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F944F" w14:textId="77777777" w:rsidR="007A401A" w:rsidRPr="00FE3423" w:rsidRDefault="007A401A" w:rsidP="00BE13E4">
      <w:pPr>
        <w:pStyle w:val="Heading1"/>
        <w:jc w:val="center"/>
        <w:rPr>
          <w:rFonts w:cs="Arial"/>
          <w:b w:val="0"/>
          <w:sz w:val="24"/>
          <w:szCs w:val="24"/>
        </w:rPr>
      </w:pPr>
      <w:bookmarkStart w:id="0" w:name="OLE_LINK7"/>
      <w:bookmarkStart w:id="1" w:name="OLE_LINK8"/>
      <w:bookmarkStart w:id="2" w:name="OLE_LINK5"/>
      <w:bookmarkStart w:id="3" w:name="OLE_LINK6"/>
      <w:r w:rsidRPr="00FE3423">
        <w:rPr>
          <w:rFonts w:cs="Arial"/>
          <w:sz w:val="24"/>
          <w:szCs w:val="24"/>
        </w:rPr>
        <w:t>CATHERINE L. ROSS</w:t>
      </w:r>
    </w:p>
    <w:p w14:paraId="08995CA4" w14:textId="77777777" w:rsidR="007A401A" w:rsidRPr="00FE3423" w:rsidRDefault="007F430E" w:rsidP="00594C19">
      <w:pPr>
        <w:jc w:val="center"/>
        <w:rPr>
          <w:rFonts w:ascii="Arial" w:hAnsi="Arial" w:cs="Arial"/>
          <w:b/>
          <w:sz w:val="24"/>
          <w:szCs w:val="24"/>
        </w:rPr>
      </w:pPr>
      <w:r w:rsidRPr="00FE3423">
        <w:rPr>
          <w:rFonts w:ascii="Arial" w:hAnsi="Arial" w:cs="Arial"/>
          <w:b/>
          <w:sz w:val="24"/>
          <w:szCs w:val="24"/>
        </w:rPr>
        <w:t xml:space="preserve">760 Spring </w:t>
      </w:r>
      <w:r w:rsidR="006B7DBA" w:rsidRPr="00FE3423">
        <w:rPr>
          <w:rFonts w:ascii="Arial" w:hAnsi="Arial" w:cs="Arial"/>
          <w:b/>
          <w:sz w:val="24"/>
          <w:szCs w:val="24"/>
        </w:rPr>
        <w:t>Street,</w:t>
      </w:r>
      <w:r w:rsidRPr="00FE3423">
        <w:rPr>
          <w:rFonts w:ascii="Arial" w:hAnsi="Arial" w:cs="Arial"/>
          <w:b/>
          <w:sz w:val="24"/>
          <w:szCs w:val="24"/>
        </w:rPr>
        <w:t xml:space="preserve"> Suite 213</w:t>
      </w:r>
    </w:p>
    <w:p w14:paraId="7E83AD0E" w14:textId="77777777" w:rsidR="007A401A" w:rsidRPr="00FE3423" w:rsidRDefault="007F430E" w:rsidP="00594C19">
      <w:pPr>
        <w:jc w:val="center"/>
        <w:rPr>
          <w:rFonts w:ascii="Arial" w:hAnsi="Arial" w:cs="Arial"/>
          <w:b/>
          <w:sz w:val="24"/>
          <w:szCs w:val="24"/>
        </w:rPr>
      </w:pPr>
      <w:r w:rsidRPr="00FE3423">
        <w:rPr>
          <w:rFonts w:ascii="Arial" w:hAnsi="Arial" w:cs="Arial"/>
          <w:b/>
          <w:sz w:val="24"/>
          <w:szCs w:val="24"/>
        </w:rPr>
        <w:t>Atlanta, Georgia</w:t>
      </w:r>
      <w:r w:rsidR="00FC6DC8" w:rsidRPr="00FE3423">
        <w:rPr>
          <w:rFonts w:ascii="Arial" w:hAnsi="Arial" w:cs="Arial"/>
          <w:b/>
          <w:sz w:val="24"/>
          <w:szCs w:val="24"/>
        </w:rPr>
        <w:t xml:space="preserve"> 30332-0790</w:t>
      </w:r>
    </w:p>
    <w:p w14:paraId="1C92FC1B" w14:textId="77777777" w:rsidR="007A401A" w:rsidRPr="00FE3423" w:rsidRDefault="005074C8" w:rsidP="00594C19">
      <w:pPr>
        <w:jc w:val="center"/>
        <w:rPr>
          <w:rFonts w:ascii="Arial" w:hAnsi="Arial" w:cs="Arial"/>
          <w:b/>
          <w:sz w:val="24"/>
          <w:szCs w:val="24"/>
        </w:rPr>
      </w:pPr>
      <w:r w:rsidRPr="00FE3423">
        <w:rPr>
          <w:rFonts w:ascii="Arial" w:hAnsi="Arial" w:cs="Arial"/>
          <w:b/>
          <w:sz w:val="24"/>
          <w:szCs w:val="24"/>
        </w:rPr>
        <w:t>404-385-5133</w:t>
      </w:r>
    </w:p>
    <w:p w14:paraId="4DDE61C3" w14:textId="77777777" w:rsidR="007A401A" w:rsidRPr="00FE3423" w:rsidRDefault="00DB2B8F" w:rsidP="006B7DBA">
      <w:pPr>
        <w:jc w:val="center"/>
        <w:rPr>
          <w:rFonts w:ascii="Arial" w:hAnsi="Arial" w:cs="Arial"/>
          <w:b/>
          <w:sz w:val="24"/>
        </w:rPr>
      </w:pPr>
      <w:r>
        <w:rPr>
          <w:rFonts w:ascii="Arial" w:hAnsi="Arial" w:cs="Arial"/>
          <w:b/>
          <w:sz w:val="24"/>
        </w:rPr>
        <w:t>c</w:t>
      </w:r>
      <w:r w:rsidR="00BB0BD4">
        <w:rPr>
          <w:rFonts w:ascii="Arial" w:hAnsi="Arial" w:cs="Arial"/>
          <w:b/>
          <w:sz w:val="24"/>
        </w:rPr>
        <w:t>r15@</w:t>
      </w:r>
      <w:r w:rsidR="007F430E" w:rsidRPr="00FE3423">
        <w:rPr>
          <w:rFonts w:ascii="Arial" w:hAnsi="Arial" w:cs="Arial"/>
          <w:b/>
          <w:sz w:val="24"/>
        </w:rPr>
        <w:t>gatech.edu</w:t>
      </w:r>
    </w:p>
    <w:bookmarkEnd w:id="0"/>
    <w:bookmarkEnd w:id="1"/>
    <w:p w14:paraId="67595A64" w14:textId="77777777" w:rsidR="007A401A" w:rsidRPr="00FE3423" w:rsidRDefault="007A401A" w:rsidP="00B34444">
      <w:pPr>
        <w:rPr>
          <w:rFonts w:ascii="Arial" w:hAnsi="Arial" w:cs="Arial"/>
        </w:rPr>
      </w:pPr>
      <w:r w:rsidRPr="00FE3423">
        <w:rPr>
          <w:rFonts w:ascii="Arial" w:hAnsi="Arial" w:cs="Arial"/>
        </w:rPr>
        <w:t> </w:t>
      </w:r>
    </w:p>
    <w:bookmarkEnd w:id="2"/>
    <w:bookmarkEnd w:id="3"/>
    <w:p w14:paraId="69EDA563" w14:textId="77777777" w:rsidR="007A401A" w:rsidRPr="00FE3423" w:rsidRDefault="007A401A" w:rsidP="00865C65">
      <w:pPr>
        <w:pStyle w:val="Heading1"/>
      </w:pPr>
      <w:r w:rsidRPr="00FE3423">
        <w:t>ED</w:t>
      </w:r>
      <w:r w:rsidR="003B3CF6" w:rsidRPr="00FE3423">
        <w:t>UCATION</w:t>
      </w:r>
    </w:p>
    <w:p w14:paraId="5CEEB8DB" w14:textId="77777777" w:rsidR="007A401A" w:rsidRPr="00FE3423" w:rsidRDefault="007A401A" w:rsidP="00B34444">
      <w:pPr>
        <w:rPr>
          <w:rFonts w:ascii="Arial" w:hAnsi="Arial" w:cs="Arial"/>
        </w:rPr>
      </w:pPr>
      <w:r w:rsidRPr="00FE3423">
        <w:rPr>
          <w:rFonts w:ascii="Arial" w:hAnsi="Arial" w:cs="Arial"/>
        </w:rPr>
        <w:t> </w:t>
      </w:r>
    </w:p>
    <w:p w14:paraId="4D3686FE" w14:textId="77777777" w:rsidR="007A401A" w:rsidRPr="00FE3423" w:rsidRDefault="007A401A" w:rsidP="00B34444">
      <w:pPr>
        <w:rPr>
          <w:rFonts w:ascii="Arial" w:hAnsi="Arial" w:cs="Arial"/>
        </w:rPr>
      </w:pPr>
      <w:r w:rsidRPr="00FE3423">
        <w:rPr>
          <w:rFonts w:ascii="Arial" w:hAnsi="Arial" w:cs="Arial"/>
        </w:rPr>
        <w:tab/>
        <w:t>Undergraduate</w:t>
      </w:r>
      <w:r w:rsidRPr="00FE3423">
        <w:rPr>
          <w:rFonts w:ascii="Arial" w:hAnsi="Arial" w:cs="Arial"/>
        </w:rPr>
        <w:tab/>
        <w:t>Kent State University</w:t>
      </w:r>
    </w:p>
    <w:p w14:paraId="3FE5AB85" w14:textId="77777777" w:rsidR="007A401A" w:rsidRPr="00FE3423" w:rsidRDefault="002F04E0" w:rsidP="00594C19">
      <w:pPr>
        <w:ind w:left="2160" w:firstLine="720"/>
        <w:rPr>
          <w:rFonts w:ascii="Arial" w:hAnsi="Arial" w:cs="Arial"/>
        </w:rPr>
      </w:pPr>
      <w:r w:rsidRPr="00FE3423">
        <w:rPr>
          <w:rFonts w:ascii="Arial" w:hAnsi="Arial" w:cs="Arial"/>
        </w:rPr>
        <w:t xml:space="preserve">B.A. in </w:t>
      </w:r>
      <w:r w:rsidR="007A401A" w:rsidRPr="00FE3423">
        <w:rPr>
          <w:rFonts w:ascii="Arial" w:hAnsi="Arial" w:cs="Arial"/>
        </w:rPr>
        <w:t xml:space="preserve">History, </w:t>
      </w:r>
      <w:r w:rsidR="00F931FC" w:rsidRPr="00FE3423">
        <w:rPr>
          <w:rFonts w:ascii="Arial" w:hAnsi="Arial" w:cs="Arial"/>
        </w:rPr>
        <w:t xml:space="preserve">B.A. in </w:t>
      </w:r>
      <w:r w:rsidR="007A401A" w:rsidRPr="00FE3423">
        <w:rPr>
          <w:rFonts w:ascii="Arial" w:hAnsi="Arial" w:cs="Arial"/>
        </w:rPr>
        <w:t xml:space="preserve">Sociology and Education </w:t>
      </w:r>
      <w:r w:rsidR="00F540AA" w:rsidRPr="00FE3423">
        <w:rPr>
          <w:rFonts w:ascii="Arial" w:hAnsi="Arial" w:cs="Arial"/>
        </w:rPr>
        <w:t xml:space="preserve">Certification </w:t>
      </w:r>
    </w:p>
    <w:p w14:paraId="68F1E0B6" w14:textId="77777777" w:rsidR="00A659D8" w:rsidRPr="00FE3423" w:rsidRDefault="00A659D8" w:rsidP="00594C19">
      <w:pPr>
        <w:ind w:left="2160" w:firstLine="720"/>
        <w:rPr>
          <w:rFonts w:ascii="Arial" w:hAnsi="Arial" w:cs="Arial"/>
        </w:rPr>
      </w:pPr>
    </w:p>
    <w:p w14:paraId="22468654" w14:textId="77777777" w:rsidR="007A401A" w:rsidRPr="00FE3423" w:rsidRDefault="007A401A" w:rsidP="00B34444">
      <w:pPr>
        <w:rPr>
          <w:rFonts w:ascii="Arial" w:hAnsi="Arial" w:cs="Arial"/>
        </w:rPr>
      </w:pPr>
      <w:r w:rsidRPr="00FE3423">
        <w:rPr>
          <w:rFonts w:ascii="Arial" w:hAnsi="Arial" w:cs="Arial"/>
        </w:rPr>
        <w:tab/>
        <w:t>Graduate</w:t>
      </w:r>
      <w:r w:rsidRPr="00FE3423">
        <w:rPr>
          <w:rFonts w:ascii="Arial" w:hAnsi="Arial" w:cs="Arial"/>
        </w:rPr>
        <w:tab/>
      </w:r>
      <w:r w:rsidRPr="00FE3423">
        <w:rPr>
          <w:rFonts w:ascii="Arial" w:hAnsi="Arial" w:cs="Arial"/>
        </w:rPr>
        <w:tab/>
        <w:t>Cornell University</w:t>
      </w:r>
    </w:p>
    <w:p w14:paraId="069C00B0" w14:textId="77777777" w:rsidR="007A401A" w:rsidRPr="00FE3423" w:rsidRDefault="007A401A" w:rsidP="00B34444">
      <w:pPr>
        <w:rPr>
          <w:rFonts w:ascii="Arial" w:hAnsi="Arial" w:cs="Arial"/>
        </w:rPr>
      </w:pPr>
      <w:r w:rsidRPr="00FE3423">
        <w:rPr>
          <w:rFonts w:ascii="Arial" w:hAnsi="Arial" w:cs="Arial"/>
        </w:rPr>
        <w:tab/>
      </w:r>
      <w:r w:rsidRPr="00FE3423">
        <w:rPr>
          <w:rFonts w:ascii="Arial" w:hAnsi="Arial" w:cs="Arial"/>
        </w:rPr>
        <w:tab/>
      </w:r>
      <w:r w:rsidRPr="00FE3423">
        <w:rPr>
          <w:rFonts w:ascii="Arial" w:hAnsi="Arial" w:cs="Arial"/>
        </w:rPr>
        <w:tab/>
      </w:r>
      <w:r w:rsidRPr="00FE3423">
        <w:rPr>
          <w:rFonts w:ascii="Arial" w:hAnsi="Arial" w:cs="Arial"/>
        </w:rPr>
        <w:tab/>
        <w:t>Ithaca, New York</w:t>
      </w:r>
    </w:p>
    <w:p w14:paraId="29D30DF2" w14:textId="77777777" w:rsidR="007A401A" w:rsidRPr="00FE3423" w:rsidRDefault="007A401A" w:rsidP="00B34444">
      <w:pPr>
        <w:rPr>
          <w:rFonts w:ascii="Arial" w:hAnsi="Arial" w:cs="Arial"/>
        </w:rPr>
      </w:pPr>
      <w:r w:rsidRPr="00FE3423">
        <w:rPr>
          <w:rFonts w:ascii="Arial" w:hAnsi="Arial" w:cs="Arial"/>
        </w:rPr>
        <w:tab/>
      </w:r>
      <w:r w:rsidRPr="00FE3423">
        <w:rPr>
          <w:rFonts w:ascii="Arial" w:hAnsi="Arial" w:cs="Arial"/>
        </w:rPr>
        <w:tab/>
      </w:r>
      <w:r w:rsidRPr="00FE3423">
        <w:rPr>
          <w:rFonts w:ascii="Arial" w:hAnsi="Arial" w:cs="Arial"/>
        </w:rPr>
        <w:tab/>
      </w:r>
      <w:r w:rsidRPr="00FE3423">
        <w:rPr>
          <w:rFonts w:ascii="Arial" w:hAnsi="Arial" w:cs="Arial"/>
        </w:rPr>
        <w:tab/>
      </w:r>
      <w:r w:rsidR="003D357A" w:rsidRPr="00FE3423">
        <w:rPr>
          <w:rFonts w:ascii="Arial" w:hAnsi="Arial" w:cs="Arial"/>
        </w:rPr>
        <w:t xml:space="preserve">Master of Regional Planning </w:t>
      </w:r>
    </w:p>
    <w:p w14:paraId="20CAC49F" w14:textId="77777777" w:rsidR="007A401A" w:rsidRPr="00FE3423" w:rsidRDefault="007A401A" w:rsidP="00A62A4A">
      <w:pPr>
        <w:rPr>
          <w:rFonts w:ascii="Arial" w:hAnsi="Arial" w:cs="Arial"/>
        </w:rPr>
      </w:pPr>
      <w:r w:rsidRPr="00FE3423">
        <w:rPr>
          <w:rFonts w:ascii="Arial" w:hAnsi="Arial" w:cs="Arial"/>
        </w:rPr>
        <w:tab/>
      </w:r>
      <w:r w:rsidRPr="00FE3423">
        <w:rPr>
          <w:rFonts w:ascii="Arial" w:hAnsi="Arial" w:cs="Arial"/>
        </w:rPr>
        <w:tab/>
      </w:r>
      <w:r w:rsidRPr="00FE3423">
        <w:rPr>
          <w:rFonts w:ascii="Arial" w:hAnsi="Arial" w:cs="Arial"/>
        </w:rPr>
        <w:tab/>
      </w:r>
      <w:r w:rsidRPr="00FE3423">
        <w:rPr>
          <w:rFonts w:ascii="Arial" w:hAnsi="Arial" w:cs="Arial"/>
        </w:rPr>
        <w:tab/>
        <w:t>Ph.D. in</w:t>
      </w:r>
      <w:r w:rsidR="003D357A" w:rsidRPr="00FE3423">
        <w:rPr>
          <w:rFonts w:ascii="Arial" w:hAnsi="Arial" w:cs="Arial"/>
        </w:rPr>
        <w:t xml:space="preserve"> City and Regional Planning </w:t>
      </w:r>
    </w:p>
    <w:p w14:paraId="1DE5DB16" w14:textId="77777777" w:rsidR="00F931FC" w:rsidRPr="00FE3423" w:rsidRDefault="007A401A" w:rsidP="00B34444">
      <w:pPr>
        <w:rPr>
          <w:rFonts w:ascii="Arial" w:hAnsi="Arial" w:cs="Arial"/>
        </w:rPr>
      </w:pPr>
      <w:r w:rsidRPr="00FE3423">
        <w:rPr>
          <w:rFonts w:ascii="Arial" w:hAnsi="Arial" w:cs="Arial"/>
        </w:rPr>
        <w:tab/>
      </w:r>
      <w:r w:rsidRPr="00FE3423">
        <w:rPr>
          <w:rFonts w:ascii="Arial" w:hAnsi="Arial" w:cs="Arial"/>
        </w:rPr>
        <w:tab/>
      </w:r>
      <w:r w:rsidRPr="00FE3423">
        <w:rPr>
          <w:rFonts w:ascii="Arial" w:hAnsi="Arial" w:cs="Arial"/>
        </w:rPr>
        <w:tab/>
      </w:r>
      <w:r w:rsidRPr="00FE3423">
        <w:rPr>
          <w:rFonts w:ascii="Arial" w:hAnsi="Arial" w:cs="Arial"/>
        </w:rPr>
        <w:tab/>
      </w:r>
      <w:r w:rsidR="00F931FC" w:rsidRPr="00FE3423">
        <w:rPr>
          <w:rFonts w:ascii="Arial" w:hAnsi="Arial" w:cs="Arial"/>
        </w:rPr>
        <w:t>Major Planning Theory</w:t>
      </w:r>
    </w:p>
    <w:p w14:paraId="16128DDF" w14:textId="77777777" w:rsidR="007A401A" w:rsidRPr="00FE3423" w:rsidRDefault="00F931FC" w:rsidP="00F931FC">
      <w:pPr>
        <w:ind w:left="2160" w:firstLine="720"/>
        <w:rPr>
          <w:rFonts w:ascii="Arial" w:hAnsi="Arial" w:cs="Arial"/>
        </w:rPr>
      </w:pPr>
      <w:r w:rsidRPr="00FE3423">
        <w:rPr>
          <w:rFonts w:ascii="Arial" w:hAnsi="Arial" w:cs="Arial"/>
        </w:rPr>
        <w:t>Minor</w:t>
      </w:r>
      <w:r w:rsidR="007A401A" w:rsidRPr="00FE3423">
        <w:rPr>
          <w:rFonts w:ascii="Arial" w:hAnsi="Arial" w:cs="Arial"/>
        </w:rPr>
        <w:t xml:space="preserve"> Quantitative Methods and Civil Engineering</w:t>
      </w:r>
    </w:p>
    <w:p w14:paraId="60D9644C" w14:textId="77777777" w:rsidR="00A659D8" w:rsidRPr="00FE3423" w:rsidRDefault="00A659D8" w:rsidP="00F931FC">
      <w:pPr>
        <w:ind w:left="2160" w:firstLine="720"/>
        <w:rPr>
          <w:rFonts w:ascii="Arial" w:hAnsi="Arial" w:cs="Arial"/>
        </w:rPr>
      </w:pPr>
    </w:p>
    <w:p w14:paraId="0EE9B1F8" w14:textId="77777777" w:rsidR="00F540AA" w:rsidRPr="00FE3423" w:rsidRDefault="00F540AA" w:rsidP="00B34444">
      <w:pPr>
        <w:rPr>
          <w:rFonts w:ascii="Arial" w:hAnsi="Arial" w:cs="Arial"/>
        </w:rPr>
      </w:pPr>
      <w:r w:rsidRPr="00FE3423">
        <w:rPr>
          <w:rFonts w:ascii="Arial" w:hAnsi="Arial" w:cs="Arial"/>
        </w:rPr>
        <w:tab/>
      </w:r>
      <w:r w:rsidRPr="00FE3423">
        <w:rPr>
          <w:rFonts w:ascii="Arial" w:hAnsi="Arial" w:cs="Arial"/>
        </w:rPr>
        <w:tab/>
      </w:r>
      <w:r w:rsidRPr="00FE3423">
        <w:rPr>
          <w:rFonts w:ascii="Arial" w:hAnsi="Arial" w:cs="Arial"/>
        </w:rPr>
        <w:tab/>
      </w:r>
      <w:r w:rsidRPr="00FE3423">
        <w:rPr>
          <w:rFonts w:ascii="Arial" w:hAnsi="Arial" w:cs="Arial"/>
        </w:rPr>
        <w:tab/>
      </w:r>
      <w:r w:rsidR="00C92178" w:rsidRPr="00FE3423">
        <w:rPr>
          <w:rFonts w:ascii="Arial" w:hAnsi="Arial" w:cs="Arial"/>
        </w:rPr>
        <w:t>Post-Doctoral</w:t>
      </w:r>
      <w:r w:rsidRPr="00FE3423">
        <w:rPr>
          <w:rFonts w:ascii="Arial" w:hAnsi="Arial" w:cs="Arial"/>
        </w:rPr>
        <w:t>, University of Califor</w:t>
      </w:r>
      <w:r w:rsidR="003D357A" w:rsidRPr="00FE3423">
        <w:rPr>
          <w:rFonts w:ascii="Arial" w:hAnsi="Arial" w:cs="Arial"/>
        </w:rPr>
        <w:t xml:space="preserve">nia, Berkeley </w:t>
      </w:r>
    </w:p>
    <w:p w14:paraId="365D4253" w14:textId="77777777" w:rsidR="007A401A" w:rsidRPr="00FE3423" w:rsidRDefault="007A401A" w:rsidP="00B34444">
      <w:pPr>
        <w:rPr>
          <w:rFonts w:ascii="Arial" w:hAnsi="Arial" w:cs="Arial"/>
        </w:rPr>
      </w:pPr>
    </w:p>
    <w:p w14:paraId="32C62BB7" w14:textId="77777777" w:rsidR="007A401A" w:rsidRPr="00FE3423" w:rsidRDefault="007A401A" w:rsidP="00865C65">
      <w:pPr>
        <w:pStyle w:val="Heading1"/>
      </w:pPr>
      <w:r w:rsidRPr="00FE3423">
        <w:t>RESEARCH AND TEACHING INTEREST</w:t>
      </w:r>
    </w:p>
    <w:p w14:paraId="7787E2D8" w14:textId="77777777" w:rsidR="007A401A" w:rsidRPr="00FE3423" w:rsidRDefault="007A401A" w:rsidP="00B34444">
      <w:pPr>
        <w:rPr>
          <w:rFonts w:ascii="Arial" w:hAnsi="Arial" w:cs="Arial"/>
        </w:rPr>
      </w:pPr>
    </w:p>
    <w:p w14:paraId="331670BB" w14:textId="77777777" w:rsidR="00C37DDC" w:rsidRPr="004B4FE9" w:rsidRDefault="00C37DDC" w:rsidP="00C37DDC">
      <w:pPr>
        <w:jc w:val="both"/>
        <w:rPr>
          <w:rFonts w:ascii="Arial" w:hAnsi="Arial" w:cs="Arial"/>
        </w:rPr>
      </w:pPr>
      <w:r w:rsidRPr="004B4FE9">
        <w:rPr>
          <w:rFonts w:ascii="Arial" w:hAnsi="Arial" w:cs="Arial"/>
        </w:rPr>
        <w:t xml:space="preserve">Transportation planning and engineering; regional planning; urban revitalization; environmental planning; spatial analysis; land use planning; sustainable development and quality growth; megaregion planning, and research methods. </w:t>
      </w:r>
    </w:p>
    <w:p w14:paraId="7EEF7DF0" w14:textId="77777777" w:rsidR="007A401A" w:rsidRPr="00FE3423" w:rsidRDefault="007A401A" w:rsidP="00B34444">
      <w:pPr>
        <w:rPr>
          <w:rFonts w:ascii="Arial" w:hAnsi="Arial" w:cs="Arial"/>
        </w:rPr>
      </w:pPr>
    </w:p>
    <w:p w14:paraId="44BF4F62" w14:textId="77777777" w:rsidR="007A401A" w:rsidRPr="00FE3423" w:rsidRDefault="007A401A" w:rsidP="00865C65">
      <w:pPr>
        <w:pStyle w:val="Heading1"/>
      </w:pPr>
      <w:r w:rsidRPr="00FE3423">
        <w:t>CAREER HISTORY</w:t>
      </w:r>
    </w:p>
    <w:p w14:paraId="7A552B5B" w14:textId="77777777" w:rsidR="007A401A" w:rsidRPr="00FE3423" w:rsidRDefault="007A401A" w:rsidP="00B34444">
      <w:pPr>
        <w:rPr>
          <w:rFonts w:ascii="Arial" w:hAnsi="Arial" w:cs="Arial"/>
        </w:rPr>
      </w:pPr>
    </w:p>
    <w:p w14:paraId="306D2A36" w14:textId="77777777" w:rsidR="00572EFC" w:rsidRDefault="00572EFC" w:rsidP="00572EFC">
      <w:pPr>
        <w:jc w:val="both"/>
        <w:rPr>
          <w:rFonts w:ascii="Arial" w:hAnsi="Arial" w:cs="Arial"/>
        </w:rPr>
      </w:pPr>
      <w:r w:rsidRPr="00DF1034">
        <w:rPr>
          <w:rFonts w:ascii="Arial" w:hAnsi="Arial" w:cs="Arial"/>
        </w:rPr>
        <w:t>Regents’ Professor</w:t>
      </w:r>
      <w:r>
        <w:rPr>
          <w:rFonts w:ascii="Arial" w:hAnsi="Arial" w:cs="Arial"/>
        </w:rPr>
        <w:t xml:space="preserve">, University System of Georgia, </w:t>
      </w:r>
      <w:r>
        <w:rPr>
          <w:rFonts w:ascii="Arial" w:hAnsi="Arial" w:cs="Arial"/>
        </w:rPr>
        <w:tab/>
        <w:t>2018 – present</w:t>
      </w:r>
    </w:p>
    <w:p w14:paraId="66F91FAC" w14:textId="77777777" w:rsidR="00572EFC" w:rsidRPr="00DF1034" w:rsidRDefault="00572EFC" w:rsidP="00572EFC">
      <w:pPr>
        <w:jc w:val="both"/>
        <w:rPr>
          <w:rFonts w:ascii="Arial" w:hAnsi="Arial" w:cs="Arial"/>
        </w:rPr>
      </w:pPr>
    </w:p>
    <w:p w14:paraId="7E410350" w14:textId="77777777" w:rsidR="00A84CB9" w:rsidRPr="00FE3423" w:rsidRDefault="007A401A" w:rsidP="00D97C91">
      <w:pPr>
        <w:jc w:val="both"/>
        <w:rPr>
          <w:rFonts w:ascii="Arial" w:hAnsi="Arial" w:cs="Arial"/>
        </w:rPr>
      </w:pPr>
      <w:r w:rsidRPr="00FE3423">
        <w:rPr>
          <w:rFonts w:ascii="Arial" w:hAnsi="Arial" w:cs="Arial"/>
        </w:rPr>
        <w:t xml:space="preserve">Harry West Professor of </w:t>
      </w:r>
      <w:r w:rsidR="007971F4" w:rsidRPr="00FE3423">
        <w:rPr>
          <w:rFonts w:ascii="Arial" w:hAnsi="Arial" w:cs="Arial"/>
        </w:rPr>
        <w:t xml:space="preserve">City and </w:t>
      </w:r>
      <w:r w:rsidR="00A84CB9" w:rsidRPr="00FE3423">
        <w:rPr>
          <w:rFonts w:ascii="Arial" w:hAnsi="Arial" w:cs="Arial"/>
        </w:rPr>
        <w:t>R</w:t>
      </w:r>
      <w:r w:rsidR="007971F4" w:rsidRPr="00FE3423">
        <w:rPr>
          <w:rFonts w:ascii="Arial" w:hAnsi="Arial" w:cs="Arial"/>
        </w:rPr>
        <w:t>egional Planning</w:t>
      </w:r>
      <w:r w:rsidR="00335C35" w:rsidRPr="00FE3423">
        <w:rPr>
          <w:rFonts w:ascii="Arial" w:hAnsi="Arial" w:cs="Arial"/>
        </w:rPr>
        <w:t xml:space="preserve">, 2003 </w:t>
      </w:r>
      <w:r w:rsidR="008B349C" w:rsidRPr="00FE3423">
        <w:rPr>
          <w:rFonts w:ascii="Arial" w:hAnsi="Arial" w:cs="Arial"/>
        </w:rPr>
        <w:t>–</w:t>
      </w:r>
      <w:r w:rsidR="0010240F" w:rsidRPr="00FE3423">
        <w:rPr>
          <w:rFonts w:ascii="Arial" w:hAnsi="Arial" w:cs="Arial"/>
        </w:rPr>
        <w:t xml:space="preserve"> present</w:t>
      </w:r>
    </w:p>
    <w:p w14:paraId="1F29219B" w14:textId="77777777" w:rsidR="008B349C" w:rsidRPr="00FE3423" w:rsidRDefault="008B349C" w:rsidP="00D97C91">
      <w:pPr>
        <w:jc w:val="both"/>
        <w:rPr>
          <w:rFonts w:ascii="Arial" w:hAnsi="Arial" w:cs="Arial"/>
        </w:rPr>
      </w:pPr>
    </w:p>
    <w:p w14:paraId="07FAEF6F" w14:textId="77777777" w:rsidR="008B349C" w:rsidRPr="00FE3423" w:rsidRDefault="00186070" w:rsidP="008B349C">
      <w:pPr>
        <w:jc w:val="both"/>
        <w:rPr>
          <w:rFonts w:ascii="Arial" w:hAnsi="Arial" w:cs="Arial"/>
        </w:rPr>
      </w:pPr>
      <w:r w:rsidRPr="00FE3423">
        <w:rPr>
          <w:rFonts w:ascii="Arial" w:hAnsi="Arial" w:cs="Arial"/>
        </w:rPr>
        <w:t>F</w:t>
      </w:r>
      <w:r w:rsidR="008B349C" w:rsidRPr="00FE3423">
        <w:rPr>
          <w:rFonts w:ascii="Arial" w:hAnsi="Arial" w:cs="Arial"/>
        </w:rPr>
        <w:t>aculty appointment in Civil and Environmental Engineering, Georgia Institute of Technology, 2014 – present</w:t>
      </w:r>
    </w:p>
    <w:p w14:paraId="40C02AAC" w14:textId="77777777" w:rsidR="00A84CB9" w:rsidRPr="00FE3423" w:rsidRDefault="00A84CB9" w:rsidP="00D97C91">
      <w:pPr>
        <w:jc w:val="both"/>
        <w:rPr>
          <w:rFonts w:ascii="Arial" w:hAnsi="Arial" w:cs="Arial"/>
        </w:rPr>
      </w:pPr>
    </w:p>
    <w:p w14:paraId="2731EEEA" w14:textId="77777777" w:rsidR="007A401A" w:rsidRPr="00FE3423" w:rsidRDefault="007A401A" w:rsidP="00D97C91">
      <w:pPr>
        <w:jc w:val="both"/>
        <w:rPr>
          <w:rFonts w:ascii="Arial" w:hAnsi="Arial" w:cs="Arial"/>
        </w:rPr>
      </w:pPr>
      <w:r w:rsidRPr="00FE3423">
        <w:rPr>
          <w:rFonts w:ascii="Arial" w:hAnsi="Arial" w:cs="Arial"/>
        </w:rPr>
        <w:t>Director, Center for Quality Growth and Regional Development</w:t>
      </w:r>
      <w:r w:rsidR="00A84CB9" w:rsidRPr="00FE3423">
        <w:rPr>
          <w:rFonts w:ascii="Arial" w:hAnsi="Arial" w:cs="Arial"/>
        </w:rPr>
        <w:t xml:space="preserve"> (CQGRD)</w:t>
      </w:r>
      <w:r w:rsidRPr="00FE3423">
        <w:rPr>
          <w:rFonts w:ascii="Arial" w:hAnsi="Arial" w:cs="Arial"/>
        </w:rPr>
        <w:t xml:space="preserve">, Atlanta, GA, </w:t>
      </w:r>
      <w:r w:rsidR="0010240F" w:rsidRPr="00FE3423">
        <w:rPr>
          <w:rFonts w:ascii="Arial" w:hAnsi="Arial" w:cs="Arial"/>
        </w:rPr>
        <w:t>2003 – present</w:t>
      </w:r>
    </w:p>
    <w:p w14:paraId="41A74619" w14:textId="77777777" w:rsidR="007971F4" w:rsidRPr="00FE3423" w:rsidRDefault="007971F4" w:rsidP="00D97C91">
      <w:pPr>
        <w:jc w:val="both"/>
        <w:rPr>
          <w:rFonts w:ascii="Arial" w:hAnsi="Arial" w:cs="Arial"/>
        </w:rPr>
      </w:pPr>
    </w:p>
    <w:p w14:paraId="493904AC" w14:textId="77777777" w:rsidR="007971F4" w:rsidRPr="00FE3423" w:rsidRDefault="007971F4" w:rsidP="00D97C91">
      <w:pPr>
        <w:jc w:val="both"/>
        <w:rPr>
          <w:rFonts w:ascii="Arial" w:hAnsi="Arial" w:cs="Arial"/>
        </w:rPr>
      </w:pPr>
      <w:r w:rsidRPr="00FE3423">
        <w:rPr>
          <w:rFonts w:ascii="Arial" w:hAnsi="Arial" w:cs="Arial"/>
        </w:rPr>
        <w:t>College of Architecture</w:t>
      </w:r>
      <w:r w:rsidR="003F50CD" w:rsidRPr="00FE3423">
        <w:rPr>
          <w:rFonts w:ascii="Arial" w:hAnsi="Arial" w:cs="Arial"/>
        </w:rPr>
        <w:t xml:space="preserve"> ADVANCE</w:t>
      </w:r>
      <w:r w:rsidRPr="00FE3423">
        <w:rPr>
          <w:rFonts w:ascii="Arial" w:hAnsi="Arial" w:cs="Arial"/>
        </w:rPr>
        <w:t xml:space="preserve"> </w:t>
      </w:r>
      <w:r w:rsidR="00335C35" w:rsidRPr="00FE3423">
        <w:rPr>
          <w:rFonts w:ascii="Arial" w:hAnsi="Arial" w:cs="Arial"/>
        </w:rPr>
        <w:t>Professor,</w:t>
      </w:r>
      <w:r w:rsidR="003D357A" w:rsidRPr="00FE3423">
        <w:rPr>
          <w:rFonts w:ascii="Arial" w:hAnsi="Arial" w:cs="Arial"/>
        </w:rPr>
        <w:t xml:space="preserve"> 2008-present</w:t>
      </w:r>
    </w:p>
    <w:p w14:paraId="2B75214A" w14:textId="77777777" w:rsidR="007A401A" w:rsidRPr="00FE3423" w:rsidRDefault="007A401A" w:rsidP="00D97C91">
      <w:pPr>
        <w:jc w:val="both"/>
        <w:rPr>
          <w:rFonts w:ascii="Arial" w:hAnsi="Arial" w:cs="Arial"/>
        </w:rPr>
      </w:pPr>
    </w:p>
    <w:p w14:paraId="478ACF73" w14:textId="77777777" w:rsidR="00060F31" w:rsidRPr="00FE3423" w:rsidRDefault="00060F31" w:rsidP="00060F31">
      <w:pPr>
        <w:jc w:val="both"/>
        <w:rPr>
          <w:rFonts w:ascii="Arial" w:hAnsi="Arial" w:cs="Arial"/>
        </w:rPr>
      </w:pPr>
      <w:r w:rsidRPr="00FE3423">
        <w:rPr>
          <w:rFonts w:ascii="Arial" w:hAnsi="Arial" w:cs="Arial"/>
        </w:rPr>
        <w:t xml:space="preserve">Deputy Director, National Center for Transportation Productivity and Management, 2012 - </w:t>
      </w:r>
      <w:r>
        <w:rPr>
          <w:rFonts w:ascii="Arial" w:hAnsi="Arial" w:cs="Arial"/>
        </w:rPr>
        <w:t>2017</w:t>
      </w:r>
    </w:p>
    <w:p w14:paraId="33455821" w14:textId="77777777" w:rsidR="00060F31" w:rsidRDefault="00060F31" w:rsidP="00D97C91">
      <w:pPr>
        <w:jc w:val="both"/>
        <w:rPr>
          <w:rFonts w:ascii="Arial" w:hAnsi="Arial" w:cs="Arial"/>
        </w:rPr>
      </w:pPr>
    </w:p>
    <w:p w14:paraId="0652AC4E" w14:textId="77777777" w:rsidR="007A401A" w:rsidRPr="00FE3423" w:rsidRDefault="007A401A" w:rsidP="00D97C91">
      <w:pPr>
        <w:jc w:val="both"/>
        <w:rPr>
          <w:rFonts w:ascii="Arial" w:hAnsi="Arial" w:cs="Arial"/>
        </w:rPr>
      </w:pPr>
      <w:r w:rsidRPr="00FE3423">
        <w:rPr>
          <w:rFonts w:ascii="Arial" w:hAnsi="Arial" w:cs="Arial"/>
        </w:rPr>
        <w:t>Executive Director, Georgia Regional Transportation Authority (GRTA), Atlanta, GA, 1999 – 2003</w:t>
      </w:r>
    </w:p>
    <w:p w14:paraId="2CA8D64C" w14:textId="77777777" w:rsidR="007A401A" w:rsidRPr="00FE3423" w:rsidRDefault="007A401A" w:rsidP="00D97C91">
      <w:pPr>
        <w:jc w:val="both"/>
        <w:rPr>
          <w:rFonts w:ascii="Arial" w:hAnsi="Arial" w:cs="Arial"/>
        </w:rPr>
      </w:pPr>
    </w:p>
    <w:p w14:paraId="6431F0A8" w14:textId="77777777" w:rsidR="007A401A" w:rsidRPr="00FE3423" w:rsidRDefault="007A401A" w:rsidP="00D97C91">
      <w:pPr>
        <w:jc w:val="both"/>
        <w:rPr>
          <w:rFonts w:ascii="Arial" w:hAnsi="Arial" w:cs="Arial"/>
        </w:rPr>
      </w:pPr>
      <w:r w:rsidRPr="00FE3423">
        <w:rPr>
          <w:rFonts w:ascii="Arial" w:hAnsi="Arial" w:cs="Arial"/>
        </w:rPr>
        <w:t>Principal, Catherine Ross and Associates, Inc.  - Atlanta, GA. 19</w:t>
      </w:r>
      <w:r w:rsidR="00335C35" w:rsidRPr="00FE3423">
        <w:rPr>
          <w:rFonts w:ascii="Arial" w:hAnsi="Arial" w:cs="Arial"/>
        </w:rPr>
        <w:t>80</w:t>
      </w:r>
      <w:r w:rsidRPr="00FE3423">
        <w:rPr>
          <w:rFonts w:ascii="Arial" w:hAnsi="Arial" w:cs="Arial"/>
        </w:rPr>
        <w:t xml:space="preserve"> - 1999</w:t>
      </w:r>
    </w:p>
    <w:p w14:paraId="6AEA4F12" w14:textId="77777777" w:rsidR="007A401A" w:rsidRPr="00FE3423" w:rsidRDefault="007A401A" w:rsidP="00D97C91">
      <w:pPr>
        <w:jc w:val="both"/>
        <w:rPr>
          <w:rFonts w:ascii="Arial" w:hAnsi="Arial" w:cs="Arial"/>
        </w:rPr>
      </w:pPr>
    </w:p>
    <w:p w14:paraId="39E850E9" w14:textId="77777777" w:rsidR="00537860" w:rsidRPr="00FE3423" w:rsidRDefault="007A401A" w:rsidP="00D97C91">
      <w:pPr>
        <w:jc w:val="both"/>
        <w:rPr>
          <w:rFonts w:ascii="Arial" w:hAnsi="Arial" w:cs="Arial"/>
        </w:rPr>
      </w:pPr>
      <w:r w:rsidRPr="00FE3423">
        <w:rPr>
          <w:rFonts w:ascii="Arial" w:hAnsi="Arial" w:cs="Arial"/>
        </w:rPr>
        <w:t xml:space="preserve">Professor, Graduate City Planning Program, Georgia Institute of Technology, Atlanta, GA, 1990 </w:t>
      </w:r>
    </w:p>
    <w:p w14:paraId="2074DFBA" w14:textId="77777777" w:rsidR="00C92178" w:rsidRPr="00FE3423" w:rsidRDefault="00C92178" w:rsidP="00D97C91">
      <w:pPr>
        <w:jc w:val="both"/>
        <w:rPr>
          <w:rFonts w:ascii="Arial" w:hAnsi="Arial" w:cs="Arial"/>
        </w:rPr>
      </w:pPr>
    </w:p>
    <w:p w14:paraId="3EB79752" w14:textId="77777777" w:rsidR="007A401A" w:rsidRPr="00FE3423" w:rsidRDefault="00537860" w:rsidP="00D97C91">
      <w:pPr>
        <w:jc w:val="both"/>
        <w:rPr>
          <w:rFonts w:ascii="Arial" w:hAnsi="Arial" w:cs="Arial"/>
        </w:rPr>
      </w:pPr>
      <w:r w:rsidRPr="00FE3423">
        <w:rPr>
          <w:rFonts w:ascii="Arial" w:hAnsi="Arial" w:cs="Arial"/>
        </w:rPr>
        <w:t>V</w:t>
      </w:r>
      <w:r w:rsidR="007A401A" w:rsidRPr="00FE3423">
        <w:rPr>
          <w:rFonts w:ascii="Arial" w:hAnsi="Arial" w:cs="Arial"/>
        </w:rPr>
        <w:t>ice Provost for Academic Affairs, Georgia Institute of Technology, Atlanta, GA, 1995 - 1996</w:t>
      </w:r>
    </w:p>
    <w:p w14:paraId="2434F9D6" w14:textId="77777777" w:rsidR="007A401A" w:rsidRPr="00FE3423" w:rsidRDefault="007A401A" w:rsidP="00D97C91">
      <w:pPr>
        <w:jc w:val="both"/>
        <w:rPr>
          <w:rFonts w:ascii="Arial" w:hAnsi="Arial" w:cs="Arial"/>
        </w:rPr>
      </w:pPr>
    </w:p>
    <w:p w14:paraId="1F614070" w14:textId="77777777" w:rsidR="007A401A" w:rsidRPr="00FE3423" w:rsidRDefault="007A401A" w:rsidP="00D97C91">
      <w:pPr>
        <w:jc w:val="both"/>
        <w:rPr>
          <w:rFonts w:ascii="Arial" w:hAnsi="Arial" w:cs="Arial"/>
        </w:rPr>
      </w:pPr>
      <w:r w:rsidRPr="00FE3423">
        <w:rPr>
          <w:rFonts w:ascii="Arial" w:hAnsi="Arial" w:cs="Arial"/>
        </w:rPr>
        <w:t>Associate Vice President for Academic Affairs, Georgia Institute of Technology, Atlanta, GA, 1994 -1995</w:t>
      </w:r>
    </w:p>
    <w:p w14:paraId="70F1DD47" w14:textId="77777777" w:rsidR="007A401A" w:rsidRPr="00FE3423" w:rsidRDefault="007A401A" w:rsidP="00D97C91">
      <w:pPr>
        <w:jc w:val="both"/>
        <w:rPr>
          <w:rFonts w:ascii="Arial" w:hAnsi="Arial" w:cs="Arial"/>
        </w:rPr>
      </w:pPr>
    </w:p>
    <w:p w14:paraId="09C2EFC5" w14:textId="77777777" w:rsidR="007A401A" w:rsidRPr="00FE3423" w:rsidRDefault="007A401A" w:rsidP="00D97C91">
      <w:pPr>
        <w:jc w:val="both"/>
        <w:rPr>
          <w:rFonts w:ascii="Arial" w:hAnsi="Arial" w:cs="Arial"/>
        </w:rPr>
      </w:pPr>
      <w:r w:rsidRPr="00FE3423">
        <w:rPr>
          <w:rFonts w:ascii="Arial" w:hAnsi="Arial" w:cs="Arial"/>
        </w:rPr>
        <w:t>Special Assistant to the Executive Vice President for Academic Affairs, Office of Academic Affairs, Georgia Institute of Technology, Atlanta, Georgia, 1993</w:t>
      </w:r>
      <w:r w:rsidR="00446442" w:rsidRPr="00FE3423">
        <w:rPr>
          <w:rFonts w:ascii="Arial" w:hAnsi="Arial" w:cs="Arial"/>
        </w:rPr>
        <w:t xml:space="preserve"> - 1994</w:t>
      </w:r>
    </w:p>
    <w:p w14:paraId="16751F87" w14:textId="77777777" w:rsidR="007A401A" w:rsidRPr="00FE3423" w:rsidRDefault="007A401A" w:rsidP="00D97C91">
      <w:pPr>
        <w:jc w:val="both"/>
        <w:rPr>
          <w:rFonts w:ascii="Arial" w:hAnsi="Arial" w:cs="Arial"/>
        </w:rPr>
      </w:pPr>
    </w:p>
    <w:p w14:paraId="2647320C" w14:textId="77777777" w:rsidR="007A401A" w:rsidRPr="00FE3423" w:rsidRDefault="007A401A" w:rsidP="00D97C91">
      <w:pPr>
        <w:jc w:val="both"/>
        <w:rPr>
          <w:rFonts w:ascii="Arial" w:hAnsi="Arial" w:cs="Arial"/>
        </w:rPr>
      </w:pPr>
      <w:r w:rsidRPr="00FE3423">
        <w:rPr>
          <w:rFonts w:ascii="Arial" w:hAnsi="Arial" w:cs="Arial"/>
        </w:rPr>
        <w:t>Senior Policy Advisor, National Academy of Sciences, National Research Council, Transportation Research Board, Washington, D.C., 1991-1992</w:t>
      </w:r>
    </w:p>
    <w:p w14:paraId="1457AC16" w14:textId="77777777" w:rsidR="007A401A" w:rsidRPr="00FE3423" w:rsidRDefault="007A401A" w:rsidP="00D97C91">
      <w:pPr>
        <w:jc w:val="both"/>
        <w:rPr>
          <w:rFonts w:ascii="Arial" w:hAnsi="Arial" w:cs="Arial"/>
        </w:rPr>
      </w:pPr>
    </w:p>
    <w:p w14:paraId="0271848A" w14:textId="77777777" w:rsidR="007A401A" w:rsidRPr="00FE3423" w:rsidRDefault="007A401A" w:rsidP="00D97C91">
      <w:pPr>
        <w:jc w:val="both"/>
        <w:rPr>
          <w:rFonts w:ascii="Arial" w:hAnsi="Arial" w:cs="Arial"/>
        </w:rPr>
      </w:pPr>
      <w:r w:rsidRPr="00FE3423">
        <w:rPr>
          <w:rFonts w:ascii="Arial" w:hAnsi="Arial" w:cs="Arial"/>
        </w:rPr>
        <w:t>Co-Director, Transportation Research and Education Center (TREC), Georgia Institute of Technology, Atlanta, GA, 1991-1996</w:t>
      </w:r>
    </w:p>
    <w:p w14:paraId="57F64C9E" w14:textId="77777777" w:rsidR="0028726F" w:rsidRPr="00FE3423" w:rsidRDefault="0028726F" w:rsidP="00D97C91">
      <w:pPr>
        <w:jc w:val="both"/>
        <w:rPr>
          <w:rFonts w:ascii="Arial" w:hAnsi="Arial" w:cs="Arial"/>
        </w:rPr>
      </w:pPr>
    </w:p>
    <w:p w14:paraId="1EE622DE" w14:textId="77777777" w:rsidR="007A401A" w:rsidRPr="00FE3423" w:rsidRDefault="007A401A" w:rsidP="00D97C91">
      <w:pPr>
        <w:jc w:val="both"/>
        <w:rPr>
          <w:rFonts w:ascii="Arial" w:hAnsi="Arial" w:cs="Arial"/>
        </w:rPr>
      </w:pPr>
      <w:r w:rsidRPr="00FE3423">
        <w:rPr>
          <w:rFonts w:ascii="Arial" w:hAnsi="Arial" w:cs="Arial"/>
        </w:rPr>
        <w:t>Director, Doctoral Program, College of Architecture, Georgia Institute of Technology, Atlanta, GA, 1987 - 1993</w:t>
      </w:r>
    </w:p>
    <w:p w14:paraId="7DD4647A" w14:textId="77777777" w:rsidR="007A401A" w:rsidRPr="00FE3423" w:rsidRDefault="007A401A" w:rsidP="00D97C91">
      <w:pPr>
        <w:jc w:val="both"/>
        <w:rPr>
          <w:rFonts w:ascii="Arial" w:hAnsi="Arial" w:cs="Arial"/>
        </w:rPr>
      </w:pPr>
    </w:p>
    <w:p w14:paraId="581FA79C" w14:textId="77777777" w:rsidR="007A401A" w:rsidRPr="00FE3423" w:rsidRDefault="007A401A" w:rsidP="00D97C91">
      <w:pPr>
        <w:jc w:val="both"/>
        <w:rPr>
          <w:rFonts w:ascii="Arial" w:hAnsi="Arial" w:cs="Arial"/>
        </w:rPr>
      </w:pPr>
      <w:r w:rsidRPr="00FE3423">
        <w:rPr>
          <w:rFonts w:ascii="Arial" w:hAnsi="Arial" w:cs="Arial"/>
        </w:rPr>
        <w:t>Associate Professor, Graduate City Planning Program, Georgia Institute of Technology, Atlanta, GA, 1984 - 1990</w:t>
      </w:r>
    </w:p>
    <w:p w14:paraId="516DFF49" w14:textId="77777777" w:rsidR="007A401A" w:rsidRPr="00FE3423" w:rsidRDefault="007A401A" w:rsidP="00D97C91">
      <w:pPr>
        <w:jc w:val="both"/>
        <w:rPr>
          <w:rFonts w:ascii="Arial" w:hAnsi="Arial" w:cs="Arial"/>
        </w:rPr>
      </w:pPr>
    </w:p>
    <w:p w14:paraId="03E777C7" w14:textId="77777777" w:rsidR="007A401A" w:rsidRPr="00FE3423" w:rsidRDefault="007A401A" w:rsidP="00D97C91">
      <w:pPr>
        <w:jc w:val="both"/>
        <w:rPr>
          <w:rFonts w:ascii="Arial" w:hAnsi="Arial" w:cs="Arial"/>
        </w:rPr>
      </w:pPr>
      <w:r w:rsidRPr="00FE3423">
        <w:rPr>
          <w:rFonts w:ascii="Arial" w:hAnsi="Arial" w:cs="Arial"/>
        </w:rPr>
        <w:t>Assistant Professor, Graduate City Planning Program, Georgia Institute of Technology, Atlanta, GA, 1976 - 1983</w:t>
      </w:r>
    </w:p>
    <w:p w14:paraId="61EAC21E" w14:textId="77777777" w:rsidR="007A401A" w:rsidRPr="00FE3423" w:rsidRDefault="007A401A" w:rsidP="00D97C91">
      <w:pPr>
        <w:jc w:val="both"/>
        <w:rPr>
          <w:rFonts w:ascii="Arial" w:hAnsi="Arial" w:cs="Arial"/>
        </w:rPr>
      </w:pPr>
    </w:p>
    <w:p w14:paraId="0625D4EA" w14:textId="77777777" w:rsidR="007A401A" w:rsidRPr="00FE3423" w:rsidRDefault="007A401A" w:rsidP="00D97C91">
      <w:pPr>
        <w:jc w:val="both"/>
        <w:rPr>
          <w:rFonts w:ascii="Arial" w:hAnsi="Arial" w:cs="Arial"/>
        </w:rPr>
      </w:pPr>
      <w:r w:rsidRPr="00FE3423">
        <w:rPr>
          <w:rFonts w:ascii="Arial" w:hAnsi="Arial" w:cs="Arial"/>
        </w:rPr>
        <w:t>Assistant Professor, Public Administration Department, Atlanta University, Atlanta, GA, 1977 - 1979</w:t>
      </w:r>
    </w:p>
    <w:p w14:paraId="7465CA94" w14:textId="77777777" w:rsidR="007A401A" w:rsidRPr="00FE3423" w:rsidRDefault="007A401A" w:rsidP="00D97C91">
      <w:pPr>
        <w:jc w:val="both"/>
        <w:rPr>
          <w:rFonts w:ascii="Arial" w:hAnsi="Arial" w:cs="Arial"/>
        </w:rPr>
      </w:pPr>
    </w:p>
    <w:p w14:paraId="00198B1A" w14:textId="77777777" w:rsidR="007A401A" w:rsidRPr="00FE3423" w:rsidRDefault="007A401A" w:rsidP="00D97C91">
      <w:pPr>
        <w:jc w:val="both"/>
        <w:rPr>
          <w:rFonts w:ascii="Arial" w:hAnsi="Arial" w:cs="Arial"/>
        </w:rPr>
      </w:pPr>
      <w:r w:rsidRPr="00FE3423">
        <w:rPr>
          <w:rFonts w:ascii="Arial" w:hAnsi="Arial" w:cs="Arial"/>
        </w:rPr>
        <w:t xml:space="preserve">Transportation Planner, </w:t>
      </w:r>
      <w:r w:rsidR="00537860" w:rsidRPr="00FE3423">
        <w:rPr>
          <w:rFonts w:ascii="Arial" w:hAnsi="Arial" w:cs="Arial"/>
        </w:rPr>
        <w:t>Dalton-Dalton-Little-Newport</w:t>
      </w:r>
      <w:r w:rsidRPr="00FE3423">
        <w:rPr>
          <w:rFonts w:ascii="Arial" w:hAnsi="Arial" w:cs="Arial"/>
        </w:rPr>
        <w:t xml:space="preserve"> (Engineers and Planners), Shaker Heights, Ohio, 1973 - 1974</w:t>
      </w:r>
    </w:p>
    <w:p w14:paraId="6EFA1752" w14:textId="77777777" w:rsidR="002D46FD" w:rsidRPr="00FE3423" w:rsidRDefault="002D46FD" w:rsidP="002D46FD">
      <w:pPr>
        <w:rPr>
          <w:rFonts w:ascii="Arial" w:hAnsi="Arial" w:cs="Arial"/>
          <w:b/>
          <w:u w:val="single"/>
        </w:rPr>
      </w:pPr>
    </w:p>
    <w:p w14:paraId="0B5D8B72" w14:textId="77777777" w:rsidR="002D46FD" w:rsidRPr="00FE3423" w:rsidRDefault="002D46FD" w:rsidP="00865C65">
      <w:pPr>
        <w:pStyle w:val="Heading1"/>
      </w:pPr>
      <w:r w:rsidRPr="00FE3423">
        <w:t>FUNDED RESEARCH PROJECTS</w:t>
      </w:r>
    </w:p>
    <w:p w14:paraId="1EBB4FD6" w14:textId="77777777" w:rsidR="00E46168" w:rsidRDefault="00E46168" w:rsidP="002D46FD">
      <w:pPr>
        <w:rPr>
          <w:rFonts w:ascii="Arial" w:hAnsi="Arial" w:cs="Arial"/>
          <w:b/>
        </w:rPr>
      </w:pPr>
    </w:p>
    <w:p w14:paraId="12F279CB" w14:textId="77777777" w:rsidR="00E32D57" w:rsidRDefault="00E32D57" w:rsidP="00DD31C5">
      <w:pPr>
        <w:rPr>
          <w:rFonts w:ascii="Arial" w:hAnsi="Arial" w:cs="Arial"/>
          <w:b/>
        </w:rPr>
      </w:pPr>
      <w:r>
        <w:rPr>
          <w:rFonts w:ascii="Arial" w:hAnsi="Arial" w:cs="Arial"/>
          <w:b/>
        </w:rPr>
        <w:t>Co- Principal Investigator</w:t>
      </w:r>
    </w:p>
    <w:p w14:paraId="7B372B4C" w14:textId="77777777" w:rsidR="00E32D57" w:rsidRPr="00E32D57" w:rsidRDefault="00E32D57" w:rsidP="00DD31C5">
      <w:pPr>
        <w:rPr>
          <w:rFonts w:ascii="Arial" w:hAnsi="Arial" w:cs="Arial"/>
        </w:rPr>
      </w:pPr>
      <w:r w:rsidRPr="00E32D57">
        <w:rPr>
          <w:rFonts w:ascii="Arial" w:hAnsi="Arial" w:cs="Arial"/>
        </w:rPr>
        <w:t>“</w:t>
      </w:r>
      <w:r>
        <w:rPr>
          <w:rFonts w:ascii="Arial" w:hAnsi="Arial" w:cs="Arial"/>
        </w:rPr>
        <w:t>Wa</w:t>
      </w:r>
      <w:r w:rsidRPr="00E32D57">
        <w:rPr>
          <w:rFonts w:ascii="Arial" w:hAnsi="Arial" w:cs="Arial"/>
        </w:rPr>
        <w:t>s</w:t>
      </w:r>
      <w:r>
        <w:rPr>
          <w:rFonts w:ascii="Arial" w:hAnsi="Arial" w:cs="Arial"/>
        </w:rPr>
        <w:t>h</w:t>
      </w:r>
      <w:r w:rsidRPr="00E32D57">
        <w:rPr>
          <w:rFonts w:ascii="Arial" w:hAnsi="Arial" w:cs="Arial"/>
        </w:rPr>
        <w:t>ington at Access,” Washin</w:t>
      </w:r>
      <w:r>
        <w:rPr>
          <w:rFonts w:ascii="Arial" w:hAnsi="Arial" w:cs="Arial"/>
        </w:rPr>
        <w:t>g</w:t>
      </w:r>
      <w:r w:rsidRPr="00E32D57">
        <w:rPr>
          <w:rFonts w:ascii="Arial" w:hAnsi="Arial" w:cs="Arial"/>
        </w:rPr>
        <w:t xml:space="preserve">ton State Department of Social </w:t>
      </w:r>
      <w:r>
        <w:rPr>
          <w:rFonts w:ascii="Arial" w:hAnsi="Arial" w:cs="Arial"/>
        </w:rPr>
        <w:t>and</w:t>
      </w:r>
      <w:r w:rsidRPr="00E32D57">
        <w:rPr>
          <w:rFonts w:ascii="Arial" w:hAnsi="Arial" w:cs="Arial"/>
        </w:rPr>
        <w:t xml:space="preserve"> Health Services, Lacey, WA. $59,803</w:t>
      </w:r>
    </w:p>
    <w:p w14:paraId="0E84F88D" w14:textId="77777777" w:rsidR="00E32D57" w:rsidRDefault="00E32D57" w:rsidP="00DD31C5">
      <w:pPr>
        <w:rPr>
          <w:rFonts w:ascii="Arial" w:hAnsi="Arial" w:cs="Arial"/>
          <w:b/>
        </w:rPr>
      </w:pPr>
    </w:p>
    <w:p w14:paraId="1E3FE91B" w14:textId="77777777" w:rsidR="00572F6A" w:rsidRDefault="00572F6A" w:rsidP="00DD31C5">
      <w:pPr>
        <w:rPr>
          <w:rFonts w:ascii="Arial" w:hAnsi="Arial" w:cs="Arial"/>
          <w:b/>
        </w:rPr>
      </w:pPr>
      <w:r>
        <w:rPr>
          <w:rFonts w:ascii="Arial" w:hAnsi="Arial" w:cs="Arial"/>
          <w:b/>
        </w:rPr>
        <w:t>Co- Principal Investigator</w:t>
      </w:r>
    </w:p>
    <w:p w14:paraId="14DE66E9" w14:textId="77777777" w:rsidR="00572F6A" w:rsidRPr="00572F6A" w:rsidRDefault="00572F6A" w:rsidP="00DD31C5">
      <w:pPr>
        <w:rPr>
          <w:rFonts w:ascii="Arial" w:hAnsi="Arial" w:cs="Arial"/>
        </w:rPr>
      </w:pPr>
      <w:r w:rsidRPr="00572F6A">
        <w:rPr>
          <w:rFonts w:ascii="Arial" w:hAnsi="Arial" w:cs="Arial"/>
        </w:rPr>
        <w:t>“GDOT Local Beneficiary Analysis of TIA Project Expenditures Phase III,” 09/07/2018 – 04/06/2020 Georgia Department of Transportation, $180,000</w:t>
      </w:r>
    </w:p>
    <w:p w14:paraId="331EB1AB" w14:textId="77777777" w:rsidR="00572F6A" w:rsidRDefault="00572F6A" w:rsidP="00DD31C5">
      <w:pPr>
        <w:rPr>
          <w:rFonts w:ascii="Arial" w:hAnsi="Arial" w:cs="Arial"/>
          <w:b/>
        </w:rPr>
      </w:pPr>
    </w:p>
    <w:p w14:paraId="3B92A95D" w14:textId="77777777" w:rsidR="00DD31C5" w:rsidRPr="00FE3423" w:rsidRDefault="00DD31C5" w:rsidP="00DD31C5">
      <w:pPr>
        <w:rPr>
          <w:rFonts w:ascii="Arial" w:hAnsi="Arial" w:cs="Arial"/>
          <w:b/>
        </w:rPr>
      </w:pPr>
      <w:r w:rsidRPr="00FE3423">
        <w:rPr>
          <w:rFonts w:ascii="Arial" w:hAnsi="Arial" w:cs="Arial"/>
          <w:b/>
        </w:rPr>
        <w:t>Principal Investigator</w:t>
      </w:r>
    </w:p>
    <w:p w14:paraId="04783020" w14:textId="77777777" w:rsidR="00DD31C5" w:rsidRPr="00FE3423" w:rsidRDefault="00DD31C5" w:rsidP="00DD31C5">
      <w:pPr>
        <w:rPr>
          <w:rFonts w:ascii="Arial" w:hAnsi="Arial" w:cs="Arial"/>
        </w:rPr>
      </w:pPr>
      <w:r w:rsidRPr="00FE3423">
        <w:rPr>
          <w:rFonts w:ascii="Arial" w:hAnsi="Arial" w:cs="Arial"/>
        </w:rPr>
        <w:t>“</w:t>
      </w:r>
      <w:r>
        <w:rPr>
          <w:rFonts w:ascii="Arial" w:hAnsi="Arial" w:cs="Arial"/>
        </w:rPr>
        <w:t>Disaster Recovery Grant</w:t>
      </w:r>
      <w:r w:rsidRPr="00FE3423">
        <w:rPr>
          <w:rFonts w:ascii="Arial" w:hAnsi="Arial" w:cs="Arial"/>
        </w:rPr>
        <w:t xml:space="preserve">”, </w:t>
      </w:r>
      <w:r>
        <w:rPr>
          <w:rFonts w:ascii="Arial" w:hAnsi="Arial" w:cs="Arial"/>
        </w:rPr>
        <w:t>American Planning Association</w:t>
      </w:r>
      <w:r w:rsidRPr="00FE3423">
        <w:rPr>
          <w:rFonts w:ascii="Arial" w:hAnsi="Arial" w:cs="Arial"/>
        </w:rPr>
        <w:t xml:space="preserve">, </w:t>
      </w:r>
      <w:r>
        <w:rPr>
          <w:rFonts w:ascii="Arial" w:hAnsi="Arial" w:cs="Arial"/>
        </w:rPr>
        <w:t>09/01/18-06/30/19</w:t>
      </w:r>
      <w:r w:rsidRPr="00FE3423">
        <w:rPr>
          <w:rFonts w:ascii="Arial" w:hAnsi="Arial" w:cs="Arial"/>
        </w:rPr>
        <w:t>, $</w:t>
      </w:r>
      <w:r>
        <w:rPr>
          <w:rFonts w:ascii="Arial" w:hAnsi="Arial" w:cs="Arial"/>
        </w:rPr>
        <w:t xml:space="preserve"> 15</w:t>
      </w:r>
      <w:r w:rsidRPr="00FE3423">
        <w:rPr>
          <w:rFonts w:ascii="Arial" w:hAnsi="Arial" w:cs="Arial"/>
        </w:rPr>
        <w:t>,000</w:t>
      </w:r>
    </w:p>
    <w:p w14:paraId="11DAFF37" w14:textId="77777777" w:rsidR="00DD31C5" w:rsidRDefault="00DD31C5" w:rsidP="00620B91">
      <w:pPr>
        <w:rPr>
          <w:rFonts w:ascii="Arial" w:hAnsi="Arial" w:cs="Arial"/>
          <w:b/>
        </w:rPr>
      </w:pPr>
    </w:p>
    <w:p w14:paraId="197D8E51" w14:textId="77777777" w:rsidR="00620B91" w:rsidRPr="00FE3423" w:rsidRDefault="00620B91" w:rsidP="00620B91">
      <w:pPr>
        <w:rPr>
          <w:rFonts w:ascii="Arial" w:hAnsi="Arial" w:cs="Arial"/>
          <w:b/>
        </w:rPr>
      </w:pPr>
      <w:r w:rsidRPr="00FE3423">
        <w:rPr>
          <w:rFonts w:ascii="Arial" w:hAnsi="Arial" w:cs="Arial"/>
          <w:b/>
        </w:rPr>
        <w:t>Principal Investigator</w:t>
      </w:r>
    </w:p>
    <w:p w14:paraId="00C968C9" w14:textId="77777777" w:rsidR="00620B91" w:rsidRPr="00FE3423" w:rsidRDefault="00620B91" w:rsidP="00620B91">
      <w:pPr>
        <w:rPr>
          <w:rFonts w:ascii="Arial" w:hAnsi="Arial" w:cs="Arial"/>
        </w:rPr>
      </w:pPr>
      <w:r w:rsidRPr="00FE3423">
        <w:rPr>
          <w:rFonts w:ascii="Arial" w:hAnsi="Arial" w:cs="Arial"/>
        </w:rPr>
        <w:t>“</w:t>
      </w:r>
      <w:r>
        <w:rPr>
          <w:rFonts w:ascii="Arial" w:hAnsi="Arial" w:cs="Arial"/>
        </w:rPr>
        <w:t>Multimodal Planning at the Multi-Jurisdictional Scale, Phase 2</w:t>
      </w:r>
      <w:r w:rsidRPr="00FE3423">
        <w:rPr>
          <w:rFonts w:ascii="Arial" w:hAnsi="Arial" w:cs="Arial"/>
        </w:rPr>
        <w:t xml:space="preserve">”, </w:t>
      </w:r>
      <w:r>
        <w:rPr>
          <w:rFonts w:ascii="Arial" w:hAnsi="Arial" w:cs="Arial"/>
        </w:rPr>
        <w:t>American Planning Association</w:t>
      </w:r>
      <w:r w:rsidRPr="00FE3423">
        <w:rPr>
          <w:rFonts w:ascii="Arial" w:hAnsi="Arial" w:cs="Arial"/>
        </w:rPr>
        <w:t>.; prime:</w:t>
      </w:r>
      <w:r>
        <w:rPr>
          <w:rFonts w:ascii="Arial" w:hAnsi="Arial" w:cs="Arial"/>
        </w:rPr>
        <w:t xml:space="preserve"> Federal Highway Administration (FHWA)</w:t>
      </w:r>
      <w:r w:rsidRPr="00FE3423">
        <w:rPr>
          <w:rFonts w:ascii="Arial" w:hAnsi="Arial" w:cs="Arial"/>
        </w:rPr>
        <w:t xml:space="preserve">., </w:t>
      </w:r>
      <w:r>
        <w:rPr>
          <w:rFonts w:ascii="Arial" w:hAnsi="Arial" w:cs="Arial"/>
        </w:rPr>
        <w:t>04/26/18-05/25/19</w:t>
      </w:r>
      <w:r w:rsidRPr="00FE3423">
        <w:rPr>
          <w:rFonts w:ascii="Arial" w:hAnsi="Arial" w:cs="Arial"/>
        </w:rPr>
        <w:t>, $</w:t>
      </w:r>
      <w:r w:rsidR="00DD31C5">
        <w:rPr>
          <w:rFonts w:ascii="Arial" w:hAnsi="Arial" w:cs="Arial"/>
        </w:rPr>
        <w:t xml:space="preserve"> </w:t>
      </w:r>
      <w:r>
        <w:rPr>
          <w:rFonts w:ascii="Arial" w:hAnsi="Arial" w:cs="Arial"/>
        </w:rPr>
        <w:t>65</w:t>
      </w:r>
      <w:r w:rsidRPr="00FE3423">
        <w:rPr>
          <w:rFonts w:ascii="Arial" w:hAnsi="Arial" w:cs="Arial"/>
        </w:rPr>
        <w:t>,000</w:t>
      </w:r>
    </w:p>
    <w:p w14:paraId="49C592B4" w14:textId="77777777" w:rsidR="00620B91" w:rsidRDefault="00620B91" w:rsidP="002D46FD">
      <w:pPr>
        <w:rPr>
          <w:rFonts w:ascii="Arial" w:hAnsi="Arial" w:cs="Arial"/>
          <w:b/>
        </w:rPr>
      </w:pPr>
    </w:p>
    <w:p w14:paraId="3B99D943" w14:textId="77777777" w:rsidR="00604C58" w:rsidRPr="00FE3423" w:rsidRDefault="00604C58" w:rsidP="00604C58">
      <w:pPr>
        <w:rPr>
          <w:rFonts w:ascii="Arial" w:hAnsi="Arial" w:cs="Arial"/>
          <w:b/>
        </w:rPr>
      </w:pPr>
      <w:r w:rsidRPr="00FE3423">
        <w:rPr>
          <w:rFonts w:ascii="Arial" w:hAnsi="Arial" w:cs="Arial"/>
          <w:b/>
        </w:rPr>
        <w:t>Principal Investigator</w:t>
      </w:r>
    </w:p>
    <w:p w14:paraId="1830A46D" w14:textId="77777777" w:rsidR="00604C58" w:rsidRPr="00FE3423" w:rsidRDefault="00604C58" w:rsidP="00604C58">
      <w:pPr>
        <w:rPr>
          <w:rFonts w:ascii="Arial" w:hAnsi="Arial" w:cs="Arial"/>
        </w:rPr>
      </w:pPr>
      <w:r w:rsidRPr="00FE3423">
        <w:rPr>
          <w:rFonts w:ascii="Arial" w:hAnsi="Arial" w:cs="Arial"/>
        </w:rPr>
        <w:t>“</w:t>
      </w:r>
      <w:r>
        <w:rPr>
          <w:rFonts w:ascii="Arial" w:hAnsi="Arial" w:cs="Arial"/>
        </w:rPr>
        <w:t>Megaregion Pilot</w:t>
      </w:r>
      <w:r w:rsidRPr="00FE3423">
        <w:rPr>
          <w:rFonts w:ascii="Arial" w:hAnsi="Arial" w:cs="Arial"/>
        </w:rPr>
        <w:t xml:space="preserve">”, </w:t>
      </w:r>
      <w:r>
        <w:rPr>
          <w:rFonts w:ascii="Arial" w:hAnsi="Arial" w:cs="Arial"/>
        </w:rPr>
        <w:t xml:space="preserve">ICF </w:t>
      </w:r>
      <w:r w:rsidR="000B24CE">
        <w:rPr>
          <w:rFonts w:ascii="Arial" w:hAnsi="Arial" w:cs="Arial"/>
        </w:rPr>
        <w:t>Incorporated</w:t>
      </w:r>
      <w:r w:rsidRPr="00FE3423">
        <w:rPr>
          <w:rFonts w:ascii="Arial" w:hAnsi="Arial" w:cs="Arial"/>
        </w:rPr>
        <w:t>.; prime:</w:t>
      </w:r>
      <w:r>
        <w:rPr>
          <w:rFonts w:ascii="Arial" w:hAnsi="Arial" w:cs="Arial"/>
        </w:rPr>
        <w:t xml:space="preserve"> Federal Highway Administration (FHWA)</w:t>
      </w:r>
      <w:r w:rsidRPr="00FE3423">
        <w:rPr>
          <w:rFonts w:ascii="Arial" w:hAnsi="Arial" w:cs="Arial"/>
        </w:rPr>
        <w:t xml:space="preserve">., </w:t>
      </w:r>
      <w:r>
        <w:rPr>
          <w:rFonts w:ascii="Arial" w:hAnsi="Arial" w:cs="Arial"/>
        </w:rPr>
        <w:t>10/03/17-</w:t>
      </w:r>
      <w:r w:rsidR="0030173D">
        <w:rPr>
          <w:rFonts w:ascii="Arial" w:hAnsi="Arial" w:cs="Arial"/>
        </w:rPr>
        <w:t>09/28/19</w:t>
      </w:r>
      <w:r w:rsidRPr="00FE3423">
        <w:rPr>
          <w:rFonts w:ascii="Arial" w:hAnsi="Arial" w:cs="Arial"/>
        </w:rPr>
        <w:t>, $</w:t>
      </w:r>
      <w:r w:rsidR="00DD31C5">
        <w:rPr>
          <w:rFonts w:ascii="Arial" w:hAnsi="Arial" w:cs="Arial"/>
        </w:rPr>
        <w:t xml:space="preserve"> </w:t>
      </w:r>
      <w:r>
        <w:rPr>
          <w:rFonts w:ascii="Arial" w:hAnsi="Arial" w:cs="Arial"/>
        </w:rPr>
        <w:t>84,847</w:t>
      </w:r>
    </w:p>
    <w:p w14:paraId="1D20AF35" w14:textId="77777777" w:rsidR="00604C58" w:rsidRPr="00FE3423" w:rsidRDefault="00604C58" w:rsidP="002D46FD">
      <w:pPr>
        <w:rPr>
          <w:rFonts w:ascii="Arial" w:hAnsi="Arial" w:cs="Arial"/>
          <w:b/>
        </w:rPr>
      </w:pPr>
    </w:p>
    <w:p w14:paraId="09EE5448" w14:textId="77777777" w:rsidR="004A1444" w:rsidRPr="00FE3423" w:rsidRDefault="004A1444" w:rsidP="004A1444">
      <w:pPr>
        <w:rPr>
          <w:rFonts w:ascii="Arial" w:hAnsi="Arial" w:cs="Arial"/>
          <w:b/>
        </w:rPr>
      </w:pPr>
      <w:r w:rsidRPr="00FE3423">
        <w:rPr>
          <w:rFonts w:ascii="Arial" w:hAnsi="Arial" w:cs="Arial"/>
          <w:b/>
        </w:rPr>
        <w:t>Principal Investigator</w:t>
      </w:r>
    </w:p>
    <w:p w14:paraId="17240156" w14:textId="77777777" w:rsidR="004A1444" w:rsidRPr="00FE3423" w:rsidRDefault="004A1444" w:rsidP="004A1444">
      <w:pPr>
        <w:rPr>
          <w:rFonts w:ascii="Arial" w:hAnsi="Arial" w:cs="Arial"/>
        </w:rPr>
      </w:pPr>
      <w:r w:rsidRPr="00FE3423">
        <w:rPr>
          <w:rFonts w:ascii="Arial" w:hAnsi="Arial" w:cs="Arial"/>
        </w:rPr>
        <w:t>“Art and Culture Strategic Implementation Plan”, Civic Moxie LLC.; prime: Atlanta</w:t>
      </w:r>
      <w:r w:rsidR="00D04686" w:rsidRPr="00FE3423">
        <w:rPr>
          <w:rFonts w:ascii="Arial" w:hAnsi="Arial" w:cs="Arial"/>
        </w:rPr>
        <w:t xml:space="preserve"> </w:t>
      </w:r>
      <w:r w:rsidR="00B56E29" w:rsidRPr="00FE3423">
        <w:rPr>
          <w:rFonts w:ascii="Arial" w:hAnsi="Arial" w:cs="Arial"/>
        </w:rPr>
        <w:t>Beltline</w:t>
      </w:r>
      <w:r w:rsidRPr="00FE3423">
        <w:rPr>
          <w:rFonts w:ascii="Arial" w:hAnsi="Arial" w:cs="Arial"/>
        </w:rPr>
        <w:t xml:space="preserve"> Inc., </w:t>
      </w:r>
      <w:r w:rsidR="000722E4">
        <w:rPr>
          <w:rFonts w:ascii="Arial" w:hAnsi="Arial" w:cs="Arial"/>
        </w:rPr>
        <w:t>January 2018</w:t>
      </w:r>
      <w:r w:rsidRPr="00FE3423">
        <w:rPr>
          <w:rFonts w:ascii="Arial" w:hAnsi="Arial" w:cs="Arial"/>
        </w:rPr>
        <w:t xml:space="preserve"> – </w:t>
      </w:r>
      <w:r w:rsidR="000722E4">
        <w:rPr>
          <w:rFonts w:ascii="Arial" w:hAnsi="Arial" w:cs="Arial"/>
        </w:rPr>
        <w:t>April</w:t>
      </w:r>
      <w:r w:rsidRPr="00FE3423">
        <w:rPr>
          <w:rFonts w:ascii="Arial" w:hAnsi="Arial" w:cs="Arial"/>
        </w:rPr>
        <w:t xml:space="preserve"> 2018, $</w:t>
      </w:r>
      <w:r w:rsidR="00DD31C5">
        <w:rPr>
          <w:rFonts w:ascii="Arial" w:hAnsi="Arial" w:cs="Arial"/>
        </w:rPr>
        <w:t xml:space="preserve"> </w:t>
      </w:r>
      <w:r w:rsidRPr="00FE3423">
        <w:rPr>
          <w:rFonts w:ascii="Arial" w:hAnsi="Arial" w:cs="Arial"/>
        </w:rPr>
        <w:t>2</w:t>
      </w:r>
      <w:r w:rsidR="000722E4">
        <w:rPr>
          <w:rFonts w:ascii="Arial" w:hAnsi="Arial" w:cs="Arial"/>
        </w:rPr>
        <w:t>6</w:t>
      </w:r>
      <w:r w:rsidRPr="00FE3423">
        <w:rPr>
          <w:rFonts w:ascii="Arial" w:hAnsi="Arial" w:cs="Arial"/>
        </w:rPr>
        <w:t>,000</w:t>
      </w:r>
    </w:p>
    <w:p w14:paraId="5B53F60A" w14:textId="77777777" w:rsidR="004A1444" w:rsidRPr="00FE3423" w:rsidRDefault="004A1444" w:rsidP="00F1411A">
      <w:pPr>
        <w:rPr>
          <w:rFonts w:ascii="Arial" w:hAnsi="Arial" w:cs="Arial"/>
          <w:b/>
        </w:rPr>
      </w:pPr>
    </w:p>
    <w:p w14:paraId="3F12C782" w14:textId="77777777" w:rsidR="00D87E86" w:rsidRPr="00FE3423" w:rsidRDefault="00D87E86" w:rsidP="00D87E86">
      <w:pPr>
        <w:rPr>
          <w:rFonts w:ascii="Arial" w:hAnsi="Arial" w:cs="Arial"/>
          <w:b/>
        </w:rPr>
      </w:pPr>
      <w:r w:rsidRPr="00FE3423">
        <w:rPr>
          <w:rFonts w:ascii="Arial" w:hAnsi="Arial" w:cs="Arial"/>
          <w:b/>
        </w:rPr>
        <w:t>Principal Investigator</w:t>
      </w:r>
    </w:p>
    <w:p w14:paraId="4E7C92F4" w14:textId="77777777" w:rsidR="00D87E86" w:rsidRPr="00FE3423" w:rsidRDefault="00D87E86" w:rsidP="00D87E86">
      <w:pPr>
        <w:rPr>
          <w:rFonts w:ascii="Arial" w:hAnsi="Arial" w:cs="Arial"/>
        </w:rPr>
      </w:pPr>
      <w:r w:rsidRPr="00FE3423">
        <w:rPr>
          <w:rFonts w:ascii="Arial" w:hAnsi="Arial" w:cs="Arial"/>
        </w:rPr>
        <w:t>“Integrating Transportation Management Companies (TMCs) and Public Transportation</w:t>
      </w:r>
      <w:r w:rsidR="00A23AC6" w:rsidRPr="00FE3423">
        <w:rPr>
          <w:rFonts w:ascii="Arial" w:hAnsi="Arial" w:cs="Arial"/>
        </w:rPr>
        <w:t>”</w:t>
      </w:r>
      <w:r w:rsidRPr="00FE3423">
        <w:rPr>
          <w:rFonts w:ascii="Arial" w:hAnsi="Arial" w:cs="Arial"/>
        </w:rPr>
        <w:t xml:space="preserve">, Center for Transportation Equity, Decisions and </w:t>
      </w:r>
      <w:r w:rsidR="00191A56">
        <w:rPr>
          <w:rFonts w:ascii="Arial" w:hAnsi="Arial" w:cs="Arial"/>
        </w:rPr>
        <w:t>Dollars (C-TEDD), 09/01/2017 – 08/31</w:t>
      </w:r>
      <w:r w:rsidRPr="00FE3423">
        <w:rPr>
          <w:rFonts w:ascii="Arial" w:hAnsi="Arial" w:cs="Arial"/>
        </w:rPr>
        <w:t>/2018, $</w:t>
      </w:r>
      <w:r w:rsidR="00DD31C5">
        <w:rPr>
          <w:rFonts w:ascii="Arial" w:hAnsi="Arial" w:cs="Arial"/>
        </w:rPr>
        <w:t xml:space="preserve"> </w:t>
      </w:r>
      <w:r w:rsidRPr="00FE3423">
        <w:rPr>
          <w:rFonts w:ascii="Arial" w:hAnsi="Arial" w:cs="Arial"/>
        </w:rPr>
        <w:t>96,537</w:t>
      </w:r>
    </w:p>
    <w:p w14:paraId="1C1E747B" w14:textId="77777777" w:rsidR="00F1411A" w:rsidRPr="00FE3423" w:rsidRDefault="00F1411A" w:rsidP="006E5D16">
      <w:pPr>
        <w:rPr>
          <w:rFonts w:ascii="Arial" w:hAnsi="Arial" w:cs="Arial"/>
          <w:b/>
        </w:rPr>
      </w:pPr>
    </w:p>
    <w:p w14:paraId="5767645B" w14:textId="77777777" w:rsidR="006E5D16" w:rsidRPr="00FE3423" w:rsidRDefault="006E5D16" w:rsidP="006E5D16">
      <w:pPr>
        <w:rPr>
          <w:rFonts w:ascii="Arial" w:hAnsi="Arial" w:cs="Arial"/>
          <w:b/>
        </w:rPr>
      </w:pPr>
      <w:r w:rsidRPr="00FE3423">
        <w:rPr>
          <w:rFonts w:ascii="Arial" w:hAnsi="Arial" w:cs="Arial"/>
          <w:b/>
        </w:rPr>
        <w:t>Co-Principal Investigator</w:t>
      </w:r>
    </w:p>
    <w:p w14:paraId="3481D073" w14:textId="77777777" w:rsidR="006E5D16" w:rsidRPr="00FE3423" w:rsidRDefault="006E5D16" w:rsidP="006E5D16">
      <w:pPr>
        <w:jc w:val="both"/>
        <w:rPr>
          <w:rFonts w:ascii="Arial" w:hAnsi="Arial" w:cs="Arial"/>
        </w:rPr>
      </w:pPr>
      <w:r w:rsidRPr="00FE3423">
        <w:rPr>
          <w:rFonts w:ascii="Arial" w:hAnsi="Arial" w:cs="Arial"/>
        </w:rPr>
        <w:t>“Research and Support to Implement Recommendations of the GDOT Small Business Program Evaluation”, Georgia Department of Transportation, 08/21/2017 – 10/21/2018, $180,000</w:t>
      </w:r>
    </w:p>
    <w:p w14:paraId="73269A00" w14:textId="77777777" w:rsidR="006E5D16" w:rsidRDefault="006E5D16" w:rsidP="00D63E4C">
      <w:pPr>
        <w:rPr>
          <w:rFonts w:ascii="Arial" w:hAnsi="Arial" w:cs="Arial"/>
          <w:b/>
        </w:rPr>
      </w:pPr>
    </w:p>
    <w:p w14:paraId="2AEEE41E" w14:textId="77777777" w:rsidR="0030173D" w:rsidRDefault="0030173D" w:rsidP="00D63E4C">
      <w:pPr>
        <w:rPr>
          <w:rFonts w:ascii="Arial" w:hAnsi="Arial" w:cs="Arial"/>
          <w:b/>
        </w:rPr>
      </w:pPr>
    </w:p>
    <w:p w14:paraId="29B21EF4" w14:textId="77777777" w:rsidR="0030173D" w:rsidRPr="00FE3423" w:rsidRDefault="0030173D" w:rsidP="00D63E4C">
      <w:pPr>
        <w:rPr>
          <w:rFonts w:ascii="Arial" w:hAnsi="Arial" w:cs="Arial"/>
          <w:b/>
        </w:rPr>
      </w:pPr>
    </w:p>
    <w:p w14:paraId="315A3821" w14:textId="77777777" w:rsidR="00200736" w:rsidRPr="00FE3423" w:rsidRDefault="00200736" w:rsidP="002D46FD">
      <w:pPr>
        <w:rPr>
          <w:rFonts w:ascii="Arial" w:hAnsi="Arial" w:cs="Arial"/>
          <w:b/>
        </w:rPr>
      </w:pPr>
      <w:r w:rsidRPr="00FE3423">
        <w:rPr>
          <w:rFonts w:ascii="Arial" w:hAnsi="Arial" w:cs="Arial"/>
          <w:b/>
        </w:rPr>
        <w:t>Principal Investigator</w:t>
      </w:r>
    </w:p>
    <w:p w14:paraId="6D281A62" w14:textId="77777777" w:rsidR="00200736" w:rsidRPr="00FE3423" w:rsidRDefault="00200736" w:rsidP="002D46FD">
      <w:pPr>
        <w:rPr>
          <w:rFonts w:ascii="Arial" w:hAnsi="Arial" w:cs="Arial"/>
        </w:rPr>
      </w:pPr>
      <w:r w:rsidRPr="00FE3423">
        <w:rPr>
          <w:rFonts w:ascii="Arial" w:hAnsi="Arial" w:cs="Arial"/>
        </w:rPr>
        <w:t>“2016 Eisenhower Graduate Fellowship Program-Elliot Sperling”, US Department of Transportation/ Federal Highway Administration, 08/01/2016 - 09/01/2017, $5,000</w:t>
      </w:r>
    </w:p>
    <w:p w14:paraId="36891DFC" w14:textId="77777777" w:rsidR="003D4ADB" w:rsidRPr="00FE3423" w:rsidRDefault="003D4ADB" w:rsidP="002D46FD">
      <w:pPr>
        <w:rPr>
          <w:rFonts w:ascii="Arial" w:hAnsi="Arial" w:cs="Arial"/>
          <w:b/>
        </w:rPr>
      </w:pPr>
    </w:p>
    <w:p w14:paraId="4550141A" w14:textId="77777777" w:rsidR="00E46168" w:rsidRPr="00FE3423" w:rsidRDefault="00E46168" w:rsidP="002D46FD">
      <w:pPr>
        <w:rPr>
          <w:rFonts w:ascii="Arial" w:hAnsi="Arial" w:cs="Arial"/>
          <w:b/>
        </w:rPr>
      </w:pPr>
      <w:r w:rsidRPr="00FE3423">
        <w:rPr>
          <w:rFonts w:ascii="Arial" w:hAnsi="Arial" w:cs="Arial"/>
          <w:b/>
        </w:rPr>
        <w:t>Co-Principal Investigator</w:t>
      </w:r>
    </w:p>
    <w:p w14:paraId="2C201532" w14:textId="77777777" w:rsidR="00E46168" w:rsidRPr="00FE3423" w:rsidRDefault="00E46168" w:rsidP="00E46168">
      <w:pPr>
        <w:jc w:val="both"/>
        <w:rPr>
          <w:rFonts w:ascii="Arial" w:hAnsi="Arial" w:cs="Arial"/>
        </w:rPr>
      </w:pPr>
      <w:r w:rsidRPr="00FE3423">
        <w:rPr>
          <w:rFonts w:ascii="Arial" w:hAnsi="Arial" w:cs="Arial"/>
        </w:rPr>
        <w:t>“GDOT Local Beneficiary Analysis of TIA project expenditures, Phase II</w:t>
      </w:r>
      <w:r w:rsidR="00EB27AF" w:rsidRPr="00FE3423">
        <w:rPr>
          <w:rFonts w:ascii="Arial" w:hAnsi="Arial" w:cs="Arial"/>
        </w:rPr>
        <w:t>,</w:t>
      </w:r>
      <w:r w:rsidRPr="00FE3423">
        <w:rPr>
          <w:rFonts w:ascii="Arial" w:hAnsi="Arial" w:cs="Arial"/>
        </w:rPr>
        <w:t>”</w:t>
      </w:r>
      <w:r w:rsidR="00EB27AF" w:rsidRPr="00FE3423">
        <w:rPr>
          <w:rFonts w:ascii="Arial" w:hAnsi="Arial" w:cs="Arial"/>
        </w:rPr>
        <w:t xml:space="preserve"> Georgia Department of Transportation, </w:t>
      </w:r>
      <w:r w:rsidRPr="00FE3423">
        <w:rPr>
          <w:rFonts w:ascii="Arial" w:hAnsi="Arial" w:cs="Arial"/>
        </w:rPr>
        <w:t>07/14/2016 – 04/14/2018, $43</w:t>
      </w:r>
      <w:r w:rsidR="006C4F25" w:rsidRPr="00FE3423">
        <w:rPr>
          <w:rFonts w:ascii="Arial" w:hAnsi="Arial" w:cs="Arial"/>
        </w:rPr>
        <w:t>,</w:t>
      </w:r>
      <w:r w:rsidRPr="00FE3423">
        <w:rPr>
          <w:rFonts w:ascii="Arial" w:hAnsi="Arial" w:cs="Arial"/>
        </w:rPr>
        <w:t>227.97</w:t>
      </w:r>
    </w:p>
    <w:p w14:paraId="65D9DA48" w14:textId="77777777" w:rsidR="00572EFC" w:rsidRPr="00FE3423" w:rsidRDefault="00572EFC" w:rsidP="002D46FD">
      <w:pPr>
        <w:rPr>
          <w:rFonts w:ascii="Arial" w:hAnsi="Arial" w:cs="Arial"/>
          <w:b/>
        </w:rPr>
      </w:pPr>
    </w:p>
    <w:p w14:paraId="7197E20E" w14:textId="77777777" w:rsidR="00D63E4C" w:rsidRPr="00FE3423" w:rsidRDefault="00D63E4C" w:rsidP="00D63E4C">
      <w:pPr>
        <w:rPr>
          <w:rFonts w:ascii="Arial" w:hAnsi="Arial" w:cs="Arial"/>
          <w:b/>
        </w:rPr>
      </w:pPr>
      <w:r w:rsidRPr="00FE3423">
        <w:rPr>
          <w:rFonts w:ascii="Arial" w:hAnsi="Arial" w:cs="Arial"/>
          <w:b/>
        </w:rPr>
        <w:t>Co-Principal Investigator</w:t>
      </w:r>
    </w:p>
    <w:p w14:paraId="6AC8347C" w14:textId="77777777" w:rsidR="00D63E4C" w:rsidRPr="00FE3423" w:rsidRDefault="00D63E4C" w:rsidP="004E0578">
      <w:pPr>
        <w:jc w:val="both"/>
        <w:rPr>
          <w:rFonts w:ascii="Arial" w:hAnsi="Arial" w:cs="Arial"/>
        </w:rPr>
      </w:pPr>
      <w:r w:rsidRPr="00FE3423">
        <w:rPr>
          <w:rFonts w:ascii="Arial" w:hAnsi="Arial" w:cs="Arial"/>
        </w:rPr>
        <w:t>“</w:t>
      </w:r>
      <w:r w:rsidR="004E0578" w:rsidRPr="00FE3423">
        <w:rPr>
          <w:rFonts w:ascii="Arial" w:hAnsi="Arial" w:cs="Arial"/>
        </w:rPr>
        <w:t xml:space="preserve">Crowdsourced social media monitoring system,” </w:t>
      </w:r>
      <w:r w:rsidRPr="00FE3423">
        <w:rPr>
          <w:rFonts w:ascii="Arial" w:hAnsi="Arial" w:cs="Arial"/>
        </w:rPr>
        <w:t xml:space="preserve">Georgia Department of Transportation, </w:t>
      </w:r>
      <w:r w:rsidR="004E0578" w:rsidRPr="00FE3423">
        <w:rPr>
          <w:rFonts w:ascii="Arial" w:hAnsi="Arial" w:cs="Arial"/>
        </w:rPr>
        <w:t xml:space="preserve">05/25/2016 - </w:t>
      </w:r>
      <w:r w:rsidRPr="00FE3423">
        <w:rPr>
          <w:rFonts w:ascii="Arial" w:hAnsi="Arial" w:cs="Arial"/>
        </w:rPr>
        <w:t xml:space="preserve">05/25/2017, </w:t>
      </w:r>
      <w:r w:rsidR="004E0578" w:rsidRPr="00FE3423">
        <w:rPr>
          <w:rFonts w:ascii="Arial" w:hAnsi="Arial" w:cs="Arial"/>
        </w:rPr>
        <w:t>$94,918.</w:t>
      </w:r>
    </w:p>
    <w:p w14:paraId="1D926D90" w14:textId="77777777" w:rsidR="00D63E4C" w:rsidRPr="00FE3423" w:rsidRDefault="00D63E4C" w:rsidP="002D46FD">
      <w:pPr>
        <w:rPr>
          <w:rFonts w:ascii="Arial" w:hAnsi="Arial" w:cs="Arial"/>
          <w:b/>
        </w:rPr>
      </w:pPr>
    </w:p>
    <w:p w14:paraId="1581F22D" w14:textId="77777777" w:rsidR="0071478E" w:rsidRPr="00FE3423" w:rsidRDefault="0071478E" w:rsidP="0071478E">
      <w:pPr>
        <w:jc w:val="both"/>
        <w:rPr>
          <w:rFonts w:ascii="Arial" w:hAnsi="Arial" w:cs="Arial"/>
          <w:b/>
        </w:rPr>
      </w:pPr>
      <w:r w:rsidRPr="00FE3423">
        <w:rPr>
          <w:rFonts w:ascii="Arial" w:hAnsi="Arial" w:cs="Arial"/>
          <w:b/>
        </w:rPr>
        <w:t>Principal Investigator</w:t>
      </w:r>
    </w:p>
    <w:p w14:paraId="3534590D" w14:textId="77777777" w:rsidR="0071478E" w:rsidRPr="00FE3423" w:rsidRDefault="0071478E" w:rsidP="0071478E">
      <w:pPr>
        <w:jc w:val="both"/>
        <w:rPr>
          <w:rFonts w:ascii="Arial" w:hAnsi="Arial" w:cs="Arial"/>
        </w:rPr>
      </w:pPr>
      <w:r w:rsidRPr="00FE3423">
        <w:rPr>
          <w:rFonts w:ascii="Arial" w:hAnsi="Arial" w:cs="Arial"/>
        </w:rPr>
        <w:t>“Challenges to CV and AV application in tuck freight operations,” Booz, Allen and Hamilton Inc., 11/23/2015-12/14/2016, $ 15,254.</w:t>
      </w:r>
    </w:p>
    <w:p w14:paraId="3449241C" w14:textId="77777777" w:rsidR="0071478E" w:rsidRPr="00FE3423" w:rsidRDefault="0071478E" w:rsidP="00D97C91">
      <w:pPr>
        <w:jc w:val="both"/>
        <w:rPr>
          <w:rFonts w:ascii="Arial" w:hAnsi="Arial" w:cs="Arial"/>
          <w:b/>
        </w:rPr>
      </w:pPr>
    </w:p>
    <w:p w14:paraId="74FB1E96" w14:textId="77777777" w:rsidR="00686CA7" w:rsidRPr="00FE3423" w:rsidRDefault="00686CA7" w:rsidP="00D97C91">
      <w:pPr>
        <w:jc w:val="both"/>
        <w:rPr>
          <w:rFonts w:ascii="Arial" w:hAnsi="Arial" w:cs="Arial"/>
          <w:b/>
        </w:rPr>
      </w:pPr>
      <w:r w:rsidRPr="00FE3423">
        <w:rPr>
          <w:rFonts w:ascii="Arial" w:hAnsi="Arial" w:cs="Arial"/>
          <w:b/>
        </w:rPr>
        <w:t>Principal Investigator</w:t>
      </w:r>
    </w:p>
    <w:p w14:paraId="60D14738" w14:textId="77777777" w:rsidR="00686CA7" w:rsidRPr="00FE3423" w:rsidRDefault="00686CA7" w:rsidP="00D97C91">
      <w:pPr>
        <w:jc w:val="both"/>
        <w:rPr>
          <w:rFonts w:ascii="Arial" w:hAnsi="Arial" w:cs="Arial"/>
        </w:rPr>
      </w:pPr>
      <w:r w:rsidRPr="00FE3423">
        <w:rPr>
          <w:rFonts w:ascii="Arial" w:hAnsi="Arial" w:cs="Arial"/>
        </w:rPr>
        <w:t>“SHRP 2 – Implementation Assistance Program,” The Atlanta Regional Commission, 2015- 2017, $30,000.</w:t>
      </w:r>
    </w:p>
    <w:p w14:paraId="57A60A61" w14:textId="77777777" w:rsidR="00686CA7" w:rsidRPr="00FE3423" w:rsidRDefault="00686CA7" w:rsidP="00D97C91">
      <w:pPr>
        <w:jc w:val="both"/>
        <w:rPr>
          <w:rFonts w:ascii="Arial" w:hAnsi="Arial" w:cs="Arial"/>
          <w:b/>
        </w:rPr>
      </w:pPr>
    </w:p>
    <w:p w14:paraId="17E91FAE" w14:textId="77777777" w:rsidR="00991D5B" w:rsidRPr="00FE3423" w:rsidRDefault="00991D5B" w:rsidP="00D97C91">
      <w:pPr>
        <w:jc w:val="both"/>
        <w:rPr>
          <w:rFonts w:ascii="Arial" w:hAnsi="Arial" w:cs="Arial"/>
          <w:b/>
        </w:rPr>
      </w:pPr>
      <w:r w:rsidRPr="00FE3423">
        <w:rPr>
          <w:rFonts w:ascii="Arial" w:hAnsi="Arial" w:cs="Arial"/>
          <w:b/>
        </w:rPr>
        <w:t>Principal Investigator</w:t>
      </w:r>
    </w:p>
    <w:p w14:paraId="65711406" w14:textId="77777777" w:rsidR="00991D5B" w:rsidRPr="00FE3423" w:rsidRDefault="00991D5B" w:rsidP="00D97C91">
      <w:pPr>
        <w:jc w:val="both"/>
        <w:rPr>
          <w:rFonts w:ascii="Arial" w:hAnsi="Arial" w:cs="Arial"/>
        </w:rPr>
      </w:pPr>
      <w:r w:rsidRPr="00FE3423">
        <w:rPr>
          <w:rFonts w:ascii="Arial" w:hAnsi="Arial" w:cs="Arial"/>
        </w:rPr>
        <w:t xml:space="preserve">“Multimodal Planning at the Megaregion Scale,” The American Planning Association, American Planning Association, Washington, </w:t>
      </w:r>
      <w:r w:rsidR="00E21743" w:rsidRPr="00FE3423">
        <w:rPr>
          <w:rFonts w:ascii="Arial" w:hAnsi="Arial" w:cs="Arial"/>
        </w:rPr>
        <w:t xml:space="preserve">D.C. </w:t>
      </w:r>
      <w:r w:rsidRPr="00FE3423">
        <w:rPr>
          <w:rFonts w:ascii="Arial" w:hAnsi="Arial" w:cs="Arial"/>
        </w:rPr>
        <w:t>06/01/2015 – 12/31/2016, $70,000</w:t>
      </w:r>
    </w:p>
    <w:p w14:paraId="3E1A24C3" w14:textId="77777777" w:rsidR="00991D5B" w:rsidRPr="00FE3423" w:rsidRDefault="00991D5B" w:rsidP="00D97C91">
      <w:pPr>
        <w:jc w:val="both"/>
        <w:rPr>
          <w:rFonts w:ascii="Arial" w:hAnsi="Arial" w:cs="Arial"/>
          <w:b/>
        </w:rPr>
      </w:pPr>
    </w:p>
    <w:p w14:paraId="0C012CFA" w14:textId="77777777" w:rsidR="00BD0B51" w:rsidRPr="00FE3423" w:rsidRDefault="00BD0B51" w:rsidP="00D97C91">
      <w:pPr>
        <w:jc w:val="both"/>
        <w:rPr>
          <w:rFonts w:ascii="Arial" w:hAnsi="Arial" w:cs="Arial"/>
          <w:b/>
        </w:rPr>
      </w:pPr>
      <w:r w:rsidRPr="00FE3423">
        <w:rPr>
          <w:rFonts w:ascii="Arial" w:hAnsi="Arial" w:cs="Arial"/>
          <w:b/>
        </w:rPr>
        <w:t>Principal Investigator</w:t>
      </w:r>
    </w:p>
    <w:p w14:paraId="24272805" w14:textId="77777777" w:rsidR="00BD0B51" w:rsidRPr="00FE3423" w:rsidRDefault="00BD0B51" w:rsidP="00D97C91">
      <w:pPr>
        <w:jc w:val="both"/>
        <w:rPr>
          <w:rFonts w:ascii="Arial" w:hAnsi="Arial" w:cs="Arial"/>
        </w:rPr>
      </w:pPr>
      <w:r w:rsidRPr="00FE3423">
        <w:rPr>
          <w:rFonts w:ascii="Arial" w:hAnsi="Arial" w:cs="Arial"/>
        </w:rPr>
        <w:t>“A collaborative model for healthy freight planning,” The Pew Charitable Trusts Washington, D.C., 11/01/2014 – 10/31/2016, $257,308.00 </w:t>
      </w:r>
    </w:p>
    <w:p w14:paraId="0D37204F" w14:textId="77777777" w:rsidR="00BD0B51" w:rsidRPr="00FE3423" w:rsidRDefault="00BD0B51" w:rsidP="00D97C91">
      <w:pPr>
        <w:jc w:val="both"/>
        <w:rPr>
          <w:rFonts w:ascii="Arial" w:hAnsi="Arial" w:cs="Arial"/>
          <w:b/>
        </w:rPr>
      </w:pPr>
    </w:p>
    <w:p w14:paraId="16DF3E09"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0D5B8FC0" w14:textId="77777777" w:rsidR="002D46FD" w:rsidRPr="00FE3423" w:rsidRDefault="002D46FD" w:rsidP="00D97C91">
      <w:pPr>
        <w:jc w:val="both"/>
        <w:rPr>
          <w:rFonts w:ascii="Arial" w:hAnsi="Arial" w:cs="Arial"/>
        </w:rPr>
      </w:pPr>
      <w:r w:rsidRPr="00FE3423">
        <w:rPr>
          <w:rFonts w:ascii="Arial" w:hAnsi="Arial" w:cs="Arial"/>
        </w:rPr>
        <w:t>“2014 Eisenhower Fellowship/P</w:t>
      </w:r>
      <w:r w:rsidR="004D5296">
        <w:rPr>
          <w:rFonts w:ascii="Arial" w:hAnsi="Arial" w:cs="Arial"/>
        </w:rPr>
        <w:t>.</w:t>
      </w:r>
      <w:r w:rsidRPr="00FE3423">
        <w:rPr>
          <w:rFonts w:ascii="Arial" w:hAnsi="Arial" w:cs="Arial"/>
        </w:rPr>
        <w:t>Hylton, US Department of Transportation/ Federal Highway Administration, 08/01/2014 - 09/01/2015, $5,000</w:t>
      </w:r>
    </w:p>
    <w:p w14:paraId="0CA6803C" w14:textId="77777777" w:rsidR="00770CC8" w:rsidRPr="00FE3423" w:rsidRDefault="00770CC8" w:rsidP="00D97C91">
      <w:pPr>
        <w:jc w:val="both"/>
        <w:rPr>
          <w:rFonts w:ascii="Arial" w:hAnsi="Arial" w:cs="Arial"/>
          <w:b/>
        </w:rPr>
      </w:pPr>
    </w:p>
    <w:p w14:paraId="6A923C36" w14:textId="77777777" w:rsidR="002D46FD" w:rsidRPr="00FE3423" w:rsidRDefault="002D46FD" w:rsidP="00D97C91">
      <w:pPr>
        <w:jc w:val="both"/>
        <w:rPr>
          <w:rFonts w:ascii="Arial" w:hAnsi="Arial" w:cs="Arial"/>
          <w:b/>
        </w:rPr>
      </w:pPr>
      <w:r w:rsidRPr="00FE3423">
        <w:rPr>
          <w:rFonts w:ascii="Arial" w:hAnsi="Arial" w:cs="Arial"/>
          <w:b/>
        </w:rPr>
        <w:t>Investigator</w:t>
      </w:r>
    </w:p>
    <w:p w14:paraId="071CC939" w14:textId="77777777" w:rsidR="002D46FD" w:rsidRPr="00FE3423" w:rsidRDefault="002D46FD" w:rsidP="00D97C91">
      <w:pPr>
        <w:jc w:val="both"/>
        <w:rPr>
          <w:rFonts w:ascii="Arial" w:hAnsi="Arial" w:cs="Arial"/>
        </w:rPr>
      </w:pPr>
      <w:r w:rsidRPr="00FE3423">
        <w:rPr>
          <w:rFonts w:ascii="Arial" w:hAnsi="Arial" w:cs="Arial"/>
        </w:rPr>
        <w:t>(GDOT #14-34) Managing Transportation System Health, Georgia Department of Transportation, 05/08/2014-07/15/2015, $ 15,612.75</w:t>
      </w:r>
    </w:p>
    <w:p w14:paraId="76604EDE" w14:textId="77777777" w:rsidR="00B07807" w:rsidRPr="00FE3423" w:rsidRDefault="00B07807" w:rsidP="00D97C91">
      <w:pPr>
        <w:jc w:val="both"/>
        <w:rPr>
          <w:rFonts w:ascii="Arial" w:hAnsi="Arial" w:cs="Arial"/>
          <w:b/>
        </w:rPr>
      </w:pPr>
    </w:p>
    <w:p w14:paraId="67BE9F92"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16FC86DF" w14:textId="77777777" w:rsidR="002D46FD" w:rsidRPr="00FE3423" w:rsidRDefault="002D46FD" w:rsidP="00D97C91">
      <w:pPr>
        <w:jc w:val="both"/>
        <w:rPr>
          <w:rFonts w:ascii="Arial" w:hAnsi="Arial" w:cs="Arial"/>
        </w:rPr>
      </w:pPr>
      <w:r w:rsidRPr="00FE3423">
        <w:rPr>
          <w:rFonts w:ascii="Arial" w:hAnsi="Arial" w:cs="Arial"/>
        </w:rPr>
        <w:t>GDOT Local Beneficiary Analysis of TIA Project Expenditures: Phase I (Establishment of Baseline Conditions, Expectations and Beneficiaries), Georgia Department of Transportation, 2013-2015, $164,662.</w:t>
      </w:r>
    </w:p>
    <w:p w14:paraId="70CEE2E3" w14:textId="77777777" w:rsidR="00D97C91" w:rsidRPr="00FE3423" w:rsidRDefault="00D97C91" w:rsidP="00D97C91">
      <w:pPr>
        <w:jc w:val="both"/>
        <w:rPr>
          <w:rFonts w:ascii="Arial" w:hAnsi="Arial" w:cs="Arial"/>
          <w:b/>
        </w:rPr>
      </w:pPr>
    </w:p>
    <w:p w14:paraId="4BE3226A"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63AC1166" w14:textId="77777777" w:rsidR="002D46FD" w:rsidRPr="00FE3423" w:rsidRDefault="002D46FD" w:rsidP="00D97C91">
      <w:pPr>
        <w:jc w:val="both"/>
        <w:rPr>
          <w:rFonts w:ascii="Arial" w:hAnsi="Arial" w:cs="Arial"/>
        </w:rPr>
      </w:pPr>
      <w:r w:rsidRPr="00FE3423">
        <w:rPr>
          <w:rFonts w:ascii="Arial" w:hAnsi="Arial" w:cs="Arial"/>
        </w:rPr>
        <w:t>Freight-Movement, Port Facilities, and Economic Competitiveness - Supplemental Task: County-to-County Freight Movement (National and State Level), Georgia Department of Transportation, 2013-16, $ 47,249.66</w:t>
      </w:r>
    </w:p>
    <w:p w14:paraId="5B246E8A" w14:textId="77777777" w:rsidR="004D04DF" w:rsidRPr="00FE3423" w:rsidRDefault="004D04DF" w:rsidP="00D97C91">
      <w:pPr>
        <w:jc w:val="both"/>
        <w:rPr>
          <w:rFonts w:ascii="Arial" w:hAnsi="Arial" w:cs="Arial"/>
          <w:b/>
        </w:rPr>
      </w:pPr>
    </w:p>
    <w:p w14:paraId="1FB180F9" w14:textId="77777777" w:rsidR="002D46FD" w:rsidRPr="00FE3423" w:rsidRDefault="00F82EE3" w:rsidP="00D97C91">
      <w:pPr>
        <w:jc w:val="both"/>
        <w:rPr>
          <w:rFonts w:ascii="Arial" w:hAnsi="Arial" w:cs="Arial"/>
          <w:b/>
        </w:rPr>
      </w:pPr>
      <w:r w:rsidRPr="00FE3423">
        <w:rPr>
          <w:rFonts w:ascii="Arial" w:hAnsi="Arial" w:cs="Arial"/>
          <w:b/>
        </w:rPr>
        <w:t>Co-</w:t>
      </w:r>
      <w:r w:rsidR="0076162D" w:rsidRPr="00FE3423">
        <w:rPr>
          <w:rFonts w:ascii="Arial" w:hAnsi="Arial" w:cs="Arial"/>
          <w:b/>
        </w:rPr>
        <w:t>P</w:t>
      </w:r>
      <w:r w:rsidR="002D46FD" w:rsidRPr="00FE3423">
        <w:rPr>
          <w:rFonts w:ascii="Arial" w:hAnsi="Arial" w:cs="Arial"/>
          <w:b/>
        </w:rPr>
        <w:t>rincipal Investigator</w:t>
      </w:r>
    </w:p>
    <w:p w14:paraId="77AD85F4" w14:textId="77777777" w:rsidR="002D46FD" w:rsidRPr="00FE3423" w:rsidRDefault="002D46FD" w:rsidP="00D97C91">
      <w:pPr>
        <w:jc w:val="both"/>
        <w:rPr>
          <w:rFonts w:ascii="Arial" w:hAnsi="Arial" w:cs="Arial"/>
        </w:rPr>
      </w:pPr>
      <w:r w:rsidRPr="00FE3423">
        <w:rPr>
          <w:rFonts w:ascii="Arial" w:hAnsi="Arial" w:cs="Arial"/>
        </w:rPr>
        <w:t>PLAN 2040 HIA: CREATING A NATIONAL MODEL FOR REGIONAL HIA IMPLEMENTATION, Pew Charitable Trusts, Washington, DC, 2014, $ 22,518.</w:t>
      </w:r>
    </w:p>
    <w:p w14:paraId="56F8D601" w14:textId="77777777" w:rsidR="002D46FD" w:rsidRDefault="002D46FD" w:rsidP="00D97C91">
      <w:pPr>
        <w:jc w:val="both"/>
        <w:rPr>
          <w:rFonts w:ascii="Arial" w:hAnsi="Arial" w:cs="Arial"/>
          <w:b/>
        </w:rPr>
      </w:pPr>
    </w:p>
    <w:p w14:paraId="2336C1A7" w14:textId="77777777" w:rsidR="0030173D" w:rsidRPr="00FE3423" w:rsidRDefault="0030173D" w:rsidP="00D97C91">
      <w:pPr>
        <w:jc w:val="both"/>
        <w:rPr>
          <w:rFonts w:ascii="Arial" w:hAnsi="Arial" w:cs="Arial"/>
          <w:b/>
        </w:rPr>
      </w:pPr>
    </w:p>
    <w:p w14:paraId="06AFDC9E" w14:textId="77777777" w:rsidR="002D46FD" w:rsidRPr="00FE3423" w:rsidRDefault="002D46FD" w:rsidP="00D97C91">
      <w:pPr>
        <w:jc w:val="both"/>
        <w:rPr>
          <w:rFonts w:ascii="Arial" w:hAnsi="Arial" w:cs="Arial"/>
          <w:b/>
        </w:rPr>
      </w:pPr>
      <w:r w:rsidRPr="00FE3423">
        <w:rPr>
          <w:rFonts w:ascii="Arial" w:hAnsi="Arial" w:cs="Arial"/>
          <w:b/>
        </w:rPr>
        <w:t xml:space="preserve">Principal Investigator </w:t>
      </w:r>
    </w:p>
    <w:p w14:paraId="23AF4EAD" w14:textId="77777777" w:rsidR="002D46FD" w:rsidRPr="00FE3423" w:rsidRDefault="002D46FD" w:rsidP="00D97C91">
      <w:pPr>
        <w:jc w:val="both"/>
        <w:rPr>
          <w:rFonts w:ascii="Arial" w:hAnsi="Arial" w:cs="Arial"/>
        </w:rPr>
      </w:pPr>
      <w:r w:rsidRPr="00FE3423">
        <w:rPr>
          <w:rFonts w:ascii="Arial" w:hAnsi="Arial" w:cs="Arial"/>
        </w:rPr>
        <w:t>Freight impacts on Small Urban and Rural Areas, National Transportation Center for Productivity and Management, UTC, 2013, $ 140,000.00</w:t>
      </w:r>
    </w:p>
    <w:p w14:paraId="1769FBF2" w14:textId="77777777" w:rsidR="006914DF" w:rsidRPr="00FE3423" w:rsidRDefault="006914DF" w:rsidP="00D97C91">
      <w:pPr>
        <w:jc w:val="both"/>
        <w:rPr>
          <w:rFonts w:ascii="Arial" w:hAnsi="Arial" w:cs="Arial"/>
          <w:b/>
        </w:rPr>
      </w:pPr>
    </w:p>
    <w:p w14:paraId="57F33620" w14:textId="77777777" w:rsidR="002D46FD" w:rsidRPr="00FE3423" w:rsidRDefault="002D46FD" w:rsidP="00D97C91">
      <w:pPr>
        <w:jc w:val="both"/>
        <w:rPr>
          <w:rFonts w:ascii="Arial" w:hAnsi="Arial" w:cs="Arial"/>
          <w:b/>
        </w:rPr>
      </w:pPr>
      <w:r w:rsidRPr="00FE3423">
        <w:rPr>
          <w:rFonts w:ascii="Arial" w:hAnsi="Arial" w:cs="Arial"/>
          <w:b/>
        </w:rPr>
        <w:t xml:space="preserve">Principal Investigator </w:t>
      </w:r>
    </w:p>
    <w:p w14:paraId="287040D8" w14:textId="77777777" w:rsidR="002D46FD" w:rsidRPr="00FE3423" w:rsidRDefault="002D46FD" w:rsidP="00D97C91">
      <w:pPr>
        <w:jc w:val="both"/>
        <w:rPr>
          <w:rFonts w:ascii="Arial" w:hAnsi="Arial" w:cs="Arial"/>
        </w:rPr>
      </w:pPr>
      <w:r w:rsidRPr="00FE3423">
        <w:rPr>
          <w:rFonts w:ascii="Arial" w:hAnsi="Arial" w:cs="Arial"/>
        </w:rPr>
        <w:t>National MAP-21 Implementation and Monitoring</w:t>
      </w:r>
      <w:r w:rsidRPr="00FE3423">
        <w:rPr>
          <w:rFonts w:cstheme="minorHAnsi"/>
          <w:b/>
          <w:sz w:val="20"/>
          <w:szCs w:val="20"/>
        </w:rPr>
        <w:t xml:space="preserve">, </w:t>
      </w:r>
      <w:r w:rsidRPr="00FE3423">
        <w:rPr>
          <w:rFonts w:ascii="Arial" w:hAnsi="Arial" w:cs="Arial"/>
        </w:rPr>
        <w:t>National Transportation Center for Productivity and Management, UTC, 2013, $ 100,000.00</w:t>
      </w:r>
    </w:p>
    <w:p w14:paraId="7574626D" w14:textId="77777777" w:rsidR="00572EFC" w:rsidRPr="00FE3423" w:rsidRDefault="00572EFC" w:rsidP="00D97C91">
      <w:pPr>
        <w:jc w:val="both"/>
        <w:rPr>
          <w:rFonts w:ascii="Arial" w:hAnsi="Arial" w:cs="Arial"/>
          <w:b/>
        </w:rPr>
      </w:pPr>
    </w:p>
    <w:p w14:paraId="0CF0E623"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10B98DFB" w14:textId="77777777" w:rsidR="002D46FD" w:rsidRPr="00FE3423" w:rsidRDefault="002D46FD" w:rsidP="00D97C91">
      <w:pPr>
        <w:jc w:val="both"/>
        <w:rPr>
          <w:rFonts w:ascii="Arial" w:hAnsi="Arial" w:cs="Arial"/>
        </w:rPr>
      </w:pPr>
      <w:r w:rsidRPr="00FE3423">
        <w:rPr>
          <w:rFonts w:ascii="Arial" w:hAnsi="Arial" w:cs="Arial"/>
        </w:rPr>
        <w:t xml:space="preserve">A Data Driven Approach to State Transportation Investment Decisions: </w:t>
      </w:r>
      <w:proofErr w:type="gramStart"/>
      <w:r w:rsidRPr="00FE3423">
        <w:rPr>
          <w:rFonts w:ascii="Arial" w:hAnsi="Arial" w:cs="Arial"/>
        </w:rPr>
        <w:t>a</w:t>
      </w:r>
      <w:proofErr w:type="gramEnd"/>
      <w:r w:rsidRPr="00FE3423">
        <w:rPr>
          <w:rFonts w:ascii="Arial" w:hAnsi="Arial" w:cs="Arial"/>
        </w:rPr>
        <w:t xml:space="preserve"> Transportation Project Investment and Evaluation Resource (T-Pier), National Transportation Center for Productivity and Management, UTC, 2013, $ 150,000.00</w:t>
      </w:r>
    </w:p>
    <w:p w14:paraId="398891AD" w14:textId="77777777" w:rsidR="002D46FD" w:rsidRPr="00FE3423" w:rsidRDefault="002D46FD" w:rsidP="00D97C91">
      <w:pPr>
        <w:jc w:val="both"/>
        <w:rPr>
          <w:rFonts w:ascii="Arial" w:hAnsi="Arial" w:cs="Arial"/>
          <w:b/>
        </w:rPr>
      </w:pPr>
    </w:p>
    <w:p w14:paraId="47497C3A" w14:textId="77777777" w:rsidR="002D46FD" w:rsidRPr="00FE3423" w:rsidRDefault="002D46FD" w:rsidP="001F6B6E">
      <w:pPr>
        <w:keepNext/>
        <w:jc w:val="both"/>
        <w:rPr>
          <w:rFonts w:ascii="Arial" w:hAnsi="Arial" w:cs="Arial"/>
          <w:b/>
        </w:rPr>
      </w:pPr>
      <w:r w:rsidRPr="00FE3423">
        <w:rPr>
          <w:rFonts w:ascii="Arial" w:hAnsi="Arial" w:cs="Arial"/>
          <w:b/>
        </w:rPr>
        <w:t xml:space="preserve">Co-principal Investigator and Deputy Director </w:t>
      </w:r>
    </w:p>
    <w:p w14:paraId="692FA9DD" w14:textId="77777777" w:rsidR="002D46FD" w:rsidRPr="00FE3423" w:rsidRDefault="002D46FD" w:rsidP="00D97C91">
      <w:pPr>
        <w:jc w:val="both"/>
        <w:rPr>
          <w:rFonts w:ascii="Arial" w:hAnsi="Arial" w:cs="Arial"/>
        </w:rPr>
      </w:pPr>
      <w:r w:rsidRPr="00FE3423">
        <w:rPr>
          <w:rFonts w:ascii="Arial" w:hAnsi="Arial" w:cs="Arial"/>
        </w:rPr>
        <w:t>Selected a Tier 1 University Transportation Center (UTC):</w:t>
      </w:r>
      <w:r w:rsidRPr="00FE3423">
        <w:rPr>
          <w:rFonts w:ascii="Times New Roman" w:hAnsi="Times New Roman"/>
        </w:rPr>
        <w:t xml:space="preserve"> </w:t>
      </w:r>
      <w:r w:rsidRPr="00FE3423">
        <w:rPr>
          <w:rFonts w:ascii="Arial" w:hAnsi="Arial" w:cs="Arial"/>
        </w:rPr>
        <w:t>Center for Transportation System Performance and Management.  Research and Innovative Technology Administration (RITA), United States Department of Transportation (US DOT), January 2012, $14,000,000.00</w:t>
      </w:r>
    </w:p>
    <w:p w14:paraId="64947998" w14:textId="77777777" w:rsidR="002D46FD" w:rsidRPr="00FE3423" w:rsidRDefault="002D46FD" w:rsidP="00D97C91">
      <w:pPr>
        <w:jc w:val="both"/>
        <w:rPr>
          <w:rFonts w:ascii="Arial" w:hAnsi="Arial" w:cs="Arial"/>
        </w:rPr>
      </w:pPr>
    </w:p>
    <w:p w14:paraId="2F09B528" w14:textId="77777777" w:rsidR="002D46FD" w:rsidRPr="00FE3423" w:rsidRDefault="002D46FD" w:rsidP="001F6B6E">
      <w:pPr>
        <w:keepNext/>
        <w:jc w:val="both"/>
        <w:rPr>
          <w:rFonts w:ascii="Arial" w:hAnsi="Arial" w:cs="Arial"/>
          <w:b/>
        </w:rPr>
      </w:pPr>
      <w:r w:rsidRPr="00FE3423">
        <w:rPr>
          <w:rFonts w:ascii="Arial" w:hAnsi="Arial" w:cs="Arial"/>
          <w:b/>
        </w:rPr>
        <w:t xml:space="preserve">Principal Investigator </w:t>
      </w:r>
    </w:p>
    <w:p w14:paraId="22777974" w14:textId="77777777" w:rsidR="002D46FD" w:rsidRPr="00FE3423" w:rsidRDefault="002D46FD" w:rsidP="00D97C91">
      <w:pPr>
        <w:jc w:val="both"/>
        <w:rPr>
          <w:rFonts w:ascii="Arial" w:hAnsi="Arial" w:cs="Arial"/>
        </w:rPr>
      </w:pPr>
      <w:r w:rsidRPr="00FE3423">
        <w:rPr>
          <w:rFonts w:ascii="Arial" w:hAnsi="Arial" w:cs="Arial"/>
        </w:rPr>
        <w:t>Freight Movement, Port Facilities, and Economic Competitiveness, National Transportation Center for Productivity and Management, UTC, 2012, $ 162,000.00</w:t>
      </w:r>
    </w:p>
    <w:p w14:paraId="5C7B1A46" w14:textId="77777777" w:rsidR="002D46FD" w:rsidRPr="00FE3423" w:rsidRDefault="002D46FD" w:rsidP="00D97C91">
      <w:pPr>
        <w:jc w:val="both"/>
        <w:rPr>
          <w:rFonts w:ascii="Arial" w:hAnsi="Arial" w:cs="Arial"/>
          <w:b/>
        </w:rPr>
      </w:pPr>
    </w:p>
    <w:p w14:paraId="79ABE60A" w14:textId="77777777" w:rsidR="002D46FD" w:rsidRPr="00FE3423" w:rsidRDefault="002D46FD" w:rsidP="001F6B6E">
      <w:pPr>
        <w:keepNext/>
        <w:jc w:val="both"/>
        <w:rPr>
          <w:rFonts w:ascii="Arial" w:hAnsi="Arial" w:cs="Arial"/>
          <w:b/>
        </w:rPr>
      </w:pPr>
      <w:r w:rsidRPr="00FE3423">
        <w:rPr>
          <w:rFonts w:ascii="Arial" w:hAnsi="Arial" w:cs="Arial"/>
          <w:b/>
        </w:rPr>
        <w:t>Principal Investigator</w:t>
      </w:r>
    </w:p>
    <w:p w14:paraId="52A4FC14" w14:textId="77777777" w:rsidR="002D46FD" w:rsidRPr="00FE3423" w:rsidRDefault="002D46FD" w:rsidP="00D97C91">
      <w:pPr>
        <w:jc w:val="both"/>
        <w:rPr>
          <w:rFonts w:ascii="Arial" w:hAnsi="Arial" w:cs="Arial"/>
        </w:rPr>
      </w:pPr>
      <w:r w:rsidRPr="00FE3423">
        <w:rPr>
          <w:rFonts w:ascii="Arial" w:hAnsi="Arial" w:cs="Arial"/>
        </w:rPr>
        <w:t>Georgia SPLOST Database and Clearinghouse for Transportation Finance.  Woodruff Foundation, 2012, $80,000.00</w:t>
      </w:r>
    </w:p>
    <w:p w14:paraId="1E675B37" w14:textId="77777777" w:rsidR="002D46FD" w:rsidRPr="00FE3423" w:rsidRDefault="002D46FD" w:rsidP="00D97C91">
      <w:pPr>
        <w:jc w:val="both"/>
        <w:rPr>
          <w:rFonts w:ascii="Arial" w:hAnsi="Arial" w:cs="Arial"/>
          <w:b/>
        </w:rPr>
      </w:pPr>
    </w:p>
    <w:p w14:paraId="7E231F8C"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247E4482" w14:textId="77777777" w:rsidR="002D46FD" w:rsidRPr="00FE3423" w:rsidRDefault="002D46FD" w:rsidP="00D97C91">
      <w:pPr>
        <w:jc w:val="both"/>
        <w:rPr>
          <w:rFonts w:ascii="Arial" w:hAnsi="Arial" w:cs="Arial"/>
        </w:rPr>
      </w:pPr>
      <w:r w:rsidRPr="00FE3423">
        <w:rPr>
          <w:rFonts w:ascii="Arial" w:hAnsi="Arial" w:cs="Arial"/>
        </w:rPr>
        <w:t xml:space="preserve">Health Impact Assessment Technical Assistance. Georgia Department of Community Health.  2012, $104,000.00  </w:t>
      </w:r>
    </w:p>
    <w:p w14:paraId="1B16F271" w14:textId="77777777" w:rsidR="002D46FD" w:rsidRPr="00FE3423" w:rsidRDefault="002D46FD" w:rsidP="00D97C91">
      <w:pPr>
        <w:jc w:val="both"/>
        <w:rPr>
          <w:rFonts w:ascii="Arial" w:hAnsi="Arial" w:cs="Arial"/>
          <w:b/>
        </w:rPr>
      </w:pPr>
    </w:p>
    <w:p w14:paraId="5A5F89E7"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1E3A4D3E" w14:textId="77777777" w:rsidR="002D46FD" w:rsidRPr="00FE3423" w:rsidRDefault="002D46FD" w:rsidP="00D97C91">
      <w:pPr>
        <w:jc w:val="both"/>
        <w:rPr>
          <w:rFonts w:ascii="Arial" w:hAnsi="Arial" w:cs="Arial"/>
        </w:rPr>
      </w:pPr>
      <w:r w:rsidRPr="00FE3423">
        <w:rPr>
          <w:rFonts w:ascii="Arial" w:hAnsi="Arial" w:cs="Arial"/>
        </w:rPr>
        <w:t xml:space="preserve">Atlanta </w:t>
      </w:r>
      <w:r w:rsidR="00B56E29" w:rsidRPr="00FE3423">
        <w:rPr>
          <w:rFonts w:ascii="Arial" w:hAnsi="Arial" w:cs="Arial"/>
        </w:rPr>
        <w:t>Beltline</w:t>
      </w:r>
      <w:r w:rsidRPr="00FE3423">
        <w:rPr>
          <w:rFonts w:ascii="Arial" w:hAnsi="Arial" w:cs="Arial"/>
        </w:rPr>
        <w:t xml:space="preserve"> Eastside Trail: Population Comparison Measuring Changes in Behavior Related to Health. Kaiser Foundation Health Plan of Georgia, Inc. March 2012, $34,996</w:t>
      </w:r>
    </w:p>
    <w:p w14:paraId="3DB213B2" w14:textId="77777777" w:rsidR="00B07807" w:rsidRPr="00FE3423" w:rsidRDefault="00B07807" w:rsidP="00D97C91">
      <w:pPr>
        <w:jc w:val="both"/>
        <w:rPr>
          <w:rFonts w:ascii="Arial" w:hAnsi="Arial" w:cs="Arial"/>
          <w:b/>
        </w:rPr>
      </w:pPr>
    </w:p>
    <w:p w14:paraId="73AA7B23"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6E42E7FF" w14:textId="77777777" w:rsidR="002D46FD" w:rsidRPr="00FE3423" w:rsidRDefault="002D46FD" w:rsidP="00D97C91">
      <w:pPr>
        <w:jc w:val="both"/>
        <w:rPr>
          <w:rFonts w:ascii="Arial" w:hAnsi="Arial" w:cs="Arial"/>
        </w:rPr>
      </w:pPr>
      <w:r w:rsidRPr="00FE3423">
        <w:rPr>
          <w:rFonts w:ascii="Arial" w:hAnsi="Arial" w:cs="Arial"/>
        </w:rPr>
        <w:t>Impact of Environmental Justice Analysis on Transportation Planning. Georgia Department of Transportation. 2011, $100,000</w:t>
      </w:r>
    </w:p>
    <w:p w14:paraId="17CB0C43" w14:textId="77777777" w:rsidR="002D46FD" w:rsidRPr="00FE3423" w:rsidRDefault="002D46FD" w:rsidP="00D97C91">
      <w:pPr>
        <w:jc w:val="both"/>
        <w:rPr>
          <w:rFonts w:ascii="Arial" w:hAnsi="Arial" w:cs="Arial"/>
          <w:b/>
        </w:rPr>
      </w:pPr>
    </w:p>
    <w:p w14:paraId="63A22C19"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F82990A" w14:textId="77777777" w:rsidR="002D46FD" w:rsidRPr="00FE3423" w:rsidRDefault="002D46FD" w:rsidP="00D97C91">
      <w:pPr>
        <w:jc w:val="both"/>
        <w:rPr>
          <w:rFonts w:ascii="Arial" w:hAnsi="Arial" w:cs="Arial"/>
          <w:b/>
        </w:rPr>
      </w:pPr>
      <w:r w:rsidRPr="00FE3423">
        <w:rPr>
          <w:rFonts w:ascii="Arial" w:hAnsi="Arial" w:cs="Arial"/>
        </w:rPr>
        <w:t>HIA, Health Promotion and Disease Prevention Program, Department of Community Health, Division of Public Health. 2011, $9,320.10</w:t>
      </w:r>
    </w:p>
    <w:p w14:paraId="30360C4B" w14:textId="77777777" w:rsidR="002D46FD" w:rsidRPr="00FE3423" w:rsidRDefault="002D46FD" w:rsidP="00D97C91">
      <w:pPr>
        <w:jc w:val="both"/>
        <w:rPr>
          <w:rFonts w:ascii="Arial" w:hAnsi="Arial" w:cs="Arial"/>
          <w:b/>
        </w:rPr>
      </w:pPr>
    </w:p>
    <w:p w14:paraId="24827629"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3BFBBF5D" w14:textId="77777777" w:rsidR="002D46FD" w:rsidRPr="00FE3423" w:rsidRDefault="002D46FD" w:rsidP="00D97C91">
      <w:pPr>
        <w:jc w:val="both"/>
        <w:rPr>
          <w:rFonts w:ascii="Arial" w:hAnsi="Arial" w:cs="Arial"/>
        </w:rPr>
      </w:pPr>
      <w:r w:rsidRPr="00FE3423">
        <w:rPr>
          <w:rFonts w:ascii="Arial" w:hAnsi="Arial" w:cs="Arial"/>
        </w:rPr>
        <w:t xml:space="preserve">Health Benefits of the Atlanta </w:t>
      </w:r>
      <w:r w:rsidR="00B56E29" w:rsidRPr="00FE3423">
        <w:rPr>
          <w:rFonts w:ascii="Arial" w:hAnsi="Arial" w:cs="Arial"/>
        </w:rPr>
        <w:t>Beltline</w:t>
      </w:r>
      <w:r w:rsidRPr="00FE3423">
        <w:rPr>
          <w:rFonts w:ascii="Arial" w:hAnsi="Arial" w:cs="Arial"/>
        </w:rPr>
        <w:t xml:space="preserve"> Eastside Trail: A Pre-Post Impact Assessment, </w:t>
      </w:r>
      <w:r w:rsidR="00B56E29" w:rsidRPr="00FE3423">
        <w:rPr>
          <w:rFonts w:ascii="Arial" w:hAnsi="Arial" w:cs="Arial"/>
        </w:rPr>
        <w:t>Beltline</w:t>
      </w:r>
      <w:r w:rsidRPr="00FE3423">
        <w:rPr>
          <w:rFonts w:ascii="Arial" w:hAnsi="Arial" w:cs="Arial"/>
        </w:rPr>
        <w:t xml:space="preserve"> Partnership. 2011-2012, $51,251.72</w:t>
      </w:r>
    </w:p>
    <w:p w14:paraId="43E91CAA" w14:textId="77777777" w:rsidR="00FC683B" w:rsidRPr="00FE3423" w:rsidRDefault="00FC683B" w:rsidP="00D97C91">
      <w:pPr>
        <w:jc w:val="both"/>
        <w:rPr>
          <w:rFonts w:ascii="Arial" w:hAnsi="Arial" w:cs="Arial"/>
          <w:b/>
        </w:rPr>
      </w:pPr>
    </w:p>
    <w:p w14:paraId="60FD8357"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78A49BC9" w14:textId="77777777" w:rsidR="002D46FD" w:rsidRPr="00FE3423" w:rsidRDefault="002D46FD" w:rsidP="00D97C91">
      <w:pPr>
        <w:jc w:val="both"/>
        <w:rPr>
          <w:rFonts w:ascii="Arial" w:hAnsi="Arial" w:cs="Arial"/>
        </w:rPr>
      </w:pPr>
      <w:r w:rsidRPr="00FE3423">
        <w:rPr>
          <w:rFonts w:ascii="Arial" w:hAnsi="Arial" w:cs="Arial"/>
        </w:rPr>
        <w:t>The Architecture of the Megaregion. US Department of Transportation</w:t>
      </w:r>
      <w:r w:rsidR="0068260C" w:rsidRPr="00FE3423">
        <w:rPr>
          <w:rFonts w:ascii="Arial" w:hAnsi="Arial" w:cs="Arial"/>
        </w:rPr>
        <w:t>/ Federal Highway Administration</w:t>
      </w:r>
      <w:r w:rsidRPr="00FE3423">
        <w:rPr>
          <w:rFonts w:ascii="Arial" w:hAnsi="Arial" w:cs="Arial"/>
        </w:rPr>
        <w:t>. 2011-2013, $270,209.00; 2013-2014-$138,302.96 (Phase II optional on completion of Phase I)</w:t>
      </w:r>
    </w:p>
    <w:p w14:paraId="5DF95F89" w14:textId="77777777" w:rsidR="002D46FD" w:rsidRPr="00FE3423" w:rsidRDefault="002D46FD" w:rsidP="00D97C91">
      <w:pPr>
        <w:jc w:val="both"/>
        <w:rPr>
          <w:rFonts w:ascii="Arial" w:hAnsi="Arial" w:cs="Arial"/>
          <w:b/>
        </w:rPr>
      </w:pPr>
    </w:p>
    <w:p w14:paraId="42D2EBCD"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30ACF9EE" w14:textId="77777777" w:rsidR="002D46FD" w:rsidRPr="00FE3423" w:rsidRDefault="002D46FD" w:rsidP="00D97C91">
      <w:pPr>
        <w:jc w:val="both"/>
        <w:rPr>
          <w:rFonts w:ascii="Arial" w:hAnsi="Arial" w:cs="Arial"/>
        </w:rPr>
      </w:pPr>
      <w:r w:rsidRPr="00FE3423">
        <w:rPr>
          <w:rFonts w:ascii="Arial" w:hAnsi="Arial" w:cs="Arial"/>
        </w:rPr>
        <w:t>Assessment and Community Revitalization at 10</w:t>
      </w:r>
      <w:r w:rsidRPr="00FE3423">
        <w:rPr>
          <w:rFonts w:ascii="Arial" w:hAnsi="Arial" w:cs="Arial"/>
          <w:vertAlign w:val="superscript"/>
        </w:rPr>
        <w:t>th</w:t>
      </w:r>
      <w:r w:rsidRPr="00FE3423">
        <w:rPr>
          <w:rFonts w:ascii="Arial" w:hAnsi="Arial" w:cs="Arial"/>
        </w:rPr>
        <w:t xml:space="preserve"> and Monroe. Betty and Associates LLC. 2010-2011, $29,986.37</w:t>
      </w:r>
    </w:p>
    <w:p w14:paraId="76FCECDC" w14:textId="77777777" w:rsidR="002D46FD" w:rsidRPr="00FE3423" w:rsidRDefault="002D46FD" w:rsidP="00D97C91">
      <w:pPr>
        <w:jc w:val="both"/>
        <w:rPr>
          <w:rFonts w:ascii="Arial" w:hAnsi="Arial" w:cs="Arial"/>
        </w:rPr>
      </w:pPr>
    </w:p>
    <w:p w14:paraId="6017A61C"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064C797C" w14:textId="77777777" w:rsidR="002D46FD" w:rsidRPr="00FE3423" w:rsidRDefault="002D46FD" w:rsidP="00D97C91">
      <w:pPr>
        <w:jc w:val="both"/>
        <w:rPr>
          <w:rFonts w:ascii="Arial" w:hAnsi="Arial" w:cs="Arial"/>
        </w:rPr>
      </w:pPr>
      <w:r w:rsidRPr="00FE3423">
        <w:rPr>
          <w:rFonts w:ascii="Arial" w:hAnsi="Arial" w:cs="Arial"/>
        </w:rPr>
        <w:t>Impact of Regional SPLOST’s on County Infrastructure- Georgia Department of Transportation and United States Department of Transportation. 2010-2011, $100, 000.00</w:t>
      </w:r>
    </w:p>
    <w:p w14:paraId="3EDD4072" w14:textId="77777777" w:rsidR="002D46FD" w:rsidRPr="00FE3423" w:rsidRDefault="002D46FD" w:rsidP="00D97C91">
      <w:pPr>
        <w:jc w:val="both"/>
        <w:rPr>
          <w:rFonts w:ascii="Arial" w:hAnsi="Arial" w:cs="Arial"/>
        </w:rPr>
      </w:pPr>
    </w:p>
    <w:p w14:paraId="48FE2A4F"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9A9EAD2" w14:textId="77777777" w:rsidR="002D46FD" w:rsidRPr="00FE3423" w:rsidRDefault="002D46FD" w:rsidP="00D97C91">
      <w:pPr>
        <w:jc w:val="both"/>
        <w:rPr>
          <w:rFonts w:ascii="Arial" w:hAnsi="Arial" w:cs="Arial"/>
        </w:rPr>
      </w:pPr>
      <w:r w:rsidRPr="00FE3423">
        <w:rPr>
          <w:rFonts w:ascii="Arial" w:hAnsi="Arial" w:cs="Arial"/>
        </w:rPr>
        <w:t xml:space="preserve">Development and Implementation of a Decision Support Tool for Atlanta </w:t>
      </w:r>
      <w:r w:rsidR="00B56E29" w:rsidRPr="00FE3423">
        <w:rPr>
          <w:rFonts w:ascii="Arial" w:hAnsi="Arial" w:cs="Arial"/>
        </w:rPr>
        <w:t>Beltline</w:t>
      </w:r>
      <w:r w:rsidRPr="00FE3423">
        <w:rPr>
          <w:rFonts w:ascii="Arial" w:hAnsi="Arial" w:cs="Arial"/>
        </w:rPr>
        <w:t xml:space="preserve"> Inc. Atlanta </w:t>
      </w:r>
      <w:r w:rsidR="00B56E29" w:rsidRPr="00FE3423">
        <w:rPr>
          <w:rFonts w:ascii="Arial" w:hAnsi="Arial" w:cs="Arial"/>
        </w:rPr>
        <w:t>Beltline</w:t>
      </w:r>
      <w:r w:rsidRPr="00FE3423">
        <w:rPr>
          <w:rFonts w:ascii="Arial" w:hAnsi="Arial" w:cs="Arial"/>
        </w:rPr>
        <w:t xml:space="preserve"> Inc. 2010-2011, $159,000.00</w:t>
      </w:r>
    </w:p>
    <w:p w14:paraId="66A25720" w14:textId="77777777" w:rsidR="002D46FD" w:rsidRDefault="002D46FD" w:rsidP="00D97C91">
      <w:pPr>
        <w:jc w:val="both"/>
        <w:rPr>
          <w:rFonts w:ascii="Arial" w:hAnsi="Arial" w:cs="Arial"/>
          <w:b/>
        </w:rPr>
      </w:pPr>
    </w:p>
    <w:p w14:paraId="7CF5427C" w14:textId="77777777" w:rsidR="00687133" w:rsidRPr="00FE3423" w:rsidRDefault="00687133" w:rsidP="00D97C91">
      <w:pPr>
        <w:jc w:val="both"/>
        <w:rPr>
          <w:rFonts w:ascii="Arial" w:hAnsi="Arial" w:cs="Arial"/>
          <w:b/>
        </w:rPr>
      </w:pPr>
    </w:p>
    <w:p w14:paraId="68048369"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1032306F" w14:textId="77777777" w:rsidR="002D46FD" w:rsidRPr="00FE3423" w:rsidRDefault="002D46FD" w:rsidP="00D97C91">
      <w:pPr>
        <w:jc w:val="both"/>
        <w:rPr>
          <w:rFonts w:ascii="Arial" w:hAnsi="Arial" w:cs="Arial"/>
        </w:rPr>
      </w:pPr>
      <w:r w:rsidRPr="00FE3423">
        <w:rPr>
          <w:rFonts w:ascii="Arial" w:hAnsi="Arial" w:cs="Arial"/>
        </w:rPr>
        <w:t>Impact of the Location of New Schools on Transportation Infrastructure and Finance. Georgia Department of Transportation. 2010-2011. $149,000</w:t>
      </w:r>
    </w:p>
    <w:p w14:paraId="7078CB44" w14:textId="77777777" w:rsidR="00506988" w:rsidRPr="00FE3423" w:rsidRDefault="00506988" w:rsidP="00D97C91">
      <w:pPr>
        <w:jc w:val="both"/>
        <w:rPr>
          <w:rFonts w:ascii="Arial" w:hAnsi="Arial" w:cs="Arial"/>
        </w:rPr>
      </w:pPr>
    </w:p>
    <w:p w14:paraId="651AF1B4"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5B765EC" w14:textId="77777777" w:rsidR="002D46FD" w:rsidRPr="00FE3423" w:rsidRDefault="002D46FD" w:rsidP="00D97C91">
      <w:pPr>
        <w:jc w:val="both"/>
        <w:rPr>
          <w:rFonts w:ascii="Arial" w:hAnsi="Arial" w:cs="Arial"/>
        </w:rPr>
      </w:pPr>
      <w:r w:rsidRPr="00FE3423">
        <w:rPr>
          <w:rFonts w:ascii="Arial" w:hAnsi="Arial" w:cs="Arial"/>
        </w:rPr>
        <w:t>Health Impact Assessment (HIA) of Atlanta Regional Plan 2040. The Pew Charitable Trusts: 2010 – 2011, $144,992.00</w:t>
      </w:r>
    </w:p>
    <w:p w14:paraId="77CDFF46" w14:textId="77777777" w:rsidR="00804438" w:rsidRPr="00FE3423" w:rsidRDefault="00804438" w:rsidP="00D97C91">
      <w:pPr>
        <w:jc w:val="both"/>
        <w:rPr>
          <w:rFonts w:ascii="Arial" w:hAnsi="Arial" w:cs="Arial"/>
          <w:b/>
        </w:rPr>
      </w:pPr>
    </w:p>
    <w:p w14:paraId="34C719E4" w14:textId="77777777" w:rsidR="002D46FD" w:rsidRPr="00FE3423" w:rsidRDefault="002D46FD" w:rsidP="00865C65">
      <w:pPr>
        <w:keepNext/>
        <w:jc w:val="both"/>
        <w:rPr>
          <w:rFonts w:ascii="Arial" w:hAnsi="Arial" w:cs="Arial"/>
          <w:b/>
        </w:rPr>
      </w:pPr>
      <w:r w:rsidRPr="00FE3423">
        <w:rPr>
          <w:rFonts w:ascii="Arial" w:hAnsi="Arial" w:cs="Arial"/>
          <w:b/>
        </w:rPr>
        <w:t>Principal Investigator</w:t>
      </w:r>
    </w:p>
    <w:p w14:paraId="5539043D" w14:textId="77777777" w:rsidR="002D46FD" w:rsidRPr="00FE3423" w:rsidRDefault="002D46FD" w:rsidP="00D97C91">
      <w:pPr>
        <w:jc w:val="both"/>
        <w:rPr>
          <w:rFonts w:ascii="Arial" w:hAnsi="Arial" w:cs="Arial"/>
        </w:rPr>
      </w:pPr>
      <w:r w:rsidRPr="00FE3423">
        <w:rPr>
          <w:rFonts w:ascii="Arial" w:hAnsi="Arial" w:cs="Arial"/>
        </w:rPr>
        <w:t>Health Impact Assessment (HIA) on the Aerotropolis Atlanta Brownfield Redevelopment Project. The Pew Charitable Trusts: 2010 – 2011, $142,992.58</w:t>
      </w:r>
    </w:p>
    <w:p w14:paraId="07646BC9" w14:textId="77777777" w:rsidR="002D46FD" w:rsidRPr="00FE3423" w:rsidRDefault="002D46FD" w:rsidP="00D97C91">
      <w:pPr>
        <w:jc w:val="both"/>
        <w:rPr>
          <w:rFonts w:ascii="Arial" w:hAnsi="Arial" w:cs="Arial"/>
        </w:rPr>
      </w:pPr>
    </w:p>
    <w:p w14:paraId="3287A668"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907B9F4" w14:textId="77777777" w:rsidR="002D46FD" w:rsidRPr="00FE3423" w:rsidRDefault="002D46FD" w:rsidP="00D97C91">
      <w:pPr>
        <w:jc w:val="both"/>
        <w:rPr>
          <w:rFonts w:ascii="Arial" w:hAnsi="Arial" w:cs="Arial"/>
        </w:rPr>
      </w:pPr>
      <w:r w:rsidRPr="00FE3423">
        <w:rPr>
          <w:rFonts w:ascii="Arial" w:hAnsi="Arial" w:cs="Arial"/>
        </w:rPr>
        <w:t>Estimating Safety Benefits of Context-Sensitive Design (CSD). Georgia Department of Transportation: 2010 – 2011, $160,534.62</w:t>
      </w:r>
    </w:p>
    <w:p w14:paraId="587574C5" w14:textId="77777777" w:rsidR="002D46FD" w:rsidRPr="00FE3423" w:rsidRDefault="002D46FD" w:rsidP="00D97C91">
      <w:pPr>
        <w:jc w:val="both"/>
        <w:rPr>
          <w:rFonts w:ascii="Arial" w:hAnsi="Arial" w:cs="Arial"/>
        </w:rPr>
      </w:pPr>
    </w:p>
    <w:p w14:paraId="2D0D8D13"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7BE9CDC4" w14:textId="77777777" w:rsidR="002D46FD" w:rsidRPr="00FE3423" w:rsidRDefault="002D46FD" w:rsidP="00D97C91">
      <w:pPr>
        <w:jc w:val="both"/>
        <w:rPr>
          <w:rFonts w:ascii="Arial" w:hAnsi="Arial" w:cs="Arial"/>
        </w:rPr>
      </w:pPr>
      <w:r w:rsidRPr="00FE3423">
        <w:rPr>
          <w:rFonts w:ascii="Arial" w:hAnsi="Arial" w:cs="Arial"/>
        </w:rPr>
        <w:t>Megaregions and Transportation Planning. U.S. Department of Transportation/Federal Highway Administration: 2007 – 2009, $124,209.00</w:t>
      </w:r>
    </w:p>
    <w:p w14:paraId="5387DD6D" w14:textId="77777777" w:rsidR="00B07807" w:rsidRPr="00FE3423" w:rsidRDefault="00B07807" w:rsidP="00D97C91">
      <w:pPr>
        <w:jc w:val="both"/>
        <w:rPr>
          <w:rFonts w:ascii="Arial" w:hAnsi="Arial" w:cs="Arial"/>
          <w:b/>
        </w:rPr>
      </w:pPr>
    </w:p>
    <w:p w14:paraId="1E4676F1"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04DB4F3" w14:textId="77777777" w:rsidR="002D46FD" w:rsidRPr="00FE3423" w:rsidRDefault="002D46FD" w:rsidP="00D97C91">
      <w:pPr>
        <w:jc w:val="both"/>
        <w:rPr>
          <w:rFonts w:ascii="Arial" w:hAnsi="Arial" w:cs="Arial"/>
        </w:rPr>
      </w:pPr>
      <w:r w:rsidRPr="00FE3423">
        <w:rPr>
          <w:rFonts w:ascii="Arial" w:hAnsi="Arial" w:cs="Arial"/>
        </w:rPr>
        <w:t>Congestion-Pricing Implementations and Deployment Strategies for the Metropolitan Atlanta Area. Georgia Department of Transportation: 2007-2008, $501,843.99</w:t>
      </w:r>
    </w:p>
    <w:p w14:paraId="10238700" w14:textId="77777777" w:rsidR="002D46FD" w:rsidRPr="00FE3423" w:rsidRDefault="002D46FD" w:rsidP="00D97C91">
      <w:pPr>
        <w:jc w:val="both"/>
        <w:rPr>
          <w:rFonts w:ascii="Arial" w:hAnsi="Arial" w:cs="Arial"/>
        </w:rPr>
      </w:pPr>
    </w:p>
    <w:p w14:paraId="3DFED1BC"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73C0DEC1" w14:textId="77777777" w:rsidR="002D46FD" w:rsidRPr="00FE3423" w:rsidRDefault="002D46FD" w:rsidP="00D97C91">
      <w:pPr>
        <w:jc w:val="both"/>
        <w:rPr>
          <w:rFonts w:ascii="Arial" w:hAnsi="Arial" w:cs="Arial"/>
        </w:rPr>
      </w:pPr>
      <w:r w:rsidRPr="00FE3423">
        <w:rPr>
          <w:rFonts w:ascii="Arial" w:hAnsi="Arial" w:cs="Arial"/>
        </w:rPr>
        <w:t>Hospitals and Community Health: A Study of Localized Health Impacts of Hospitals. The Robert Wood Johnson Foundation: 2006-2007, $94,731.00</w:t>
      </w:r>
    </w:p>
    <w:p w14:paraId="492E7A90" w14:textId="77777777" w:rsidR="002D46FD" w:rsidRPr="00FE3423" w:rsidRDefault="002D46FD" w:rsidP="00D97C91">
      <w:pPr>
        <w:jc w:val="both"/>
        <w:rPr>
          <w:rFonts w:ascii="Arial" w:hAnsi="Arial" w:cs="Arial"/>
        </w:rPr>
      </w:pPr>
    </w:p>
    <w:p w14:paraId="1720C83F"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FAEDBDF" w14:textId="77777777" w:rsidR="002D46FD" w:rsidRPr="00FE3423" w:rsidRDefault="002D46FD" w:rsidP="00D97C91">
      <w:pPr>
        <w:jc w:val="both"/>
        <w:rPr>
          <w:rFonts w:ascii="Arial" w:hAnsi="Arial" w:cs="Arial"/>
        </w:rPr>
      </w:pPr>
      <w:r w:rsidRPr="00FE3423">
        <w:rPr>
          <w:rFonts w:ascii="Arial" w:hAnsi="Arial" w:cs="Arial"/>
        </w:rPr>
        <w:t>“Megacities and Megaregions: Frontiers in Spatial Planning” Funding for Book on American Spatial Planning. The Ford Foundation: 2006-2007, $36,000.00</w:t>
      </w:r>
    </w:p>
    <w:p w14:paraId="5235E2B0" w14:textId="77777777" w:rsidR="002D46FD" w:rsidRPr="00FE3423" w:rsidRDefault="002D46FD" w:rsidP="00D97C91">
      <w:pPr>
        <w:jc w:val="both"/>
        <w:rPr>
          <w:rFonts w:ascii="Arial" w:hAnsi="Arial" w:cs="Arial"/>
        </w:rPr>
      </w:pPr>
    </w:p>
    <w:p w14:paraId="78464A42"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3B9BBB64" w14:textId="77777777" w:rsidR="002D46FD" w:rsidRPr="00FE3423" w:rsidRDefault="002D46FD" w:rsidP="00D97C91">
      <w:pPr>
        <w:jc w:val="both"/>
        <w:rPr>
          <w:rFonts w:ascii="Arial" w:hAnsi="Arial" w:cs="Arial"/>
        </w:rPr>
      </w:pPr>
      <w:r w:rsidRPr="00FE3423">
        <w:rPr>
          <w:rFonts w:ascii="Arial" w:hAnsi="Arial" w:cs="Arial"/>
        </w:rPr>
        <w:t>Community Transportation Plan for Decatur, Georgia. City of Decatur: 2006-2007, $106,250.00</w:t>
      </w:r>
    </w:p>
    <w:p w14:paraId="6070B714" w14:textId="77777777" w:rsidR="002D46FD" w:rsidRPr="00FE3423" w:rsidRDefault="002D46FD" w:rsidP="00D97C91">
      <w:pPr>
        <w:jc w:val="both"/>
        <w:rPr>
          <w:rFonts w:ascii="Arial" w:hAnsi="Arial" w:cs="Arial"/>
        </w:rPr>
      </w:pPr>
    </w:p>
    <w:p w14:paraId="5F2C6C9B"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464F5731" w14:textId="77777777" w:rsidR="002D46FD" w:rsidRPr="00FE3423" w:rsidRDefault="002D46FD" w:rsidP="00D97C91">
      <w:pPr>
        <w:jc w:val="both"/>
        <w:rPr>
          <w:rFonts w:ascii="Arial" w:hAnsi="Arial" w:cs="Arial"/>
        </w:rPr>
      </w:pPr>
      <w:r w:rsidRPr="00FE3423">
        <w:rPr>
          <w:rFonts w:ascii="Arial" w:hAnsi="Arial" w:cs="Arial"/>
        </w:rPr>
        <w:t>Freight Planning for Atlanta Region. Atlanta Regional Commission: 2005-2007, $30,000.00</w:t>
      </w:r>
    </w:p>
    <w:p w14:paraId="6CD0C751" w14:textId="77777777" w:rsidR="002D46FD" w:rsidRPr="00FE3423" w:rsidRDefault="002D46FD" w:rsidP="00D97C91">
      <w:pPr>
        <w:jc w:val="both"/>
        <w:rPr>
          <w:rFonts w:ascii="Arial" w:hAnsi="Arial" w:cs="Arial"/>
        </w:rPr>
      </w:pPr>
    </w:p>
    <w:p w14:paraId="207B6A6F"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39AEEF7A" w14:textId="77777777" w:rsidR="002D46FD" w:rsidRPr="00FE3423" w:rsidRDefault="002D46FD" w:rsidP="00D97C91">
      <w:pPr>
        <w:jc w:val="both"/>
        <w:rPr>
          <w:rFonts w:ascii="Arial" w:hAnsi="Arial" w:cs="Arial"/>
        </w:rPr>
      </w:pPr>
      <w:r w:rsidRPr="00FE3423">
        <w:rPr>
          <w:rFonts w:ascii="Arial" w:hAnsi="Arial" w:cs="Arial"/>
        </w:rPr>
        <w:t>Population Projections. Coastal Georgia Regional Development Center: 2006, $43,000.00</w:t>
      </w:r>
    </w:p>
    <w:p w14:paraId="0725FC48" w14:textId="77777777" w:rsidR="00826402" w:rsidRPr="00FE3423" w:rsidRDefault="00826402" w:rsidP="00D97C91">
      <w:pPr>
        <w:jc w:val="both"/>
        <w:rPr>
          <w:rFonts w:ascii="Arial" w:hAnsi="Arial" w:cs="Arial"/>
        </w:rPr>
      </w:pPr>
    </w:p>
    <w:p w14:paraId="574C0B48"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B599AAE" w14:textId="77777777" w:rsidR="002D46FD" w:rsidRPr="00FE3423" w:rsidRDefault="002D46FD" w:rsidP="00D97C91">
      <w:pPr>
        <w:spacing w:line="288" w:lineRule="auto"/>
        <w:jc w:val="both"/>
        <w:rPr>
          <w:bCs/>
        </w:rPr>
      </w:pPr>
      <w:r w:rsidRPr="00FE3423">
        <w:rPr>
          <w:rFonts w:ascii="Arial" w:hAnsi="Arial" w:cs="Arial"/>
        </w:rPr>
        <w:t xml:space="preserve">Health Impact Assessment of the Atlanta </w:t>
      </w:r>
      <w:r w:rsidR="00B56E29" w:rsidRPr="00FE3423">
        <w:rPr>
          <w:rFonts w:ascii="Arial" w:hAnsi="Arial" w:cs="Arial"/>
        </w:rPr>
        <w:t>Beltline</w:t>
      </w:r>
      <w:r w:rsidRPr="00FE3423">
        <w:rPr>
          <w:rFonts w:ascii="Arial" w:hAnsi="Arial" w:cs="Arial"/>
        </w:rPr>
        <w:t>. Robert Wood Johnson Foundation: 2005-2006, $87,000.00</w:t>
      </w:r>
      <w:r w:rsidRPr="00FE3423">
        <w:rPr>
          <w:bCs/>
        </w:rPr>
        <w:t xml:space="preserve"> </w:t>
      </w:r>
    </w:p>
    <w:p w14:paraId="578FD0AA" w14:textId="77777777" w:rsidR="000A14CC" w:rsidRPr="00FE3423" w:rsidRDefault="000A14CC" w:rsidP="00D97C91">
      <w:pPr>
        <w:jc w:val="both"/>
        <w:rPr>
          <w:bCs/>
        </w:rPr>
      </w:pPr>
    </w:p>
    <w:p w14:paraId="4344E03A" w14:textId="77777777" w:rsidR="002D46FD" w:rsidRPr="00FE3423" w:rsidRDefault="002D46FD" w:rsidP="00D97C91">
      <w:pPr>
        <w:jc w:val="both"/>
        <w:rPr>
          <w:rFonts w:ascii="Arial" w:hAnsi="Arial" w:cs="Arial"/>
          <w:b/>
        </w:rPr>
      </w:pPr>
      <w:r w:rsidRPr="00FE3423">
        <w:rPr>
          <w:rFonts w:ascii="Arial" w:hAnsi="Arial" w:cs="Arial"/>
          <w:b/>
        </w:rPr>
        <w:t>Investigator</w:t>
      </w:r>
    </w:p>
    <w:p w14:paraId="445ADC13" w14:textId="77777777" w:rsidR="002D46FD" w:rsidRPr="00FE3423" w:rsidRDefault="002D46FD" w:rsidP="00D97C91">
      <w:pPr>
        <w:spacing w:line="288" w:lineRule="auto"/>
        <w:jc w:val="both"/>
        <w:rPr>
          <w:rFonts w:ascii="Arial" w:hAnsi="Arial" w:cs="Arial"/>
          <w:bCs/>
        </w:rPr>
      </w:pPr>
      <w:r w:rsidRPr="00FE3423">
        <w:rPr>
          <w:rFonts w:ascii="Arial" w:hAnsi="Arial" w:cs="Arial"/>
          <w:bCs/>
        </w:rPr>
        <w:t>North Fulton Greenway Project. Georgia Legislature: 2006-2007, $45,930.00</w:t>
      </w:r>
    </w:p>
    <w:p w14:paraId="6CB997EC" w14:textId="77777777" w:rsidR="00687133" w:rsidRPr="00FE3423" w:rsidRDefault="00687133" w:rsidP="00D97C91">
      <w:pPr>
        <w:spacing w:line="288" w:lineRule="auto"/>
        <w:jc w:val="both"/>
        <w:rPr>
          <w:rFonts w:ascii="Arial" w:hAnsi="Arial" w:cs="Arial"/>
          <w:b/>
          <w:bCs/>
        </w:rPr>
      </w:pPr>
    </w:p>
    <w:p w14:paraId="27061C77"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307ED214" w14:textId="77777777" w:rsidR="002D46FD" w:rsidRPr="00FE3423" w:rsidRDefault="002D46FD" w:rsidP="00D97C91">
      <w:pPr>
        <w:spacing w:line="288" w:lineRule="auto"/>
        <w:jc w:val="both"/>
        <w:rPr>
          <w:rFonts w:ascii="Arial" w:hAnsi="Arial" w:cs="Arial"/>
          <w:bCs/>
          <w:szCs w:val="24"/>
        </w:rPr>
      </w:pPr>
      <w:r w:rsidRPr="00FE3423">
        <w:rPr>
          <w:rFonts w:ascii="Arial" w:hAnsi="Arial" w:cs="Arial"/>
          <w:bCs/>
          <w:szCs w:val="24"/>
        </w:rPr>
        <w:t xml:space="preserve">Making the Case for Healthy Neighborhoods. </w:t>
      </w:r>
      <w:r w:rsidRPr="00FE3423">
        <w:rPr>
          <w:rFonts w:ascii="Arial" w:hAnsi="Arial" w:cs="Arial"/>
          <w:bCs/>
        </w:rPr>
        <w:t>Atlanta Neighborhood Development (ANDP): 2006, $20,000.00</w:t>
      </w:r>
    </w:p>
    <w:p w14:paraId="0C4E22BC" w14:textId="77777777" w:rsidR="00506988" w:rsidRPr="00FE3423" w:rsidRDefault="00506988" w:rsidP="00D97C91">
      <w:pPr>
        <w:spacing w:line="288" w:lineRule="auto"/>
        <w:jc w:val="both"/>
        <w:rPr>
          <w:rFonts w:ascii="Arial" w:hAnsi="Arial" w:cs="Arial"/>
          <w:bCs/>
        </w:rPr>
      </w:pPr>
    </w:p>
    <w:p w14:paraId="2C973521"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3FDDFA9F" w14:textId="77777777" w:rsidR="002D46FD" w:rsidRPr="00FE3423" w:rsidRDefault="002D46FD" w:rsidP="00D97C91">
      <w:pPr>
        <w:jc w:val="both"/>
        <w:rPr>
          <w:rFonts w:ascii="Arial" w:hAnsi="Arial" w:cs="Arial"/>
        </w:rPr>
      </w:pPr>
      <w:r w:rsidRPr="00FE3423">
        <w:rPr>
          <w:rFonts w:ascii="Arial" w:hAnsi="Arial" w:cs="Arial"/>
        </w:rPr>
        <w:t>Evaluation of HOPE VI Revitalization of Grady Homes. Atlanta Housing Authority and U.S. Department of Housing and Urban Development: 2005-2011 $501,447.00</w:t>
      </w:r>
    </w:p>
    <w:p w14:paraId="41E4721D" w14:textId="77777777" w:rsidR="00804438" w:rsidRPr="00FE3423" w:rsidRDefault="00804438" w:rsidP="00D97C91">
      <w:pPr>
        <w:ind w:left="720"/>
        <w:jc w:val="both"/>
        <w:rPr>
          <w:rFonts w:ascii="Arial" w:eastAsia="Batang" w:hAnsi="Arial" w:cs="Arial"/>
        </w:rPr>
      </w:pPr>
    </w:p>
    <w:p w14:paraId="73FA9FE5" w14:textId="77777777" w:rsidR="002D46FD" w:rsidRPr="00FE3423" w:rsidRDefault="002D46FD" w:rsidP="00D97C91">
      <w:pPr>
        <w:jc w:val="both"/>
        <w:rPr>
          <w:rFonts w:ascii="Arial" w:hAnsi="Arial" w:cs="Arial"/>
          <w:b/>
        </w:rPr>
      </w:pPr>
      <w:r w:rsidRPr="00FE3423">
        <w:rPr>
          <w:rFonts w:ascii="Arial" w:hAnsi="Arial" w:cs="Arial"/>
          <w:b/>
        </w:rPr>
        <w:t xml:space="preserve">Principal Investigator </w:t>
      </w:r>
    </w:p>
    <w:p w14:paraId="70D4FA77" w14:textId="77777777" w:rsidR="002D46FD" w:rsidRPr="00FE3423" w:rsidRDefault="002D46FD" w:rsidP="00D97C91">
      <w:pPr>
        <w:jc w:val="both"/>
        <w:rPr>
          <w:rFonts w:ascii="Arial" w:eastAsia="Batang" w:hAnsi="Arial" w:cs="Arial"/>
        </w:rPr>
      </w:pPr>
      <w:r w:rsidRPr="00FE3423">
        <w:rPr>
          <w:rFonts w:ascii="Arial" w:eastAsia="Batang" w:hAnsi="Arial" w:cs="Arial"/>
        </w:rPr>
        <w:t>A Time for Leadership: Growth Management and Florida 2060. 1000 Friends of Florida: 2006, $10,000.00</w:t>
      </w:r>
    </w:p>
    <w:p w14:paraId="3599A530" w14:textId="77777777" w:rsidR="002D46FD" w:rsidRPr="00FE3423" w:rsidRDefault="002D46FD" w:rsidP="00D97C91">
      <w:pPr>
        <w:ind w:left="720"/>
        <w:jc w:val="both"/>
        <w:rPr>
          <w:rFonts w:ascii="Arial" w:eastAsia="Batang" w:hAnsi="Arial" w:cs="Arial"/>
        </w:rPr>
      </w:pPr>
    </w:p>
    <w:p w14:paraId="6262E2F3"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06A96D2E" w14:textId="77777777" w:rsidR="002D46FD" w:rsidRPr="00FE3423" w:rsidRDefault="002D46FD" w:rsidP="00D97C91">
      <w:pPr>
        <w:jc w:val="both"/>
        <w:rPr>
          <w:rFonts w:ascii="Arial" w:hAnsi="Arial" w:cs="Arial"/>
        </w:rPr>
      </w:pPr>
      <w:r w:rsidRPr="00FE3423">
        <w:rPr>
          <w:rFonts w:ascii="Arial" w:hAnsi="Arial" w:cs="Arial"/>
        </w:rPr>
        <w:t>A Generalized Model for Evaluating the Success of Mix-Income Revitalization: With a Case Study of the Chicago Housing Authority. The MacArthur Foundation: 2005-2006, $500,000.00</w:t>
      </w:r>
    </w:p>
    <w:p w14:paraId="2CCE3C94" w14:textId="77777777" w:rsidR="002D46FD" w:rsidRPr="00FE3423" w:rsidRDefault="002D46FD" w:rsidP="00D97C91">
      <w:pPr>
        <w:jc w:val="both"/>
        <w:rPr>
          <w:rFonts w:ascii="Arial" w:hAnsi="Arial" w:cs="Arial"/>
          <w:b/>
        </w:rPr>
      </w:pPr>
    </w:p>
    <w:p w14:paraId="7EF6BC73"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5AA87AF1" w14:textId="77777777" w:rsidR="002D46FD" w:rsidRPr="00FE3423" w:rsidRDefault="002D46FD" w:rsidP="00D97C91">
      <w:pPr>
        <w:jc w:val="both"/>
        <w:rPr>
          <w:rFonts w:ascii="Arial" w:hAnsi="Arial" w:cs="Arial"/>
        </w:rPr>
      </w:pPr>
      <w:r w:rsidRPr="00FE3423">
        <w:rPr>
          <w:rFonts w:ascii="Arial" w:hAnsi="Arial" w:cs="Arial"/>
        </w:rPr>
        <w:t>Economic Diversification Plan. Camden County (GA) Public Service Authority: 2005, $125,000.00</w:t>
      </w:r>
    </w:p>
    <w:p w14:paraId="0C815070" w14:textId="77777777" w:rsidR="002D46FD" w:rsidRPr="00FE3423" w:rsidRDefault="002D46FD" w:rsidP="00D97C91">
      <w:pPr>
        <w:jc w:val="both"/>
        <w:rPr>
          <w:rFonts w:ascii="Arial" w:hAnsi="Arial" w:cs="Arial"/>
        </w:rPr>
      </w:pPr>
    </w:p>
    <w:p w14:paraId="57F786D8"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4DFCE21C" w14:textId="77777777" w:rsidR="002D46FD" w:rsidRPr="00FE3423" w:rsidRDefault="002D46FD" w:rsidP="00D97C91">
      <w:pPr>
        <w:jc w:val="both"/>
        <w:rPr>
          <w:rFonts w:ascii="Arial" w:hAnsi="Arial" w:cs="Arial"/>
        </w:rPr>
      </w:pPr>
      <w:r w:rsidRPr="00FE3423">
        <w:rPr>
          <w:rFonts w:ascii="Arial" w:hAnsi="Arial" w:cs="Arial"/>
        </w:rPr>
        <w:t>“Context Sensitive Design” training seminar, Regional Coalition: 2005, $65,000.00</w:t>
      </w:r>
    </w:p>
    <w:p w14:paraId="797B3D9C" w14:textId="77777777" w:rsidR="002D46FD" w:rsidRPr="00FE3423" w:rsidRDefault="002D46FD" w:rsidP="00D97C91">
      <w:pPr>
        <w:jc w:val="both"/>
        <w:rPr>
          <w:rFonts w:ascii="Arial" w:hAnsi="Arial" w:cs="Arial"/>
        </w:rPr>
      </w:pPr>
    </w:p>
    <w:p w14:paraId="07F78A07"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3E76E7DD" w14:textId="77777777" w:rsidR="002D46FD" w:rsidRPr="00FE3423" w:rsidRDefault="002D46FD" w:rsidP="00D97C91">
      <w:pPr>
        <w:jc w:val="both"/>
        <w:rPr>
          <w:rFonts w:ascii="Arial" w:hAnsi="Arial" w:cs="Arial"/>
        </w:rPr>
      </w:pPr>
      <w:r w:rsidRPr="00FE3423">
        <w:rPr>
          <w:rFonts w:ascii="Arial" w:hAnsi="Arial" w:cs="Arial"/>
        </w:rPr>
        <w:t>“Governments and Growth” training seminar, Regional Coalition: 2005, $40,000.00</w:t>
      </w:r>
    </w:p>
    <w:p w14:paraId="72A9E166" w14:textId="77777777" w:rsidR="002D46FD" w:rsidRPr="00FE3423" w:rsidRDefault="002D46FD" w:rsidP="00D97C91">
      <w:pPr>
        <w:jc w:val="both"/>
        <w:rPr>
          <w:rFonts w:ascii="Arial" w:hAnsi="Arial" w:cs="Arial"/>
        </w:rPr>
      </w:pPr>
    </w:p>
    <w:p w14:paraId="7A38F745" w14:textId="77777777" w:rsidR="002D46FD" w:rsidRPr="00FE3423" w:rsidRDefault="002D46FD" w:rsidP="00D97C91">
      <w:pPr>
        <w:jc w:val="both"/>
        <w:rPr>
          <w:rFonts w:ascii="Arial" w:hAnsi="Arial" w:cs="Arial"/>
          <w:b/>
        </w:rPr>
      </w:pPr>
      <w:r w:rsidRPr="00FE3423">
        <w:rPr>
          <w:rFonts w:ascii="Arial" w:hAnsi="Arial" w:cs="Arial"/>
          <w:b/>
        </w:rPr>
        <w:t>Chair</w:t>
      </w:r>
    </w:p>
    <w:p w14:paraId="7672FD96" w14:textId="77777777" w:rsidR="002D46FD" w:rsidRPr="00FE3423" w:rsidRDefault="002D46FD" w:rsidP="00D97C91">
      <w:pPr>
        <w:jc w:val="both"/>
        <w:rPr>
          <w:rFonts w:ascii="Arial" w:hAnsi="Arial" w:cs="Arial"/>
        </w:rPr>
      </w:pPr>
      <w:r w:rsidRPr="00FE3423">
        <w:rPr>
          <w:rFonts w:ascii="Arial" w:hAnsi="Arial" w:cs="Arial"/>
        </w:rPr>
        <w:t>Harry West endowed chair, Georgia Tech Foundation, 09/01/20</w:t>
      </w:r>
      <w:r w:rsidR="004665E7" w:rsidRPr="00FE3423">
        <w:rPr>
          <w:rFonts w:ascii="Arial" w:hAnsi="Arial" w:cs="Arial"/>
        </w:rPr>
        <w:t>0</w:t>
      </w:r>
      <w:r w:rsidRPr="00FE3423">
        <w:rPr>
          <w:rFonts w:ascii="Arial" w:hAnsi="Arial" w:cs="Arial"/>
        </w:rPr>
        <w:t xml:space="preserve">4 - present </w:t>
      </w:r>
    </w:p>
    <w:p w14:paraId="34775682" w14:textId="77777777" w:rsidR="003E5891" w:rsidRPr="00FE3423" w:rsidRDefault="003E5891" w:rsidP="00D97C91">
      <w:pPr>
        <w:jc w:val="both"/>
        <w:rPr>
          <w:rFonts w:ascii="Arial" w:hAnsi="Arial" w:cs="Arial"/>
        </w:rPr>
      </w:pPr>
    </w:p>
    <w:p w14:paraId="613E8C2C"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379450BF" w14:textId="77777777" w:rsidR="002D46FD" w:rsidRPr="00FE3423" w:rsidRDefault="002D46FD" w:rsidP="00D97C91">
      <w:pPr>
        <w:jc w:val="both"/>
        <w:rPr>
          <w:rFonts w:ascii="Arial" w:hAnsi="Arial" w:cs="Arial"/>
        </w:rPr>
      </w:pPr>
      <w:r w:rsidRPr="00FE3423">
        <w:rPr>
          <w:rFonts w:ascii="Arial" w:hAnsi="Arial" w:cs="Arial"/>
        </w:rPr>
        <w:t xml:space="preserve">“Materials Flow Modeling in Sustainable Industrial Systems within Urban Centers,” National Science Foundation: 2004-2005, $125,000.00 </w:t>
      </w:r>
    </w:p>
    <w:p w14:paraId="4FEA8448" w14:textId="77777777" w:rsidR="00DC0263" w:rsidRPr="00FE3423" w:rsidRDefault="00DC0263" w:rsidP="00D97C91">
      <w:pPr>
        <w:jc w:val="both"/>
        <w:rPr>
          <w:rFonts w:ascii="Arial" w:hAnsi="Arial" w:cs="Arial"/>
        </w:rPr>
      </w:pPr>
    </w:p>
    <w:p w14:paraId="72E19046"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268D0A1" w14:textId="77777777" w:rsidR="002D46FD" w:rsidRPr="00FE3423" w:rsidRDefault="002D46FD" w:rsidP="00D97C91">
      <w:pPr>
        <w:jc w:val="both"/>
        <w:rPr>
          <w:rFonts w:ascii="Arial" w:hAnsi="Arial" w:cs="Arial"/>
        </w:rPr>
      </w:pPr>
      <w:r w:rsidRPr="00FE3423">
        <w:rPr>
          <w:rFonts w:ascii="Arial" w:hAnsi="Arial" w:cs="Arial"/>
        </w:rPr>
        <w:t>“Development Potential of the SR 365 Corridor in Hall County, Georgia: A Quality Growth Study,” Hall County Board of Commissioners: 2004, $50,000.00</w:t>
      </w:r>
    </w:p>
    <w:p w14:paraId="1A188C6E" w14:textId="77777777" w:rsidR="0030173D" w:rsidRPr="00FE3423" w:rsidRDefault="0030173D" w:rsidP="00D97C91">
      <w:pPr>
        <w:jc w:val="both"/>
        <w:rPr>
          <w:rFonts w:ascii="Arial" w:hAnsi="Arial" w:cs="Arial"/>
        </w:rPr>
      </w:pPr>
    </w:p>
    <w:p w14:paraId="3AD00691"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5998C1C4" w14:textId="77777777" w:rsidR="002D46FD" w:rsidRPr="00FE3423" w:rsidRDefault="002D46FD" w:rsidP="00D97C91">
      <w:pPr>
        <w:jc w:val="both"/>
        <w:rPr>
          <w:rFonts w:ascii="Arial" w:hAnsi="Arial" w:cs="Arial"/>
        </w:rPr>
      </w:pPr>
      <w:r w:rsidRPr="00FE3423">
        <w:rPr>
          <w:rFonts w:ascii="Arial" w:hAnsi="Arial" w:cs="Arial"/>
        </w:rPr>
        <w:t xml:space="preserve">T. Boston and C. Ross. Grant to purchase 500 books to be distributed free of charge to government officials, policy analysts and researchers concerned with the economic problems of inner cities.  T. Boston and C. Ross are authors of the book. The Ford Foundation: 1997-1998, $14,000.00  </w:t>
      </w:r>
    </w:p>
    <w:p w14:paraId="544E54EB" w14:textId="77777777" w:rsidR="002D46FD" w:rsidRPr="00FE3423" w:rsidRDefault="002D46FD" w:rsidP="00D97C91">
      <w:pPr>
        <w:jc w:val="both"/>
        <w:rPr>
          <w:rFonts w:ascii="Arial" w:hAnsi="Arial" w:cs="Arial"/>
        </w:rPr>
      </w:pPr>
    </w:p>
    <w:p w14:paraId="5C1C979B" w14:textId="77777777" w:rsidR="002D46FD" w:rsidRPr="00FE3423" w:rsidRDefault="002D46FD" w:rsidP="00D97C91">
      <w:pPr>
        <w:jc w:val="both"/>
        <w:rPr>
          <w:rFonts w:ascii="Arial" w:hAnsi="Arial" w:cs="Arial"/>
          <w:b/>
        </w:rPr>
      </w:pPr>
      <w:r w:rsidRPr="00FE3423">
        <w:rPr>
          <w:rFonts w:ascii="Arial" w:hAnsi="Arial" w:cs="Arial"/>
          <w:b/>
        </w:rPr>
        <w:t xml:space="preserve">Co-Principal Investigator </w:t>
      </w:r>
    </w:p>
    <w:p w14:paraId="4FF10626" w14:textId="77777777" w:rsidR="002D46FD" w:rsidRPr="00FE3423" w:rsidRDefault="002D46FD" w:rsidP="00D97C91">
      <w:pPr>
        <w:jc w:val="both"/>
        <w:rPr>
          <w:rFonts w:ascii="Arial" w:hAnsi="Arial" w:cs="Arial"/>
        </w:rPr>
      </w:pPr>
      <w:r w:rsidRPr="00FE3423">
        <w:rPr>
          <w:rFonts w:ascii="Arial" w:hAnsi="Arial" w:cs="Arial"/>
        </w:rPr>
        <w:t>“A Spatial and Statistical Analysis of Commercial Vehicle Activity in Metropolitan Atlanta.”  U.S. Environmental Protection Agency: 1997-1998, $41,000.00. Contract G.35-X45</w:t>
      </w:r>
    </w:p>
    <w:p w14:paraId="6C85CEC5" w14:textId="77777777" w:rsidR="00687133" w:rsidRPr="00FE3423" w:rsidRDefault="00687133" w:rsidP="00D97C91">
      <w:pPr>
        <w:ind w:left="60"/>
        <w:jc w:val="both"/>
        <w:rPr>
          <w:rFonts w:ascii="Arial" w:hAnsi="Arial" w:cs="Arial"/>
        </w:rPr>
      </w:pPr>
    </w:p>
    <w:p w14:paraId="645A5C24" w14:textId="77777777" w:rsidR="002D46FD" w:rsidRPr="00FE3423" w:rsidRDefault="002D46FD" w:rsidP="00D97C91">
      <w:pPr>
        <w:jc w:val="both"/>
        <w:rPr>
          <w:rFonts w:ascii="Arial" w:hAnsi="Arial" w:cs="Arial"/>
          <w:b/>
        </w:rPr>
      </w:pPr>
      <w:r w:rsidRPr="00FE3423">
        <w:rPr>
          <w:rFonts w:ascii="Arial" w:hAnsi="Arial" w:cs="Arial"/>
          <w:b/>
        </w:rPr>
        <w:t xml:space="preserve">Principal Investigator </w:t>
      </w:r>
    </w:p>
    <w:p w14:paraId="798DC597" w14:textId="77777777" w:rsidR="002D46FD" w:rsidRPr="00FE3423" w:rsidRDefault="002D46FD" w:rsidP="00D97C91">
      <w:pPr>
        <w:keepNext/>
        <w:jc w:val="both"/>
        <w:rPr>
          <w:rFonts w:ascii="Arial" w:hAnsi="Arial" w:cs="Arial"/>
        </w:rPr>
      </w:pPr>
      <w:r w:rsidRPr="00FE3423">
        <w:rPr>
          <w:rFonts w:ascii="Arial" w:hAnsi="Arial" w:cs="Arial"/>
        </w:rPr>
        <w:t xml:space="preserve">“Land Use and Transportation Interaction: An Examination of the 1995 NPTS Data”. Federal Highway Administration: 1996-1997, $25,000.00.  </w:t>
      </w:r>
    </w:p>
    <w:p w14:paraId="4EE21D01" w14:textId="77777777" w:rsidR="002D46FD" w:rsidRPr="00FE3423" w:rsidRDefault="002D46FD" w:rsidP="00D97C91">
      <w:pPr>
        <w:jc w:val="both"/>
        <w:rPr>
          <w:rFonts w:ascii="Arial" w:hAnsi="Arial" w:cs="Arial"/>
        </w:rPr>
      </w:pPr>
    </w:p>
    <w:p w14:paraId="537F7F9C"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5D4F721D" w14:textId="77777777" w:rsidR="002D46FD" w:rsidRPr="00FE3423" w:rsidRDefault="002D46FD" w:rsidP="00D97C91">
      <w:pPr>
        <w:jc w:val="both"/>
        <w:rPr>
          <w:rFonts w:ascii="Arial" w:hAnsi="Arial" w:cs="Arial"/>
        </w:rPr>
      </w:pPr>
      <w:r w:rsidRPr="00FE3423">
        <w:rPr>
          <w:rFonts w:ascii="Arial" w:hAnsi="Arial" w:cs="Arial"/>
        </w:rPr>
        <w:t>“Building the Next Generation of Transportation and Air-Quality Models, U.S. Environmental Protection Agency: 1995 to 1999 $372,700.00. Contract #EAS-EPA G-35-X45</w:t>
      </w:r>
    </w:p>
    <w:p w14:paraId="4BD9B8B2" w14:textId="77777777" w:rsidR="002D46FD" w:rsidRPr="00FE3423" w:rsidRDefault="002D46FD" w:rsidP="00D97C91">
      <w:pPr>
        <w:jc w:val="both"/>
        <w:rPr>
          <w:rFonts w:ascii="Arial" w:hAnsi="Arial" w:cs="Arial"/>
        </w:rPr>
      </w:pPr>
    </w:p>
    <w:p w14:paraId="7A8F6FA9"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6BBB8EEB" w14:textId="77777777" w:rsidR="002D46FD" w:rsidRPr="00FE3423" w:rsidRDefault="002D46FD" w:rsidP="00D97C91">
      <w:pPr>
        <w:jc w:val="both"/>
        <w:rPr>
          <w:rFonts w:ascii="Arial" w:hAnsi="Arial" w:cs="Arial"/>
        </w:rPr>
      </w:pPr>
      <w:r w:rsidRPr="00FE3423">
        <w:rPr>
          <w:rFonts w:ascii="Arial" w:hAnsi="Arial" w:cs="Arial"/>
        </w:rPr>
        <w:t>“The MARTA Impact Study: Comprehensive Assessment of the Impact of the MARTA System on the Atlanta Region, component of the Transit Impact Monitoring Program, Atlanta Regional Commission: 1994 to 1996, $100,000.00. Contract #D-48-A73</w:t>
      </w:r>
    </w:p>
    <w:p w14:paraId="1566B633" w14:textId="77777777" w:rsidR="002D46FD" w:rsidRPr="00FE3423" w:rsidRDefault="002D46FD" w:rsidP="00D97C91">
      <w:pPr>
        <w:ind w:left="720"/>
        <w:jc w:val="both"/>
        <w:rPr>
          <w:rFonts w:ascii="Arial" w:hAnsi="Arial" w:cs="Arial"/>
        </w:rPr>
      </w:pPr>
    </w:p>
    <w:p w14:paraId="20687A80" w14:textId="77777777" w:rsidR="002D46FD" w:rsidRPr="00FE3423" w:rsidRDefault="002D46FD" w:rsidP="00D97C91">
      <w:pPr>
        <w:jc w:val="both"/>
        <w:rPr>
          <w:rFonts w:ascii="Arial" w:hAnsi="Arial" w:cs="Arial"/>
          <w:b/>
        </w:rPr>
      </w:pPr>
      <w:r w:rsidRPr="00FE3423">
        <w:rPr>
          <w:rFonts w:ascii="Arial" w:hAnsi="Arial" w:cs="Arial"/>
          <w:b/>
        </w:rPr>
        <w:t>Research Associate</w:t>
      </w:r>
    </w:p>
    <w:p w14:paraId="63304E46" w14:textId="77777777" w:rsidR="002D46FD" w:rsidRPr="00FE3423" w:rsidRDefault="002D46FD" w:rsidP="00D97C91">
      <w:pPr>
        <w:jc w:val="both"/>
        <w:rPr>
          <w:rFonts w:ascii="Arial" w:hAnsi="Arial" w:cs="Arial"/>
        </w:rPr>
      </w:pPr>
      <w:r w:rsidRPr="00FE3423">
        <w:rPr>
          <w:rFonts w:ascii="Arial" w:hAnsi="Arial" w:cs="Arial"/>
        </w:rPr>
        <w:t>“The Benefits and Costs for Rural Transit Systems, Georgia Department of Transportation: 1994-1995, $97,795. Contract #D-48-A94</w:t>
      </w:r>
    </w:p>
    <w:p w14:paraId="4F37C219" w14:textId="77777777" w:rsidR="002D46FD" w:rsidRPr="00FE3423" w:rsidRDefault="002D46FD" w:rsidP="00D97C91">
      <w:pPr>
        <w:jc w:val="both"/>
        <w:rPr>
          <w:rFonts w:ascii="Arial" w:hAnsi="Arial" w:cs="Arial"/>
        </w:rPr>
      </w:pPr>
    </w:p>
    <w:p w14:paraId="291E1DCA"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036986A8" w14:textId="77777777" w:rsidR="002D46FD" w:rsidRPr="00FE3423" w:rsidRDefault="002D46FD" w:rsidP="00D97C91">
      <w:pPr>
        <w:jc w:val="both"/>
        <w:rPr>
          <w:rFonts w:ascii="Arial" w:hAnsi="Arial" w:cs="Arial"/>
        </w:rPr>
      </w:pPr>
      <w:r w:rsidRPr="00FE3423">
        <w:rPr>
          <w:rFonts w:ascii="Arial" w:hAnsi="Arial" w:cs="Arial"/>
        </w:rPr>
        <w:t>“Building the Next Generation of Transportation and Air Quality Models, U.S. Environmental Protection Agency: 1994 to 1999, $8,000,000.00Contract #CR-817732-01</w:t>
      </w:r>
    </w:p>
    <w:p w14:paraId="025F9E52" w14:textId="77777777" w:rsidR="002D46FD" w:rsidRPr="00FE3423" w:rsidRDefault="002D46FD" w:rsidP="00D97C91">
      <w:pPr>
        <w:jc w:val="both"/>
        <w:rPr>
          <w:rFonts w:ascii="Arial" w:hAnsi="Arial" w:cs="Arial"/>
        </w:rPr>
      </w:pPr>
    </w:p>
    <w:p w14:paraId="2949679D" w14:textId="77777777" w:rsidR="002D46FD" w:rsidRPr="00FE3423" w:rsidRDefault="002D46FD" w:rsidP="00D97C91">
      <w:pPr>
        <w:jc w:val="both"/>
        <w:rPr>
          <w:rFonts w:ascii="Arial" w:hAnsi="Arial" w:cs="Arial"/>
          <w:b/>
        </w:rPr>
      </w:pPr>
      <w:r w:rsidRPr="00FE3423">
        <w:rPr>
          <w:rFonts w:ascii="Arial" w:hAnsi="Arial" w:cs="Arial"/>
          <w:b/>
        </w:rPr>
        <w:t>Research Associate</w:t>
      </w:r>
    </w:p>
    <w:p w14:paraId="0018B1E1" w14:textId="77777777" w:rsidR="002D46FD" w:rsidRPr="00FE3423" w:rsidRDefault="002D46FD" w:rsidP="00D97C91">
      <w:pPr>
        <w:jc w:val="both"/>
        <w:rPr>
          <w:rFonts w:ascii="Arial" w:hAnsi="Arial" w:cs="Arial"/>
        </w:rPr>
      </w:pPr>
      <w:r w:rsidRPr="00FE3423">
        <w:rPr>
          <w:rFonts w:ascii="Arial" w:hAnsi="Arial" w:cs="Arial"/>
        </w:rPr>
        <w:t>“Mobility Indices,” U.S. Department of Transportation (USDOT): 1993-1994, $150,000.00 Contract #AD-48-478</w:t>
      </w:r>
    </w:p>
    <w:p w14:paraId="4E6CC5ED" w14:textId="77777777" w:rsidR="00B07807" w:rsidRPr="00FE3423" w:rsidRDefault="00B07807" w:rsidP="00D97C91">
      <w:pPr>
        <w:jc w:val="both"/>
        <w:rPr>
          <w:rFonts w:ascii="Arial" w:hAnsi="Arial" w:cs="Arial"/>
        </w:rPr>
      </w:pPr>
    </w:p>
    <w:p w14:paraId="3DF1EFFD"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05908AB1" w14:textId="77777777" w:rsidR="002D46FD" w:rsidRPr="00FE3423" w:rsidRDefault="002D46FD" w:rsidP="00D97C91">
      <w:pPr>
        <w:jc w:val="both"/>
        <w:rPr>
          <w:rFonts w:ascii="Arial" w:hAnsi="Arial" w:cs="Arial"/>
        </w:rPr>
      </w:pPr>
      <w:r w:rsidRPr="00FE3423">
        <w:rPr>
          <w:rFonts w:ascii="Arial" w:hAnsi="Arial" w:cs="Arial"/>
        </w:rPr>
        <w:t>Air Quality Modeling in Urban Environments. U.S. Environmental Protection Agency: 1992, $800,000.00.  Contract #UCAR S9170.</w:t>
      </w:r>
    </w:p>
    <w:p w14:paraId="15254A3F" w14:textId="77777777" w:rsidR="002D46FD" w:rsidRPr="00FE3423" w:rsidRDefault="002D46FD" w:rsidP="00D97C91">
      <w:pPr>
        <w:jc w:val="both"/>
        <w:rPr>
          <w:rFonts w:ascii="Arial" w:hAnsi="Arial" w:cs="Arial"/>
        </w:rPr>
      </w:pPr>
    </w:p>
    <w:p w14:paraId="529E113A"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507BCB5" w14:textId="77777777" w:rsidR="002D46FD" w:rsidRPr="00FE3423" w:rsidRDefault="002D46FD" w:rsidP="00D97C91">
      <w:pPr>
        <w:jc w:val="both"/>
        <w:rPr>
          <w:rFonts w:ascii="Arial" w:hAnsi="Arial" w:cs="Arial"/>
        </w:rPr>
      </w:pPr>
      <w:r w:rsidRPr="00FE3423">
        <w:rPr>
          <w:rFonts w:ascii="Arial" w:hAnsi="Arial" w:cs="Arial"/>
        </w:rPr>
        <w:t xml:space="preserve">Air Quality Modeling </w:t>
      </w:r>
      <w:r w:rsidR="00DA5D23" w:rsidRPr="00FE3423">
        <w:rPr>
          <w:rFonts w:ascii="Arial" w:hAnsi="Arial" w:cs="Arial"/>
        </w:rPr>
        <w:t>in</w:t>
      </w:r>
      <w:r w:rsidRPr="00FE3423">
        <w:rPr>
          <w:rFonts w:ascii="Arial" w:hAnsi="Arial" w:cs="Arial"/>
        </w:rPr>
        <w:t xml:space="preserve"> Urban Environments: Analysis of Major Contributors in Non-Attainment Areas and Implications for Improved Air Quality Modeling. Environmental Protection Agency: 1992, $325,000.00. Contract # UCAR S9170</w:t>
      </w:r>
    </w:p>
    <w:p w14:paraId="64DF2F0A" w14:textId="77777777" w:rsidR="00DC0263" w:rsidRPr="00FE3423" w:rsidRDefault="00DC0263" w:rsidP="00D97C91">
      <w:pPr>
        <w:jc w:val="both"/>
        <w:rPr>
          <w:rFonts w:ascii="Arial" w:hAnsi="Arial" w:cs="Arial"/>
          <w:b/>
        </w:rPr>
      </w:pPr>
    </w:p>
    <w:p w14:paraId="611C70D1"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B20E821" w14:textId="77777777" w:rsidR="002D46FD" w:rsidRPr="00FE3423" w:rsidRDefault="002D46FD" w:rsidP="00D97C91">
      <w:pPr>
        <w:jc w:val="both"/>
        <w:rPr>
          <w:rFonts w:ascii="Arial" w:hAnsi="Arial" w:cs="Arial"/>
        </w:rPr>
      </w:pPr>
      <w:r w:rsidRPr="00FE3423">
        <w:rPr>
          <w:rFonts w:ascii="Arial" w:hAnsi="Arial" w:cs="Arial"/>
        </w:rPr>
        <w:t>The Federal Test Procedure (FTP) Atlanta: Vehicle instrumentation study to identify driving behavior of Atlanta residents. Environmental Protection Agency: 1992, $150,000.00. Contract # UCAR S9170</w:t>
      </w:r>
    </w:p>
    <w:p w14:paraId="58760A89" w14:textId="77777777" w:rsidR="002D46FD" w:rsidRDefault="002D46FD" w:rsidP="00D97C91">
      <w:pPr>
        <w:jc w:val="both"/>
        <w:rPr>
          <w:rFonts w:ascii="Arial" w:hAnsi="Arial" w:cs="Arial"/>
        </w:rPr>
      </w:pPr>
    </w:p>
    <w:p w14:paraId="437F0DB9" w14:textId="77777777" w:rsidR="0030173D" w:rsidRDefault="0030173D" w:rsidP="00D97C91">
      <w:pPr>
        <w:jc w:val="both"/>
        <w:rPr>
          <w:rFonts w:ascii="Arial" w:hAnsi="Arial" w:cs="Arial"/>
        </w:rPr>
      </w:pPr>
    </w:p>
    <w:p w14:paraId="7C3E57E2" w14:textId="77777777" w:rsidR="0030173D" w:rsidRPr="00FE3423" w:rsidRDefault="0030173D" w:rsidP="00D97C91">
      <w:pPr>
        <w:jc w:val="both"/>
        <w:rPr>
          <w:rFonts w:ascii="Arial" w:hAnsi="Arial" w:cs="Arial"/>
        </w:rPr>
      </w:pPr>
    </w:p>
    <w:p w14:paraId="7EBE6598"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694C7905" w14:textId="77777777" w:rsidR="002D46FD" w:rsidRPr="00FE3423" w:rsidRDefault="002D46FD" w:rsidP="00D97C91">
      <w:pPr>
        <w:jc w:val="both"/>
        <w:rPr>
          <w:rFonts w:ascii="Arial" w:hAnsi="Arial" w:cs="Arial"/>
        </w:rPr>
      </w:pPr>
      <w:r w:rsidRPr="00FE3423">
        <w:rPr>
          <w:rFonts w:ascii="Arial" w:hAnsi="Arial" w:cs="Arial"/>
        </w:rPr>
        <w:t xml:space="preserve">Air Quality Modeling </w:t>
      </w:r>
      <w:r w:rsidR="00DA5D23" w:rsidRPr="00FE3423">
        <w:rPr>
          <w:rFonts w:ascii="Arial" w:hAnsi="Arial" w:cs="Arial"/>
        </w:rPr>
        <w:t>in</w:t>
      </w:r>
      <w:r w:rsidRPr="00FE3423">
        <w:rPr>
          <w:rFonts w:ascii="Arial" w:hAnsi="Arial" w:cs="Arial"/>
        </w:rPr>
        <w:t xml:space="preserve"> Urban Environments: Analysis of Major Contributors in Non-Attainment Areas and Implications for Improved Air Quality Modeling. Environmental Protection Agency: 1991, $250,000.00. Contract # UCAR S9170.</w:t>
      </w:r>
    </w:p>
    <w:p w14:paraId="35CB97F3" w14:textId="77777777" w:rsidR="00826402" w:rsidRPr="00FE3423" w:rsidRDefault="00826402" w:rsidP="00D97C91">
      <w:pPr>
        <w:jc w:val="both"/>
        <w:rPr>
          <w:rFonts w:ascii="Arial" w:hAnsi="Arial" w:cs="Arial"/>
        </w:rPr>
      </w:pPr>
    </w:p>
    <w:p w14:paraId="5E9104AA"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7C6CE138" w14:textId="77777777" w:rsidR="002D46FD" w:rsidRPr="00FE3423" w:rsidRDefault="002D46FD" w:rsidP="00D97C91">
      <w:pPr>
        <w:jc w:val="both"/>
        <w:rPr>
          <w:rFonts w:ascii="Arial" w:hAnsi="Arial" w:cs="Arial"/>
        </w:rPr>
      </w:pPr>
      <w:r w:rsidRPr="00FE3423">
        <w:rPr>
          <w:rFonts w:ascii="Arial" w:hAnsi="Arial" w:cs="Arial"/>
        </w:rPr>
        <w:t xml:space="preserve">Transportation Management Associations (TMA’s) in the United States.  Assessing Public and Private Efforts to Relieve Congestion and Other Transportation Problems through TMA’s. U.S. Department of Transportation, Urban Mass Transportation Administration: 1991, $130,000.00.  Contract # GA-11-0022-92-1 </w:t>
      </w:r>
    </w:p>
    <w:p w14:paraId="78091E05" w14:textId="77777777" w:rsidR="000A14CC" w:rsidRPr="00FE3423" w:rsidRDefault="000A14CC" w:rsidP="00D97C91">
      <w:pPr>
        <w:jc w:val="both"/>
        <w:rPr>
          <w:rFonts w:ascii="Arial" w:hAnsi="Arial" w:cs="Arial"/>
        </w:rPr>
      </w:pPr>
    </w:p>
    <w:p w14:paraId="10D1AF9D" w14:textId="77777777" w:rsidR="002D46FD" w:rsidRPr="00687133" w:rsidRDefault="002D46FD" w:rsidP="00687133">
      <w:pPr>
        <w:jc w:val="both"/>
        <w:rPr>
          <w:rFonts w:ascii="Arial" w:hAnsi="Arial" w:cs="Arial"/>
          <w:b/>
        </w:rPr>
      </w:pPr>
      <w:r w:rsidRPr="00687133">
        <w:rPr>
          <w:rFonts w:ascii="Arial" w:hAnsi="Arial" w:cs="Arial"/>
          <w:b/>
        </w:rPr>
        <w:t>Co-Principal Investigator</w:t>
      </w:r>
    </w:p>
    <w:p w14:paraId="574ACF02" w14:textId="77777777" w:rsidR="002D46FD" w:rsidRPr="00FE3423" w:rsidRDefault="002D46FD" w:rsidP="00D97C91">
      <w:pPr>
        <w:jc w:val="both"/>
        <w:rPr>
          <w:rFonts w:ascii="Arial" w:hAnsi="Arial" w:cs="Arial"/>
        </w:rPr>
      </w:pPr>
      <w:r w:rsidRPr="00FE3423">
        <w:rPr>
          <w:rFonts w:ascii="Arial" w:hAnsi="Arial" w:cs="Arial"/>
        </w:rPr>
        <w:t>The Impact of the Federal Overmatch Initiative. Project funded by the U.S. Department of Transportation, Urban Mass Transportation Administration, 1990, $104,898.00</w:t>
      </w:r>
    </w:p>
    <w:p w14:paraId="6BF469AC" w14:textId="77777777" w:rsidR="00687133" w:rsidRPr="00FE3423" w:rsidRDefault="00687133" w:rsidP="00D97C91">
      <w:pPr>
        <w:jc w:val="both"/>
        <w:rPr>
          <w:rFonts w:ascii="Arial" w:hAnsi="Arial" w:cs="Arial"/>
        </w:rPr>
      </w:pPr>
    </w:p>
    <w:p w14:paraId="1A86E58C" w14:textId="77777777" w:rsidR="002D46FD" w:rsidRPr="00FE3423" w:rsidRDefault="002D46FD" w:rsidP="00D97C91">
      <w:pPr>
        <w:jc w:val="both"/>
        <w:rPr>
          <w:rFonts w:ascii="Arial" w:hAnsi="Arial" w:cs="Arial"/>
          <w:b/>
        </w:rPr>
      </w:pPr>
      <w:r w:rsidRPr="00FE3423">
        <w:rPr>
          <w:rFonts w:ascii="Arial" w:hAnsi="Arial" w:cs="Arial"/>
          <w:b/>
        </w:rPr>
        <w:t>Co-Principal Investor</w:t>
      </w:r>
    </w:p>
    <w:p w14:paraId="4420DB4A" w14:textId="77777777" w:rsidR="002D46FD" w:rsidRPr="00FE3423" w:rsidRDefault="002D46FD" w:rsidP="00D97C91">
      <w:pPr>
        <w:jc w:val="both"/>
        <w:rPr>
          <w:rFonts w:ascii="Arial" w:hAnsi="Arial" w:cs="Arial"/>
        </w:rPr>
      </w:pPr>
      <w:r w:rsidRPr="00FE3423">
        <w:rPr>
          <w:rFonts w:ascii="Arial" w:hAnsi="Arial" w:cs="Arial"/>
        </w:rPr>
        <w:t>Ford Foundation Postdoctoral Fellowship for Minorities: Development of a manuscript on natural disasters and transportation systems.  Project funded by the Ford Foundation through the National Research Council, $31,000.00, September 1987 to September 1988.</w:t>
      </w:r>
    </w:p>
    <w:p w14:paraId="3B897EE6" w14:textId="77777777" w:rsidR="002D46FD" w:rsidRPr="00FE3423" w:rsidRDefault="002D46FD" w:rsidP="00D97C91">
      <w:pPr>
        <w:jc w:val="both"/>
        <w:rPr>
          <w:rFonts w:ascii="Arial" w:hAnsi="Arial" w:cs="Arial"/>
        </w:rPr>
      </w:pPr>
    </w:p>
    <w:p w14:paraId="24D60F4E" w14:textId="77777777" w:rsidR="002D46FD" w:rsidRPr="00FE3423" w:rsidRDefault="002D46FD" w:rsidP="00865C65">
      <w:pPr>
        <w:keepNext/>
        <w:jc w:val="both"/>
        <w:rPr>
          <w:rFonts w:ascii="Arial" w:hAnsi="Arial" w:cs="Arial"/>
          <w:b/>
        </w:rPr>
      </w:pPr>
      <w:r w:rsidRPr="00FE3423">
        <w:rPr>
          <w:rFonts w:ascii="Arial" w:hAnsi="Arial" w:cs="Arial"/>
          <w:b/>
        </w:rPr>
        <w:t>Research Associate</w:t>
      </w:r>
    </w:p>
    <w:p w14:paraId="4315DD55" w14:textId="77777777" w:rsidR="002D46FD" w:rsidRPr="00FE3423" w:rsidRDefault="002D46FD" w:rsidP="00D97C91">
      <w:pPr>
        <w:jc w:val="both"/>
        <w:rPr>
          <w:rFonts w:ascii="Arial" w:hAnsi="Arial" w:cs="Arial"/>
        </w:rPr>
      </w:pPr>
      <w:r w:rsidRPr="00FE3423">
        <w:rPr>
          <w:rFonts w:ascii="Arial" w:hAnsi="Arial" w:cs="Arial"/>
        </w:rPr>
        <w:t>Determination of an Appropriate Future Role for the Orlando-Orange County Expressway Authority. Orlando-Orange County Expressway Authority: 1987, $154,000.00. Contract #D-48-669.</w:t>
      </w:r>
    </w:p>
    <w:p w14:paraId="38D8CFFC" w14:textId="77777777" w:rsidR="002D46FD" w:rsidRPr="00FE3423" w:rsidRDefault="002D46FD" w:rsidP="00D97C91">
      <w:pPr>
        <w:jc w:val="both"/>
        <w:rPr>
          <w:rFonts w:ascii="Arial" w:hAnsi="Arial" w:cs="Arial"/>
        </w:rPr>
      </w:pPr>
    </w:p>
    <w:p w14:paraId="70AFC2AC"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21CC2F4E" w14:textId="77777777" w:rsidR="002D46FD" w:rsidRPr="00FE3423" w:rsidRDefault="002D46FD" w:rsidP="00D97C91">
      <w:pPr>
        <w:jc w:val="both"/>
        <w:rPr>
          <w:rFonts w:ascii="Arial" w:hAnsi="Arial" w:cs="Arial"/>
        </w:rPr>
      </w:pPr>
      <w:r w:rsidRPr="00FE3423">
        <w:rPr>
          <w:rFonts w:ascii="Arial" w:hAnsi="Arial" w:cs="Arial"/>
        </w:rPr>
        <w:t>Overcoming Barriers to Greater Private Sector Involvement in Transportation. U.S. Department of Transportation, Urban Mass Transportation Administration: 1986 – 1987, $93,956.00. Contract #GA</w:t>
      </w:r>
      <w:r w:rsidRPr="00FE3423">
        <w:rPr>
          <w:rFonts w:ascii="Arial" w:hAnsi="Arial" w:cs="Arial"/>
        </w:rPr>
        <w:noBreakHyphen/>
        <w:t>11</w:t>
      </w:r>
      <w:r w:rsidRPr="00FE3423">
        <w:rPr>
          <w:rFonts w:ascii="Arial" w:hAnsi="Arial" w:cs="Arial"/>
        </w:rPr>
        <w:noBreakHyphen/>
        <w:t>0017</w:t>
      </w:r>
    </w:p>
    <w:p w14:paraId="313F8FB0" w14:textId="77777777" w:rsidR="002D46FD" w:rsidRPr="00FE3423" w:rsidRDefault="002D46FD" w:rsidP="00D97C91">
      <w:pPr>
        <w:jc w:val="both"/>
        <w:rPr>
          <w:rFonts w:ascii="Arial" w:hAnsi="Arial" w:cs="Arial"/>
        </w:rPr>
      </w:pPr>
    </w:p>
    <w:p w14:paraId="6E78304C"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13E1B9E4" w14:textId="77777777" w:rsidR="002D46FD" w:rsidRPr="00FE3423" w:rsidRDefault="002D46FD" w:rsidP="00D97C91">
      <w:pPr>
        <w:jc w:val="both"/>
        <w:rPr>
          <w:rFonts w:ascii="Arial" w:hAnsi="Arial" w:cs="Arial"/>
        </w:rPr>
      </w:pPr>
      <w:r w:rsidRPr="00FE3423">
        <w:rPr>
          <w:rFonts w:ascii="Arial" w:hAnsi="Arial" w:cs="Arial"/>
        </w:rPr>
        <w:t>Private Provision of Transportation Services: Assessment of the ways in which the private sector participates in the delivery of transportation services. College of Architecture/Georgia Institute of Technology: 1984 – 1985, $7,500.00.</w:t>
      </w:r>
    </w:p>
    <w:p w14:paraId="55A5110E" w14:textId="77777777" w:rsidR="00B07807" w:rsidRPr="00FE3423" w:rsidRDefault="00B07807" w:rsidP="00D97C91">
      <w:pPr>
        <w:jc w:val="both"/>
        <w:rPr>
          <w:rFonts w:ascii="Arial" w:hAnsi="Arial" w:cs="Arial"/>
        </w:rPr>
      </w:pPr>
    </w:p>
    <w:p w14:paraId="388C2CE3"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74A2E265" w14:textId="77777777" w:rsidR="002D46FD" w:rsidRPr="00FE3423" w:rsidRDefault="002D46FD" w:rsidP="00D97C91">
      <w:pPr>
        <w:jc w:val="both"/>
        <w:rPr>
          <w:rFonts w:ascii="Arial" w:hAnsi="Arial" w:cs="Arial"/>
        </w:rPr>
      </w:pPr>
      <w:r w:rsidRPr="00FE3423">
        <w:rPr>
          <w:rFonts w:ascii="Arial" w:hAnsi="Arial" w:cs="Arial"/>
        </w:rPr>
        <w:t>Transit Operations Institute. U.S. Department of Transportation, Urban Mass Transportation Administration: 1983 – 1984, $89,607.00. Contract #D48</w:t>
      </w:r>
      <w:r w:rsidRPr="00FE3423">
        <w:rPr>
          <w:rFonts w:ascii="Arial" w:hAnsi="Arial" w:cs="Arial"/>
        </w:rPr>
        <w:noBreakHyphen/>
        <w:t>615</w:t>
      </w:r>
    </w:p>
    <w:p w14:paraId="27D4260B" w14:textId="77777777" w:rsidR="002D46FD" w:rsidRPr="00FE3423" w:rsidRDefault="002D46FD" w:rsidP="00D97C91">
      <w:pPr>
        <w:ind w:left="720"/>
        <w:jc w:val="both"/>
        <w:rPr>
          <w:rFonts w:ascii="Arial" w:hAnsi="Arial" w:cs="Arial"/>
        </w:rPr>
      </w:pPr>
    </w:p>
    <w:p w14:paraId="10C43676"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526A04C3" w14:textId="77777777" w:rsidR="002D46FD" w:rsidRPr="00FE3423" w:rsidRDefault="002D46FD" w:rsidP="00D97C91">
      <w:pPr>
        <w:jc w:val="both"/>
        <w:rPr>
          <w:rFonts w:ascii="Arial" w:hAnsi="Arial" w:cs="Arial"/>
        </w:rPr>
      </w:pPr>
      <w:r w:rsidRPr="00FE3423">
        <w:rPr>
          <w:rFonts w:ascii="Arial" w:hAnsi="Arial" w:cs="Arial"/>
        </w:rPr>
        <w:t xml:space="preserve">Impact Assessment of Natural Disasters on Transportation Lifelines: 1971 to 1981.  National Science Foundation: 1983 </w:t>
      </w:r>
      <w:r w:rsidRPr="00FE3423">
        <w:rPr>
          <w:rFonts w:ascii="Arial" w:hAnsi="Arial" w:cs="Arial"/>
        </w:rPr>
        <w:noBreakHyphen/>
        <w:t xml:space="preserve"> 1986, $150,000.00. Contract #D48</w:t>
      </w:r>
      <w:r w:rsidRPr="00FE3423">
        <w:rPr>
          <w:rFonts w:ascii="Arial" w:hAnsi="Arial" w:cs="Arial"/>
        </w:rPr>
        <w:noBreakHyphen/>
        <w:t>608.</w:t>
      </w:r>
    </w:p>
    <w:p w14:paraId="48459A03" w14:textId="77777777" w:rsidR="00DC0263" w:rsidRPr="00FE3423" w:rsidRDefault="00DC0263" w:rsidP="00DC0263">
      <w:pPr>
        <w:jc w:val="both"/>
        <w:rPr>
          <w:rFonts w:ascii="Arial" w:hAnsi="Arial" w:cs="Arial"/>
        </w:rPr>
      </w:pPr>
    </w:p>
    <w:p w14:paraId="31323185"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6DA27948" w14:textId="77777777" w:rsidR="002D46FD" w:rsidRPr="00FE3423" w:rsidRDefault="002D46FD" w:rsidP="00D97C91">
      <w:pPr>
        <w:jc w:val="both"/>
        <w:rPr>
          <w:rFonts w:ascii="Arial" w:hAnsi="Arial" w:cs="Arial"/>
        </w:rPr>
      </w:pPr>
      <w:r w:rsidRPr="00FE3423">
        <w:rPr>
          <w:rFonts w:ascii="Arial" w:hAnsi="Arial" w:cs="Arial"/>
        </w:rPr>
        <w:t>Lifeline Engineering: A preliminary examination of the impacts of disasters on a number of urban systems. Project funded by College of Architecture/Georgia Institute of Technology: 1982, $8,422.00.</w:t>
      </w:r>
    </w:p>
    <w:p w14:paraId="0D13A151" w14:textId="77777777" w:rsidR="002D46FD" w:rsidRPr="00FE3423" w:rsidRDefault="002D46FD" w:rsidP="00DC0263">
      <w:pPr>
        <w:jc w:val="both"/>
        <w:rPr>
          <w:rFonts w:ascii="Arial" w:hAnsi="Arial" w:cs="Arial"/>
        </w:rPr>
      </w:pPr>
    </w:p>
    <w:p w14:paraId="4520521A"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03FA99B3" w14:textId="77777777" w:rsidR="002D46FD" w:rsidRPr="00FE3423" w:rsidRDefault="002D46FD" w:rsidP="00D97C91">
      <w:pPr>
        <w:jc w:val="both"/>
        <w:rPr>
          <w:rFonts w:ascii="Arial" w:hAnsi="Arial" w:cs="Arial"/>
        </w:rPr>
      </w:pPr>
      <w:r w:rsidRPr="00FE3423">
        <w:rPr>
          <w:rFonts w:ascii="Arial" w:hAnsi="Arial" w:cs="Arial"/>
        </w:rPr>
        <w:t>Rural Transportation Planning. College of Architecture/Georgia Institute of Technology: 1981, $7,856.00.</w:t>
      </w:r>
    </w:p>
    <w:p w14:paraId="3FE70ADF" w14:textId="77777777" w:rsidR="002D46FD" w:rsidRPr="00FE3423" w:rsidRDefault="002D46FD" w:rsidP="00DC0263">
      <w:pPr>
        <w:jc w:val="both"/>
        <w:rPr>
          <w:rFonts w:ascii="Arial" w:hAnsi="Arial" w:cs="Arial"/>
        </w:rPr>
      </w:pPr>
    </w:p>
    <w:p w14:paraId="1D98D23F"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0AC68E6F" w14:textId="77777777" w:rsidR="002D46FD" w:rsidRPr="00FE3423" w:rsidRDefault="002D46FD" w:rsidP="00D97C91">
      <w:pPr>
        <w:jc w:val="both"/>
        <w:rPr>
          <w:rFonts w:ascii="Arial" w:hAnsi="Arial" w:cs="Arial"/>
        </w:rPr>
      </w:pPr>
      <w:r w:rsidRPr="00FE3423">
        <w:rPr>
          <w:rFonts w:ascii="Arial" w:hAnsi="Arial" w:cs="Arial"/>
        </w:rPr>
        <w:t>Evaluation of Transportation Services. College of Architecture/ Georgia Institute of Technology: 1980, $7,483.00.</w:t>
      </w:r>
    </w:p>
    <w:p w14:paraId="7E53001A" w14:textId="77777777" w:rsidR="002D46FD" w:rsidRPr="00FE3423" w:rsidRDefault="002D46FD" w:rsidP="00DC0263">
      <w:pPr>
        <w:jc w:val="both"/>
        <w:rPr>
          <w:rFonts w:ascii="Arial" w:hAnsi="Arial" w:cs="Arial"/>
        </w:rPr>
      </w:pPr>
    </w:p>
    <w:p w14:paraId="5137E619"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68832246" w14:textId="77777777" w:rsidR="002D46FD" w:rsidRPr="00FE3423" w:rsidRDefault="002D46FD" w:rsidP="00D97C91">
      <w:pPr>
        <w:jc w:val="both"/>
        <w:rPr>
          <w:rFonts w:ascii="Arial" w:hAnsi="Arial" w:cs="Arial"/>
        </w:rPr>
      </w:pPr>
      <w:r w:rsidRPr="00FE3423">
        <w:rPr>
          <w:rFonts w:ascii="Arial" w:hAnsi="Arial" w:cs="Arial"/>
        </w:rPr>
        <w:t>Evaluating Energy Projects in the Southeast United States. Community Services Administration: 1980, $40,000.00. Contract #D48</w:t>
      </w:r>
      <w:r w:rsidRPr="00FE3423">
        <w:rPr>
          <w:rFonts w:ascii="Arial" w:hAnsi="Arial" w:cs="Arial"/>
        </w:rPr>
        <w:noBreakHyphen/>
        <w:t>643.</w:t>
      </w:r>
    </w:p>
    <w:p w14:paraId="09C6C56E" w14:textId="77777777" w:rsidR="000A14CC" w:rsidRPr="00FE3423" w:rsidRDefault="000A14CC" w:rsidP="00DC0263">
      <w:pPr>
        <w:ind w:left="60"/>
        <w:jc w:val="both"/>
        <w:rPr>
          <w:rFonts w:ascii="Arial" w:hAnsi="Arial" w:cs="Arial"/>
        </w:rPr>
      </w:pPr>
    </w:p>
    <w:p w14:paraId="2990B2F4" w14:textId="77777777" w:rsidR="002D46FD" w:rsidRPr="00FE3423" w:rsidRDefault="002D46FD" w:rsidP="00D97C91">
      <w:pPr>
        <w:jc w:val="both"/>
        <w:rPr>
          <w:rFonts w:ascii="Arial" w:hAnsi="Arial" w:cs="Arial"/>
          <w:b/>
        </w:rPr>
      </w:pPr>
      <w:r w:rsidRPr="00FE3423">
        <w:rPr>
          <w:rFonts w:ascii="Arial" w:hAnsi="Arial" w:cs="Arial"/>
          <w:b/>
        </w:rPr>
        <w:t>Co-Principal Investigator</w:t>
      </w:r>
    </w:p>
    <w:p w14:paraId="2F2DF1A4" w14:textId="77777777" w:rsidR="002D46FD" w:rsidRPr="00FE3423" w:rsidRDefault="002D46FD" w:rsidP="00D97C91">
      <w:pPr>
        <w:jc w:val="both"/>
        <w:rPr>
          <w:rFonts w:ascii="Arial" w:hAnsi="Arial" w:cs="Arial"/>
        </w:rPr>
      </w:pPr>
      <w:r w:rsidRPr="00FE3423">
        <w:rPr>
          <w:rFonts w:ascii="Arial" w:hAnsi="Arial" w:cs="Arial"/>
        </w:rPr>
        <w:t>Conducting Type III Evaluations of CSA Programs in the Southeast United States (Region IV). Community Services Administration, Contract #D48</w:t>
      </w:r>
      <w:r w:rsidRPr="00FE3423">
        <w:rPr>
          <w:rFonts w:ascii="Arial" w:hAnsi="Arial" w:cs="Arial"/>
        </w:rPr>
        <w:noBreakHyphen/>
        <w:t>643, $222,721.00 January 1980.</w:t>
      </w:r>
    </w:p>
    <w:p w14:paraId="109BE07F" w14:textId="77777777" w:rsidR="00687133" w:rsidRPr="00FE3423" w:rsidRDefault="00687133" w:rsidP="00DC0263">
      <w:pPr>
        <w:jc w:val="both"/>
        <w:rPr>
          <w:rFonts w:ascii="Arial" w:hAnsi="Arial" w:cs="Arial"/>
        </w:rPr>
      </w:pPr>
    </w:p>
    <w:p w14:paraId="4700194A" w14:textId="77777777" w:rsidR="002D46FD" w:rsidRPr="00FE3423" w:rsidRDefault="002D46FD" w:rsidP="00D97C91">
      <w:pPr>
        <w:jc w:val="both"/>
        <w:rPr>
          <w:rFonts w:ascii="Arial" w:hAnsi="Arial" w:cs="Arial"/>
          <w:b/>
        </w:rPr>
      </w:pPr>
      <w:r w:rsidRPr="00FE3423">
        <w:rPr>
          <w:rFonts w:ascii="Arial" w:hAnsi="Arial" w:cs="Arial"/>
          <w:b/>
        </w:rPr>
        <w:t>Principal Investigator</w:t>
      </w:r>
    </w:p>
    <w:p w14:paraId="69D70BB7" w14:textId="77777777" w:rsidR="002D46FD" w:rsidRPr="00FE3423" w:rsidRDefault="002D46FD" w:rsidP="00D97C91">
      <w:pPr>
        <w:jc w:val="both"/>
        <w:rPr>
          <w:rFonts w:ascii="Arial" w:hAnsi="Arial" w:cs="Arial"/>
        </w:rPr>
      </w:pPr>
      <w:r w:rsidRPr="00FE3423">
        <w:rPr>
          <w:rFonts w:ascii="Arial" w:hAnsi="Arial" w:cs="Arial"/>
        </w:rPr>
        <w:t>Policy Sensitive Approach to Transportation Evaluation. U.S. Department of Housing and Urban Development/Atlanta University, Contract #5008</w:t>
      </w:r>
      <w:r w:rsidRPr="00FE3423">
        <w:rPr>
          <w:rFonts w:ascii="Arial" w:hAnsi="Arial" w:cs="Arial"/>
        </w:rPr>
        <w:noBreakHyphen/>
        <w:t>RG, $16,000.00 September 1979.</w:t>
      </w:r>
    </w:p>
    <w:p w14:paraId="79E95188" w14:textId="77777777" w:rsidR="002D46FD" w:rsidRPr="00FE3423" w:rsidRDefault="002D46FD" w:rsidP="00DC0263">
      <w:pPr>
        <w:jc w:val="both"/>
        <w:rPr>
          <w:rFonts w:ascii="Arial" w:hAnsi="Arial" w:cs="Arial"/>
        </w:rPr>
      </w:pPr>
    </w:p>
    <w:p w14:paraId="06E9B762" w14:textId="77777777" w:rsidR="002D46FD" w:rsidRPr="00FE3423" w:rsidRDefault="002D46FD" w:rsidP="00D97C91">
      <w:pPr>
        <w:jc w:val="both"/>
        <w:rPr>
          <w:rFonts w:ascii="Arial" w:hAnsi="Arial" w:cs="Arial"/>
          <w:b/>
        </w:rPr>
      </w:pPr>
      <w:r w:rsidRPr="00FE3423">
        <w:rPr>
          <w:rFonts w:ascii="Arial" w:hAnsi="Arial" w:cs="Arial"/>
          <w:b/>
        </w:rPr>
        <w:t>Research Associate</w:t>
      </w:r>
    </w:p>
    <w:p w14:paraId="4F2CF082" w14:textId="77777777" w:rsidR="00FC683B" w:rsidRPr="00FE3423" w:rsidRDefault="002D46FD" w:rsidP="00FC683B">
      <w:pPr>
        <w:jc w:val="both"/>
        <w:rPr>
          <w:rFonts w:ascii="Arial" w:hAnsi="Arial" w:cs="Arial"/>
        </w:rPr>
      </w:pPr>
      <w:r w:rsidRPr="00FE3423">
        <w:rPr>
          <w:rFonts w:ascii="Arial" w:hAnsi="Arial" w:cs="Arial"/>
        </w:rPr>
        <w:t>Conducting Type III Evaluations of CSA Programs in Southeast United States (Region IV). Community Services Administration (CSA), Contract #D48</w:t>
      </w:r>
      <w:r w:rsidRPr="00FE3423">
        <w:rPr>
          <w:rFonts w:ascii="Arial" w:hAnsi="Arial" w:cs="Arial"/>
        </w:rPr>
        <w:noBreakHyphen/>
        <w:t>634, $170,000.00 January 1979.</w:t>
      </w:r>
    </w:p>
    <w:p w14:paraId="0A139720" w14:textId="77777777" w:rsidR="00865C65" w:rsidRPr="00FE3423" w:rsidRDefault="00865C65" w:rsidP="00FC683B">
      <w:pPr>
        <w:jc w:val="both"/>
      </w:pPr>
    </w:p>
    <w:p w14:paraId="2C996FAE" w14:textId="77777777" w:rsidR="007A401A" w:rsidRPr="00FE3423" w:rsidRDefault="007A401A" w:rsidP="00865C65">
      <w:pPr>
        <w:pStyle w:val="Heading1"/>
      </w:pPr>
      <w:r w:rsidRPr="00FE3423">
        <w:t>PUBLICATIONS</w:t>
      </w:r>
    </w:p>
    <w:p w14:paraId="155E43E0" w14:textId="77777777" w:rsidR="007A401A" w:rsidRPr="00FE3423" w:rsidRDefault="007A401A" w:rsidP="00FC683B">
      <w:pPr>
        <w:jc w:val="both"/>
        <w:rPr>
          <w:rFonts w:ascii="Arial" w:hAnsi="Arial" w:cs="Arial"/>
        </w:rPr>
      </w:pPr>
    </w:p>
    <w:p w14:paraId="5C5E9DCC" w14:textId="77777777" w:rsidR="00E979BE" w:rsidRPr="00FE3423" w:rsidRDefault="00E979BE" w:rsidP="007D31BC">
      <w:pPr>
        <w:pStyle w:val="Heading2"/>
      </w:pPr>
      <w:r w:rsidRPr="00FE3423">
        <w:t>Books</w:t>
      </w:r>
    </w:p>
    <w:p w14:paraId="34D88881" w14:textId="77777777" w:rsidR="00E979BE" w:rsidRPr="00FE3423" w:rsidRDefault="00E979BE" w:rsidP="00FC683B">
      <w:pPr>
        <w:ind w:left="720"/>
        <w:jc w:val="both"/>
        <w:rPr>
          <w:rFonts w:ascii="Arial" w:hAnsi="Arial" w:cs="Arial"/>
        </w:rPr>
      </w:pPr>
    </w:p>
    <w:p w14:paraId="71F99E31" w14:textId="77777777" w:rsidR="00D820EA" w:rsidRPr="00FE3423" w:rsidRDefault="00D820EA" w:rsidP="00D820EA">
      <w:pPr>
        <w:jc w:val="both"/>
        <w:rPr>
          <w:rFonts w:ascii="Arial" w:hAnsi="Arial" w:cs="Arial"/>
        </w:rPr>
      </w:pPr>
      <w:r w:rsidRPr="00FE3423">
        <w:rPr>
          <w:rFonts w:ascii="Arial" w:hAnsi="Arial" w:cs="Arial"/>
        </w:rPr>
        <w:t>Ross, Catherine L. “Megaregions Prosperity and Sustainability,” book under contract with Routledge, 2012-201</w:t>
      </w:r>
      <w:r w:rsidR="00687133">
        <w:rPr>
          <w:rFonts w:ascii="Arial" w:hAnsi="Arial" w:cs="Arial"/>
        </w:rPr>
        <w:t>8</w:t>
      </w:r>
      <w:r w:rsidRPr="00FE3423">
        <w:rPr>
          <w:rFonts w:ascii="Arial" w:hAnsi="Arial" w:cs="Arial"/>
        </w:rPr>
        <w:t>.</w:t>
      </w:r>
    </w:p>
    <w:p w14:paraId="1036BC22" w14:textId="77777777" w:rsidR="00D820EA" w:rsidRDefault="00D820EA" w:rsidP="00FC683B">
      <w:pPr>
        <w:jc w:val="both"/>
        <w:rPr>
          <w:rFonts w:ascii="Arial" w:hAnsi="Arial" w:cs="Arial"/>
        </w:rPr>
      </w:pPr>
    </w:p>
    <w:p w14:paraId="1EDC216C" w14:textId="77777777" w:rsidR="00A26F4D" w:rsidRPr="00FE3423" w:rsidRDefault="00A26F4D" w:rsidP="00FC683B">
      <w:pPr>
        <w:jc w:val="both"/>
        <w:rPr>
          <w:rFonts w:ascii="Arial" w:hAnsi="Arial" w:cs="Arial"/>
        </w:rPr>
      </w:pPr>
      <w:r w:rsidRPr="00FE3423">
        <w:rPr>
          <w:rFonts w:ascii="Arial" w:hAnsi="Arial" w:cs="Arial"/>
        </w:rPr>
        <w:t>Ross, Catherine L, Orenstein, Marla, Botchwey, Nisha, “Health Impact Assessment in the United States Springer-</w:t>
      </w:r>
      <w:r w:rsidR="00DA5D23" w:rsidRPr="00FE3423">
        <w:rPr>
          <w:rFonts w:ascii="Arial" w:hAnsi="Arial" w:cs="Arial"/>
        </w:rPr>
        <w:t>Verilog</w:t>
      </w:r>
      <w:r w:rsidRPr="00FE3423">
        <w:rPr>
          <w:rFonts w:ascii="Arial" w:hAnsi="Arial" w:cs="Arial"/>
        </w:rPr>
        <w:t>: April 2014. ((ISBN-10: 1461473020 | ISBN-13: 978-1461473022)</w:t>
      </w:r>
    </w:p>
    <w:p w14:paraId="7DFAE121" w14:textId="77777777" w:rsidR="00A26F4D" w:rsidRPr="00FE3423" w:rsidRDefault="00A26F4D" w:rsidP="00FC683B">
      <w:pPr>
        <w:jc w:val="both"/>
        <w:rPr>
          <w:rFonts w:ascii="Arial" w:hAnsi="Arial" w:cs="Arial"/>
        </w:rPr>
      </w:pPr>
    </w:p>
    <w:p w14:paraId="1C9BB856" w14:textId="77777777" w:rsidR="00E77320" w:rsidRPr="00FE3423" w:rsidRDefault="00E77320" w:rsidP="00E77320">
      <w:pPr>
        <w:jc w:val="both"/>
        <w:rPr>
          <w:rFonts w:ascii="Arial" w:hAnsi="Arial" w:cs="Arial"/>
        </w:rPr>
      </w:pPr>
      <w:r w:rsidRPr="00FE3423">
        <w:rPr>
          <w:rFonts w:ascii="Arial" w:hAnsi="Arial" w:cs="Arial"/>
        </w:rPr>
        <w:t>Ross, Catherine L. “Megaregions: Planning for Global Competitiveness” Island Press, Washington DC: 2009.</w:t>
      </w:r>
    </w:p>
    <w:p w14:paraId="1CFB6CC6" w14:textId="77777777" w:rsidR="00E979BE" w:rsidRPr="00FE3423" w:rsidRDefault="00E979BE" w:rsidP="00FC683B">
      <w:pPr>
        <w:jc w:val="both"/>
        <w:rPr>
          <w:rFonts w:ascii="Arial" w:hAnsi="Arial" w:cs="Arial"/>
        </w:rPr>
      </w:pPr>
    </w:p>
    <w:p w14:paraId="74889DE0" w14:textId="77777777" w:rsidR="00E979BE" w:rsidRPr="00FE3423" w:rsidRDefault="00E979BE" w:rsidP="00FC683B">
      <w:pPr>
        <w:jc w:val="both"/>
        <w:rPr>
          <w:rFonts w:ascii="Arial" w:hAnsi="Arial" w:cs="Arial"/>
        </w:rPr>
      </w:pPr>
      <w:r w:rsidRPr="00FE3423">
        <w:rPr>
          <w:rFonts w:ascii="Arial" w:hAnsi="Arial" w:cs="Arial"/>
        </w:rPr>
        <w:t xml:space="preserve">Boston, Thomas and Ross, Catherine, “The Inner City: Urban Poverty and Economic Development in the Next Century”, New Brunswick: Transaction Publishers 1997. </w:t>
      </w:r>
    </w:p>
    <w:p w14:paraId="381D9230" w14:textId="77777777" w:rsidR="00E979BE" w:rsidRPr="00FE3423" w:rsidRDefault="00E979BE" w:rsidP="00FC683B">
      <w:pPr>
        <w:jc w:val="both"/>
        <w:rPr>
          <w:rFonts w:ascii="Arial" w:hAnsi="Arial" w:cs="Arial"/>
        </w:rPr>
      </w:pPr>
    </w:p>
    <w:p w14:paraId="617DFFFF" w14:textId="77777777" w:rsidR="007A401A" w:rsidRDefault="007A401A" w:rsidP="007D31BC">
      <w:pPr>
        <w:pStyle w:val="Heading2"/>
      </w:pPr>
      <w:r w:rsidRPr="00FE3423">
        <w:t>Chapter</w:t>
      </w:r>
      <w:r w:rsidR="00E979BE" w:rsidRPr="00FE3423">
        <w:t>s</w:t>
      </w:r>
    </w:p>
    <w:p w14:paraId="39D2BB32" w14:textId="77777777" w:rsidR="00C607B0" w:rsidRDefault="00C607B0" w:rsidP="00C607B0"/>
    <w:p w14:paraId="646433AB" w14:textId="77777777" w:rsidR="0052347E" w:rsidRDefault="00C607B0" w:rsidP="00C607B0">
      <w:pPr>
        <w:rPr>
          <w:rFonts w:ascii="Arial" w:hAnsi="Arial" w:cs="Arial"/>
        </w:rPr>
      </w:pPr>
      <w:r w:rsidRPr="00C607B0">
        <w:rPr>
          <w:rFonts w:ascii="Arial" w:hAnsi="Arial" w:cs="Arial"/>
        </w:rPr>
        <w:t>Ross, Catherine L.,</w:t>
      </w:r>
      <w:r w:rsidR="004D5296">
        <w:rPr>
          <w:rFonts w:ascii="Arial" w:hAnsi="Arial" w:cs="Arial"/>
        </w:rPr>
        <w:t xml:space="preserve"> Hylton, Peter and Wang, Fangru, </w:t>
      </w:r>
      <w:r w:rsidRPr="00C607B0">
        <w:rPr>
          <w:rFonts w:ascii="Arial" w:hAnsi="Arial" w:cs="Arial"/>
        </w:rPr>
        <w:t xml:space="preserve"> “Integrating Health into Metropolitan Transportation Planning”, in Transportation, Land Use and Environmental Planning. </w:t>
      </w:r>
      <w:r w:rsidR="000E3B02">
        <w:rPr>
          <w:rFonts w:ascii="Arial" w:hAnsi="Arial" w:cs="Arial"/>
        </w:rPr>
        <w:t>P</w:t>
      </w:r>
      <w:r w:rsidRPr="00C607B0">
        <w:rPr>
          <w:rFonts w:ascii="Arial" w:hAnsi="Arial" w:cs="Arial"/>
        </w:rPr>
        <w:t>ublished by Elsevier Press</w:t>
      </w:r>
      <w:r>
        <w:rPr>
          <w:rFonts w:ascii="Arial" w:hAnsi="Arial" w:cs="Arial"/>
        </w:rPr>
        <w:t xml:space="preserve"> f</w:t>
      </w:r>
      <w:r w:rsidRPr="00C607B0">
        <w:rPr>
          <w:rFonts w:ascii="Arial" w:hAnsi="Arial" w:cs="Arial"/>
        </w:rPr>
        <w:t>orthcoming 2020</w:t>
      </w:r>
      <w:r>
        <w:rPr>
          <w:rFonts w:ascii="Arial" w:hAnsi="Arial" w:cs="Arial"/>
        </w:rPr>
        <w:t>.</w:t>
      </w:r>
    </w:p>
    <w:p w14:paraId="731F2466" w14:textId="77777777" w:rsidR="000E3B02" w:rsidRPr="00C607B0" w:rsidRDefault="000E3B02" w:rsidP="00C607B0">
      <w:pPr>
        <w:rPr>
          <w:rFonts w:ascii="Arial" w:hAnsi="Arial" w:cs="Arial"/>
        </w:rPr>
      </w:pPr>
    </w:p>
    <w:p w14:paraId="0CC451DF" w14:textId="77777777" w:rsidR="000D482E" w:rsidRPr="000D482E" w:rsidRDefault="000D482E" w:rsidP="000D482E">
      <w:pPr>
        <w:jc w:val="both"/>
        <w:rPr>
          <w:rFonts w:ascii="Arial" w:hAnsi="Arial" w:cs="Arial"/>
        </w:rPr>
      </w:pPr>
      <w:r w:rsidRPr="000D482E">
        <w:rPr>
          <w:rFonts w:ascii="Arial" w:hAnsi="Arial" w:cs="Arial"/>
        </w:rPr>
        <w:t>Ross, Catherine L., “Regional Growth, Transportation, and Congestion: The Atlanta Problem,” Part 3, Chapter 14 in Planning Atlanta published by APA Planners Press, 2014 ISBN: 978-1-61190-126-9, December 2014.</w:t>
      </w:r>
    </w:p>
    <w:p w14:paraId="62859261" w14:textId="77777777" w:rsidR="000D482E" w:rsidRPr="004B4FE9" w:rsidRDefault="000D482E" w:rsidP="000D482E">
      <w:pPr>
        <w:pStyle w:val="ListParagraph"/>
        <w:ind w:left="0"/>
        <w:jc w:val="both"/>
        <w:rPr>
          <w:rFonts w:ascii="Arial" w:hAnsi="Arial" w:cs="Arial"/>
        </w:rPr>
      </w:pPr>
    </w:p>
    <w:p w14:paraId="394D802F" w14:textId="77777777" w:rsidR="000D482E" w:rsidRPr="000D482E" w:rsidRDefault="000D482E" w:rsidP="000D482E">
      <w:pPr>
        <w:jc w:val="both"/>
        <w:rPr>
          <w:rFonts w:ascii="Arial" w:hAnsi="Arial" w:cs="Arial"/>
        </w:rPr>
      </w:pPr>
      <w:r w:rsidRPr="000D482E">
        <w:rPr>
          <w:rFonts w:ascii="Arial" w:hAnsi="Arial" w:cs="Arial"/>
        </w:rPr>
        <w:t xml:space="preserve">Ross, Catherine L. and Rao, Arthi, “HIA in the U.S.:  Practice, Policy and Legal Underpinnings.” </w:t>
      </w:r>
      <w:r w:rsidRPr="000D482E">
        <w:rPr>
          <w:rFonts w:ascii="Arial" w:hAnsi="Arial" w:cs="Arial"/>
          <w:i/>
        </w:rPr>
        <w:t>Integrating Health Impact Assessment (HIA) into the Policy Process: Lessons and Experiences from around the World.</w:t>
      </w:r>
      <w:r w:rsidRPr="000D482E">
        <w:rPr>
          <w:rFonts w:ascii="Arial" w:hAnsi="Arial" w:cs="Arial"/>
        </w:rPr>
        <w:t xml:space="preserve"> Oxford University Press, April 2013.</w:t>
      </w:r>
    </w:p>
    <w:p w14:paraId="6D3B68F5" w14:textId="77777777" w:rsidR="000D482E" w:rsidRPr="004B4FE9" w:rsidRDefault="000D482E" w:rsidP="000D482E">
      <w:pPr>
        <w:pStyle w:val="ListParagraph"/>
        <w:ind w:left="0"/>
        <w:jc w:val="both"/>
        <w:rPr>
          <w:rFonts w:ascii="Arial" w:hAnsi="Arial" w:cs="Arial"/>
        </w:rPr>
      </w:pPr>
    </w:p>
    <w:p w14:paraId="1B366FB3" w14:textId="77777777" w:rsidR="000D482E" w:rsidRPr="000D482E" w:rsidRDefault="000D482E" w:rsidP="000D482E">
      <w:pPr>
        <w:jc w:val="both"/>
        <w:rPr>
          <w:rFonts w:ascii="Arial" w:hAnsi="Arial" w:cs="Arial"/>
        </w:rPr>
      </w:pPr>
      <w:r w:rsidRPr="000D482E">
        <w:rPr>
          <w:rFonts w:ascii="Arial" w:hAnsi="Arial" w:cs="Arial"/>
        </w:rPr>
        <w:t xml:space="preserve">Ross, Catherine L. and Danner, Amy,2010. “Beyond the Metropolis: Megaregions and the Global Economy.” </w:t>
      </w:r>
      <w:r w:rsidRPr="000D482E">
        <w:rPr>
          <w:rFonts w:ascii="Arial" w:hAnsi="Arial" w:cs="Arial"/>
          <w:i/>
        </w:rPr>
        <w:t>Building Metropolitan Atlanta: Past, Present, and Future.</w:t>
      </w:r>
      <w:r w:rsidRPr="000D482E">
        <w:rPr>
          <w:rFonts w:ascii="Arial" w:hAnsi="Arial" w:cs="Arial"/>
        </w:rPr>
        <w:t xml:space="preserve"> Atlanta Chapter for the Congress for New Urbanism: pp. 21-22, April 2010.</w:t>
      </w:r>
    </w:p>
    <w:p w14:paraId="1267E0B3" w14:textId="77777777" w:rsidR="000D482E" w:rsidRPr="004B4FE9" w:rsidRDefault="000D482E" w:rsidP="000D482E">
      <w:pPr>
        <w:pStyle w:val="ListParagraph"/>
        <w:ind w:left="0"/>
        <w:jc w:val="both"/>
        <w:rPr>
          <w:rFonts w:ascii="Arial" w:hAnsi="Arial" w:cs="Arial"/>
        </w:rPr>
      </w:pPr>
    </w:p>
    <w:p w14:paraId="3623EF1F" w14:textId="77777777" w:rsidR="000D482E" w:rsidRPr="000D482E" w:rsidRDefault="000D482E" w:rsidP="000D482E">
      <w:pPr>
        <w:jc w:val="both"/>
        <w:rPr>
          <w:rFonts w:ascii="Arial" w:hAnsi="Arial" w:cs="Arial"/>
        </w:rPr>
      </w:pPr>
      <w:r w:rsidRPr="000D482E">
        <w:rPr>
          <w:rFonts w:ascii="Arial" w:hAnsi="Arial" w:cs="Arial"/>
        </w:rPr>
        <w:t xml:space="preserve">Ross, Catherine L. and Marcus, Michelle J. 2010. “Calculating for Health: The Atlanta Beltline Health Impact Assessment and Study.” </w:t>
      </w:r>
      <w:r w:rsidRPr="000D482E">
        <w:rPr>
          <w:rFonts w:ascii="Arial" w:hAnsi="Arial" w:cs="Arial"/>
          <w:i/>
        </w:rPr>
        <w:t xml:space="preserve">Building Metropolitan Atlanta: Past, Present, and Future. </w:t>
      </w:r>
      <w:r w:rsidRPr="000D482E">
        <w:rPr>
          <w:rFonts w:ascii="Arial" w:hAnsi="Arial" w:cs="Arial"/>
        </w:rPr>
        <w:t xml:space="preserve"> Atlanta Chapter for the Congress for New Urbanism, pp 68-70, April 2010.</w:t>
      </w:r>
    </w:p>
    <w:p w14:paraId="1B9945AA" w14:textId="77777777" w:rsidR="000D482E" w:rsidRPr="004B4FE9" w:rsidRDefault="000D482E" w:rsidP="000D482E">
      <w:pPr>
        <w:pStyle w:val="ListParagraph"/>
        <w:ind w:left="0"/>
        <w:jc w:val="both"/>
        <w:rPr>
          <w:rFonts w:ascii="Arial" w:hAnsi="Arial" w:cs="Arial"/>
        </w:rPr>
      </w:pPr>
    </w:p>
    <w:p w14:paraId="62125695" w14:textId="77777777" w:rsidR="000D482E" w:rsidRPr="000D482E" w:rsidRDefault="000D482E" w:rsidP="000D482E">
      <w:pPr>
        <w:jc w:val="both"/>
        <w:rPr>
          <w:rFonts w:ascii="Arial" w:hAnsi="Arial" w:cs="Arial"/>
        </w:rPr>
      </w:pPr>
      <w:r w:rsidRPr="000D482E">
        <w:rPr>
          <w:rFonts w:ascii="Arial" w:hAnsi="Arial" w:cs="Arial"/>
        </w:rPr>
        <w:t xml:space="preserve">Ross, Catherine. “Smart Growth:  A National Perspective” Dr. Catherine Ross, Harry West Professor Georgia Institute of Technology. </w:t>
      </w:r>
    </w:p>
    <w:p w14:paraId="74908B6F" w14:textId="77777777" w:rsidR="000A14CC" w:rsidRPr="004B4FE9" w:rsidRDefault="000A14CC" w:rsidP="000D482E">
      <w:pPr>
        <w:pStyle w:val="ListParagraph"/>
        <w:ind w:left="0"/>
        <w:jc w:val="both"/>
        <w:rPr>
          <w:rFonts w:ascii="Arial" w:hAnsi="Arial" w:cs="Arial"/>
        </w:rPr>
      </w:pPr>
    </w:p>
    <w:p w14:paraId="68422472" w14:textId="77777777" w:rsidR="000D482E" w:rsidRPr="000D482E" w:rsidRDefault="000D482E" w:rsidP="000D482E">
      <w:pPr>
        <w:jc w:val="both"/>
        <w:rPr>
          <w:rFonts w:ascii="Arial" w:hAnsi="Arial" w:cs="Arial"/>
        </w:rPr>
      </w:pPr>
      <w:r w:rsidRPr="000D482E">
        <w:rPr>
          <w:rFonts w:ascii="Arial" w:hAnsi="Arial" w:cs="Arial"/>
        </w:rPr>
        <w:t>Ross, Catherine L. and Marcus, Michelle. “Roadways and Health: Making the Case for</w:t>
      </w:r>
    </w:p>
    <w:p w14:paraId="4C7D24D2" w14:textId="77777777" w:rsidR="000D482E" w:rsidRPr="000D482E" w:rsidRDefault="000D482E" w:rsidP="000D482E">
      <w:pPr>
        <w:jc w:val="both"/>
        <w:rPr>
          <w:rFonts w:ascii="Arial" w:hAnsi="Arial" w:cs="Arial"/>
        </w:rPr>
      </w:pPr>
      <w:r w:rsidRPr="000D482E">
        <w:rPr>
          <w:rFonts w:ascii="Arial" w:hAnsi="Arial" w:cs="Arial"/>
        </w:rPr>
        <w:t xml:space="preserve">Collaboration.” In Shireen Malekafzali (Ed.), </w:t>
      </w:r>
      <w:r w:rsidRPr="000D482E">
        <w:rPr>
          <w:rFonts w:ascii="Arial" w:hAnsi="Arial" w:cs="Arial"/>
          <w:i/>
        </w:rPr>
        <w:t>Healthy, Equitable Transportation Policy: Recommendations and Research</w:t>
      </w:r>
      <w:r w:rsidRPr="000D482E">
        <w:rPr>
          <w:rFonts w:ascii="Arial" w:hAnsi="Arial" w:cs="Arial"/>
        </w:rPr>
        <w:t xml:space="preserve"> (PolicyLink, Prevention Institute, Convergence Partnership, 2009).</w:t>
      </w:r>
    </w:p>
    <w:p w14:paraId="77FA6C58" w14:textId="77777777" w:rsidR="000D482E" w:rsidRPr="004B4FE9" w:rsidRDefault="000D482E" w:rsidP="000D482E">
      <w:pPr>
        <w:pStyle w:val="ListParagraph"/>
        <w:ind w:left="0"/>
        <w:jc w:val="both"/>
        <w:rPr>
          <w:rFonts w:ascii="Arial" w:hAnsi="Arial" w:cs="Arial"/>
        </w:rPr>
      </w:pPr>
    </w:p>
    <w:p w14:paraId="5D1B66ED" w14:textId="77777777" w:rsidR="000D482E" w:rsidRPr="000D482E" w:rsidRDefault="000D482E" w:rsidP="000D482E">
      <w:pPr>
        <w:jc w:val="both"/>
        <w:rPr>
          <w:rFonts w:ascii="Arial" w:hAnsi="Arial" w:cs="Arial"/>
        </w:rPr>
      </w:pPr>
      <w:r w:rsidRPr="000D482E">
        <w:rPr>
          <w:rFonts w:ascii="Arial" w:hAnsi="Arial" w:cs="Arial"/>
        </w:rPr>
        <w:t xml:space="preserve">Ross, Catherine L. Hack, Gary, Birch, Eugénie, Sedway, Paul, and Silver, Mitchell (Eds.) “Regional Transportation and Development in Atlanta.” </w:t>
      </w:r>
      <w:r w:rsidRPr="000D482E">
        <w:rPr>
          <w:rFonts w:ascii="Arial" w:hAnsi="Arial" w:cs="Arial"/>
          <w:i/>
        </w:rPr>
        <w:t>Local Planning: Contemporary Principles and Practice</w:t>
      </w:r>
      <w:r w:rsidRPr="000D482E">
        <w:rPr>
          <w:rFonts w:ascii="Arial" w:hAnsi="Arial" w:cs="Arial"/>
        </w:rPr>
        <w:t xml:space="preserve"> (Washington, DC: International City/County Management Association, 2009).</w:t>
      </w:r>
    </w:p>
    <w:p w14:paraId="7F486EC8" w14:textId="77777777" w:rsidR="000D482E" w:rsidRPr="004B4FE9" w:rsidRDefault="000D482E" w:rsidP="000D482E">
      <w:pPr>
        <w:pStyle w:val="ListParagraph"/>
        <w:ind w:left="0"/>
        <w:jc w:val="both"/>
        <w:rPr>
          <w:rFonts w:ascii="Arial" w:hAnsi="Arial" w:cs="Arial"/>
        </w:rPr>
      </w:pPr>
    </w:p>
    <w:p w14:paraId="18CEE2F3" w14:textId="77777777" w:rsidR="000D482E" w:rsidRPr="000D482E" w:rsidRDefault="000D482E" w:rsidP="000D482E">
      <w:pPr>
        <w:jc w:val="both"/>
        <w:rPr>
          <w:rFonts w:ascii="Arial" w:hAnsi="Arial" w:cs="Arial"/>
        </w:rPr>
      </w:pPr>
      <w:r w:rsidRPr="000D482E">
        <w:rPr>
          <w:rFonts w:ascii="Arial" w:hAnsi="Arial" w:cs="Arial"/>
        </w:rPr>
        <w:t xml:space="preserve">Ross, Catherine L., Leigh, Nancy Green, Birch, Eugénie (Ed.). “Planning, Urban Revitalization and the Inner City: An Exploration of Structural Racism.”, </w:t>
      </w:r>
      <w:r w:rsidRPr="000D482E">
        <w:rPr>
          <w:rFonts w:ascii="Arial" w:hAnsi="Arial" w:cs="Arial"/>
          <w:i/>
        </w:rPr>
        <w:t>The Urban and Regional Planning Reader</w:t>
      </w:r>
      <w:r w:rsidRPr="000D482E">
        <w:rPr>
          <w:rFonts w:ascii="Arial" w:hAnsi="Arial" w:cs="Arial"/>
        </w:rPr>
        <w:t xml:space="preserve"> (London: Routledge Urban Series, 2009).</w:t>
      </w:r>
    </w:p>
    <w:p w14:paraId="53E53428" w14:textId="77777777" w:rsidR="000D482E" w:rsidRPr="004B4FE9" w:rsidRDefault="000D482E" w:rsidP="000D482E">
      <w:pPr>
        <w:pStyle w:val="ListParagraph"/>
        <w:ind w:left="0"/>
        <w:jc w:val="both"/>
        <w:rPr>
          <w:rFonts w:ascii="Arial" w:hAnsi="Arial" w:cs="Arial"/>
        </w:rPr>
      </w:pPr>
    </w:p>
    <w:p w14:paraId="1B0EBEFF" w14:textId="77777777" w:rsidR="000D482E" w:rsidRPr="000D482E" w:rsidRDefault="000D482E" w:rsidP="000D482E">
      <w:pPr>
        <w:jc w:val="both"/>
        <w:rPr>
          <w:rFonts w:ascii="Arial" w:hAnsi="Arial" w:cs="Arial"/>
        </w:rPr>
      </w:pPr>
      <w:r w:rsidRPr="000D482E">
        <w:rPr>
          <w:rFonts w:ascii="Arial" w:hAnsi="Arial" w:cs="Arial"/>
        </w:rPr>
        <w:t xml:space="preserve">Ross, Catherine, “Everybody Wants </w:t>
      </w:r>
      <w:r w:rsidR="00DA5D23" w:rsidRPr="000D482E">
        <w:rPr>
          <w:rFonts w:ascii="Arial" w:hAnsi="Arial" w:cs="Arial"/>
        </w:rPr>
        <w:t>to</w:t>
      </w:r>
      <w:r w:rsidRPr="000D482E">
        <w:rPr>
          <w:rFonts w:ascii="Arial" w:hAnsi="Arial" w:cs="Arial"/>
        </w:rPr>
        <w:t xml:space="preserve"> Go </w:t>
      </w:r>
      <w:r w:rsidR="00DA5D23" w:rsidRPr="000D482E">
        <w:rPr>
          <w:rFonts w:ascii="Arial" w:hAnsi="Arial" w:cs="Arial"/>
        </w:rPr>
        <w:t>to</w:t>
      </w:r>
      <w:r w:rsidRPr="000D482E">
        <w:rPr>
          <w:rFonts w:ascii="Arial" w:hAnsi="Arial" w:cs="Arial"/>
        </w:rPr>
        <w:t xml:space="preserve"> Heaven, But Nobody Wants to Die”, In </w:t>
      </w:r>
      <w:r w:rsidRPr="000D482E">
        <w:rPr>
          <w:rFonts w:ascii="Arial" w:hAnsi="Arial" w:cs="Arial"/>
          <w:i/>
        </w:rPr>
        <w:t>Atlanta Women Speak</w:t>
      </w:r>
      <w:r w:rsidRPr="000D482E">
        <w:rPr>
          <w:rFonts w:ascii="Arial" w:hAnsi="Arial" w:cs="Arial"/>
        </w:rPr>
        <w:t xml:space="preserve"> (St. Barthelemy Press, 2002).</w:t>
      </w:r>
    </w:p>
    <w:p w14:paraId="1FC1F5A9" w14:textId="77777777" w:rsidR="000D482E" w:rsidRPr="004B4FE9" w:rsidRDefault="000D482E" w:rsidP="000D482E">
      <w:pPr>
        <w:pStyle w:val="ListParagraph"/>
        <w:ind w:left="0"/>
        <w:jc w:val="both"/>
        <w:rPr>
          <w:rFonts w:ascii="Arial" w:hAnsi="Arial" w:cs="Arial"/>
        </w:rPr>
      </w:pPr>
    </w:p>
    <w:p w14:paraId="6EFA10A2" w14:textId="77777777" w:rsidR="000D482E" w:rsidRPr="000D482E" w:rsidRDefault="000D482E" w:rsidP="000D482E">
      <w:pPr>
        <w:jc w:val="both"/>
        <w:rPr>
          <w:rFonts w:ascii="Arial" w:hAnsi="Arial" w:cs="Arial"/>
        </w:rPr>
      </w:pPr>
      <w:r w:rsidRPr="000D482E">
        <w:rPr>
          <w:rFonts w:ascii="Arial" w:hAnsi="Arial" w:cs="Arial"/>
        </w:rPr>
        <w:t xml:space="preserve">Ross, Catherine L, “Human Health Burden of Transportation.” In </w:t>
      </w:r>
      <w:r w:rsidRPr="000D482E">
        <w:rPr>
          <w:rFonts w:ascii="Arial" w:hAnsi="Arial" w:cs="Arial"/>
          <w:i/>
        </w:rPr>
        <w:t>Critical Issues in Transportation 2002</w:t>
      </w:r>
      <w:r w:rsidRPr="000D482E">
        <w:rPr>
          <w:rFonts w:ascii="Arial" w:hAnsi="Arial" w:cs="Arial"/>
        </w:rPr>
        <w:t xml:space="preserve"> (Transportation Research Board the National Academies, 2001). </w:t>
      </w:r>
    </w:p>
    <w:p w14:paraId="0A5D188E" w14:textId="77777777" w:rsidR="000D482E" w:rsidRPr="004B4FE9" w:rsidRDefault="000D482E" w:rsidP="000D482E">
      <w:pPr>
        <w:pStyle w:val="ListParagraph"/>
        <w:ind w:left="0"/>
        <w:jc w:val="both"/>
        <w:rPr>
          <w:rFonts w:ascii="Arial" w:hAnsi="Arial" w:cs="Arial"/>
        </w:rPr>
      </w:pPr>
    </w:p>
    <w:p w14:paraId="3083C33F" w14:textId="77777777" w:rsidR="000D482E" w:rsidRPr="000D482E" w:rsidRDefault="000D482E" w:rsidP="000D482E">
      <w:pPr>
        <w:jc w:val="both"/>
        <w:rPr>
          <w:rFonts w:ascii="Arial" w:hAnsi="Arial" w:cs="Arial"/>
        </w:rPr>
      </w:pPr>
      <w:r w:rsidRPr="000D482E">
        <w:rPr>
          <w:rFonts w:ascii="Arial" w:hAnsi="Arial" w:cs="Arial"/>
        </w:rPr>
        <w:t xml:space="preserve">Ross, Catherine. In </w:t>
      </w:r>
      <w:r w:rsidR="00DA5D23" w:rsidRPr="000D482E">
        <w:rPr>
          <w:rFonts w:ascii="Arial" w:hAnsi="Arial" w:cs="Arial"/>
        </w:rPr>
        <w:t>Cantonese</w:t>
      </w:r>
      <w:r w:rsidRPr="000D482E">
        <w:rPr>
          <w:rFonts w:ascii="Arial" w:hAnsi="Arial" w:cs="Arial"/>
        </w:rPr>
        <w:t xml:space="preserve">, A. and J. Snyder, (Eds.), “Transportation Planning.” </w:t>
      </w:r>
      <w:r w:rsidRPr="000D482E">
        <w:rPr>
          <w:rFonts w:ascii="Arial" w:hAnsi="Arial" w:cs="Arial"/>
          <w:i/>
        </w:rPr>
        <w:t>Introduction to Urban Planning</w:t>
      </w:r>
      <w:r w:rsidRPr="000D482E">
        <w:rPr>
          <w:rFonts w:ascii="Arial" w:hAnsi="Arial" w:cs="Arial"/>
        </w:rPr>
        <w:t xml:space="preserve"> (New York: McGraw Hill, 1988).</w:t>
      </w:r>
    </w:p>
    <w:p w14:paraId="49E6228D" w14:textId="77777777" w:rsidR="000D482E" w:rsidRPr="000D482E" w:rsidRDefault="000D482E" w:rsidP="000D482E">
      <w:pPr>
        <w:jc w:val="both"/>
        <w:rPr>
          <w:rFonts w:ascii="Arial" w:hAnsi="Arial" w:cs="Arial"/>
        </w:rPr>
      </w:pPr>
      <w:r w:rsidRPr="000D482E">
        <w:rPr>
          <w:rFonts w:ascii="Arial" w:hAnsi="Arial" w:cs="Arial"/>
        </w:rPr>
        <w:t>The Chapter examines the major theories underlying contemporary transportation planning and outlines future issues.</w:t>
      </w:r>
    </w:p>
    <w:p w14:paraId="1CC84CD2" w14:textId="77777777" w:rsidR="000D482E" w:rsidRPr="004B4FE9" w:rsidRDefault="000D482E" w:rsidP="000D482E">
      <w:pPr>
        <w:pStyle w:val="ListParagraph"/>
        <w:ind w:left="0"/>
        <w:jc w:val="both"/>
        <w:rPr>
          <w:rFonts w:ascii="Arial" w:hAnsi="Arial" w:cs="Arial"/>
        </w:rPr>
      </w:pPr>
    </w:p>
    <w:p w14:paraId="4B37E6B6" w14:textId="77777777" w:rsidR="000D482E" w:rsidRPr="000D482E" w:rsidRDefault="000D482E" w:rsidP="000D482E">
      <w:pPr>
        <w:jc w:val="both"/>
        <w:rPr>
          <w:rFonts w:ascii="Arial" w:hAnsi="Arial" w:cs="Arial"/>
        </w:rPr>
      </w:pPr>
      <w:r w:rsidRPr="000D482E">
        <w:rPr>
          <w:rFonts w:ascii="Arial" w:hAnsi="Arial" w:cs="Arial"/>
        </w:rPr>
        <w:t xml:space="preserve">Ross, Catherine., Stein, Jay M. (Ed.) ““Transportation Infrastructure:  Current and Projected Needs.” </w:t>
      </w:r>
      <w:r w:rsidRPr="000D482E">
        <w:rPr>
          <w:rFonts w:ascii="Arial" w:hAnsi="Arial" w:cs="Arial"/>
          <w:i/>
        </w:rPr>
        <w:t>Public Infrastructure Planning and Management</w:t>
      </w:r>
      <w:r w:rsidRPr="000D482E">
        <w:rPr>
          <w:rFonts w:ascii="Arial" w:hAnsi="Arial" w:cs="Arial"/>
        </w:rPr>
        <w:t xml:space="preserve"> (Beverly Hills, CA:) </w:t>
      </w:r>
      <w:r w:rsidRPr="000D482E">
        <w:rPr>
          <w:rFonts w:ascii="Arial" w:hAnsi="Arial" w:cs="Arial"/>
          <w:i/>
        </w:rPr>
        <w:t>Sage Publications, Urban Affairs Annual Review Series</w:t>
      </w:r>
      <w:r w:rsidRPr="000D482E">
        <w:rPr>
          <w:rFonts w:ascii="Arial" w:hAnsi="Arial" w:cs="Arial"/>
        </w:rPr>
        <w:t>, Volume 33, 1988).</w:t>
      </w:r>
    </w:p>
    <w:p w14:paraId="3A9AA677" w14:textId="77777777" w:rsidR="000D482E" w:rsidRPr="000D482E" w:rsidRDefault="000D482E" w:rsidP="000D482E">
      <w:pPr>
        <w:jc w:val="both"/>
        <w:rPr>
          <w:rFonts w:ascii="Arial" w:hAnsi="Arial" w:cs="Arial"/>
        </w:rPr>
      </w:pPr>
      <w:r w:rsidRPr="000D482E">
        <w:rPr>
          <w:rFonts w:ascii="Arial" w:hAnsi="Arial" w:cs="Arial"/>
        </w:rPr>
        <w:t>The Chapter includes a definition of need, an assessment of the facilities, and an examination of innovative financing methods.</w:t>
      </w:r>
    </w:p>
    <w:p w14:paraId="59F0EE9B" w14:textId="77777777" w:rsidR="005B7E4B" w:rsidRPr="00FE3423" w:rsidRDefault="005B7E4B" w:rsidP="00FC683B">
      <w:pPr>
        <w:rPr>
          <w:rFonts w:ascii="Arial" w:hAnsi="Arial" w:cs="Arial"/>
        </w:rPr>
      </w:pPr>
    </w:p>
    <w:p w14:paraId="0AFEA62D" w14:textId="77777777" w:rsidR="007A401A" w:rsidRPr="00FE3423" w:rsidRDefault="007A401A" w:rsidP="00865C65">
      <w:pPr>
        <w:pStyle w:val="Heading1"/>
      </w:pPr>
      <w:r w:rsidRPr="00FE3423">
        <w:t>JOURNAL EDITORSHIPS</w:t>
      </w:r>
    </w:p>
    <w:p w14:paraId="6639B51B" w14:textId="77777777" w:rsidR="00A64DA8" w:rsidRPr="00FE3423" w:rsidRDefault="00A64DA8" w:rsidP="00A64DA8"/>
    <w:p w14:paraId="4EE5C5D1" w14:textId="77777777" w:rsidR="007A401A" w:rsidRPr="00FE3423" w:rsidRDefault="00A64DA8" w:rsidP="00A64DA8">
      <w:pPr>
        <w:jc w:val="both"/>
        <w:rPr>
          <w:rFonts w:ascii="Arial" w:hAnsi="Arial" w:cs="Arial"/>
        </w:rPr>
      </w:pPr>
      <w:r w:rsidRPr="00FE3423">
        <w:rPr>
          <w:rFonts w:ascii="Arial" w:hAnsi="Arial" w:cs="Arial"/>
        </w:rPr>
        <w:t xml:space="preserve">Wang, Lan and Ross, Catherine, </w:t>
      </w:r>
      <w:r w:rsidRPr="00FE3423">
        <w:rPr>
          <w:rFonts w:ascii="Arial" w:hAnsi="Arial" w:cs="Arial"/>
          <w:i/>
        </w:rPr>
        <w:t>Guest Editors, Urban Planning International</w:t>
      </w:r>
      <w:r w:rsidRPr="00FE3423">
        <w:rPr>
          <w:rFonts w:ascii="Arial" w:hAnsi="Arial" w:cs="Arial"/>
        </w:rPr>
        <w:t>, Vol.31 No.4, August 2016.</w:t>
      </w:r>
    </w:p>
    <w:p w14:paraId="5FE2CA2D" w14:textId="77777777" w:rsidR="00A64DA8" w:rsidRPr="00FE3423" w:rsidRDefault="00A64DA8" w:rsidP="00A64DA8">
      <w:pPr>
        <w:jc w:val="both"/>
        <w:rPr>
          <w:rFonts w:ascii="Arial" w:hAnsi="Arial" w:cs="Arial"/>
        </w:rPr>
      </w:pPr>
    </w:p>
    <w:p w14:paraId="1A7305BA" w14:textId="77777777" w:rsidR="007A401A" w:rsidRPr="00FE3423" w:rsidRDefault="007A401A" w:rsidP="00FC683B">
      <w:pPr>
        <w:jc w:val="both"/>
        <w:rPr>
          <w:rFonts w:ascii="Arial" w:hAnsi="Arial" w:cs="Arial"/>
        </w:rPr>
      </w:pPr>
      <w:r w:rsidRPr="00FE3423">
        <w:rPr>
          <w:rFonts w:ascii="Arial" w:hAnsi="Arial" w:cs="Arial"/>
        </w:rPr>
        <w:t xml:space="preserve">Boston, Thomas and </w:t>
      </w:r>
      <w:r w:rsidR="005B7E4B" w:rsidRPr="00FE3423">
        <w:rPr>
          <w:rFonts w:ascii="Arial" w:hAnsi="Arial" w:cs="Arial"/>
        </w:rPr>
        <w:t xml:space="preserve">Ross, </w:t>
      </w:r>
      <w:r w:rsidRPr="00FE3423">
        <w:rPr>
          <w:rFonts w:ascii="Arial" w:hAnsi="Arial" w:cs="Arial"/>
        </w:rPr>
        <w:t>Catherine. Co-editors of a special edition of The Review of Black Political Economy, “Responses to Michael Porter’s Competitive Advantage of the Inner City.”  Vol. 24, No. 2 and 3, Fall/Winter 1996.</w:t>
      </w:r>
    </w:p>
    <w:p w14:paraId="49AF8131" w14:textId="77777777" w:rsidR="007A401A" w:rsidRPr="00FE3423" w:rsidRDefault="007A401A" w:rsidP="00FC683B">
      <w:pPr>
        <w:jc w:val="both"/>
        <w:rPr>
          <w:rFonts w:ascii="Arial" w:hAnsi="Arial" w:cs="Arial"/>
        </w:rPr>
      </w:pPr>
    </w:p>
    <w:p w14:paraId="6CFC1FB9" w14:textId="77777777" w:rsidR="007A401A" w:rsidRPr="00FE3423" w:rsidRDefault="007A401A" w:rsidP="00FC683B">
      <w:pPr>
        <w:jc w:val="both"/>
        <w:rPr>
          <w:rFonts w:ascii="Arial" w:hAnsi="Arial" w:cs="Arial"/>
        </w:rPr>
      </w:pPr>
      <w:r w:rsidRPr="00FE3423">
        <w:rPr>
          <w:rFonts w:ascii="Arial" w:hAnsi="Arial" w:cs="Arial"/>
        </w:rPr>
        <w:t>Ross, Catherine, et al. “Cities and Planning Series,” Advisory Board of Editors, Sage Publications 1996 -</w:t>
      </w:r>
      <w:r w:rsidR="00B526BD" w:rsidRPr="00FE3423">
        <w:rPr>
          <w:rFonts w:ascii="Arial" w:hAnsi="Arial" w:cs="Arial"/>
        </w:rPr>
        <w:t>2000</w:t>
      </w:r>
      <w:r w:rsidR="005B7E4B" w:rsidRPr="00FE3423">
        <w:rPr>
          <w:rFonts w:ascii="Arial" w:hAnsi="Arial" w:cs="Arial"/>
        </w:rPr>
        <w:t>.</w:t>
      </w:r>
    </w:p>
    <w:p w14:paraId="1F59DDC4" w14:textId="77777777" w:rsidR="00FB7A81" w:rsidRPr="00FE3423" w:rsidRDefault="00FB7A81" w:rsidP="00FC683B">
      <w:pPr>
        <w:jc w:val="both"/>
        <w:rPr>
          <w:rFonts w:ascii="Arial" w:hAnsi="Arial" w:cs="Arial"/>
        </w:rPr>
      </w:pPr>
    </w:p>
    <w:p w14:paraId="559D6EDC" w14:textId="77777777" w:rsidR="00FB7A81" w:rsidRPr="00FE3423" w:rsidRDefault="00FB7A81" w:rsidP="00865C65">
      <w:pPr>
        <w:pStyle w:val="Heading1"/>
      </w:pPr>
      <w:r w:rsidRPr="00FE3423">
        <w:t>EDITORIAL BOARD</w:t>
      </w:r>
      <w:r w:rsidR="00251191" w:rsidRPr="00FE3423">
        <w:t>S</w:t>
      </w:r>
      <w:r w:rsidRPr="00FE3423">
        <w:t xml:space="preserve"> </w:t>
      </w:r>
    </w:p>
    <w:p w14:paraId="13B2D2C7" w14:textId="77777777" w:rsidR="00072519" w:rsidRPr="000A14CC" w:rsidRDefault="00072519" w:rsidP="00FC683B">
      <w:pPr>
        <w:jc w:val="both"/>
        <w:rPr>
          <w:rFonts w:ascii="Arial" w:hAnsi="Arial" w:cs="Arial"/>
          <w:b/>
          <w:sz w:val="10"/>
          <w:szCs w:val="10"/>
          <w:u w:val="single"/>
        </w:rPr>
      </w:pPr>
    </w:p>
    <w:p w14:paraId="4E4CE280" w14:textId="77777777" w:rsidR="00C7310E" w:rsidRPr="00FE3423" w:rsidRDefault="0038149C" w:rsidP="0064315C">
      <w:pPr>
        <w:pStyle w:val="ListParagraph"/>
        <w:numPr>
          <w:ilvl w:val="0"/>
          <w:numId w:val="1"/>
        </w:numPr>
        <w:jc w:val="both"/>
        <w:rPr>
          <w:rFonts w:ascii="Arial" w:hAnsi="Arial" w:cs="Arial"/>
        </w:rPr>
      </w:pPr>
      <w:hyperlink r:id="rId7" w:history="1">
        <w:r w:rsidR="00C7310E" w:rsidRPr="00FE3423">
          <w:rPr>
            <w:rFonts w:ascii="Arial" w:hAnsi="Arial" w:cs="Arial"/>
          </w:rPr>
          <w:t>The Global Environmental Engineers</w:t>
        </w:r>
      </w:hyperlink>
      <w:r w:rsidR="00C7310E" w:rsidRPr="00FE3423">
        <w:rPr>
          <w:rFonts w:ascii="Arial" w:hAnsi="Arial" w:cs="Arial"/>
        </w:rPr>
        <w:t>, Editorial Board 2017 - present</w:t>
      </w:r>
    </w:p>
    <w:p w14:paraId="769A29E7" w14:textId="77777777" w:rsidR="00C7310E" w:rsidRPr="00FE3423" w:rsidRDefault="00C7310E" w:rsidP="0064315C">
      <w:pPr>
        <w:pStyle w:val="ListParagraph"/>
        <w:numPr>
          <w:ilvl w:val="0"/>
          <w:numId w:val="1"/>
        </w:numPr>
        <w:jc w:val="both"/>
        <w:rPr>
          <w:rFonts w:ascii="Arial" w:hAnsi="Arial" w:cs="Arial"/>
        </w:rPr>
      </w:pPr>
      <w:r w:rsidRPr="00FE3423">
        <w:rPr>
          <w:rFonts w:ascii="Arial" w:hAnsi="Arial" w:cs="Arial"/>
        </w:rPr>
        <w:t xml:space="preserve">Contemporary Social Science, Journal of the Academy of Social Sciences, Editorial Board, 2015 – present </w:t>
      </w:r>
    </w:p>
    <w:p w14:paraId="13468838" w14:textId="77777777" w:rsidR="00C7310E" w:rsidRPr="00FE3423" w:rsidRDefault="00C7310E" w:rsidP="0064315C">
      <w:pPr>
        <w:pStyle w:val="ListParagraph"/>
        <w:numPr>
          <w:ilvl w:val="0"/>
          <w:numId w:val="1"/>
        </w:numPr>
        <w:jc w:val="both"/>
        <w:rPr>
          <w:rFonts w:ascii="Arial" w:hAnsi="Arial" w:cs="Arial"/>
        </w:rPr>
      </w:pPr>
      <w:r w:rsidRPr="00FE3423">
        <w:rPr>
          <w:rFonts w:ascii="Arial" w:hAnsi="Arial" w:cs="Arial"/>
        </w:rPr>
        <w:t>International Journal of Urban Science, 2010-present</w:t>
      </w:r>
    </w:p>
    <w:p w14:paraId="13E48538" w14:textId="77777777" w:rsidR="00C7310E" w:rsidRPr="00FE3423" w:rsidRDefault="00C7310E" w:rsidP="0064315C">
      <w:pPr>
        <w:pStyle w:val="ListParagraph"/>
        <w:numPr>
          <w:ilvl w:val="0"/>
          <w:numId w:val="1"/>
        </w:numPr>
        <w:jc w:val="both"/>
        <w:rPr>
          <w:rFonts w:ascii="Arial" w:hAnsi="Arial" w:cs="Arial"/>
        </w:rPr>
      </w:pPr>
      <w:r w:rsidRPr="00FE3423">
        <w:rPr>
          <w:rFonts w:ascii="Arial" w:hAnsi="Arial" w:cs="Arial"/>
        </w:rPr>
        <w:t>Journal of Planning Literature, Editorial Board, 2002-present</w:t>
      </w:r>
    </w:p>
    <w:p w14:paraId="40D763A6" w14:textId="77777777" w:rsidR="00C7310E" w:rsidRPr="00FE3423" w:rsidRDefault="00C7310E" w:rsidP="0064315C">
      <w:pPr>
        <w:pStyle w:val="ListParagraph"/>
        <w:numPr>
          <w:ilvl w:val="0"/>
          <w:numId w:val="1"/>
        </w:numPr>
        <w:jc w:val="both"/>
        <w:rPr>
          <w:rFonts w:ascii="Arial" w:hAnsi="Arial" w:cs="Arial"/>
        </w:rPr>
      </w:pPr>
      <w:r w:rsidRPr="00FE3423">
        <w:rPr>
          <w:rFonts w:ascii="Arial" w:hAnsi="Arial" w:cs="Arial"/>
        </w:rPr>
        <w:t>Progress in Planning Editorial Board, 1995 to 2000</w:t>
      </w:r>
    </w:p>
    <w:p w14:paraId="2216BAE3" w14:textId="77777777" w:rsidR="00C7310E" w:rsidRPr="00FE3423" w:rsidRDefault="00C7310E" w:rsidP="0064315C">
      <w:pPr>
        <w:pStyle w:val="ListParagraph"/>
        <w:numPr>
          <w:ilvl w:val="0"/>
          <w:numId w:val="1"/>
        </w:numPr>
        <w:jc w:val="both"/>
        <w:rPr>
          <w:rFonts w:ascii="Arial" w:hAnsi="Arial" w:cs="Arial"/>
        </w:rPr>
      </w:pPr>
      <w:r w:rsidRPr="00FE3423">
        <w:rPr>
          <w:rFonts w:ascii="Arial" w:hAnsi="Arial" w:cs="Arial"/>
        </w:rPr>
        <w:t>Journal of Planning Education and Research, Editorial Board, 1995 to 1997</w:t>
      </w:r>
    </w:p>
    <w:p w14:paraId="5D0C594D" w14:textId="77777777" w:rsidR="0084267B" w:rsidRDefault="0084267B">
      <w:pPr>
        <w:rPr>
          <w:rFonts w:ascii="Arial" w:hAnsi="Arial" w:cs="Arial"/>
        </w:rPr>
      </w:pPr>
      <w:r>
        <w:rPr>
          <w:rFonts w:ascii="Arial" w:hAnsi="Arial" w:cs="Arial"/>
        </w:rPr>
        <w:br w:type="page"/>
      </w:r>
    </w:p>
    <w:p w14:paraId="3DCAB9B6" w14:textId="77777777" w:rsidR="00C7310E" w:rsidRPr="00FE3423" w:rsidRDefault="00C7310E" w:rsidP="00FC683B">
      <w:pPr>
        <w:jc w:val="both"/>
        <w:rPr>
          <w:rFonts w:ascii="Arial" w:hAnsi="Arial" w:cs="Arial"/>
        </w:rPr>
      </w:pPr>
    </w:p>
    <w:p w14:paraId="254353AF" w14:textId="77777777" w:rsidR="007A401A" w:rsidRPr="00FE3423" w:rsidRDefault="007A401A" w:rsidP="00865C65">
      <w:pPr>
        <w:pStyle w:val="Heading1"/>
      </w:pPr>
      <w:r w:rsidRPr="00FE3423">
        <w:t>REFEREED ARTICLES</w:t>
      </w:r>
      <w:r w:rsidR="004F247E" w:rsidRPr="00FE3423">
        <w:t xml:space="preserve"> </w:t>
      </w:r>
    </w:p>
    <w:p w14:paraId="22EE2EE0" w14:textId="77777777" w:rsidR="008422E7" w:rsidRPr="00FE3423" w:rsidRDefault="008422E7" w:rsidP="00FC683B">
      <w:pPr>
        <w:jc w:val="both"/>
        <w:rPr>
          <w:rFonts w:ascii="Arial" w:hAnsi="Arial" w:cs="Arial"/>
        </w:rPr>
      </w:pPr>
    </w:p>
    <w:p w14:paraId="26891A19" w14:textId="77777777" w:rsidR="006B189B" w:rsidRPr="0064315C" w:rsidRDefault="006B189B" w:rsidP="006B189B">
      <w:pPr>
        <w:jc w:val="both"/>
        <w:rPr>
          <w:rFonts w:ascii="Arial" w:hAnsi="Arial" w:cs="Arial"/>
        </w:rPr>
      </w:pPr>
      <w:r w:rsidRPr="0064315C">
        <w:rPr>
          <w:rFonts w:ascii="Arial" w:hAnsi="Arial" w:cs="Arial"/>
        </w:rPr>
        <w:t xml:space="preserve">Sperling, E. and Ross, C.L.  “Strategically Aligning Capital Improvement Prioritization to Performance Goals” </w:t>
      </w:r>
      <w:r w:rsidRPr="006B189B">
        <w:rPr>
          <w:rFonts w:ascii="Arial" w:hAnsi="Arial" w:cs="Arial"/>
        </w:rPr>
        <w:t>Transportation Research Record</w:t>
      </w:r>
      <w:r w:rsidRPr="0064315C">
        <w:rPr>
          <w:rFonts w:ascii="Arial" w:hAnsi="Arial" w:cs="Arial"/>
        </w:rPr>
        <w:t xml:space="preserve">, </w:t>
      </w:r>
      <w:r>
        <w:rPr>
          <w:rFonts w:ascii="Arial" w:hAnsi="Arial" w:cs="Arial"/>
        </w:rPr>
        <w:t xml:space="preserve">Article Number </w:t>
      </w:r>
      <w:r w:rsidRPr="006B189B">
        <w:rPr>
          <w:rFonts w:ascii="Arial" w:hAnsi="Arial" w:cs="Arial"/>
        </w:rPr>
        <w:t xml:space="preserve">787639, July </w:t>
      </w:r>
      <w:r>
        <w:rPr>
          <w:rFonts w:ascii="Arial" w:hAnsi="Arial" w:cs="Arial"/>
        </w:rPr>
        <w:t>2018.</w:t>
      </w:r>
    </w:p>
    <w:p w14:paraId="74BAF8EF" w14:textId="77777777" w:rsidR="006B189B" w:rsidRDefault="006B189B" w:rsidP="0010640D">
      <w:pPr>
        <w:pStyle w:val="NormalWeb"/>
        <w:spacing w:before="0" w:beforeAutospacing="0" w:after="0" w:afterAutospacing="0"/>
        <w:jc w:val="both"/>
        <w:rPr>
          <w:rFonts w:ascii="Arial" w:hAnsi="Arial" w:cs="Arial"/>
          <w:sz w:val="22"/>
          <w:szCs w:val="22"/>
        </w:rPr>
      </w:pPr>
    </w:p>
    <w:p w14:paraId="43ECF072" w14:textId="77777777" w:rsidR="000B0B0F" w:rsidRDefault="000B0B0F" w:rsidP="0010640D">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Wang, Fangru, Ross, Catherine, “Machine Learning Travel Mode Choices: Comparing the Performance of an Extreme Gradient Boosting Model with a Multinomial Logit Model, Transportation Research Board, </w:t>
      </w:r>
      <w:r w:rsidR="00491C39">
        <w:rPr>
          <w:rFonts w:ascii="Arial" w:hAnsi="Arial" w:cs="Arial"/>
          <w:i/>
          <w:iCs/>
          <w:shd w:val="clear" w:color="auto" w:fill="FFFFFF"/>
        </w:rPr>
        <w:t>Transportation Research Record</w:t>
      </w:r>
      <w:r w:rsidR="00491C39">
        <w:rPr>
          <w:rFonts w:ascii="Arial" w:hAnsi="Arial" w:cs="Arial"/>
          <w:shd w:val="clear" w:color="auto" w:fill="FFFFFF"/>
        </w:rPr>
        <w:t>, 0361198118773556,</w:t>
      </w:r>
      <w:r>
        <w:rPr>
          <w:rFonts w:ascii="Arial" w:hAnsi="Arial" w:cs="Arial"/>
          <w:sz w:val="22"/>
          <w:szCs w:val="22"/>
        </w:rPr>
        <w:t xml:space="preserve"> May 2018.</w:t>
      </w:r>
    </w:p>
    <w:p w14:paraId="73D1168F" w14:textId="77777777" w:rsidR="00BE7E81" w:rsidRDefault="00BE7E81" w:rsidP="0010640D">
      <w:pPr>
        <w:pStyle w:val="NormalWeb"/>
        <w:spacing w:before="0" w:beforeAutospacing="0" w:after="0" w:afterAutospacing="0"/>
        <w:jc w:val="both"/>
        <w:rPr>
          <w:rFonts w:ascii="Arial" w:hAnsi="Arial" w:cs="Arial"/>
          <w:sz w:val="22"/>
          <w:szCs w:val="22"/>
        </w:rPr>
      </w:pPr>
    </w:p>
    <w:p w14:paraId="375B614A" w14:textId="77777777" w:rsidR="0010640D" w:rsidRDefault="0010640D" w:rsidP="0010640D">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Zhang, Wenwen, Guhathakurta, Subhrajit, Pendyala, Ram, Garikapati, Venu and Ross, Catherine, “A Generalizable Method for Estimating Household Energy by Neighborhoods in US Urban Regions,” World Engineers Summit – applied Energy Symposium and Forum: Low Carbon Cities &amp; Urban Energy Joint Conference, </w:t>
      </w:r>
      <w:r w:rsidRPr="0010640D">
        <w:rPr>
          <w:rFonts w:ascii="Arial" w:hAnsi="Arial" w:cs="Arial"/>
          <w:i/>
          <w:sz w:val="22"/>
          <w:szCs w:val="22"/>
        </w:rPr>
        <w:t>WES-CUE</w:t>
      </w:r>
      <w:r>
        <w:rPr>
          <w:rFonts w:ascii="Arial" w:hAnsi="Arial" w:cs="Arial"/>
          <w:sz w:val="22"/>
          <w:szCs w:val="22"/>
        </w:rPr>
        <w:t>, Singapore, 19-21 July 2017.</w:t>
      </w:r>
    </w:p>
    <w:p w14:paraId="47B018BE" w14:textId="77777777" w:rsidR="0010640D" w:rsidRPr="004B4FE9" w:rsidRDefault="0010640D" w:rsidP="00F90667">
      <w:pPr>
        <w:pStyle w:val="NormalWeb"/>
        <w:spacing w:before="0" w:beforeAutospacing="0" w:after="0" w:afterAutospacing="0"/>
        <w:jc w:val="both"/>
        <w:rPr>
          <w:rFonts w:ascii="Arial" w:hAnsi="Arial" w:cs="Arial"/>
          <w:sz w:val="22"/>
          <w:szCs w:val="22"/>
        </w:rPr>
      </w:pPr>
    </w:p>
    <w:p w14:paraId="49B20817" w14:textId="77777777" w:rsidR="00F90667" w:rsidRPr="004B4FE9" w:rsidRDefault="00F90667" w:rsidP="00F90667">
      <w:pPr>
        <w:pStyle w:val="DocHead"/>
        <w:spacing w:before="0" w:line="240" w:lineRule="exact"/>
        <w:ind w:right="-136"/>
        <w:jc w:val="left"/>
        <w:rPr>
          <w:rFonts w:ascii="Arial" w:eastAsia="Times New Roman" w:hAnsi="Arial" w:cs="Arial"/>
          <w:sz w:val="22"/>
          <w:szCs w:val="22"/>
        </w:rPr>
      </w:pPr>
      <w:r w:rsidRPr="004B4FE9">
        <w:rPr>
          <w:rFonts w:ascii="Arial" w:eastAsia="Times New Roman" w:hAnsi="Arial" w:cs="Arial"/>
          <w:sz w:val="22"/>
          <w:szCs w:val="22"/>
        </w:rPr>
        <w:t xml:space="preserve">Ross, Catherine and Guhathakurta, </w:t>
      </w:r>
      <w:bookmarkStart w:id="4" w:name="_Hlk505009857"/>
      <w:r w:rsidRPr="004B4FE9">
        <w:rPr>
          <w:rFonts w:ascii="Arial" w:eastAsia="Times New Roman" w:hAnsi="Arial" w:cs="Arial"/>
          <w:sz w:val="22"/>
          <w:szCs w:val="22"/>
        </w:rPr>
        <w:t xml:space="preserve">Subhrajit, </w:t>
      </w:r>
      <w:bookmarkEnd w:id="4"/>
      <w:r w:rsidRPr="004B4FE9">
        <w:rPr>
          <w:rFonts w:ascii="Arial" w:eastAsia="Times New Roman" w:hAnsi="Arial" w:cs="Arial"/>
          <w:sz w:val="22"/>
          <w:szCs w:val="22"/>
        </w:rPr>
        <w:t xml:space="preserve">“Autonomous Vehicles and Energy Impacts: A Scenario Analysis,” World Engineers Summit – Applied Energy Symposium &amp; Forum: Low Carbon Cities &amp; Urban Energy Joint Conference, </w:t>
      </w:r>
      <w:r w:rsidRPr="004B4FE9">
        <w:rPr>
          <w:rFonts w:ascii="Arial" w:eastAsia="Times New Roman" w:hAnsi="Arial" w:cs="Arial"/>
          <w:i/>
          <w:sz w:val="22"/>
          <w:szCs w:val="22"/>
        </w:rPr>
        <w:t>accepted:</w:t>
      </w:r>
      <w:r w:rsidRPr="004B4FE9">
        <w:rPr>
          <w:rFonts w:ascii="Arial" w:eastAsia="Times New Roman" w:hAnsi="Arial" w:cs="Arial"/>
          <w:sz w:val="22"/>
          <w:szCs w:val="22"/>
        </w:rPr>
        <w:t xml:space="preserve"> </w:t>
      </w:r>
      <w:r w:rsidRPr="004B4FE9">
        <w:rPr>
          <w:rFonts w:ascii="Arial" w:eastAsia="Times New Roman" w:hAnsi="Arial" w:cs="Arial"/>
          <w:i/>
          <w:sz w:val="22"/>
          <w:szCs w:val="22"/>
        </w:rPr>
        <w:t xml:space="preserve">WES-CUE 2017, </w:t>
      </w:r>
      <w:r w:rsidRPr="004B4FE9">
        <w:rPr>
          <w:rFonts w:ascii="Arial" w:eastAsia="Times New Roman" w:hAnsi="Arial" w:cs="Arial"/>
          <w:sz w:val="22"/>
          <w:szCs w:val="22"/>
        </w:rPr>
        <w:t>Singapore, 19–21 July 2017.</w:t>
      </w:r>
    </w:p>
    <w:p w14:paraId="4DED36BE" w14:textId="77777777" w:rsidR="00F90667" w:rsidRPr="00BE7E81" w:rsidRDefault="00F90667" w:rsidP="00F90667">
      <w:pPr>
        <w:jc w:val="both"/>
        <w:rPr>
          <w:rFonts w:ascii="Arial" w:hAnsi="Arial" w:cs="Arial"/>
        </w:rPr>
      </w:pPr>
      <w:r w:rsidRPr="00BE7E81">
        <w:rPr>
          <w:rFonts w:ascii="Arial" w:hAnsi="Arial" w:cs="Arial"/>
        </w:rPr>
        <w:t xml:space="preserve">Wang, Fangru and Ross, Catherine, “New potential for multimodal connection: exploring the relationship between taxi and transit in New York City (NYC), Transportation (2017). doi:10.1007/s11116-017-9787-x, pp 1-22, Transportation | Planning – Policy – Research – Practice|, Springer, New York 2017, May 30, 2017. </w:t>
      </w:r>
    </w:p>
    <w:p w14:paraId="2059EF71" w14:textId="77777777" w:rsidR="00F90667" w:rsidRPr="00BE7E81" w:rsidRDefault="00F90667" w:rsidP="00F90667">
      <w:pPr>
        <w:pStyle w:val="ListParagraph"/>
        <w:ind w:left="0"/>
        <w:jc w:val="both"/>
        <w:rPr>
          <w:rFonts w:ascii="Arial" w:hAnsi="Arial" w:cs="Arial"/>
        </w:rPr>
      </w:pPr>
    </w:p>
    <w:p w14:paraId="3543826A" w14:textId="77777777" w:rsidR="00F90667" w:rsidRPr="00F90667" w:rsidRDefault="00F90667" w:rsidP="00F90667">
      <w:pPr>
        <w:jc w:val="both"/>
        <w:rPr>
          <w:rFonts w:ascii="Arial" w:hAnsi="Arial" w:cs="Arial"/>
        </w:rPr>
      </w:pPr>
      <w:r w:rsidRPr="00BE7E81">
        <w:rPr>
          <w:rFonts w:ascii="Arial" w:hAnsi="Arial" w:cs="Arial"/>
        </w:rPr>
        <w:t>Wang, F. and Ross, C. L., “Modeling the Choice of On-demand Ride Service with Multinomial Logit Model and Tree-Based Ensemble Methods: Evidence from New York and Seattle.” Submitted to Transportation Research Part C: Emerging Technologies (Under Review). 2017.</w:t>
      </w:r>
    </w:p>
    <w:p w14:paraId="79EEF778" w14:textId="77777777" w:rsidR="00BE7E81" w:rsidRDefault="00BE7E81" w:rsidP="00F90667">
      <w:pPr>
        <w:pStyle w:val="ListParagraph"/>
        <w:ind w:left="0"/>
        <w:jc w:val="both"/>
        <w:rPr>
          <w:rFonts w:ascii="Arial" w:hAnsi="Arial" w:cs="Arial"/>
        </w:rPr>
      </w:pPr>
    </w:p>
    <w:p w14:paraId="5F98A410" w14:textId="77777777" w:rsidR="00BE7E81" w:rsidRPr="00BE7E81" w:rsidRDefault="00BE7E81" w:rsidP="00BE7E81">
      <w:pPr>
        <w:rPr>
          <w:rFonts w:ascii="Arial" w:hAnsi="Arial" w:cs="Arial"/>
        </w:rPr>
      </w:pPr>
      <w:r w:rsidRPr="00BE7E81">
        <w:rPr>
          <w:rFonts w:ascii="Arial" w:hAnsi="Arial" w:cs="Arial"/>
        </w:rPr>
        <w:t>Wang, F., and Ross, C. L., “Understanding the Choice of On-demand Ride Service: A Discrete Choice Model using the 2017 National Household Travel Survey Data”. Submitted to Transportation Policy (Under Review) 2017.</w:t>
      </w:r>
    </w:p>
    <w:p w14:paraId="7DDAE22F" w14:textId="77777777" w:rsidR="00BE7E81" w:rsidRPr="00BE7E81" w:rsidRDefault="00BE7E81" w:rsidP="00F90667">
      <w:pPr>
        <w:pStyle w:val="ListParagraph"/>
        <w:ind w:left="0"/>
        <w:jc w:val="both"/>
        <w:rPr>
          <w:rFonts w:ascii="Arial" w:hAnsi="Arial" w:cs="Arial"/>
          <w:color w:val="C0504D" w:themeColor="accent2"/>
        </w:rPr>
      </w:pPr>
    </w:p>
    <w:p w14:paraId="51242640" w14:textId="77777777" w:rsidR="00F90667" w:rsidRPr="00F90667" w:rsidRDefault="00F90667" w:rsidP="00F90667">
      <w:pPr>
        <w:jc w:val="both"/>
        <w:rPr>
          <w:rFonts w:ascii="Arial" w:hAnsi="Arial" w:cs="Arial"/>
        </w:rPr>
      </w:pPr>
      <w:r w:rsidRPr="00F90667">
        <w:rPr>
          <w:rFonts w:ascii="Arial" w:hAnsi="Arial" w:cs="Arial"/>
        </w:rPr>
        <w:t xml:space="preserve">Ross, Catherine, Woo, Myungje and Wang, Fangru, “Megaregions and regional sustainability,” </w:t>
      </w:r>
      <w:r w:rsidRPr="00F90667">
        <w:rPr>
          <w:rFonts w:ascii="Arial" w:hAnsi="Arial" w:cs="Arial"/>
          <w:i/>
        </w:rPr>
        <w:t>International Journal of Urban Sciences, Volume 20, Number 3,</w:t>
      </w:r>
      <w:r w:rsidRPr="00F90667">
        <w:rPr>
          <w:rFonts w:ascii="Arial" w:hAnsi="Arial" w:cs="Arial"/>
        </w:rPr>
        <w:t xml:space="preserve"> pp. 19, November 2016.</w:t>
      </w:r>
    </w:p>
    <w:p w14:paraId="72DC44C8" w14:textId="77777777" w:rsidR="00F90667" w:rsidRPr="004B4FE9" w:rsidRDefault="00F90667" w:rsidP="00F90667">
      <w:pPr>
        <w:pStyle w:val="ListParagraph"/>
        <w:ind w:left="0"/>
        <w:jc w:val="both"/>
        <w:rPr>
          <w:rFonts w:ascii="Arial" w:hAnsi="Arial" w:cs="Arial"/>
        </w:rPr>
      </w:pPr>
    </w:p>
    <w:p w14:paraId="07479D34" w14:textId="77777777" w:rsidR="00F90667" w:rsidRPr="00F90667" w:rsidRDefault="00F90667" w:rsidP="00F90667">
      <w:pPr>
        <w:jc w:val="both"/>
        <w:rPr>
          <w:rFonts w:ascii="Arial" w:hAnsi="Arial" w:cs="Arial"/>
        </w:rPr>
      </w:pPr>
      <w:r w:rsidRPr="00F90667">
        <w:rPr>
          <w:rFonts w:ascii="Arial" w:hAnsi="Arial" w:cs="Arial"/>
        </w:rPr>
        <w:t xml:space="preserve">Wang, Lan and Ross, Catherine, “Healthy City Planning and Assessment: Initiation and Trend”, </w:t>
      </w:r>
      <w:r w:rsidRPr="00F90667">
        <w:rPr>
          <w:rFonts w:ascii="Arial" w:hAnsi="Arial" w:cs="Arial"/>
          <w:i/>
        </w:rPr>
        <w:t>Urban Planning International, Vol.31 No.</w:t>
      </w:r>
      <w:r w:rsidRPr="00F90667">
        <w:rPr>
          <w:rFonts w:ascii="Arial" w:hAnsi="Arial" w:cs="Arial"/>
        </w:rPr>
        <w:t>4, August 2016.</w:t>
      </w:r>
    </w:p>
    <w:p w14:paraId="616680C5" w14:textId="77777777" w:rsidR="00F90667" w:rsidRPr="004B4FE9" w:rsidRDefault="00F90667" w:rsidP="00F90667">
      <w:pPr>
        <w:pStyle w:val="ListParagraph"/>
        <w:ind w:left="0"/>
        <w:jc w:val="both"/>
        <w:rPr>
          <w:rFonts w:ascii="Arial" w:hAnsi="Arial" w:cs="Arial"/>
          <w:b/>
          <w:u w:val="single"/>
        </w:rPr>
      </w:pPr>
    </w:p>
    <w:p w14:paraId="3466FE34" w14:textId="77777777" w:rsidR="00F90667" w:rsidRPr="00F90667" w:rsidRDefault="00F90667" w:rsidP="00F90667">
      <w:pPr>
        <w:jc w:val="both"/>
        <w:rPr>
          <w:rFonts w:ascii="Arial" w:hAnsi="Arial" w:cs="Arial"/>
        </w:rPr>
      </w:pPr>
      <w:r w:rsidRPr="00F90667">
        <w:rPr>
          <w:rFonts w:ascii="Arial" w:hAnsi="Arial" w:cs="Arial"/>
        </w:rPr>
        <w:t xml:space="preserve">Ross, Catherine, Sperling, Elliot and Guhathakurta, Subhrajit, “Adopting a New Energy Economy in the United States”, </w:t>
      </w:r>
      <w:r w:rsidRPr="00F90667">
        <w:rPr>
          <w:rFonts w:ascii="Arial" w:hAnsi="Arial" w:cs="Arial"/>
          <w:i/>
        </w:rPr>
        <w:t>Energy Procedia 88 (2016), 139-145,</w:t>
      </w:r>
      <w:r w:rsidRPr="00F90667">
        <w:rPr>
          <w:rFonts w:ascii="Arial" w:hAnsi="Arial" w:cs="Arial"/>
        </w:rPr>
        <w:t xml:space="preserve"> </w:t>
      </w:r>
      <w:r w:rsidRPr="00F90667">
        <w:rPr>
          <w:rFonts w:ascii="Arial" w:hAnsi="Arial" w:cs="Arial"/>
          <w:i/>
        </w:rPr>
        <w:t>Energy Procedia</w:t>
      </w:r>
      <w:r w:rsidRPr="00F90667">
        <w:rPr>
          <w:rFonts w:ascii="Arial" w:hAnsi="Arial" w:cs="Arial"/>
        </w:rPr>
        <w:t>, June 2016.</w:t>
      </w:r>
    </w:p>
    <w:p w14:paraId="6E32D54C" w14:textId="77777777" w:rsidR="00F90667" w:rsidRPr="004B4FE9" w:rsidRDefault="00F90667" w:rsidP="00F90667">
      <w:pPr>
        <w:jc w:val="both"/>
        <w:rPr>
          <w:rFonts w:ascii="Arial" w:hAnsi="Arial" w:cs="Arial"/>
        </w:rPr>
      </w:pPr>
    </w:p>
    <w:p w14:paraId="2F2DBE98" w14:textId="77777777" w:rsidR="00F90667" w:rsidRPr="00F90667" w:rsidRDefault="00F90667" w:rsidP="00F90667">
      <w:pPr>
        <w:jc w:val="both"/>
        <w:rPr>
          <w:rFonts w:ascii="Arial" w:hAnsi="Arial" w:cs="Arial"/>
        </w:rPr>
      </w:pPr>
      <w:r w:rsidRPr="00F90667">
        <w:rPr>
          <w:rFonts w:ascii="Arial" w:hAnsi="Arial" w:cs="Arial"/>
        </w:rPr>
        <w:t>Zhang, Wenwen, Guhathakurta, Subhrajit and Ross, Catherine, “Trends in Automobile Energy Use and GHD Emissions in Suburban and Inner-City Neighborhoods: Lessons from Metropolitan Phoenix, USA”, Energy Procedia 88 (2016) 82 – 87, Energy Procedia, June 2016.</w:t>
      </w:r>
    </w:p>
    <w:p w14:paraId="08F59BF9" w14:textId="77777777" w:rsidR="00F90667" w:rsidRPr="004B4FE9" w:rsidRDefault="00F90667" w:rsidP="00F90667">
      <w:pPr>
        <w:pStyle w:val="ListParagraph"/>
        <w:ind w:left="0"/>
        <w:jc w:val="both"/>
        <w:rPr>
          <w:rFonts w:ascii="Arial" w:hAnsi="Arial" w:cs="Arial"/>
        </w:rPr>
      </w:pPr>
    </w:p>
    <w:p w14:paraId="516D4F43" w14:textId="77777777" w:rsidR="00F90667" w:rsidRPr="00F90667" w:rsidRDefault="00F90667" w:rsidP="00F90667">
      <w:pPr>
        <w:jc w:val="both"/>
        <w:rPr>
          <w:rFonts w:ascii="Arial" w:hAnsi="Arial" w:cs="Arial"/>
        </w:rPr>
      </w:pPr>
      <w:r w:rsidRPr="00F90667">
        <w:rPr>
          <w:rFonts w:ascii="Arial" w:hAnsi="Arial" w:cs="Arial"/>
        </w:rPr>
        <w:t xml:space="preserve">Hylton, Peter and Ross, Catherine, “Identifying Factors that Influence Logistics Clusters’ Competitiveness”, </w:t>
      </w:r>
      <w:r w:rsidRPr="00F90667">
        <w:rPr>
          <w:rFonts w:ascii="Arial" w:hAnsi="Arial" w:cs="Arial"/>
          <w:i/>
        </w:rPr>
        <w:t>Regional Studies</w:t>
      </w:r>
      <w:r w:rsidRPr="00F90667">
        <w:rPr>
          <w:rFonts w:ascii="Arial" w:hAnsi="Arial" w:cs="Arial"/>
        </w:rPr>
        <w:t>, January 14, 2016.</w:t>
      </w:r>
    </w:p>
    <w:p w14:paraId="698692D5" w14:textId="77777777" w:rsidR="00F90667" w:rsidRPr="004B4FE9" w:rsidRDefault="00F90667" w:rsidP="00F90667">
      <w:pPr>
        <w:pStyle w:val="ListParagraph"/>
        <w:ind w:left="0"/>
        <w:jc w:val="both"/>
        <w:rPr>
          <w:rFonts w:ascii="Arial" w:hAnsi="Arial" w:cs="Arial"/>
        </w:rPr>
      </w:pPr>
    </w:p>
    <w:p w14:paraId="6ABBD8E2" w14:textId="77777777" w:rsidR="00F90667" w:rsidRPr="00F90667" w:rsidRDefault="00F90667" w:rsidP="00F90667">
      <w:pPr>
        <w:jc w:val="both"/>
        <w:rPr>
          <w:rFonts w:ascii="Arial" w:hAnsi="Arial" w:cs="Arial"/>
        </w:rPr>
      </w:pPr>
      <w:r w:rsidRPr="00F90667">
        <w:rPr>
          <w:rFonts w:ascii="Arial" w:hAnsi="Arial" w:cs="Arial"/>
        </w:rPr>
        <w:t xml:space="preserve">Ross, Catherine and Sperling, Elliot, “Adopting a New Energy Economy in the United States and Megaregions”, </w:t>
      </w:r>
      <w:r w:rsidRPr="00F90667">
        <w:rPr>
          <w:rFonts w:ascii="Arial" w:hAnsi="Arial" w:cs="Arial"/>
          <w:i/>
        </w:rPr>
        <w:t>Applied Energy Journal,</w:t>
      </w:r>
      <w:r w:rsidRPr="00F90667">
        <w:rPr>
          <w:rFonts w:ascii="Arial" w:hAnsi="Arial" w:cs="Arial"/>
        </w:rPr>
        <w:t xml:space="preserve"> December 26, 2015.</w:t>
      </w:r>
    </w:p>
    <w:p w14:paraId="437C3855" w14:textId="77777777" w:rsidR="00F90667" w:rsidRPr="004B4FE9" w:rsidRDefault="00F90667" w:rsidP="00F90667">
      <w:pPr>
        <w:pStyle w:val="ListParagraph"/>
        <w:ind w:left="0"/>
        <w:jc w:val="both"/>
        <w:rPr>
          <w:rFonts w:ascii="Arial" w:hAnsi="Arial" w:cs="Arial"/>
        </w:rPr>
      </w:pPr>
    </w:p>
    <w:p w14:paraId="0F89F3BE" w14:textId="77777777" w:rsidR="00F90667" w:rsidRPr="00F90667" w:rsidRDefault="00F90667" w:rsidP="00F90667">
      <w:pPr>
        <w:jc w:val="both"/>
        <w:rPr>
          <w:rFonts w:ascii="Arial" w:hAnsi="Arial" w:cs="Arial"/>
        </w:rPr>
      </w:pPr>
      <w:r w:rsidRPr="00F90667">
        <w:rPr>
          <w:rFonts w:ascii="Arial" w:hAnsi="Arial" w:cs="Arial"/>
        </w:rPr>
        <w:t xml:space="preserve">Dannenberg Andrew L.; Ricklin, Anna; Ross, Catherine L.; Schwartz, Michael; West, Julie; White, Steve, and. Wier, Megan L., “Use of Health Impact Assessment for Transportation Planning – Importance of Transportation Agency Involvement in the Process,” Transportation Research Record: </w:t>
      </w:r>
      <w:r w:rsidRPr="00F90667">
        <w:rPr>
          <w:rFonts w:ascii="Arial" w:hAnsi="Arial" w:cs="Arial"/>
          <w:i/>
        </w:rPr>
        <w:t>Journal of the Transportation Research Board, No. 2452,</w:t>
      </w:r>
      <w:r w:rsidRPr="00F90667">
        <w:rPr>
          <w:rFonts w:ascii="Arial" w:hAnsi="Arial" w:cs="Arial"/>
        </w:rPr>
        <w:t xml:space="preserve"> Transportation Research Board of the National Academies, Washington, D.C., pp. 71-80. DOI: 10.3141/2452-09; 2014.</w:t>
      </w:r>
    </w:p>
    <w:p w14:paraId="3A5871DA" w14:textId="77777777" w:rsidR="00F90667" w:rsidRPr="004B4FE9" w:rsidRDefault="00F90667" w:rsidP="00F90667">
      <w:pPr>
        <w:pStyle w:val="ListParagraph"/>
        <w:ind w:left="0"/>
        <w:jc w:val="both"/>
        <w:rPr>
          <w:rFonts w:ascii="Arial" w:hAnsi="Arial" w:cs="Arial"/>
        </w:rPr>
      </w:pPr>
    </w:p>
    <w:p w14:paraId="6E148A04" w14:textId="77777777" w:rsidR="00F90667" w:rsidRPr="00F90667" w:rsidRDefault="00F90667" w:rsidP="00F90667">
      <w:pPr>
        <w:jc w:val="both"/>
        <w:rPr>
          <w:rFonts w:ascii="Arial" w:hAnsi="Arial" w:cs="Arial"/>
        </w:rPr>
      </w:pPr>
      <w:r w:rsidRPr="00F90667">
        <w:rPr>
          <w:rFonts w:ascii="Arial" w:hAnsi="Arial" w:cs="Arial"/>
        </w:rPr>
        <w:t xml:space="preserve">Rao, Arthi and Ross, Catherine L., “Health Impact Assessments and Healthy Schools,” </w:t>
      </w:r>
      <w:r w:rsidRPr="00F90667">
        <w:rPr>
          <w:rFonts w:ascii="Arial" w:hAnsi="Arial" w:cs="Arial"/>
          <w:i/>
        </w:rPr>
        <w:t xml:space="preserve">Journal of Planning Education and Research </w:t>
      </w:r>
      <w:r w:rsidRPr="00F90667">
        <w:rPr>
          <w:rFonts w:ascii="Arial" w:hAnsi="Arial" w:cs="Arial"/>
        </w:rPr>
        <w:t xml:space="preserve">2014, Vol. 34 (2) 141-1582, 34: 141 DOI: 10.1177/0739456X14531488 jpe.sagepub.com. </w:t>
      </w:r>
      <w:r w:rsidR="00D3669B">
        <w:rPr>
          <w:rFonts w:ascii="Arial" w:hAnsi="Arial" w:cs="Arial"/>
        </w:rPr>
        <w:t xml:space="preserve"> </w:t>
      </w:r>
      <w:r w:rsidR="00D3669B" w:rsidRPr="00D3669B">
        <w:rPr>
          <w:rFonts w:ascii="Arial" w:hAnsi="Arial" w:cs="Arial"/>
        </w:rPr>
        <w:t>(Special issue on Green Health)</w:t>
      </w:r>
      <w:r w:rsidR="00D3669B" w:rsidRPr="00F90667">
        <w:rPr>
          <w:rFonts w:ascii="Arial" w:hAnsi="Arial" w:cs="Arial"/>
        </w:rPr>
        <w:t xml:space="preserve"> </w:t>
      </w:r>
      <w:r w:rsidRPr="00F90667">
        <w:rPr>
          <w:rFonts w:ascii="Arial" w:hAnsi="Arial" w:cs="Arial"/>
        </w:rPr>
        <w:t>9 May 2014.</w:t>
      </w:r>
    </w:p>
    <w:p w14:paraId="24FFA2C8" w14:textId="77777777" w:rsidR="00F90667" w:rsidRPr="004B4FE9" w:rsidRDefault="00F90667" w:rsidP="00F90667">
      <w:pPr>
        <w:pStyle w:val="ListParagraph"/>
        <w:ind w:left="0"/>
        <w:jc w:val="both"/>
        <w:rPr>
          <w:rFonts w:ascii="Arial" w:hAnsi="Arial" w:cs="Arial"/>
        </w:rPr>
      </w:pPr>
    </w:p>
    <w:p w14:paraId="7E1498B6" w14:textId="77777777" w:rsidR="00F90667" w:rsidRPr="00F90667" w:rsidRDefault="00F90667" w:rsidP="00F90667">
      <w:pPr>
        <w:jc w:val="both"/>
        <w:rPr>
          <w:rFonts w:ascii="Arial" w:hAnsi="Arial" w:cs="Arial"/>
        </w:rPr>
      </w:pPr>
      <w:r w:rsidRPr="00F90667">
        <w:rPr>
          <w:rFonts w:ascii="Arial" w:hAnsi="Arial" w:cs="Arial"/>
        </w:rPr>
        <w:t xml:space="preserve">Woo, Myungje; Ross, Catherine L. and Boston, Thomas D., “Do Megaregions Produce Greater Regional Convergence or Divergence? Implications for Spatial Planning and Infrastructure Investment”, </w:t>
      </w:r>
      <w:r w:rsidRPr="00F90667">
        <w:rPr>
          <w:rFonts w:ascii="Arial" w:hAnsi="Arial" w:cs="Arial"/>
          <w:i/>
        </w:rPr>
        <w:t>Journal of Urban Planning and Development</w:t>
      </w:r>
      <w:r w:rsidRPr="00F90667">
        <w:rPr>
          <w:rFonts w:ascii="Arial" w:hAnsi="Arial" w:cs="Arial"/>
        </w:rPr>
        <w:t xml:space="preserve">, </w:t>
      </w:r>
      <w:hyperlink r:id="rId8" w:history="1">
        <w:r w:rsidRPr="00F90667">
          <w:rPr>
            <w:rFonts w:ascii="Arial" w:hAnsi="Arial" w:cs="Arial"/>
          </w:rPr>
          <w:t>10.1061/ (ASCE) UP.1943-5444.0000198</w:t>
        </w:r>
      </w:hyperlink>
      <w:r w:rsidRPr="00F90667">
        <w:rPr>
          <w:rFonts w:ascii="Arial" w:hAnsi="Arial" w:cs="Arial"/>
        </w:rPr>
        <w:t xml:space="preserve"> , 04014013. 17 February 2014.</w:t>
      </w:r>
    </w:p>
    <w:p w14:paraId="773377F3" w14:textId="77777777" w:rsidR="00F90667" w:rsidRPr="004B4FE9" w:rsidRDefault="00F90667" w:rsidP="00F90667">
      <w:pPr>
        <w:pStyle w:val="ListParagraph"/>
        <w:ind w:left="0"/>
        <w:jc w:val="both"/>
        <w:rPr>
          <w:rFonts w:ascii="Arial" w:hAnsi="Arial" w:cs="Arial"/>
        </w:rPr>
      </w:pPr>
    </w:p>
    <w:p w14:paraId="0C8D8C9B" w14:textId="77777777" w:rsidR="00F90667" w:rsidRPr="00F90667" w:rsidRDefault="00F90667" w:rsidP="00F90667">
      <w:pPr>
        <w:tabs>
          <w:tab w:val="left" w:pos="360"/>
          <w:tab w:val="left" w:pos="720"/>
          <w:tab w:val="left" w:pos="1080"/>
          <w:tab w:val="left" w:pos="1440"/>
        </w:tabs>
        <w:jc w:val="both"/>
        <w:rPr>
          <w:rFonts w:ascii="Arial" w:hAnsi="Arial" w:cs="Arial"/>
        </w:rPr>
      </w:pPr>
      <w:r w:rsidRPr="00F90667">
        <w:rPr>
          <w:rFonts w:ascii="Arial" w:hAnsi="Arial" w:cs="Arial"/>
        </w:rPr>
        <w:t xml:space="preserve">Ross, Catherine; Hylton, Peter; Lee, David Jung-Hwi, “Megaregion Planning: State of Practice in Metropolitan Planning Organizations and State Departments of Transportation”, Transportation Research Record: </w:t>
      </w:r>
      <w:r w:rsidRPr="00F90667">
        <w:rPr>
          <w:rFonts w:ascii="Arial" w:hAnsi="Arial" w:cs="Arial"/>
          <w:i/>
        </w:rPr>
        <w:t>Journal of the Transportation Research Board</w:t>
      </w:r>
      <w:r w:rsidRPr="00F90667">
        <w:rPr>
          <w:rFonts w:ascii="Arial" w:hAnsi="Arial" w:cs="Arial"/>
        </w:rPr>
        <w:t xml:space="preserve">. 2453: 171-177; 2014.  </w:t>
      </w:r>
    </w:p>
    <w:p w14:paraId="2D57DC5E" w14:textId="77777777" w:rsidR="00F90667" w:rsidRPr="004B4FE9" w:rsidRDefault="00F90667" w:rsidP="00F90667">
      <w:pPr>
        <w:pStyle w:val="ListParagraph"/>
        <w:ind w:left="0"/>
        <w:jc w:val="both"/>
        <w:rPr>
          <w:rFonts w:ascii="Arial" w:hAnsi="Arial" w:cs="Arial"/>
        </w:rPr>
      </w:pPr>
    </w:p>
    <w:p w14:paraId="1EADD59F" w14:textId="77777777" w:rsidR="00F90667" w:rsidRPr="00F90667" w:rsidRDefault="00F90667" w:rsidP="00F90667">
      <w:pPr>
        <w:jc w:val="both"/>
        <w:rPr>
          <w:rFonts w:ascii="Arial" w:hAnsi="Arial" w:cs="Arial"/>
        </w:rPr>
      </w:pPr>
      <w:r w:rsidRPr="00F90667">
        <w:rPr>
          <w:rFonts w:ascii="Arial" w:hAnsi="Arial" w:cs="Arial"/>
        </w:rPr>
        <w:t xml:space="preserve">Ross, Catherine L., West, Harry, Smith, S. and Rao, A., “Health Impact Assessment (HIA): An innovative tool for transportation planning, Case Study: health impact assessment of the Atlanta Regional PLAN 2040”, </w:t>
      </w:r>
      <w:r w:rsidRPr="00F90667">
        <w:rPr>
          <w:rFonts w:ascii="Arial" w:hAnsi="Arial" w:cs="Arial"/>
          <w:i/>
        </w:rPr>
        <w:t>State of Transportation Planning</w:t>
      </w:r>
      <w:r w:rsidRPr="00F90667">
        <w:rPr>
          <w:rFonts w:ascii="Arial" w:hAnsi="Arial" w:cs="Arial"/>
        </w:rPr>
        <w:t>, Pages 42-46, April 2013.</w:t>
      </w:r>
    </w:p>
    <w:p w14:paraId="0DE8F594" w14:textId="77777777" w:rsidR="00F90667" w:rsidRPr="004B4FE9" w:rsidRDefault="00F90667" w:rsidP="00F90667">
      <w:pPr>
        <w:pStyle w:val="ListParagraph"/>
        <w:ind w:left="0"/>
        <w:jc w:val="both"/>
        <w:rPr>
          <w:rFonts w:ascii="Arial" w:hAnsi="Arial" w:cs="Arial"/>
        </w:rPr>
      </w:pPr>
    </w:p>
    <w:p w14:paraId="3D21E6D0" w14:textId="77777777" w:rsidR="00F90667" w:rsidRPr="00F90667" w:rsidRDefault="00F90667" w:rsidP="00F90667">
      <w:pPr>
        <w:jc w:val="both"/>
        <w:rPr>
          <w:rFonts w:ascii="Arial" w:hAnsi="Arial"/>
        </w:rPr>
      </w:pPr>
      <w:r w:rsidRPr="00F90667">
        <w:rPr>
          <w:rFonts w:ascii="Arial" w:hAnsi="Arial" w:cs="Arial"/>
        </w:rPr>
        <w:t>Ross, Catherine L., et al,</w:t>
      </w:r>
      <w:r w:rsidRPr="00F90667" w:rsidDel="00106D2E">
        <w:rPr>
          <w:rFonts w:ascii="Arial" w:hAnsi="Arial"/>
        </w:rPr>
        <w:t xml:space="preserve"> </w:t>
      </w:r>
      <w:r w:rsidRPr="00F90667">
        <w:rPr>
          <w:rFonts w:ascii="Arial" w:hAnsi="Arial"/>
        </w:rPr>
        <w:t xml:space="preserve">“Health Impact Assessment of the Atlanta Beltline” </w:t>
      </w:r>
      <w:r w:rsidRPr="00F90667">
        <w:rPr>
          <w:rFonts w:ascii="Arial" w:hAnsi="Arial"/>
          <w:i/>
        </w:rPr>
        <w:t>American Journal of Preventive Medicine</w:t>
      </w:r>
      <w:r w:rsidRPr="00F90667">
        <w:rPr>
          <w:rFonts w:ascii="Arial" w:hAnsi="Arial"/>
        </w:rPr>
        <w:t>, Volume 42, Issue 3, Pages 203-213, March 2012.</w:t>
      </w:r>
    </w:p>
    <w:p w14:paraId="58A08E4E" w14:textId="77777777" w:rsidR="00F90667" w:rsidRPr="004B4FE9" w:rsidRDefault="00F90667" w:rsidP="00F90667">
      <w:pPr>
        <w:pStyle w:val="ListParagraph"/>
        <w:ind w:left="0"/>
        <w:jc w:val="both"/>
        <w:rPr>
          <w:rFonts w:ascii="Arial" w:hAnsi="Arial"/>
        </w:rPr>
      </w:pPr>
    </w:p>
    <w:p w14:paraId="228030E3" w14:textId="77777777" w:rsidR="00F90667" w:rsidRPr="00F90667" w:rsidRDefault="00F90667" w:rsidP="00F90667">
      <w:pPr>
        <w:jc w:val="both"/>
        <w:rPr>
          <w:rFonts w:ascii="Arial" w:hAnsi="Arial"/>
        </w:rPr>
      </w:pPr>
      <w:r w:rsidRPr="00F90667">
        <w:rPr>
          <w:rFonts w:ascii="Arial" w:hAnsi="Arial"/>
        </w:rPr>
        <w:t xml:space="preserve">Amekudzi, Adjo, Smith, Mshadoni, Brodie, Stefanie, Fischer, Jamie, Ross, Catherine, “Impacts of Improbable Justice on Transportation: </w:t>
      </w:r>
      <w:r w:rsidR="00DA5D23" w:rsidRPr="00F90667">
        <w:rPr>
          <w:rFonts w:ascii="Arial" w:hAnsi="Arial"/>
        </w:rPr>
        <w:t>A</w:t>
      </w:r>
      <w:r w:rsidRPr="00F90667">
        <w:rPr>
          <w:rFonts w:ascii="Arial" w:hAnsi="Arial"/>
        </w:rPr>
        <w:t xml:space="preserve"> Performance-Based Framework for Benchmarking.  Transportation Research Record of the national Academies, Washington, 2012. </w:t>
      </w:r>
    </w:p>
    <w:p w14:paraId="2AE0332E" w14:textId="77777777" w:rsidR="00F90667" w:rsidRPr="004B4FE9" w:rsidRDefault="00F90667" w:rsidP="00F90667">
      <w:pPr>
        <w:pStyle w:val="ListParagraph"/>
        <w:ind w:left="0"/>
        <w:jc w:val="both"/>
        <w:rPr>
          <w:rFonts w:ascii="Arial" w:hAnsi="Arial" w:cs="Futura-Light"/>
        </w:rPr>
      </w:pPr>
    </w:p>
    <w:p w14:paraId="761846D2" w14:textId="77777777" w:rsidR="00F90667" w:rsidRPr="00F90667" w:rsidRDefault="00F90667" w:rsidP="00F90667">
      <w:pPr>
        <w:autoSpaceDE w:val="0"/>
        <w:autoSpaceDN w:val="0"/>
        <w:adjustRightInd w:val="0"/>
        <w:jc w:val="both"/>
        <w:rPr>
          <w:rFonts w:ascii="Arial" w:hAnsi="Arial" w:cs="Futura-Light"/>
        </w:rPr>
      </w:pPr>
      <w:r w:rsidRPr="00F90667">
        <w:rPr>
          <w:rFonts w:ascii="Arial" w:hAnsi="Arial" w:cs="Futura-Light"/>
        </w:rPr>
        <w:t xml:space="preserve">Ross, Catherine L. and Woo, Myungje “The Identification and Assessment of Potential High-Speed Rail (HSR) Routes from a Megaregion Perspective. </w:t>
      </w:r>
      <w:r w:rsidRPr="00F90667">
        <w:rPr>
          <w:rFonts w:ascii="Arial" w:hAnsi="Arial" w:cs="Futura-Light"/>
          <w:i/>
        </w:rPr>
        <w:t>Transportation Research Record:</w:t>
      </w:r>
      <w:r w:rsidRPr="00F90667">
        <w:rPr>
          <w:rFonts w:ascii="Eurostile-CondensedOblique" w:hAnsi="Eurostile-CondensedOblique" w:cs="Eurostile-CondensedOblique"/>
          <w:i/>
          <w:iCs/>
          <w:sz w:val="15"/>
          <w:szCs w:val="15"/>
        </w:rPr>
        <w:t xml:space="preserve"> </w:t>
      </w:r>
      <w:r w:rsidRPr="00F90667">
        <w:rPr>
          <w:rFonts w:ascii="Arial" w:hAnsi="Arial" w:cs="Futura-Light"/>
          <w:i/>
          <w:iCs/>
        </w:rPr>
        <w:t xml:space="preserve">No. 2307, </w:t>
      </w:r>
      <w:r w:rsidRPr="00F90667">
        <w:rPr>
          <w:rFonts w:ascii="Arial" w:hAnsi="Arial" w:cs="Futura-Light"/>
        </w:rPr>
        <w:t>Transportation Research Board of the National Academies,</w:t>
      </w:r>
      <w:r w:rsidRPr="00F90667">
        <w:rPr>
          <w:rFonts w:ascii="Arial" w:hAnsi="Arial" w:cs="Futura-Light"/>
          <w:i/>
        </w:rPr>
        <w:t xml:space="preserve"> </w:t>
      </w:r>
      <w:r w:rsidRPr="00F90667">
        <w:rPr>
          <w:rFonts w:ascii="Arial" w:hAnsi="Arial" w:cs="Futura-Light"/>
        </w:rPr>
        <w:t>Washington,</w:t>
      </w:r>
      <w:r w:rsidRPr="00F90667">
        <w:rPr>
          <w:rFonts w:ascii="Arial" w:hAnsi="Arial" w:cs="Futura-Light"/>
          <w:i/>
        </w:rPr>
        <w:t xml:space="preserve"> </w:t>
      </w:r>
      <w:r w:rsidRPr="00F90667">
        <w:rPr>
          <w:rFonts w:ascii="Arial" w:hAnsi="Arial" w:cs="Futura-Light"/>
        </w:rPr>
        <w:t>2012.</w:t>
      </w:r>
    </w:p>
    <w:p w14:paraId="1C61E1B3" w14:textId="77777777" w:rsidR="00F90667" w:rsidRPr="004B4FE9" w:rsidRDefault="00F90667" w:rsidP="00F90667">
      <w:pPr>
        <w:pStyle w:val="ListParagraph"/>
        <w:autoSpaceDE w:val="0"/>
        <w:autoSpaceDN w:val="0"/>
        <w:adjustRightInd w:val="0"/>
        <w:ind w:left="0"/>
        <w:jc w:val="both"/>
        <w:rPr>
          <w:rFonts w:ascii="Arial" w:hAnsi="Arial" w:cs="Futura-Light"/>
        </w:rPr>
      </w:pPr>
    </w:p>
    <w:p w14:paraId="721C49CB" w14:textId="77777777" w:rsidR="00F90667" w:rsidRPr="000E254B" w:rsidRDefault="00F90667" w:rsidP="00F90667">
      <w:pPr>
        <w:autoSpaceDE w:val="0"/>
        <w:autoSpaceDN w:val="0"/>
        <w:adjustRightInd w:val="0"/>
        <w:rPr>
          <w:rFonts w:ascii="Arial" w:hAnsi="Arial" w:cs="Futura-Light"/>
        </w:rPr>
      </w:pPr>
      <w:r w:rsidRPr="000E254B">
        <w:rPr>
          <w:rFonts w:ascii="Arial" w:hAnsi="Arial" w:cs="Futura-Light"/>
        </w:rPr>
        <w:t>Dablanc, Laetitia and Ross, Catherine. Atlanta: A Mega Logistics Center in the Piedmont Atlantic Megaregion (PAM). Journal of Transport Geography, Elsevier, 24, pp 432-442, 2012.</w:t>
      </w:r>
    </w:p>
    <w:p w14:paraId="4247F2AC" w14:textId="77777777" w:rsidR="00F90667" w:rsidRPr="004B4FE9" w:rsidRDefault="00F90667" w:rsidP="00F90667">
      <w:pPr>
        <w:pStyle w:val="ListParagraph"/>
        <w:autoSpaceDE w:val="0"/>
        <w:autoSpaceDN w:val="0"/>
        <w:adjustRightInd w:val="0"/>
        <w:ind w:left="0"/>
        <w:jc w:val="both"/>
        <w:rPr>
          <w:rFonts w:ascii="Arial" w:hAnsi="Arial" w:cs="Futura-Light"/>
        </w:rPr>
      </w:pPr>
    </w:p>
    <w:p w14:paraId="5D358920" w14:textId="77777777" w:rsidR="00F90667" w:rsidRPr="00F90667" w:rsidRDefault="00F90667" w:rsidP="00F90667">
      <w:pPr>
        <w:autoSpaceDE w:val="0"/>
        <w:autoSpaceDN w:val="0"/>
        <w:adjustRightInd w:val="0"/>
        <w:jc w:val="both"/>
        <w:rPr>
          <w:rFonts w:ascii="Arial" w:hAnsi="Arial" w:cs="Futura-LightOblique"/>
          <w:iCs/>
          <w:szCs w:val="40"/>
        </w:rPr>
      </w:pPr>
      <w:r w:rsidRPr="00F90667">
        <w:rPr>
          <w:rFonts w:ascii="Arial" w:hAnsi="Arial" w:cs="Futura-Light"/>
        </w:rPr>
        <w:t>Ross, Catherine L.,</w:t>
      </w:r>
      <w:r w:rsidRPr="00F90667">
        <w:rPr>
          <w:rFonts w:ascii="Arial" w:hAnsi="Arial" w:cs="Futura-Light"/>
          <w:szCs w:val="32"/>
        </w:rPr>
        <w:t xml:space="preserve"> Policy &amp; Practice</w:t>
      </w:r>
      <w:r w:rsidRPr="00F90667">
        <w:rPr>
          <w:rFonts w:ascii="Arial" w:hAnsi="Arial" w:cs="Futura-LightOblique"/>
          <w:i/>
          <w:iCs/>
          <w:szCs w:val="40"/>
        </w:rPr>
        <w:t xml:space="preserve"> “</w:t>
      </w:r>
      <w:r w:rsidRPr="00F90667">
        <w:rPr>
          <w:rFonts w:ascii="Arial" w:hAnsi="Arial" w:cs="Futura-LightOblique"/>
          <w:iCs/>
          <w:szCs w:val="40"/>
        </w:rPr>
        <w:t xml:space="preserve">Transport and Megaregions: High-Speed Rail in the United States”, </w:t>
      </w:r>
      <w:r w:rsidRPr="00F90667">
        <w:rPr>
          <w:rFonts w:ascii="Arial" w:hAnsi="Arial" w:cs="Futura-LightOblique"/>
          <w:i/>
          <w:iCs/>
          <w:szCs w:val="40"/>
        </w:rPr>
        <w:t>Town Planning Review,</w:t>
      </w:r>
      <w:r w:rsidRPr="00F90667">
        <w:rPr>
          <w:rFonts w:ascii="Arial" w:hAnsi="Arial" w:cs="Futura-LightOblique"/>
          <w:iCs/>
          <w:szCs w:val="40"/>
        </w:rPr>
        <w:t xml:space="preserve"> Volume 82, Issue 3, Pages 341-357, 2011.</w:t>
      </w:r>
    </w:p>
    <w:p w14:paraId="69DA65E4" w14:textId="77777777" w:rsidR="00F90667" w:rsidRPr="004B4FE9" w:rsidRDefault="00F90667" w:rsidP="00F90667">
      <w:pPr>
        <w:pStyle w:val="ListParagraph"/>
        <w:ind w:left="0"/>
        <w:jc w:val="both"/>
        <w:rPr>
          <w:rFonts w:ascii="Arial" w:hAnsi="Arial" w:cs="Arial"/>
        </w:rPr>
      </w:pPr>
    </w:p>
    <w:p w14:paraId="7A83D0CA" w14:textId="77777777" w:rsidR="00F90667" w:rsidRPr="00F90667" w:rsidRDefault="00F90667" w:rsidP="00F90667">
      <w:pPr>
        <w:jc w:val="both"/>
        <w:rPr>
          <w:rFonts w:ascii="Arial" w:hAnsi="Arial" w:cs="Arial"/>
        </w:rPr>
      </w:pPr>
      <w:r w:rsidRPr="00F90667">
        <w:rPr>
          <w:rFonts w:ascii="Arial" w:hAnsi="Arial" w:cs="Arial"/>
        </w:rPr>
        <w:t xml:space="preserve">Ross, Catherine L. and Yang, Jiawen “Assessing China’s Mega-Regional Mobility in a Comparative Context”, Transportation Research Board, ISSN: 0361-1981, </w:t>
      </w:r>
      <w:r w:rsidRPr="00F90667">
        <w:rPr>
          <w:rFonts w:ascii="Arial" w:hAnsi="Arial" w:cs="Arial"/>
          <w:i/>
        </w:rPr>
        <w:t xml:space="preserve">Transportation Research Record:  Journal of the Transportation Research Board, </w:t>
      </w:r>
      <w:r w:rsidRPr="00F90667">
        <w:rPr>
          <w:rFonts w:ascii="Arial" w:hAnsi="Arial" w:cs="Arial"/>
        </w:rPr>
        <w:t xml:space="preserve">Issue Number 2244, pp 61-68 (Transportation Research Board of the National Academies, Washington, 2011. </w:t>
      </w:r>
    </w:p>
    <w:p w14:paraId="2DEDC3FA" w14:textId="77777777" w:rsidR="00F90667" w:rsidRPr="004B4FE9" w:rsidRDefault="00F90667" w:rsidP="00F90667">
      <w:pPr>
        <w:pStyle w:val="ListParagraph"/>
        <w:ind w:left="0"/>
        <w:jc w:val="both"/>
        <w:rPr>
          <w:rFonts w:ascii="Arial" w:hAnsi="Arial" w:cs="Arial"/>
        </w:rPr>
      </w:pPr>
    </w:p>
    <w:p w14:paraId="15842B8F" w14:textId="77777777" w:rsidR="00F90667" w:rsidRPr="00F90667" w:rsidRDefault="00F90667" w:rsidP="00F90667">
      <w:pPr>
        <w:jc w:val="both"/>
        <w:rPr>
          <w:rFonts w:ascii="Arial" w:hAnsi="Arial" w:cs="Arial"/>
        </w:rPr>
      </w:pPr>
      <w:r w:rsidRPr="00F90667">
        <w:rPr>
          <w:rFonts w:ascii="Arial" w:hAnsi="Arial" w:cs="Arial"/>
        </w:rPr>
        <w:t>Rajotte, Benjamin R., Ross, Catherine L., Ekechi, Chinyere O. and Cadet, Vladimir N. “Health in all Policies: Addressing the Legal and Policy Foundations of Health Impact Assessment”.</w:t>
      </w:r>
      <w:r w:rsidRPr="00F90667">
        <w:rPr>
          <w:rFonts w:ascii="Arial" w:hAnsi="Arial" w:cs="Arial"/>
          <w:i/>
        </w:rPr>
        <w:t xml:space="preserve"> Journal of Law, Medicine, and Ethics (JLME</w:t>
      </w:r>
      <w:r w:rsidRPr="00F90667">
        <w:rPr>
          <w:rFonts w:ascii="Arial" w:hAnsi="Arial" w:cs="Arial"/>
        </w:rPr>
        <w:t>) Special Symposium Issue, National PHL Conference, pp. 27-29, 2011.</w:t>
      </w:r>
    </w:p>
    <w:p w14:paraId="0A87C958" w14:textId="77777777" w:rsidR="00F90667" w:rsidRPr="004B4FE9" w:rsidRDefault="00F90667" w:rsidP="00F90667"/>
    <w:p w14:paraId="1643F7E2" w14:textId="77777777" w:rsidR="00F90667" w:rsidRPr="00F90667" w:rsidRDefault="00F90667" w:rsidP="00F90667">
      <w:pPr>
        <w:jc w:val="both"/>
        <w:rPr>
          <w:rFonts w:ascii="Arial" w:hAnsi="Arial" w:cs="Arial"/>
        </w:rPr>
      </w:pPr>
      <w:r w:rsidRPr="00F90667">
        <w:rPr>
          <w:rFonts w:ascii="Arial" w:hAnsi="Arial" w:cs="Arial"/>
        </w:rPr>
        <w:t xml:space="preserve">Nam, Jin, Woo, Myungje and Ross, Catherine L. “Financing Tools for Urban Revitalization Projects: Analysis of U.S. Tax Increment Financing (TIF) Statues and Case Law”. </w:t>
      </w:r>
      <w:r w:rsidRPr="00F90667">
        <w:rPr>
          <w:rFonts w:ascii="Arial" w:hAnsi="Arial" w:cs="Arial"/>
          <w:i/>
        </w:rPr>
        <w:t>Journal of the Korea Planners Association</w:t>
      </w:r>
      <w:r w:rsidRPr="00F90667">
        <w:rPr>
          <w:rFonts w:ascii="Arial" w:hAnsi="Arial" w:cs="Arial"/>
        </w:rPr>
        <w:t xml:space="preserve"> Vol. 45(7), pp. 47-65, 2011.</w:t>
      </w:r>
    </w:p>
    <w:p w14:paraId="48895472" w14:textId="77777777" w:rsidR="00F90667" w:rsidRPr="004B4FE9" w:rsidRDefault="00F90667" w:rsidP="00F90667">
      <w:pPr>
        <w:pStyle w:val="ListParagraph"/>
        <w:ind w:left="360"/>
        <w:rPr>
          <w:rFonts w:ascii="Arial" w:hAnsi="Arial" w:cs="Arial"/>
        </w:rPr>
      </w:pPr>
    </w:p>
    <w:p w14:paraId="57796DDB" w14:textId="77777777" w:rsidR="00F90667" w:rsidRDefault="00F90667" w:rsidP="00F90667">
      <w:pPr>
        <w:jc w:val="both"/>
        <w:rPr>
          <w:rFonts w:ascii="Arial" w:hAnsi="Arial" w:cs="Arial"/>
        </w:rPr>
      </w:pPr>
      <w:r w:rsidRPr="00F90667">
        <w:rPr>
          <w:rFonts w:ascii="Arial" w:hAnsi="Arial" w:cs="Arial"/>
        </w:rPr>
        <w:t xml:space="preserve">Ross, Catherine L., Stiftel, Bruce, Woo, Myungje and Rao, Arthi. “Measuring Regional Transport Sustainability: An Exploration”, </w:t>
      </w:r>
      <w:r w:rsidRPr="00F90667">
        <w:rPr>
          <w:rFonts w:ascii="Arial" w:hAnsi="Arial" w:cs="Arial"/>
          <w:i/>
        </w:rPr>
        <w:t>The Urban Lawyer</w:t>
      </w:r>
      <w:r w:rsidRPr="00F90667">
        <w:rPr>
          <w:rFonts w:ascii="Arial" w:hAnsi="Arial" w:cs="Arial"/>
        </w:rPr>
        <w:t>, 42-4/43-1, Pages 67-89, fall, 2010/ Winter 2011.</w:t>
      </w:r>
    </w:p>
    <w:p w14:paraId="68785F98" w14:textId="77777777" w:rsidR="00A12C9D" w:rsidRPr="00F90667" w:rsidRDefault="00A12C9D" w:rsidP="00F90667">
      <w:pPr>
        <w:jc w:val="both"/>
        <w:rPr>
          <w:rFonts w:ascii="Arial" w:hAnsi="Arial"/>
        </w:rPr>
      </w:pPr>
    </w:p>
    <w:p w14:paraId="6CF83FC7" w14:textId="77777777" w:rsidR="00F90667" w:rsidRPr="00F90667" w:rsidRDefault="00F90667" w:rsidP="00F90667">
      <w:pPr>
        <w:jc w:val="both"/>
        <w:rPr>
          <w:rFonts w:ascii="Arial" w:hAnsi="Arial" w:cs="Arial"/>
        </w:rPr>
      </w:pPr>
      <w:r w:rsidRPr="00F90667">
        <w:rPr>
          <w:rFonts w:ascii="Arial" w:hAnsi="Arial" w:cs="Arial"/>
        </w:rPr>
        <w:t xml:space="preserve">Ross, Catherine L., Pei, Yi Lin, Amekudzi, Adjo, Meyer, Michael D., and Barella. Elise M. 2010. “Social, Environmental, and Economic Sustainability.” </w:t>
      </w:r>
      <w:r w:rsidRPr="00F90667">
        <w:rPr>
          <w:rFonts w:ascii="Arial" w:hAnsi="Arial" w:cs="Arial"/>
          <w:i/>
        </w:rPr>
        <w:t>Transportation Research Record</w:t>
      </w:r>
      <w:r w:rsidRPr="00F90667">
        <w:rPr>
          <w:rFonts w:ascii="Arial" w:hAnsi="Arial" w:cs="Arial"/>
        </w:rPr>
        <w:t xml:space="preserve">, </w:t>
      </w:r>
      <w:r w:rsidRPr="00F90667">
        <w:rPr>
          <w:rFonts w:ascii="Arial" w:hAnsi="Arial" w:cs="Arial"/>
          <w:i/>
        </w:rPr>
        <w:t>Journal of the Transportation Research Board</w:t>
      </w:r>
      <w:r w:rsidRPr="00F90667">
        <w:rPr>
          <w:rFonts w:ascii="Arial" w:hAnsi="Arial" w:cs="Arial"/>
        </w:rPr>
        <w:t>, pp 73-80, September 2010.</w:t>
      </w:r>
    </w:p>
    <w:p w14:paraId="0AB3B546" w14:textId="77777777" w:rsidR="00F90667" w:rsidRPr="004B4FE9" w:rsidRDefault="00F90667" w:rsidP="00F90667">
      <w:pPr>
        <w:pStyle w:val="ListParagraph"/>
        <w:ind w:left="0"/>
        <w:jc w:val="both"/>
        <w:rPr>
          <w:rFonts w:ascii="Arial" w:hAnsi="Arial"/>
        </w:rPr>
      </w:pPr>
    </w:p>
    <w:p w14:paraId="2B3DFB33" w14:textId="77777777" w:rsidR="00F90667" w:rsidRPr="00F90667" w:rsidRDefault="00F90667" w:rsidP="00F90667">
      <w:pPr>
        <w:jc w:val="both"/>
        <w:rPr>
          <w:rFonts w:ascii="Arial" w:hAnsi="Arial" w:cs="Arial"/>
        </w:rPr>
      </w:pPr>
      <w:r w:rsidRPr="00F90667">
        <w:rPr>
          <w:rFonts w:ascii="Arial" w:hAnsi="Arial" w:cs="Arial"/>
        </w:rPr>
        <w:t xml:space="preserve">Barella, Elise, Amekudzi, Adjo, Meyer, Michael D., Ross, Catherine L. and Turchetta, Diane, “Best Practices and Common Approaches for Considering Sustainability at U.S. State Departments of Transportation” </w:t>
      </w:r>
      <w:r w:rsidRPr="00F90667">
        <w:rPr>
          <w:rFonts w:ascii="Arial" w:hAnsi="Arial" w:cs="Arial"/>
          <w:i/>
        </w:rPr>
        <w:t>Transportation Research Record, Journal of the Transportation Research Board</w:t>
      </w:r>
      <w:r w:rsidRPr="00F90667">
        <w:rPr>
          <w:rFonts w:ascii="Arial" w:hAnsi="Arial" w:cs="Arial"/>
        </w:rPr>
        <w:t>, Planning, Issue Number: 2174, pp.10-18, 2010.</w:t>
      </w:r>
    </w:p>
    <w:p w14:paraId="03DA92EC" w14:textId="77777777" w:rsidR="00F90667" w:rsidRPr="004B4FE9" w:rsidRDefault="00F90667" w:rsidP="00F90667">
      <w:pPr>
        <w:pStyle w:val="ListParagraph"/>
        <w:ind w:left="0"/>
        <w:jc w:val="both"/>
        <w:rPr>
          <w:rFonts w:ascii="Arial" w:hAnsi="Arial" w:cs="Arial"/>
        </w:rPr>
      </w:pPr>
    </w:p>
    <w:p w14:paraId="73430E78" w14:textId="77777777" w:rsidR="00F90667" w:rsidRPr="00F90667" w:rsidRDefault="00F90667" w:rsidP="00F90667">
      <w:pPr>
        <w:jc w:val="both"/>
        <w:rPr>
          <w:rFonts w:ascii="Arial" w:hAnsi="Arial" w:cs="Arial"/>
        </w:rPr>
      </w:pPr>
      <w:r w:rsidRPr="00F90667">
        <w:rPr>
          <w:rFonts w:ascii="Arial" w:hAnsi="Arial"/>
        </w:rPr>
        <w:t>Pei, Yi Lin, Amekudzi, Adjo, Meyer, Michael D., Barella, Elise M., Ross, Catherine L., “</w:t>
      </w:r>
      <w:r w:rsidRPr="00F90667">
        <w:rPr>
          <w:rFonts w:ascii="Arial" w:hAnsi="Arial" w:cs="Arial"/>
        </w:rPr>
        <w:t>Performance Measurement Frameworks and the Development of Effective Sustainable Transport Strategies and Indicators”</w:t>
      </w:r>
      <w:r w:rsidRPr="00F90667">
        <w:rPr>
          <w:rFonts w:ascii="Arial" w:hAnsi="Arial" w:cs="Arial"/>
          <w:i/>
        </w:rPr>
        <w:t xml:space="preserve"> Transportation Research Record, Journal of the Transportation Research Board</w:t>
      </w:r>
      <w:r w:rsidRPr="00F90667">
        <w:rPr>
          <w:rFonts w:ascii="Arial" w:hAnsi="Arial" w:cs="Arial"/>
        </w:rPr>
        <w:t>, Environmental and Economic Sustainability, 2010.</w:t>
      </w:r>
    </w:p>
    <w:p w14:paraId="6E8F0E46" w14:textId="77777777" w:rsidR="00F90667" w:rsidRPr="004B4FE9" w:rsidRDefault="00F90667" w:rsidP="00F90667">
      <w:pPr>
        <w:pStyle w:val="ListParagraph"/>
        <w:ind w:left="0"/>
        <w:jc w:val="both"/>
        <w:rPr>
          <w:rFonts w:ascii="Arial" w:hAnsi="Arial" w:cs="Arial"/>
        </w:rPr>
      </w:pPr>
    </w:p>
    <w:p w14:paraId="012376DD" w14:textId="77777777" w:rsidR="00F90667" w:rsidRPr="00F90667" w:rsidRDefault="00F90667" w:rsidP="00F90667">
      <w:pPr>
        <w:jc w:val="both"/>
        <w:rPr>
          <w:rFonts w:ascii="Arial" w:hAnsi="Arial"/>
        </w:rPr>
      </w:pPr>
      <w:r w:rsidRPr="00F90667">
        <w:rPr>
          <w:rFonts w:ascii="Arial" w:hAnsi="Arial"/>
        </w:rPr>
        <w:t xml:space="preserve">Morallos, D., Amekudzi, A.; Ross, C., and Meyer, M. “Value for Money Analysis in U.S. Transportation Public-Private Partnerships” </w:t>
      </w:r>
      <w:r w:rsidRPr="00F90667">
        <w:rPr>
          <w:rFonts w:ascii="Arial" w:hAnsi="Arial"/>
          <w:i/>
        </w:rPr>
        <w:t>Transportation Research Record, Journal of the Transportation Research Board</w:t>
      </w:r>
      <w:r w:rsidRPr="00F90667">
        <w:rPr>
          <w:rFonts w:ascii="Arial" w:hAnsi="Arial"/>
        </w:rPr>
        <w:t>, Vol. 2115, pp. 27-36, 2009.</w:t>
      </w:r>
    </w:p>
    <w:p w14:paraId="4893B142" w14:textId="77777777" w:rsidR="00F90667" w:rsidRPr="004B4FE9" w:rsidRDefault="00F90667" w:rsidP="00F90667">
      <w:pPr>
        <w:pStyle w:val="ListParagraph"/>
        <w:ind w:left="0"/>
        <w:jc w:val="both"/>
        <w:rPr>
          <w:rFonts w:ascii="Arial" w:hAnsi="Arial"/>
        </w:rPr>
      </w:pPr>
    </w:p>
    <w:p w14:paraId="65041AED" w14:textId="77777777" w:rsidR="00F90667" w:rsidRPr="00F90667" w:rsidRDefault="00F90667" w:rsidP="00F90667">
      <w:pPr>
        <w:jc w:val="both"/>
        <w:rPr>
          <w:rFonts w:ascii="Arial" w:hAnsi="Arial" w:cs="Arial"/>
        </w:rPr>
      </w:pPr>
      <w:r w:rsidRPr="00F90667">
        <w:rPr>
          <w:rFonts w:ascii="Arial" w:hAnsi="Arial"/>
        </w:rPr>
        <w:t>Bodea, Tudor D., Garrow, Laurie Meyer, Michael D. and Ross, Catherine L.</w:t>
      </w:r>
      <w:r w:rsidRPr="00F90667">
        <w:rPr>
          <w:rFonts w:ascii="Arial" w:hAnsi="Arial" w:cs="Arial"/>
        </w:rPr>
        <w:t xml:space="preserve">, “Socio-demographic and built environment influences on the odds of being overweight or obese: The Atlanta experience” </w:t>
      </w:r>
      <w:r w:rsidRPr="00F90667">
        <w:rPr>
          <w:rFonts w:ascii="Arial" w:hAnsi="Arial" w:cs="Arial"/>
          <w:i/>
        </w:rPr>
        <w:t>Transportation Research Part A: Policy and Practice,</w:t>
      </w:r>
      <w:r w:rsidRPr="00F90667">
        <w:rPr>
          <w:rFonts w:ascii="Arial" w:hAnsi="Arial" w:cs="Arial"/>
        </w:rPr>
        <w:t xml:space="preserve"> Volume 43, Issue 4, Pages 430-444, May 2009.</w:t>
      </w:r>
      <w:r w:rsidRPr="00F90667" w:rsidDel="00754294">
        <w:rPr>
          <w:rFonts w:ascii="Arial" w:hAnsi="Arial" w:cs="Arial"/>
        </w:rPr>
        <w:t xml:space="preserve"> </w:t>
      </w:r>
    </w:p>
    <w:p w14:paraId="6989D541" w14:textId="77777777" w:rsidR="00F90667" w:rsidRPr="004B4FE9" w:rsidRDefault="00F90667" w:rsidP="00F90667">
      <w:pPr>
        <w:pStyle w:val="ListParagraph"/>
        <w:ind w:left="0"/>
        <w:jc w:val="both"/>
        <w:rPr>
          <w:rFonts w:ascii="Arial" w:hAnsi="Arial" w:cs="Arial"/>
        </w:rPr>
      </w:pPr>
    </w:p>
    <w:p w14:paraId="67C712AD" w14:textId="77777777" w:rsidR="00F90667" w:rsidRPr="00F90667" w:rsidRDefault="00F90667" w:rsidP="00F90667">
      <w:pPr>
        <w:jc w:val="both"/>
        <w:rPr>
          <w:rFonts w:ascii="Arial" w:hAnsi="Arial"/>
        </w:rPr>
      </w:pPr>
      <w:r w:rsidRPr="00F90667">
        <w:rPr>
          <w:rFonts w:ascii="Arial" w:hAnsi="Arial"/>
        </w:rPr>
        <w:t xml:space="preserve">Bodea, Tudor D., Garrow, Laurie Meyer, Michael D. and Ross, Catherine L., “Explaining Obesity with Urban Form: A Cautionary Tale.” </w:t>
      </w:r>
      <w:r w:rsidRPr="00F90667">
        <w:rPr>
          <w:rFonts w:ascii="Arial" w:hAnsi="Arial" w:cs="Arial"/>
          <w:i/>
        </w:rPr>
        <w:t>Transportation</w:t>
      </w:r>
      <w:r w:rsidRPr="00F90667">
        <w:rPr>
          <w:rFonts w:ascii="Arial" w:hAnsi="Arial" w:cs="Arial"/>
        </w:rPr>
        <w:t>, Volume 35, Issue 2, Pages 179-199, March 2008.</w:t>
      </w:r>
      <w:r w:rsidRPr="00F90667">
        <w:rPr>
          <w:rFonts w:ascii="Arial" w:hAnsi="Arial"/>
        </w:rPr>
        <w:t xml:space="preserve"> </w:t>
      </w:r>
    </w:p>
    <w:p w14:paraId="5B245E8C" w14:textId="77777777" w:rsidR="00F90667" w:rsidRPr="004B4FE9" w:rsidRDefault="00F90667" w:rsidP="00F90667">
      <w:pPr>
        <w:pStyle w:val="ListParagraph"/>
        <w:ind w:left="0"/>
        <w:jc w:val="both"/>
        <w:rPr>
          <w:rFonts w:ascii="Arial" w:hAnsi="Arial" w:cs="Arial"/>
        </w:rPr>
      </w:pPr>
    </w:p>
    <w:p w14:paraId="1D4C09B0" w14:textId="77777777" w:rsidR="00F90667" w:rsidRPr="00F90667" w:rsidRDefault="00F90667" w:rsidP="00F90667">
      <w:pPr>
        <w:jc w:val="both"/>
        <w:rPr>
          <w:rFonts w:ascii="Arial" w:hAnsi="Arial" w:cs="Arial"/>
        </w:rPr>
      </w:pPr>
      <w:r w:rsidRPr="00F90667">
        <w:rPr>
          <w:rFonts w:ascii="Arial" w:hAnsi="Arial" w:cs="Arial"/>
        </w:rPr>
        <w:t xml:space="preserve">Amekudzi, Adjo, Thomas-Mobley, Linda and Ross, Catherine “Transportation Planning and Infrastructure Delivery in Major and Megacities. Transportation Research Board: </w:t>
      </w:r>
      <w:r w:rsidRPr="00F90667">
        <w:rPr>
          <w:rFonts w:ascii="Arial" w:hAnsi="Arial" w:cs="Arial"/>
          <w:i/>
        </w:rPr>
        <w:t>Transportation Research Record, Journal of the Transportation Research Board</w:t>
      </w:r>
      <w:r w:rsidRPr="00F90667">
        <w:rPr>
          <w:rFonts w:ascii="Arial" w:hAnsi="Arial" w:cs="Arial"/>
        </w:rPr>
        <w:t>, No. 1997, pp. 17-23, 2007.</w:t>
      </w:r>
    </w:p>
    <w:p w14:paraId="091C5CD6" w14:textId="77777777" w:rsidR="00F90667" w:rsidRPr="004B4FE9" w:rsidRDefault="00F90667" w:rsidP="00F90667">
      <w:pPr>
        <w:pStyle w:val="ListParagraph"/>
        <w:ind w:left="0"/>
        <w:jc w:val="both"/>
        <w:rPr>
          <w:rFonts w:ascii="Arial" w:hAnsi="Arial" w:cs="Arial"/>
        </w:rPr>
      </w:pPr>
    </w:p>
    <w:p w14:paraId="2022448D" w14:textId="77777777" w:rsidR="00F90667" w:rsidRPr="00F90667" w:rsidRDefault="00F90667" w:rsidP="00F90667">
      <w:pPr>
        <w:jc w:val="both"/>
        <w:rPr>
          <w:rFonts w:ascii="Arial" w:hAnsi="Arial" w:cs="Arial"/>
        </w:rPr>
      </w:pPr>
      <w:r w:rsidRPr="00F90667">
        <w:rPr>
          <w:rFonts w:ascii="Arial" w:hAnsi="Arial" w:cs="Arial"/>
        </w:rPr>
        <w:t>Realff, Matthew J., French Steven P., Bras, Berdinus A., Ross, Catherine L., Leigh, Nancey Green, and Ai Ning Ai, "Modeling Obsolete Computer Stock Under Regional Data Constraints: An Atlanta Case Study",</w:t>
      </w:r>
      <w:r w:rsidRPr="00F90667">
        <w:rPr>
          <w:rFonts w:ascii="Arial" w:hAnsi="Arial" w:cs="Arial"/>
          <w:i/>
          <w:iCs/>
        </w:rPr>
        <w:t xml:space="preserve"> Conservation and Recycling</w:t>
      </w:r>
      <w:r w:rsidRPr="00F90667">
        <w:rPr>
          <w:rFonts w:ascii="Arial" w:hAnsi="Arial" w:cs="Arial"/>
          <w:iCs/>
        </w:rPr>
        <w:t>, Volume 51, Issue 4, Pages 847-869, October 2007.</w:t>
      </w:r>
    </w:p>
    <w:p w14:paraId="5DACA1A6" w14:textId="77777777" w:rsidR="00F90667" w:rsidRPr="004B4FE9" w:rsidRDefault="00F90667" w:rsidP="00F90667">
      <w:pPr>
        <w:pStyle w:val="ListParagraph"/>
        <w:ind w:left="0"/>
        <w:jc w:val="both"/>
        <w:rPr>
          <w:rFonts w:ascii="Arial" w:hAnsi="Arial" w:cs="Arial"/>
        </w:rPr>
      </w:pPr>
    </w:p>
    <w:p w14:paraId="42C241A2" w14:textId="77777777" w:rsidR="00F90667" w:rsidRPr="00F90667" w:rsidRDefault="00F90667" w:rsidP="00F90667">
      <w:pPr>
        <w:jc w:val="both"/>
        <w:rPr>
          <w:rFonts w:ascii="Arial" w:hAnsi="Arial" w:cs="Arial"/>
        </w:rPr>
      </w:pPr>
      <w:r w:rsidRPr="00F90667">
        <w:rPr>
          <w:rFonts w:ascii="Arial" w:hAnsi="Arial" w:cs="Arial"/>
        </w:rPr>
        <w:t xml:space="preserve">Yang, Jiawen and Ross, Catherine, “Implementing Spatial Planning in China’s Market Economy,” </w:t>
      </w:r>
      <w:r w:rsidRPr="00F90667">
        <w:rPr>
          <w:rFonts w:ascii="Arial" w:hAnsi="Arial" w:cs="Arial"/>
          <w:i/>
        </w:rPr>
        <w:t>Urban Planning Forum</w:t>
      </w:r>
      <w:r w:rsidRPr="00F90667">
        <w:rPr>
          <w:rFonts w:ascii="Arial" w:hAnsi="Arial" w:cs="Arial"/>
        </w:rPr>
        <w:t xml:space="preserve"> (in Chinese), No. 6, 2007.</w:t>
      </w:r>
    </w:p>
    <w:p w14:paraId="315CC602" w14:textId="77777777" w:rsidR="00F90667" w:rsidRPr="004B4FE9" w:rsidRDefault="00F90667" w:rsidP="00F90667">
      <w:pPr>
        <w:pStyle w:val="ListParagraph"/>
        <w:ind w:left="0"/>
        <w:jc w:val="both"/>
        <w:rPr>
          <w:rFonts w:ascii="Arial" w:hAnsi="Arial" w:cs="Arial"/>
        </w:rPr>
      </w:pPr>
    </w:p>
    <w:p w14:paraId="4F25129E" w14:textId="77777777" w:rsidR="00F90667" w:rsidRPr="00F90667" w:rsidRDefault="00F90667" w:rsidP="00F90667">
      <w:pPr>
        <w:jc w:val="both"/>
        <w:rPr>
          <w:rFonts w:ascii="Arial" w:hAnsi="Arial"/>
        </w:rPr>
      </w:pPr>
      <w:r w:rsidRPr="00F90667">
        <w:rPr>
          <w:rFonts w:ascii="Arial" w:hAnsi="Arial" w:cs="Arial"/>
        </w:rPr>
        <w:t>Dannenberg, Andrew L., Ross, Catherine L., et. al,</w:t>
      </w:r>
      <w:r w:rsidRPr="00F90667" w:rsidDel="00106D2E">
        <w:rPr>
          <w:rFonts w:ascii="Arial" w:hAnsi="Arial"/>
        </w:rPr>
        <w:t xml:space="preserve"> </w:t>
      </w:r>
      <w:r w:rsidRPr="00F90667">
        <w:rPr>
          <w:rFonts w:ascii="Arial" w:hAnsi="Arial"/>
        </w:rPr>
        <w:t xml:space="preserve">“Growing the Field of Health Impact Assessment in the United States: An Agenda for Research and Practice” </w:t>
      </w:r>
      <w:r w:rsidRPr="00F90667">
        <w:rPr>
          <w:rFonts w:ascii="Arial" w:hAnsi="Arial"/>
          <w:i/>
        </w:rPr>
        <w:t>American Journal of Public Health</w:t>
      </w:r>
      <w:r w:rsidRPr="00F90667">
        <w:rPr>
          <w:rFonts w:ascii="Arial" w:hAnsi="Arial"/>
        </w:rPr>
        <w:t>, Volume 96, Issue 2, Pages 262-270, February 2006.</w:t>
      </w:r>
    </w:p>
    <w:p w14:paraId="5C4813B5" w14:textId="77777777" w:rsidR="00F90667" w:rsidRPr="004B4FE9" w:rsidRDefault="00F90667" w:rsidP="00F90667">
      <w:pPr>
        <w:jc w:val="both"/>
        <w:rPr>
          <w:rFonts w:ascii="Arial" w:hAnsi="Arial"/>
        </w:rPr>
      </w:pPr>
    </w:p>
    <w:p w14:paraId="5428FE90" w14:textId="77777777" w:rsidR="00F90667" w:rsidRPr="00F90667" w:rsidRDefault="00F90667" w:rsidP="00F90667">
      <w:pPr>
        <w:jc w:val="both"/>
        <w:rPr>
          <w:rFonts w:ascii="Arial" w:hAnsi="Arial" w:cs="Arial"/>
        </w:rPr>
      </w:pPr>
      <w:bookmarkStart w:id="5" w:name="OLE_LINK3"/>
      <w:bookmarkStart w:id="6" w:name="OLE_LINK4"/>
      <w:r w:rsidRPr="00F90667">
        <w:rPr>
          <w:rFonts w:ascii="Arial" w:hAnsi="Arial" w:cs="Arial"/>
        </w:rPr>
        <w:t xml:space="preserve">Ross, Catherine L. and Harbour, Jessica “Footprint for an International City:  Transportation and Redevelopment” Georgia State University Law Review Symposium. </w:t>
      </w:r>
      <w:r w:rsidRPr="00F90667">
        <w:rPr>
          <w:rFonts w:ascii="Arial" w:hAnsi="Arial" w:cs="Arial"/>
          <w:i/>
        </w:rPr>
        <w:t>Georgia State Law Review</w:t>
      </w:r>
      <w:r w:rsidRPr="00F90667">
        <w:rPr>
          <w:rFonts w:ascii="Arial" w:hAnsi="Arial" w:cs="Arial"/>
        </w:rPr>
        <w:t>, February 2006.</w:t>
      </w:r>
    </w:p>
    <w:p w14:paraId="43BAC529" w14:textId="77777777" w:rsidR="00F90667" w:rsidRPr="004B4FE9" w:rsidRDefault="00F90667" w:rsidP="00F90667">
      <w:pPr>
        <w:pStyle w:val="ListParagraph"/>
        <w:ind w:left="0"/>
        <w:jc w:val="both"/>
        <w:rPr>
          <w:rFonts w:ascii="Arial" w:hAnsi="Arial" w:cs="Arial"/>
        </w:rPr>
      </w:pPr>
    </w:p>
    <w:bookmarkEnd w:id="5"/>
    <w:bookmarkEnd w:id="6"/>
    <w:p w14:paraId="6F2A907B" w14:textId="77777777" w:rsidR="00F90667" w:rsidRPr="00F90667" w:rsidRDefault="00F90667" w:rsidP="00F90667">
      <w:pPr>
        <w:jc w:val="both"/>
        <w:rPr>
          <w:rFonts w:ascii="Arial" w:hAnsi="Arial" w:cs="Arial"/>
        </w:rPr>
      </w:pPr>
      <w:r w:rsidRPr="00F90667">
        <w:rPr>
          <w:rFonts w:ascii="Arial" w:hAnsi="Arial" w:cs="Arial"/>
        </w:rPr>
        <w:t xml:space="preserve">Ross, Catherine L. and Leigh, Nancy Green “Planning, Urban Revitalization and the Inner City: An Exploration of Structural Racism.” </w:t>
      </w:r>
      <w:r w:rsidRPr="00F90667">
        <w:rPr>
          <w:rFonts w:ascii="Arial" w:hAnsi="Arial" w:cs="Arial"/>
          <w:i/>
        </w:rPr>
        <w:t xml:space="preserve">Journal of Planning Literature. </w:t>
      </w:r>
      <w:r w:rsidRPr="00F90667">
        <w:rPr>
          <w:rFonts w:ascii="Arial" w:hAnsi="Arial" w:cs="Arial"/>
        </w:rPr>
        <w:t xml:space="preserve">Volume 14, Issue 3, pages 367-380, February 2000. </w:t>
      </w:r>
    </w:p>
    <w:p w14:paraId="4EF5AFAD" w14:textId="77777777" w:rsidR="00F90667" w:rsidRPr="004B4FE9" w:rsidRDefault="00F90667" w:rsidP="00F90667">
      <w:pPr>
        <w:pStyle w:val="ListParagraph"/>
        <w:ind w:left="0"/>
        <w:jc w:val="both"/>
        <w:rPr>
          <w:rFonts w:ascii="Arial" w:hAnsi="Arial" w:cs="Arial"/>
          <w:i/>
        </w:rPr>
      </w:pPr>
    </w:p>
    <w:p w14:paraId="42615664" w14:textId="77777777" w:rsidR="00F90667" w:rsidRPr="00F90667" w:rsidRDefault="00F90667" w:rsidP="00F90667">
      <w:pPr>
        <w:jc w:val="both"/>
        <w:rPr>
          <w:rFonts w:ascii="Arial" w:hAnsi="Arial" w:cs="Arial"/>
        </w:rPr>
      </w:pPr>
      <w:r w:rsidRPr="00F90667">
        <w:rPr>
          <w:rFonts w:ascii="Arial" w:hAnsi="Arial" w:cs="Arial"/>
        </w:rPr>
        <w:t xml:space="preserve">Peponis, John, Ross, Catherine et al., “Regularity and Change in Urban Space:  A Syntactic Analysis of Movement and Co-presence in Atlanta,” </w:t>
      </w:r>
      <w:r w:rsidRPr="00F90667">
        <w:rPr>
          <w:rFonts w:ascii="Arial" w:hAnsi="Arial" w:cs="Arial"/>
          <w:i/>
        </w:rPr>
        <w:t>Ekistics</w:t>
      </w:r>
      <w:r w:rsidRPr="00F90667">
        <w:rPr>
          <w:rFonts w:ascii="Arial" w:hAnsi="Arial" w:cs="Arial"/>
        </w:rPr>
        <w:t xml:space="preserve">, 1998. </w:t>
      </w:r>
    </w:p>
    <w:p w14:paraId="2B3C0C4D" w14:textId="77777777" w:rsidR="00F90667" w:rsidRPr="004B4FE9" w:rsidRDefault="00F90667" w:rsidP="00F90667">
      <w:pPr>
        <w:pStyle w:val="ListParagraph"/>
        <w:ind w:left="0"/>
        <w:jc w:val="both"/>
        <w:rPr>
          <w:rFonts w:ascii="Arial" w:hAnsi="Arial" w:cs="Arial"/>
        </w:rPr>
      </w:pPr>
    </w:p>
    <w:p w14:paraId="39B0B4DF" w14:textId="77777777" w:rsidR="00F90667" w:rsidRPr="00F90667" w:rsidRDefault="00F90667" w:rsidP="00F90667">
      <w:pPr>
        <w:jc w:val="both"/>
        <w:rPr>
          <w:rFonts w:ascii="Arial" w:hAnsi="Arial" w:cs="Arial"/>
        </w:rPr>
      </w:pPr>
      <w:r w:rsidRPr="00F90667">
        <w:rPr>
          <w:rFonts w:ascii="Arial" w:hAnsi="Arial" w:cs="Arial"/>
        </w:rPr>
        <w:t xml:space="preserve">Ross, Catherine, Guensler, R. and Stevens, P. “A Spatial and Statistical Analysis of Commercial Vehicle Activity in Metropolitan Atlanta.”  Transportation Research Record, April 1998.  </w:t>
      </w:r>
    </w:p>
    <w:p w14:paraId="4B17B31E" w14:textId="77777777" w:rsidR="00F90667" w:rsidRPr="004B4FE9" w:rsidRDefault="00F90667" w:rsidP="00F90667">
      <w:pPr>
        <w:pStyle w:val="ListParagraph"/>
        <w:ind w:left="0"/>
        <w:jc w:val="both"/>
        <w:rPr>
          <w:rFonts w:ascii="Arial" w:hAnsi="Arial" w:cs="Arial"/>
        </w:rPr>
      </w:pPr>
    </w:p>
    <w:p w14:paraId="673F5326" w14:textId="77777777" w:rsidR="00F90667" w:rsidRPr="00F90667" w:rsidRDefault="00F90667" w:rsidP="00F90667">
      <w:pPr>
        <w:jc w:val="both"/>
        <w:rPr>
          <w:rFonts w:ascii="Arial" w:hAnsi="Arial" w:cs="Arial"/>
        </w:rPr>
      </w:pPr>
      <w:r w:rsidRPr="00F90667">
        <w:rPr>
          <w:rFonts w:ascii="Arial" w:hAnsi="Arial" w:cs="Arial"/>
        </w:rPr>
        <w:t xml:space="preserve">Peponis, John, Ross, Catherine and Rashid, Mahbub, “The Structure of Urban Space Movement and Co-presence: The Case of Atlanta.” </w:t>
      </w:r>
      <w:r w:rsidRPr="00F90667">
        <w:rPr>
          <w:rFonts w:ascii="Arial" w:hAnsi="Arial" w:cs="Arial"/>
          <w:i/>
        </w:rPr>
        <w:t>Geoforum</w:t>
      </w:r>
      <w:r w:rsidRPr="00F90667">
        <w:rPr>
          <w:rFonts w:ascii="Arial" w:hAnsi="Arial" w:cs="Arial"/>
        </w:rPr>
        <w:t>. Vol. 28, No.3-4, pp. 341-358, November 1997.</w:t>
      </w:r>
    </w:p>
    <w:p w14:paraId="0365BD10" w14:textId="77777777" w:rsidR="00F90667" w:rsidRPr="004B4FE9" w:rsidRDefault="00F90667" w:rsidP="00F90667">
      <w:pPr>
        <w:pStyle w:val="ListParagraph"/>
        <w:ind w:left="0"/>
        <w:jc w:val="both"/>
        <w:rPr>
          <w:rFonts w:ascii="Arial" w:hAnsi="Arial" w:cs="Arial"/>
        </w:rPr>
      </w:pPr>
    </w:p>
    <w:p w14:paraId="7112C3A2" w14:textId="77777777" w:rsidR="00F90667" w:rsidRPr="00F90667" w:rsidRDefault="00F90667" w:rsidP="00F90667">
      <w:pPr>
        <w:jc w:val="both"/>
        <w:rPr>
          <w:rFonts w:ascii="Arial" w:hAnsi="Arial" w:cs="Arial"/>
        </w:rPr>
      </w:pPr>
      <w:r w:rsidRPr="00F90667">
        <w:rPr>
          <w:rFonts w:ascii="Arial" w:hAnsi="Arial" w:cs="Arial"/>
        </w:rPr>
        <w:t>Nelson, Arthur, Meyer, Michael and Ross, Catherine Ross, “Parking Supply Policy and Transit Use: Case Study of Atlanta, Georgia “</w:t>
      </w:r>
      <w:r w:rsidRPr="00F90667">
        <w:rPr>
          <w:rFonts w:ascii="Arial" w:hAnsi="Arial" w:cs="Arial"/>
          <w:i/>
        </w:rPr>
        <w:t>Transportation Research Record</w:t>
      </w:r>
      <w:r w:rsidRPr="00F90667">
        <w:rPr>
          <w:rFonts w:ascii="Arial" w:hAnsi="Arial" w:cs="Arial"/>
        </w:rPr>
        <w:t xml:space="preserve">, </w:t>
      </w:r>
      <w:r w:rsidRPr="00F90667">
        <w:rPr>
          <w:rFonts w:ascii="Arial" w:hAnsi="Arial" w:cs="Arial"/>
          <w:i/>
        </w:rPr>
        <w:t>Transportation Research Board</w:t>
      </w:r>
      <w:r w:rsidRPr="00F90667">
        <w:rPr>
          <w:rFonts w:ascii="Arial" w:hAnsi="Arial" w:cs="Arial"/>
        </w:rPr>
        <w:t xml:space="preserve">, </w:t>
      </w:r>
      <w:r w:rsidRPr="00F90667">
        <w:rPr>
          <w:rFonts w:ascii="Arial" w:hAnsi="Arial" w:cs="Arial"/>
          <w:i/>
        </w:rPr>
        <w:t>Transportation Research Board</w:t>
      </w:r>
      <w:r w:rsidRPr="00F90667">
        <w:rPr>
          <w:rFonts w:ascii="Arial" w:hAnsi="Arial" w:cs="Arial"/>
        </w:rPr>
        <w:t xml:space="preserve">. No. 1604, 1997.  </w:t>
      </w:r>
    </w:p>
    <w:p w14:paraId="77E82039" w14:textId="77777777" w:rsidR="00F90667" w:rsidRPr="004B4FE9" w:rsidRDefault="00F90667" w:rsidP="00F90667">
      <w:pPr>
        <w:pStyle w:val="ListParagraph"/>
        <w:ind w:left="0"/>
        <w:jc w:val="both"/>
        <w:rPr>
          <w:rFonts w:ascii="Arial" w:hAnsi="Arial" w:cs="Arial"/>
        </w:rPr>
      </w:pPr>
    </w:p>
    <w:p w14:paraId="1F292D02" w14:textId="77777777" w:rsidR="00F90667" w:rsidRPr="00F90667" w:rsidRDefault="00F90667" w:rsidP="00F90667">
      <w:pPr>
        <w:jc w:val="both"/>
        <w:rPr>
          <w:rFonts w:ascii="Arial" w:hAnsi="Arial" w:cs="Arial"/>
        </w:rPr>
      </w:pPr>
      <w:r w:rsidRPr="00F90667">
        <w:rPr>
          <w:rFonts w:ascii="Arial" w:hAnsi="Arial" w:cs="Arial"/>
        </w:rPr>
        <w:t xml:space="preserve">Nelson, Arthur, Sanchez, Thomas L., Ross, Catherine L., and Meyer, Michael, “Rail Transit in the Suburbs Case Study of Transit Use in Atlanta’s Affluent Northern Tier.”  </w:t>
      </w:r>
      <w:r w:rsidRPr="00F90667">
        <w:rPr>
          <w:rFonts w:ascii="Arial" w:hAnsi="Arial" w:cs="Arial"/>
          <w:i/>
        </w:rPr>
        <w:t xml:space="preserve">Transportation Research Board </w:t>
      </w:r>
      <w:r w:rsidRPr="00F90667">
        <w:rPr>
          <w:rFonts w:ascii="Arial" w:hAnsi="Arial" w:cs="Arial"/>
        </w:rPr>
        <w:t>Record.</w:t>
      </w:r>
      <w:r w:rsidRPr="00F90667">
        <w:rPr>
          <w:rFonts w:ascii="Arial" w:hAnsi="Arial" w:cs="Arial"/>
          <w:i/>
        </w:rPr>
        <w:t xml:space="preserve"> </w:t>
      </w:r>
      <w:r w:rsidRPr="00F90667">
        <w:rPr>
          <w:rFonts w:ascii="Arial" w:hAnsi="Arial" w:cs="Arial"/>
        </w:rPr>
        <w:t>No. 1571, 1997. </w:t>
      </w:r>
    </w:p>
    <w:p w14:paraId="09B07AC6" w14:textId="77777777" w:rsidR="00F90667" w:rsidRPr="004B4FE9" w:rsidRDefault="00F90667" w:rsidP="00F90667">
      <w:pPr>
        <w:pStyle w:val="ListParagraph"/>
        <w:ind w:left="0"/>
        <w:jc w:val="both"/>
        <w:rPr>
          <w:rFonts w:ascii="Arial" w:hAnsi="Arial" w:cs="Arial"/>
        </w:rPr>
      </w:pPr>
    </w:p>
    <w:p w14:paraId="5262B7A0" w14:textId="77777777" w:rsidR="00F90667" w:rsidRPr="00F90667" w:rsidRDefault="00F90667" w:rsidP="00F90667">
      <w:pPr>
        <w:jc w:val="both"/>
        <w:rPr>
          <w:rFonts w:ascii="Arial" w:hAnsi="Arial" w:cs="Arial"/>
        </w:rPr>
      </w:pPr>
      <w:r w:rsidRPr="00F90667">
        <w:rPr>
          <w:rFonts w:ascii="Arial" w:hAnsi="Arial" w:cs="Arial"/>
        </w:rPr>
        <w:t xml:space="preserve">Ross, Catherine and Davis, Jeffrey W. “Multijurisdictional Project Evaluation in Chattanooga Urban Area.” </w:t>
      </w:r>
      <w:r w:rsidRPr="00F90667">
        <w:rPr>
          <w:rFonts w:ascii="Arial" w:hAnsi="Arial" w:cs="Arial"/>
          <w:i/>
        </w:rPr>
        <w:t>Journal of Urban Planning and Development</w:t>
      </w:r>
      <w:r w:rsidRPr="00F90667">
        <w:rPr>
          <w:rFonts w:ascii="Arial" w:hAnsi="Arial" w:cs="Arial"/>
        </w:rPr>
        <w:t>. Vol. 122, No.  2, June 1996.</w:t>
      </w:r>
    </w:p>
    <w:p w14:paraId="302B49B8" w14:textId="77777777" w:rsidR="00F90667" w:rsidRPr="004B4FE9" w:rsidRDefault="00F90667" w:rsidP="00F90667">
      <w:pPr>
        <w:pStyle w:val="ListParagraph"/>
        <w:ind w:left="0"/>
        <w:jc w:val="both"/>
        <w:rPr>
          <w:rFonts w:ascii="Arial" w:hAnsi="Arial" w:cs="Arial"/>
        </w:rPr>
      </w:pPr>
    </w:p>
    <w:p w14:paraId="07B7F475" w14:textId="77777777" w:rsidR="00F90667" w:rsidRPr="00F90667" w:rsidRDefault="00F90667" w:rsidP="00F90667">
      <w:pPr>
        <w:jc w:val="both"/>
        <w:rPr>
          <w:rFonts w:ascii="Arial" w:hAnsi="Arial" w:cs="Arial"/>
        </w:rPr>
      </w:pPr>
      <w:r w:rsidRPr="00F90667">
        <w:rPr>
          <w:rFonts w:ascii="Arial" w:hAnsi="Arial" w:cs="Arial"/>
        </w:rPr>
        <w:t xml:space="preserve">Boston, Thomas and Ross, Catherine. “Location Preferences of Successful African Owned Businesses in Atlanta.” </w:t>
      </w:r>
      <w:r w:rsidRPr="00F90667">
        <w:rPr>
          <w:rFonts w:ascii="Arial" w:hAnsi="Arial" w:cs="Arial"/>
          <w:i/>
        </w:rPr>
        <w:t>The Review of Black Political Economy</w:t>
      </w:r>
      <w:r w:rsidRPr="00F90667">
        <w:rPr>
          <w:rFonts w:ascii="Arial" w:hAnsi="Arial" w:cs="Arial"/>
        </w:rPr>
        <w:t xml:space="preserve">. Vol. 24, No. 2 and 3, Fall/Winter 1996. </w:t>
      </w:r>
    </w:p>
    <w:p w14:paraId="3729F376" w14:textId="77777777" w:rsidR="00F90667" w:rsidRPr="004B4FE9" w:rsidRDefault="00F90667" w:rsidP="00F90667">
      <w:pPr>
        <w:pStyle w:val="ListParagraph"/>
        <w:ind w:left="0"/>
        <w:jc w:val="both"/>
        <w:rPr>
          <w:rFonts w:ascii="Arial" w:hAnsi="Arial" w:cs="Arial"/>
        </w:rPr>
      </w:pPr>
    </w:p>
    <w:p w14:paraId="5F6DD03B" w14:textId="77777777" w:rsidR="00F90667" w:rsidRPr="00F90667" w:rsidRDefault="00F90667" w:rsidP="00F90667">
      <w:pPr>
        <w:jc w:val="both"/>
        <w:rPr>
          <w:rFonts w:ascii="Arial" w:hAnsi="Arial" w:cs="Arial"/>
        </w:rPr>
      </w:pPr>
      <w:r w:rsidRPr="00F90667">
        <w:rPr>
          <w:rFonts w:ascii="Arial" w:hAnsi="Arial" w:cs="Arial"/>
        </w:rPr>
        <w:t xml:space="preserve">Ross, Catherine, et. al., “An Analysis of Travel Behavior Using Three Parameter Data Loggers,” </w:t>
      </w:r>
      <w:r w:rsidRPr="00F90667">
        <w:rPr>
          <w:rFonts w:ascii="Arial" w:hAnsi="Arial" w:cs="Arial"/>
          <w:i/>
        </w:rPr>
        <w:t>Journal of Transportation Engineering</w:t>
      </w:r>
      <w:r w:rsidRPr="00F90667">
        <w:rPr>
          <w:rFonts w:ascii="Arial" w:hAnsi="Arial" w:cs="Arial"/>
        </w:rPr>
        <w:t>. Vol. 121, No. 4, July-August 1995.</w:t>
      </w:r>
    </w:p>
    <w:p w14:paraId="12DA4386" w14:textId="77777777" w:rsidR="00F90667" w:rsidRPr="004B4FE9" w:rsidRDefault="00F90667" w:rsidP="00F90667">
      <w:pPr>
        <w:pStyle w:val="ListParagraph"/>
        <w:ind w:left="0"/>
        <w:jc w:val="both"/>
        <w:rPr>
          <w:rFonts w:ascii="Arial" w:hAnsi="Arial" w:cs="Arial"/>
        </w:rPr>
      </w:pPr>
    </w:p>
    <w:p w14:paraId="5A5D2838" w14:textId="77777777" w:rsidR="00F90667" w:rsidRPr="00F90667" w:rsidRDefault="00F90667" w:rsidP="00F90667">
      <w:pPr>
        <w:jc w:val="both"/>
        <w:rPr>
          <w:rFonts w:ascii="Arial" w:hAnsi="Arial" w:cs="Arial"/>
        </w:rPr>
      </w:pPr>
      <w:r w:rsidRPr="00F90667">
        <w:rPr>
          <w:rFonts w:ascii="Arial" w:hAnsi="Arial" w:cs="Arial"/>
        </w:rPr>
        <w:t xml:space="preserve">Ross, Catherine, and Scott Barker, “The Georgia State Route 400 Extension: Tollway Prototype or Last of a Breed?”  </w:t>
      </w:r>
      <w:r w:rsidRPr="00F90667">
        <w:rPr>
          <w:rFonts w:ascii="Arial" w:hAnsi="Arial" w:cs="Arial"/>
          <w:i/>
        </w:rPr>
        <w:t>ASCE Journal</w:t>
      </w:r>
      <w:r w:rsidRPr="00F90667">
        <w:rPr>
          <w:rFonts w:ascii="Arial" w:hAnsi="Arial" w:cs="Arial"/>
        </w:rPr>
        <w:t>,1995 Transportation Congress. Summer, 1995.</w:t>
      </w:r>
    </w:p>
    <w:p w14:paraId="42DCE38E" w14:textId="77777777" w:rsidR="00F90667" w:rsidRPr="004B4FE9" w:rsidRDefault="00F90667" w:rsidP="00F90667">
      <w:pPr>
        <w:pStyle w:val="ListParagraph"/>
        <w:ind w:left="0"/>
        <w:jc w:val="both"/>
        <w:rPr>
          <w:rFonts w:ascii="Arial" w:hAnsi="Arial" w:cs="Arial"/>
        </w:rPr>
      </w:pPr>
    </w:p>
    <w:p w14:paraId="2F12980D" w14:textId="77777777" w:rsidR="00F90667" w:rsidRPr="00F90667" w:rsidRDefault="00F90667" w:rsidP="00F90667">
      <w:pPr>
        <w:jc w:val="both"/>
        <w:rPr>
          <w:rFonts w:ascii="Arial" w:hAnsi="Arial" w:cs="Arial"/>
        </w:rPr>
      </w:pPr>
      <w:r w:rsidRPr="00F90667">
        <w:rPr>
          <w:rFonts w:ascii="Arial" w:hAnsi="Arial" w:cs="Arial"/>
        </w:rPr>
        <w:t xml:space="preserve">Ross, Catherine.  “A Planning Agenda,” </w:t>
      </w:r>
      <w:r w:rsidRPr="00F90667">
        <w:rPr>
          <w:rFonts w:ascii="Arial" w:hAnsi="Arial" w:cs="Arial"/>
          <w:i/>
        </w:rPr>
        <w:t>Journal of Planning Education and Research</w:t>
      </w:r>
      <w:r w:rsidRPr="00F90667">
        <w:rPr>
          <w:rFonts w:ascii="Arial" w:hAnsi="Arial" w:cs="Arial"/>
        </w:rPr>
        <w:t>, Vol. 13, No. 2, Spring 1994.</w:t>
      </w:r>
    </w:p>
    <w:p w14:paraId="775FFFEA" w14:textId="77777777" w:rsidR="00F90667" w:rsidRPr="004B4FE9" w:rsidRDefault="00F90667" w:rsidP="00F90667">
      <w:pPr>
        <w:pStyle w:val="ListParagraph"/>
        <w:ind w:left="0"/>
        <w:jc w:val="both"/>
        <w:rPr>
          <w:rFonts w:ascii="Arial" w:hAnsi="Arial" w:cs="Arial"/>
        </w:rPr>
      </w:pPr>
    </w:p>
    <w:p w14:paraId="38E9A201" w14:textId="77777777" w:rsidR="00F90667" w:rsidRPr="00F90667" w:rsidRDefault="00F90667" w:rsidP="00F90667">
      <w:pPr>
        <w:jc w:val="both"/>
        <w:rPr>
          <w:rFonts w:ascii="Arial" w:hAnsi="Arial" w:cs="Arial"/>
        </w:rPr>
      </w:pPr>
      <w:r w:rsidRPr="00F90667">
        <w:rPr>
          <w:rFonts w:ascii="Arial" w:hAnsi="Arial" w:cs="Arial"/>
        </w:rPr>
        <w:t xml:space="preserve">Ross, Catherine, “Converging Themes: A Look to the Future.” </w:t>
      </w:r>
      <w:r w:rsidRPr="00F90667">
        <w:rPr>
          <w:rFonts w:ascii="Arial" w:hAnsi="Arial" w:cs="Arial"/>
          <w:i/>
        </w:rPr>
        <w:t>Journal of Planning Education and Research</w:t>
      </w:r>
      <w:r w:rsidRPr="00F90667">
        <w:rPr>
          <w:rFonts w:ascii="Arial" w:hAnsi="Arial" w:cs="Arial"/>
        </w:rPr>
        <w:t>, Vol. 13, No. 3, Spring 1994.</w:t>
      </w:r>
    </w:p>
    <w:p w14:paraId="75F8CCB6" w14:textId="77777777" w:rsidR="00F90667" w:rsidRPr="004B4FE9" w:rsidRDefault="00F90667" w:rsidP="00F90667">
      <w:pPr>
        <w:pStyle w:val="ListParagraph"/>
        <w:ind w:left="0"/>
        <w:jc w:val="both"/>
        <w:rPr>
          <w:rFonts w:ascii="Arial" w:hAnsi="Arial" w:cs="Arial"/>
        </w:rPr>
      </w:pPr>
    </w:p>
    <w:p w14:paraId="64D265D7" w14:textId="77777777" w:rsidR="00F90667" w:rsidRPr="00F90667" w:rsidRDefault="00F90667" w:rsidP="00F90667">
      <w:pPr>
        <w:jc w:val="both"/>
        <w:rPr>
          <w:rFonts w:ascii="Arial" w:hAnsi="Arial" w:cs="Arial"/>
        </w:rPr>
      </w:pPr>
      <w:r w:rsidRPr="00F90667">
        <w:rPr>
          <w:rFonts w:ascii="Arial" w:hAnsi="Arial" w:cs="Arial"/>
        </w:rPr>
        <w:t xml:space="preserve">Ferguson, Erik, Ross, Catherine and Meyer, Michael.  “Transportation Management Associations.”  </w:t>
      </w:r>
      <w:r w:rsidRPr="00F90667">
        <w:rPr>
          <w:rFonts w:ascii="Arial" w:hAnsi="Arial" w:cs="Arial"/>
          <w:i/>
        </w:rPr>
        <w:t>Transportation Quarterly</w:t>
      </w:r>
      <w:r w:rsidRPr="00F90667">
        <w:rPr>
          <w:rFonts w:ascii="Arial" w:hAnsi="Arial" w:cs="Arial"/>
        </w:rPr>
        <w:t>, Spring 1993.</w:t>
      </w:r>
    </w:p>
    <w:p w14:paraId="7699CF88" w14:textId="77777777" w:rsidR="00F90667" w:rsidRPr="004B4FE9" w:rsidRDefault="00F90667" w:rsidP="00F90667">
      <w:pPr>
        <w:pStyle w:val="ListParagraph"/>
        <w:ind w:left="0"/>
        <w:jc w:val="both"/>
        <w:rPr>
          <w:rFonts w:ascii="Arial" w:hAnsi="Arial" w:cs="Arial"/>
        </w:rPr>
      </w:pPr>
    </w:p>
    <w:p w14:paraId="05BB79DD" w14:textId="77777777" w:rsidR="00F90667" w:rsidRPr="00F90667" w:rsidRDefault="00F90667" w:rsidP="00F90667">
      <w:pPr>
        <w:jc w:val="both"/>
        <w:rPr>
          <w:rFonts w:ascii="Arial" w:hAnsi="Arial" w:cs="Arial"/>
        </w:rPr>
      </w:pPr>
      <w:r w:rsidRPr="00F90667">
        <w:rPr>
          <w:rFonts w:ascii="Arial" w:hAnsi="Arial" w:cs="Arial"/>
        </w:rPr>
        <w:t xml:space="preserve">Ferguson, Erik, Ross, Catherine and Meyer, Michael. “PC Software for Urban Transportation Planning” </w:t>
      </w:r>
      <w:r w:rsidRPr="00F90667">
        <w:rPr>
          <w:rFonts w:ascii="Arial" w:hAnsi="Arial" w:cs="Arial"/>
          <w:i/>
        </w:rPr>
        <w:t>Journal of the American Planning Association</w:t>
      </w:r>
      <w:r w:rsidRPr="00F90667">
        <w:rPr>
          <w:rFonts w:ascii="Arial" w:hAnsi="Arial" w:cs="Arial"/>
        </w:rPr>
        <w:t>, Vol. 58, No. 2, Spring 1992.</w:t>
      </w:r>
    </w:p>
    <w:p w14:paraId="043EC4AB" w14:textId="77777777" w:rsidR="00F90667" w:rsidRPr="004B4FE9" w:rsidRDefault="00F90667" w:rsidP="00F90667">
      <w:pPr>
        <w:pStyle w:val="ListParagraph"/>
        <w:ind w:left="0"/>
        <w:jc w:val="both"/>
        <w:rPr>
          <w:rFonts w:ascii="Arial" w:hAnsi="Arial" w:cs="Arial"/>
        </w:rPr>
      </w:pPr>
    </w:p>
    <w:p w14:paraId="770B7C21" w14:textId="77777777" w:rsidR="00F90667" w:rsidRPr="00F90667" w:rsidRDefault="00F90667" w:rsidP="00F90667">
      <w:pPr>
        <w:jc w:val="both"/>
        <w:rPr>
          <w:rFonts w:ascii="Arial" w:hAnsi="Arial" w:cs="Arial"/>
        </w:rPr>
      </w:pPr>
      <w:r w:rsidRPr="00F90667">
        <w:rPr>
          <w:rFonts w:ascii="Arial" w:hAnsi="Arial" w:cs="Arial"/>
        </w:rPr>
        <w:t xml:space="preserve">Ross, Catherine, Ferguson E., and Meyer, M. “Transportation Management Associations and Privatization.” </w:t>
      </w:r>
      <w:r w:rsidRPr="00F90667">
        <w:rPr>
          <w:rFonts w:ascii="Arial" w:hAnsi="Arial" w:cs="Arial"/>
          <w:i/>
        </w:rPr>
        <w:t>Transportation Research Record</w:t>
      </w:r>
      <w:r w:rsidRPr="00F90667">
        <w:rPr>
          <w:rFonts w:ascii="Arial" w:hAnsi="Arial" w:cs="Arial"/>
        </w:rPr>
        <w:t xml:space="preserve">, </w:t>
      </w:r>
      <w:r w:rsidRPr="00F90667">
        <w:rPr>
          <w:rFonts w:ascii="Arial" w:hAnsi="Arial" w:cs="Arial"/>
          <w:i/>
        </w:rPr>
        <w:t>Transportation Research Board.</w:t>
      </w:r>
      <w:r w:rsidRPr="00F90667">
        <w:rPr>
          <w:rFonts w:ascii="Arial" w:hAnsi="Arial" w:cs="Arial"/>
        </w:rPr>
        <w:t xml:space="preserve"> Transportation Demand Management, No. 1346. 1992.</w:t>
      </w:r>
    </w:p>
    <w:p w14:paraId="0EA5FE0B" w14:textId="77777777" w:rsidR="00F90667" w:rsidRPr="004B4FE9" w:rsidRDefault="00F90667" w:rsidP="00F90667">
      <w:pPr>
        <w:pStyle w:val="ListParagraph"/>
        <w:ind w:left="0"/>
        <w:jc w:val="both"/>
        <w:rPr>
          <w:rFonts w:ascii="Arial" w:hAnsi="Arial" w:cs="Arial"/>
        </w:rPr>
      </w:pPr>
    </w:p>
    <w:p w14:paraId="110FAFCF" w14:textId="77777777" w:rsidR="00F90667" w:rsidRPr="00F90667" w:rsidRDefault="00F90667" w:rsidP="00F90667">
      <w:pPr>
        <w:jc w:val="both"/>
        <w:rPr>
          <w:rFonts w:ascii="Arial" w:hAnsi="Arial" w:cs="Arial"/>
        </w:rPr>
      </w:pPr>
      <w:r w:rsidRPr="00F90667">
        <w:rPr>
          <w:rFonts w:ascii="Arial" w:hAnsi="Arial" w:cs="Arial"/>
        </w:rPr>
        <w:t xml:space="preserve">Ferguson, E., Ross, C. and Meyer, M., “Transportation Management Associations: Organization, Implementation, Evaluation.” </w:t>
      </w:r>
      <w:r w:rsidRPr="00F90667">
        <w:rPr>
          <w:rFonts w:ascii="Arial" w:hAnsi="Arial" w:cs="Arial"/>
          <w:i/>
        </w:rPr>
        <w:t>Transportation Research Record,</w:t>
      </w:r>
      <w:r w:rsidRPr="00F90667">
        <w:rPr>
          <w:rFonts w:ascii="Arial" w:hAnsi="Arial" w:cs="Arial"/>
        </w:rPr>
        <w:t xml:space="preserve"> No. 1346, 1992.</w:t>
      </w:r>
    </w:p>
    <w:p w14:paraId="21D85A70" w14:textId="77777777" w:rsidR="00F90667" w:rsidRPr="004B4FE9" w:rsidRDefault="00F90667" w:rsidP="00F90667">
      <w:pPr>
        <w:pStyle w:val="ListParagraph"/>
        <w:ind w:left="0"/>
        <w:jc w:val="both"/>
        <w:rPr>
          <w:rFonts w:ascii="Arial" w:hAnsi="Arial" w:cs="Arial"/>
        </w:rPr>
      </w:pPr>
    </w:p>
    <w:p w14:paraId="0412440C" w14:textId="77777777" w:rsidR="00F90667" w:rsidRPr="00F90667" w:rsidRDefault="00F90667" w:rsidP="00F90667">
      <w:pPr>
        <w:jc w:val="both"/>
        <w:rPr>
          <w:rFonts w:ascii="Arial" w:hAnsi="Arial" w:cs="Arial"/>
        </w:rPr>
      </w:pPr>
      <w:r w:rsidRPr="00F90667">
        <w:rPr>
          <w:rFonts w:ascii="Arial" w:hAnsi="Arial" w:cs="Arial"/>
        </w:rPr>
        <w:t xml:space="preserve">Ross, Catherine. Symposium, Guest Editor. “Responses to Suburban Highway Congestion: An Overview”, </w:t>
      </w:r>
      <w:r w:rsidRPr="00F90667">
        <w:rPr>
          <w:rFonts w:ascii="Arial" w:hAnsi="Arial" w:cs="Arial"/>
          <w:i/>
        </w:rPr>
        <w:t>Journal of Planning Education and Research</w:t>
      </w:r>
      <w:r w:rsidRPr="00F90667">
        <w:rPr>
          <w:rFonts w:ascii="Arial" w:hAnsi="Arial" w:cs="Arial"/>
        </w:rPr>
        <w:t xml:space="preserve">, Vol. 10, No. 2, winter, 1991. </w:t>
      </w:r>
    </w:p>
    <w:p w14:paraId="4BC92D2B" w14:textId="77777777" w:rsidR="00F90667" w:rsidRPr="004B4FE9" w:rsidRDefault="00F90667" w:rsidP="00F90667">
      <w:pPr>
        <w:pStyle w:val="ListParagraph"/>
        <w:ind w:left="0"/>
        <w:jc w:val="both"/>
        <w:rPr>
          <w:rFonts w:ascii="Arial" w:hAnsi="Arial" w:cs="Arial"/>
        </w:rPr>
      </w:pPr>
    </w:p>
    <w:p w14:paraId="7FD695EC" w14:textId="77777777" w:rsidR="00F90667" w:rsidRPr="00F90667" w:rsidRDefault="00F90667" w:rsidP="00F90667">
      <w:pPr>
        <w:jc w:val="both"/>
        <w:rPr>
          <w:rFonts w:ascii="Arial" w:hAnsi="Arial" w:cs="Arial"/>
        </w:rPr>
      </w:pPr>
      <w:r w:rsidRPr="00F90667">
        <w:rPr>
          <w:rFonts w:ascii="Arial" w:hAnsi="Arial" w:cs="Arial"/>
        </w:rPr>
        <w:t xml:space="preserve">Ross, Catherine.  “Increasing Minority and Female Representation in the Profession: A Call for Diversity” </w:t>
      </w:r>
      <w:r w:rsidRPr="00F90667">
        <w:rPr>
          <w:rFonts w:ascii="Arial" w:hAnsi="Arial" w:cs="Arial"/>
          <w:i/>
        </w:rPr>
        <w:t>Journal of Planning Education and Research</w:t>
      </w:r>
      <w:r w:rsidRPr="00F90667">
        <w:rPr>
          <w:rFonts w:ascii="Arial" w:hAnsi="Arial" w:cs="Arial"/>
        </w:rPr>
        <w:t>, V. 9, No. 2, winter 1990.</w:t>
      </w:r>
    </w:p>
    <w:p w14:paraId="66426DA0" w14:textId="77777777" w:rsidR="00F90667" w:rsidRPr="004B4FE9" w:rsidRDefault="00F90667" w:rsidP="00F90667">
      <w:pPr>
        <w:pStyle w:val="ListParagraph"/>
        <w:ind w:left="0"/>
        <w:jc w:val="both"/>
        <w:rPr>
          <w:rFonts w:ascii="Arial" w:hAnsi="Arial" w:cs="Arial"/>
        </w:rPr>
      </w:pPr>
    </w:p>
    <w:p w14:paraId="1D748CBC" w14:textId="77777777" w:rsidR="00F90667" w:rsidRPr="00F90667" w:rsidRDefault="00F90667" w:rsidP="00F90667">
      <w:pPr>
        <w:jc w:val="both"/>
        <w:rPr>
          <w:rFonts w:ascii="Arial" w:hAnsi="Arial" w:cs="Arial"/>
        </w:rPr>
      </w:pPr>
      <w:r w:rsidRPr="00F90667">
        <w:rPr>
          <w:rFonts w:ascii="Arial" w:hAnsi="Arial" w:cs="Arial"/>
        </w:rPr>
        <w:t xml:space="preserve">Ross, Catherine et. al., “Private Sector Provision of Transit Services: A Case Study” American Society of Civil Engineers, </w:t>
      </w:r>
      <w:r w:rsidRPr="00F90667">
        <w:rPr>
          <w:rFonts w:ascii="Arial" w:hAnsi="Arial" w:cs="Arial"/>
          <w:i/>
        </w:rPr>
        <w:t>Journal of Urban Planning and Development</w:t>
      </w:r>
      <w:r w:rsidRPr="00F90667">
        <w:rPr>
          <w:rFonts w:ascii="Arial" w:hAnsi="Arial" w:cs="Arial"/>
        </w:rPr>
        <w:t>, V. 26, No. 1, May 1990.</w:t>
      </w:r>
    </w:p>
    <w:p w14:paraId="1B47DA92" w14:textId="77777777" w:rsidR="00F90667" w:rsidRPr="004B4FE9" w:rsidRDefault="00F90667" w:rsidP="00F90667">
      <w:pPr>
        <w:pStyle w:val="ListParagraph"/>
        <w:ind w:left="0"/>
        <w:jc w:val="both"/>
        <w:rPr>
          <w:rFonts w:ascii="Arial" w:hAnsi="Arial" w:cs="Arial"/>
        </w:rPr>
      </w:pPr>
    </w:p>
    <w:p w14:paraId="2E98D773" w14:textId="77777777" w:rsidR="00F90667" w:rsidRPr="00F90667" w:rsidRDefault="00F90667" w:rsidP="00F90667">
      <w:pPr>
        <w:jc w:val="both"/>
        <w:rPr>
          <w:rFonts w:ascii="Arial" w:hAnsi="Arial" w:cs="Arial"/>
        </w:rPr>
      </w:pPr>
      <w:r w:rsidRPr="00F90667">
        <w:rPr>
          <w:rFonts w:ascii="Arial" w:hAnsi="Arial" w:cs="Arial"/>
        </w:rPr>
        <w:t xml:space="preserve">Ross, Catherine. “Transportation Planning and Cultural Resources Protection: Examples from Georgia” </w:t>
      </w:r>
      <w:r w:rsidRPr="00F90667">
        <w:rPr>
          <w:rFonts w:ascii="Arial" w:hAnsi="Arial" w:cs="Arial"/>
          <w:i/>
        </w:rPr>
        <w:t>Southeastern Geographer</w:t>
      </w:r>
      <w:r w:rsidRPr="00F90667">
        <w:rPr>
          <w:rFonts w:ascii="Arial" w:hAnsi="Arial" w:cs="Arial"/>
        </w:rPr>
        <w:t>, V. 116, No. 2, with David Brown, November 1986.</w:t>
      </w:r>
    </w:p>
    <w:p w14:paraId="388E2A66" w14:textId="77777777" w:rsidR="00F90667" w:rsidRPr="004B4FE9" w:rsidRDefault="00F90667" w:rsidP="00F90667">
      <w:pPr>
        <w:pStyle w:val="ListParagraph"/>
        <w:ind w:left="0"/>
        <w:jc w:val="both"/>
        <w:rPr>
          <w:rFonts w:ascii="Arial" w:hAnsi="Arial" w:cs="Arial"/>
        </w:rPr>
      </w:pPr>
    </w:p>
    <w:p w14:paraId="40FD59CE" w14:textId="77777777" w:rsidR="00F90667" w:rsidRPr="00F90667" w:rsidRDefault="00F90667" w:rsidP="00F90667">
      <w:pPr>
        <w:jc w:val="both"/>
        <w:rPr>
          <w:rFonts w:ascii="Arial" w:hAnsi="Arial" w:cs="Arial"/>
        </w:rPr>
      </w:pPr>
      <w:r w:rsidRPr="00F90667">
        <w:rPr>
          <w:rFonts w:ascii="Arial" w:hAnsi="Arial" w:cs="Arial"/>
        </w:rPr>
        <w:t xml:space="preserve">Ross, Catherine and Stein, Jay, “Business vs. Residential Perceptions of a Proposed Rail Station: Implications for Transit Planning,” </w:t>
      </w:r>
      <w:r w:rsidRPr="00F90667">
        <w:rPr>
          <w:rFonts w:ascii="Arial" w:hAnsi="Arial" w:cs="Arial"/>
          <w:i/>
        </w:rPr>
        <w:t>Transportation Quarterly</w:t>
      </w:r>
      <w:r w:rsidRPr="00F90667">
        <w:rPr>
          <w:rFonts w:ascii="Arial" w:hAnsi="Arial" w:cs="Arial"/>
        </w:rPr>
        <w:t>, October 1985.</w:t>
      </w:r>
    </w:p>
    <w:p w14:paraId="526B0A01" w14:textId="77777777" w:rsidR="00F90667" w:rsidRPr="004B4FE9" w:rsidRDefault="00F90667" w:rsidP="00F90667">
      <w:pPr>
        <w:pStyle w:val="ListParagraph"/>
        <w:ind w:left="0"/>
        <w:jc w:val="both"/>
        <w:rPr>
          <w:rFonts w:ascii="Arial" w:hAnsi="Arial" w:cs="Arial"/>
        </w:rPr>
      </w:pPr>
    </w:p>
    <w:p w14:paraId="6F6B9DDB" w14:textId="77777777" w:rsidR="00F90667" w:rsidRPr="00F90667" w:rsidRDefault="00F90667" w:rsidP="00F90667">
      <w:pPr>
        <w:jc w:val="both"/>
        <w:rPr>
          <w:rFonts w:ascii="Arial" w:hAnsi="Arial" w:cs="Arial"/>
        </w:rPr>
      </w:pPr>
      <w:r w:rsidRPr="00F90667">
        <w:rPr>
          <w:rFonts w:ascii="Arial" w:hAnsi="Arial" w:cs="Arial"/>
        </w:rPr>
        <w:t xml:space="preserve">Ross, Catherine. “The Influence of Race and Gender on Perceptions of Community Impact,” </w:t>
      </w:r>
      <w:r w:rsidRPr="00F90667">
        <w:rPr>
          <w:rFonts w:ascii="Arial" w:hAnsi="Arial" w:cs="Arial"/>
          <w:i/>
        </w:rPr>
        <w:t>Environmental Impact Assessment Review</w:t>
      </w:r>
      <w:r w:rsidRPr="00F90667">
        <w:rPr>
          <w:rFonts w:ascii="Arial" w:hAnsi="Arial" w:cs="Arial"/>
        </w:rPr>
        <w:t>, V. 5, No. 2, June 1985.</w:t>
      </w:r>
    </w:p>
    <w:p w14:paraId="0E93BE11" w14:textId="77777777" w:rsidR="00F90667" w:rsidRPr="004B4FE9" w:rsidRDefault="00F90667" w:rsidP="00F90667">
      <w:pPr>
        <w:pStyle w:val="ListParagraph"/>
        <w:ind w:left="0"/>
        <w:jc w:val="both"/>
        <w:rPr>
          <w:rFonts w:ascii="Arial" w:hAnsi="Arial" w:cs="Arial"/>
        </w:rPr>
      </w:pPr>
    </w:p>
    <w:p w14:paraId="54EF4E0B" w14:textId="77777777" w:rsidR="00F90667" w:rsidRPr="00F90667" w:rsidRDefault="00F90667" w:rsidP="00F90667">
      <w:pPr>
        <w:jc w:val="both"/>
        <w:rPr>
          <w:rFonts w:ascii="Arial" w:hAnsi="Arial" w:cs="Arial"/>
        </w:rPr>
      </w:pPr>
      <w:r w:rsidRPr="00F90667">
        <w:rPr>
          <w:rFonts w:ascii="Arial" w:hAnsi="Arial" w:cs="Arial"/>
        </w:rPr>
        <w:t xml:space="preserve">Ross, Catherine. “Measuring Transportation System Effectiveness,” </w:t>
      </w:r>
      <w:r w:rsidRPr="00F90667">
        <w:rPr>
          <w:rFonts w:ascii="Arial" w:hAnsi="Arial" w:cs="Arial"/>
          <w:i/>
        </w:rPr>
        <w:t>Journal of Urban Affairs,</w:t>
      </w:r>
      <w:r w:rsidRPr="00F90667">
        <w:rPr>
          <w:rFonts w:ascii="Arial" w:hAnsi="Arial" w:cs="Arial"/>
        </w:rPr>
        <w:t xml:space="preserve"> V. 5, No. 2, June 1983.</w:t>
      </w:r>
    </w:p>
    <w:p w14:paraId="7B91DADA" w14:textId="77777777" w:rsidR="00FC683B" w:rsidRPr="00FE3423" w:rsidRDefault="00FC683B" w:rsidP="00B34444">
      <w:pPr>
        <w:rPr>
          <w:rFonts w:ascii="Arial" w:hAnsi="Arial" w:cs="Arial"/>
        </w:rPr>
      </w:pPr>
    </w:p>
    <w:p w14:paraId="2585DBC0" w14:textId="77777777" w:rsidR="007A401A" w:rsidRPr="00FE3423" w:rsidRDefault="007A401A" w:rsidP="00865C65">
      <w:pPr>
        <w:pStyle w:val="Heading1"/>
      </w:pPr>
      <w:r w:rsidRPr="00FE3423">
        <w:t>REVIEW</w:t>
      </w:r>
      <w:r w:rsidR="00865C65" w:rsidRPr="00FE3423">
        <w:t>ED</w:t>
      </w:r>
      <w:r w:rsidRPr="00FE3423">
        <w:t xml:space="preserve"> ESSAYS</w:t>
      </w:r>
    </w:p>
    <w:p w14:paraId="1B4C26A6" w14:textId="77777777" w:rsidR="007A401A" w:rsidRPr="00FE3423" w:rsidRDefault="007A401A" w:rsidP="00B34444">
      <w:pPr>
        <w:rPr>
          <w:rFonts w:ascii="Arial" w:hAnsi="Arial" w:cs="Arial"/>
        </w:rPr>
      </w:pPr>
    </w:p>
    <w:p w14:paraId="5373763C" w14:textId="77777777" w:rsidR="007A401A" w:rsidRPr="00FE3423" w:rsidRDefault="007A401A" w:rsidP="00FC683B">
      <w:pPr>
        <w:rPr>
          <w:rFonts w:ascii="Arial" w:hAnsi="Arial" w:cs="Arial"/>
        </w:rPr>
      </w:pPr>
      <w:r w:rsidRPr="00FE3423">
        <w:rPr>
          <w:rFonts w:ascii="Arial" w:hAnsi="Arial" w:cs="Arial"/>
        </w:rPr>
        <w:t xml:space="preserve">Ross, Catherine. “Basic Microcomputer Programs for Urban Analysis and Planning” by John Ottensmann (Chapman and Hall, 1985).  </w:t>
      </w:r>
      <w:r w:rsidRPr="00FE3423">
        <w:rPr>
          <w:rFonts w:ascii="Arial" w:hAnsi="Arial" w:cs="Arial"/>
          <w:i/>
        </w:rPr>
        <w:t>Journal of the American Planning Association</w:t>
      </w:r>
      <w:r w:rsidRPr="00FE3423">
        <w:rPr>
          <w:rFonts w:ascii="Arial" w:hAnsi="Arial" w:cs="Arial"/>
        </w:rPr>
        <w:t xml:space="preserve">, Vol. 51, #4, </w:t>
      </w:r>
      <w:r w:rsidR="00B748A7" w:rsidRPr="00FE3423">
        <w:rPr>
          <w:rFonts w:ascii="Arial" w:hAnsi="Arial" w:cs="Arial"/>
        </w:rPr>
        <w:t>autumn</w:t>
      </w:r>
      <w:r w:rsidRPr="00FE3423">
        <w:rPr>
          <w:rFonts w:ascii="Arial" w:hAnsi="Arial" w:cs="Arial"/>
        </w:rPr>
        <w:t xml:space="preserve"> 1985.</w:t>
      </w:r>
    </w:p>
    <w:p w14:paraId="0F8BC407" w14:textId="77777777" w:rsidR="007A401A" w:rsidRPr="00FE3423" w:rsidRDefault="007A401A" w:rsidP="00FC683B">
      <w:pPr>
        <w:rPr>
          <w:rFonts w:ascii="Arial" w:hAnsi="Arial" w:cs="Arial"/>
        </w:rPr>
      </w:pPr>
    </w:p>
    <w:p w14:paraId="7FEBE70D" w14:textId="77777777" w:rsidR="007A401A" w:rsidRPr="00FE3423" w:rsidRDefault="007A401A" w:rsidP="00FC683B">
      <w:pPr>
        <w:rPr>
          <w:rFonts w:ascii="Arial" w:hAnsi="Arial" w:cs="Arial"/>
        </w:rPr>
      </w:pPr>
      <w:r w:rsidRPr="00FE3423">
        <w:rPr>
          <w:rFonts w:ascii="Arial" w:hAnsi="Arial" w:cs="Arial"/>
        </w:rPr>
        <w:t>Ross, Catherine. “Saving Energy in the Home” by Robert H. Socolow (Ballinger Publica</w:t>
      </w:r>
      <w:r w:rsidRPr="00FE3423">
        <w:rPr>
          <w:rFonts w:ascii="Arial" w:hAnsi="Arial" w:cs="Arial"/>
        </w:rPr>
        <w:softHyphen/>
        <w:t xml:space="preserve">tions Co., 1978).  </w:t>
      </w:r>
      <w:r w:rsidRPr="00FE3423">
        <w:rPr>
          <w:rFonts w:ascii="Arial" w:hAnsi="Arial" w:cs="Arial"/>
          <w:i/>
        </w:rPr>
        <w:t>Journal of the American Planning Association</w:t>
      </w:r>
      <w:r w:rsidRPr="00FE3423">
        <w:rPr>
          <w:rFonts w:ascii="Arial" w:hAnsi="Arial" w:cs="Arial"/>
        </w:rPr>
        <w:t xml:space="preserve">, Vol. 46, #3, </w:t>
      </w:r>
      <w:r w:rsidR="0035227B" w:rsidRPr="00FE3423">
        <w:rPr>
          <w:rFonts w:ascii="Arial" w:hAnsi="Arial" w:cs="Arial"/>
        </w:rPr>
        <w:t>summer</w:t>
      </w:r>
      <w:r w:rsidRPr="00FE3423">
        <w:rPr>
          <w:rFonts w:ascii="Arial" w:hAnsi="Arial" w:cs="Arial"/>
        </w:rPr>
        <w:t xml:space="preserve"> 1980.</w:t>
      </w:r>
    </w:p>
    <w:p w14:paraId="180BEBDD" w14:textId="77777777" w:rsidR="007A401A" w:rsidRPr="00FE3423" w:rsidRDefault="007A401A" w:rsidP="00FC683B">
      <w:pPr>
        <w:rPr>
          <w:rFonts w:ascii="Arial" w:hAnsi="Arial" w:cs="Arial"/>
        </w:rPr>
      </w:pPr>
    </w:p>
    <w:p w14:paraId="1C6446CB" w14:textId="77777777" w:rsidR="007A401A" w:rsidRPr="00FE3423" w:rsidRDefault="007A401A" w:rsidP="00FC683B">
      <w:pPr>
        <w:rPr>
          <w:rFonts w:ascii="Arial" w:hAnsi="Arial" w:cs="Arial"/>
        </w:rPr>
      </w:pPr>
      <w:r w:rsidRPr="00FE3423">
        <w:rPr>
          <w:rFonts w:ascii="Arial" w:hAnsi="Arial" w:cs="Arial"/>
        </w:rPr>
        <w:t>Ross, Catherine, “An Economic Analysis of the State of Ohio as Related by Contemplated Building of the Mass Rail Transit System.”  A Review Essay, American Planning Association, Division Newsletter, January 1980.</w:t>
      </w:r>
    </w:p>
    <w:p w14:paraId="4DFC947D" w14:textId="77777777" w:rsidR="0030173D" w:rsidRDefault="0030173D">
      <w:pPr>
        <w:rPr>
          <w:rFonts w:ascii="Arial" w:hAnsi="Arial" w:cs="Arial"/>
        </w:rPr>
      </w:pPr>
      <w:r>
        <w:rPr>
          <w:rFonts w:ascii="Arial" w:hAnsi="Arial" w:cs="Arial"/>
        </w:rPr>
        <w:br w:type="page"/>
      </w:r>
    </w:p>
    <w:p w14:paraId="6DD968D5" w14:textId="77777777" w:rsidR="00FC683B" w:rsidRPr="00FE3423" w:rsidRDefault="00FC683B" w:rsidP="00B34444">
      <w:pPr>
        <w:rPr>
          <w:rFonts w:ascii="Arial" w:hAnsi="Arial" w:cs="Arial"/>
        </w:rPr>
      </w:pPr>
    </w:p>
    <w:p w14:paraId="4897A306" w14:textId="77777777" w:rsidR="007A401A" w:rsidRPr="00FE3423" w:rsidRDefault="007A401A" w:rsidP="00865C65">
      <w:pPr>
        <w:pStyle w:val="Heading1"/>
      </w:pPr>
      <w:r w:rsidRPr="00FE3423">
        <w:t>PROCEEDINGS</w:t>
      </w:r>
    </w:p>
    <w:p w14:paraId="7C55E987" w14:textId="77777777" w:rsidR="007A401A" w:rsidRPr="00FE3423" w:rsidRDefault="007A401A" w:rsidP="00B34444">
      <w:pPr>
        <w:rPr>
          <w:rFonts w:ascii="Arial" w:hAnsi="Arial" w:cs="Arial"/>
        </w:rPr>
      </w:pPr>
    </w:p>
    <w:p w14:paraId="06ECE3C5" w14:textId="77777777" w:rsidR="004D7F08" w:rsidRPr="004D7F08" w:rsidRDefault="004D7F08" w:rsidP="004D7F08">
      <w:pPr>
        <w:rPr>
          <w:rFonts w:ascii="Arial" w:hAnsi="Arial" w:cs="Arial"/>
        </w:rPr>
      </w:pPr>
      <w:r w:rsidRPr="004D7F08">
        <w:rPr>
          <w:rFonts w:ascii="Arial" w:hAnsi="Arial" w:cs="Arial"/>
        </w:rPr>
        <w:t xml:space="preserve">Meyer, M., Rodgers, M. and C. Ross.  “A Study of Enrichment Activities in the Atlanta Road Network,” Emission Inventory Issues, </w:t>
      </w:r>
      <w:r w:rsidRPr="004D7F08">
        <w:rPr>
          <w:rFonts w:ascii="Arial" w:hAnsi="Arial" w:cs="Arial"/>
          <w:i/>
        </w:rPr>
        <w:t>Air and Waste Management Association</w:t>
      </w:r>
      <w:r w:rsidRPr="004D7F08">
        <w:rPr>
          <w:rFonts w:ascii="Arial" w:hAnsi="Arial" w:cs="Arial"/>
        </w:rPr>
        <w:t>.  VIP 27, 1993.</w:t>
      </w:r>
    </w:p>
    <w:p w14:paraId="48EABCA1" w14:textId="77777777" w:rsidR="004D7F08" w:rsidRPr="004B4FE9" w:rsidRDefault="004D7F08" w:rsidP="004D7F08">
      <w:pPr>
        <w:pStyle w:val="ListParagraph"/>
        <w:ind w:left="360"/>
        <w:rPr>
          <w:rFonts w:ascii="Arial" w:hAnsi="Arial" w:cs="Arial"/>
        </w:rPr>
      </w:pPr>
    </w:p>
    <w:p w14:paraId="705351F0" w14:textId="77777777" w:rsidR="004D7F08" w:rsidRPr="004D7F08" w:rsidRDefault="004D7F08" w:rsidP="004D7F08">
      <w:pPr>
        <w:rPr>
          <w:rFonts w:ascii="Arial" w:hAnsi="Arial" w:cs="Arial"/>
        </w:rPr>
      </w:pPr>
      <w:r w:rsidRPr="004D7F08">
        <w:rPr>
          <w:rFonts w:ascii="Arial" w:hAnsi="Arial" w:cs="Arial"/>
        </w:rPr>
        <w:t xml:space="preserve">Meyer, M., Rodgers, M. and C. Ross.  “Fitting a Square Peg into a Round Hole,” Emission Inventory Issues, </w:t>
      </w:r>
      <w:r w:rsidRPr="004D7F08">
        <w:rPr>
          <w:rFonts w:ascii="Arial" w:hAnsi="Arial" w:cs="Arial"/>
          <w:i/>
        </w:rPr>
        <w:t>Air and Waste Management Association</w:t>
      </w:r>
      <w:r w:rsidRPr="004D7F08">
        <w:rPr>
          <w:rFonts w:ascii="Arial" w:hAnsi="Arial" w:cs="Arial"/>
        </w:rPr>
        <w:t>.  VIP 27, 1993.</w:t>
      </w:r>
    </w:p>
    <w:p w14:paraId="477B6224" w14:textId="77777777" w:rsidR="004D7F08" w:rsidRPr="004B4FE9" w:rsidRDefault="004D7F08" w:rsidP="004D7F08">
      <w:pPr>
        <w:pStyle w:val="ListParagraph"/>
        <w:ind w:left="360"/>
        <w:rPr>
          <w:rFonts w:ascii="Arial" w:hAnsi="Arial" w:cs="Arial"/>
        </w:rPr>
      </w:pPr>
    </w:p>
    <w:p w14:paraId="6370E5F4" w14:textId="77777777" w:rsidR="004D7F08" w:rsidRPr="004D7F08" w:rsidRDefault="004D7F08" w:rsidP="004D7F08">
      <w:pPr>
        <w:rPr>
          <w:rFonts w:ascii="Arial" w:hAnsi="Arial" w:cs="Arial"/>
        </w:rPr>
      </w:pPr>
      <w:r w:rsidRPr="004D7F08">
        <w:rPr>
          <w:rFonts w:ascii="Arial" w:hAnsi="Arial" w:cs="Arial"/>
        </w:rPr>
        <w:t xml:space="preserve">Ross, Catherine et al., “Synthesis of Planning Practice for Small and Medium Sized Communities,” </w:t>
      </w:r>
      <w:r w:rsidRPr="004D7F08">
        <w:rPr>
          <w:rFonts w:ascii="Arial" w:hAnsi="Arial" w:cs="Arial"/>
          <w:i/>
        </w:rPr>
        <w:t>Transportation Research Circular, Transportation Research Board</w:t>
      </w:r>
      <w:r w:rsidRPr="004D7F08">
        <w:rPr>
          <w:rFonts w:ascii="Arial" w:hAnsi="Arial" w:cs="Arial"/>
        </w:rPr>
        <w:t>, August 1984.</w:t>
      </w:r>
    </w:p>
    <w:p w14:paraId="7D32AA89" w14:textId="77777777" w:rsidR="004D7F08" w:rsidRPr="004D7F08" w:rsidRDefault="004D7F08" w:rsidP="004D7F08">
      <w:pPr>
        <w:rPr>
          <w:rFonts w:ascii="Arial" w:hAnsi="Arial" w:cs="Arial"/>
        </w:rPr>
      </w:pPr>
    </w:p>
    <w:p w14:paraId="1BC5555D" w14:textId="77777777" w:rsidR="004D7F08" w:rsidRPr="004D7F08" w:rsidRDefault="004D7F08" w:rsidP="004D7F08">
      <w:pPr>
        <w:rPr>
          <w:rFonts w:ascii="Arial" w:hAnsi="Arial" w:cs="Arial"/>
        </w:rPr>
      </w:pPr>
      <w:r w:rsidRPr="004D7F08">
        <w:rPr>
          <w:rFonts w:ascii="Arial" w:hAnsi="Arial" w:cs="Arial"/>
        </w:rPr>
        <w:t xml:space="preserve">Ross, Catherine, “Measuring the Distributional Impact of Transportation Services on Women.”  Article abstracted in Women’s Travel Issues Conference Proceedings published by </w:t>
      </w:r>
      <w:r w:rsidRPr="004D7F08">
        <w:rPr>
          <w:rFonts w:ascii="Arial" w:hAnsi="Arial" w:cs="Arial"/>
          <w:i/>
        </w:rPr>
        <w:t>U.S. Department of Transportation</w:t>
      </w:r>
      <w:r w:rsidRPr="004D7F08">
        <w:rPr>
          <w:rFonts w:ascii="Arial" w:hAnsi="Arial" w:cs="Arial"/>
        </w:rPr>
        <w:t>, December 1980.</w:t>
      </w:r>
    </w:p>
    <w:p w14:paraId="7C68938B" w14:textId="77777777" w:rsidR="00FC683B" w:rsidRPr="00FE3423" w:rsidRDefault="00FC683B" w:rsidP="00B34444">
      <w:pPr>
        <w:rPr>
          <w:rFonts w:ascii="Arial" w:hAnsi="Arial" w:cs="Arial"/>
        </w:rPr>
      </w:pPr>
    </w:p>
    <w:p w14:paraId="52F135A1" w14:textId="77777777" w:rsidR="00947876" w:rsidRPr="00FE3423" w:rsidRDefault="007A401A" w:rsidP="00865C65">
      <w:pPr>
        <w:pStyle w:val="Heading1"/>
      </w:pPr>
      <w:r w:rsidRPr="00FE3423">
        <w:t>OTHER PUBLICATIONS</w:t>
      </w:r>
    </w:p>
    <w:p w14:paraId="0AA33E54" w14:textId="77777777" w:rsidR="0085089A" w:rsidRPr="00FE3423" w:rsidRDefault="0085089A" w:rsidP="0085089A"/>
    <w:p w14:paraId="339AD204" w14:textId="77777777" w:rsidR="00885D3D" w:rsidRDefault="00885D3D" w:rsidP="00BB5A8B">
      <w:pPr>
        <w:jc w:val="both"/>
        <w:rPr>
          <w:rFonts w:ascii="Arial" w:hAnsi="Arial" w:cs="Arial"/>
        </w:rPr>
      </w:pPr>
      <w:r>
        <w:rPr>
          <w:rFonts w:ascii="Arial" w:hAnsi="Arial" w:cs="Arial"/>
        </w:rPr>
        <w:t xml:space="preserve">Ross, Catherine, “Alternative Transportation Trends’” published in </w:t>
      </w:r>
      <w:r w:rsidR="0079356B">
        <w:rPr>
          <w:rFonts w:ascii="Arial" w:hAnsi="Arial" w:cs="Arial"/>
        </w:rPr>
        <w:t xml:space="preserve">“On the Move”, </w:t>
      </w:r>
      <w:r>
        <w:rPr>
          <w:rFonts w:ascii="Arial" w:hAnsi="Arial" w:cs="Arial"/>
        </w:rPr>
        <w:t>November ed</w:t>
      </w:r>
      <w:r w:rsidR="0079356B">
        <w:rPr>
          <w:rFonts w:ascii="Arial" w:hAnsi="Arial" w:cs="Arial"/>
        </w:rPr>
        <w:t>ition of Georgia Trend magazine, November 2019.</w:t>
      </w:r>
    </w:p>
    <w:p w14:paraId="5577B174" w14:textId="77777777" w:rsidR="00885D3D" w:rsidRDefault="00885D3D" w:rsidP="00BB5A8B">
      <w:pPr>
        <w:jc w:val="both"/>
        <w:rPr>
          <w:rFonts w:ascii="Arial" w:hAnsi="Arial" w:cs="Arial"/>
        </w:rPr>
      </w:pPr>
    </w:p>
    <w:p w14:paraId="6BDF8C59" w14:textId="77777777" w:rsidR="00E856B3" w:rsidRDefault="00E856B3" w:rsidP="00BB5A8B">
      <w:pPr>
        <w:jc w:val="both"/>
        <w:rPr>
          <w:rFonts w:ascii="Arial" w:hAnsi="Arial" w:cs="Arial"/>
        </w:rPr>
      </w:pPr>
      <w:r>
        <w:rPr>
          <w:rFonts w:ascii="Arial" w:hAnsi="Arial" w:cs="Arial"/>
        </w:rPr>
        <w:t>Ross, Catherine, “</w:t>
      </w:r>
      <w:r w:rsidRPr="00E856B3">
        <w:rPr>
          <w:rFonts w:ascii="Arial" w:hAnsi="Arial" w:cs="Arial"/>
        </w:rPr>
        <w:t>High</w:t>
      </w:r>
      <w:r>
        <w:rPr>
          <w:rFonts w:ascii="Arial" w:hAnsi="Arial" w:cs="Arial"/>
        </w:rPr>
        <w:t>-</w:t>
      </w:r>
      <w:r w:rsidRPr="00E856B3">
        <w:rPr>
          <w:rFonts w:ascii="Arial" w:hAnsi="Arial" w:cs="Arial"/>
        </w:rPr>
        <w:t xml:space="preserve">speed rail between </w:t>
      </w:r>
      <w:r>
        <w:rPr>
          <w:rFonts w:ascii="Arial" w:hAnsi="Arial" w:cs="Arial"/>
        </w:rPr>
        <w:t>Atlanta and Charlotte,” Interview with WABE, October 2019.</w:t>
      </w:r>
    </w:p>
    <w:p w14:paraId="7A183108" w14:textId="77777777" w:rsidR="00E856B3" w:rsidRDefault="00E856B3" w:rsidP="00BB5A8B">
      <w:pPr>
        <w:jc w:val="both"/>
        <w:rPr>
          <w:rFonts w:ascii="Arial" w:hAnsi="Arial" w:cs="Arial"/>
        </w:rPr>
      </w:pPr>
    </w:p>
    <w:p w14:paraId="0D1E061B" w14:textId="77777777" w:rsidR="00BB5A8B" w:rsidRDefault="00BB5A8B" w:rsidP="00BB5A8B">
      <w:pPr>
        <w:jc w:val="both"/>
        <w:rPr>
          <w:rFonts w:ascii="Arial" w:hAnsi="Arial" w:cs="Arial"/>
        </w:rPr>
      </w:pPr>
      <w:r>
        <w:rPr>
          <w:rFonts w:ascii="Arial" w:hAnsi="Arial" w:cs="Arial"/>
        </w:rPr>
        <w:t>Ross, Catherine, “</w:t>
      </w:r>
      <w:r w:rsidRPr="00BB5A8B">
        <w:rPr>
          <w:rFonts w:ascii="Arial" w:hAnsi="Arial" w:cs="Arial"/>
        </w:rPr>
        <w:t xml:space="preserve">Atlanta Cutting Car Use </w:t>
      </w:r>
      <w:proofErr w:type="gramStart"/>
      <w:r w:rsidRPr="00BB5A8B">
        <w:rPr>
          <w:rFonts w:ascii="Arial" w:hAnsi="Arial" w:cs="Arial"/>
        </w:rPr>
        <w:t>With</w:t>
      </w:r>
      <w:proofErr w:type="gramEnd"/>
      <w:r w:rsidRPr="00BB5A8B">
        <w:rPr>
          <w:rFonts w:ascii="Arial" w:hAnsi="Arial" w:cs="Arial"/>
        </w:rPr>
        <w:t xml:space="preserve"> New GIS Project</w:t>
      </w:r>
      <w:r>
        <w:rPr>
          <w:rFonts w:ascii="Arial" w:hAnsi="Arial" w:cs="Arial"/>
        </w:rPr>
        <w:t>,”</w:t>
      </w:r>
      <w:r w:rsidRPr="00BB5A8B">
        <w:rPr>
          <w:rFonts w:ascii="Arial" w:hAnsi="Arial" w:cs="Arial"/>
        </w:rPr>
        <w:t xml:space="preserve"> </w:t>
      </w:r>
      <w:r>
        <w:rPr>
          <w:rFonts w:ascii="Arial" w:hAnsi="Arial" w:cs="Arial"/>
        </w:rPr>
        <w:t>American Planning Association Magazine, July 2019.</w:t>
      </w:r>
    </w:p>
    <w:p w14:paraId="53DCF992" w14:textId="77777777" w:rsidR="00BB5A8B" w:rsidRDefault="00BB5A8B" w:rsidP="00BD01BA">
      <w:pPr>
        <w:jc w:val="both"/>
        <w:rPr>
          <w:rFonts w:ascii="Arial" w:hAnsi="Arial" w:cs="Arial"/>
        </w:rPr>
      </w:pPr>
    </w:p>
    <w:p w14:paraId="5F5F45FB" w14:textId="77777777" w:rsidR="005A41BC" w:rsidRDefault="005A41BC" w:rsidP="00BD01BA">
      <w:pPr>
        <w:jc w:val="both"/>
        <w:rPr>
          <w:rFonts w:ascii="Arial" w:hAnsi="Arial" w:cs="Arial"/>
        </w:rPr>
      </w:pPr>
      <w:r>
        <w:rPr>
          <w:rFonts w:ascii="Arial" w:hAnsi="Arial" w:cs="Arial"/>
        </w:rPr>
        <w:t>Dr. Ross’ research report titled “Atlanta Be</w:t>
      </w:r>
      <w:r w:rsidR="00CD74A8">
        <w:rPr>
          <w:rFonts w:ascii="Arial" w:hAnsi="Arial" w:cs="Arial"/>
        </w:rPr>
        <w:t>l</w:t>
      </w:r>
      <w:r>
        <w:rPr>
          <w:rFonts w:ascii="Arial" w:hAnsi="Arial" w:cs="Arial"/>
        </w:rPr>
        <w:t>tLine – Health Impact Assessment” is mentioned in the Saporta Report: “Trees: More than pretty plants, they mark efforts in civil rights, public health, more” June 17, 2019</w:t>
      </w:r>
    </w:p>
    <w:p w14:paraId="650C9642" w14:textId="77777777" w:rsidR="005A41BC" w:rsidRDefault="005A41BC" w:rsidP="00BD01BA">
      <w:pPr>
        <w:jc w:val="both"/>
        <w:rPr>
          <w:rFonts w:ascii="Arial" w:hAnsi="Arial" w:cs="Arial"/>
        </w:rPr>
      </w:pPr>
    </w:p>
    <w:p w14:paraId="2EED4748" w14:textId="77777777" w:rsidR="00EF1826" w:rsidRDefault="006469CC" w:rsidP="00BD01BA">
      <w:pPr>
        <w:jc w:val="both"/>
        <w:rPr>
          <w:rFonts w:ascii="Arial" w:hAnsi="Arial" w:cs="Arial"/>
        </w:rPr>
      </w:pPr>
      <w:r>
        <w:rPr>
          <w:rFonts w:ascii="Arial" w:hAnsi="Arial" w:cs="Arial"/>
        </w:rPr>
        <w:t xml:space="preserve">Ross, Catherine “Uber and Lyft Can Fill Critical Gaps in America’s Public Transit Systems, Researchers Say, posted </w:t>
      </w:r>
      <w:r w:rsidR="00EF1826">
        <w:rPr>
          <w:rFonts w:ascii="Arial" w:hAnsi="Arial" w:cs="Arial"/>
        </w:rPr>
        <w:t xml:space="preserve">in News Center of the </w:t>
      </w:r>
      <w:r>
        <w:rPr>
          <w:rFonts w:ascii="Arial" w:hAnsi="Arial" w:cs="Arial"/>
        </w:rPr>
        <w:t xml:space="preserve">Center for Transportation Equity, Decisions &amp; Dollars (C-TEDD) </w:t>
      </w:r>
      <w:r w:rsidR="00EF1826">
        <w:rPr>
          <w:rFonts w:ascii="Arial" w:hAnsi="Arial" w:cs="Arial"/>
        </w:rPr>
        <w:t>April 11, 2019</w:t>
      </w:r>
    </w:p>
    <w:p w14:paraId="5FD45ECF" w14:textId="77777777" w:rsidR="00EF1826" w:rsidRDefault="00EF1826" w:rsidP="00BD01BA">
      <w:pPr>
        <w:jc w:val="both"/>
        <w:rPr>
          <w:rFonts w:ascii="Arial" w:hAnsi="Arial" w:cs="Arial"/>
        </w:rPr>
      </w:pPr>
    </w:p>
    <w:p w14:paraId="71461A3E" w14:textId="77777777" w:rsidR="00C65018" w:rsidRDefault="00037C51" w:rsidP="00BD01BA">
      <w:pPr>
        <w:jc w:val="both"/>
        <w:rPr>
          <w:rFonts w:ascii="Arial" w:hAnsi="Arial" w:cs="Arial"/>
        </w:rPr>
      </w:pPr>
      <w:r>
        <w:rPr>
          <w:rFonts w:ascii="Arial" w:hAnsi="Arial" w:cs="Arial"/>
        </w:rPr>
        <w:t>Ross, Catherine: “Disaster Recovery Grant Spotlight: Puerto Rico – Disaster Mitigation and Recovery, published in the Magazine of the American Planning Association, March 2019.</w:t>
      </w:r>
    </w:p>
    <w:p w14:paraId="29699DB5" w14:textId="77777777" w:rsidR="00037C51" w:rsidRDefault="00037C51" w:rsidP="00BD01BA">
      <w:pPr>
        <w:jc w:val="both"/>
        <w:rPr>
          <w:rFonts w:ascii="Arial" w:hAnsi="Arial" w:cs="Arial"/>
        </w:rPr>
      </w:pPr>
    </w:p>
    <w:p w14:paraId="53D3F2DB" w14:textId="77777777" w:rsidR="00096B13" w:rsidRDefault="00096B13" w:rsidP="00BD01BA">
      <w:pPr>
        <w:jc w:val="both"/>
        <w:rPr>
          <w:rFonts w:ascii="Arial" w:hAnsi="Arial" w:cs="Arial"/>
        </w:rPr>
      </w:pPr>
      <w:r>
        <w:rPr>
          <w:rFonts w:ascii="Arial" w:hAnsi="Arial" w:cs="Arial"/>
        </w:rPr>
        <w:t>Ross, Catherine: “</w:t>
      </w:r>
      <w:r w:rsidR="0096181F">
        <w:rPr>
          <w:rFonts w:ascii="Arial" w:hAnsi="Arial" w:cs="Arial"/>
        </w:rPr>
        <w:t>The Super Bowl from a Design Perspective,”</w:t>
      </w:r>
      <w:r>
        <w:rPr>
          <w:rFonts w:ascii="Arial" w:hAnsi="Arial" w:cs="Arial"/>
        </w:rPr>
        <w:t xml:space="preserve"> Georgia Tech Daily Digest, </w:t>
      </w:r>
      <w:r w:rsidR="0096181F">
        <w:rPr>
          <w:rFonts w:ascii="Arial" w:hAnsi="Arial" w:cs="Arial"/>
        </w:rPr>
        <w:t>February 1, 2019.</w:t>
      </w:r>
    </w:p>
    <w:p w14:paraId="0518AE0E" w14:textId="77777777" w:rsidR="00096B13" w:rsidRDefault="00096B13" w:rsidP="00BD01BA">
      <w:pPr>
        <w:jc w:val="both"/>
        <w:rPr>
          <w:rFonts w:ascii="Arial" w:hAnsi="Arial" w:cs="Arial"/>
        </w:rPr>
      </w:pPr>
    </w:p>
    <w:p w14:paraId="1ED9F12E" w14:textId="77777777" w:rsidR="00C65018" w:rsidRDefault="00C65018" w:rsidP="00BD01BA">
      <w:pPr>
        <w:jc w:val="both"/>
        <w:rPr>
          <w:rFonts w:ascii="Arial" w:hAnsi="Arial" w:cs="Arial"/>
        </w:rPr>
      </w:pPr>
      <w:r>
        <w:rPr>
          <w:rFonts w:ascii="Arial" w:hAnsi="Arial" w:cs="Arial"/>
        </w:rPr>
        <w:t>Ross, Catherine</w:t>
      </w:r>
      <w:r w:rsidR="004A1BCA">
        <w:rPr>
          <w:rFonts w:ascii="Arial" w:hAnsi="Arial" w:cs="Arial"/>
        </w:rPr>
        <w:t>:</w:t>
      </w:r>
      <w:r>
        <w:rPr>
          <w:rFonts w:ascii="Arial" w:hAnsi="Arial" w:cs="Arial"/>
        </w:rPr>
        <w:t xml:space="preserve"> “MARTA/ Super Bowl”, interview with GPB Reporter Ross Terrell on January 23, 2019.</w:t>
      </w:r>
    </w:p>
    <w:p w14:paraId="2A063DFD" w14:textId="77777777" w:rsidR="00C65018" w:rsidRDefault="00C65018" w:rsidP="00BD01BA">
      <w:pPr>
        <w:jc w:val="both"/>
        <w:rPr>
          <w:rFonts w:ascii="Arial" w:hAnsi="Arial" w:cs="Arial"/>
        </w:rPr>
      </w:pPr>
    </w:p>
    <w:p w14:paraId="4C84E94D" w14:textId="77777777" w:rsidR="0030173D" w:rsidRDefault="0030173D" w:rsidP="00BD01BA">
      <w:pPr>
        <w:jc w:val="both"/>
        <w:rPr>
          <w:rFonts w:ascii="Arial" w:hAnsi="Arial" w:cs="Arial"/>
        </w:rPr>
      </w:pPr>
      <w:r>
        <w:rPr>
          <w:rFonts w:ascii="Arial" w:hAnsi="Arial" w:cs="Arial"/>
        </w:rPr>
        <w:t xml:space="preserve">Ross, Catherine, </w:t>
      </w:r>
      <w:r w:rsidRPr="006D19CC">
        <w:rPr>
          <w:rFonts w:ascii="Arial" w:hAnsi="Arial" w:cs="Arial"/>
          <w:i/>
        </w:rPr>
        <w:t>“Stronger Together”,</w:t>
      </w:r>
      <w:r>
        <w:rPr>
          <w:rFonts w:ascii="Arial" w:hAnsi="Arial" w:cs="Arial"/>
        </w:rPr>
        <w:t xml:space="preserve"> Georgia Tech ADANCE Professor Catherine Ross, GT Alumni Magazine, Vol. 94, No. 3, pp.26-29, October 2018.</w:t>
      </w:r>
    </w:p>
    <w:p w14:paraId="21F7195F" w14:textId="77777777" w:rsidR="008E5AFB" w:rsidRDefault="008E5AFB" w:rsidP="00BD01BA">
      <w:pPr>
        <w:jc w:val="both"/>
        <w:rPr>
          <w:rFonts w:ascii="Arial" w:hAnsi="Arial" w:cs="Arial"/>
        </w:rPr>
      </w:pPr>
    </w:p>
    <w:p w14:paraId="1F9528A8" w14:textId="77777777" w:rsidR="008E5AFB" w:rsidRDefault="008E5AFB" w:rsidP="00BD01BA">
      <w:pPr>
        <w:jc w:val="both"/>
        <w:rPr>
          <w:rFonts w:ascii="Helvetica" w:hAnsi="Helvetica" w:cs="Helvetica"/>
          <w:color w:val="A3AAAE"/>
          <w:sz w:val="23"/>
          <w:szCs w:val="23"/>
        </w:rPr>
      </w:pPr>
      <w:r>
        <w:rPr>
          <w:rFonts w:ascii="Arial" w:hAnsi="Arial" w:cs="Arial"/>
        </w:rPr>
        <w:t xml:space="preserve">Ross, Catherine, </w:t>
      </w:r>
      <w:r w:rsidR="00C57F05">
        <w:rPr>
          <w:rFonts w:ascii="Arial" w:hAnsi="Arial" w:cs="Arial"/>
        </w:rPr>
        <w:t xml:space="preserve">contributor to </w:t>
      </w:r>
      <w:r>
        <w:rPr>
          <w:rFonts w:ascii="Arial" w:hAnsi="Arial" w:cs="Arial"/>
        </w:rPr>
        <w:t>“New transit options coming to metro Atlanta,” Atlanta Journal Constitution (AJC), September 2018.</w:t>
      </w:r>
      <w:r w:rsidR="006D30F5">
        <w:rPr>
          <w:rFonts w:ascii="Arial" w:hAnsi="Arial" w:cs="Arial"/>
        </w:rPr>
        <w:t xml:space="preserve"> </w:t>
      </w:r>
      <w:hyperlink r:id="rId9" w:history="1">
        <w:r w:rsidR="006D30F5" w:rsidRPr="006D30F5">
          <w:rPr>
            <w:rFonts w:ascii="Arial" w:hAnsi="Arial" w:cs="Arial"/>
          </w:rPr>
          <w:t>https://on-ajc.com/2Ca34El</w:t>
        </w:r>
      </w:hyperlink>
    </w:p>
    <w:p w14:paraId="38457206" w14:textId="77777777" w:rsidR="0030173D" w:rsidRDefault="0030173D" w:rsidP="00BD01BA">
      <w:pPr>
        <w:jc w:val="both"/>
        <w:rPr>
          <w:rFonts w:ascii="Arial" w:hAnsi="Arial" w:cs="Arial"/>
        </w:rPr>
      </w:pPr>
    </w:p>
    <w:p w14:paraId="5B342479" w14:textId="77777777" w:rsidR="00BD01BA" w:rsidRPr="00BD01BA" w:rsidRDefault="00BD01BA" w:rsidP="00BD01BA">
      <w:pPr>
        <w:jc w:val="both"/>
        <w:rPr>
          <w:rFonts w:ascii="Arial" w:hAnsi="Arial" w:cs="Arial"/>
        </w:rPr>
      </w:pPr>
      <w:r>
        <w:rPr>
          <w:rFonts w:ascii="Arial" w:hAnsi="Arial" w:cs="Arial"/>
        </w:rPr>
        <w:t xml:space="preserve">Ross, Catherine: “Mass Transit Expansion in the metro Atlanta area,” interview with WABE “Closer Look”, </w:t>
      </w:r>
      <w:r w:rsidRPr="00BE77E6">
        <w:rPr>
          <w:rFonts w:ascii="Arial" w:hAnsi="Arial" w:cs="Arial"/>
          <w:i/>
        </w:rPr>
        <w:t>WABE Atlanta’s NPR station</w:t>
      </w:r>
      <w:r>
        <w:rPr>
          <w:rFonts w:ascii="Arial" w:hAnsi="Arial" w:cs="Arial"/>
          <w:i/>
        </w:rPr>
        <w:t xml:space="preserve">, </w:t>
      </w:r>
      <w:r w:rsidRPr="00BD01BA">
        <w:rPr>
          <w:rFonts w:ascii="Arial" w:hAnsi="Arial" w:cs="Arial"/>
        </w:rPr>
        <w:t>April 18, 2018. (https://www.wabe.org/episode/closer-look-mass-transit-expansion-feasibility-newnan-white-supremacist-rally/)</w:t>
      </w:r>
    </w:p>
    <w:p w14:paraId="7A681D0E" w14:textId="77777777" w:rsidR="00BD01BA" w:rsidRDefault="00BD01BA" w:rsidP="00BE77E6">
      <w:pPr>
        <w:jc w:val="both"/>
        <w:rPr>
          <w:rFonts w:ascii="Arial" w:hAnsi="Arial" w:cs="Arial"/>
        </w:rPr>
      </w:pPr>
    </w:p>
    <w:p w14:paraId="072F9FE5" w14:textId="77777777" w:rsidR="00BE77E6" w:rsidRPr="00BE77E6" w:rsidRDefault="00BE77E6" w:rsidP="00BE77E6">
      <w:pPr>
        <w:jc w:val="both"/>
        <w:rPr>
          <w:rFonts w:ascii="Arial" w:hAnsi="Arial" w:cs="Arial"/>
        </w:rPr>
      </w:pPr>
      <w:r w:rsidRPr="00BE77E6">
        <w:rPr>
          <w:rFonts w:ascii="Arial" w:hAnsi="Arial" w:cs="Arial"/>
        </w:rPr>
        <w:t xml:space="preserve">Ross, Catherine: Twenty Forty: We look ahead to life in Atlanta’s third century: “Commutes will be safer.” January 2018 edition </w:t>
      </w:r>
      <w:r w:rsidRPr="00BE77E6">
        <w:rPr>
          <w:rFonts w:ascii="Arial" w:hAnsi="Arial" w:cs="Arial"/>
          <w:i/>
        </w:rPr>
        <w:t>of Atlanta Magazine</w:t>
      </w:r>
      <w:r w:rsidRPr="00BE77E6">
        <w:rPr>
          <w:rFonts w:ascii="Arial" w:hAnsi="Arial" w:cs="Arial"/>
        </w:rPr>
        <w:t>, p. 57, January 2018.</w:t>
      </w:r>
    </w:p>
    <w:p w14:paraId="4915C6C5" w14:textId="77777777" w:rsidR="00BE77E6" w:rsidRPr="004B4FE9" w:rsidRDefault="00BE77E6" w:rsidP="00BE77E6">
      <w:pPr>
        <w:pStyle w:val="ListParagraph"/>
        <w:ind w:left="360"/>
      </w:pPr>
    </w:p>
    <w:p w14:paraId="63773E58" w14:textId="77777777" w:rsidR="00BE77E6" w:rsidRPr="00BE77E6" w:rsidRDefault="00BE77E6" w:rsidP="00BE77E6">
      <w:pPr>
        <w:jc w:val="both"/>
        <w:rPr>
          <w:rFonts w:ascii="Arial" w:hAnsi="Arial" w:cs="Arial"/>
        </w:rPr>
      </w:pPr>
      <w:r w:rsidRPr="00BE77E6">
        <w:rPr>
          <w:rFonts w:ascii="Arial" w:hAnsi="Arial" w:cs="Arial"/>
        </w:rPr>
        <w:t xml:space="preserve">Ross, Catherine interview with </w:t>
      </w:r>
      <w:r w:rsidRPr="00BE77E6">
        <w:rPr>
          <w:rFonts w:ascii="Arial" w:hAnsi="Arial" w:cs="Arial"/>
          <w:i/>
        </w:rPr>
        <w:t>Atlanta Journal Constitution (AJC),</w:t>
      </w:r>
      <w:r w:rsidRPr="00BE77E6">
        <w:rPr>
          <w:rFonts w:ascii="Arial" w:hAnsi="Arial" w:cs="Arial"/>
        </w:rPr>
        <w:t xml:space="preserve"> “Atlanta Streetcar fixes problems, looks to expansion,” by David Wickert, June 7, 2017. </w:t>
      </w:r>
    </w:p>
    <w:p w14:paraId="709F9A72" w14:textId="77777777" w:rsidR="00BE77E6" w:rsidRPr="004B4FE9" w:rsidRDefault="00BE77E6" w:rsidP="00BE77E6">
      <w:pPr>
        <w:pStyle w:val="ListParagraph"/>
        <w:ind w:left="360"/>
        <w:jc w:val="both"/>
        <w:rPr>
          <w:rFonts w:ascii="Arial" w:hAnsi="Arial" w:cs="Arial"/>
        </w:rPr>
      </w:pPr>
      <w:r w:rsidRPr="004B4FE9">
        <w:rPr>
          <w:rFonts w:ascii="Arial" w:hAnsi="Arial" w:cs="Arial"/>
        </w:rPr>
        <w:t>http://www.myajc.com/news/local/atlanta-streetcar-fixes-problems-looks-expansion/I0f4Hm90i7INzZUemxFIGP/</w:t>
      </w:r>
    </w:p>
    <w:p w14:paraId="35F4F782" w14:textId="77777777" w:rsidR="00BE77E6" w:rsidRPr="004B4FE9" w:rsidRDefault="00BE77E6" w:rsidP="00BE77E6">
      <w:pPr>
        <w:pStyle w:val="ListParagraph"/>
        <w:ind w:left="360"/>
        <w:jc w:val="both"/>
        <w:rPr>
          <w:rFonts w:ascii="Arial" w:hAnsi="Arial" w:cs="Arial"/>
        </w:rPr>
      </w:pPr>
    </w:p>
    <w:p w14:paraId="11C805E1" w14:textId="77777777" w:rsidR="00BE77E6" w:rsidRPr="00BE77E6" w:rsidRDefault="00BE77E6" w:rsidP="00BE77E6">
      <w:pPr>
        <w:jc w:val="both"/>
        <w:rPr>
          <w:rFonts w:ascii="Arial" w:hAnsi="Arial" w:cs="Arial"/>
        </w:rPr>
      </w:pPr>
      <w:r w:rsidRPr="00BE77E6">
        <w:rPr>
          <w:rFonts w:ascii="Arial" w:hAnsi="Arial" w:cs="Arial"/>
        </w:rPr>
        <w:t xml:space="preserve">Ross, Catherine interview with </w:t>
      </w:r>
      <w:r w:rsidRPr="00BE77E6">
        <w:rPr>
          <w:rFonts w:ascii="Arial" w:hAnsi="Arial" w:cs="Arial"/>
          <w:i/>
        </w:rPr>
        <w:t>U.S. News &amp; World Reporter</w:t>
      </w:r>
      <w:r w:rsidRPr="00BE77E6">
        <w:rPr>
          <w:rFonts w:ascii="Arial" w:hAnsi="Arial" w:cs="Arial"/>
        </w:rPr>
        <w:t xml:space="preserve"> Adina Solomon on Georgia's roads and bridges: the quality of the state's infrastructure, May 31, 2017.</w:t>
      </w:r>
    </w:p>
    <w:p w14:paraId="41963F70" w14:textId="77777777" w:rsidR="00BE77E6" w:rsidRPr="004B4FE9" w:rsidRDefault="00BE77E6" w:rsidP="00BE77E6">
      <w:pPr>
        <w:pStyle w:val="ListParagraph"/>
        <w:ind w:left="360"/>
        <w:jc w:val="both"/>
        <w:rPr>
          <w:rFonts w:ascii="Arial" w:hAnsi="Arial" w:cs="Arial"/>
        </w:rPr>
      </w:pPr>
    </w:p>
    <w:p w14:paraId="3C0C7618" w14:textId="77777777" w:rsidR="00BE77E6" w:rsidRPr="00BE77E6" w:rsidRDefault="00BE77E6" w:rsidP="00BE77E6">
      <w:pPr>
        <w:jc w:val="both"/>
        <w:rPr>
          <w:rFonts w:ascii="Arial" w:hAnsi="Arial" w:cs="Arial"/>
        </w:rPr>
      </w:pPr>
      <w:r w:rsidRPr="00BE77E6">
        <w:rPr>
          <w:rFonts w:ascii="Arial" w:hAnsi="Arial" w:cs="Arial"/>
        </w:rPr>
        <w:t xml:space="preserve">Ross, Catherine, “Atlanta traffic after I-85: It’s going to get worse” Comments by Dr. Ross published in the </w:t>
      </w:r>
      <w:r w:rsidRPr="00BE77E6">
        <w:rPr>
          <w:rFonts w:ascii="Arial" w:hAnsi="Arial" w:cs="Arial"/>
          <w:i/>
        </w:rPr>
        <w:t>Atlanta Journal Constitution</w:t>
      </w:r>
      <w:r w:rsidRPr="00BE77E6">
        <w:rPr>
          <w:rFonts w:ascii="Arial" w:hAnsi="Arial" w:cs="Arial"/>
        </w:rPr>
        <w:t>, May 18.2017.</w:t>
      </w:r>
    </w:p>
    <w:p w14:paraId="451B385B" w14:textId="77777777" w:rsidR="00BE77E6" w:rsidRPr="00BE77E6" w:rsidRDefault="00BE77E6" w:rsidP="00BE77E6">
      <w:pPr>
        <w:jc w:val="both"/>
        <w:rPr>
          <w:rFonts w:ascii="Arial" w:hAnsi="Arial" w:cs="Arial"/>
        </w:rPr>
      </w:pPr>
      <w:r w:rsidRPr="00BE77E6">
        <w:rPr>
          <w:rFonts w:ascii="Arial" w:hAnsi="Arial" w:cs="Arial"/>
        </w:rPr>
        <w:t>http://www.myajc.com/news/local/atlanta-traffic-after-going-get-worse/owcVOKGMhPZ9RUxG1k1VCI/</w:t>
      </w:r>
    </w:p>
    <w:p w14:paraId="404DD965" w14:textId="77777777" w:rsidR="00BE77E6" w:rsidRPr="004B4FE9" w:rsidRDefault="00BE77E6" w:rsidP="00BE77E6">
      <w:pPr>
        <w:pStyle w:val="ListParagraph"/>
        <w:ind w:left="360"/>
        <w:jc w:val="both"/>
        <w:rPr>
          <w:rFonts w:ascii="Arial" w:hAnsi="Arial" w:cs="Arial"/>
        </w:rPr>
      </w:pPr>
    </w:p>
    <w:p w14:paraId="0599C579" w14:textId="77777777" w:rsidR="00BE77E6" w:rsidRPr="00BE77E6" w:rsidRDefault="00BE77E6" w:rsidP="00BE77E6">
      <w:pPr>
        <w:jc w:val="both"/>
        <w:rPr>
          <w:rFonts w:ascii="Arial" w:hAnsi="Arial" w:cs="Arial"/>
        </w:rPr>
      </w:pPr>
      <w:r w:rsidRPr="00BE77E6">
        <w:rPr>
          <w:rFonts w:ascii="Arial" w:hAnsi="Arial" w:cs="Arial"/>
        </w:rPr>
        <w:t xml:space="preserve">Ross, Catherine, “The Atlanta Gridlock,” </w:t>
      </w:r>
      <w:r w:rsidRPr="00BE77E6">
        <w:rPr>
          <w:rFonts w:ascii="Arial" w:hAnsi="Arial" w:cs="Arial"/>
          <w:i/>
        </w:rPr>
        <w:t>Natural Resources Defense Council</w:t>
      </w:r>
      <w:r w:rsidRPr="00BE77E6">
        <w:rPr>
          <w:rFonts w:ascii="Arial" w:hAnsi="Arial" w:cs="Arial"/>
        </w:rPr>
        <w:t>, April 27, 2017.</w:t>
      </w:r>
    </w:p>
    <w:p w14:paraId="773954E6" w14:textId="77777777" w:rsidR="00BE77E6" w:rsidRPr="004B4FE9" w:rsidRDefault="00BE77E6" w:rsidP="00BE77E6">
      <w:pPr>
        <w:pStyle w:val="ListParagraph"/>
        <w:ind w:left="360"/>
        <w:jc w:val="both"/>
        <w:rPr>
          <w:rFonts w:ascii="Arial" w:hAnsi="Arial" w:cs="Arial"/>
        </w:rPr>
      </w:pPr>
    </w:p>
    <w:p w14:paraId="6D7AE042" w14:textId="77777777" w:rsidR="00BE77E6" w:rsidRPr="00BE77E6" w:rsidRDefault="00BE77E6" w:rsidP="00BE77E6">
      <w:pPr>
        <w:jc w:val="both"/>
        <w:rPr>
          <w:rFonts w:ascii="Arial" w:hAnsi="Arial" w:cs="Arial"/>
        </w:rPr>
      </w:pPr>
      <w:r w:rsidRPr="00BE77E6">
        <w:rPr>
          <w:rFonts w:ascii="Arial" w:hAnsi="Arial" w:cs="Arial"/>
        </w:rPr>
        <w:t xml:space="preserve">Ross, Catherine, “History of the built environment,” 10 that Changed </w:t>
      </w:r>
      <w:r w:rsidRPr="00BE77E6">
        <w:rPr>
          <w:rFonts w:ascii="Arial" w:hAnsi="Arial" w:cs="Arial"/>
          <w:i/>
        </w:rPr>
        <w:t>America, Public Broadcasting Services (PBS</w:t>
      </w:r>
      <w:r w:rsidRPr="00BE77E6">
        <w:rPr>
          <w:rFonts w:ascii="Arial" w:hAnsi="Arial" w:cs="Arial"/>
        </w:rPr>
        <w:t>), April 27, 2017.</w:t>
      </w:r>
    </w:p>
    <w:p w14:paraId="1DFA229D" w14:textId="77777777" w:rsidR="00BE77E6" w:rsidRPr="004B4FE9" w:rsidRDefault="00BE77E6" w:rsidP="00BE77E6">
      <w:pPr>
        <w:pStyle w:val="ListParagraph"/>
        <w:ind w:left="360"/>
        <w:jc w:val="both"/>
        <w:rPr>
          <w:rFonts w:ascii="Arial" w:hAnsi="Arial" w:cs="Arial"/>
        </w:rPr>
      </w:pPr>
    </w:p>
    <w:p w14:paraId="200EA466" w14:textId="77777777" w:rsidR="00BE77E6" w:rsidRPr="00BE77E6" w:rsidRDefault="00BE77E6" w:rsidP="00BE77E6">
      <w:pPr>
        <w:jc w:val="both"/>
        <w:rPr>
          <w:rFonts w:ascii="Arial" w:hAnsi="Arial" w:cs="Arial"/>
        </w:rPr>
      </w:pPr>
      <w:r w:rsidRPr="00BE77E6">
        <w:rPr>
          <w:rFonts w:ascii="Arial" w:hAnsi="Arial" w:cs="Arial"/>
        </w:rPr>
        <w:t xml:space="preserve">Ross, Catherine, “Atlanta’s Transportation System,” Interview with Aric Jenkins of the </w:t>
      </w:r>
      <w:r w:rsidRPr="00BE77E6">
        <w:rPr>
          <w:rFonts w:ascii="Arial" w:hAnsi="Arial" w:cs="Arial"/>
          <w:i/>
        </w:rPr>
        <w:t xml:space="preserve">Fortune Magazine, </w:t>
      </w:r>
      <w:r w:rsidRPr="00BE77E6">
        <w:rPr>
          <w:rFonts w:ascii="Arial" w:hAnsi="Arial" w:cs="Arial"/>
        </w:rPr>
        <w:t>April 18, 2017.</w:t>
      </w:r>
    </w:p>
    <w:p w14:paraId="6CC59BD8" w14:textId="77777777" w:rsidR="00BE77E6" w:rsidRPr="004B4FE9" w:rsidRDefault="00BE77E6" w:rsidP="00BE77E6">
      <w:pPr>
        <w:pStyle w:val="ListParagraph"/>
        <w:ind w:left="360"/>
        <w:jc w:val="both"/>
        <w:rPr>
          <w:rFonts w:ascii="Arial" w:hAnsi="Arial" w:cs="Arial"/>
        </w:rPr>
      </w:pPr>
    </w:p>
    <w:p w14:paraId="73F88F8C" w14:textId="77777777" w:rsidR="00BE77E6" w:rsidRPr="00BE77E6" w:rsidRDefault="00BE77E6" w:rsidP="00BE77E6">
      <w:pPr>
        <w:jc w:val="both"/>
        <w:rPr>
          <w:rFonts w:ascii="Arial" w:hAnsi="Arial" w:cs="Arial"/>
        </w:rPr>
      </w:pPr>
      <w:r w:rsidRPr="00BE77E6">
        <w:rPr>
          <w:rFonts w:ascii="Arial" w:hAnsi="Arial" w:cs="Arial"/>
        </w:rPr>
        <w:t xml:space="preserve">Ross, Catherine, “A redeveloped community welcomes Atlanta United, braces for change,” Dr. Ross was interviewed by the </w:t>
      </w:r>
      <w:r w:rsidRPr="00BE77E6">
        <w:rPr>
          <w:rFonts w:ascii="Arial" w:hAnsi="Arial" w:cs="Arial"/>
          <w:i/>
        </w:rPr>
        <w:t>Atlanta Journal Constitution (AJC)</w:t>
      </w:r>
      <w:r w:rsidRPr="00BE77E6">
        <w:rPr>
          <w:rFonts w:ascii="Arial" w:hAnsi="Arial" w:cs="Arial"/>
        </w:rPr>
        <w:t xml:space="preserve"> and the article published on April 3, 2017.</w:t>
      </w:r>
    </w:p>
    <w:p w14:paraId="21A7E539" w14:textId="77777777" w:rsidR="00BE77E6" w:rsidRPr="004B4FE9" w:rsidRDefault="00BE77E6" w:rsidP="00BE77E6">
      <w:pPr>
        <w:pStyle w:val="ListParagraph"/>
        <w:ind w:left="360"/>
        <w:rPr>
          <w:rFonts w:ascii="Arial" w:hAnsi="Arial" w:cs="Arial"/>
        </w:rPr>
      </w:pPr>
      <w:r w:rsidRPr="004B4FE9">
        <w:rPr>
          <w:rFonts w:ascii="Arial" w:hAnsi="Arial" w:cs="Arial"/>
        </w:rPr>
        <w:t>http://www.myajc.com/news/local-govt--politics/redeveloped-community-welcomes-atlanta-united-braces-for-change/AnPTTmh4LrWFAoY8MRFYjL/</w:t>
      </w:r>
    </w:p>
    <w:p w14:paraId="41117CD2" w14:textId="77777777" w:rsidR="00BE77E6" w:rsidRPr="004B4FE9" w:rsidRDefault="00BE77E6" w:rsidP="00BE77E6">
      <w:pPr>
        <w:pStyle w:val="ListParagraph"/>
        <w:ind w:left="360"/>
      </w:pPr>
    </w:p>
    <w:p w14:paraId="56EE5835" w14:textId="77777777" w:rsidR="00BE77E6" w:rsidRPr="00BE77E6" w:rsidRDefault="00BE77E6" w:rsidP="00BE77E6">
      <w:pPr>
        <w:jc w:val="both"/>
        <w:rPr>
          <w:rFonts w:ascii="Arial" w:hAnsi="Arial" w:cs="Arial"/>
        </w:rPr>
      </w:pPr>
      <w:r w:rsidRPr="00BE77E6">
        <w:rPr>
          <w:rFonts w:ascii="Arial" w:hAnsi="Arial" w:cs="Arial"/>
        </w:rPr>
        <w:t xml:space="preserve">Ross, Catherine, “Group creates crowdfunding campaign to put trash cans at MARTA bus stops,” Dr. Ross was interviewed by </w:t>
      </w:r>
      <w:r w:rsidRPr="00BE77E6">
        <w:rPr>
          <w:rFonts w:ascii="Arial" w:hAnsi="Arial" w:cs="Arial"/>
          <w:i/>
        </w:rPr>
        <w:t>WSBTV – Channel</w:t>
      </w:r>
      <w:r w:rsidRPr="00BE77E6">
        <w:rPr>
          <w:rFonts w:ascii="Arial" w:hAnsi="Arial" w:cs="Arial"/>
        </w:rPr>
        <w:t xml:space="preserve"> 2 and the story aired on 11/02/2016. </w:t>
      </w:r>
      <w:hyperlink r:id="rId10" w:history="1">
        <w:r w:rsidRPr="00BE77E6">
          <w:rPr>
            <w:rFonts w:ascii="Arial" w:hAnsi="Arial" w:cs="Arial"/>
          </w:rPr>
          <w:t>http://www.wsbtv.com/news/local/south-fulton-county/group-creates-crowdfunding-campaign-to-put-trash-cans-at-marta-bus-stops/462941194</w:t>
        </w:r>
      </w:hyperlink>
    </w:p>
    <w:p w14:paraId="10BAD3E1" w14:textId="77777777" w:rsidR="00BE77E6" w:rsidRPr="004B4FE9" w:rsidRDefault="00BE77E6" w:rsidP="00BE77E6">
      <w:pPr>
        <w:pStyle w:val="ListParagraph"/>
        <w:ind w:left="360"/>
        <w:jc w:val="both"/>
        <w:rPr>
          <w:rFonts w:ascii="Arial" w:hAnsi="Arial" w:cs="Arial"/>
        </w:rPr>
      </w:pPr>
    </w:p>
    <w:p w14:paraId="6A5F246B" w14:textId="77777777" w:rsidR="00BE77E6" w:rsidRPr="00BE77E6" w:rsidRDefault="00BE77E6" w:rsidP="00BE77E6">
      <w:pPr>
        <w:rPr>
          <w:rFonts w:ascii="Arial" w:hAnsi="Arial" w:cs="Arial"/>
        </w:rPr>
      </w:pPr>
      <w:r w:rsidRPr="00BE77E6">
        <w:rPr>
          <w:rFonts w:ascii="Arial" w:hAnsi="Arial" w:cs="Arial"/>
        </w:rPr>
        <w:t xml:space="preserve">Ross, Catherine, “Last Pieces </w:t>
      </w:r>
      <w:proofErr w:type="gramStart"/>
      <w:r w:rsidRPr="00BE77E6">
        <w:rPr>
          <w:rFonts w:ascii="Arial" w:hAnsi="Arial" w:cs="Arial"/>
        </w:rPr>
        <w:t>Of</w:t>
      </w:r>
      <w:proofErr w:type="gramEnd"/>
      <w:r w:rsidRPr="00BE77E6">
        <w:rPr>
          <w:rFonts w:ascii="Arial" w:hAnsi="Arial" w:cs="Arial"/>
        </w:rPr>
        <w:t xml:space="preserve"> Unincorporated Fulton Could Become A City,” Dr. Ross was interviewed by </w:t>
      </w:r>
      <w:r w:rsidRPr="00BE77E6">
        <w:rPr>
          <w:rFonts w:ascii="Arial" w:hAnsi="Arial" w:cs="Arial"/>
          <w:i/>
        </w:rPr>
        <w:t>90.1 WABE Atlanta’s NPR station</w:t>
      </w:r>
      <w:r w:rsidRPr="00BE77E6">
        <w:rPr>
          <w:rFonts w:ascii="Arial" w:hAnsi="Arial" w:cs="Arial"/>
        </w:rPr>
        <w:t xml:space="preserve"> and the interview aired on 5/03/2016. http://news.wabe.org/post/last-pieces-unincorporated-fulton-could-become-city </w:t>
      </w:r>
    </w:p>
    <w:p w14:paraId="5F051A39" w14:textId="77777777" w:rsidR="00BE77E6" w:rsidRPr="004B4FE9" w:rsidRDefault="00BE77E6" w:rsidP="00BE77E6">
      <w:pPr>
        <w:pStyle w:val="ListParagraph"/>
        <w:ind w:left="360"/>
        <w:rPr>
          <w:rFonts w:ascii="Arial" w:hAnsi="Arial" w:cs="Arial"/>
        </w:rPr>
      </w:pPr>
    </w:p>
    <w:p w14:paraId="61CBF87D" w14:textId="77777777" w:rsidR="00BE77E6" w:rsidRPr="00BE77E6" w:rsidRDefault="00BE77E6" w:rsidP="00BE77E6">
      <w:pPr>
        <w:jc w:val="both"/>
        <w:rPr>
          <w:rFonts w:ascii="Arial" w:hAnsi="Arial" w:cs="Arial"/>
        </w:rPr>
      </w:pPr>
      <w:r w:rsidRPr="00BE77E6">
        <w:rPr>
          <w:rFonts w:ascii="Arial" w:hAnsi="Arial" w:cs="Arial"/>
        </w:rPr>
        <w:t xml:space="preserve">Ross, Catherine, “Atlanta: Where Drivers Get Nowhere, But Travelers Get Everywhere,” Dr. Ross was interviewed by </w:t>
      </w:r>
      <w:r w:rsidRPr="00BE77E6">
        <w:rPr>
          <w:rFonts w:ascii="Arial" w:hAnsi="Arial" w:cs="Arial"/>
          <w:i/>
        </w:rPr>
        <w:t>WABE Atlanta’s NPR station</w:t>
      </w:r>
      <w:r w:rsidRPr="00BE77E6">
        <w:rPr>
          <w:rFonts w:ascii="Arial" w:hAnsi="Arial" w:cs="Arial"/>
        </w:rPr>
        <w:t xml:space="preserve"> about Atlanta’s traffic identity. September 29, 2015. (</w:t>
      </w:r>
      <w:hyperlink r:id="rId11" w:tgtFrame="_blank" w:tooltip="http://www.tinyurl.com/p5ekorm" w:history="1">
        <w:r w:rsidRPr="00BE77E6">
          <w:rPr>
            <w:rFonts w:ascii="Arial" w:hAnsi="Arial" w:cs="Arial"/>
          </w:rPr>
          <w:t>inyurl.com/p5ekorm) </w:t>
        </w:r>
      </w:hyperlink>
    </w:p>
    <w:p w14:paraId="6908AFF2" w14:textId="77777777" w:rsidR="00BE77E6" w:rsidRPr="004B4FE9" w:rsidRDefault="00BE77E6" w:rsidP="00BE77E6">
      <w:pPr>
        <w:pStyle w:val="ListParagraph"/>
        <w:ind w:left="360"/>
        <w:rPr>
          <w:rFonts w:ascii="Arial" w:hAnsi="Arial" w:cs="Arial"/>
          <w:b/>
          <w:u w:val="single"/>
        </w:rPr>
      </w:pPr>
    </w:p>
    <w:p w14:paraId="0D52BD45" w14:textId="77777777" w:rsidR="00BE77E6" w:rsidRPr="00BE77E6" w:rsidRDefault="00BE77E6" w:rsidP="00BE77E6">
      <w:pPr>
        <w:jc w:val="both"/>
        <w:rPr>
          <w:rFonts w:ascii="Arial" w:hAnsi="Arial" w:cs="Arial"/>
        </w:rPr>
      </w:pPr>
      <w:r w:rsidRPr="00BE77E6">
        <w:rPr>
          <w:rFonts w:ascii="Arial" w:hAnsi="Arial" w:cs="Arial"/>
        </w:rPr>
        <w:t xml:space="preserve">Ross, Catherine: “State has part in regional cooperation,” Opinion published in the </w:t>
      </w:r>
      <w:r w:rsidRPr="00BE77E6">
        <w:rPr>
          <w:rFonts w:ascii="Arial" w:hAnsi="Arial" w:cs="Arial"/>
          <w:i/>
        </w:rPr>
        <w:t>Atlanta Journal Constitution,</w:t>
      </w:r>
      <w:r w:rsidRPr="00BE77E6">
        <w:rPr>
          <w:rFonts w:ascii="Arial" w:hAnsi="Arial" w:cs="Arial"/>
        </w:rPr>
        <w:t xml:space="preserve"> July 19, 2015.</w:t>
      </w:r>
    </w:p>
    <w:p w14:paraId="3A33B830" w14:textId="77777777" w:rsidR="00BE77E6" w:rsidRPr="004B4FE9" w:rsidRDefault="00BE77E6" w:rsidP="00BE77E6">
      <w:pPr>
        <w:pStyle w:val="ListParagraph"/>
        <w:ind w:left="360"/>
        <w:jc w:val="both"/>
        <w:rPr>
          <w:rFonts w:ascii="Arial" w:hAnsi="Arial" w:cs="Arial"/>
        </w:rPr>
      </w:pPr>
      <w:r w:rsidRPr="004B4FE9">
        <w:rPr>
          <w:rFonts w:ascii="Arial" w:hAnsi="Arial" w:cs="Arial"/>
        </w:rPr>
        <w:t>http://www.myajc.com/news/news/opinion/state-has-part-in-regional-cooperation/nmz57/#ca3ee516.3458751.735799</w:t>
      </w:r>
    </w:p>
    <w:p w14:paraId="6D2DE526" w14:textId="77777777" w:rsidR="000A14CC" w:rsidRPr="004B4FE9" w:rsidRDefault="000A14CC" w:rsidP="00BE77E6">
      <w:pPr>
        <w:pStyle w:val="ListParagraph"/>
        <w:ind w:left="360"/>
        <w:jc w:val="both"/>
        <w:rPr>
          <w:rFonts w:ascii="Arial" w:hAnsi="Arial" w:cs="Arial"/>
          <w:b/>
          <w:u w:val="single"/>
        </w:rPr>
      </w:pPr>
    </w:p>
    <w:p w14:paraId="14BCC93C" w14:textId="77777777" w:rsidR="00BE77E6" w:rsidRPr="00BE77E6" w:rsidRDefault="00BE77E6" w:rsidP="00BE77E6">
      <w:pPr>
        <w:jc w:val="both"/>
        <w:rPr>
          <w:rFonts w:ascii="Arial" w:hAnsi="Arial" w:cs="Arial"/>
        </w:rPr>
      </w:pPr>
      <w:r w:rsidRPr="00BE77E6">
        <w:rPr>
          <w:rFonts w:ascii="Arial" w:hAnsi="Arial" w:cs="Arial"/>
        </w:rPr>
        <w:t xml:space="preserve">Ross, Catherine “Make housing more accessible” </w:t>
      </w:r>
      <w:r w:rsidRPr="00BE77E6">
        <w:rPr>
          <w:rFonts w:ascii="Arial" w:hAnsi="Arial" w:cs="Arial"/>
          <w:i/>
        </w:rPr>
        <w:t>Zócalo Public Square</w:t>
      </w:r>
      <w:r w:rsidRPr="00BE77E6">
        <w:rPr>
          <w:rFonts w:ascii="Arial" w:hAnsi="Arial" w:cs="Arial"/>
        </w:rPr>
        <w:t>, July 2015.</w:t>
      </w:r>
    </w:p>
    <w:p w14:paraId="2980C1F7" w14:textId="77777777" w:rsidR="00BE77E6" w:rsidRPr="004B4FE9" w:rsidRDefault="00BE77E6" w:rsidP="00BE77E6">
      <w:pPr>
        <w:pStyle w:val="ListParagraph"/>
        <w:ind w:left="360"/>
        <w:jc w:val="both"/>
        <w:rPr>
          <w:rFonts w:ascii="Arial" w:hAnsi="Arial" w:cs="Arial"/>
        </w:rPr>
      </w:pPr>
      <w:r w:rsidRPr="004B4FE9">
        <w:rPr>
          <w:rFonts w:ascii="Arial" w:hAnsi="Arial" w:cs="Arial"/>
        </w:rPr>
        <w:t>http://www.zocalopublicsquare.org/2015/06/20/can-more-public-transportation-solve-the-housing-crisis/ideas/up-for-discussion/#Catherine+Ross</w:t>
      </w:r>
    </w:p>
    <w:p w14:paraId="4B9DD8ED" w14:textId="77777777" w:rsidR="00BE77E6" w:rsidRPr="004B4FE9" w:rsidRDefault="00BE77E6" w:rsidP="00BE77E6">
      <w:pPr>
        <w:pStyle w:val="ListParagraph"/>
        <w:ind w:left="360"/>
        <w:jc w:val="both"/>
        <w:rPr>
          <w:rFonts w:ascii="Arial" w:hAnsi="Arial" w:cs="Arial"/>
          <w:b/>
          <w:u w:val="single"/>
        </w:rPr>
      </w:pPr>
    </w:p>
    <w:p w14:paraId="0197DEC8" w14:textId="77777777" w:rsidR="00BE77E6" w:rsidRPr="00BE77E6" w:rsidRDefault="00BE77E6" w:rsidP="00BE77E6">
      <w:pPr>
        <w:jc w:val="both"/>
        <w:rPr>
          <w:rFonts w:ascii="Arial" w:hAnsi="Arial" w:cs="Arial"/>
        </w:rPr>
      </w:pPr>
      <w:r w:rsidRPr="00BE77E6">
        <w:rPr>
          <w:rFonts w:ascii="Arial" w:hAnsi="Arial" w:cs="Arial"/>
        </w:rPr>
        <w:t xml:space="preserve">Interviewee: Dekalb County, </w:t>
      </w:r>
      <w:r w:rsidRPr="00BE77E6">
        <w:rPr>
          <w:rFonts w:ascii="Arial" w:hAnsi="Arial" w:cs="Arial"/>
          <w:i/>
        </w:rPr>
        <w:t>WABE,</w:t>
      </w:r>
      <w:r w:rsidRPr="00BE77E6">
        <w:rPr>
          <w:rFonts w:ascii="Arial" w:hAnsi="Arial" w:cs="Arial"/>
        </w:rPr>
        <w:t xml:space="preserve"> April 15, 2015.</w:t>
      </w:r>
    </w:p>
    <w:p w14:paraId="3A4A5A99" w14:textId="77777777" w:rsidR="00BE77E6" w:rsidRPr="004B4FE9" w:rsidRDefault="00BE77E6" w:rsidP="00BE77E6">
      <w:pPr>
        <w:pStyle w:val="ListParagraph"/>
        <w:ind w:left="360"/>
        <w:jc w:val="both"/>
        <w:rPr>
          <w:rFonts w:ascii="Arial" w:hAnsi="Arial" w:cs="Arial"/>
        </w:rPr>
      </w:pPr>
    </w:p>
    <w:p w14:paraId="51828569" w14:textId="77777777" w:rsidR="00BE77E6" w:rsidRPr="00BE77E6" w:rsidRDefault="00BE77E6" w:rsidP="00BE77E6">
      <w:pPr>
        <w:jc w:val="both"/>
        <w:rPr>
          <w:rFonts w:ascii="Arial" w:hAnsi="Arial" w:cs="Arial"/>
        </w:rPr>
      </w:pPr>
      <w:r w:rsidRPr="00BE77E6">
        <w:rPr>
          <w:rFonts w:ascii="Arial" w:hAnsi="Arial" w:cs="Arial"/>
        </w:rPr>
        <w:t xml:space="preserve">Interviewee on impacts the Beltline has had on Atlanta -- economic, health, transportation, jobs and housing, </w:t>
      </w:r>
      <w:r w:rsidRPr="00BE77E6">
        <w:rPr>
          <w:rFonts w:ascii="Arial" w:hAnsi="Arial" w:cs="Arial"/>
          <w:i/>
        </w:rPr>
        <w:t>Message sprout,</w:t>
      </w:r>
      <w:r w:rsidRPr="00BE77E6">
        <w:rPr>
          <w:rFonts w:ascii="Arial" w:hAnsi="Arial" w:cs="Arial"/>
        </w:rPr>
        <w:t xml:space="preserve"> April 15, 2015.</w:t>
      </w:r>
    </w:p>
    <w:p w14:paraId="1744ECAE" w14:textId="77777777" w:rsidR="00BE77E6" w:rsidRPr="004B4FE9" w:rsidRDefault="00BE77E6" w:rsidP="00BE77E6">
      <w:pPr>
        <w:pStyle w:val="ListParagraph"/>
        <w:ind w:left="360"/>
        <w:jc w:val="both"/>
        <w:rPr>
          <w:rFonts w:ascii="Arial" w:hAnsi="Arial" w:cs="Arial"/>
        </w:rPr>
      </w:pPr>
    </w:p>
    <w:p w14:paraId="4A389964" w14:textId="77777777" w:rsidR="00BE77E6" w:rsidRPr="00BE77E6" w:rsidRDefault="00BE77E6" w:rsidP="00BE77E6">
      <w:pPr>
        <w:jc w:val="both"/>
        <w:rPr>
          <w:rFonts w:ascii="Arial" w:hAnsi="Arial" w:cs="Arial"/>
        </w:rPr>
      </w:pPr>
      <w:r w:rsidRPr="00BE77E6">
        <w:rPr>
          <w:rFonts w:ascii="Arial" w:hAnsi="Arial" w:cs="Arial"/>
        </w:rPr>
        <w:t xml:space="preserve">Interviewee “Regional Cooperation and Development”, </w:t>
      </w:r>
      <w:r w:rsidRPr="00BE77E6">
        <w:rPr>
          <w:rFonts w:ascii="Arial" w:hAnsi="Arial" w:cs="Arial"/>
          <w:i/>
        </w:rPr>
        <w:t>Atlanta Journal Constitution (AJC),</w:t>
      </w:r>
      <w:r w:rsidRPr="00BE77E6">
        <w:rPr>
          <w:rFonts w:ascii="Arial" w:hAnsi="Arial" w:cs="Arial"/>
        </w:rPr>
        <w:t xml:space="preserve"> March 17, 2015.</w:t>
      </w:r>
    </w:p>
    <w:p w14:paraId="7861646C" w14:textId="77777777" w:rsidR="00BE77E6" w:rsidRPr="004B4FE9" w:rsidRDefault="00BE77E6" w:rsidP="00BE77E6">
      <w:pPr>
        <w:pStyle w:val="ListParagraph"/>
        <w:ind w:left="360"/>
        <w:jc w:val="both"/>
        <w:rPr>
          <w:rFonts w:ascii="Arial" w:hAnsi="Arial" w:cs="Arial"/>
        </w:rPr>
      </w:pPr>
    </w:p>
    <w:p w14:paraId="4B566DEF" w14:textId="77777777" w:rsidR="00BE77E6" w:rsidRPr="00BE77E6" w:rsidRDefault="00BE77E6" w:rsidP="00BE77E6">
      <w:pPr>
        <w:jc w:val="both"/>
        <w:rPr>
          <w:rFonts w:ascii="Arial" w:hAnsi="Arial" w:cs="Arial"/>
        </w:rPr>
      </w:pPr>
      <w:r w:rsidRPr="00BE77E6">
        <w:rPr>
          <w:rFonts w:ascii="Arial" w:hAnsi="Arial" w:cs="Arial"/>
        </w:rPr>
        <w:t>Interviewee: “Charlotte’s strength lies at its core, Atlanta Forward 2015: N.C. rival ups its game with planning, focus” Professor Ross comments on the strengths of Charlotte's redevelopment plan, February 8, 2015.</w:t>
      </w:r>
    </w:p>
    <w:p w14:paraId="4DC4367A" w14:textId="77777777" w:rsidR="00BE77E6" w:rsidRPr="004B4FE9" w:rsidRDefault="0038149C" w:rsidP="00BE77E6">
      <w:pPr>
        <w:pStyle w:val="ListParagraph"/>
        <w:ind w:left="360"/>
        <w:jc w:val="both"/>
        <w:rPr>
          <w:rFonts w:ascii="Arial" w:hAnsi="Arial" w:cs="Arial"/>
        </w:rPr>
      </w:pPr>
      <w:hyperlink r:id="rId12" w:history="1">
        <w:r w:rsidR="00BE77E6" w:rsidRPr="004B4FE9">
          <w:rPr>
            <w:rFonts w:ascii="Arial" w:hAnsi="Arial" w:cs="Arial"/>
          </w:rPr>
          <w:t>http://www.myajc.com/news/business/charlottes-strength-lies-at-its-core/nj6Dj/</w:t>
        </w:r>
      </w:hyperlink>
      <w:r w:rsidR="00BE77E6" w:rsidRPr="004B4FE9">
        <w:rPr>
          <w:rFonts w:ascii="Arial" w:hAnsi="Arial" w:cs="Arial"/>
        </w:rPr>
        <w:t xml:space="preserve"> </w:t>
      </w:r>
    </w:p>
    <w:p w14:paraId="7B6AB930" w14:textId="77777777" w:rsidR="00BE77E6" w:rsidRPr="004B4FE9" w:rsidRDefault="00BE77E6" w:rsidP="00BE77E6">
      <w:pPr>
        <w:pStyle w:val="ListParagraph"/>
        <w:ind w:left="1080"/>
        <w:jc w:val="both"/>
        <w:rPr>
          <w:rFonts w:ascii="Arial" w:hAnsi="Arial" w:cs="Arial"/>
        </w:rPr>
      </w:pPr>
    </w:p>
    <w:p w14:paraId="484F6298" w14:textId="77777777" w:rsidR="00BE77E6" w:rsidRPr="00BE77E6" w:rsidRDefault="00BE77E6" w:rsidP="00BE77E6">
      <w:pPr>
        <w:jc w:val="both"/>
        <w:rPr>
          <w:rFonts w:ascii="Arial" w:hAnsi="Arial" w:cs="Arial"/>
        </w:rPr>
      </w:pPr>
      <w:r w:rsidRPr="00BE77E6">
        <w:rPr>
          <w:rFonts w:ascii="Arial" w:hAnsi="Arial" w:cs="Arial"/>
        </w:rPr>
        <w:t xml:space="preserve">Interviewee: Harry West Visionary Leadership Award for the </w:t>
      </w:r>
      <w:r w:rsidRPr="00BE77E6">
        <w:rPr>
          <w:rFonts w:ascii="Arial" w:hAnsi="Arial" w:cs="Arial"/>
          <w:i/>
        </w:rPr>
        <w:t>Atlanta Regional Commission</w:t>
      </w:r>
      <w:r w:rsidRPr="00BE77E6">
        <w:rPr>
          <w:rFonts w:ascii="Arial" w:hAnsi="Arial" w:cs="Arial"/>
        </w:rPr>
        <w:t>, November 7, 2014.</w:t>
      </w:r>
    </w:p>
    <w:p w14:paraId="28863A4F" w14:textId="77777777" w:rsidR="00BE77E6" w:rsidRPr="004B4FE9" w:rsidRDefault="00BE77E6" w:rsidP="00BE77E6">
      <w:pPr>
        <w:pStyle w:val="ListParagraph"/>
        <w:ind w:left="360"/>
        <w:jc w:val="both"/>
        <w:rPr>
          <w:rFonts w:ascii="Arial" w:hAnsi="Arial" w:cs="Arial"/>
        </w:rPr>
      </w:pPr>
    </w:p>
    <w:p w14:paraId="4077C16A" w14:textId="77777777" w:rsidR="00BE77E6" w:rsidRPr="00BE77E6" w:rsidRDefault="00BE77E6" w:rsidP="00BE77E6">
      <w:pPr>
        <w:jc w:val="both"/>
        <w:rPr>
          <w:rFonts w:ascii="Arial" w:hAnsi="Arial" w:cs="Arial"/>
        </w:rPr>
      </w:pPr>
      <w:r w:rsidRPr="00BE77E6">
        <w:rPr>
          <w:rFonts w:ascii="Arial" w:hAnsi="Arial" w:cs="Arial"/>
        </w:rPr>
        <w:t xml:space="preserve">Ross, Catherine, “Clayton heads into critical MARTA vote,” Prof. Ross weighs in on Clayton County MARTA vote, </w:t>
      </w:r>
      <w:r w:rsidRPr="00BE77E6">
        <w:rPr>
          <w:rFonts w:ascii="Arial" w:hAnsi="Arial" w:cs="Arial"/>
          <w:i/>
        </w:rPr>
        <w:t>The Atlanta Journal Constitution</w:t>
      </w:r>
      <w:r w:rsidRPr="00BE77E6">
        <w:rPr>
          <w:rFonts w:ascii="Arial" w:hAnsi="Arial" w:cs="Arial"/>
        </w:rPr>
        <w:t>, November 1, 2014.</w:t>
      </w:r>
    </w:p>
    <w:p w14:paraId="4D43DBBE" w14:textId="77777777" w:rsidR="00BE77E6" w:rsidRPr="004B4FE9" w:rsidRDefault="00BE77E6" w:rsidP="00BE77E6">
      <w:pPr>
        <w:pStyle w:val="ListParagraph"/>
        <w:ind w:left="360"/>
        <w:jc w:val="both"/>
        <w:rPr>
          <w:rFonts w:ascii="Arial" w:hAnsi="Arial" w:cs="Arial"/>
        </w:rPr>
      </w:pPr>
      <w:r w:rsidRPr="004B4FE9">
        <w:rPr>
          <w:rFonts w:ascii="Arial" w:hAnsi="Arial" w:cs="Arial"/>
        </w:rPr>
        <w:t>http://www.myajc.com/news/news/local-govt-politics/clayton-heads-into-critical-marta-vote/nhwsD/</w:t>
      </w:r>
    </w:p>
    <w:p w14:paraId="3F51F8DE" w14:textId="77777777" w:rsidR="00BE77E6" w:rsidRPr="004B4FE9" w:rsidRDefault="00BE77E6" w:rsidP="00BE77E6">
      <w:pPr>
        <w:pStyle w:val="ListParagraph"/>
        <w:ind w:left="360"/>
        <w:jc w:val="both"/>
        <w:rPr>
          <w:rFonts w:ascii="Arial" w:hAnsi="Arial" w:cs="Arial"/>
        </w:rPr>
      </w:pPr>
    </w:p>
    <w:p w14:paraId="46C52541" w14:textId="77777777" w:rsidR="00BE77E6" w:rsidRPr="00BE77E6" w:rsidRDefault="00BE77E6" w:rsidP="00BE77E6">
      <w:pPr>
        <w:jc w:val="both"/>
        <w:rPr>
          <w:rFonts w:ascii="Arial" w:hAnsi="Arial" w:cs="Arial"/>
        </w:rPr>
      </w:pPr>
      <w:r w:rsidRPr="00BE77E6">
        <w:rPr>
          <w:rFonts w:ascii="Arial" w:hAnsi="Arial" w:cs="Arial"/>
        </w:rPr>
        <w:t xml:space="preserve">Interviewee: “Dan &amp; Tally Sweat Community Leadership Award Posthumously Honoring Harry West, </w:t>
      </w:r>
      <w:r w:rsidRPr="00BE77E6">
        <w:rPr>
          <w:rFonts w:ascii="Arial" w:hAnsi="Arial" w:cs="Arial"/>
          <w:i/>
        </w:rPr>
        <w:t xml:space="preserve">Urban Land Institute (ULI) </w:t>
      </w:r>
      <w:r w:rsidRPr="00BE77E6">
        <w:rPr>
          <w:rFonts w:ascii="Arial" w:hAnsi="Arial" w:cs="Arial"/>
        </w:rPr>
        <w:t>Atlanta, September 11, 2014.</w:t>
      </w:r>
    </w:p>
    <w:p w14:paraId="143308D4" w14:textId="77777777" w:rsidR="00BE77E6" w:rsidRPr="004B4FE9" w:rsidRDefault="00BE77E6" w:rsidP="00BE77E6">
      <w:pPr>
        <w:pStyle w:val="ListParagraph"/>
        <w:ind w:left="360"/>
        <w:jc w:val="both"/>
        <w:rPr>
          <w:rFonts w:ascii="Arial" w:hAnsi="Arial" w:cs="Arial"/>
        </w:rPr>
      </w:pPr>
    </w:p>
    <w:p w14:paraId="04E67B2B" w14:textId="77777777" w:rsidR="00BE77E6" w:rsidRPr="00BE77E6" w:rsidRDefault="00BE77E6" w:rsidP="00BE77E6">
      <w:pPr>
        <w:jc w:val="both"/>
        <w:rPr>
          <w:rFonts w:ascii="Arial" w:hAnsi="Arial" w:cs="Arial"/>
        </w:rPr>
      </w:pPr>
      <w:r w:rsidRPr="00BE77E6">
        <w:rPr>
          <w:rFonts w:ascii="Arial" w:hAnsi="Arial" w:cs="Arial"/>
        </w:rPr>
        <w:t xml:space="preserve">Ross, Catherine, “Coming and Going on the Northside”, </w:t>
      </w:r>
      <w:hyperlink r:id="rId13" w:history="1">
        <w:r w:rsidRPr="00BE77E6">
          <w:rPr>
            <w:rFonts w:ascii="Arial" w:hAnsi="Arial" w:cs="Arial"/>
          </w:rPr>
          <w:t>Professor Catherine Ross calls for mobility options in Atlanta's Northwest</w:t>
        </w:r>
      </w:hyperlink>
      <w:r w:rsidRPr="00BE77E6">
        <w:rPr>
          <w:rFonts w:ascii="Arial" w:hAnsi="Arial" w:cs="Arial"/>
        </w:rPr>
        <w:t xml:space="preserve">, </w:t>
      </w:r>
      <w:r w:rsidRPr="00BE77E6">
        <w:rPr>
          <w:rFonts w:ascii="Arial" w:hAnsi="Arial" w:cs="Arial"/>
          <w:i/>
        </w:rPr>
        <w:t>The Atlanta Journal Constitution</w:t>
      </w:r>
      <w:r w:rsidRPr="00BE77E6">
        <w:rPr>
          <w:rFonts w:ascii="Arial" w:hAnsi="Arial" w:cs="Arial"/>
        </w:rPr>
        <w:t>, June 22, 2014.</w:t>
      </w:r>
    </w:p>
    <w:p w14:paraId="190FE568" w14:textId="77777777" w:rsidR="00BE77E6" w:rsidRPr="004B4FE9" w:rsidRDefault="00BE77E6" w:rsidP="00BE77E6">
      <w:pPr>
        <w:pStyle w:val="ListParagraph"/>
        <w:ind w:left="360"/>
        <w:jc w:val="both"/>
        <w:rPr>
          <w:rFonts w:ascii="Arial" w:hAnsi="Arial"/>
        </w:rPr>
      </w:pPr>
    </w:p>
    <w:p w14:paraId="11E096E2" w14:textId="77777777" w:rsidR="00BE77E6" w:rsidRPr="00BE77E6" w:rsidRDefault="00BE77E6" w:rsidP="00BE77E6">
      <w:pPr>
        <w:ind w:right="154"/>
        <w:jc w:val="both"/>
        <w:rPr>
          <w:rFonts w:ascii="Arial" w:hAnsi="Arial"/>
        </w:rPr>
      </w:pPr>
      <w:r w:rsidRPr="00BE77E6">
        <w:rPr>
          <w:rFonts w:ascii="Arial" w:hAnsi="Arial"/>
        </w:rPr>
        <w:t xml:space="preserve">Ross, Catherine, L., Presenter before the </w:t>
      </w:r>
      <w:r w:rsidRPr="00BE77E6">
        <w:rPr>
          <w:rFonts w:ascii="Arial" w:hAnsi="Arial"/>
          <w:i/>
        </w:rPr>
        <w:t>Georgia Tech Foundation Stewardship Committee</w:t>
      </w:r>
      <w:r w:rsidRPr="00BE77E6">
        <w:rPr>
          <w:rFonts w:ascii="Arial" w:hAnsi="Arial"/>
        </w:rPr>
        <w:t xml:space="preserve"> March 2014.</w:t>
      </w:r>
    </w:p>
    <w:p w14:paraId="7009163E" w14:textId="77777777" w:rsidR="00BE77E6" w:rsidRPr="004B4FE9" w:rsidRDefault="00BE77E6" w:rsidP="00BE77E6">
      <w:pPr>
        <w:pStyle w:val="ListParagraph"/>
        <w:ind w:left="360"/>
        <w:jc w:val="both"/>
        <w:rPr>
          <w:rFonts w:ascii="Arial" w:hAnsi="Arial" w:cs="Arial"/>
        </w:rPr>
      </w:pPr>
    </w:p>
    <w:p w14:paraId="27A746EE" w14:textId="77777777" w:rsidR="00BE77E6" w:rsidRPr="00BE77E6" w:rsidRDefault="00BE77E6" w:rsidP="00BE77E6">
      <w:pPr>
        <w:jc w:val="both"/>
        <w:rPr>
          <w:rFonts w:ascii="Arial" w:hAnsi="Arial" w:cs="Arial"/>
        </w:rPr>
      </w:pPr>
      <w:r w:rsidRPr="00BE77E6">
        <w:rPr>
          <w:rFonts w:ascii="Arial" w:hAnsi="Arial" w:cs="Arial"/>
        </w:rPr>
        <w:t xml:space="preserve">Ross, Catherine, “Infrastructure, mixed modes of transportation and sprawl all in the context of 2014 Snow Jam, published in </w:t>
      </w:r>
      <w:r w:rsidRPr="00BE77E6">
        <w:rPr>
          <w:rFonts w:ascii="Arial" w:hAnsi="Arial" w:cs="Arial"/>
          <w:i/>
        </w:rPr>
        <w:t>Georgia Public Broadcasting Television</w:t>
      </w:r>
      <w:r w:rsidRPr="00BE77E6">
        <w:rPr>
          <w:rFonts w:ascii="Arial" w:hAnsi="Arial" w:cs="Arial"/>
        </w:rPr>
        <w:t>, “On the Story.” Friday, January 31, 2014 at 7:00 p.m. (http://www.gpb.org/on-the-story/episodes)</w:t>
      </w:r>
    </w:p>
    <w:p w14:paraId="5758DC6B" w14:textId="77777777" w:rsidR="00BE77E6" w:rsidRPr="004B4FE9" w:rsidRDefault="00BE77E6" w:rsidP="00BE77E6">
      <w:pPr>
        <w:pStyle w:val="ListParagraph"/>
        <w:ind w:left="1080"/>
        <w:jc w:val="both"/>
        <w:rPr>
          <w:rFonts w:ascii="Arial" w:hAnsi="Arial" w:cs="Arial"/>
        </w:rPr>
      </w:pPr>
    </w:p>
    <w:p w14:paraId="070CEB69" w14:textId="77777777" w:rsidR="00BE77E6" w:rsidRPr="00BE77E6" w:rsidRDefault="00BE77E6" w:rsidP="00BE77E6">
      <w:pPr>
        <w:jc w:val="both"/>
        <w:rPr>
          <w:rFonts w:ascii="Arial" w:hAnsi="Arial" w:cs="Arial"/>
        </w:rPr>
      </w:pPr>
      <w:r w:rsidRPr="00BE77E6">
        <w:rPr>
          <w:rFonts w:ascii="Arial" w:hAnsi="Arial" w:cs="Arial"/>
        </w:rPr>
        <w:t>Ross, Catherine – “Georgia Tech marks the 10</w:t>
      </w:r>
      <w:r w:rsidRPr="00BE77E6">
        <w:rPr>
          <w:rFonts w:ascii="Arial" w:hAnsi="Arial" w:cs="Arial"/>
          <w:vertAlign w:val="superscript"/>
        </w:rPr>
        <w:t>th</w:t>
      </w:r>
      <w:r w:rsidRPr="00BE77E6">
        <w:rPr>
          <w:rFonts w:ascii="Arial" w:hAnsi="Arial" w:cs="Arial"/>
        </w:rPr>
        <w:t xml:space="preserve"> anniversary of Technology Square”, </w:t>
      </w:r>
      <w:r w:rsidRPr="00BE77E6">
        <w:rPr>
          <w:rFonts w:ascii="Arial" w:hAnsi="Arial" w:cs="Arial"/>
          <w:i/>
        </w:rPr>
        <w:t xml:space="preserve">Saporta Report, </w:t>
      </w:r>
      <w:r w:rsidRPr="00BE77E6">
        <w:rPr>
          <w:rFonts w:ascii="Arial" w:hAnsi="Arial" w:cs="Arial"/>
        </w:rPr>
        <w:t>October 21, 2013.</w:t>
      </w:r>
    </w:p>
    <w:p w14:paraId="15AFDC43" w14:textId="77777777" w:rsidR="00BE77E6" w:rsidRPr="004B4FE9" w:rsidRDefault="00BE77E6" w:rsidP="00BE77E6">
      <w:pPr>
        <w:pStyle w:val="ListParagraph"/>
        <w:ind w:left="360"/>
        <w:jc w:val="both"/>
        <w:rPr>
          <w:rFonts w:ascii="Arial" w:hAnsi="Arial" w:cs="Arial"/>
        </w:rPr>
      </w:pPr>
      <w:r w:rsidRPr="004B4FE9">
        <w:rPr>
          <w:rFonts w:ascii="Arial" w:hAnsi="Arial" w:cs="Arial"/>
        </w:rPr>
        <w:t>http://saportareport.com/blog/2013/10/georgia-tech-marks-the-10th-anniversary-of-technology-square/</w:t>
      </w:r>
    </w:p>
    <w:p w14:paraId="16A1A3E6" w14:textId="77777777" w:rsidR="00BE77E6" w:rsidRPr="004B4FE9" w:rsidRDefault="00BE77E6" w:rsidP="00BE77E6">
      <w:pPr>
        <w:pStyle w:val="ListParagraph"/>
        <w:ind w:left="360"/>
        <w:jc w:val="both"/>
        <w:rPr>
          <w:rFonts w:ascii="Arial" w:hAnsi="Arial" w:cs="Arial"/>
        </w:rPr>
      </w:pPr>
    </w:p>
    <w:p w14:paraId="521972D0" w14:textId="77777777" w:rsidR="00BE77E6" w:rsidRPr="00BE77E6" w:rsidRDefault="00BE77E6" w:rsidP="00BE77E6">
      <w:pPr>
        <w:jc w:val="both"/>
        <w:rPr>
          <w:rFonts w:ascii="Arial" w:hAnsi="Arial" w:cs="Arial"/>
        </w:rPr>
      </w:pPr>
      <w:r w:rsidRPr="00BE77E6">
        <w:rPr>
          <w:rFonts w:ascii="Arial" w:hAnsi="Arial" w:cs="Arial"/>
        </w:rPr>
        <w:t xml:space="preserve">Ross, Catherine – “Streetcars” on </w:t>
      </w:r>
      <w:r w:rsidRPr="00BE77E6">
        <w:rPr>
          <w:rFonts w:ascii="Arial" w:hAnsi="Arial" w:cs="Arial"/>
          <w:i/>
        </w:rPr>
        <w:t>NPR morning Edition</w:t>
      </w:r>
      <w:r w:rsidRPr="00BE77E6">
        <w:rPr>
          <w:rFonts w:ascii="Arial" w:hAnsi="Arial" w:cs="Arial"/>
        </w:rPr>
        <w:t>, September 2013.</w:t>
      </w:r>
    </w:p>
    <w:p w14:paraId="3556819C" w14:textId="77777777" w:rsidR="00BE77E6" w:rsidRPr="004B4FE9" w:rsidRDefault="00BE77E6" w:rsidP="00BE77E6">
      <w:pPr>
        <w:pStyle w:val="ListParagraph"/>
        <w:ind w:left="360"/>
        <w:jc w:val="both"/>
        <w:rPr>
          <w:rFonts w:ascii="Arial" w:hAnsi="Arial" w:cs="Arial"/>
        </w:rPr>
      </w:pPr>
    </w:p>
    <w:p w14:paraId="52B714AA" w14:textId="77777777" w:rsidR="00BE77E6" w:rsidRPr="00BE77E6" w:rsidRDefault="00BE77E6" w:rsidP="00BE77E6">
      <w:pPr>
        <w:jc w:val="both"/>
        <w:rPr>
          <w:rFonts w:ascii="Arial" w:hAnsi="Arial" w:cs="Arial"/>
        </w:rPr>
      </w:pPr>
      <w:r w:rsidRPr="00BE77E6">
        <w:rPr>
          <w:rFonts w:ascii="Arial" w:hAnsi="Arial" w:cs="Arial"/>
        </w:rPr>
        <w:t xml:space="preserve">Ross, Catherine – “Beltline’s public safety upgrades first suggested in 2007 report from Tech’s Center for Quality Growth” </w:t>
      </w:r>
      <w:r w:rsidRPr="00BE77E6">
        <w:rPr>
          <w:rFonts w:ascii="Arial" w:hAnsi="Arial" w:cs="Arial"/>
          <w:i/>
        </w:rPr>
        <w:t>Saporta Report</w:t>
      </w:r>
      <w:r w:rsidRPr="00BE77E6">
        <w:rPr>
          <w:rFonts w:ascii="Arial" w:hAnsi="Arial" w:cs="Arial"/>
        </w:rPr>
        <w:t>, July 28, 2013.  http://saportareport.com/blog/2013/07/beltlines-public-safety-upgrades-first-suggested-in-2007-report-from-georgia-tech/#sthash.dzMNuUwN.RmAIWwUg.dpuf</w:t>
      </w:r>
    </w:p>
    <w:p w14:paraId="54A0932D" w14:textId="77777777" w:rsidR="00BE77E6" w:rsidRPr="004B4FE9" w:rsidRDefault="00BE77E6" w:rsidP="00BE77E6">
      <w:pPr>
        <w:pStyle w:val="ListParagraph"/>
        <w:ind w:left="360"/>
        <w:jc w:val="both"/>
        <w:rPr>
          <w:rFonts w:ascii="Arial" w:hAnsi="Arial" w:cs="Arial"/>
        </w:rPr>
      </w:pPr>
    </w:p>
    <w:p w14:paraId="2F3B01E3" w14:textId="77777777" w:rsidR="00BE77E6" w:rsidRPr="00BE77E6" w:rsidRDefault="00BE77E6" w:rsidP="00BE77E6">
      <w:pPr>
        <w:jc w:val="both"/>
        <w:rPr>
          <w:rFonts w:ascii="Arial" w:hAnsi="Arial" w:cs="Arial"/>
        </w:rPr>
      </w:pPr>
      <w:r w:rsidRPr="00BE77E6">
        <w:rPr>
          <w:rFonts w:ascii="Arial" w:hAnsi="Arial" w:cs="Arial"/>
        </w:rPr>
        <w:t xml:space="preserve">Ross, Catherine L. “High Speed Rail Redux “, published in </w:t>
      </w:r>
      <w:r w:rsidRPr="00BE77E6">
        <w:rPr>
          <w:rFonts w:ascii="Arial" w:hAnsi="Arial" w:cs="Arial"/>
          <w:i/>
        </w:rPr>
        <w:t>Georgia Public Broadcasting (GPB)</w:t>
      </w:r>
      <w:r w:rsidRPr="00BE77E6">
        <w:rPr>
          <w:rFonts w:ascii="Arial" w:hAnsi="Arial" w:cs="Arial"/>
        </w:rPr>
        <w:t xml:space="preserve"> News, June 5, 2013.</w:t>
      </w:r>
    </w:p>
    <w:p w14:paraId="05C42175" w14:textId="77777777" w:rsidR="00BE77E6" w:rsidRPr="004B4FE9" w:rsidRDefault="00BE77E6" w:rsidP="00BE77E6">
      <w:pPr>
        <w:pStyle w:val="ListParagraph"/>
        <w:ind w:left="360"/>
        <w:jc w:val="both"/>
        <w:rPr>
          <w:rFonts w:ascii="Arial" w:hAnsi="Arial" w:cs="Arial"/>
        </w:rPr>
      </w:pPr>
    </w:p>
    <w:p w14:paraId="50443DA0" w14:textId="77777777" w:rsidR="00BE77E6" w:rsidRPr="00BE77E6" w:rsidRDefault="00BE77E6" w:rsidP="00BE77E6">
      <w:pPr>
        <w:jc w:val="both"/>
        <w:rPr>
          <w:rFonts w:ascii="Arial" w:hAnsi="Arial" w:cs="Arial"/>
        </w:rPr>
      </w:pPr>
      <w:r w:rsidRPr="00BE77E6">
        <w:rPr>
          <w:rFonts w:ascii="Arial" w:hAnsi="Arial" w:cs="Arial"/>
        </w:rPr>
        <w:t xml:space="preserve">Ross, Catherine L. “Is regionalism the way forward? Rethink government, increase prosperity”, published in the </w:t>
      </w:r>
      <w:r w:rsidRPr="00BE77E6">
        <w:rPr>
          <w:rFonts w:ascii="Arial" w:hAnsi="Arial" w:cs="Arial"/>
          <w:i/>
        </w:rPr>
        <w:t>Atlanta Journal Constitution</w:t>
      </w:r>
      <w:r w:rsidRPr="00BE77E6">
        <w:rPr>
          <w:rFonts w:ascii="Arial" w:hAnsi="Arial" w:cs="Arial"/>
        </w:rPr>
        <w:t>, April 25, 2013.</w:t>
      </w:r>
    </w:p>
    <w:p w14:paraId="64FCFED6" w14:textId="77777777" w:rsidR="00BE77E6" w:rsidRPr="004B4FE9" w:rsidRDefault="00BE77E6" w:rsidP="00BE77E6">
      <w:pPr>
        <w:pStyle w:val="ListParagraph"/>
        <w:ind w:left="360"/>
        <w:jc w:val="both"/>
        <w:rPr>
          <w:rFonts w:ascii="Arial" w:hAnsi="Arial" w:cs="Arial"/>
        </w:rPr>
      </w:pPr>
    </w:p>
    <w:p w14:paraId="58C93E2B" w14:textId="77777777" w:rsidR="00BE77E6" w:rsidRPr="00BE77E6" w:rsidRDefault="00BE77E6" w:rsidP="00BE77E6">
      <w:pPr>
        <w:jc w:val="both"/>
        <w:rPr>
          <w:rFonts w:ascii="Arial" w:hAnsi="Arial" w:cs="Arial"/>
        </w:rPr>
      </w:pPr>
      <w:r w:rsidRPr="00BE77E6">
        <w:rPr>
          <w:rFonts w:ascii="Arial" w:hAnsi="Arial" w:cs="Arial"/>
        </w:rPr>
        <w:t xml:space="preserve">Ross, Catherine L. and Woo, Myungje. “Megaregions and Regional Sustainability” </w:t>
      </w:r>
      <w:r w:rsidRPr="00BE77E6">
        <w:rPr>
          <w:rFonts w:ascii="Arial" w:hAnsi="Arial" w:cs="Arial"/>
          <w:i/>
        </w:rPr>
        <w:t>Seoul Metropolitan Forum</w:t>
      </w:r>
      <w:r w:rsidRPr="00BE77E6">
        <w:rPr>
          <w:rFonts w:ascii="Arial" w:hAnsi="Arial" w:cs="Arial"/>
        </w:rPr>
        <w:t>, October 2011.</w:t>
      </w:r>
    </w:p>
    <w:p w14:paraId="3B62DD13" w14:textId="77777777" w:rsidR="00BE77E6" w:rsidRPr="004B4FE9" w:rsidRDefault="00BE77E6" w:rsidP="00BE77E6">
      <w:pPr>
        <w:pStyle w:val="ListParagraph"/>
        <w:ind w:left="360"/>
        <w:jc w:val="both"/>
        <w:rPr>
          <w:rFonts w:ascii="Arial" w:hAnsi="Arial" w:cs="Arial"/>
        </w:rPr>
      </w:pPr>
    </w:p>
    <w:p w14:paraId="5AC7F97E" w14:textId="77777777" w:rsidR="00BE77E6" w:rsidRPr="00BE77E6" w:rsidRDefault="00BE77E6" w:rsidP="00BE77E6">
      <w:pPr>
        <w:jc w:val="both"/>
        <w:rPr>
          <w:rFonts w:ascii="Arial" w:hAnsi="Arial" w:cs="Arial"/>
        </w:rPr>
      </w:pPr>
      <w:r w:rsidRPr="00BE77E6">
        <w:rPr>
          <w:rFonts w:ascii="Arial" w:hAnsi="Arial" w:cs="Arial"/>
        </w:rPr>
        <w:t xml:space="preserve">Ross, Catherine L. and Woo, Myungje. “Megaregions and Its Implications for Mobility” </w:t>
      </w:r>
      <w:r w:rsidRPr="00BE77E6">
        <w:rPr>
          <w:rFonts w:ascii="Arial" w:hAnsi="Arial" w:cs="Arial"/>
          <w:i/>
        </w:rPr>
        <w:t>The Bridge, National Academy of Engineering of the National Academies</w:t>
      </w:r>
      <w:r w:rsidRPr="00BE77E6">
        <w:rPr>
          <w:rFonts w:ascii="Arial" w:hAnsi="Arial" w:cs="Arial"/>
        </w:rPr>
        <w:t>, Spring, 2011.</w:t>
      </w:r>
    </w:p>
    <w:p w14:paraId="44BB3D93" w14:textId="77777777" w:rsidR="00BE77E6" w:rsidRPr="004B4FE9" w:rsidRDefault="00BE77E6" w:rsidP="00BE77E6">
      <w:pPr>
        <w:pStyle w:val="ListParagraph"/>
        <w:ind w:left="360"/>
        <w:jc w:val="both"/>
        <w:rPr>
          <w:rFonts w:ascii="Arial" w:hAnsi="Arial" w:cs="Arial"/>
        </w:rPr>
      </w:pPr>
    </w:p>
    <w:p w14:paraId="5E361255" w14:textId="77777777" w:rsidR="00BE77E6" w:rsidRPr="00BE77E6" w:rsidRDefault="00BE77E6" w:rsidP="00BE77E6">
      <w:pPr>
        <w:jc w:val="both"/>
        <w:rPr>
          <w:rFonts w:ascii="Arial" w:hAnsi="Arial" w:cs="Arial"/>
        </w:rPr>
      </w:pPr>
      <w:r w:rsidRPr="00BE77E6">
        <w:rPr>
          <w:rFonts w:ascii="Arial" w:hAnsi="Arial" w:cs="Arial"/>
        </w:rPr>
        <w:t xml:space="preserve">Ross, Catherine L. “The Drive to Make Cities Greener,” </w:t>
      </w:r>
      <w:r w:rsidRPr="00BE77E6">
        <w:rPr>
          <w:rFonts w:ascii="Arial" w:hAnsi="Arial" w:cs="Arial"/>
          <w:i/>
        </w:rPr>
        <w:t>Wall Street Journal</w:t>
      </w:r>
      <w:r w:rsidRPr="00BE77E6">
        <w:rPr>
          <w:rFonts w:ascii="Arial" w:hAnsi="Arial" w:cs="Arial"/>
        </w:rPr>
        <w:t>: Voices. April 17, 2010.</w:t>
      </w:r>
    </w:p>
    <w:p w14:paraId="5B6A303A" w14:textId="77777777" w:rsidR="00BE77E6" w:rsidRPr="004B4FE9" w:rsidRDefault="00BE77E6" w:rsidP="00BE77E6">
      <w:pPr>
        <w:pStyle w:val="ListParagraph"/>
        <w:ind w:left="360"/>
        <w:jc w:val="both"/>
        <w:rPr>
          <w:rFonts w:ascii="Arial" w:hAnsi="Arial" w:cs="Arial"/>
        </w:rPr>
      </w:pPr>
    </w:p>
    <w:p w14:paraId="13C909C0" w14:textId="77777777" w:rsidR="00BE77E6" w:rsidRPr="00BE77E6" w:rsidRDefault="00BE77E6" w:rsidP="00BE77E6">
      <w:pPr>
        <w:jc w:val="both"/>
        <w:rPr>
          <w:rFonts w:ascii="Arial" w:hAnsi="Arial" w:cs="Arial"/>
        </w:rPr>
      </w:pPr>
      <w:r w:rsidRPr="00BE77E6">
        <w:rPr>
          <w:rFonts w:ascii="Arial" w:hAnsi="Arial" w:cs="Arial"/>
        </w:rPr>
        <w:t xml:space="preserve">Stephen, Linda and Catherine L. Ross. “Q&amp;A with Catherine L. Ross on Megaregions,” </w:t>
      </w:r>
      <w:r w:rsidRPr="00BE77E6">
        <w:rPr>
          <w:rFonts w:ascii="Arial" w:hAnsi="Arial" w:cs="Arial"/>
          <w:i/>
        </w:rPr>
        <w:t>Urban Land</w:t>
      </w:r>
      <w:r w:rsidRPr="00BE77E6">
        <w:rPr>
          <w:rFonts w:ascii="Arial" w:hAnsi="Arial" w:cs="Arial"/>
        </w:rPr>
        <w:t>, March/April 2010.</w:t>
      </w:r>
    </w:p>
    <w:p w14:paraId="2287B4B6" w14:textId="77777777" w:rsidR="00BE77E6" w:rsidRPr="004B4FE9" w:rsidRDefault="00BE77E6" w:rsidP="00BE77E6">
      <w:pPr>
        <w:pStyle w:val="ListParagraph"/>
        <w:ind w:left="360"/>
        <w:jc w:val="both"/>
        <w:rPr>
          <w:rFonts w:ascii="Arial" w:hAnsi="Arial" w:cs="Arial"/>
        </w:rPr>
      </w:pPr>
    </w:p>
    <w:p w14:paraId="4B2C792B" w14:textId="77777777" w:rsidR="00BE77E6" w:rsidRPr="00BE77E6" w:rsidRDefault="00BE77E6" w:rsidP="00BE77E6">
      <w:pPr>
        <w:jc w:val="both"/>
        <w:rPr>
          <w:rFonts w:ascii="Arial" w:hAnsi="Arial" w:cs="Arial"/>
        </w:rPr>
      </w:pPr>
      <w:r w:rsidRPr="00BE77E6">
        <w:rPr>
          <w:rFonts w:ascii="Arial" w:hAnsi="Arial" w:cs="Arial"/>
        </w:rPr>
        <w:t xml:space="preserve">Ross, Catherine L. “Infrastructure is Our Competitive Advantage,” </w:t>
      </w:r>
      <w:r w:rsidRPr="00BE77E6">
        <w:rPr>
          <w:rFonts w:ascii="Arial" w:hAnsi="Arial" w:cs="Arial"/>
          <w:i/>
        </w:rPr>
        <w:t>Saporta Report</w:t>
      </w:r>
      <w:r w:rsidRPr="00BE77E6">
        <w:rPr>
          <w:rFonts w:ascii="Arial" w:hAnsi="Arial" w:cs="Arial"/>
        </w:rPr>
        <w:t>, May 18, 2009.</w:t>
      </w:r>
    </w:p>
    <w:p w14:paraId="0431324D" w14:textId="77777777" w:rsidR="00BE77E6" w:rsidRPr="004B4FE9" w:rsidRDefault="00BE77E6" w:rsidP="00BE77E6">
      <w:pPr>
        <w:pStyle w:val="ListParagraph"/>
        <w:ind w:left="360"/>
        <w:jc w:val="both"/>
        <w:rPr>
          <w:rFonts w:ascii="Arial" w:hAnsi="Arial" w:cs="Arial"/>
        </w:rPr>
      </w:pPr>
    </w:p>
    <w:p w14:paraId="6E6378FB" w14:textId="77777777" w:rsidR="00BE77E6" w:rsidRPr="00BE77E6" w:rsidRDefault="00BE77E6" w:rsidP="00BE77E6">
      <w:pPr>
        <w:jc w:val="both"/>
        <w:rPr>
          <w:rFonts w:ascii="Arial" w:hAnsi="Arial" w:cs="Arial"/>
        </w:rPr>
      </w:pPr>
      <w:r w:rsidRPr="00BE77E6">
        <w:rPr>
          <w:rFonts w:ascii="Arial" w:hAnsi="Arial" w:cs="Arial"/>
        </w:rPr>
        <w:t xml:space="preserve">Ross, Catherine L. “Smart Growth: A National Perspective: Why Florida Needs Smart Growth,” </w:t>
      </w:r>
      <w:r w:rsidRPr="00BE77E6">
        <w:rPr>
          <w:rFonts w:ascii="Arial" w:hAnsi="Arial" w:cs="Arial"/>
          <w:i/>
        </w:rPr>
        <w:t>1000 Friends of Florida</w:t>
      </w:r>
      <w:r w:rsidRPr="00BE77E6">
        <w:rPr>
          <w:rFonts w:ascii="Arial" w:hAnsi="Arial" w:cs="Arial"/>
        </w:rPr>
        <w:t>, March 2009.</w:t>
      </w:r>
    </w:p>
    <w:p w14:paraId="79251A2F" w14:textId="77777777" w:rsidR="00BE77E6" w:rsidRPr="004B4FE9" w:rsidRDefault="00BE77E6" w:rsidP="00BE77E6">
      <w:pPr>
        <w:pStyle w:val="ListParagraph"/>
        <w:ind w:left="360"/>
        <w:jc w:val="both"/>
        <w:rPr>
          <w:rFonts w:ascii="Arial" w:hAnsi="Arial" w:cs="Arial"/>
        </w:rPr>
      </w:pPr>
    </w:p>
    <w:p w14:paraId="1F6A7796" w14:textId="77777777" w:rsidR="00BE77E6" w:rsidRPr="00BE77E6" w:rsidRDefault="00BE77E6" w:rsidP="00BE77E6">
      <w:pPr>
        <w:jc w:val="both"/>
        <w:rPr>
          <w:rFonts w:ascii="Arial" w:hAnsi="Arial" w:cs="Arial"/>
        </w:rPr>
      </w:pPr>
      <w:r w:rsidRPr="00BE77E6">
        <w:rPr>
          <w:rFonts w:ascii="Arial" w:hAnsi="Arial" w:cs="Arial"/>
        </w:rPr>
        <w:t xml:space="preserve">Ross, Catherine L. “Building Blocks for a Global Economy,” City Upon a Hill: </w:t>
      </w:r>
      <w:r w:rsidRPr="00BE77E6">
        <w:rPr>
          <w:rFonts w:ascii="Arial" w:hAnsi="Arial" w:cs="Arial"/>
          <w:i/>
        </w:rPr>
        <w:t>Georgia Municipal Association</w:t>
      </w:r>
      <w:r w:rsidRPr="00BE77E6">
        <w:rPr>
          <w:rFonts w:ascii="Arial" w:hAnsi="Arial" w:cs="Arial"/>
        </w:rPr>
        <w:t>, November 20, 2008.</w:t>
      </w:r>
    </w:p>
    <w:p w14:paraId="527A685E" w14:textId="77777777" w:rsidR="00BE77E6" w:rsidRPr="004B4FE9" w:rsidRDefault="00BE77E6" w:rsidP="00BE77E6">
      <w:pPr>
        <w:pStyle w:val="ListParagraph"/>
        <w:ind w:left="360"/>
        <w:jc w:val="both"/>
        <w:rPr>
          <w:rFonts w:ascii="Arial" w:hAnsi="Arial" w:cs="Arial"/>
        </w:rPr>
      </w:pPr>
    </w:p>
    <w:p w14:paraId="3D02C4CD" w14:textId="77777777" w:rsidR="00BE77E6" w:rsidRPr="00BE77E6" w:rsidRDefault="00BE77E6" w:rsidP="00BE77E6">
      <w:pPr>
        <w:jc w:val="both"/>
        <w:rPr>
          <w:rFonts w:ascii="Arial" w:hAnsi="Arial" w:cs="Arial"/>
        </w:rPr>
      </w:pPr>
      <w:r w:rsidRPr="00BE77E6">
        <w:rPr>
          <w:rFonts w:ascii="Arial" w:hAnsi="Arial" w:cs="Arial"/>
        </w:rPr>
        <w:t xml:space="preserve">Ross, Catherine L. and Harbour Jessica “Footprint for an International City: Transportation and Redevelopment” </w:t>
      </w:r>
      <w:r w:rsidRPr="00BE77E6">
        <w:rPr>
          <w:rFonts w:ascii="Arial" w:hAnsi="Arial" w:cs="Arial"/>
          <w:i/>
        </w:rPr>
        <w:t>Georgia State University Law Review</w:t>
      </w:r>
      <w:r w:rsidRPr="00BE77E6">
        <w:rPr>
          <w:rFonts w:ascii="Arial" w:hAnsi="Arial" w:cs="Arial"/>
        </w:rPr>
        <w:t>, June 2006.</w:t>
      </w:r>
    </w:p>
    <w:p w14:paraId="2E44C078" w14:textId="77777777" w:rsidR="00BE77E6" w:rsidRPr="004B4FE9" w:rsidRDefault="00BE77E6" w:rsidP="00BE77E6">
      <w:pPr>
        <w:pStyle w:val="ListParagraph"/>
        <w:ind w:left="360"/>
        <w:jc w:val="both"/>
        <w:rPr>
          <w:rFonts w:ascii="Arial" w:hAnsi="Arial" w:cs="Arial"/>
        </w:rPr>
      </w:pPr>
    </w:p>
    <w:p w14:paraId="1E9886D3" w14:textId="77777777" w:rsidR="00BE77E6" w:rsidRPr="00BE77E6" w:rsidRDefault="00BE77E6" w:rsidP="00BE77E6">
      <w:pPr>
        <w:jc w:val="both"/>
        <w:rPr>
          <w:rFonts w:ascii="Arial" w:hAnsi="Arial" w:cs="Arial"/>
        </w:rPr>
      </w:pPr>
      <w:r w:rsidRPr="00BE77E6">
        <w:rPr>
          <w:rFonts w:ascii="Arial" w:hAnsi="Arial" w:cs="Arial"/>
        </w:rPr>
        <w:t xml:space="preserve">Ross, Catherine L. “Find a way to keep moving: Transit plan must address needs of growth,” </w:t>
      </w:r>
      <w:r w:rsidRPr="00BE77E6">
        <w:rPr>
          <w:rFonts w:ascii="Arial" w:hAnsi="Arial" w:cs="Arial"/>
          <w:i/>
        </w:rPr>
        <w:t>Atlanta Journal-Constitution</w:t>
      </w:r>
      <w:r w:rsidRPr="00BE77E6">
        <w:rPr>
          <w:rFonts w:ascii="Arial" w:hAnsi="Arial" w:cs="Arial"/>
        </w:rPr>
        <w:t xml:space="preserve"> @Issue, November 15, 2005.</w:t>
      </w:r>
    </w:p>
    <w:p w14:paraId="5C790E37" w14:textId="77777777" w:rsidR="00BE77E6" w:rsidRPr="004B4FE9" w:rsidRDefault="00BE77E6" w:rsidP="00BE77E6">
      <w:pPr>
        <w:pStyle w:val="ListParagraph"/>
        <w:ind w:left="360"/>
        <w:jc w:val="both"/>
        <w:rPr>
          <w:rFonts w:ascii="Arial" w:hAnsi="Arial" w:cs="Arial"/>
        </w:rPr>
      </w:pPr>
    </w:p>
    <w:p w14:paraId="2B232B59" w14:textId="77777777" w:rsidR="00BE77E6" w:rsidRPr="00BE77E6" w:rsidRDefault="00BE77E6" w:rsidP="00BE77E6">
      <w:pPr>
        <w:jc w:val="both"/>
        <w:rPr>
          <w:rFonts w:ascii="Arial" w:hAnsi="Arial" w:cs="Arial"/>
        </w:rPr>
      </w:pPr>
      <w:r w:rsidRPr="00BE77E6">
        <w:rPr>
          <w:rFonts w:ascii="Arial" w:hAnsi="Arial" w:cs="Arial"/>
        </w:rPr>
        <w:t xml:space="preserve">Ross, Catherine L., and Charles C. Krautler. “Our Public Enemy Number One.” </w:t>
      </w:r>
      <w:r w:rsidRPr="00BE77E6">
        <w:rPr>
          <w:rFonts w:ascii="Arial" w:hAnsi="Arial" w:cs="Arial"/>
          <w:i/>
        </w:rPr>
        <w:t>Atlanta Journal-Constitution</w:t>
      </w:r>
      <w:r w:rsidRPr="00BE77E6">
        <w:rPr>
          <w:rFonts w:ascii="Arial" w:hAnsi="Arial" w:cs="Arial"/>
        </w:rPr>
        <w:t>, July 24, 2002.</w:t>
      </w:r>
    </w:p>
    <w:p w14:paraId="7F42C73A" w14:textId="77777777" w:rsidR="00BE77E6" w:rsidRPr="004B4FE9" w:rsidRDefault="00BE77E6" w:rsidP="00BE77E6">
      <w:pPr>
        <w:pStyle w:val="ListParagraph"/>
        <w:ind w:left="360"/>
        <w:jc w:val="both"/>
        <w:rPr>
          <w:rFonts w:ascii="Arial" w:hAnsi="Arial" w:cs="Arial"/>
        </w:rPr>
      </w:pPr>
    </w:p>
    <w:p w14:paraId="3FE1EA5D" w14:textId="77777777" w:rsidR="00BE77E6" w:rsidRPr="00BE77E6" w:rsidRDefault="00BE77E6" w:rsidP="00BE77E6">
      <w:pPr>
        <w:jc w:val="both"/>
        <w:rPr>
          <w:rFonts w:ascii="Arial" w:hAnsi="Arial" w:cs="Arial"/>
        </w:rPr>
      </w:pPr>
      <w:r w:rsidRPr="00BE77E6">
        <w:rPr>
          <w:rFonts w:ascii="Arial" w:hAnsi="Arial" w:cs="Arial"/>
        </w:rPr>
        <w:t xml:space="preserve">Ross, Catherine L., and Charles C. Krautler. “Agencies Mapping Detailed Plan </w:t>
      </w:r>
      <w:proofErr w:type="gramStart"/>
      <w:r w:rsidRPr="00BE77E6">
        <w:rPr>
          <w:rFonts w:ascii="Arial" w:hAnsi="Arial" w:cs="Arial"/>
        </w:rPr>
        <w:t>To</w:t>
      </w:r>
      <w:proofErr w:type="gramEnd"/>
      <w:r w:rsidRPr="00BE77E6">
        <w:rPr>
          <w:rFonts w:ascii="Arial" w:hAnsi="Arial" w:cs="Arial"/>
        </w:rPr>
        <w:t xml:space="preserve"> Make Metro Roads More Bearable.” </w:t>
      </w:r>
      <w:r w:rsidRPr="00BE77E6">
        <w:rPr>
          <w:rFonts w:ascii="Arial" w:hAnsi="Arial" w:cs="Arial"/>
          <w:i/>
        </w:rPr>
        <w:t>Atlanta Journal-Constitution</w:t>
      </w:r>
      <w:r w:rsidRPr="00BE77E6">
        <w:rPr>
          <w:rFonts w:ascii="Arial" w:hAnsi="Arial" w:cs="Arial"/>
        </w:rPr>
        <w:t>, August 7, 2002.</w:t>
      </w:r>
    </w:p>
    <w:p w14:paraId="58E8DA02" w14:textId="77777777" w:rsidR="00BE77E6" w:rsidRPr="004B4FE9" w:rsidRDefault="00BE77E6" w:rsidP="00BE77E6">
      <w:pPr>
        <w:pStyle w:val="ListParagraph"/>
        <w:ind w:left="1080"/>
        <w:jc w:val="both"/>
        <w:rPr>
          <w:rFonts w:ascii="Arial" w:hAnsi="Arial" w:cs="Arial"/>
        </w:rPr>
      </w:pPr>
    </w:p>
    <w:p w14:paraId="780071F7" w14:textId="77777777" w:rsidR="00BE77E6" w:rsidRPr="00BE77E6" w:rsidRDefault="00BE77E6" w:rsidP="00BE77E6">
      <w:pPr>
        <w:jc w:val="both"/>
        <w:rPr>
          <w:rFonts w:ascii="Arial" w:hAnsi="Arial" w:cs="Arial"/>
        </w:rPr>
      </w:pPr>
      <w:r w:rsidRPr="00BE77E6">
        <w:rPr>
          <w:rFonts w:ascii="Arial" w:hAnsi="Arial" w:cs="Arial"/>
        </w:rPr>
        <w:t xml:space="preserve">Ross, Catherine L. “GRTA Didn’t Demur On Congestion Issue.” </w:t>
      </w:r>
      <w:r w:rsidRPr="00BE77E6">
        <w:rPr>
          <w:rFonts w:ascii="Arial" w:hAnsi="Arial" w:cs="Arial"/>
          <w:i/>
        </w:rPr>
        <w:t>Atlanta Journal-Constitution</w:t>
      </w:r>
      <w:r w:rsidRPr="00BE77E6">
        <w:rPr>
          <w:rFonts w:ascii="Arial" w:hAnsi="Arial" w:cs="Arial"/>
        </w:rPr>
        <w:t>, June 18, 2002.</w:t>
      </w:r>
    </w:p>
    <w:p w14:paraId="4420F882" w14:textId="77777777" w:rsidR="00BE77E6" w:rsidRPr="004B4FE9" w:rsidRDefault="00BE77E6" w:rsidP="00BE77E6">
      <w:pPr>
        <w:pStyle w:val="ListParagraph"/>
        <w:ind w:left="360"/>
        <w:jc w:val="both"/>
        <w:rPr>
          <w:rFonts w:ascii="Arial" w:hAnsi="Arial" w:cs="Arial"/>
        </w:rPr>
      </w:pPr>
    </w:p>
    <w:p w14:paraId="3FEA5CBB" w14:textId="77777777" w:rsidR="00BE77E6" w:rsidRPr="00BE77E6" w:rsidRDefault="00BE77E6" w:rsidP="00BE77E6">
      <w:pPr>
        <w:jc w:val="both"/>
        <w:rPr>
          <w:rFonts w:ascii="Arial" w:hAnsi="Arial" w:cs="Arial"/>
        </w:rPr>
      </w:pPr>
      <w:r w:rsidRPr="00BE77E6">
        <w:rPr>
          <w:rFonts w:ascii="Arial" w:hAnsi="Arial" w:cs="Arial"/>
        </w:rPr>
        <w:t>Ross, Catherine L. “An Opinion”. Dunwoody Crier, May 29, 2002.</w:t>
      </w:r>
    </w:p>
    <w:p w14:paraId="1CF4530B" w14:textId="77777777" w:rsidR="00BE77E6" w:rsidRPr="004B4FE9" w:rsidRDefault="00BE77E6" w:rsidP="00BE77E6">
      <w:pPr>
        <w:pStyle w:val="ListParagraph"/>
        <w:ind w:left="360"/>
        <w:jc w:val="both"/>
        <w:rPr>
          <w:rFonts w:ascii="Arial" w:hAnsi="Arial" w:cs="Arial"/>
        </w:rPr>
      </w:pPr>
    </w:p>
    <w:p w14:paraId="6422900E" w14:textId="77777777" w:rsidR="00BE77E6" w:rsidRPr="00BE77E6" w:rsidRDefault="00BE77E6" w:rsidP="00BE77E6">
      <w:pPr>
        <w:jc w:val="both"/>
        <w:rPr>
          <w:rFonts w:ascii="Arial" w:hAnsi="Arial" w:cs="Arial"/>
        </w:rPr>
      </w:pPr>
      <w:r w:rsidRPr="00BE77E6">
        <w:rPr>
          <w:rFonts w:ascii="Arial" w:hAnsi="Arial" w:cs="Arial"/>
        </w:rPr>
        <w:t xml:space="preserve">Ross, Catherine L. “Bus System Is Aborning.” </w:t>
      </w:r>
      <w:r w:rsidRPr="00BE77E6">
        <w:rPr>
          <w:rFonts w:ascii="Arial" w:hAnsi="Arial" w:cs="Arial"/>
          <w:i/>
        </w:rPr>
        <w:t>Marietta Daily Journal</w:t>
      </w:r>
      <w:r w:rsidRPr="00BE77E6">
        <w:rPr>
          <w:rFonts w:ascii="Arial" w:hAnsi="Arial" w:cs="Arial"/>
        </w:rPr>
        <w:t>, April 14, 2002.</w:t>
      </w:r>
    </w:p>
    <w:p w14:paraId="1CFD58BB" w14:textId="77777777" w:rsidR="00BE77E6" w:rsidRPr="004B4FE9" w:rsidRDefault="00BE77E6" w:rsidP="00BE77E6">
      <w:pPr>
        <w:pStyle w:val="ListParagraph"/>
        <w:ind w:left="360"/>
        <w:jc w:val="both"/>
        <w:rPr>
          <w:rFonts w:ascii="Arial" w:hAnsi="Arial" w:cs="Arial"/>
        </w:rPr>
      </w:pPr>
    </w:p>
    <w:p w14:paraId="3E41CA23" w14:textId="77777777" w:rsidR="00BE77E6" w:rsidRPr="00BE77E6" w:rsidRDefault="00BE77E6" w:rsidP="00BE77E6">
      <w:pPr>
        <w:jc w:val="both"/>
        <w:rPr>
          <w:rFonts w:ascii="Arial" w:hAnsi="Arial" w:cs="Arial"/>
        </w:rPr>
      </w:pPr>
      <w:r w:rsidRPr="00BE77E6">
        <w:rPr>
          <w:rFonts w:ascii="Arial" w:hAnsi="Arial" w:cs="Arial"/>
        </w:rPr>
        <w:t xml:space="preserve">Ross, Catherine L. “Atlanta Can Be Greater Than </w:t>
      </w:r>
      <w:proofErr w:type="gramStart"/>
      <w:r w:rsidRPr="00BE77E6">
        <w:rPr>
          <w:rFonts w:ascii="Arial" w:hAnsi="Arial" w:cs="Arial"/>
        </w:rPr>
        <w:t>The</w:t>
      </w:r>
      <w:proofErr w:type="gramEnd"/>
      <w:r w:rsidRPr="00BE77E6">
        <w:rPr>
          <w:rFonts w:ascii="Arial" w:hAnsi="Arial" w:cs="Arial"/>
        </w:rPr>
        <w:t xml:space="preserve"> Sum Of Its Parts.” </w:t>
      </w:r>
      <w:r w:rsidRPr="00BE77E6">
        <w:rPr>
          <w:rFonts w:ascii="Arial" w:hAnsi="Arial" w:cs="Arial"/>
          <w:i/>
        </w:rPr>
        <w:t>Gwinnett Daily Post</w:t>
      </w:r>
      <w:r w:rsidRPr="00BE77E6">
        <w:rPr>
          <w:rFonts w:ascii="Arial" w:hAnsi="Arial" w:cs="Arial"/>
        </w:rPr>
        <w:t>, March 24, 2002.</w:t>
      </w:r>
    </w:p>
    <w:p w14:paraId="7CF47023" w14:textId="77777777" w:rsidR="00BE77E6" w:rsidRPr="004B4FE9" w:rsidRDefault="00BE77E6" w:rsidP="00BE77E6">
      <w:pPr>
        <w:pStyle w:val="ListParagraph"/>
        <w:ind w:left="360"/>
        <w:jc w:val="both"/>
        <w:rPr>
          <w:rFonts w:ascii="Arial" w:hAnsi="Arial" w:cs="Arial"/>
        </w:rPr>
      </w:pPr>
    </w:p>
    <w:p w14:paraId="487EDD3C" w14:textId="77777777" w:rsidR="00BE77E6" w:rsidRPr="00BE77E6" w:rsidRDefault="00BE77E6" w:rsidP="00BE77E6">
      <w:pPr>
        <w:jc w:val="both"/>
        <w:rPr>
          <w:rFonts w:ascii="Arial" w:hAnsi="Arial" w:cs="Arial"/>
        </w:rPr>
      </w:pPr>
      <w:r w:rsidRPr="00BE77E6">
        <w:rPr>
          <w:rFonts w:ascii="Arial" w:hAnsi="Arial" w:cs="Arial"/>
        </w:rPr>
        <w:t xml:space="preserve">Ross, Catherine L. </w:t>
      </w:r>
      <w:r w:rsidRPr="00BE77E6">
        <w:rPr>
          <w:rFonts w:ascii="Arial" w:hAnsi="Arial" w:cs="Arial"/>
          <w:i/>
        </w:rPr>
        <w:t>Harry Norman Magazine</w:t>
      </w:r>
      <w:r w:rsidRPr="00BE77E6">
        <w:rPr>
          <w:rFonts w:ascii="Arial" w:hAnsi="Arial" w:cs="Arial"/>
        </w:rPr>
        <w:t>, January 2002.</w:t>
      </w:r>
    </w:p>
    <w:p w14:paraId="45FA1DA4" w14:textId="77777777" w:rsidR="00BE77E6" w:rsidRPr="004B4FE9" w:rsidRDefault="00BE77E6" w:rsidP="00BE77E6">
      <w:pPr>
        <w:pStyle w:val="ListParagraph"/>
        <w:ind w:left="360"/>
        <w:jc w:val="both"/>
        <w:rPr>
          <w:rFonts w:ascii="Arial" w:hAnsi="Arial" w:cs="Arial"/>
        </w:rPr>
      </w:pPr>
    </w:p>
    <w:p w14:paraId="274FE410" w14:textId="77777777" w:rsidR="00BE77E6" w:rsidRPr="00BE77E6" w:rsidRDefault="00BE77E6" w:rsidP="00BE77E6">
      <w:pPr>
        <w:jc w:val="both"/>
        <w:rPr>
          <w:rFonts w:ascii="Arial" w:hAnsi="Arial" w:cs="Arial"/>
        </w:rPr>
      </w:pPr>
      <w:r w:rsidRPr="00BE77E6">
        <w:rPr>
          <w:rFonts w:ascii="Arial" w:hAnsi="Arial" w:cs="Arial"/>
        </w:rPr>
        <w:t>Boston, Thomas D. and Catherine Ross.  “The Struggle for African-American Economic Empowerment,”</w:t>
      </w:r>
      <w:r w:rsidRPr="00BE77E6">
        <w:rPr>
          <w:rFonts w:ascii="Arial" w:hAnsi="Arial" w:cs="Arial"/>
          <w:i/>
        </w:rPr>
        <w:t xml:space="preserve"> Colloqui</w:t>
      </w:r>
      <w:r w:rsidRPr="00BE77E6">
        <w:rPr>
          <w:rFonts w:ascii="Arial" w:hAnsi="Arial" w:cs="Arial"/>
        </w:rPr>
        <w:t>, spring 1993.</w:t>
      </w:r>
    </w:p>
    <w:p w14:paraId="3EECF83A" w14:textId="77777777" w:rsidR="00BE77E6" w:rsidRPr="004B4FE9" w:rsidRDefault="00BE77E6" w:rsidP="00BE77E6">
      <w:pPr>
        <w:pStyle w:val="ListParagraph"/>
        <w:ind w:left="360"/>
        <w:jc w:val="both"/>
        <w:rPr>
          <w:rFonts w:ascii="Arial" w:hAnsi="Arial" w:cs="Arial"/>
        </w:rPr>
      </w:pPr>
    </w:p>
    <w:p w14:paraId="23FBAEAD" w14:textId="77777777" w:rsidR="00BE77E6" w:rsidRPr="00BE77E6" w:rsidRDefault="00BE77E6" w:rsidP="00BE77E6">
      <w:pPr>
        <w:jc w:val="both"/>
        <w:rPr>
          <w:rFonts w:ascii="Arial" w:hAnsi="Arial" w:cs="Arial"/>
        </w:rPr>
      </w:pPr>
      <w:r w:rsidRPr="00BE77E6">
        <w:rPr>
          <w:rFonts w:ascii="Arial" w:hAnsi="Arial" w:cs="Arial"/>
        </w:rPr>
        <w:t xml:space="preserve">Ross, Catherine, “Improving Accreditation Criteria”, </w:t>
      </w:r>
      <w:r w:rsidRPr="00BE77E6">
        <w:rPr>
          <w:rFonts w:ascii="Arial" w:hAnsi="Arial" w:cs="Arial"/>
          <w:i/>
        </w:rPr>
        <w:t>ACSP Update</w:t>
      </w:r>
      <w:r w:rsidRPr="00BE77E6">
        <w:rPr>
          <w:rFonts w:ascii="Arial" w:hAnsi="Arial" w:cs="Arial"/>
        </w:rPr>
        <w:t>. spring, 1992.</w:t>
      </w:r>
    </w:p>
    <w:p w14:paraId="0968E204" w14:textId="77777777" w:rsidR="00BE77E6" w:rsidRPr="004B4FE9" w:rsidRDefault="00BE77E6" w:rsidP="00BE77E6">
      <w:pPr>
        <w:pStyle w:val="ListParagraph"/>
        <w:ind w:left="360"/>
        <w:jc w:val="both"/>
        <w:rPr>
          <w:rFonts w:ascii="Arial" w:hAnsi="Arial" w:cs="Arial"/>
        </w:rPr>
      </w:pPr>
    </w:p>
    <w:p w14:paraId="17B36BA7" w14:textId="77777777" w:rsidR="00BE77E6" w:rsidRPr="00BE77E6" w:rsidRDefault="00BE77E6" w:rsidP="00BE77E6">
      <w:pPr>
        <w:jc w:val="both"/>
        <w:rPr>
          <w:rFonts w:ascii="Arial" w:hAnsi="Arial" w:cs="Arial"/>
        </w:rPr>
      </w:pPr>
      <w:r w:rsidRPr="00BE77E6">
        <w:rPr>
          <w:rFonts w:ascii="Arial" w:hAnsi="Arial" w:cs="Arial"/>
        </w:rPr>
        <w:t xml:space="preserve">Ross, Catherine, </w:t>
      </w:r>
      <w:r w:rsidRPr="00BE77E6">
        <w:rPr>
          <w:rFonts w:ascii="Arial" w:hAnsi="Arial" w:cs="Arial"/>
          <w:i/>
        </w:rPr>
        <w:t>Journal of the National Technical Association</w:t>
      </w:r>
      <w:r w:rsidRPr="00BE77E6">
        <w:rPr>
          <w:rFonts w:ascii="Arial" w:hAnsi="Arial" w:cs="Arial"/>
        </w:rPr>
        <w:t>, “Life in the Ebony Tower”. Fall, 1991.</w:t>
      </w:r>
    </w:p>
    <w:p w14:paraId="5935A1FC" w14:textId="77777777" w:rsidR="00BE77E6" w:rsidRPr="004B4FE9" w:rsidRDefault="00BE77E6" w:rsidP="00BE77E6">
      <w:pPr>
        <w:pStyle w:val="ListParagraph"/>
        <w:ind w:left="360"/>
        <w:jc w:val="both"/>
        <w:rPr>
          <w:rFonts w:ascii="Arial" w:hAnsi="Arial" w:cs="Arial"/>
        </w:rPr>
      </w:pPr>
    </w:p>
    <w:p w14:paraId="799422D9" w14:textId="77777777" w:rsidR="00BE77E6" w:rsidRPr="00BE77E6" w:rsidRDefault="00BE77E6" w:rsidP="00BE77E6">
      <w:pPr>
        <w:jc w:val="both"/>
        <w:rPr>
          <w:rFonts w:ascii="Arial" w:hAnsi="Arial" w:cs="Arial"/>
        </w:rPr>
      </w:pPr>
      <w:r w:rsidRPr="00BE77E6">
        <w:rPr>
          <w:rFonts w:ascii="Arial" w:hAnsi="Arial" w:cs="Arial"/>
        </w:rPr>
        <w:t xml:space="preserve">Ross, Catherine, “Toward the Year 2000: Perspectives on the Information Age.”  </w:t>
      </w:r>
      <w:r w:rsidRPr="00BE77E6">
        <w:rPr>
          <w:rFonts w:ascii="Arial" w:hAnsi="Arial" w:cs="Arial"/>
          <w:i/>
        </w:rPr>
        <w:t>BellSouth Corporation Annual Report</w:t>
      </w:r>
      <w:r w:rsidRPr="00BE77E6">
        <w:rPr>
          <w:rFonts w:ascii="Arial" w:hAnsi="Arial" w:cs="Arial"/>
        </w:rPr>
        <w:t>, 1986.</w:t>
      </w:r>
    </w:p>
    <w:p w14:paraId="4309EB06" w14:textId="77777777" w:rsidR="00DC0263" w:rsidRPr="00FE3423" w:rsidRDefault="00DC0263" w:rsidP="004A60AD">
      <w:pPr>
        <w:ind w:left="720"/>
        <w:rPr>
          <w:rFonts w:ascii="Arial" w:hAnsi="Arial" w:cs="Arial"/>
        </w:rPr>
      </w:pPr>
    </w:p>
    <w:p w14:paraId="6E8A1952" w14:textId="77777777" w:rsidR="007A401A" w:rsidRPr="00FE3423" w:rsidRDefault="007A401A" w:rsidP="007D31BC">
      <w:pPr>
        <w:pStyle w:val="Heading2"/>
      </w:pPr>
      <w:r w:rsidRPr="00FE3423">
        <w:t>Monographs</w:t>
      </w:r>
    </w:p>
    <w:p w14:paraId="42FA5E51" w14:textId="77777777" w:rsidR="007A401A" w:rsidRPr="00FE3423" w:rsidRDefault="007A401A" w:rsidP="00B34444">
      <w:pPr>
        <w:rPr>
          <w:rFonts w:ascii="Arial" w:hAnsi="Arial" w:cs="Arial"/>
        </w:rPr>
      </w:pPr>
    </w:p>
    <w:p w14:paraId="1A012943" w14:textId="77777777" w:rsidR="007A401A" w:rsidRPr="00FE3423" w:rsidRDefault="007A401A" w:rsidP="00FC683B">
      <w:pPr>
        <w:rPr>
          <w:rFonts w:ascii="Arial" w:hAnsi="Arial" w:cs="Arial"/>
        </w:rPr>
      </w:pPr>
      <w:r w:rsidRPr="00FE3423">
        <w:rPr>
          <w:rFonts w:ascii="Arial" w:hAnsi="Arial" w:cs="Arial"/>
        </w:rPr>
        <w:t xml:space="preserve">Ross, Catherine et. al., “Shaping </w:t>
      </w:r>
      <w:r w:rsidR="003F21F2" w:rsidRPr="00FE3423">
        <w:rPr>
          <w:rFonts w:ascii="Arial" w:hAnsi="Arial" w:cs="Arial"/>
        </w:rPr>
        <w:t>an</w:t>
      </w:r>
      <w:r w:rsidRPr="00FE3423">
        <w:rPr>
          <w:rFonts w:ascii="Arial" w:hAnsi="Arial" w:cs="Arial"/>
        </w:rPr>
        <w:t xml:space="preserve"> Urban Agenda: Sub-Committee Report </w:t>
      </w:r>
      <w:proofErr w:type="gramStart"/>
      <w:r w:rsidRPr="00FE3423">
        <w:rPr>
          <w:rFonts w:ascii="Arial" w:hAnsi="Arial" w:cs="Arial"/>
        </w:rPr>
        <w:t>On</w:t>
      </w:r>
      <w:proofErr w:type="gramEnd"/>
      <w:r w:rsidRPr="00FE3423">
        <w:rPr>
          <w:rFonts w:ascii="Arial" w:hAnsi="Arial" w:cs="Arial"/>
        </w:rPr>
        <w:t xml:space="preserve"> A National Urban Policy, April 1993.</w:t>
      </w:r>
    </w:p>
    <w:p w14:paraId="3998AF08" w14:textId="77777777" w:rsidR="007A401A" w:rsidRPr="00FE3423" w:rsidRDefault="007A401A" w:rsidP="00FC683B">
      <w:pPr>
        <w:rPr>
          <w:rFonts w:ascii="Arial" w:hAnsi="Arial" w:cs="Arial"/>
        </w:rPr>
      </w:pPr>
    </w:p>
    <w:p w14:paraId="317F8885" w14:textId="77777777" w:rsidR="007A401A" w:rsidRPr="00FE3423" w:rsidRDefault="007A401A" w:rsidP="00FC683B">
      <w:pPr>
        <w:jc w:val="both"/>
        <w:rPr>
          <w:rFonts w:ascii="Arial" w:hAnsi="Arial" w:cs="Arial"/>
        </w:rPr>
      </w:pPr>
      <w:r w:rsidRPr="00FE3423">
        <w:rPr>
          <w:rFonts w:ascii="Arial" w:hAnsi="Arial" w:cs="Arial"/>
        </w:rPr>
        <w:t>Ross, Catherine et. al.,</w:t>
      </w:r>
      <w:r w:rsidR="00826753" w:rsidRPr="00FE3423">
        <w:rPr>
          <w:rFonts w:ascii="Arial" w:hAnsi="Arial" w:cs="Arial"/>
        </w:rPr>
        <w:t> “</w:t>
      </w:r>
      <w:r w:rsidRPr="00FE3423">
        <w:rPr>
          <w:rFonts w:ascii="Arial" w:hAnsi="Arial" w:cs="Arial"/>
        </w:rPr>
        <w:t>Women and Urban Planning: A Bibliography.”  Council of Planning Librarians, July 1981.</w:t>
      </w:r>
    </w:p>
    <w:p w14:paraId="04A51C27" w14:textId="77777777" w:rsidR="007A401A" w:rsidRPr="00FE3423" w:rsidRDefault="007A401A" w:rsidP="00FC683B">
      <w:pPr>
        <w:ind w:left="720"/>
        <w:jc w:val="both"/>
        <w:rPr>
          <w:rFonts w:ascii="Arial" w:hAnsi="Arial" w:cs="Arial"/>
        </w:rPr>
      </w:pPr>
      <w:r w:rsidRPr="00FE3423">
        <w:rPr>
          <w:rFonts w:ascii="Arial" w:hAnsi="Arial" w:cs="Arial"/>
        </w:rPr>
        <w:t>This was selected as the best monograph published by the Council of Planning Librarians in 1981.  It identifies materials, which address the role of women in contemporary society.</w:t>
      </w:r>
    </w:p>
    <w:p w14:paraId="4D35C2BC" w14:textId="77777777" w:rsidR="007A401A" w:rsidRPr="00FE3423" w:rsidRDefault="007A401A" w:rsidP="00FC683B">
      <w:pPr>
        <w:jc w:val="both"/>
        <w:rPr>
          <w:rFonts w:ascii="Arial" w:hAnsi="Arial" w:cs="Arial"/>
        </w:rPr>
      </w:pPr>
    </w:p>
    <w:p w14:paraId="227C737A" w14:textId="77777777" w:rsidR="00257CAD" w:rsidRDefault="007A401A" w:rsidP="00865C65">
      <w:pPr>
        <w:jc w:val="both"/>
        <w:rPr>
          <w:rFonts w:ascii="Arial" w:hAnsi="Arial" w:cs="Arial"/>
        </w:rPr>
      </w:pPr>
      <w:r w:rsidRPr="00FE3423">
        <w:rPr>
          <w:rFonts w:ascii="Arial" w:hAnsi="Arial" w:cs="Arial"/>
        </w:rPr>
        <w:t>Ross, Catherine.  “Measuring Transportation System Effectiveness,” Urban Institute, Atlanta University, May 1981</w:t>
      </w:r>
      <w:r w:rsidR="00257CAD">
        <w:rPr>
          <w:rFonts w:ascii="Arial" w:hAnsi="Arial" w:cs="Arial"/>
        </w:rPr>
        <w:t>.</w:t>
      </w:r>
    </w:p>
    <w:p w14:paraId="1B66C63F" w14:textId="77777777" w:rsidR="007A401A" w:rsidRPr="00FE3423" w:rsidRDefault="007A401A" w:rsidP="00257CAD">
      <w:pPr>
        <w:ind w:firstLine="720"/>
        <w:jc w:val="both"/>
        <w:rPr>
          <w:rFonts w:ascii="Arial" w:hAnsi="Arial" w:cs="Arial"/>
        </w:rPr>
      </w:pPr>
      <w:r w:rsidRPr="00FE3423">
        <w:rPr>
          <w:rFonts w:ascii="Arial" w:hAnsi="Arial" w:cs="Arial"/>
        </w:rPr>
        <w:t>Identifies inadequacies in current methods for measuring transportation performance.</w:t>
      </w:r>
    </w:p>
    <w:p w14:paraId="50D017D5" w14:textId="77777777" w:rsidR="00FC683B" w:rsidRPr="00FE3423" w:rsidRDefault="00FC683B" w:rsidP="00B34444">
      <w:pPr>
        <w:rPr>
          <w:rFonts w:ascii="Arial" w:hAnsi="Arial" w:cs="Arial"/>
        </w:rPr>
      </w:pPr>
    </w:p>
    <w:p w14:paraId="5A2F2204" w14:textId="77777777" w:rsidR="007A401A" w:rsidRPr="00FE3423" w:rsidRDefault="007A401A" w:rsidP="007D31BC">
      <w:pPr>
        <w:pStyle w:val="Heading2"/>
      </w:pPr>
      <w:r w:rsidRPr="00FE3423">
        <w:t>Research Reports</w:t>
      </w:r>
      <w:r w:rsidR="00B068E5" w:rsidRPr="00FE3423">
        <w:t xml:space="preserve"> (selected)</w:t>
      </w:r>
    </w:p>
    <w:p w14:paraId="5D38D2E9" w14:textId="77777777" w:rsidR="007A401A" w:rsidRPr="00FE3423" w:rsidRDefault="007A401A" w:rsidP="00B34444">
      <w:pPr>
        <w:rPr>
          <w:rFonts w:ascii="Arial" w:hAnsi="Arial" w:cs="Arial"/>
        </w:rPr>
      </w:pPr>
    </w:p>
    <w:p w14:paraId="68001E37" w14:textId="77777777" w:rsidR="0037245E" w:rsidRDefault="0037245E" w:rsidP="00F1325B">
      <w:pPr>
        <w:jc w:val="both"/>
        <w:rPr>
          <w:rFonts w:ascii="Arial" w:hAnsi="Arial" w:cs="Arial"/>
        </w:rPr>
      </w:pPr>
      <w:r>
        <w:rPr>
          <w:rFonts w:ascii="Arial" w:hAnsi="Arial" w:cs="Arial"/>
        </w:rPr>
        <w:t>Ross, C. and Rao, A. “</w:t>
      </w:r>
      <w:r w:rsidRPr="0037245E">
        <w:rPr>
          <w:rFonts w:ascii="Arial" w:hAnsi="Arial" w:cs="Arial"/>
          <w:i/>
        </w:rPr>
        <w:t>Art and Culture Strategic Implementation Plan</w:t>
      </w:r>
      <w:r w:rsidRPr="00FE3423">
        <w:rPr>
          <w:rFonts w:ascii="Arial" w:hAnsi="Arial" w:cs="Arial"/>
        </w:rPr>
        <w:t xml:space="preserve">”, Civic Moxie LLC.; prime: Atlanta Beltline Inc., </w:t>
      </w:r>
      <w:r>
        <w:rPr>
          <w:rFonts w:ascii="Arial" w:hAnsi="Arial" w:cs="Arial"/>
        </w:rPr>
        <w:t>April 2018.</w:t>
      </w:r>
    </w:p>
    <w:p w14:paraId="6794218F" w14:textId="77777777" w:rsidR="0037245E" w:rsidRDefault="0037245E" w:rsidP="00F1325B">
      <w:pPr>
        <w:jc w:val="both"/>
        <w:rPr>
          <w:rFonts w:ascii="Arial" w:hAnsi="Arial" w:cs="Arial"/>
        </w:rPr>
      </w:pPr>
    </w:p>
    <w:p w14:paraId="38D85546" w14:textId="77777777" w:rsidR="002306F8" w:rsidRDefault="002306F8" w:rsidP="00F1325B">
      <w:pPr>
        <w:jc w:val="both"/>
        <w:rPr>
          <w:rFonts w:ascii="Arial" w:hAnsi="Arial" w:cs="Arial"/>
        </w:rPr>
      </w:pPr>
      <w:r>
        <w:rPr>
          <w:rFonts w:ascii="Arial" w:hAnsi="Arial" w:cs="Arial"/>
        </w:rPr>
        <w:t>Boston, Thomas D. and Ross, C. “</w:t>
      </w:r>
      <w:r w:rsidR="00C47FEB" w:rsidRPr="00F83254">
        <w:rPr>
          <w:rFonts w:ascii="Arial" w:hAnsi="Arial" w:cs="Arial"/>
          <w:i/>
        </w:rPr>
        <w:t>GDOT Local Beneficiary Analysis of TIA project expenditures, Phase II</w:t>
      </w:r>
      <w:r w:rsidR="00C47FEB" w:rsidRPr="00FE3423">
        <w:rPr>
          <w:rFonts w:ascii="Arial" w:hAnsi="Arial" w:cs="Arial"/>
        </w:rPr>
        <w:t>,” Georgia Department of Transportation</w:t>
      </w:r>
      <w:r w:rsidR="00C47FEB">
        <w:rPr>
          <w:rFonts w:ascii="Arial" w:hAnsi="Arial" w:cs="Arial"/>
        </w:rPr>
        <w:t xml:space="preserve">,” </w:t>
      </w:r>
      <w:r w:rsidR="00C47FEB" w:rsidRPr="00F1325B">
        <w:rPr>
          <w:rFonts w:ascii="Arial" w:hAnsi="Arial" w:cs="Arial"/>
        </w:rPr>
        <w:t>(GDOT # 16-</w:t>
      </w:r>
      <w:r w:rsidR="00C47FEB">
        <w:rPr>
          <w:rFonts w:ascii="Arial" w:hAnsi="Arial" w:cs="Arial"/>
        </w:rPr>
        <w:t>20</w:t>
      </w:r>
      <w:r w:rsidR="00C47FEB" w:rsidRPr="00F1325B">
        <w:rPr>
          <w:rFonts w:ascii="Arial" w:hAnsi="Arial" w:cs="Arial"/>
        </w:rPr>
        <w:t>)</w:t>
      </w:r>
      <w:r w:rsidR="00C47FEB">
        <w:rPr>
          <w:rFonts w:ascii="Arial" w:hAnsi="Arial" w:cs="Arial"/>
        </w:rPr>
        <w:t>, April 2018</w:t>
      </w:r>
      <w:r w:rsidR="0002104E">
        <w:rPr>
          <w:rFonts w:ascii="Arial" w:hAnsi="Arial" w:cs="Arial"/>
        </w:rPr>
        <w:t>.</w:t>
      </w:r>
    </w:p>
    <w:p w14:paraId="5E4C2E9A" w14:textId="77777777" w:rsidR="002306F8" w:rsidRDefault="002306F8" w:rsidP="00F1325B">
      <w:pPr>
        <w:jc w:val="both"/>
        <w:rPr>
          <w:rFonts w:ascii="Arial" w:hAnsi="Arial" w:cs="Arial"/>
        </w:rPr>
      </w:pPr>
    </w:p>
    <w:p w14:paraId="2BA4B16C" w14:textId="77777777" w:rsidR="00F1325B" w:rsidRPr="00F1325B" w:rsidRDefault="00F1325B" w:rsidP="00F1325B">
      <w:pPr>
        <w:jc w:val="both"/>
        <w:rPr>
          <w:rFonts w:ascii="Arial" w:hAnsi="Arial" w:cs="Arial"/>
        </w:rPr>
      </w:pPr>
      <w:r w:rsidRPr="00F1325B">
        <w:rPr>
          <w:rFonts w:ascii="Arial" w:hAnsi="Arial" w:cs="Arial"/>
        </w:rPr>
        <w:t>Kumar, A., Karner, A. and Ross, C. “</w:t>
      </w:r>
      <w:r w:rsidRPr="00F1325B">
        <w:rPr>
          <w:rFonts w:ascii="Arial" w:hAnsi="Arial" w:cs="Arial"/>
          <w:i/>
        </w:rPr>
        <w:t>Crowdsourced social media monitoring system</w:t>
      </w:r>
      <w:r w:rsidRPr="00F1325B">
        <w:rPr>
          <w:rFonts w:ascii="Arial" w:hAnsi="Arial" w:cs="Arial"/>
        </w:rPr>
        <w:t xml:space="preserve">,” Georgia Department of Transportation, Final </w:t>
      </w:r>
      <w:r w:rsidR="0002104E">
        <w:rPr>
          <w:rFonts w:ascii="Arial" w:hAnsi="Arial" w:cs="Arial"/>
        </w:rPr>
        <w:t>Report (GDOT # 16-14)., 05/2017.</w:t>
      </w:r>
    </w:p>
    <w:p w14:paraId="68375027" w14:textId="77777777" w:rsidR="00F1325B" w:rsidRPr="004B4FE9" w:rsidRDefault="00F1325B" w:rsidP="00F1325B">
      <w:pPr>
        <w:pStyle w:val="ListParagraph"/>
        <w:ind w:left="360"/>
        <w:rPr>
          <w:rFonts w:ascii="Arial" w:hAnsi="Arial" w:cs="Arial"/>
        </w:rPr>
      </w:pPr>
    </w:p>
    <w:p w14:paraId="2D0AD2CB" w14:textId="77777777" w:rsidR="00F1325B" w:rsidRPr="00F1325B" w:rsidRDefault="00F1325B" w:rsidP="00F1325B">
      <w:pPr>
        <w:jc w:val="both"/>
        <w:rPr>
          <w:rFonts w:ascii="Arial" w:hAnsi="Arial" w:cs="Arial"/>
        </w:rPr>
      </w:pPr>
      <w:r w:rsidRPr="00F1325B">
        <w:rPr>
          <w:rFonts w:ascii="Arial" w:hAnsi="Arial" w:cs="Arial"/>
        </w:rPr>
        <w:t xml:space="preserve">Hylton, Peter and Ross, Catherine – “Final report:  </w:t>
      </w:r>
      <w:r w:rsidRPr="00F1325B">
        <w:rPr>
          <w:rFonts w:ascii="Arial" w:hAnsi="Arial" w:cs="Arial"/>
          <w:i/>
        </w:rPr>
        <w:t>How E-Commerce Is Changing Air Cargo Infrastructure and Service Needs</w:t>
      </w:r>
      <w:r w:rsidRPr="00F1325B">
        <w:rPr>
          <w:rFonts w:ascii="Arial" w:hAnsi="Arial" w:cs="Arial"/>
        </w:rPr>
        <w:t xml:space="preserve">,” Airport Cooperative Research Program, Transportation Research Board, 09/2017.  </w:t>
      </w:r>
    </w:p>
    <w:p w14:paraId="13457B6F" w14:textId="77777777" w:rsidR="00F1325B" w:rsidRPr="004B4FE9" w:rsidRDefault="00F1325B" w:rsidP="00F1325B">
      <w:pPr>
        <w:pStyle w:val="ListParagraph"/>
        <w:ind w:left="360"/>
        <w:rPr>
          <w:rFonts w:ascii="Arial" w:hAnsi="Arial" w:cs="Arial"/>
        </w:rPr>
      </w:pPr>
    </w:p>
    <w:p w14:paraId="6B9D01F3" w14:textId="77777777" w:rsidR="00F1325B" w:rsidRPr="00F1325B" w:rsidRDefault="00F1325B" w:rsidP="00F1325B">
      <w:pPr>
        <w:jc w:val="both"/>
        <w:rPr>
          <w:rFonts w:ascii="Arial" w:hAnsi="Arial" w:cs="Arial"/>
        </w:rPr>
      </w:pPr>
      <w:r w:rsidRPr="00F1325B">
        <w:rPr>
          <w:rFonts w:ascii="Arial" w:hAnsi="Arial" w:cs="Arial"/>
        </w:rPr>
        <w:t>Ross, C. L., Smith, S., Read A., Morley, D. – “</w:t>
      </w:r>
      <w:r w:rsidRPr="00F1325B">
        <w:rPr>
          <w:rFonts w:ascii="Arial" w:hAnsi="Arial" w:cs="Arial"/>
          <w:i/>
        </w:rPr>
        <w:t>Multimodal Planning at the Megaregion Scal</w:t>
      </w:r>
      <w:r w:rsidRPr="00F1325B">
        <w:rPr>
          <w:rFonts w:ascii="Arial" w:hAnsi="Arial" w:cs="Arial"/>
        </w:rPr>
        <w:t xml:space="preserve">e,” American Planning Association, U.S. Department of Transportation Federal Highway Administration, 06/2016.  </w:t>
      </w:r>
    </w:p>
    <w:p w14:paraId="0160C310" w14:textId="77777777" w:rsidR="00F1325B" w:rsidRPr="004B4FE9" w:rsidRDefault="00F1325B" w:rsidP="00F1325B">
      <w:pPr>
        <w:pStyle w:val="ListParagraph"/>
        <w:ind w:left="360"/>
        <w:jc w:val="both"/>
        <w:rPr>
          <w:rFonts w:ascii="Arial" w:hAnsi="Arial" w:cs="Arial"/>
        </w:rPr>
      </w:pPr>
    </w:p>
    <w:p w14:paraId="7827F2FC" w14:textId="77777777" w:rsidR="00F1325B" w:rsidRPr="00F1325B" w:rsidRDefault="00F1325B" w:rsidP="00F1325B">
      <w:pPr>
        <w:jc w:val="both"/>
        <w:rPr>
          <w:rFonts w:ascii="Arial" w:hAnsi="Arial" w:cs="Arial"/>
        </w:rPr>
      </w:pPr>
      <w:r w:rsidRPr="00F1325B">
        <w:rPr>
          <w:rFonts w:ascii="Arial" w:hAnsi="Arial" w:cs="Arial"/>
        </w:rPr>
        <w:t>Ross, C. L., Smith, S. –Final report “</w:t>
      </w:r>
      <w:r w:rsidRPr="00F1325B">
        <w:rPr>
          <w:rFonts w:ascii="Arial" w:hAnsi="Arial" w:cs="Arial"/>
          <w:i/>
        </w:rPr>
        <w:t>A Collaborative Model for Healthy Freight Planning</w:t>
      </w:r>
      <w:r w:rsidRPr="00F1325B">
        <w:rPr>
          <w:rFonts w:ascii="Arial" w:hAnsi="Arial" w:cs="Arial"/>
        </w:rPr>
        <w:t>,” Pew Charitable Trusts, Washington, D.C.  11/2016.</w:t>
      </w:r>
    </w:p>
    <w:p w14:paraId="2FA193E7" w14:textId="77777777" w:rsidR="00F1325B" w:rsidRPr="004B4FE9" w:rsidRDefault="00F1325B" w:rsidP="00F1325B">
      <w:pPr>
        <w:pStyle w:val="ListParagraph"/>
        <w:ind w:left="360"/>
        <w:rPr>
          <w:rFonts w:ascii="Arial" w:hAnsi="Arial" w:cs="Arial"/>
        </w:rPr>
      </w:pPr>
    </w:p>
    <w:p w14:paraId="64B3C894" w14:textId="77777777" w:rsidR="00F1325B" w:rsidRPr="00F1325B" w:rsidRDefault="00F1325B" w:rsidP="00F1325B">
      <w:pPr>
        <w:autoSpaceDE w:val="0"/>
        <w:autoSpaceDN w:val="0"/>
        <w:adjustRightInd w:val="0"/>
        <w:jc w:val="both"/>
        <w:rPr>
          <w:rFonts w:ascii="Arial" w:hAnsi="Arial" w:cs="Arial"/>
        </w:rPr>
      </w:pPr>
      <w:r w:rsidRPr="00F1325B">
        <w:rPr>
          <w:rFonts w:ascii="Arial" w:hAnsi="Arial" w:cs="Arial"/>
        </w:rPr>
        <w:t>Ross, C.L., Final report, “</w:t>
      </w:r>
      <w:r w:rsidRPr="00F1325B">
        <w:rPr>
          <w:rFonts w:ascii="Arial" w:hAnsi="Arial" w:cs="Arial"/>
          <w:i/>
        </w:rPr>
        <w:t>Freight Movement, Port Facilities, and Economic Competitiveness – Supplemental Task: County-to- County Freight Movement (National and State Level</w:t>
      </w:r>
      <w:r w:rsidRPr="00F1325B">
        <w:rPr>
          <w:rFonts w:ascii="Arial" w:hAnsi="Arial" w:cs="Arial"/>
        </w:rPr>
        <w:t>), (GDOT # 13-27), Georgia Department of Transportation, 06/2016.</w:t>
      </w:r>
    </w:p>
    <w:p w14:paraId="6022B06D" w14:textId="77777777" w:rsidR="00F1325B" w:rsidRPr="004B4FE9" w:rsidRDefault="00F1325B" w:rsidP="00F1325B">
      <w:pPr>
        <w:pStyle w:val="PlainText"/>
        <w:ind w:left="360"/>
        <w:jc w:val="both"/>
        <w:rPr>
          <w:rFonts w:ascii="Arial" w:eastAsia="Times New Roman" w:hAnsi="Arial" w:cs="Arial"/>
        </w:rPr>
      </w:pPr>
    </w:p>
    <w:p w14:paraId="2DD73D8F" w14:textId="77777777" w:rsidR="00F1325B" w:rsidRPr="004B4FE9" w:rsidRDefault="00F1325B" w:rsidP="00F1325B">
      <w:pPr>
        <w:pStyle w:val="PlainText"/>
        <w:jc w:val="both"/>
        <w:rPr>
          <w:rFonts w:ascii="Arial" w:eastAsia="Times New Roman" w:hAnsi="Arial" w:cs="Arial"/>
        </w:rPr>
      </w:pPr>
      <w:r w:rsidRPr="004B4FE9">
        <w:rPr>
          <w:rFonts w:ascii="Arial" w:eastAsia="Times New Roman" w:hAnsi="Arial" w:cs="Arial"/>
        </w:rPr>
        <w:t>Ross, C. L., Final Report, “</w:t>
      </w:r>
      <w:r w:rsidRPr="004B4FE9">
        <w:rPr>
          <w:rFonts w:ascii="Arial" w:eastAsia="Times New Roman" w:hAnsi="Arial" w:cs="Arial"/>
          <w:i/>
        </w:rPr>
        <w:t>National MAP-21 Implementation &amp; Monitoring</w:t>
      </w:r>
      <w:r w:rsidRPr="004B4FE9">
        <w:rPr>
          <w:rFonts w:ascii="Arial" w:eastAsia="Times New Roman" w:hAnsi="Arial" w:cs="Arial"/>
        </w:rPr>
        <w:t>,” National Center for Transportation Systems Productivity and Management (NCTSPM), 01/31/2016.</w:t>
      </w:r>
    </w:p>
    <w:p w14:paraId="3561695F" w14:textId="77777777" w:rsidR="00F1325B" w:rsidRPr="004B4FE9" w:rsidRDefault="00F1325B" w:rsidP="00F1325B">
      <w:pPr>
        <w:pStyle w:val="PlainText"/>
        <w:ind w:left="360"/>
        <w:jc w:val="both"/>
        <w:rPr>
          <w:rFonts w:ascii="Arial" w:eastAsia="Times New Roman" w:hAnsi="Arial" w:cs="Arial"/>
        </w:rPr>
      </w:pPr>
    </w:p>
    <w:p w14:paraId="751433DB" w14:textId="77777777" w:rsidR="00F1325B" w:rsidRPr="004B4FE9" w:rsidRDefault="00F1325B" w:rsidP="00F1325B">
      <w:pPr>
        <w:pStyle w:val="PlainText"/>
        <w:jc w:val="both"/>
        <w:rPr>
          <w:rFonts w:ascii="Arial" w:eastAsia="Times New Roman" w:hAnsi="Arial" w:cs="Arial"/>
        </w:rPr>
      </w:pPr>
      <w:r w:rsidRPr="004B4FE9">
        <w:rPr>
          <w:rFonts w:ascii="Arial" w:eastAsia="Times New Roman" w:hAnsi="Arial" w:cs="Arial"/>
        </w:rPr>
        <w:t>Ross, C.L, Final report “</w:t>
      </w:r>
      <w:r w:rsidRPr="004B4FE9">
        <w:rPr>
          <w:rFonts w:ascii="Arial" w:eastAsia="Times New Roman" w:hAnsi="Arial" w:cs="Arial"/>
          <w:i/>
        </w:rPr>
        <w:t>Small Urban and Rural Areas</w:t>
      </w:r>
      <w:r w:rsidRPr="004B4FE9">
        <w:rPr>
          <w:rFonts w:ascii="Arial" w:eastAsia="Times New Roman" w:hAnsi="Arial" w:cs="Arial"/>
        </w:rPr>
        <w:t xml:space="preserve">,” Final Report, National Center for Transportation Systems Productivity and Management (NCTSPM), 01/31/2016. </w:t>
      </w:r>
    </w:p>
    <w:p w14:paraId="23164A4D" w14:textId="77777777" w:rsidR="00F1325B" w:rsidRPr="004B4FE9" w:rsidRDefault="00F1325B" w:rsidP="00F1325B">
      <w:pPr>
        <w:pStyle w:val="PlainText"/>
        <w:ind w:left="1080"/>
        <w:jc w:val="both"/>
        <w:rPr>
          <w:rFonts w:ascii="Arial" w:eastAsia="Times New Roman" w:hAnsi="Arial" w:cs="Arial"/>
        </w:rPr>
      </w:pPr>
    </w:p>
    <w:p w14:paraId="292D3BA0" w14:textId="77777777" w:rsidR="00F1325B" w:rsidRPr="004B4FE9" w:rsidRDefault="00F1325B" w:rsidP="00F1325B">
      <w:pPr>
        <w:pStyle w:val="PlainText"/>
        <w:jc w:val="both"/>
        <w:rPr>
          <w:rFonts w:ascii="Arial" w:eastAsia="Times New Roman" w:hAnsi="Arial" w:cs="Arial"/>
        </w:rPr>
      </w:pPr>
      <w:r w:rsidRPr="004B4FE9">
        <w:rPr>
          <w:rFonts w:ascii="Arial" w:eastAsia="Times New Roman" w:hAnsi="Arial" w:cs="Arial"/>
        </w:rPr>
        <w:t>Ross, C.L., contributed to Final report, “</w:t>
      </w:r>
      <w:r w:rsidRPr="004B4FE9">
        <w:rPr>
          <w:rFonts w:ascii="Arial" w:eastAsia="Times New Roman" w:hAnsi="Arial" w:cs="Arial"/>
          <w:i/>
        </w:rPr>
        <w:t>Managing Transportation System Health</w:t>
      </w:r>
      <w:r w:rsidRPr="004B4FE9">
        <w:rPr>
          <w:rFonts w:ascii="Arial" w:eastAsia="Times New Roman" w:hAnsi="Arial" w:cs="Arial"/>
        </w:rPr>
        <w:t>, (GDOT #14-34), Georgia Department of Transportation, 07/15/2015.</w:t>
      </w:r>
    </w:p>
    <w:p w14:paraId="47551FD3" w14:textId="77777777" w:rsidR="00F1325B" w:rsidRPr="004B4FE9" w:rsidRDefault="00F1325B" w:rsidP="00F1325B">
      <w:pPr>
        <w:pStyle w:val="ListParagraph"/>
        <w:ind w:left="360"/>
        <w:jc w:val="both"/>
        <w:rPr>
          <w:rFonts w:ascii="Arial" w:hAnsi="Arial" w:cs="Arial"/>
        </w:rPr>
      </w:pPr>
    </w:p>
    <w:p w14:paraId="27B2AC0F" w14:textId="77777777" w:rsidR="00F1325B" w:rsidRPr="00F1325B" w:rsidRDefault="00F1325B" w:rsidP="00F1325B">
      <w:pPr>
        <w:jc w:val="both"/>
        <w:rPr>
          <w:rFonts w:ascii="Arial" w:hAnsi="Arial" w:cs="Arial"/>
        </w:rPr>
      </w:pPr>
      <w:r w:rsidRPr="00F1325B">
        <w:rPr>
          <w:rFonts w:ascii="Arial" w:hAnsi="Arial" w:cs="Arial"/>
        </w:rPr>
        <w:t xml:space="preserve">Ross, C.L., Lee, David Jung-Hwi Lee (2014) </w:t>
      </w:r>
      <w:r w:rsidRPr="00F1325B">
        <w:rPr>
          <w:rFonts w:ascii="Arial" w:hAnsi="Arial" w:cs="Arial"/>
          <w:i/>
        </w:rPr>
        <w:t>Freight Movement, Port Facilities, and Economic Competitiveness</w:t>
      </w:r>
      <w:r w:rsidRPr="00F1325B">
        <w:rPr>
          <w:rFonts w:ascii="Arial" w:hAnsi="Arial" w:cs="Arial"/>
        </w:rPr>
        <w:t>; for The National Center for Transportation Systems Productivity and Management (NCTSPM)and the Georgia Department of Transportation (GDOT), Center for Quality Growth and Regional Development, Georgia Institute of Technology, July 2014.</w:t>
      </w:r>
    </w:p>
    <w:p w14:paraId="0C7F7D17" w14:textId="77777777" w:rsidR="00F1325B" w:rsidRPr="004B4FE9" w:rsidRDefault="00F1325B" w:rsidP="00F1325B">
      <w:pPr>
        <w:pStyle w:val="ListParagraph"/>
        <w:ind w:left="360"/>
        <w:jc w:val="both"/>
        <w:rPr>
          <w:rFonts w:ascii="Arial" w:hAnsi="Arial" w:cs="Arial"/>
        </w:rPr>
      </w:pPr>
    </w:p>
    <w:p w14:paraId="11EE9354" w14:textId="77777777" w:rsidR="00F1325B" w:rsidRPr="00F1325B" w:rsidRDefault="00F1325B" w:rsidP="00F1325B">
      <w:pPr>
        <w:jc w:val="both"/>
        <w:rPr>
          <w:rFonts w:ascii="Arial" w:hAnsi="Arial" w:cs="Arial"/>
        </w:rPr>
      </w:pPr>
      <w:r w:rsidRPr="00F1325B">
        <w:rPr>
          <w:rFonts w:ascii="Arial" w:hAnsi="Arial" w:cs="Arial"/>
        </w:rPr>
        <w:t xml:space="preserve">Author of Independent Study: </w:t>
      </w:r>
      <w:r w:rsidRPr="00F1325B">
        <w:rPr>
          <w:rFonts w:ascii="Arial" w:hAnsi="Arial" w:cs="Arial"/>
          <w:i/>
        </w:rPr>
        <w:t>City of Atlanta’s Storm Response Plan</w:t>
      </w:r>
      <w:r w:rsidRPr="00F1325B">
        <w:rPr>
          <w:rFonts w:ascii="Arial" w:hAnsi="Arial" w:cs="Arial"/>
        </w:rPr>
        <w:t xml:space="preserve"> presented to the City Utilities Committee, a committee consisting of seven members of the Atlanta City</w:t>
      </w:r>
      <w:r w:rsidRPr="00F1325B">
        <w:rPr>
          <w:rFonts w:ascii="Arial" w:hAnsi="Arial" w:cs="Arial"/>
          <w:i/>
        </w:rPr>
        <w:t xml:space="preserve"> </w:t>
      </w:r>
      <w:r w:rsidRPr="00F1325B">
        <w:rPr>
          <w:rFonts w:ascii="Arial" w:hAnsi="Arial" w:cs="Arial"/>
        </w:rPr>
        <w:t>Council.  Councilmember Natalyn Archibong chairs the committee. Atlanta, GA; June 6, 2014.</w:t>
      </w:r>
    </w:p>
    <w:p w14:paraId="0896CB4B" w14:textId="77777777" w:rsidR="00F1325B" w:rsidRPr="004B4FE9" w:rsidRDefault="00F1325B" w:rsidP="00F1325B">
      <w:pPr>
        <w:pStyle w:val="ListParagraph"/>
        <w:ind w:left="360"/>
        <w:jc w:val="both"/>
        <w:rPr>
          <w:rFonts w:ascii="Arial" w:hAnsi="Arial" w:cs="Arial"/>
        </w:rPr>
      </w:pPr>
    </w:p>
    <w:p w14:paraId="1C01C48E" w14:textId="77777777" w:rsidR="00F1325B" w:rsidRPr="00F1325B" w:rsidRDefault="00F1325B" w:rsidP="00F1325B">
      <w:pPr>
        <w:jc w:val="both"/>
        <w:rPr>
          <w:rFonts w:ascii="Arial" w:hAnsi="Arial" w:cs="Arial"/>
        </w:rPr>
      </w:pPr>
      <w:r w:rsidRPr="00F1325B">
        <w:rPr>
          <w:rFonts w:ascii="Arial" w:hAnsi="Arial" w:cs="Arial"/>
        </w:rPr>
        <w:t xml:space="preserve">Ross, C.L. et al. </w:t>
      </w:r>
      <w:r w:rsidRPr="00F1325B">
        <w:rPr>
          <w:rFonts w:ascii="Arial" w:hAnsi="Arial" w:cs="Arial"/>
          <w:i/>
        </w:rPr>
        <w:t>Albany and Macon, Georgia Health Impact Assessment: Process and Evaluation Report</w:t>
      </w:r>
      <w:r w:rsidRPr="00F1325B">
        <w:rPr>
          <w:rFonts w:ascii="Arial" w:hAnsi="Arial" w:cs="Arial"/>
          <w:iCs/>
        </w:rPr>
        <w:t xml:space="preserve"> (for the Georgia Department of Public Health)</w:t>
      </w:r>
      <w:r w:rsidRPr="00F1325B">
        <w:rPr>
          <w:rFonts w:ascii="Arial" w:hAnsi="Arial" w:cs="Arial"/>
        </w:rPr>
        <w:t>. Center for Quality Growth &amp; Regional Development (CQGRD), Georgia Institute of Technology, 2013.</w:t>
      </w:r>
    </w:p>
    <w:p w14:paraId="0ADE39EE" w14:textId="77777777" w:rsidR="00F1325B" w:rsidRPr="004B4FE9" w:rsidRDefault="00F1325B" w:rsidP="00F1325B">
      <w:pPr>
        <w:pStyle w:val="ListParagraph"/>
        <w:ind w:left="360"/>
        <w:jc w:val="both"/>
        <w:rPr>
          <w:rFonts w:ascii="Arial" w:hAnsi="Arial" w:cs="Arial"/>
        </w:rPr>
      </w:pPr>
    </w:p>
    <w:p w14:paraId="0A6117BC" w14:textId="77777777" w:rsidR="00F1325B" w:rsidRPr="00F1325B" w:rsidRDefault="00F1325B" w:rsidP="00F1325B">
      <w:pPr>
        <w:jc w:val="both"/>
        <w:rPr>
          <w:rFonts w:ascii="Arial" w:hAnsi="Arial" w:cs="Arial"/>
        </w:rPr>
      </w:pPr>
      <w:r w:rsidRPr="00F1325B">
        <w:rPr>
          <w:rFonts w:ascii="Arial" w:hAnsi="Arial" w:cs="Arial"/>
        </w:rPr>
        <w:t xml:space="preserve">Ross, C.L. et al. </w:t>
      </w:r>
      <w:r w:rsidRPr="00F1325B">
        <w:rPr>
          <w:rFonts w:ascii="Arial" w:hAnsi="Arial" w:cs="Arial"/>
          <w:i/>
        </w:rPr>
        <w:t>Choice Neighborhood Initiative Albany, Georgia:  Rapid to Intermediate Health Impact Assessment (HIA)</w:t>
      </w:r>
      <w:r w:rsidRPr="00F1325B">
        <w:rPr>
          <w:rFonts w:ascii="Arial" w:hAnsi="Arial" w:cs="Arial"/>
          <w:iCs/>
        </w:rPr>
        <w:t xml:space="preserve"> (for the Georgia Department of Public Health)</w:t>
      </w:r>
      <w:r w:rsidRPr="00F1325B">
        <w:rPr>
          <w:rFonts w:ascii="Arial" w:hAnsi="Arial" w:cs="Arial"/>
        </w:rPr>
        <w:t>. Center for Quality Growth &amp; Regional Development (CQGRD), Georgia Institute of Technology, 2012.</w:t>
      </w:r>
    </w:p>
    <w:p w14:paraId="49D84A95" w14:textId="77777777" w:rsidR="00F1325B" w:rsidRPr="004B4FE9" w:rsidRDefault="00F1325B" w:rsidP="00F1325B">
      <w:pPr>
        <w:pStyle w:val="ListParagraph"/>
        <w:ind w:left="360"/>
        <w:jc w:val="both"/>
        <w:rPr>
          <w:rFonts w:ascii="Arial" w:hAnsi="Arial" w:cs="Arial"/>
        </w:rPr>
      </w:pPr>
    </w:p>
    <w:p w14:paraId="09B21451" w14:textId="77777777" w:rsidR="00F1325B" w:rsidRPr="00F1325B" w:rsidRDefault="00F1325B" w:rsidP="00F1325B">
      <w:pPr>
        <w:jc w:val="both"/>
        <w:rPr>
          <w:rFonts w:ascii="Arial" w:hAnsi="Arial" w:cs="Arial"/>
        </w:rPr>
      </w:pPr>
      <w:r w:rsidRPr="00F1325B">
        <w:rPr>
          <w:rFonts w:ascii="Arial" w:hAnsi="Arial" w:cs="Arial"/>
        </w:rPr>
        <w:t xml:space="preserve">Ross, C.L. et al. </w:t>
      </w:r>
      <w:r w:rsidRPr="00F1325B">
        <w:rPr>
          <w:rFonts w:ascii="Arial" w:hAnsi="Arial" w:cs="Arial"/>
          <w:i/>
        </w:rPr>
        <w:t>Second Street Redevelopment Macon, Georgia - Rapid to Intermediate Health Impact Assessment (HIA)</w:t>
      </w:r>
      <w:r w:rsidRPr="00F1325B">
        <w:rPr>
          <w:rFonts w:ascii="Arial" w:hAnsi="Arial" w:cs="Arial"/>
        </w:rPr>
        <w:t xml:space="preserve"> </w:t>
      </w:r>
      <w:r w:rsidRPr="00F1325B">
        <w:rPr>
          <w:rFonts w:ascii="Arial" w:hAnsi="Arial" w:cs="Arial"/>
          <w:iCs/>
        </w:rPr>
        <w:t>(for the Georgia Department of Public Health)</w:t>
      </w:r>
      <w:r w:rsidRPr="00F1325B">
        <w:rPr>
          <w:rFonts w:ascii="Arial" w:hAnsi="Arial" w:cs="Arial"/>
        </w:rPr>
        <w:t>. Center for Quality Growth &amp; Regional Development (CQGRD), Georgia Institute of Technology, 2012.</w:t>
      </w:r>
    </w:p>
    <w:p w14:paraId="0FC22745" w14:textId="77777777" w:rsidR="00F1325B" w:rsidRPr="004B4FE9" w:rsidRDefault="00F1325B" w:rsidP="00F1325B">
      <w:pPr>
        <w:pStyle w:val="ListParagraph"/>
        <w:ind w:left="360"/>
        <w:jc w:val="both"/>
        <w:rPr>
          <w:rFonts w:ascii="Arial" w:hAnsi="Arial" w:cs="Arial"/>
        </w:rPr>
      </w:pPr>
    </w:p>
    <w:p w14:paraId="26692C41" w14:textId="77777777" w:rsidR="00F1325B" w:rsidRPr="00F1325B" w:rsidRDefault="00F1325B" w:rsidP="00F1325B">
      <w:pPr>
        <w:jc w:val="both"/>
        <w:rPr>
          <w:rFonts w:ascii="Arial" w:hAnsi="Arial" w:cs="Arial"/>
        </w:rPr>
      </w:pPr>
      <w:r w:rsidRPr="00F1325B">
        <w:rPr>
          <w:rFonts w:ascii="Arial" w:hAnsi="Arial" w:cs="Arial"/>
        </w:rPr>
        <w:t xml:space="preserve">Ross, Catherine, Marcus, Michelle et al. </w:t>
      </w:r>
      <w:r w:rsidRPr="00F1325B">
        <w:rPr>
          <w:rFonts w:ascii="Arial" w:hAnsi="Arial" w:cs="Arial"/>
          <w:i/>
        </w:rPr>
        <w:t>Health Benefits of the Atlanta Beltline Eastside Trail: A Pre-Post Impact Assessment</w:t>
      </w:r>
      <w:r w:rsidRPr="00F1325B">
        <w:rPr>
          <w:rFonts w:ascii="Arial" w:hAnsi="Arial" w:cs="Arial"/>
        </w:rPr>
        <w:t>, Beltline Partnership. 2012.</w:t>
      </w:r>
    </w:p>
    <w:p w14:paraId="2BD37735" w14:textId="77777777" w:rsidR="00F1325B" w:rsidRPr="004B4FE9" w:rsidRDefault="00F1325B" w:rsidP="00F1325B">
      <w:pPr>
        <w:pStyle w:val="ListParagraph"/>
        <w:ind w:left="360"/>
        <w:jc w:val="both"/>
        <w:rPr>
          <w:rFonts w:ascii="Arial" w:hAnsi="Arial" w:cs="Arial"/>
        </w:rPr>
      </w:pPr>
    </w:p>
    <w:p w14:paraId="6A90EB91" w14:textId="77777777" w:rsidR="00F1325B" w:rsidRPr="00F1325B" w:rsidRDefault="00F1325B" w:rsidP="00F1325B">
      <w:pPr>
        <w:jc w:val="both"/>
        <w:rPr>
          <w:rFonts w:ascii="Arial" w:hAnsi="Arial" w:cs="Arial"/>
        </w:rPr>
      </w:pPr>
      <w:r w:rsidRPr="00F1325B">
        <w:rPr>
          <w:rFonts w:ascii="Arial" w:hAnsi="Arial" w:cs="Arial"/>
        </w:rPr>
        <w:t xml:space="preserve">Ross, Catherine L., Meyer, Michael. </w:t>
      </w:r>
      <w:r w:rsidRPr="00F1325B">
        <w:rPr>
          <w:rFonts w:ascii="Arial" w:hAnsi="Arial" w:cs="Arial"/>
          <w:i/>
        </w:rPr>
        <w:t>Impact of the Location of New Schools on Transportation Infrastructure and Finance</w:t>
      </w:r>
      <w:r w:rsidRPr="00F1325B">
        <w:rPr>
          <w:rFonts w:ascii="Arial" w:hAnsi="Arial" w:cs="Arial"/>
        </w:rPr>
        <w:t>. Georgia Department of Transportation. 2011.</w:t>
      </w:r>
    </w:p>
    <w:p w14:paraId="54AA062C" w14:textId="77777777" w:rsidR="00F1325B" w:rsidRPr="004B4FE9" w:rsidRDefault="00F1325B" w:rsidP="00F1325B">
      <w:pPr>
        <w:pStyle w:val="ListParagraph"/>
        <w:ind w:left="360"/>
        <w:jc w:val="both"/>
        <w:rPr>
          <w:rFonts w:ascii="Arial" w:hAnsi="Arial" w:cs="Arial"/>
        </w:rPr>
      </w:pPr>
    </w:p>
    <w:p w14:paraId="19BBA06D" w14:textId="77777777" w:rsidR="00F1325B" w:rsidRPr="00F1325B" w:rsidRDefault="00F1325B" w:rsidP="00F1325B">
      <w:pPr>
        <w:jc w:val="both"/>
        <w:rPr>
          <w:rFonts w:ascii="Arial" w:hAnsi="Arial" w:cs="Arial"/>
        </w:rPr>
      </w:pPr>
      <w:r w:rsidRPr="00F1325B">
        <w:rPr>
          <w:rFonts w:ascii="Arial" w:hAnsi="Arial" w:cs="Arial"/>
        </w:rPr>
        <w:t xml:space="preserve">Ross, Catherine L., Guensler, Randall. </w:t>
      </w:r>
      <w:r w:rsidRPr="00F1325B">
        <w:rPr>
          <w:rFonts w:ascii="Arial" w:hAnsi="Arial" w:cs="Arial"/>
          <w:i/>
        </w:rPr>
        <w:t>Congestion-Pricing Implementations and Deployment Strategies for the Metropolitan Atlanta Area</w:t>
      </w:r>
      <w:r w:rsidRPr="00F1325B">
        <w:rPr>
          <w:rFonts w:ascii="Arial" w:hAnsi="Arial" w:cs="Arial"/>
        </w:rPr>
        <w:t xml:space="preserve">. Georgia Department of Transportation, 2008. </w:t>
      </w:r>
    </w:p>
    <w:p w14:paraId="4E06324A" w14:textId="77777777" w:rsidR="00F1325B" w:rsidRPr="004B4FE9" w:rsidRDefault="00F1325B" w:rsidP="00F1325B">
      <w:pPr>
        <w:pStyle w:val="ListParagraph"/>
        <w:autoSpaceDE w:val="0"/>
        <w:autoSpaceDN w:val="0"/>
        <w:ind w:left="360"/>
        <w:jc w:val="both"/>
        <w:rPr>
          <w:rFonts w:ascii="Arial" w:hAnsi="Arial" w:cs="Arial"/>
        </w:rPr>
      </w:pPr>
    </w:p>
    <w:p w14:paraId="5EC41FAA" w14:textId="77777777" w:rsidR="00F1325B" w:rsidRPr="00F1325B" w:rsidRDefault="00F1325B" w:rsidP="00F1325B">
      <w:pPr>
        <w:autoSpaceDE w:val="0"/>
        <w:autoSpaceDN w:val="0"/>
        <w:jc w:val="both"/>
        <w:rPr>
          <w:rFonts w:ascii="Arial" w:hAnsi="Arial" w:cs="Arial"/>
        </w:rPr>
      </w:pPr>
      <w:r w:rsidRPr="00F1325B">
        <w:rPr>
          <w:rFonts w:ascii="Arial" w:hAnsi="Arial" w:cs="Arial"/>
        </w:rPr>
        <w:t xml:space="preserve">Ross, Catherine L., Jason Barringer, Jiawen Yang, Jessica Doyle, Harry West, Adjo Amekudzi, Mike Meyer. 2008. </w:t>
      </w:r>
      <w:r w:rsidRPr="00F1325B">
        <w:rPr>
          <w:rFonts w:ascii="Arial" w:hAnsi="Arial" w:cs="Arial"/>
          <w:i/>
        </w:rPr>
        <w:t>Megaregions: Literature Review of the Implications for U.S. Infrastructure Investment and Transportation Planning</w:t>
      </w:r>
      <w:r w:rsidRPr="00F1325B">
        <w:rPr>
          <w:rFonts w:ascii="Arial" w:hAnsi="Arial" w:cs="Arial"/>
        </w:rPr>
        <w:t xml:space="preserve">, prepared for the U.S. Department of Transportation, Federal Highway Administration. Center for Quality Growth and Regional Development (CQGRD), Georgia Institute of Technology, 2008. </w:t>
      </w:r>
    </w:p>
    <w:p w14:paraId="24FFB458" w14:textId="77777777" w:rsidR="00F1325B" w:rsidRPr="004B4FE9" w:rsidRDefault="00F1325B" w:rsidP="00F1325B">
      <w:pPr>
        <w:pStyle w:val="ListParagraph"/>
        <w:autoSpaceDE w:val="0"/>
        <w:autoSpaceDN w:val="0"/>
        <w:ind w:left="360"/>
        <w:jc w:val="both"/>
        <w:rPr>
          <w:rFonts w:ascii="Arial" w:hAnsi="Arial" w:cs="Arial"/>
        </w:rPr>
      </w:pPr>
    </w:p>
    <w:p w14:paraId="00B669EA" w14:textId="77777777" w:rsidR="00F1325B" w:rsidRPr="00F1325B" w:rsidRDefault="00F1325B" w:rsidP="00F1325B">
      <w:pPr>
        <w:jc w:val="both"/>
        <w:rPr>
          <w:rFonts w:ascii="Arial" w:hAnsi="Arial" w:cs="Arial"/>
        </w:rPr>
      </w:pPr>
      <w:r w:rsidRPr="00F1325B">
        <w:rPr>
          <w:rFonts w:ascii="Arial" w:hAnsi="Arial" w:cs="Arial"/>
        </w:rPr>
        <w:t xml:space="preserve">Ross, Catherine L., Myungje Woo, Jason Barringer, Jiawen Yang, Amy Danner, Michelle Marcus, Harry West, Mike Meyer, and Adjo Amekudzi. 2009. </w:t>
      </w:r>
      <w:r w:rsidRPr="00F1325B">
        <w:rPr>
          <w:rFonts w:ascii="Arial" w:hAnsi="Arial" w:cs="Arial"/>
          <w:i/>
        </w:rPr>
        <w:t>Megaregions: Visualization of Defining Megaregions and Policy Implications for Passenger and Freight Movement</w:t>
      </w:r>
      <w:r w:rsidRPr="00F1325B">
        <w:rPr>
          <w:rFonts w:ascii="Arial" w:hAnsi="Arial" w:cs="Arial"/>
        </w:rPr>
        <w:t>, prepared for the U.S. Department of Transportation, Federal Highway Administration. Center for Quality Growth and Regional Development (CQGRD), Georgia Institute of Technology, 2009.</w:t>
      </w:r>
    </w:p>
    <w:p w14:paraId="7109F698" w14:textId="77777777" w:rsidR="00F1325B" w:rsidRPr="004B4FE9" w:rsidRDefault="00F1325B" w:rsidP="00F1325B">
      <w:pPr>
        <w:pStyle w:val="ListParagraph"/>
        <w:ind w:left="360"/>
        <w:jc w:val="both"/>
        <w:rPr>
          <w:rFonts w:ascii="Arial" w:hAnsi="Arial" w:cs="Arial"/>
        </w:rPr>
      </w:pPr>
    </w:p>
    <w:p w14:paraId="26461517" w14:textId="77777777" w:rsidR="00F1325B" w:rsidRPr="00F1325B" w:rsidRDefault="00F1325B" w:rsidP="00F1325B">
      <w:pPr>
        <w:autoSpaceDE w:val="0"/>
        <w:autoSpaceDN w:val="0"/>
        <w:jc w:val="both"/>
        <w:rPr>
          <w:rFonts w:ascii="Arial" w:hAnsi="Arial" w:cs="Arial"/>
        </w:rPr>
      </w:pPr>
      <w:r w:rsidRPr="00F1325B">
        <w:rPr>
          <w:rFonts w:ascii="Arial" w:hAnsi="Arial" w:cs="Arial"/>
        </w:rPr>
        <w:t>Ross, Catherine L., Myungje Woo, Jason Barringer, Jiawen Yang, Mike Meyer, and Adjo Amekudzi. “</w:t>
      </w:r>
      <w:r w:rsidRPr="00F1325B">
        <w:rPr>
          <w:rFonts w:ascii="Arial" w:hAnsi="Arial" w:cs="Arial"/>
          <w:i/>
          <w:iCs/>
        </w:rPr>
        <w:t>Megaregions: Delineating Existing and Emerging Megaregions throughout The United States</w:t>
      </w:r>
      <w:r w:rsidRPr="00F1325B">
        <w:rPr>
          <w:rFonts w:ascii="Arial" w:hAnsi="Arial" w:cs="Arial"/>
          <w:iCs/>
        </w:rPr>
        <w:t>”.</w:t>
      </w:r>
      <w:r w:rsidRPr="00F1325B">
        <w:rPr>
          <w:rFonts w:ascii="Arial" w:hAnsi="Arial" w:cs="Arial"/>
        </w:rPr>
        <w:t xml:space="preserve">  U.S. Department of Transportation, Federal Highway Administration. Center for Quality Growth and Regional Development (CQGRD), Georgia Institute of Technology, 2009.</w:t>
      </w:r>
    </w:p>
    <w:p w14:paraId="69A3D9B6" w14:textId="77777777" w:rsidR="00F1325B" w:rsidRPr="004B4FE9" w:rsidRDefault="00F1325B" w:rsidP="00F1325B">
      <w:pPr>
        <w:pStyle w:val="ListParagraph"/>
        <w:ind w:left="360"/>
        <w:jc w:val="both"/>
        <w:rPr>
          <w:rFonts w:ascii="Arial" w:hAnsi="Arial" w:cs="Arial"/>
        </w:rPr>
      </w:pPr>
    </w:p>
    <w:p w14:paraId="4DE40A76" w14:textId="77777777" w:rsidR="00F1325B" w:rsidRPr="00F1325B" w:rsidRDefault="00F1325B" w:rsidP="00F1325B">
      <w:pPr>
        <w:autoSpaceDE w:val="0"/>
        <w:autoSpaceDN w:val="0"/>
        <w:jc w:val="both"/>
        <w:rPr>
          <w:rFonts w:ascii="Arial" w:hAnsi="Arial" w:cs="Arial"/>
        </w:rPr>
      </w:pPr>
      <w:r w:rsidRPr="00F1325B">
        <w:rPr>
          <w:rFonts w:ascii="Arial" w:hAnsi="Arial" w:cs="Arial"/>
        </w:rPr>
        <w:t xml:space="preserve">Ross, Catherine L., Jason Barringer, Karen Leone de Nie, Joy Wilkins, and Myungje Woo. </w:t>
      </w:r>
      <w:r w:rsidRPr="00F1325B">
        <w:rPr>
          <w:rFonts w:ascii="Arial" w:hAnsi="Arial" w:cs="Arial"/>
          <w:i/>
        </w:rPr>
        <w:t>Preparing for the Future in Troup County, Georgia: Recommendation for a Strategic Plan for Sustainable Development</w:t>
      </w:r>
      <w:r w:rsidRPr="00F1325B">
        <w:rPr>
          <w:rFonts w:ascii="Arial" w:hAnsi="Arial" w:cs="Arial"/>
        </w:rPr>
        <w:t>, prepared for Troup County and the Cities of LaGrange, West Point, and Hogansville. Center for Quality Growth and Regional Development (CQGRD) and Enterprise Innovation Institute, Georgia Institute of Technology, 2008.</w:t>
      </w:r>
    </w:p>
    <w:p w14:paraId="4072278F" w14:textId="77777777" w:rsidR="00F1325B" w:rsidRPr="004B4FE9" w:rsidRDefault="00F1325B" w:rsidP="00F1325B">
      <w:pPr>
        <w:pStyle w:val="ListParagraph"/>
        <w:ind w:left="360"/>
        <w:jc w:val="both"/>
        <w:rPr>
          <w:rFonts w:ascii="Arial" w:hAnsi="Arial" w:cs="Arial"/>
        </w:rPr>
      </w:pPr>
    </w:p>
    <w:p w14:paraId="766478DB" w14:textId="77777777" w:rsidR="00F1325B" w:rsidRPr="00F1325B" w:rsidRDefault="00F1325B" w:rsidP="00F1325B">
      <w:pPr>
        <w:jc w:val="both"/>
        <w:rPr>
          <w:rFonts w:ascii="Arial" w:hAnsi="Arial" w:cs="Arial"/>
        </w:rPr>
      </w:pPr>
      <w:r w:rsidRPr="00F1325B">
        <w:rPr>
          <w:rFonts w:ascii="Arial" w:hAnsi="Arial" w:cs="Arial"/>
        </w:rPr>
        <w:t xml:space="preserve">Ross, Catherine L., Jason Barringer, and Myungje Woo. </w:t>
      </w:r>
      <w:r w:rsidRPr="00F1325B">
        <w:rPr>
          <w:rFonts w:ascii="Arial" w:hAnsi="Arial" w:cs="Arial"/>
          <w:i/>
          <w:iCs/>
        </w:rPr>
        <w:t xml:space="preserve">Preparing for the Future in Troup County, Georgia: A Spatial Strategy for Sustainability, </w:t>
      </w:r>
      <w:r w:rsidRPr="00F1325B">
        <w:rPr>
          <w:rFonts w:ascii="Arial" w:hAnsi="Arial" w:cs="Arial"/>
        </w:rPr>
        <w:t>prepared for Troup County and the Cities of LaGrange, West Point, and Hogansville. Center for Quality Growth and Regional Development (CQGRD), Georgia Institute of Technology, 2008.</w:t>
      </w:r>
    </w:p>
    <w:p w14:paraId="077D5695" w14:textId="77777777" w:rsidR="00F1325B" w:rsidRPr="004B4FE9" w:rsidRDefault="00F1325B" w:rsidP="00F1325B">
      <w:pPr>
        <w:pStyle w:val="ListParagraph"/>
        <w:ind w:left="360"/>
        <w:jc w:val="both"/>
        <w:rPr>
          <w:rFonts w:ascii="Arial" w:hAnsi="Arial" w:cs="Arial"/>
        </w:rPr>
      </w:pPr>
    </w:p>
    <w:p w14:paraId="6E6F50B1"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Megaregions: Passenger and Freight Transportation Framework</w:t>
      </w:r>
      <w:r w:rsidRPr="00F1325B">
        <w:rPr>
          <w:rFonts w:ascii="Arial" w:hAnsi="Arial" w:cs="Arial"/>
        </w:rPr>
        <w:t>”. Prepared for the Federal Highway Administration, August 2009.</w:t>
      </w:r>
    </w:p>
    <w:p w14:paraId="3F7789D7" w14:textId="77777777" w:rsidR="00F1325B" w:rsidRPr="004B4FE9" w:rsidRDefault="00F1325B" w:rsidP="00F1325B">
      <w:pPr>
        <w:pStyle w:val="ListParagraph"/>
        <w:ind w:left="360"/>
        <w:jc w:val="both"/>
        <w:rPr>
          <w:rFonts w:ascii="Arial" w:hAnsi="Arial" w:cs="Arial"/>
        </w:rPr>
      </w:pPr>
    </w:p>
    <w:p w14:paraId="67EFDA8A"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Atlanta Beltline Decision Support Tool</w:t>
      </w:r>
      <w:r w:rsidRPr="00F1325B">
        <w:rPr>
          <w:rFonts w:ascii="Arial" w:hAnsi="Arial" w:cs="Arial"/>
        </w:rPr>
        <w:t>”. Prepared for the Beltline Tax Allocation District Advisory Committee Innovation Institute, Georgia Institute of Technology, October 2008.</w:t>
      </w:r>
    </w:p>
    <w:p w14:paraId="779FCD60" w14:textId="77777777" w:rsidR="00F1325B" w:rsidRPr="004B4FE9" w:rsidRDefault="00F1325B" w:rsidP="00F1325B">
      <w:pPr>
        <w:pStyle w:val="ListParagraph"/>
        <w:ind w:left="360"/>
        <w:jc w:val="both"/>
        <w:rPr>
          <w:rFonts w:ascii="Arial" w:hAnsi="Arial" w:cs="Arial"/>
        </w:rPr>
      </w:pPr>
    </w:p>
    <w:p w14:paraId="4896D5A2" w14:textId="77777777" w:rsidR="00F1325B" w:rsidRPr="00F1325B" w:rsidRDefault="00F1325B" w:rsidP="00F1325B">
      <w:pPr>
        <w:autoSpaceDE w:val="0"/>
        <w:autoSpaceDN w:val="0"/>
        <w:jc w:val="both"/>
        <w:rPr>
          <w:rFonts w:ascii="Arial" w:hAnsi="Arial" w:cs="Arial"/>
        </w:rPr>
      </w:pPr>
      <w:r w:rsidRPr="00F1325B">
        <w:rPr>
          <w:rFonts w:ascii="Arial" w:hAnsi="Arial" w:cs="Arial"/>
        </w:rPr>
        <w:t xml:space="preserve">Ross, Catherine L., Myungje Woo, Jason Barringer, Amy Danner, and Harley Etienne </w:t>
      </w:r>
      <w:r w:rsidRPr="00F1325B">
        <w:rPr>
          <w:rFonts w:ascii="Arial" w:hAnsi="Arial" w:cs="Arial"/>
          <w:i/>
        </w:rPr>
        <w:t>Atlanta Beltline Decision Support Tool</w:t>
      </w:r>
      <w:r w:rsidRPr="00F1325B">
        <w:rPr>
          <w:rFonts w:ascii="Arial" w:hAnsi="Arial" w:cs="Arial"/>
        </w:rPr>
        <w:t>, Prepared for the Beltline Tax Allocation District Advisory Committee (TADAC). Center for Quality Growth and Regional Development (CQGRD), Georgia Institute of Technology, 2008.</w:t>
      </w:r>
    </w:p>
    <w:p w14:paraId="5D8E8822" w14:textId="77777777" w:rsidR="00F1325B" w:rsidRPr="004B4FE9" w:rsidRDefault="00F1325B" w:rsidP="00F1325B">
      <w:pPr>
        <w:pStyle w:val="ListParagraph"/>
        <w:autoSpaceDE w:val="0"/>
        <w:autoSpaceDN w:val="0"/>
        <w:ind w:left="360"/>
        <w:jc w:val="both"/>
        <w:rPr>
          <w:rFonts w:ascii="Arial" w:hAnsi="Arial" w:cs="Arial"/>
        </w:rPr>
      </w:pPr>
    </w:p>
    <w:p w14:paraId="400969DA" w14:textId="77777777" w:rsidR="00F1325B" w:rsidRPr="00F1325B" w:rsidRDefault="00F1325B" w:rsidP="00F1325B">
      <w:pPr>
        <w:autoSpaceDE w:val="0"/>
        <w:autoSpaceDN w:val="0"/>
        <w:jc w:val="both"/>
        <w:rPr>
          <w:rFonts w:ascii="Arial" w:hAnsi="Arial" w:cs="Arial"/>
        </w:rPr>
      </w:pPr>
      <w:r w:rsidRPr="00F1325B">
        <w:rPr>
          <w:rFonts w:ascii="Arial" w:hAnsi="Arial" w:cs="Arial"/>
        </w:rPr>
        <w:t xml:space="preserve">Ross, Catherine L., Myungje Woo, Jason Barringer, and Amy Danner. </w:t>
      </w:r>
      <w:r w:rsidRPr="00F1325B">
        <w:rPr>
          <w:rFonts w:ascii="Arial" w:hAnsi="Arial" w:cs="Arial"/>
          <w:i/>
        </w:rPr>
        <w:t>Hospitals and Community Health HIA: A Study of Localized Health Impacts of Hospitals</w:t>
      </w:r>
      <w:r w:rsidRPr="00F1325B">
        <w:rPr>
          <w:rFonts w:ascii="Arial" w:hAnsi="Arial" w:cs="Arial"/>
        </w:rPr>
        <w:t>, 2008, prepared for the Robert Wood Johnson Foundation. Center for Quality Growth and Regional Development (CQGRD), Georgia Institute of Technology, 2008.</w:t>
      </w:r>
    </w:p>
    <w:p w14:paraId="442EA072" w14:textId="77777777" w:rsidR="00F1325B" w:rsidRPr="004B4FE9" w:rsidRDefault="00F1325B" w:rsidP="00F1325B">
      <w:pPr>
        <w:pStyle w:val="ListParagraph"/>
        <w:ind w:left="360"/>
        <w:jc w:val="both"/>
        <w:rPr>
          <w:rFonts w:ascii="Arial" w:hAnsi="Arial" w:cs="Arial"/>
        </w:rPr>
      </w:pPr>
    </w:p>
    <w:p w14:paraId="4BCDFD7F"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Hospitals and Community Health HIA: A Study of Localized Health Impacts of Hospitals</w:t>
      </w:r>
      <w:r w:rsidRPr="00F1325B">
        <w:rPr>
          <w:rFonts w:ascii="Arial" w:hAnsi="Arial" w:cs="Arial"/>
        </w:rPr>
        <w:t>”, Prepared for Robert Wood Johnson Foundation, July 2008.</w:t>
      </w:r>
    </w:p>
    <w:p w14:paraId="3882C0F0" w14:textId="77777777" w:rsidR="00F1325B" w:rsidRPr="004B4FE9" w:rsidRDefault="00F1325B" w:rsidP="00F1325B">
      <w:pPr>
        <w:pStyle w:val="ListParagraph"/>
        <w:ind w:left="360"/>
        <w:jc w:val="both"/>
        <w:rPr>
          <w:rFonts w:ascii="Arial" w:hAnsi="Arial" w:cs="Arial"/>
        </w:rPr>
      </w:pPr>
    </w:p>
    <w:p w14:paraId="0B307BD3" w14:textId="77777777" w:rsidR="00F1325B" w:rsidRPr="00F1325B" w:rsidRDefault="00F1325B" w:rsidP="00F1325B">
      <w:pPr>
        <w:jc w:val="both"/>
        <w:rPr>
          <w:rFonts w:ascii="Arial" w:hAnsi="Arial" w:cs="Arial"/>
        </w:rPr>
      </w:pPr>
      <w:r w:rsidRPr="00F1325B">
        <w:rPr>
          <w:rFonts w:ascii="Arial" w:hAnsi="Arial" w:cs="Arial"/>
        </w:rPr>
        <w:t xml:space="preserve">Sanford, Elizabeth, Ross, Catherine L. et al </w:t>
      </w:r>
      <w:r w:rsidRPr="00F1325B">
        <w:rPr>
          <w:rFonts w:ascii="Arial" w:hAnsi="Arial" w:cs="Arial"/>
          <w:i/>
        </w:rPr>
        <w:t>Community Transportation Plan for Decatur</w:t>
      </w:r>
      <w:r w:rsidRPr="00F1325B">
        <w:rPr>
          <w:rFonts w:ascii="Arial" w:hAnsi="Arial" w:cs="Arial"/>
        </w:rPr>
        <w:t>, Georgia. City of Decatur, 2007.</w:t>
      </w:r>
    </w:p>
    <w:p w14:paraId="5E0B0FD0" w14:textId="77777777" w:rsidR="00F1325B" w:rsidRPr="004B4FE9" w:rsidRDefault="00F1325B" w:rsidP="00F1325B">
      <w:pPr>
        <w:pStyle w:val="ListParagraph"/>
        <w:ind w:left="360"/>
        <w:jc w:val="both"/>
        <w:rPr>
          <w:rFonts w:ascii="Arial" w:hAnsi="Arial" w:cs="Arial"/>
        </w:rPr>
      </w:pPr>
    </w:p>
    <w:p w14:paraId="696A874F"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Atlanta Beltline: Health Impact Assessment</w:t>
      </w:r>
      <w:r w:rsidRPr="00F1325B">
        <w:rPr>
          <w:rFonts w:ascii="Arial" w:hAnsi="Arial" w:cs="Arial"/>
        </w:rPr>
        <w:t>”, Prepared for Robert Wood Johnson Foundation, November 2007.</w:t>
      </w:r>
    </w:p>
    <w:p w14:paraId="36D5DF5B" w14:textId="77777777" w:rsidR="00F1325B" w:rsidRPr="004B4FE9" w:rsidRDefault="00F1325B" w:rsidP="00F1325B">
      <w:pPr>
        <w:pStyle w:val="ListParagraph"/>
        <w:ind w:left="360"/>
        <w:jc w:val="both"/>
        <w:rPr>
          <w:rFonts w:ascii="Arial" w:hAnsi="Arial" w:cs="Arial"/>
        </w:rPr>
      </w:pPr>
    </w:p>
    <w:p w14:paraId="45E670FD"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Pathways to a Healthy Decatur: A Rapid Health Impact Assessment of the City of Decatur Community Transportation Plan</w:t>
      </w:r>
      <w:r w:rsidRPr="00F1325B">
        <w:rPr>
          <w:rFonts w:ascii="Arial" w:hAnsi="Arial" w:cs="Arial"/>
        </w:rPr>
        <w:t>”, in partnership with Sycamore Consulting, Inc. and Kimley-Horn and Associates, Inc. September 2007.</w:t>
      </w:r>
    </w:p>
    <w:p w14:paraId="348965F7" w14:textId="77777777" w:rsidR="00F1325B" w:rsidRPr="004B4FE9" w:rsidRDefault="00F1325B" w:rsidP="00F1325B">
      <w:pPr>
        <w:pStyle w:val="ListParagraph"/>
        <w:ind w:left="360"/>
        <w:jc w:val="both"/>
        <w:rPr>
          <w:rFonts w:ascii="Arial" w:hAnsi="Arial" w:cs="Arial"/>
        </w:rPr>
      </w:pPr>
    </w:p>
    <w:p w14:paraId="16197638" w14:textId="77777777" w:rsidR="00F1325B" w:rsidRPr="00F1325B" w:rsidRDefault="00F1325B" w:rsidP="00F1325B">
      <w:pPr>
        <w:jc w:val="both"/>
        <w:rPr>
          <w:rFonts w:ascii="Arial" w:hAnsi="Arial" w:cs="Arial"/>
        </w:rPr>
      </w:pPr>
      <w:bookmarkStart w:id="7" w:name="OLE_LINK1"/>
      <w:bookmarkStart w:id="8" w:name="OLE_LINK2"/>
      <w:r w:rsidRPr="00F1325B">
        <w:rPr>
          <w:rFonts w:ascii="Arial" w:hAnsi="Arial" w:cs="Arial"/>
        </w:rPr>
        <w:t>“</w:t>
      </w:r>
      <w:r w:rsidRPr="00F1325B">
        <w:rPr>
          <w:rFonts w:ascii="Arial" w:hAnsi="Arial" w:cs="Arial"/>
          <w:i/>
        </w:rPr>
        <w:t>Atlanta Regional Freight Mobility Plan: Community &amp; Environmental Impact Scan and Assessment</w:t>
      </w:r>
      <w:r w:rsidRPr="00F1325B">
        <w:rPr>
          <w:rFonts w:ascii="Arial" w:hAnsi="Arial" w:cs="Arial"/>
        </w:rPr>
        <w:t>”, Atlanta Regional Commission (ARC) April 2007.</w:t>
      </w:r>
    </w:p>
    <w:bookmarkEnd w:id="7"/>
    <w:bookmarkEnd w:id="8"/>
    <w:p w14:paraId="69D912BD" w14:textId="77777777" w:rsidR="00F1325B" w:rsidRPr="004B4FE9" w:rsidRDefault="00F1325B" w:rsidP="00F1325B">
      <w:pPr>
        <w:pStyle w:val="ListParagraph"/>
        <w:ind w:left="360"/>
        <w:jc w:val="both"/>
        <w:rPr>
          <w:rFonts w:ascii="Arial" w:hAnsi="Arial" w:cs="Arial"/>
        </w:rPr>
      </w:pPr>
    </w:p>
    <w:p w14:paraId="47B0D90A" w14:textId="77777777" w:rsidR="00F1325B" w:rsidRPr="00F1325B" w:rsidRDefault="00F1325B" w:rsidP="00F1325B">
      <w:pPr>
        <w:jc w:val="both"/>
        <w:rPr>
          <w:rFonts w:ascii="Arial" w:hAnsi="Arial" w:cs="Arial"/>
        </w:rPr>
      </w:pPr>
      <w:r w:rsidRPr="00F1325B">
        <w:rPr>
          <w:rFonts w:ascii="Arial" w:eastAsia="Batang" w:hAnsi="Arial" w:cs="Arial"/>
        </w:rPr>
        <w:t>“</w:t>
      </w:r>
      <w:r w:rsidRPr="00F1325B">
        <w:rPr>
          <w:rFonts w:ascii="Arial" w:hAnsi="Arial" w:cs="Arial"/>
          <w:i/>
        </w:rPr>
        <w:t>Healthy Housing: Forging the Economic and Empirical Foundation</w:t>
      </w:r>
      <w:r w:rsidRPr="00F1325B">
        <w:rPr>
          <w:rFonts w:ascii="Arial" w:hAnsi="Arial" w:cs="Arial"/>
        </w:rPr>
        <w:t>”, Prepared for Atlanta Neighborhood Development Partnership (ANDP), April 2007.</w:t>
      </w:r>
    </w:p>
    <w:p w14:paraId="6683428D" w14:textId="77777777" w:rsidR="00F1325B" w:rsidRPr="004B4FE9" w:rsidRDefault="00F1325B" w:rsidP="00F1325B">
      <w:pPr>
        <w:pStyle w:val="ListParagraph"/>
        <w:ind w:left="360"/>
        <w:jc w:val="both"/>
        <w:rPr>
          <w:rFonts w:ascii="Arial" w:eastAsia="Batang" w:hAnsi="Arial" w:cs="Arial"/>
        </w:rPr>
      </w:pPr>
    </w:p>
    <w:p w14:paraId="549D06F8" w14:textId="77777777" w:rsidR="00F1325B" w:rsidRPr="00F1325B" w:rsidRDefault="00F1325B" w:rsidP="00F1325B">
      <w:pPr>
        <w:jc w:val="both"/>
        <w:rPr>
          <w:rFonts w:ascii="Arial" w:eastAsia="Batang" w:hAnsi="Arial" w:cs="Arial"/>
        </w:rPr>
      </w:pPr>
      <w:r w:rsidRPr="00F1325B">
        <w:rPr>
          <w:rFonts w:ascii="Arial" w:eastAsia="Batang" w:hAnsi="Arial" w:cs="Arial"/>
        </w:rPr>
        <w:t>“</w:t>
      </w:r>
      <w:r w:rsidRPr="00F1325B">
        <w:rPr>
          <w:rFonts w:ascii="Arial" w:eastAsia="Batang" w:hAnsi="Arial" w:cs="Arial"/>
          <w:i/>
        </w:rPr>
        <w:t>A Time for Leadership:  Growth Management and Florida 2060</w:t>
      </w:r>
      <w:r w:rsidRPr="00F1325B">
        <w:rPr>
          <w:rFonts w:ascii="Arial" w:eastAsia="Batang" w:hAnsi="Arial" w:cs="Arial"/>
        </w:rPr>
        <w:t>” Prepared for 1000 Friends of Florida. August 2006.</w:t>
      </w:r>
    </w:p>
    <w:p w14:paraId="27213994" w14:textId="77777777" w:rsidR="00F1325B" w:rsidRPr="004B4FE9" w:rsidRDefault="00F1325B" w:rsidP="00F1325B">
      <w:pPr>
        <w:pStyle w:val="ListParagraph"/>
        <w:ind w:left="360"/>
        <w:jc w:val="both"/>
        <w:rPr>
          <w:rFonts w:ascii="Arial" w:eastAsia="Batang" w:hAnsi="Arial" w:cs="Arial"/>
        </w:rPr>
      </w:pPr>
    </w:p>
    <w:p w14:paraId="40AAA24E" w14:textId="77777777" w:rsidR="00F1325B" w:rsidRPr="00F1325B" w:rsidRDefault="00F1325B" w:rsidP="00F1325B">
      <w:pPr>
        <w:jc w:val="both"/>
        <w:rPr>
          <w:rFonts w:ascii="Arial" w:eastAsia="Batang" w:hAnsi="Arial" w:cs="Arial"/>
        </w:rPr>
      </w:pPr>
      <w:r w:rsidRPr="00F1325B">
        <w:rPr>
          <w:rFonts w:ascii="Arial" w:eastAsia="Batang" w:hAnsi="Arial" w:cs="Arial"/>
        </w:rPr>
        <w:t>“</w:t>
      </w:r>
      <w:r w:rsidRPr="00F1325B">
        <w:rPr>
          <w:rFonts w:ascii="Arial" w:eastAsia="Batang" w:hAnsi="Arial" w:cs="Arial"/>
          <w:i/>
        </w:rPr>
        <w:t>Georgia Coast 2030:  Population Projections for the 10-County Coastal Georgia Region</w:t>
      </w:r>
      <w:r w:rsidRPr="00F1325B">
        <w:rPr>
          <w:rFonts w:ascii="Arial" w:eastAsia="Batang" w:hAnsi="Arial" w:cs="Arial"/>
        </w:rPr>
        <w:t>” Prepared for Coastal Georgia Regional Development Center.  October 2006.</w:t>
      </w:r>
    </w:p>
    <w:p w14:paraId="6D21655F" w14:textId="77777777" w:rsidR="00F1325B" w:rsidRPr="004B4FE9" w:rsidRDefault="00F1325B" w:rsidP="00F1325B">
      <w:pPr>
        <w:pStyle w:val="ListParagraph"/>
        <w:ind w:left="360"/>
        <w:jc w:val="both"/>
        <w:rPr>
          <w:rFonts w:ascii="Arial" w:eastAsia="Batang" w:hAnsi="Arial" w:cs="Arial"/>
        </w:rPr>
      </w:pPr>
    </w:p>
    <w:p w14:paraId="353AE1F4"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The Emerging Southeast Megaregion</w:t>
      </w:r>
      <w:r w:rsidRPr="00F1325B">
        <w:rPr>
          <w:rFonts w:ascii="Arial" w:hAnsi="Arial" w:cs="Arial"/>
        </w:rPr>
        <w:t>,” Think Global, Act Regional Symposium, January 2006.</w:t>
      </w:r>
    </w:p>
    <w:p w14:paraId="2EFB0B9C" w14:textId="77777777" w:rsidR="00F1325B" w:rsidRPr="004B4FE9" w:rsidRDefault="00F1325B" w:rsidP="00F1325B">
      <w:pPr>
        <w:pStyle w:val="ListParagraph"/>
        <w:ind w:left="360"/>
        <w:jc w:val="both"/>
        <w:rPr>
          <w:rFonts w:ascii="Arial" w:hAnsi="Arial" w:cs="Arial"/>
        </w:rPr>
      </w:pPr>
    </w:p>
    <w:p w14:paraId="6FF91B76"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Economic Diversification Plan</w:t>
      </w:r>
      <w:r w:rsidRPr="00F1325B">
        <w:rPr>
          <w:rFonts w:ascii="Arial" w:hAnsi="Arial" w:cs="Arial"/>
        </w:rPr>
        <w:t>,” Camden County (GA) Public Service Authority, November 2005.</w:t>
      </w:r>
    </w:p>
    <w:p w14:paraId="429F7C1F" w14:textId="77777777" w:rsidR="00F1325B" w:rsidRPr="004B4FE9" w:rsidRDefault="00F1325B" w:rsidP="00F1325B">
      <w:pPr>
        <w:pStyle w:val="ListParagraph"/>
        <w:ind w:left="360"/>
        <w:jc w:val="both"/>
        <w:rPr>
          <w:rFonts w:ascii="Arial" w:hAnsi="Arial" w:cs="Arial"/>
        </w:rPr>
      </w:pPr>
    </w:p>
    <w:p w14:paraId="7B698DA5"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Development Potential of the SR 365 Corridor in Hall County</w:t>
      </w:r>
      <w:r w:rsidRPr="00F1325B">
        <w:rPr>
          <w:rFonts w:ascii="Arial" w:hAnsi="Arial" w:cs="Arial"/>
        </w:rPr>
        <w:t>, Georgia: A Quality Growth Study,” 2005.</w:t>
      </w:r>
    </w:p>
    <w:p w14:paraId="1B6BF1B9" w14:textId="77777777" w:rsidR="00F1325B" w:rsidRPr="004B4FE9" w:rsidRDefault="00F1325B" w:rsidP="00F1325B">
      <w:pPr>
        <w:pStyle w:val="ListParagraph"/>
        <w:ind w:left="360"/>
        <w:jc w:val="both"/>
        <w:rPr>
          <w:rFonts w:ascii="Arial" w:hAnsi="Arial" w:cs="Arial"/>
        </w:rPr>
      </w:pPr>
    </w:p>
    <w:p w14:paraId="17250693" w14:textId="77777777" w:rsidR="00F1325B" w:rsidRPr="00F1325B" w:rsidRDefault="00F1325B" w:rsidP="00F1325B">
      <w:pPr>
        <w:jc w:val="both"/>
        <w:rPr>
          <w:rFonts w:ascii="Arial" w:hAnsi="Arial" w:cs="Arial"/>
        </w:rPr>
      </w:pPr>
      <w:r w:rsidRPr="00F1325B">
        <w:rPr>
          <w:rFonts w:ascii="Arial" w:hAnsi="Arial" w:cs="Arial"/>
        </w:rPr>
        <w:t>Ross, C., and Leigh, Nancy. “</w:t>
      </w:r>
      <w:r w:rsidRPr="00F1325B">
        <w:rPr>
          <w:rFonts w:ascii="Arial" w:hAnsi="Arial" w:cs="Arial"/>
          <w:i/>
        </w:rPr>
        <w:t>Materials Flow Modeling in Sustainable Industrial Systems within Urban Centers</w:t>
      </w:r>
      <w:r w:rsidRPr="00F1325B">
        <w:rPr>
          <w:rFonts w:ascii="Arial" w:hAnsi="Arial" w:cs="Arial"/>
        </w:rPr>
        <w:t xml:space="preserve">,” National Science Foundation, 2005. </w:t>
      </w:r>
    </w:p>
    <w:p w14:paraId="0279EA02" w14:textId="77777777" w:rsidR="00F1325B" w:rsidRPr="004B4FE9" w:rsidRDefault="00F1325B" w:rsidP="00F1325B">
      <w:pPr>
        <w:pStyle w:val="ListParagraph"/>
        <w:ind w:left="360"/>
        <w:jc w:val="both"/>
        <w:rPr>
          <w:rFonts w:ascii="Arial" w:hAnsi="Arial" w:cs="Arial"/>
        </w:rPr>
      </w:pPr>
    </w:p>
    <w:p w14:paraId="1A12EF79" w14:textId="77777777" w:rsidR="00F1325B" w:rsidRPr="00F1325B" w:rsidRDefault="00F1325B" w:rsidP="00F1325B">
      <w:pPr>
        <w:jc w:val="both"/>
        <w:rPr>
          <w:rFonts w:ascii="Arial" w:hAnsi="Arial" w:cs="Arial"/>
        </w:rPr>
      </w:pPr>
      <w:r w:rsidRPr="00F1325B">
        <w:rPr>
          <w:rFonts w:ascii="Arial" w:hAnsi="Arial" w:cs="Arial"/>
        </w:rPr>
        <w:t>Ross, Catherine, et. al., “</w:t>
      </w:r>
      <w:r w:rsidRPr="00F1325B">
        <w:rPr>
          <w:rFonts w:ascii="Arial" w:hAnsi="Arial" w:cs="Arial"/>
          <w:i/>
        </w:rPr>
        <w:t>Surface Transportation Environmental Research: A Long-Term Strategy</w:t>
      </w:r>
      <w:r w:rsidRPr="00F1325B">
        <w:rPr>
          <w:rFonts w:ascii="Arial" w:hAnsi="Arial" w:cs="Arial"/>
        </w:rPr>
        <w:t>” Transportation Research Board Special Report 268, April 2002.</w:t>
      </w:r>
    </w:p>
    <w:p w14:paraId="6379B6E5" w14:textId="77777777" w:rsidR="00F1325B" w:rsidRPr="004B4FE9" w:rsidRDefault="00F1325B" w:rsidP="00F1325B">
      <w:pPr>
        <w:pStyle w:val="ListParagraph"/>
        <w:ind w:left="360"/>
        <w:jc w:val="both"/>
        <w:rPr>
          <w:rFonts w:ascii="Arial" w:hAnsi="Arial" w:cs="Arial"/>
        </w:rPr>
      </w:pPr>
    </w:p>
    <w:p w14:paraId="4F6A5A0A" w14:textId="77777777" w:rsidR="00F1325B" w:rsidRPr="00F1325B" w:rsidRDefault="00F1325B" w:rsidP="00F1325B">
      <w:pPr>
        <w:jc w:val="both"/>
        <w:rPr>
          <w:rFonts w:ascii="Arial" w:hAnsi="Arial" w:cs="Arial"/>
        </w:rPr>
      </w:pPr>
      <w:r w:rsidRPr="00F1325B">
        <w:rPr>
          <w:rFonts w:ascii="Arial" w:hAnsi="Arial" w:cs="Arial"/>
        </w:rPr>
        <w:t>“</w:t>
      </w:r>
      <w:r w:rsidRPr="00F1325B">
        <w:rPr>
          <w:rFonts w:ascii="Arial" w:hAnsi="Arial" w:cs="Arial"/>
          <w:i/>
        </w:rPr>
        <w:t>State of the Regions 2000: A Baseline for the Century of the Region</w:t>
      </w:r>
      <w:r w:rsidRPr="00F1325B">
        <w:rPr>
          <w:rFonts w:ascii="Arial" w:hAnsi="Arial" w:cs="Arial"/>
        </w:rPr>
        <w:t>”, Regions in the 21</w:t>
      </w:r>
      <w:r w:rsidRPr="00F1325B">
        <w:rPr>
          <w:rFonts w:ascii="Arial" w:hAnsi="Arial" w:cs="Arial"/>
          <w:vertAlign w:val="superscript"/>
        </w:rPr>
        <w:t>st</w:t>
      </w:r>
      <w:r w:rsidRPr="00F1325B">
        <w:rPr>
          <w:rFonts w:ascii="Arial" w:hAnsi="Arial" w:cs="Arial"/>
        </w:rPr>
        <w:t xml:space="preserve"> Century Series, Report #3, National Association of Regional Councils, December 2000.</w:t>
      </w:r>
    </w:p>
    <w:p w14:paraId="3E0D0C39" w14:textId="77777777" w:rsidR="00F1325B" w:rsidRPr="004B4FE9" w:rsidRDefault="00F1325B" w:rsidP="00F1325B">
      <w:pPr>
        <w:pStyle w:val="ListParagraph"/>
        <w:ind w:left="360"/>
        <w:jc w:val="both"/>
        <w:rPr>
          <w:rFonts w:ascii="Arial" w:hAnsi="Arial" w:cs="Arial"/>
        </w:rPr>
      </w:pPr>
    </w:p>
    <w:p w14:paraId="159AB157" w14:textId="77777777" w:rsidR="00F1325B" w:rsidRPr="00F1325B" w:rsidRDefault="00F1325B" w:rsidP="00F1325B">
      <w:pPr>
        <w:jc w:val="both"/>
        <w:rPr>
          <w:rFonts w:ascii="Arial" w:hAnsi="Arial" w:cs="Arial"/>
        </w:rPr>
      </w:pPr>
      <w:r w:rsidRPr="00F1325B">
        <w:rPr>
          <w:rFonts w:ascii="Arial" w:hAnsi="Arial" w:cs="Arial"/>
        </w:rPr>
        <w:t>Ross, Catherine and Anne Dunning, “</w:t>
      </w:r>
      <w:r w:rsidRPr="00F1325B">
        <w:rPr>
          <w:rFonts w:ascii="Arial" w:hAnsi="Arial" w:cs="Arial"/>
          <w:i/>
        </w:rPr>
        <w:t>Land Use Transportation Interaction: An Examination of the 1995 NPTS Data</w:t>
      </w:r>
      <w:r w:rsidRPr="00F1325B">
        <w:rPr>
          <w:rFonts w:ascii="Arial" w:hAnsi="Arial" w:cs="Arial"/>
        </w:rPr>
        <w:t>,” Report to the U.S. Department of Transportation, Federal Highway Administration, October 1997.</w:t>
      </w:r>
    </w:p>
    <w:p w14:paraId="6A9206C8" w14:textId="77777777" w:rsidR="00F1325B" w:rsidRPr="004B4FE9" w:rsidRDefault="00F1325B" w:rsidP="00F1325B">
      <w:pPr>
        <w:pStyle w:val="ListParagraph"/>
        <w:ind w:left="360"/>
        <w:jc w:val="both"/>
        <w:rPr>
          <w:rFonts w:ascii="Arial" w:hAnsi="Arial" w:cs="Arial"/>
        </w:rPr>
      </w:pPr>
    </w:p>
    <w:p w14:paraId="7F1B1EFD" w14:textId="77777777" w:rsidR="00F1325B" w:rsidRPr="00F1325B" w:rsidRDefault="00F1325B" w:rsidP="00F1325B">
      <w:pPr>
        <w:jc w:val="both"/>
        <w:rPr>
          <w:rFonts w:ascii="Arial" w:hAnsi="Arial" w:cs="Arial"/>
        </w:rPr>
      </w:pPr>
      <w:r w:rsidRPr="00F1325B">
        <w:rPr>
          <w:rFonts w:ascii="Arial" w:hAnsi="Arial" w:cs="Arial"/>
        </w:rPr>
        <w:t>Ross, Catherine, et. al., “</w:t>
      </w:r>
      <w:r w:rsidRPr="00F1325B">
        <w:rPr>
          <w:rFonts w:ascii="Arial" w:hAnsi="Arial" w:cs="Arial"/>
          <w:i/>
        </w:rPr>
        <w:t xml:space="preserve">Alternative Performance Measures </w:t>
      </w:r>
      <w:proofErr w:type="gramStart"/>
      <w:r w:rsidRPr="00F1325B">
        <w:rPr>
          <w:rFonts w:ascii="Arial" w:hAnsi="Arial" w:cs="Arial"/>
          <w:i/>
        </w:rPr>
        <w:t>For</w:t>
      </w:r>
      <w:proofErr w:type="gramEnd"/>
      <w:r w:rsidRPr="00F1325B">
        <w:rPr>
          <w:rFonts w:ascii="Arial" w:hAnsi="Arial" w:cs="Arial"/>
          <w:i/>
        </w:rPr>
        <w:t xml:space="preserve"> Transportation Planning: Incorporating Mobility Concerns Into Multimodal Planning</w:t>
      </w:r>
      <w:r w:rsidRPr="00F1325B">
        <w:rPr>
          <w:rFonts w:ascii="Arial" w:hAnsi="Arial" w:cs="Arial"/>
        </w:rPr>
        <w:t>,” U.S. Department of Transportation, Federal Transit Administration, University Research and Training Program, May 1995.</w:t>
      </w:r>
    </w:p>
    <w:p w14:paraId="4E80C52C" w14:textId="77777777" w:rsidR="00F1325B" w:rsidRPr="004B4FE9" w:rsidRDefault="00F1325B" w:rsidP="00F1325B">
      <w:pPr>
        <w:pStyle w:val="ListParagraph"/>
        <w:ind w:left="360"/>
        <w:jc w:val="both"/>
        <w:rPr>
          <w:rFonts w:ascii="Arial" w:hAnsi="Arial" w:cs="Arial"/>
        </w:rPr>
      </w:pPr>
    </w:p>
    <w:p w14:paraId="3D190D2A" w14:textId="77777777" w:rsidR="00F1325B" w:rsidRPr="00F1325B" w:rsidRDefault="00F1325B" w:rsidP="00F1325B">
      <w:pPr>
        <w:jc w:val="both"/>
        <w:rPr>
          <w:rFonts w:ascii="Arial" w:hAnsi="Arial" w:cs="Arial"/>
        </w:rPr>
      </w:pPr>
      <w:r w:rsidRPr="00F1325B">
        <w:rPr>
          <w:rFonts w:ascii="Arial" w:hAnsi="Arial" w:cs="Arial"/>
        </w:rPr>
        <w:t>Ross, Catherine, et. al., “</w:t>
      </w:r>
      <w:r w:rsidRPr="00F1325B">
        <w:rPr>
          <w:rFonts w:ascii="Arial" w:hAnsi="Arial" w:cs="Arial"/>
          <w:i/>
        </w:rPr>
        <w:t>The FTP Procedure</w:t>
      </w:r>
      <w:r w:rsidRPr="00F1325B">
        <w:rPr>
          <w:rFonts w:ascii="Arial" w:hAnsi="Arial" w:cs="Arial"/>
        </w:rPr>
        <w:t>,” Report to the United States Environmental Protection Agency, 1994.</w:t>
      </w:r>
    </w:p>
    <w:p w14:paraId="051AD87B" w14:textId="77777777" w:rsidR="00F1325B" w:rsidRPr="004B4FE9" w:rsidRDefault="00F1325B" w:rsidP="00F1325B">
      <w:pPr>
        <w:pStyle w:val="ListParagraph"/>
        <w:ind w:left="360"/>
        <w:jc w:val="both"/>
        <w:rPr>
          <w:rFonts w:ascii="Arial" w:hAnsi="Arial" w:cs="Arial"/>
        </w:rPr>
      </w:pPr>
    </w:p>
    <w:p w14:paraId="71EFA073" w14:textId="77777777" w:rsidR="00F1325B" w:rsidRPr="00F1325B" w:rsidRDefault="00F1325B" w:rsidP="00F1325B">
      <w:pPr>
        <w:jc w:val="both"/>
        <w:rPr>
          <w:rFonts w:ascii="Arial" w:hAnsi="Arial" w:cs="Arial"/>
        </w:rPr>
      </w:pPr>
      <w:r w:rsidRPr="00F1325B">
        <w:rPr>
          <w:rFonts w:ascii="Arial" w:hAnsi="Arial" w:cs="Arial"/>
        </w:rPr>
        <w:t>Ross, Catherine. “</w:t>
      </w:r>
      <w:r w:rsidRPr="00F1325B">
        <w:rPr>
          <w:rFonts w:ascii="Arial" w:hAnsi="Arial" w:cs="Arial"/>
          <w:i/>
        </w:rPr>
        <w:t>Organizational Alternatives for a Transit Research Coordinating Council</w:t>
      </w:r>
      <w:r w:rsidRPr="00F1325B">
        <w:rPr>
          <w:rFonts w:ascii="Arial" w:hAnsi="Arial" w:cs="Arial"/>
        </w:rPr>
        <w:t>,” Transportation Research Board, National Research Council, National Academy of Sciences, December 1993.</w:t>
      </w:r>
    </w:p>
    <w:p w14:paraId="10EB5DB5" w14:textId="77777777" w:rsidR="00F1325B" w:rsidRPr="004B4FE9" w:rsidRDefault="00F1325B" w:rsidP="00F1325B">
      <w:pPr>
        <w:pStyle w:val="ListParagraph"/>
        <w:ind w:left="360"/>
        <w:jc w:val="both"/>
        <w:rPr>
          <w:rFonts w:ascii="Arial" w:hAnsi="Arial" w:cs="Arial"/>
        </w:rPr>
      </w:pPr>
    </w:p>
    <w:p w14:paraId="30769B08" w14:textId="77777777" w:rsidR="00F1325B" w:rsidRPr="00F1325B" w:rsidRDefault="00F1325B" w:rsidP="00F1325B">
      <w:pPr>
        <w:jc w:val="both"/>
        <w:rPr>
          <w:rFonts w:ascii="Arial" w:hAnsi="Arial" w:cs="Arial"/>
        </w:rPr>
      </w:pPr>
      <w:r w:rsidRPr="00F1325B">
        <w:rPr>
          <w:rFonts w:ascii="Arial" w:hAnsi="Arial" w:cs="Arial"/>
        </w:rPr>
        <w:t>Ross, Catherine, “</w:t>
      </w:r>
      <w:r w:rsidRPr="00F1325B">
        <w:rPr>
          <w:rFonts w:ascii="Arial" w:hAnsi="Arial" w:cs="Arial"/>
          <w:i/>
        </w:rPr>
        <w:t>A Sabbatical Program for the National Academy</w:t>
      </w:r>
      <w:r w:rsidRPr="00F1325B">
        <w:rPr>
          <w:rFonts w:ascii="Arial" w:hAnsi="Arial" w:cs="Arial"/>
        </w:rPr>
        <w:t>,” National Academy of Sciences, Transportation Research Board, 1992.</w:t>
      </w:r>
    </w:p>
    <w:p w14:paraId="5126572D" w14:textId="77777777" w:rsidR="00F1325B" w:rsidRPr="004B4FE9" w:rsidRDefault="00F1325B" w:rsidP="00F1325B">
      <w:pPr>
        <w:pStyle w:val="ListParagraph"/>
        <w:ind w:left="360"/>
        <w:jc w:val="both"/>
        <w:rPr>
          <w:rFonts w:ascii="Arial" w:hAnsi="Arial" w:cs="Arial"/>
        </w:rPr>
      </w:pPr>
    </w:p>
    <w:p w14:paraId="46EB27F3" w14:textId="77777777" w:rsidR="00F1325B" w:rsidRPr="00F1325B" w:rsidRDefault="00F1325B" w:rsidP="00F1325B">
      <w:pPr>
        <w:jc w:val="both"/>
        <w:rPr>
          <w:rFonts w:ascii="Arial" w:hAnsi="Arial" w:cs="Arial"/>
        </w:rPr>
      </w:pPr>
      <w:r w:rsidRPr="00F1325B">
        <w:rPr>
          <w:rFonts w:ascii="Arial" w:hAnsi="Arial" w:cs="Arial"/>
        </w:rPr>
        <w:t>Ross, Catherine, et. al., “</w:t>
      </w:r>
      <w:r w:rsidRPr="00F1325B">
        <w:rPr>
          <w:rFonts w:ascii="Arial" w:hAnsi="Arial" w:cs="Arial"/>
          <w:i/>
        </w:rPr>
        <w:t>Transportation Management Associations in the United States</w:t>
      </w:r>
      <w:r w:rsidRPr="00F1325B">
        <w:rPr>
          <w:rFonts w:ascii="Arial" w:hAnsi="Arial" w:cs="Arial"/>
        </w:rPr>
        <w:t>.” Report to the Federal Transit Administration, United States Department of Transportation, May 1992.</w:t>
      </w:r>
    </w:p>
    <w:p w14:paraId="46685D82" w14:textId="77777777" w:rsidR="00F1325B" w:rsidRPr="004B4FE9" w:rsidRDefault="00F1325B" w:rsidP="00F1325B">
      <w:pPr>
        <w:pStyle w:val="ListParagraph"/>
        <w:ind w:left="360"/>
        <w:jc w:val="both"/>
        <w:rPr>
          <w:rFonts w:ascii="Arial" w:hAnsi="Arial" w:cs="Arial"/>
        </w:rPr>
      </w:pPr>
    </w:p>
    <w:p w14:paraId="2CD821F7" w14:textId="77777777" w:rsidR="00F1325B" w:rsidRPr="00F1325B" w:rsidRDefault="00F1325B" w:rsidP="00F1325B">
      <w:pPr>
        <w:jc w:val="both"/>
        <w:rPr>
          <w:rFonts w:ascii="Arial" w:hAnsi="Arial" w:cs="Arial"/>
        </w:rPr>
      </w:pPr>
      <w:r w:rsidRPr="00F1325B">
        <w:rPr>
          <w:rFonts w:ascii="Arial" w:hAnsi="Arial" w:cs="Arial"/>
        </w:rPr>
        <w:t>Ross, Catherine, et. al., “</w:t>
      </w:r>
      <w:r w:rsidRPr="00F1325B">
        <w:rPr>
          <w:rFonts w:ascii="Arial" w:hAnsi="Arial" w:cs="Arial"/>
          <w:i/>
        </w:rPr>
        <w:t>The Impact of the Federal Overmatch Initiative</w:t>
      </w:r>
      <w:r w:rsidRPr="00F1325B">
        <w:rPr>
          <w:rFonts w:ascii="Arial" w:hAnsi="Arial" w:cs="Arial"/>
        </w:rPr>
        <w:t>.”  Report to the Urban Mass Transportation Administration, United States Department of Transportation, 1990.</w:t>
      </w:r>
    </w:p>
    <w:p w14:paraId="7A9BBD1F" w14:textId="77777777" w:rsidR="00F1325B" w:rsidRPr="004B4FE9" w:rsidRDefault="00F1325B" w:rsidP="00F1325B">
      <w:pPr>
        <w:pStyle w:val="ListParagraph"/>
        <w:ind w:left="360"/>
        <w:jc w:val="both"/>
        <w:rPr>
          <w:rFonts w:ascii="Arial" w:hAnsi="Arial" w:cs="Arial"/>
        </w:rPr>
      </w:pPr>
    </w:p>
    <w:p w14:paraId="43B33789" w14:textId="77777777" w:rsidR="00F1325B" w:rsidRPr="00F1325B" w:rsidRDefault="00F1325B" w:rsidP="00F1325B">
      <w:pPr>
        <w:jc w:val="both"/>
        <w:rPr>
          <w:rFonts w:ascii="Arial" w:hAnsi="Arial" w:cs="Arial"/>
        </w:rPr>
      </w:pPr>
      <w:r w:rsidRPr="00F1325B">
        <w:rPr>
          <w:rFonts w:ascii="Arial" w:hAnsi="Arial" w:cs="Arial"/>
        </w:rPr>
        <w:t>Ross, Catherine. “</w:t>
      </w:r>
      <w:r w:rsidRPr="00F1325B">
        <w:rPr>
          <w:rFonts w:ascii="Arial" w:hAnsi="Arial" w:cs="Arial"/>
          <w:i/>
        </w:rPr>
        <w:t>Measuring the Impact of Natural Disasters on Transportation Lifelines</w:t>
      </w:r>
      <w:r w:rsidRPr="00F1325B">
        <w:rPr>
          <w:rFonts w:ascii="Arial" w:hAnsi="Arial" w:cs="Arial"/>
        </w:rPr>
        <w:t>,” Report to the National Science Foundation, National Technical Information Service, 1989.</w:t>
      </w:r>
    </w:p>
    <w:p w14:paraId="4D66648D" w14:textId="77777777" w:rsidR="00F1325B" w:rsidRPr="004B4FE9" w:rsidRDefault="00F1325B" w:rsidP="00F1325B">
      <w:pPr>
        <w:pStyle w:val="ListParagraph"/>
        <w:ind w:left="360"/>
        <w:jc w:val="both"/>
        <w:rPr>
          <w:rFonts w:ascii="Arial" w:hAnsi="Arial" w:cs="Arial"/>
        </w:rPr>
      </w:pPr>
    </w:p>
    <w:p w14:paraId="6C2C50A2" w14:textId="77777777" w:rsidR="00F1325B" w:rsidRPr="00F1325B" w:rsidRDefault="00F1325B" w:rsidP="00F1325B">
      <w:pPr>
        <w:jc w:val="both"/>
        <w:rPr>
          <w:rFonts w:ascii="Arial" w:hAnsi="Arial" w:cs="Arial"/>
        </w:rPr>
      </w:pPr>
      <w:r w:rsidRPr="00F1325B">
        <w:rPr>
          <w:rFonts w:ascii="Arial" w:hAnsi="Arial" w:cs="Arial"/>
        </w:rPr>
        <w:t>Ross, Catherine. “</w:t>
      </w:r>
      <w:r w:rsidRPr="00F1325B">
        <w:rPr>
          <w:rFonts w:ascii="Arial" w:hAnsi="Arial" w:cs="Arial"/>
          <w:i/>
        </w:rPr>
        <w:t>Overcoming Barriers to Greater Private Sector Involvement in Transportation</w:t>
      </w:r>
      <w:r w:rsidRPr="00F1325B">
        <w:rPr>
          <w:rFonts w:ascii="Arial" w:hAnsi="Arial" w:cs="Arial"/>
        </w:rPr>
        <w:t>,” Report to the United States Department of Transportation, Atlanta, GA, July 1987.</w:t>
      </w:r>
    </w:p>
    <w:p w14:paraId="7B1E47C4" w14:textId="77777777" w:rsidR="00F1325B" w:rsidRPr="004B4FE9" w:rsidRDefault="00F1325B" w:rsidP="00F1325B">
      <w:pPr>
        <w:pStyle w:val="ListParagraph"/>
        <w:ind w:left="360"/>
        <w:jc w:val="both"/>
        <w:rPr>
          <w:rFonts w:ascii="Arial" w:hAnsi="Arial" w:cs="Arial"/>
        </w:rPr>
      </w:pPr>
    </w:p>
    <w:p w14:paraId="53B42037" w14:textId="77777777" w:rsidR="00F1325B" w:rsidRPr="00F1325B" w:rsidRDefault="00F1325B" w:rsidP="00F1325B">
      <w:pPr>
        <w:jc w:val="both"/>
        <w:rPr>
          <w:rFonts w:ascii="Arial" w:hAnsi="Arial" w:cs="Arial"/>
        </w:rPr>
      </w:pPr>
      <w:r w:rsidRPr="00F1325B">
        <w:rPr>
          <w:rFonts w:ascii="Arial" w:hAnsi="Arial" w:cs="Arial"/>
        </w:rPr>
        <w:t>Ross, Catherine, “</w:t>
      </w:r>
      <w:r w:rsidRPr="00F1325B">
        <w:rPr>
          <w:rFonts w:ascii="Arial" w:hAnsi="Arial" w:cs="Arial"/>
          <w:i/>
        </w:rPr>
        <w:t>Transit Operations Institute: A Management Develop</w:t>
      </w:r>
      <w:r w:rsidRPr="00F1325B">
        <w:rPr>
          <w:rFonts w:ascii="Arial" w:hAnsi="Arial" w:cs="Arial"/>
          <w:i/>
        </w:rPr>
        <w:softHyphen/>
        <w:t>ment Seminar</w:t>
      </w:r>
      <w:r w:rsidRPr="00F1325B">
        <w:rPr>
          <w:rFonts w:ascii="Arial" w:hAnsi="Arial" w:cs="Arial"/>
        </w:rPr>
        <w:t>,” Report to the United States Department of Transportation, Atlanta, GA, August 1984.</w:t>
      </w:r>
    </w:p>
    <w:p w14:paraId="4044BB1E" w14:textId="77777777" w:rsidR="00F1325B" w:rsidRPr="004B4FE9" w:rsidRDefault="00F1325B" w:rsidP="00F1325B">
      <w:pPr>
        <w:pStyle w:val="ListParagraph"/>
        <w:ind w:left="360"/>
        <w:jc w:val="both"/>
        <w:rPr>
          <w:rFonts w:ascii="Arial" w:hAnsi="Arial" w:cs="Arial"/>
        </w:rPr>
      </w:pPr>
    </w:p>
    <w:p w14:paraId="27CB3F46"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Berkeley</w:t>
      </w:r>
      <w:r w:rsidRPr="00F1325B">
        <w:rPr>
          <w:rFonts w:ascii="Arial" w:hAnsi="Arial" w:cs="Arial"/>
          <w:i/>
        </w:rPr>
        <w:softHyphen/>
        <w:t xml:space="preserve"> Dorchester Counties Economic Development Corporation</w:t>
      </w:r>
      <w:r w:rsidRPr="00F1325B">
        <w:rPr>
          <w:rFonts w:ascii="Arial" w:hAnsi="Arial" w:cs="Arial"/>
        </w:rPr>
        <w:t>, Report to the Region IV Community Services Administration, Atlanta, GA, February 1981.</w:t>
      </w:r>
    </w:p>
    <w:p w14:paraId="3B471DF2" w14:textId="77777777" w:rsidR="00F1325B" w:rsidRPr="004B4FE9" w:rsidRDefault="00F1325B" w:rsidP="00F1325B">
      <w:pPr>
        <w:pStyle w:val="ListParagraph"/>
        <w:ind w:left="360"/>
        <w:jc w:val="both"/>
        <w:rPr>
          <w:rFonts w:ascii="Arial" w:hAnsi="Arial" w:cs="Arial"/>
        </w:rPr>
      </w:pPr>
    </w:p>
    <w:p w14:paraId="3254ABA0"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Orange County Department of Community Affairs</w:t>
      </w:r>
      <w:r w:rsidRPr="00F1325B">
        <w:rPr>
          <w:rFonts w:ascii="Arial" w:hAnsi="Arial" w:cs="Arial"/>
        </w:rPr>
        <w:t>.  Report to the Region IV Community Services Administration, Atlanta, GA, January 1981.</w:t>
      </w:r>
    </w:p>
    <w:p w14:paraId="7548E360" w14:textId="77777777" w:rsidR="00F1325B" w:rsidRPr="004B4FE9" w:rsidRDefault="00F1325B" w:rsidP="00F1325B">
      <w:pPr>
        <w:pStyle w:val="ListParagraph"/>
        <w:ind w:left="360"/>
        <w:jc w:val="both"/>
        <w:rPr>
          <w:rFonts w:ascii="Arial" w:hAnsi="Arial" w:cs="Arial"/>
        </w:rPr>
      </w:pPr>
    </w:p>
    <w:p w14:paraId="0847DA4E"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Community Action Agency of Huntsville-Madison County, Inc</w:t>
      </w:r>
      <w:r w:rsidRPr="00F1325B">
        <w:rPr>
          <w:rFonts w:ascii="Arial" w:hAnsi="Arial" w:cs="Arial"/>
        </w:rPr>
        <w:t>., Report to the Region IV Community Services Administration, Atlanta, GA, February 1981.</w:t>
      </w:r>
    </w:p>
    <w:p w14:paraId="478EA2B3" w14:textId="77777777" w:rsidR="00F1325B" w:rsidRPr="004B4FE9" w:rsidRDefault="00F1325B" w:rsidP="00F1325B">
      <w:pPr>
        <w:pStyle w:val="ListParagraph"/>
        <w:ind w:left="360"/>
        <w:jc w:val="both"/>
        <w:rPr>
          <w:rFonts w:ascii="Arial" w:hAnsi="Arial" w:cs="Arial"/>
        </w:rPr>
      </w:pPr>
    </w:p>
    <w:p w14:paraId="460487FE"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Middle Georgia Community Action Agency</w:t>
      </w:r>
      <w:r w:rsidRPr="00F1325B">
        <w:rPr>
          <w:rFonts w:ascii="Arial" w:hAnsi="Arial" w:cs="Arial"/>
        </w:rPr>
        <w:t>, Report to the Region IV Community Services Administration, Atlanta, GA, December 1979.</w:t>
      </w:r>
    </w:p>
    <w:p w14:paraId="36E1E262" w14:textId="77777777" w:rsidR="00F1325B" w:rsidRPr="004B4FE9" w:rsidRDefault="00F1325B" w:rsidP="00F1325B">
      <w:pPr>
        <w:pStyle w:val="ListParagraph"/>
        <w:ind w:left="360"/>
        <w:jc w:val="both"/>
        <w:rPr>
          <w:rFonts w:ascii="Arial" w:hAnsi="Arial" w:cs="Arial"/>
        </w:rPr>
      </w:pPr>
    </w:p>
    <w:p w14:paraId="12B68B8B"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Four County Community Service, Inc</w:t>
      </w:r>
      <w:r w:rsidRPr="00F1325B">
        <w:rPr>
          <w:rFonts w:ascii="Arial" w:hAnsi="Arial" w:cs="Arial"/>
        </w:rPr>
        <w:t>., Report to the Region IV Community Services Administration, Atlanta, GA, February 1980.</w:t>
      </w:r>
    </w:p>
    <w:p w14:paraId="001400FB" w14:textId="77777777" w:rsidR="00F1325B" w:rsidRPr="004B4FE9" w:rsidRDefault="00F1325B" w:rsidP="00F1325B">
      <w:pPr>
        <w:pStyle w:val="ListParagraph"/>
        <w:ind w:left="360"/>
        <w:jc w:val="both"/>
        <w:rPr>
          <w:rFonts w:ascii="Arial" w:hAnsi="Arial" w:cs="Arial"/>
        </w:rPr>
      </w:pPr>
    </w:p>
    <w:p w14:paraId="1A765A7A" w14:textId="77777777" w:rsidR="00F1325B" w:rsidRPr="00F1325B" w:rsidRDefault="00F1325B" w:rsidP="00F1325B">
      <w:pPr>
        <w:jc w:val="both"/>
        <w:rPr>
          <w:rFonts w:ascii="Arial" w:hAnsi="Arial" w:cs="Arial"/>
        </w:rPr>
      </w:pPr>
      <w:r w:rsidRPr="00F1325B">
        <w:rPr>
          <w:rFonts w:ascii="Arial" w:hAnsi="Arial" w:cs="Arial"/>
        </w:rPr>
        <w:t xml:space="preserve">Ross, Catherine, et. al., </w:t>
      </w:r>
      <w:r w:rsidRPr="00F1325B">
        <w:rPr>
          <w:rFonts w:ascii="Arial" w:hAnsi="Arial" w:cs="Arial"/>
          <w:i/>
        </w:rPr>
        <w:t>Community Impact Evaluation of the Piedmont Area Community Action Agency</w:t>
      </w:r>
      <w:r w:rsidRPr="00F1325B">
        <w:rPr>
          <w:rFonts w:ascii="Arial" w:hAnsi="Arial" w:cs="Arial"/>
        </w:rPr>
        <w:t>, Report to the Region IV Community Services Administration, Atlanta, GA, February 1980.</w:t>
      </w:r>
    </w:p>
    <w:p w14:paraId="4979C420" w14:textId="77777777" w:rsidR="00F1325B" w:rsidRPr="004B4FE9" w:rsidRDefault="00F1325B" w:rsidP="00F1325B">
      <w:pPr>
        <w:pStyle w:val="ListParagraph"/>
        <w:ind w:left="360"/>
        <w:jc w:val="both"/>
        <w:rPr>
          <w:rFonts w:ascii="Arial" w:hAnsi="Arial" w:cs="Arial"/>
        </w:rPr>
      </w:pPr>
    </w:p>
    <w:p w14:paraId="5F65E3E5" w14:textId="77777777" w:rsidR="00F1325B" w:rsidRPr="00F1325B" w:rsidRDefault="00F1325B" w:rsidP="00F1325B">
      <w:pPr>
        <w:jc w:val="both"/>
        <w:rPr>
          <w:rFonts w:ascii="Arial" w:hAnsi="Arial" w:cs="Arial"/>
        </w:rPr>
      </w:pPr>
      <w:r w:rsidRPr="00F1325B">
        <w:rPr>
          <w:rFonts w:ascii="Arial" w:hAnsi="Arial" w:cs="Arial"/>
        </w:rPr>
        <w:t xml:space="preserve">Ross, Catherine, </w:t>
      </w:r>
      <w:r w:rsidRPr="00F1325B">
        <w:rPr>
          <w:rFonts w:ascii="Arial" w:hAnsi="Arial" w:cs="Arial"/>
          <w:i/>
        </w:rPr>
        <w:t>Evaluation of the Florida Association of Community Action Agencies (FACAA) Energy Advocacy Project, Consumers Advocate for Responsible Energy Systems (CARES).</w:t>
      </w:r>
      <w:r w:rsidRPr="00F1325B">
        <w:rPr>
          <w:rFonts w:ascii="Arial" w:hAnsi="Arial" w:cs="Arial"/>
        </w:rPr>
        <w:t>  Report to the Region IV Community Services Administration, Atlanta, GA, July 1980.</w:t>
      </w:r>
    </w:p>
    <w:p w14:paraId="62E4C1E0" w14:textId="77777777" w:rsidR="00F1325B" w:rsidRPr="004B4FE9" w:rsidRDefault="00F1325B" w:rsidP="00F1325B">
      <w:pPr>
        <w:pStyle w:val="ListParagraph"/>
        <w:ind w:left="360"/>
        <w:jc w:val="both"/>
        <w:rPr>
          <w:rFonts w:ascii="Arial" w:hAnsi="Arial" w:cs="Arial"/>
        </w:rPr>
      </w:pPr>
    </w:p>
    <w:p w14:paraId="7CEE879C" w14:textId="77777777" w:rsidR="00F1325B" w:rsidRPr="00F1325B" w:rsidRDefault="00F1325B" w:rsidP="00F1325B">
      <w:pPr>
        <w:jc w:val="both"/>
        <w:rPr>
          <w:rFonts w:ascii="Arial" w:hAnsi="Arial" w:cs="Arial"/>
        </w:rPr>
      </w:pPr>
      <w:r w:rsidRPr="00F1325B">
        <w:rPr>
          <w:rFonts w:ascii="Arial" w:hAnsi="Arial" w:cs="Arial"/>
        </w:rPr>
        <w:t>Report to the Atlanta University President, “</w:t>
      </w:r>
      <w:r w:rsidRPr="00F1325B">
        <w:rPr>
          <w:rFonts w:ascii="Arial" w:hAnsi="Arial" w:cs="Arial"/>
          <w:i/>
        </w:rPr>
        <w:t>Atlanta University’s Computer Needs Study</w:t>
      </w:r>
      <w:r w:rsidRPr="00F1325B">
        <w:rPr>
          <w:rFonts w:ascii="Arial" w:hAnsi="Arial" w:cs="Arial"/>
        </w:rPr>
        <w:t>” with Sidney Harris. January 1978.</w:t>
      </w:r>
    </w:p>
    <w:p w14:paraId="65D578AF" w14:textId="77777777" w:rsidR="00FE3423" w:rsidRPr="00FE3423" w:rsidRDefault="00FE3423" w:rsidP="004A60AD">
      <w:pPr>
        <w:ind w:left="720"/>
        <w:rPr>
          <w:rFonts w:ascii="Arial" w:hAnsi="Arial" w:cs="Arial"/>
        </w:rPr>
      </w:pPr>
    </w:p>
    <w:p w14:paraId="4983CC15" w14:textId="77777777" w:rsidR="00FC683B" w:rsidRPr="00FE3423" w:rsidRDefault="00FA7C40" w:rsidP="00CB571B">
      <w:pPr>
        <w:pStyle w:val="Heading2"/>
      </w:pPr>
      <w:r w:rsidRPr="00FE3423">
        <w:t>WHITE PAPERS:</w:t>
      </w:r>
    </w:p>
    <w:p w14:paraId="60391ACB" w14:textId="77777777" w:rsidR="00FC683B" w:rsidRPr="00FE3423" w:rsidRDefault="00FC683B" w:rsidP="00FC683B">
      <w:pPr>
        <w:rPr>
          <w:rFonts w:ascii="Arial" w:hAnsi="Arial" w:cs="Arial"/>
          <w:b/>
          <w:u w:val="single"/>
        </w:rPr>
      </w:pPr>
    </w:p>
    <w:p w14:paraId="09C5BD6F" w14:textId="77777777" w:rsidR="007D40A1" w:rsidRPr="007D40A1" w:rsidRDefault="007D40A1" w:rsidP="007D40A1">
      <w:pPr>
        <w:jc w:val="both"/>
        <w:rPr>
          <w:rFonts w:ascii="Arial" w:hAnsi="Arial" w:cs="Arial"/>
        </w:rPr>
      </w:pPr>
      <w:r w:rsidRPr="007D40A1">
        <w:rPr>
          <w:rFonts w:ascii="Arial" w:hAnsi="Arial" w:cs="Arial"/>
          <w:i/>
        </w:rPr>
        <w:t>Midwest Chicago Megaregion</w:t>
      </w:r>
      <w:r w:rsidRPr="007D40A1">
        <w:rPr>
          <w:rFonts w:ascii="Arial" w:hAnsi="Arial" w:cs="Arial"/>
        </w:rPr>
        <w:t>, Ross, Catherine et. al. prepared for the U.S. Department of Transportation, Federal Highway Administration, August 2017.</w:t>
      </w:r>
    </w:p>
    <w:p w14:paraId="0200FD15" w14:textId="77777777" w:rsidR="007D40A1" w:rsidRPr="004B4FE9" w:rsidRDefault="007D40A1" w:rsidP="007D40A1">
      <w:pPr>
        <w:pStyle w:val="ListParagraph"/>
        <w:ind w:left="360"/>
        <w:jc w:val="both"/>
        <w:rPr>
          <w:rFonts w:ascii="Arial" w:hAnsi="Arial" w:cs="Arial"/>
        </w:rPr>
      </w:pPr>
    </w:p>
    <w:p w14:paraId="7AF9B31E" w14:textId="77777777" w:rsidR="007D40A1" w:rsidRPr="007D40A1" w:rsidRDefault="007D40A1" w:rsidP="007D40A1">
      <w:pPr>
        <w:jc w:val="both"/>
        <w:rPr>
          <w:rFonts w:ascii="Arial" w:hAnsi="Arial" w:cs="Arial"/>
        </w:rPr>
      </w:pPr>
      <w:r w:rsidRPr="007D40A1">
        <w:rPr>
          <w:rFonts w:ascii="Arial" w:hAnsi="Arial" w:cs="Arial"/>
          <w:i/>
        </w:rPr>
        <w:t>Northeast Megaregion</w:t>
      </w:r>
      <w:r w:rsidRPr="007D40A1">
        <w:rPr>
          <w:rFonts w:ascii="Arial" w:hAnsi="Arial" w:cs="Arial"/>
        </w:rPr>
        <w:t>, Ross, Catherine et. al. prepared for the U.S. Department of Transportation, Federal Highway Administration, June 2017.</w:t>
      </w:r>
    </w:p>
    <w:p w14:paraId="58597159" w14:textId="77777777" w:rsidR="007D40A1" w:rsidRPr="004B4FE9" w:rsidRDefault="007D40A1" w:rsidP="007D40A1">
      <w:pPr>
        <w:pStyle w:val="ListParagraph"/>
        <w:ind w:left="360"/>
        <w:rPr>
          <w:rFonts w:ascii="Arial" w:hAnsi="Arial" w:cs="Arial"/>
          <w:b/>
          <w:u w:val="single"/>
        </w:rPr>
      </w:pPr>
    </w:p>
    <w:p w14:paraId="7A5E4004" w14:textId="77777777" w:rsidR="007D40A1" w:rsidRPr="007D40A1" w:rsidRDefault="007D40A1" w:rsidP="007D40A1">
      <w:pPr>
        <w:jc w:val="both"/>
        <w:rPr>
          <w:rFonts w:ascii="Arial" w:hAnsi="Arial" w:cs="Arial"/>
        </w:rPr>
      </w:pPr>
      <w:r w:rsidRPr="007D40A1">
        <w:rPr>
          <w:rFonts w:ascii="Arial" w:hAnsi="Arial" w:cs="Arial"/>
          <w:i/>
        </w:rPr>
        <w:t>Texas Megaregion</w:t>
      </w:r>
      <w:r w:rsidRPr="007D40A1">
        <w:rPr>
          <w:rFonts w:ascii="Arial" w:hAnsi="Arial" w:cs="Arial"/>
        </w:rPr>
        <w:t>, Catherine et. al. prepared for the U.S. Department of Transportation, Federal Highway Administration, June 2017.</w:t>
      </w:r>
    </w:p>
    <w:p w14:paraId="0CCACDBF" w14:textId="77777777" w:rsidR="007D40A1" w:rsidRPr="004B4FE9" w:rsidRDefault="007D40A1" w:rsidP="007D40A1">
      <w:pPr>
        <w:pStyle w:val="ListParagraph"/>
        <w:ind w:left="360"/>
        <w:rPr>
          <w:rFonts w:ascii="Arial" w:hAnsi="Arial" w:cs="Arial"/>
          <w:b/>
          <w:u w:val="single"/>
        </w:rPr>
      </w:pPr>
    </w:p>
    <w:p w14:paraId="5B43C844" w14:textId="77777777" w:rsidR="007D40A1" w:rsidRPr="007D40A1" w:rsidRDefault="007D40A1" w:rsidP="007D40A1">
      <w:pPr>
        <w:rPr>
          <w:rFonts w:ascii="Arial" w:hAnsi="Arial" w:cs="Arial"/>
        </w:rPr>
      </w:pPr>
      <w:r w:rsidRPr="007D40A1">
        <w:rPr>
          <w:rFonts w:ascii="Arial" w:hAnsi="Arial" w:cs="Arial"/>
        </w:rPr>
        <w:t xml:space="preserve">The Atlanta Beltline Transit Panel: Ross, Catherine, et. al.: </w:t>
      </w:r>
      <w:r w:rsidRPr="007D40A1">
        <w:rPr>
          <w:rFonts w:ascii="Arial" w:hAnsi="Arial" w:cs="Arial"/>
          <w:i/>
        </w:rPr>
        <w:t>The Atlanta Beltline: Transit Feasibility</w:t>
      </w:r>
      <w:r w:rsidRPr="007D40A1">
        <w:rPr>
          <w:rFonts w:ascii="Arial" w:hAnsi="Arial" w:cs="Arial"/>
        </w:rPr>
        <w:t>, prepared for The Atlanta Development Authority. September 2005.</w:t>
      </w:r>
    </w:p>
    <w:p w14:paraId="5266B52A" w14:textId="77777777" w:rsidR="007A401A" w:rsidRPr="00FE3423" w:rsidRDefault="007A401A" w:rsidP="00B34444">
      <w:pPr>
        <w:rPr>
          <w:rFonts w:ascii="Arial" w:hAnsi="Arial" w:cs="Arial"/>
        </w:rPr>
      </w:pPr>
    </w:p>
    <w:p w14:paraId="4940EBA4" w14:textId="77777777" w:rsidR="007A401A" w:rsidRPr="00FE3423" w:rsidRDefault="007A401A" w:rsidP="00CB571B">
      <w:pPr>
        <w:pStyle w:val="Heading2"/>
      </w:pPr>
      <w:r w:rsidRPr="00FE3423">
        <w:t>PROFESSIONAL PRACTICE</w:t>
      </w:r>
    </w:p>
    <w:p w14:paraId="5A9CD52F" w14:textId="77777777" w:rsidR="00FC683B" w:rsidRPr="00FE3423" w:rsidRDefault="00FC683B" w:rsidP="00FC683B">
      <w:pPr>
        <w:rPr>
          <w:rFonts w:ascii="Arial" w:hAnsi="Arial" w:cs="Arial"/>
        </w:rPr>
      </w:pPr>
    </w:p>
    <w:p w14:paraId="4DAB4769" w14:textId="77777777" w:rsidR="007A401A" w:rsidRPr="00FE3423" w:rsidRDefault="007A401A" w:rsidP="00FC683B">
      <w:pPr>
        <w:rPr>
          <w:rFonts w:ascii="Arial" w:hAnsi="Arial" w:cs="Arial"/>
        </w:rPr>
      </w:pPr>
      <w:r w:rsidRPr="00FE3423">
        <w:rPr>
          <w:rFonts w:ascii="Arial" w:hAnsi="Arial" w:cs="Arial"/>
        </w:rPr>
        <w:t>Principal, Catherine Ross and Associates, Inc.  - Atlanta, GA.</w:t>
      </w:r>
    </w:p>
    <w:p w14:paraId="3EDF7118" w14:textId="77777777" w:rsidR="00FC683B" w:rsidRDefault="007A401A">
      <w:pPr>
        <w:rPr>
          <w:rFonts w:ascii="Arial" w:hAnsi="Arial" w:cs="Arial"/>
        </w:rPr>
      </w:pPr>
      <w:r w:rsidRPr="00FE3423">
        <w:rPr>
          <w:rFonts w:ascii="Arial" w:hAnsi="Arial" w:cs="Arial"/>
        </w:rPr>
        <w:t>CRA Consulting projects related to transportation planning, urban planning and economic planning. 1980-1999</w:t>
      </w:r>
    </w:p>
    <w:p w14:paraId="1D02796B" w14:textId="77777777" w:rsidR="00280210" w:rsidRPr="00FE3423" w:rsidRDefault="00280210">
      <w:pPr>
        <w:rPr>
          <w:rFonts w:ascii="Arial" w:hAnsi="Arial" w:cs="Arial"/>
          <w:b/>
          <w:u w:val="single"/>
        </w:rPr>
      </w:pPr>
    </w:p>
    <w:p w14:paraId="02F8AD3B" w14:textId="77777777" w:rsidR="007A401A" w:rsidRDefault="00DB63E7" w:rsidP="00865C65">
      <w:pPr>
        <w:pStyle w:val="Heading1"/>
      </w:pPr>
      <w:r w:rsidRPr="00FE3423">
        <w:t>PRESENTATIONS</w:t>
      </w:r>
      <w:r w:rsidR="004D61B1" w:rsidRPr="00FE3423">
        <w:t xml:space="preserve"> (selected)</w:t>
      </w:r>
    </w:p>
    <w:p w14:paraId="191A5C1F" w14:textId="77777777" w:rsidR="00867D58" w:rsidRDefault="00867D58" w:rsidP="00867D58"/>
    <w:p w14:paraId="234CC0C5" w14:textId="77777777" w:rsidR="00867D58" w:rsidRDefault="00867D58" w:rsidP="00867D58">
      <w:pPr>
        <w:pStyle w:val="Heading3"/>
        <w:rPr>
          <w:rFonts w:ascii="Arial" w:hAnsi="Arial" w:cs="Arial"/>
          <w:sz w:val="22"/>
          <w:szCs w:val="22"/>
          <w:u w:val="single"/>
        </w:rPr>
      </w:pPr>
      <w:r>
        <w:rPr>
          <w:rFonts w:ascii="Arial" w:hAnsi="Arial" w:cs="Arial"/>
          <w:sz w:val="22"/>
          <w:szCs w:val="22"/>
          <w:u w:val="single"/>
        </w:rPr>
        <w:t>2019</w:t>
      </w:r>
    </w:p>
    <w:p w14:paraId="528C1630" w14:textId="77777777" w:rsidR="00174DBA" w:rsidRPr="00174DBA" w:rsidRDefault="00174DBA" w:rsidP="00174DBA">
      <w:pPr>
        <w:jc w:val="both"/>
        <w:rPr>
          <w:rFonts w:ascii="Arial" w:hAnsi="Arial" w:cs="Arial"/>
        </w:rPr>
      </w:pPr>
      <w:r w:rsidRPr="00174DBA">
        <w:rPr>
          <w:rFonts w:ascii="Arial" w:hAnsi="Arial" w:cs="Arial"/>
        </w:rPr>
        <w:t>Session Chair: “Knowledge Co-Production for sustainable urban infrastructure,” NSF sponsored Sustainable Urban Infrastructure Workshop, Georgia Tech (August 15, 2019)</w:t>
      </w:r>
    </w:p>
    <w:p w14:paraId="633C1A5C" w14:textId="77777777" w:rsidR="00174DBA" w:rsidRPr="00174DBA" w:rsidRDefault="00174DBA" w:rsidP="00B1097E">
      <w:pPr>
        <w:jc w:val="both"/>
        <w:rPr>
          <w:rFonts w:ascii="Arial" w:hAnsi="Arial" w:cs="Arial"/>
        </w:rPr>
      </w:pPr>
    </w:p>
    <w:p w14:paraId="13CC1CFB" w14:textId="77777777" w:rsidR="00174DBA" w:rsidRPr="00174DBA" w:rsidRDefault="00174DBA" w:rsidP="00B1097E">
      <w:pPr>
        <w:jc w:val="both"/>
        <w:rPr>
          <w:rFonts w:ascii="Arial" w:hAnsi="Arial" w:cs="Arial"/>
        </w:rPr>
      </w:pPr>
      <w:r w:rsidRPr="00174DBA">
        <w:rPr>
          <w:rFonts w:ascii="Arial" w:hAnsi="Arial" w:cs="Arial"/>
        </w:rPr>
        <w:t>Participant: </w:t>
      </w:r>
      <w:r w:rsidR="0026553B">
        <w:rPr>
          <w:rFonts w:ascii="Arial" w:hAnsi="Arial" w:cs="Arial"/>
        </w:rPr>
        <w:t xml:space="preserve">“Quality Growth in the Corridor,” </w:t>
      </w:r>
      <w:r w:rsidRPr="00174DBA">
        <w:rPr>
          <w:rFonts w:ascii="Arial" w:hAnsi="Arial" w:cs="Arial"/>
        </w:rPr>
        <w:t xml:space="preserve">I-75 Central Corridor Coalition, Jackson, GA (August </w:t>
      </w:r>
      <w:r w:rsidR="0026553B">
        <w:rPr>
          <w:rFonts w:ascii="Arial" w:hAnsi="Arial" w:cs="Arial"/>
        </w:rPr>
        <w:t xml:space="preserve">8, </w:t>
      </w:r>
      <w:r w:rsidRPr="00174DBA">
        <w:rPr>
          <w:rFonts w:ascii="Arial" w:hAnsi="Arial" w:cs="Arial"/>
        </w:rPr>
        <w:t>2019)</w:t>
      </w:r>
    </w:p>
    <w:p w14:paraId="18808FB2" w14:textId="77777777" w:rsidR="00174DBA" w:rsidRPr="00FE11D5" w:rsidRDefault="00174DBA" w:rsidP="00B1097E">
      <w:pPr>
        <w:jc w:val="both"/>
        <w:rPr>
          <w:rFonts w:ascii="Arial" w:hAnsi="Arial" w:cs="Arial"/>
        </w:rPr>
      </w:pPr>
    </w:p>
    <w:p w14:paraId="17155038" w14:textId="77777777" w:rsidR="00867D58" w:rsidRPr="00B1097E" w:rsidRDefault="00867D58" w:rsidP="00B1097E">
      <w:pPr>
        <w:jc w:val="both"/>
        <w:rPr>
          <w:rFonts w:ascii="Arial" w:hAnsi="Arial" w:cs="Arial"/>
        </w:rPr>
      </w:pPr>
      <w:r w:rsidRPr="00B1097E">
        <w:rPr>
          <w:rFonts w:ascii="Arial" w:hAnsi="Arial" w:cs="Arial"/>
        </w:rPr>
        <w:t>Panelist: “Women in Transportation (WTS) Faculty Chat, Georgia Tech (April 9, 2019)</w:t>
      </w:r>
    </w:p>
    <w:p w14:paraId="27B342CC" w14:textId="77777777" w:rsidR="00867D58" w:rsidRPr="00867D58" w:rsidRDefault="00867D58" w:rsidP="00867D58"/>
    <w:p w14:paraId="23164668" w14:textId="77777777" w:rsidR="00867D58" w:rsidRPr="004B4FE9" w:rsidRDefault="00867D58" w:rsidP="00867D58">
      <w:pPr>
        <w:pStyle w:val="Heading3"/>
        <w:rPr>
          <w:rFonts w:ascii="Arial" w:hAnsi="Arial" w:cs="Arial"/>
          <w:sz w:val="22"/>
          <w:szCs w:val="22"/>
          <w:u w:val="single"/>
        </w:rPr>
      </w:pPr>
      <w:r w:rsidRPr="004B4FE9">
        <w:rPr>
          <w:rFonts w:ascii="Arial" w:hAnsi="Arial" w:cs="Arial"/>
          <w:sz w:val="22"/>
          <w:szCs w:val="22"/>
          <w:u w:val="single"/>
        </w:rPr>
        <w:t>2018</w:t>
      </w:r>
    </w:p>
    <w:p w14:paraId="2897C366" w14:textId="77777777" w:rsidR="00292414" w:rsidRDefault="00292414" w:rsidP="001A1C58">
      <w:pPr>
        <w:jc w:val="both"/>
        <w:rPr>
          <w:rFonts w:ascii="Arial" w:hAnsi="Arial" w:cs="Arial"/>
        </w:rPr>
      </w:pPr>
      <w:r>
        <w:rPr>
          <w:rFonts w:ascii="Arial" w:hAnsi="Arial" w:cs="Arial"/>
        </w:rPr>
        <w:t>Moderator: “The 2018 Thought Leaders Dinner,” Sandy Springs Conservancy, Annual thought Leader Dinner, Sandy Springs, GA (October 17, 2018)</w:t>
      </w:r>
    </w:p>
    <w:p w14:paraId="612FDBB2" w14:textId="77777777" w:rsidR="00292414" w:rsidRDefault="00292414" w:rsidP="001A1C58">
      <w:pPr>
        <w:jc w:val="both"/>
        <w:rPr>
          <w:rFonts w:ascii="Arial" w:hAnsi="Arial" w:cs="Arial"/>
        </w:rPr>
      </w:pPr>
    </w:p>
    <w:p w14:paraId="040C2BFC" w14:textId="77777777" w:rsidR="001A1C58" w:rsidRDefault="001A1C58" w:rsidP="001A1C58">
      <w:pPr>
        <w:jc w:val="both"/>
        <w:rPr>
          <w:rFonts w:ascii="Arial" w:hAnsi="Arial" w:cs="Arial"/>
        </w:rPr>
      </w:pPr>
      <w:r>
        <w:rPr>
          <w:rFonts w:ascii="Arial" w:hAnsi="Arial" w:cs="Arial"/>
        </w:rPr>
        <w:t>Moderator</w:t>
      </w:r>
      <w:r w:rsidRPr="000A785F">
        <w:rPr>
          <w:rFonts w:ascii="Arial" w:hAnsi="Arial" w:cs="Arial"/>
        </w:rPr>
        <w:t>:</w:t>
      </w:r>
      <w:r w:rsidRPr="009C54E3">
        <w:rPr>
          <w:rFonts w:ascii="Arial" w:hAnsi="Arial" w:cs="Arial"/>
        </w:rPr>
        <w:t xml:space="preserve"> “</w:t>
      </w:r>
      <w:r w:rsidRPr="001A1C58">
        <w:rPr>
          <w:rFonts w:ascii="Arial" w:hAnsi="Arial" w:cs="Arial"/>
        </w:rPr>
        <w:t>Pi Alpha Awards Luncheon</w:t>
      </w:r>
      <w:r w:rsidRPr="009C54E3">
        <w:rPr>
          <w:rFonts w:ascii="Arial" w:hAnsi="Arial" w:cs="Arial"/>
        </w:rPr>
        <w:t xml:space="preserve">,” </w:t>
      </w:r>
      <w:r w:rsidR="00860DD9">
        <w:rPr>
          <w:rFonts w:ascii="Arial" w:hAnsi="Arial" w:cs="Arial"/>
          <w:color w:val="222222"/>
          <w:shd w:val="clear" w:color="auto" w:fill="FFFFFF"/>
        </w:rPr>
        <w:t>Network of Schools of Public Policy, Affairs, and Administration (</w:t>
      </w:r>
      <w:r>
        <w:rPr>
          <w:rFonts w:ascii="Arial" w:hAnsi="Arial" w:cs="Arial"/>
        </w:rPr>
        <w:t>NASPAA Conference</w:t>
      </w:r>
      <w:r w:rsidR="00860DD9">
        <w:rPr>
          <w:rFonts w:ascii="Arial" w:hAnsi="Arial" w:cs="Arial"/>
        </w:rPr>
        <w:t>)</w:t>
      </w:r>
      <w:r w:rsidRPr="000A785F">
        <w:rPr>
          <w:rFonts w:ascii="Arial" w:hAnsi="Arial" w:cs="Arial"/>
        </w:rPr>
        <w:t xml:space="preserve">, </w:t>
      </w:r>
      <w:r>
        <w:rPr>
          <w:rFonts w:ascii="Arial" w:hAnsi="Arial" w:cs="Arial"/>
        </w:rPr>
        <w:t>Atlanta</w:t>
      </w:r>
      <w:r w:rsidRPr="000A785F">
        <w:rPr>
          <w:rFonts w:ascii="Arial" w:hAnsi="Arial" w:cs="Arial"/>
        </w:rPr>
        <w:t>, GA (</w:t>
      </w:r>
      <w:r>
        <w:rPr>
          <w:rFonts w:ascii="Arial" w:hAnsi="Arial" w:cs="Arial"/>
        </w:rPr>
        <w:t>October 12</w:t>
      </w:r>
      <w:r w:rsidRPr="000A785F">
        <w:rPr>
          <w:rFonts w:ascii="Arial" w:hAnsi="Arial" w:cs="Arial"/>
        </w:rPr>
        <w:t>, 2018)</w:t>
      </w:r>
    </w:p>
    <w:p w14:paraId="620020BC" w14:textId="77777777" w:rsidR="001A1C58" w:rsidRDefault="001A1C58" w:rsidP="001A1C58">
      <w:pPr>
        <w:jc w:val="both"/>
        <w:rPr>
          <w:rFonts w:ascii="Arial" w:hAnsi="Arial" w:cs="Arial"/>
        </w:rPr>
      </w:pPr>
    </w:p>
    <w:p w14:paraId="39F4C35C" w14:textId="77777777" w:rsidR="009C54E3" w:rsidRDefault="009C54E3" w:rsidP="009C54E3">
      <w:pPr>
        <w:jc w:val="both"/>
        <w:rPr>
          <w:rFonts w:ascii="Arial" w:hAnsi="Arial" w:cs="Arial"/>
        </w:rPr>
      </w:pPr>
      <w:r>
        <w:rPr>
          <w:rFonts w:ascii="Arial" w:hAnsi="Arial" w:cs="Arial"/>
        </w:rPr>
        <w:t>Moderator</w:t>
      </w:r>
      <w:r w:rsidRPr="000A785F">
        <w:rPr>
          <w:rFonts w:ascii="Arial" w:hAnsi="Arial" w:cs="Arial"/>
        </w:rPr>
        <w:t>:</w:t>
      </w:r>
      <w:r w:rsidRPr="009C54E3">
        <w:rPr>
          <w:rFonts w:ascii="Arial" w:hAnsi="Arial" w:cs="Arial"/>
        </w:rPr>
        <w:t xml:space="preserve"> “Transportation and transit panel,” </w:t>
      </w:r>
      <w:r>
        <w:rPr>
          <w:rFonts w:ascii="Arial" w:hAnsi="Arial" w:cs="Arial"/>
        </w:rPr>
        <w:t xml:space="preserve">Atlanta </w:t>
      </w:r>
      <w:r w:rsidRPr="009C54E3">
        <w:rPr>
          <w:rFonts w:ascii="Arial" w:hAnsi="Arial" w:cs="Arial"/>
        </w:rPr>
        <w:t>Airport Chamber Annual Meeting</w:t>
      </w:r>
      <w:r w:rsidRPr="000A785F">
        <w:rPr>
          <w:rFonts w:ascii="Arial" w:hAnsi="Arial" w:cs="Arial"/>
        </w:rPr>
        <w:t xml:space="preserve">, </w:t>
      </w:r>
      <w:r>
        <w:rPr>
          <w:rFonts w:ascii="Arial" w:hAnsi="Arial" w:cs="Arial"/>
        </w:rPr>
        <w:t>College Park</w:t>
      </w:r>
      <w:r w:rsidRPr="000A785F">
        <w:rPr>
          <w:rFonts w:ascii="Arial" w:hAnsi="Arial" w:cs="Arial"/>
        </w:rPr>
        <w:t>, GA (</w:t>
      </w:r>
      <w:r>
        <w:rPr>
          <w:rFonts w:ascii="Arial" w:hAnsi="Arial" w:cs="Arial"/>
        </w:rPr>
        <w:t>October 11</w:t>
      </w:r>
      <w:r w:rsidRPr="000A785F">
        <w:rPr>
          <w:rFonts w:ascii="Arial" w:hAnsi="Arial" w:cs="Arial"/>
        </w:rPr>
        <w:t>, 2018)</w:t>
      </w:r>
    </w:p>
    <w:p w14:paraId="7DF76BF2" w14:textId="77777777" w:rsidR="009C54E3" w:rsidRDefault="009C54E3" w:rsidP="009C54E3">
      <w:pPr>
        <w:jc w:val="both"/>
        <w:rPr>
          <w:rFonts w:ascii="Arial" w:hAnsi="Arial" w:cs="Arial"/>
        </w:rPr>
      </w:pPr>
    </w:p>
    <w:p w14:paraId="17F526B7" w14:textId="77777777" w:rsidR="000A785F" w:rsidRDefault="007F4536" w:rsidP="00B31BCC">
      <w:pPr>
        <w:jc w:val="both"/>
        <w:rPr>
          <w:rFonts w:ascii="Arial" w:hAnsi="Arial" w:cs="Arial"/>
        </w:rPr>
      </w:pPr>
      <w:r>
        <w:rPr>
          <w:rFonts w:ascii="Arial" w:hAnsi="Arial" w:cs="Arial"/>
        </w:rPr>
        <w:t xml:space="preserve">Opening </w:t>
      </w:r>
      <w:r w:rsidR="000A785F" w:rsidRPr="000A785F">
        <w:rPr>
          <w:rFonts w:ascii="Arial" w:hAnsi="Arial" w:cs="Arial"/>
        </w:rPr>
        <w:t>Keynote speaker:</w:t>
      </w:r>
      <w:r w:rsidR="00E02359" w:rsidRPr="00E02359">
        <w:rPr>
          <w:rFonts w:ascii="Arial" w:hAnsi="Arial" w:cs="Arial"/>
        </w:rPr>
        <w:t xml:space="preserve"> “Economic, Technology and Mobility Trends Shaping Transport Modeling,” 7th TRB International Conference on Innovations in Travel Modeling Conference, Atlanta, GA (June 25, 2018)</w:t>
      </w:r>
    </w:p>
    <w:p w14:paraId="32DB0170" w14:textId="77777777" w:rsidR="000A785F" w:rsidRDefault="000A785F" w:rsidP="00B31BCC">
      <w:pPr>
        <w:jc w:val="both"/>
        <w:rPr>
          <w:rFonts w:ascii="Arial" w:hAnsi="Arial" w:cs="Arial"/>
        </w:rPr>
      </w:pPr>
    </w:p>
    <w:p w14:paraId="16D3000E" w14:textId="77777777" w:rsidR="006D4853" w:rsidRPr="006D4853" w:rsidRDefault="006D4853" w:rsidP="006D4853">
      <w:pPr>
        <w:jc w:val="both"/>
        <w:rPr>
          <w:rFonts w:ascii="Arial" w:hAnsi="Arial" w:cs="Arial"/>
        </w:rPr>
      </w:pPr>
      <w:r>
        <w:rPr>
          <w:rFonts w:ascii="Arial" w:hAnsi="Arial" w:cs="Arial"/>
        </w:rPr>
        <w:t xml:space="preserve">Panelist: “Health, Housing &amp; Equity”, </w:t>
      </w:r>
      <w:r w:rsidRPr="006D4853">
        <w:rPr>
          <w:rFonts w:ascii="Arial" w:hAnsi="Arial" w:cs="Arial"/>
        </w:rPr>
        <w:t>AIA Conference on Architecture 2018, New York City, NY (June 21, 2018)</w:t>
      </w:r>
    </w:p>
    <w:p w14:paraId="37B5CECF" w14:textId="77777777" w:rsidR="006D4853" w:rsidRDefault="006D4853" w:rsidP="00B31BCC">
      <w:pPr>
        <w:jc w:val="both"/>
        <w:rPr>
          <w:rFonts w:ascii="Arial" w:hAnsi="Arial" w:cs="Arial"/>
        </w:rPr>
      </w:pPr>
    </w:p>
    <w:p w14:paraId="54CBBE1B" w14:textId="77777777" w:rsidR="00B31BCC" w:rsidRDefault="00B31BCC" w:rsidP="00B31BCC">
      <w:pPr>
        <w:jc w:val="both"/>
        <w:rPr>
          <w:rFonts w:ascii="Arial" w:hAnsi="Arial" w:cs="Arial"/>
        </w:rPr>
      </w:pPr>
      <w:r>
        <w:rPr>
          <w:rFonts w:ascii="Arial" w:hAnsi="Arial" w:cs="Arial"/>
        </w:rPr>
        <w:t>Moderator: “Multi-Jurisdictional Coordination for the Central Plains/ Heartland Region (May 16-17, 2018)</w:t>
      </w:r>
    </w:p>
    <w:p w14:paraId="2748E2A8" w14:textId="77777777" w:rsidR="00B31BCC" w:rsidRDefault="00B31BCC" w:rsidP="0064315C">
      <w:pPr>
        <w:jc w:val="both"/>
        <w:rPr>
          <w:rFonts w:ascii="Arial" w:hAnsi="Arial" w:cs="Arial"/>
        </w:rPr>
      </w:pPr>
    </w:p>
    <w:p w14:paraId="322C207F" w14:textId="77777777" w:rsidR="00C67C7E" w:rsidRDefault="00C67C7E" w:rsidP="0064315C">
      <w:pPr>
        <w:jc w:val="both"/>
        <w:rPr>
          <w:rFonts w:ascii="Arial" w:hAnsi="Arial" w:cs="Arial"/>
        </w:rPr>
      </w:pPr>
      <w:r>
        <w:rPr>
          <w:rFonts w:ascii="Arial" w:hAnsi="Arial" w:cs="Arial"/>
        </w:rPr>
        <w:t>Moderator</w:t>
      </w:r>
      <w:r w:rsidR="00BC3CBA">
        <w:rPr>
          <w:rFonts w:ascii="Arial" w:hAnsi="Arial" w:cs="Arial"/>
        </w:rPr>
        <w:t>:</w:t>
      </w:r>
      <w:r>
        <w:rPr>
          <w:rFonts w:ascii="Arial" w:hAnsi="Arial" w:cs="Arial"/>
        </w:rPr>
        <w:t xml:space="preserve"> “The Challenges &amp; Opportunities of Municipal Services and Water Management,” Georgia Tech Invited Strategic Dialogues Infrastructure in the Digital Age, Atlanta, GA (April 16, 2018)</w:t>
      </w:r>
    </w:p>
    <w:p w14:paraId="61E77D54" w14:textId="77777777" w:rsidR="00C67C7E" w:rsidRDefault="00C67C7E" w:rsidP="0064315C">
      <w:pPr>
        <w:jc w:val="both"/>
        <w:rPr>
          <w:rFonts w:ascii="Arial" w:hAnsi="Arial" w:cs="Arial"/>
        </w:rPr>
      </w:pPr>
    </w:p>
    <w:p w14:paraId="08BFED84" w14:textId="77777777" w:rsidR="00E60CF4" w:rsidRDefault="00E60CF4" w:rsidP="0064315C">
      <w:pPr>
        <w:jc w:val="both"/>
        <w:rPr>
          <w:rFonts w:ascii="Arial" w:hAnsi="Arial" w:cs="Arial"/>
        </w:rPr>
      </w:pPr>
      <w:r>
        <w:rPr>
          <w:rFonts w:ascii="Arial" w:hAnsi="Arial" w:cs="Arial"/>
        </w:rPr>
        <w:t>Moderator: “Multi-Jurisdictional Coordination for the Greater Lakes Region, Columbus, OH (February 22-23, 2018)</w:t>
      </w:r>
    </w:p>
    <w:p w14:paraId="460786F1" w14:textId="77777777" w:rsidR="00E60CF4" w:rsidRDefault="00E60CF4" w:rsidP="0064315C">
      <w:pPr>
        <w:jc w:val="both"/>
        <w:rPr>
          <w:rFonts w:ascii="Arial" w:hAnsi="Arial" w:cs="Arial"/>
        </w:rPr>
      </w:pPr>
    </w:p>
    <w:p w14:paraId="29D0A8EA" w14:textId="77777777" w:rsidR="0064315C" w:rsidRPr="0064315C" w:rsidRDefault="0064315C" w:rsidP="0064315C">
      <w:pPr>
        <w:jc w:val="both"/>
        <w:rPr>
          <w:rFonts w:ascii="Arial" w:hAnsi="Arial" w:cs="Arial"/>
        </w:rPr>
      </w:pPr>
      <w:r w:rsidRPr="0064315C">
        <w:rPr>
          <w:rFonts w:ascii="Arial" w:hAnsi="Arial" w:cs="Arial"/>
        </w:rPr>
        <w:t>Wang F. and Ross, C.L. “Predicting Travel Mode Choices in the Delaware Valley Region with Multinomial Logit Model and Extreme Gradient Boost Model” presented at the Transportation Research Board (TRB) 97th Annual Meeting, Washington, D.C. (January 9, 2018)</w:t>
      </w:r>
    </w:p>
    <w:p w14:paraId="44ECD8EC" w14:textId="77777777" w:rsidR="0064315C" w:rsidRPr="004B4FE9" w:rsidRDefault="0064315C" w:rsidP="0064315C">
      <w:pPr>
        <w:pStyle w:val="ListParagraph"/>
        <w:ind w:left="360"/>
        <w:jc w:val="both"/>
        <w:rPr>
          <w:rFonts w:ascii="Arial" w:hAnsi="Arial" w:cs="Arial"/>
        </w:rPr>
      </w:pPr>
    </w:p>
    <w:p w14:paraId="4D4AAD40" w14:textId="77777777" w:rsidR="0064315C" w:rsidRPr="0064315C" w:rsidRDefault="0064315C" w:rsidP="0064315C">
      <w:pPr>
        <w:jc w:val="both"/>
        <w:rPr>
          <w:rFonts w:ascii="Arial" w:hAnsi="Arial" w:cs="Arial"/>
        </w:rPr>
      </w:pPr>
      <w:r w:rsidRPr="0064315C">
        <w:rPr>
          <w:rFonts w:ascii="Arial" w:hAnsi="Arial" w:cs="Arial"/>
        </w:rPr>
        <w:t>Queen, C. and Ross, C.L.</w:t>
      </w:r>
      <w:r w:rsidR="00777EDD">
        <w:rPr>
          <w:rFonts w:ascii="Arial" w:hAnsi="Arial" w:cs="Arial"/>
        </w:rPr>
        <w:t xml:space="preserve"> (Co-Author)</w:t>
      </w:r>
      <w:r w:rsidRPr="0064315C">
        <w:rPr>
          <w:rFonts w:ascii="Arial" w:hAnsi="Arial" w:cs="Arial"/>
        </w:rPr>
        <w:t xml:space="preserve"> “Urban Transit Mode Selection in the United States of America” presented at the Transportation Research Board (TRB) 97th Annual Meeting, Washington, D.C. (January 9, 2018)</w:t>
      </w:r>
    </w:p>
    <w:p w14:paraId="44E55015" w14:textId="77777777" w:rsidR="0064315C" w:rsidRPr="004B4FE9" w:rsidRDefault="0064315C" w:rsidP="0064315C">
      <w:pPr>
        <w:pStyle w:val="ListParagraph"/>
        <w:ind w:left="360"/>
        <w:jc w:val="both"/>
        <w:rPr>
          <w:rFonts w:ascii="Arial" w:hAnsi="Arial" w:cs="Arial"/>
        </w:rPr>
      </w:pPr>
    </w:p>
    <w:p w14:paraId="2C3E1BAF" w14:textId="77777777" w:rsidR="0064315C" w:rsidRPr="0064315C" w:rsidRDefault="0064315C" w:rsidP="0064315C">
      <w:pPr>
        <w:jc w:val="both"/>
        <w:rPr>
          <w:rFonts w:ascii="Arial" w:hAnsi="Arial" w:cs="Arial"/>
        </w:rPr>
      </w:pPr>
      <w:r w:rsidRPr="0064315C">
        <w:rPr>
          <w:rFonts w:ascii="Arial" w:hAnsi="Arial" w:cs="Arial"/>
        </w:rPr>
        <w:t>Hylton, P. and Ross, C.L. “Air Cargo Forecasting in an Age of Electronic Retail” presented at the Transportation Research Board (TRB) 97th Annual Meeting, Washington, D.C. (January 9, 2018)</w:t>
      </w:r>
    </w:p>
    <w:p w14:paraId="65B8CB2F" w14:textId="77777777" w:rsidR="0064315C" w:rsidRPr="004B4FE9" w:rsidRDefault="0064315C" w:rsidP="0064315C">
      <w:pPr>
        <w:pStyle w:val="ListParagraph"/>
        <w:ind w:left="360"/>
        <w:jc w:val="both"/>
        <w:rPr>
          <w:rFonts w:ascii="Arial" w:hAnsi="Arial" w:cs="Arial"/>
        </w:rPr>
      </w:pPr>
    </w:p>
    <w:p w14:paraId="7D57B644" w14:textId="77777777" w:rsidR="0064315C" w:rsidRPr="0064315C" w:rsidRDefault="0064315C" w:rsidP="0064315C">
      <w:pPr>
        <w:jc w:val="both"/>
        <w:rPr>
          <w:rFonts w:ascii="Arial" w:hAnsi="Arial" w:cs="Arial"/>
        </w:rPr>
      </w:pPr>
      <w:r w:rsidRPr="0064315C">
        <w:rPr>
          <w:rFonts w:ascii="Arial" w:hAnsi="Arial" w:cs="Arial"/>
        </w:rPr>
        <w:t>Kumar, A. and Ross, C.L. “Traffic and Incident Management Using Crowdsourced Data: Challenges and Lessons Learned from Practice” presented at the Transportation Research Board (TRB) 97th Annual Meeting, Washington, D.C. (January 9, 2018)</w:t>
      </w:r>
    </w:p>
    <w:p w14:paraId="28F859FF" w14:textId="77777777" w:rsidR="0064315C" w:rsidRPr="004B4FE9" w:rsidRDefault="0064315C" w:rsidP="0064315C">
      <w:pPr>
        <w:pStyle w:val="ListParagraph"/>
        <w:ind w:left="360"/>
        <w:jc w:val="both"/>
        <w:rPr>
          <w:rFonts w:ascii="Arial" w:hAnsi="Arial" w:cs="Arial"/>
        </w:rPr>
      </w:pPr>
    </w:p>
    <w:p w14:paraId="5AA158E3" w14:textId="77777777" w:rsidR="0064315C" w:rsidRPr="0064315C" w:rsidRDefault="0064315C" w:rsidP="0064315C">
      <w:pPr>
        <w:jc w:val="both"/>
        <w:rPr>
          <w:rFonts w:ascii="Arial" w:hAnsi="Arial" w:cs="Arial"/>
        </w:rPr>
      </w:pPr>
      <w:r w:rsidRPr="0064315C">
        <w:rPr>
          <w:rFonts w:ascii="Arial" w:hAnsi="Arial" w:cs="Arial"/>
        </w:rPr>
        <w:t>Sperling, E. and Ross, C.L.  “Strategically Aligning Capital Improvement Prioritization to Performance Goals” presented at the Transportation Research Board (TRB) 97th Annual Meeting, Washington, D.C. (January 9, 2018)</w:t>
      </w:r>
    </w:p>
    <w:p w14:paraId="7ADBE0B7" w14:textId="77777777" w:rsidR="0064315C" w:rsidRPr="004B4FE9" w:rsidRDefault="0064315C" w:rsidP="0064315C">
      <w:pPr>
        <w:rPr>
          <w:rFonts w:ascii="Arial" w:hAnsi="Arial" w:cs="Arial"/>
          <w:b/>
          <w:u w:val="single"/>
        </w:rPr>
      </w:pPr>
    </w:p>
    <w:p w14:paraId="6048CE08"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17</w:t>
      </w:r>
    </w:p>
    <w:p w14:paraId="6414E4FE" w14:textId="77777777" w:rsidR="0064315C" w:rsidRPr="0064315C" w:rsidRDefault="00777EDD" w:rsidP="0064315C">
      <w:pPr>
        <w:jc w:val="both"/>
        <w:rPr>
          <w:rFonts w:ascii="Arial" w:hAnsi="Arial" w:cs="Arial"/>
        </w:rPr>
      </w:pPr>
      <w:r>
        <w:rPr>
          <w:rFonts w:ascii="Arial" w:hAnsi="Arial" w:cs="Arial"/>
        </w:rPr>
        <w:t>Ross, C.L. (</w:t>
      </w:r>
      <w:r w:rsidR="0064315C" w:rsidRPr="0064315C">
        <w:rPr>
          <w:rFonts w:ascii="Arial" w:hAnsi="Arial" w:cs="Arial"/>
        </w:rPr>
        <w:t>Invited Panelist</w:t>
      </w:r>
      <w:r>
        <w:rPr>
          <w:rFonts w:ascii="Arial" w:hAnsi="Arial" w:cs="Arial"/>
        </w:rPr>
        <w:t>)</w:t>
      </w:r>
      <w:r w:rsidR="0064315C" w:rsidRPr="0064315C">
        <w:rPr>
          <w:rFonts w:ascii="Arial" w:hAnsi="Arial" w:cs="Arial"/>
        </w:rPr>
        <w:t xml:space="preserve"> “The Network for Emerging Leaders in Sustainability (NELS): Sustainable Urban Environments in the Coastal Plain: Linking Knowledge to Action,” Keck Center of the National Academies of Sciences, Engineering, and Medicine, Washington, D.C., (October 26, 2017)</w:t>
      </w:r>
    </w:p>
    <w:p w14:paraId="10A1C72F" w14:textId="77777777" w:rsidR="0064315C" w:rsidRPr="004B4FE9" w:rsidRDefault="0064315C" w:rsidP="0064315C">
      <w:pPr>
        <w:pStyle w:val="ListParagraph"/>
        <w:ind w:left="360"/>
        <w:jc w:val="both"/>
        <w:rPr>
          <w:rFonts w:ascii="Arial" w:hAnsi="Arial" w:cs="Arial"/>
        </w:rPr>
      </w:pPr>
    </w:p>
    <w:p w14:paraId="2963008F" w14:textId="77777777" w:rsidR="0064315C" w:rsidRPr="0064315C" w:rsidRDefault="0064315C" w:rsidP="0064315C">
      <w:pPr>
        <w:jc w:val="both"/>
        <w:rPr>
          <w:rFonts w:ascii="Arial" w:hAnsi="Arial" w:cs="Arial"/>
          <w:b/>
          <w:u w:val="single"/>
        </w:rPr>
      </w:pPr>
      <w:r w:rsidRPr="0064315C">
        <w:rPr>
          <w:rFonts w:ascii="Arial" w:hAnsi="Arial" w:cs="Arial"/>
        </w:rPr>
        <w:t>Hylton, P.  and Ross, C.L.  “Electronic Retail Effects on Airports and the Geography of Air Cargo,” The Association of Collegiate Schools of Planning, 57th Annual conference, Denver, CO, (October 12, 2017)</w:t>
      </w:r>
    </w:p>
    <w:p w14:paraId="5619476A" w14:textId="77777777" w:rsidR="0064315C" w:rsidRPr="004B4FE9" w:rsidRDefault="0064315C" w:rsidP="0064315C">
      <w:pPr>
        <w:pStyle w:val="ListParagraph"/>
        <w:ind w:left="360"/>
        <w:jc w:val="both"/>
        <w:rPr>
          <w:rFonts w:ascii="Arial" w:hAnsi="Arial" w:cs="Arial"/>
          <w:b/>
          <w:u w:val="single"/>
        </w:rPr>
      </w:pPr>
    </w:p>
    <w:p w14:paraId="22D582B4" w14:textId="77777777" w:rsidR="0064315C" w:rsidRPr="0064315C" w:rsidRDefault="0064315C" w:rsidP="0064315C">
      <w:pPr>
        <w:jc w:val="both"/>
        <w:rPr>
          <w:rFonts w:ascii="Arial" w:hAnsi="Arial" w:cs="Arial"/>
          <w:b/>
          <w:u w:val="single"/>
        </w:rPr>
      </w:pPr>
      <w:r w:rsidRPr="0064315C">
        <w:rPr>
          <w:rFonts w:ascii="Arial" w:hAnsi="Arial" w:cs="Arial"/>
        </w:rPr>
        <w:t>Kumar, A. and Ross, C.L.  “Analyzing the Impact of Truck Traffic on Small Town and Rural Air Quality and Health,” The Association of Collegiate Schools of Planning, 57th Annual conference, Denver, CO, (October 12, 2017)</w:t>
      </w:r>
    </w:p>
    <w:p w14:paraId="7403FB05" w14:textId="77777777" w:rsidR="0064315C" w:rsidRPr="004B4FE9" w:rsidRDefault="0064315C" w:rsidP="0064315C">
      <w:pPr>
        <w:pStyle w:val="ListParagraph"/>
        <w:ind w:left="360"/>
        <w:jc w:val="both"/>
        <w:rPr>
          <w:rFonts w:ascii="Arial" w:hAnsi="Arial" w:cs="Arial"/>
          <w:b/>
          <w:u w:val="single"/>
        </w:rPr>
      </w:pPr>
    </w:p>
    <w:p w14:paraId="57C1E188" w14:textId="77777777" w:rsidR="0064315C" w:rsidRPr="0064315C" w:rsidRDefault="0064315C" w:rsidP="0064315C">
      <w:pPr>
        <w:jc w:val="both"/>
        <w:rPr>
          <w:rFonts w:ascii="Arial" w:hAnsi="Arial" w:cs="Arial"/>
        </w:rPr>
      </w:pPr>
      <w:r w:rsidRPr="0064315C">
        <w:rPr>
          <w:rFonts w:ascii="Arial" w:hAnsi="Arial" w:cs="Arial"/>
        </w:rPr>
        <w:t>Wang, F. and Ross, C.L.  “Modeling the Mode Choice of On-demand Ride Service and Its Impact on Accessibility,” The Association of Collegiate Schools of Planning, 57th Annual conference, Denver, CO, (October 12, 2017)</w:t>
      </w:r>
    </w:p>
    <w:p w14:paraId="43F5FBD8" w14:textId="77777777" w:rsidR="0064315C" w:rsidRPr="004B4FE9" w:rsidRDefault="0064315C" w:rsidP="0064315C">
      <w:pPr>
        <w:pStyle w:val="ListParagraph"/>
        <w:ind w:left="360"/>
        <w:jc w:val="both"/>
        <w:rPr>
          <w:rFonts w:ascii="Arial" w:hAnsi="Arial" w:cs="Arial"/>
          <w:b/>
          <w:u w:val="single"/>
        </w:rPr>
      </w:pPr>
    </w:p>
    <w:p w14:paraId="4ECB545A" w14:textId="77777777" w:rsidR="0064315C" w:rsidRPr="0064315C" w:rsidRDefault="0064315C" w:rsidP="0064315C">
      <w:pPr>
        <w:jc w:val="both"/>
        <w:rPr>
          <w:rFonts w:ascii="Arial" w:hAnsi="Arial" w:cs="Arial"/>
        </w:rPr>
      </w:pPr>
      <w:r w:rsidRPr="0064315C">
        <w:rPr>
          <w:rFonts w:ascii="Arial" w:hAnsi="Arial" w:cs="Arial"/>
        </w:rPr>
        <w:t>Moderator: “Starting the Megaregion Conversation: The Northeast Economy and Transportation’s Role”, FHWA Megaregion Workshop, Providence, RI, (August 8-9, 2017)</w:t>
      </w:r>
    </w:p>
    <w:p w14:paraId="696FD417" w14:textId="77777777" w:rsidR="0064315C" w:rsidRPr="004B4FE9" w:rsidRDefault="0064315C" w:rsidP="0064315C">
      <w:pPr>
        <w:pStyle w:val="ListParagraph"/>
        <w:ind w:left="360"/>
        <w:jc w:val="both"/>
        <w:rPr>
          <w:rFonts w:ascii="Arial" w:hAnsi="Arial" w:cs="Arial"/>
        </w:rPr>
      </w:pPr>
    </w:p>
    <w:p w14:paraId="02285691" w14:textId="77777777" w:rsidR="0064315C" w:rsidRPr="0064315C" w:rsidRDefault="0064315C" w:rsidP="0064315C">
      <w:pPr>
        <w:jc w:val="both"/>
        <w:rPr>
          <w:rFonts w:ascii="Arial" w:hAnsi="Arial" w:cs="Arial"/>
        </w:rPr>
      </w:pPr>
      <w:r w:rsidRPr="0064315C">
        <w:rPr>
          <w:rFonts w:ascii="Arial" w:hAnsi="Arial" w:cs="Arial"/>
        </w:rPr>
        <w:t>Session Chair: “Transport”, World Engineers Summit - Applied Energy Symposium &amp; Forum: Low Carbon Cities &amp; Urban Energy Joint Conference (WES-CUE) 2017, Suntec, Singapore, (July 20, 2017)</w:t>
      </w:r>
    </w:p>
    <w:p w14:paraId="608DB4D7" w14:textId="77777777" w:rsidR="0064315C" w:rsidRPr="004B4FE9" w:rsidRDefault="0064315C" w:rsidP="0064315C">
      <w:pPr>
        <w:pStyle w:val="ListParagraph"/>
        <w:ind w:left="360"/>
        <w:jc w:val="both"/>
        <w:rPr>
          <w:rFonts w:ascii="Arial" w:hAnsi="Arial" w:cs="Arial"/>
        </w:rPr>
      </w:pPr>
    </w:p>
    <w:p w14:paraId="375F96D7" w14:textId="77777777" w:rsidR="0064315C" w:rsidRPr="0064315C" w:rsidRDefault="0064315C" w:rsidP="0064315C">
      <w:pPr>
        <w:jc w:val="both"/>
        <w:rPr>
          <w:rFonts w:ascii="Arial" w:hAnsi="Arial" w:cs="Arial"/>
        </w:rPr>
      </w:pPr>
      <w:r w:rsidRPr="0064315C">
        <w:rPr>
          <w:rFonts w:ascii="Arial" w:hAnsi="Arial" w:cs="Arial"/>
        </w:rPr>
        <w:t>Session Chair: “Transport”, World Engineers Summit - Applied Energy Symposium &amp; Forum: Low Carbon Cities &amp; Urban Energy Joint Conference (WES-CUE) 2017, Suntec, Singapore, (July 19, 2017)</w:t>
      </w:r>
    </w:p>
    <w:p w14:paraId="692A94D0" w14:textId="77777777" w:rsidR="0064315C" w:rsidRPr="004B4FE9" w:rsidRDefault="0064315C" w:rsidP="0064315C">
      <w:pPr>
        <w:pStyle w:val="ListParagraph"/>
        <w:ind w:left="360"/>
        <w:jc w:val="both"/>
        <w:rPr>
          <w:rFonts w:ascii="Arial" w:hAnsi="Arial" w:cs="Arial"/>
        </w:rPr>
      </w:pPr>
    </w:p>
    <w:p w14:paraId="219BE02F" w14:textId="77777777" w:rsidR="0064315C" w:rsidRPr="0064315C" w:rsidRDefault="0064315C" w:rsidP="0064315C">
      <w:pPr>
        <w:jc w:val="both"/>
        <w:rPr>
          <w:rFonts w:ascii="Arial" w:hAnsi="Arial" w:cs="Arial"/>
        </w:rPr>
      </w:pPr>
      <w:r w:rsidRPr="0064315C">
        <w:rPr>
          <w:rFonts w:ascii="Arial" w:hAnsi="Arial" w:cs="Arial"/>
        </w:rPr>
        <w:t>Presenter: “Autonomous Vehicles and Energy Impacts: A Scenario Analysis,” World Engineers Summit - Applied Energy Symposium &amp; Forum: Low Carbon Cities &amp; Urban Energy Joint Conference (WES-CUE) 2017, Suntec, Singapore, (July 19, 2017)</w:t>
      </w:r>
    </w:p>
    <w:p w14:paraId="73F41EC6" w14:textId="77777777" w:rsidR="0064315C" w:rsidRPr="004B4FE9" w:rsidRDefault="0064315C" w:rsidP="0064315C">
      <w:pPr>
        <w:pStyle w:val="ListParagraph"/>
        <w:ind w:left="360"/>
        <w:jc w:val="both"/>
        <w:rPr>
          <w:rFonts w:ascii="Arial" w:hAnsi="Arial" w:cs="Arial"/>
        </w:rPr>
      </w:pPr>
    </w:p>
    <w:p w14:paraId="774D7881" w14:textId="77777777" w:rsidR="0064315C" w:rsidRPr="0064315C" w:rsidRDefault="0064315C" w:rsidP="0064315C">
      <w:pPr>
        <w:jc w:val="both"/>
        <w:rPr>
          <w:rFonts w:ascii="Arial" w:hAnsi="Arial" w:cs="Arial"/>
        </w:rPr>
      </w:pPr>
      <w:r w:rsidRPr="0064315C">
        <w:rPr>
          <w:rFonts w:ascii="Arial" w:hAnsi="Arial" w:cs="Arial"/>
        </w:rPr>
        <w:t xml:space="preserve">Presenter.  “Addressing Megaregions in Long-Range Plans”, American Planning Association (APA), National Planning Conference, New York City, NY, (May 6, 2017) </w:t>
      </w:r>
    </w:p>
    <w:p w14:paraId="7214E053" w14:textId="77777777" w:rsidR="0064315C" w:rsidRPr="004B4FE9" w:rsidRDefault="0064315C" w:rsidP="0064315C">
      <w:pPr>
        <w:pStyle w:val="ListParagraph"/>
        <w:ind w:left="360"/>
        <w:jc w:val="both"/>
        <w:rPr>
          <w:rFonts w:ascii="Arial" w:hAnsi="Arial" w:cs="Arial"/>
        </w:rPr>
      </w:pPr>
    </w:p>
    <w:p w14:paraId="25EECCE9" w14:textId="77777777" w:rsidR="0064315C" w:rsidRPr="0064315C" w:rsidRDefault="0064315C" w:rsidP="0064315C">
      <w:pPr>
        <w:jc w:val="both"/>
        <w:rPr>
          <w:rFonts w:ascii="Arial" w:hAnsi="Arial" w:cs="Arial"/>
        </w:rPr>
      </w:pPr>
      <w:r w:rsidRPr="0064315C">
        <w:rPr>
          <w:rFonts w:ascii="Arial" w:hAnsi="Arial" w:cs="Arial"/>
        </w:rPr>
        <w:t>Presenter: “Reconstructing Your World: Putting Health in All Policies, Plans and Actions,” Center for Health and Humanitarian Systems (CHHS) Seminar: Innovation and Public Impact Research Across GA Tech, Atlanta, GA, (April 19, 2017)</w:t>
      </w:r>
    </w:p>
    <w:p w14:paraId="5537CAC1" w14:textId="77777777" w:rsidR="0064315C" w:rsidRPr="004B4FE9" w:rsidRDefault="0064315C" w:rsidP="0064315C">
      <w:pPr>
        <w:pStyle w:val="ListParagraph"/>
        <w:ind w:left="360"/>
        <w:jc w:val="both"/>
        <w:rPr>
          <w:rFonts w:ascii="Arial" w:hAnsi="Arial" w:cs="Arial"/>
        </w:rPr>
      </w:pPr>
    </w:p>
    <w:p w14:paraId="586A2C39" w14:textId="77777777" w:rsidR="0064315C" w:rsidRPr="0064315C" w:rsidRDefault="0064315C" w:rsidP="0064315C">
      <w:pPr>
        <w:jc w:val="both"/>
        <w:rPr>
          <w:rFonts w:ascii="Arial" w:hAnsi="Arial" w:cs="Arial"/>
        </w:rPr>
      </w:pPr>
      <w:r w:rsidRPr="0064315C">
        <w:rPr>
          <w:rFonts w:ascii="Arial" w:hAnsi="Arial" w:cs="Arial"/>
        </w:rPr>
        <w:t>Presenter: “Piedmont Atlantic Megaregion”, Atlanta Regional Commission (ARC) Freight Advisory Task Force, Atlanta, GA, (March 2, 2017)</w:t>
      </w:r>
    </w:p>
    <w:p w14:paraId="7C2F65F0" w14:textId="77777777" w:rsidR="0064315C" w:rsidRPr="004B4FE9" w:rsidRDefault="0064315C" w:rsidP="0064315C">
      <w:pPr>
        <w:pStyle w:val="ListParagraph"/>
        <w:ind w:left="360"/>
        <w:jc w:val="both"/>
        <w:rPr>
          <w:rFonts w:ascii="Arial" w:hAnsi="Arial" w:cs="Arial"/>
        </w:rPr>
      </w:pPr>
    </w:p>
    <w:p w14:paraId="4166A338" w14:textId="77777777" w:rsidR="0064315C" w:rsidRPr="0064315C" w:rsidRDefault="0064315C" w:rsidP="0064315C">
      <w:pPr>
        <w:jc w:val="both"/>
        <w:rPr>
          <w:rFonts w:ascii="Arial" w:hAnsi="Arial" w:cs="Arial"/>
        </w:rPr>
      </w:pPr>
      <w:r w:rsidRPr="0064315C">
        <w:rPr>
          <w:rFonts w:ascii="Arial" w:hAnsi="Arial" w:cs="Arial"/>
        </w:rPr>
        <w:t>Presenter (invited): “Scaling Up: Thinking Megaregionally in Long-Range Planning, New Partners for Smart Growth Conference, St. Louis, Missouri, (February 3, 2017)</w:t>
      </w:r>
    </w:p>
    <w:p w14:paraId="19907F13" w14:textId="77777777" w:rsidR="0064315C" w:rsidRPr="004B4FE9" w:rsidRDefault="0064315C" w:rsidP="0064315C">
      <w:pPr>
        <w:pStyle w:val="ListParagraph"/>
        <w:ind w:left="360"/>
        <w:jc w:val="both"/>
        <w:rPr>
          <w:rFonts w:ascii="Arial" w:hAnsi="Arial" w:cs="Arial"/>
          <w:b/>
          <w:u w:val="single"/>
        </w:rPr>
      </w:pPr>
    </w:p>
    <w:p w14:paraId="5767CCAD" w14:textId="77777777" w:rsidR="0064315C" w:rsidRPr="0064315C" w:rsidRDefault="0064315C" w:rsidP="0064315C">
      <w:pPr>
        <w:jc w:val="both"/>
        <w:rPr>
          <w:rFonts w:ascii="Arial" w:hAnsi="Arial" w:cs="Arial"/>
        </w:rPr>
      </w:pPr>
      <w:r w:rsidRPr="0064315C">
        <w:rPr>
          <w:rFonts w:ascii="Arial" w:hAnsi="Arial" w:cs="Arial"/>
        </w:rPr>
        <w:t>Presenter (keynote): “Transportation Infrastructure Impacts on Megaregions,” Freight and Megaregions Peer Exchange 2017, 7, Atlanta, GA, (January 31, 2017)</w:t>
      </w:r>
    </w:p>
    <w:p w14:paraId="4423DB58" w14:textId="77777777" w:rsidR="0064315C" w:rsidRPr="004B4FE9" w:rsidRDefault="0064315C" w:rsidP="0064315C">
      <w:pPr>
        <w:pStyle w:val="ListParagraph"/>
        <w:ind w:left="360"/>
        <w:jc w:val="both"/>
        <w:rPr>
          <w:rFonts w:ascii="Arial" w:hAnsi="Arial" w:cs="Arial"/>
          <w:b/>
          <w:u w:val="single"/>
        </w:rPr>
      </w:pPr>
    </w:p>
    <w:p w14:paraId="2EA29849" w14:textId="77777777" w:rsidR="0064315C" w:rsidRPr="0064315C" w:rsidRDefault="0064315C" w:rsidP="0064315C">
      <w:pPr>
        <w:jc w:val="both"/>
        <w:rPr>
          <w:rFonts w:ascii="Arial" w:hAnsi="Arial" w:cs="Arial"/>
        </w:rPr>
      </w:pPr>
      <w:r w:rsidRPr="0064315C">
        <w:rPr>
          <w:rFonts w:ascii="Arial" w:hAnsi="Arial" w:cs="Arial"/>
        </w:rPr>
        <w:t>Presenter: “New Potential for Multimodal Connection: Exploring the Relationship Between Taxi Trips and Transit in New York City,” session on Taxis and TNCs: Competitors or Can They Co-exist? Transportation Research Board (TRB) 96th Annual Meeting, (January 11, 2017)</w:t>
      </w:r>
    </w:p>
    <w:p w14:paraId="2EB8EFC7" w14:textId="77777777" w:rsidR="0064315C" w:rsidRPr="004B4FE9" w:rsidRDefault="0064315C" w:rsidP="0064315C">
      <w:pPr>
        <w:pStyle w:val="ListParagraph"/>
        <w:ind w:left="360"/>
        <w:jc w:val="both"/>
        <w:rPr>
          <w:rFonts w:ascii="Arial" w:hAnsi="Arial" w:cs="Arial"/>
        </w:rPr>
      </w:pPr>
    </w:p>
    <w:p w14:paraId="07D3752C" w14:textId="77777777" w:rsidR="0064315C" w:rsidRPr="0064315C" w:rsidRDefault="0064315C" w:rsidP="0064315C">
      <w:pPr>
        <w:jc w:val="both"/>
        <w:rPr>
          <w:rFonts w:ascii="Arial" w:hAnsi="Arial" w:cs="Arial"/>
        </w:rPr>
      </w:pPr>
      <w:r w:rsidRPr="0064315C">
        <w:rPr>
          <w:rFonts w:ascii="Arial" w:hAnsi="Arial" w:cs="Arial"/>
        </w:rPr>
        <w:t xml:space="preserve">Presenter: “Disaggregation of Nationwide Commodity Movement Data to County-to-County and State-Level Travel Analysis Zones”, </w:t>
      </w:r>
      <w:r w:rsidRPr="0064315C">
        <w:rPr>
          <w:rFonts w:ascii="Arial" w:hAnsi="Arial" w:cs="Arial"/>
          <w:i/>
        </w:rPr>
        <w:t>in the proceedings</w:t>
      </w:r>
      <w:r w:rsidRPr="0064315C">
        <w:rPr>
          <w:rFonts w:ascii="Arial" w:hAnsi="Arial" w:cs="Arial"/>
        </w:rPr>
        <w:t xml:space="preserve"> and presented at session on Research Innovations in Freight Transportation Data, Transportation Research Board (TRB) 96th Annual Meeting, Washington, D.C. (January 10, 2017)</w:t>
      </w:r>
    </w:p>
    <w:p w14:paraId="5642BE39" w14:textId="77777777" w:rsidR="0064315C" w:rsidRPr="004B4FE9" w:rsidRDefault="0064315C" w:rsidP="0064315C">
      <w:pPr>
        <w:pStyle w:val="ListParagraph"/>
        <w:ind w:left="360"/>
        <w:jc w:val="both"/>
        <w:rPr>
          <w:rFonts w:ascii="Arial" w:hAnsi="Arial" w:cs="Arial"/>
        </w:rPr>
      </w:pPr>
    </w:p>
    <w:p w14:paraId="5988751C" w14:textId="77777777" w:rsidR="0064315C" w:rsidRPr="0064315C" w:rsidRDefault="0064315C" w:rsidP="0064315C">
      <w:pPr>
        <w:jc w:val="both"/>
        <w:rPr>
          <w:rFonts w:ascii="Arial" w:hAnsi="Arial" w:cs="Arial"/>
        </w:rPr>
      </w:pPr>
      <w:r w:rsidRPr="0064315C">
        <w:rPr>
          <w:rFonts w:ascii="Arial" w:hAnsi="Arial" w:cs="Arial"/>
        </w:rPr>
        <w:t xml:space="preserve">Presenter: “Air Quality and Health Impacts of Freight on Small Urban and Rural Areas” </w:t>
      </w:r>
      <w:r w:rsidRPr="0064315C">
        <w:rPr>
          <w:rFonts w:ascii="Arial" w:hAnsi="Arial" w:cs="Arial"/>
          <w:i/>
        </w:rPr>
        <w:t xml:space="preserve">in the proceedings </w:t>
      </w:r>
      <w:r w:rsidRPr="0064315C">
        <w:rPr>
          <w:rFonts w:ascii="Arial" w:hAnsi="Arial" w:cs="Arial"/>
        </w:rPr>
        <w:t>and presented in the session on Urban Freight Innovations, Transportation Research Board (TRB) 96th Annual Meeting, Washington, D.C. (January 9, 2017)</w:t>
      </w:r>
    </w:p>
    <w:p w14:paraId="63019C4B" w14:textId="77777777" w:rsidR="0064315C" w:rsidRPr="004B4FE9" w:rsidRDefault="0064315C" w:rsidP="0064315C">
      <w:pPr>
        <w:jc w:val="both"/>
        <w:rPr>
          <w:rFonts w:ascii="Arial" w:hAnsi="Arial" w:cs="Arial"/>
        </w:rPr>
      </w:pPr>
    </w:p>
    <w:p w14:paraId="4FD5E361"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16</w:t>
      </w:r>
    </w:p>
    <w:p w14:paraId="5B80DCEC" w14:textId="77777777" w:rsidR="0064315C" w:rsidRPr="004B4FE9" w:rsidRDefault="0064315C" w:rsidP="0064315C">
      <w:pPr>
        <w:pStyle w:val="Default"/>
        <w:jc w:val="both"/>
        <w:rPr>
          <w:rFonts w:eastAsia="Times New Roman"/>
          <w:color w:val="auto"/>
          <w:sz w:val="22"/>
          <w:szCs w:val="22"/>
        </w:rPr>
      </w:pPr>
      <w:r w:rsidRPr="004B4FE9">
        <w:rPr>
          <w:rFonts w:eastAsia="Times New Roman"/>
          <w:color w:val="auto"/>
          <w:sz w:val="22"/>
          <w:szCs w:val="22"/>
        </w:rPr>
        <w:t>Presenter (keynote speaker): “Starting the Conversation: Are We Ready for the Rise of the Megaregion?”, FHWA/DVRPC Mega-Region Mega-Event, King of Prussia, PA, (December 6-7, 2016)</w:t>
      </w:r>
    </w:p>
    <w:p w14:paraId="79A83E05" w14:textId="77777777" w:rsidR="0064315C" w:rsidRPr="004B4FE9" w:rsidRDefault="0064315C" w:rsidP="0064315C">
      <w:pPr>
        <w:pStyle w:val="ListParagraph"/>
        <w:ind w:left="360" w:right="-1170"/>
        <w:jc w:val="both"/>
        <w:rPr>
          <w:rFonts w:ascii="Arial" w:hAnsi="Arial" w:cs="Arial"/>
        </w:rPr>
      </w:pPr>
    </w:p>
    <w:p w14:paraId="4660426C" w14:textId="77777777" w:rsidR="0064315C" w:rsidRPr="0064315C" w:rsidRDefault="0064315C" w:rsidP="0064315C">
      <w:pPr>
        <w:jc w:val="both"/>
        <w:rPr>
          <w:rFonts w:ascii="Arial" w:hAnsi="Arial" w:cs="Arial"/>
        </w:rPr>
      </w:pPr>
      <w:r w:rsidRPr="0064315C">
        <w:rPr>
          <w:rFonts w:ascii="Arial" w:hAnsi="Arial" w:cs="Arial"/>
        </w:rPr>
        <w:t>Co-Author: “Shifting Transit Usage: Novel Approaches,” The Association of Collegiate Schools of Planning, 56th Annual conference, Portland, OR, (November 6, 2016)</w:t>
      </w:r>
    </w:p>
    <w:p w14:paraId="75E105C5" w14:textId="77777777" w:rsidR="0064315C" w:rsidRPr="004B4FE9" w:rsidRDefault="0064315C" w:rsidP="0064315C">
      <w:pPr>
        <w:pStyle w:val="ListParagraph"/>
        <w:ind w:left="360" w:right="-1170"/>
        <w:jc w:val="both"/>
        <w:rPr>
          <w:rFonts w:ascii="Arial" w:hAnsi="Arial" w:cs="Arial"/>
        </w:rPr>
      </w:pPr>
    </w:p>
    <w:p w14:paraId="54A73CEB" w14:textId="77777777" w:rsidR="0064315C" w:rsidRPr="0064315C" w:rsidRDefault="0064315C" w:rsidP="0064315C">
      <w:pPr>
        <w:jc w:val="both"/>
        <w:rPr>
          <w:rFonts w:ascii="Arial" w:hAnsi="Arial" w:cs="Arial"/>
        </w:rPr>
      </w:pPr>
      <w:r w:rsidRPr="0064315C">
        <w:rPr>
          <w:rFonts w:ascii="Arial" w:hAnsi="Arial" w:cs="Arial"/>
        </w:rPr>
        <w:t>Hylton. and Ross, C.L.  “Air freight connectivity’s impact on economic development,” The Association of Collegiate Schools of Planning, 56</w:t>
      </w:r>
      <w:r w:rsidRPr="0064315C">
        <w:rPr>
          <w:rFonts w:ascii="Arial" w:hAnsi="Arial" w:cs="Arial"/>
          <w:vertAlign w:val="superscript"/>
        </w:rPr>
        <w:t>th</w:t>
      </w:r>
      <w:r w:rsidRPr="0064315C">
        <w:rPr>
          <w:rFonts w:ascii="Arial" w:hAnsi="Arial" w:cs="Arial"/>
        </w:rPr>
        <w:t xml:space="preserve"> Annual conference, Portland, OR, (November 6, 2016)</w:t>
      </w:r>
    </w:p>
    <w:p w14:paraId="2ED8E202" w14:textId="77777777" w:rsidR="0064315C" w:rsidRPr="004B4FE9" w:rsidRDefault="0064315C" w:rsidP="0064315C">
      <w:pPr>
        <w:pStyle w:val="ListParagraph"/>
        <w:ind w:left="360" w:right="-1170"/>
        <w:rPr>
          <w:rFonts w:ascii="Arial" w:hAnsi="Arial" w:cs="Arial"/>
        </w:rPr>
      </w:pPr>
    </w:p>
    <w:p w14:paraId="51632A03" w14:textId="77777777" w:rsidR="0064315C" w:rsidRPr="0064315C" w:rsidRDefault="0064315C" w:rsidP="0064315C">
      <w:pPr>
        <w:rPr>
          <w:rFonts w:ascii="Arial" w:hAnsi="Arial" w:cs="Arial"/>
        </w:rPr>
      </w:pPr>
      <w:r w:rsidRPr="0064315C">
        <w:rPr>
          <w:rFonts w:ascii="Arial" w:hAnsi="Arial" w:cs="Arial"/>
        </w:rPr>
        <w:t>Presenter: “POCIG and the ACSP Committee on Diversity Joint Roundtable: Moving Faculty of Color through the Pipeline from Associate to Full Professor, The Association of Collegiate Schools of Planning, 56</w:t>
      </w:r>
      <w:r w:rsidRPr="0064315C">
        <w:rPr>
          <w:rFonts w:ascii="Arial" w:hAnsi="Arial" w:cs="Arial"/>
          <w:vertAlign w:val="superscript"/>
        </w:rPr>
        <w:t>th</w:t>
      </w:r>
      <w:r w:rsidRPr="0064315C">
        <w:rPr>
          <w:rFonts w:ascii="Arial" w:hAnsi="Arial" w:cs="Arial"/>
        </w:rPr>
        <w:t xml:space="preserve"> Annual conference, Portland, OR, (November 3, 2016)</w:t>
      </w:r>
    </w:p>
    <w:p w14:paraId="644F9346" w14:textId="77777777" w:rsidR="0064315C" w:rsidRPr="004B4FE9" w:rsidRDefault="0064315C" w:rsidP="0064315C">
      <w:pPr>
        <w:pStyle w:val="ListParagraph"/>
        <w:ind w:left="360"/>
        <w:jc w:val="both"/>
        <w:rPr>
          <w:rFonts w:ascii="Arial" w:hAnsi="Arial" w:cs="Arial"/>
        </w:rPr>
      </w:pPr>
    </w:p>
    <w:p w14:paraId="5BD1CAA1" w14:textId="77777777" w:rsidR="0064315C" w:rsidRPr="0064315C" w:rsidRDefault="0064315C" w:rsidP="0064315C">
      <w:pPr>
        <w:jc w:val="both"/>
        <w:rPr>
          <w:rFonts w:ascii="Arial" w:hAnsi="Arial" w:cs="Arial"/>
        </w:rPr>
      </w:pPr>
      <w:r w:rsidRPr="0064315C">
        <w:rPr>
          <w:rFonts w:ascii="Arial" w:hAnsi="Arial" w:cs="Arial"/>
        </w:rPr>
        <w:t>Presenter (invited): “Integrating Health into Metropolitan Transportation Planning,” Planning for a More Sustainable Future: Symposium on the Integration of Transportation, Land Use, and Environmental Planning for Equity, Economic Development, and a Healthy Environment, UC Berkeley, (October 17, 2016)</w:t>
      </w:r>
    </w:p>
    <w:p w14:paraId="1A577967" w14:textId="77777777" w:rsidR="0064315C" w:rsidRPr="004B4FE9" w:rsidRDefault="0064315C" w:rsidP="0064315C">
      <w:pPr>
        <w:pStyle w:val="ListParagraph"/>
        <w:ind w:left="360"/>
        <w:jc w:val="both"/>
        <w:rPr>
          <w:rFonts w:ascii="Arial" w:hAnsi="Arial" w:cs="Arial"/>
          <w:b/>
          <w:u w:val="single"/>
        </w:rPr>
      </w:pPr>
    </w:p>
    <w:p w14:paraId="28D92203" w14:textId="77777777" w:rsidR="0064315C" w:rsidRPr="0064315C" w:rsidRDefault="0064315C" w:rsidP="0064315C">
      <w:pPr>
        <w:jc w:val="both"/>
        <w:rPr>
          <w:rFonts w:ascii="Arial" w:hAnsi="Arial" w:cs="Arial"/>
        </w:rPr>
      </w:pPr>
      <w:r w:rsidRPr="0064315C">
        <w:rPr>
          <w:rFonts w:ascii="Arial" w:hAnsi="Arial" w:cs="Arial"/>
        </w:rPr>
        <w:t>Session Chair (invited): Session Name: “Sustainability assessment of renewable energy applications, “8th International Conference on Applied Energy, Beijing, China, (October 9, 2016)</w:t>
      </w:r>
    </w:p>
    <w:p w14:paraId="2CFA8C68" w14:textId="77777777" w:rsidR="0064315C" w:rsidRPr="004B4FE9" w:rsidRDefault="0064315C" w:rsidP="0064315C">
      <w:pPr>
        <w:pStyle w:val="ListParagraph"/>
        <w:ind w:left="360"/>
        <w:jc w:val="both"/>
        <w:rPr>
          <w:rFonts w:ascii="Arial" w:hAnsi="Arial" w:cs="Arial"/>
        </w:rPr>
      </w:pPr>
    </w:p>
    <w:p w14:paraId="22E937EB" w14:textId="77777777" w:rsidR="0064315C" w:rsidRPr="0064315C" w:rsidRDefault="0064315C" w:rsidP="0064315C">
      <w:pPr>
        <w:jc w:val="both"/>
        <w:rPr>
          <w:rFonts w:ascii="Arial" w:hAnsi="Arial" w:cs="Arial"/>
        </w:rPr>
      </w:pPr>
      <w:r w:rsidRPr="0064315C">
        <w:rPr>
          <w:rFonts w:ascii="Arial" w:hAnsi="Arial" w:cs="Arial"/>
        </w:rPr>
        <w:t>Panelist (Invited): Panel Session: “Energy resilient urban systems, “8th International Conference on Applied Energy, Beijing, China, (October 9, 2016)</w:t>
      </w:r>
    </w:p>
    <w:p w14:paraId="6812E672" w14:textId="77777777" w:rsidR="0064315C" w:rsidRPr="004B4FE9" w:rsidRDefault="0064315C" w:rsidP="0064315C">
      <w:pPr>
        <w:pStyle w:val="ListParagraph"/>
        <w:ind w:left="360"/>
        <w:jc w:val="both"/>
        <w:rPr>
          <w:rFonts w:ascii="Arial" w:hAnsi="Arial" w:cs="Arial"/>
          <w:b/>
          <w:u w:val="single"/>
        </w:rPr>
      </w:pPr>
    </w:p>
    <w:p w14:paraId="381F8678" w14:textId="77777777" w:rsidR="0064315C" w:rsidRPr="0064315C" w:rsidRDefault="0064315C" w:rsidP="0064315C">
      <w:pPr>
        <w:jc w:val="both"/>
        <w:rPr>
          <w:rFonts w:ascii="Arial" w:hAnsi="Arial" w:cs="Arial"/>
        </w:rPr>
      </w:pPr>
      <w:r w:rsidRPr="0064315C">
        <w:rPr>
          <w:rFonts w:ascii="Arial" w:hAnsi="Arial" w:cs="Arial"/>
        </w:rPr>
        <w:t>Presenter (invited): “What if transit works?”, The Case for Regional Transit in Metro Detroit Taubman College of Architecture and Planning University of Michigan, Ann Arbor, MI (October 4, 2016)</w:t>
      </w:r>
    </w:p>
    <w:p w14:paraId="2C768861" w14:textId="77777777" w:rsidR="0064315C" w:rsidRPr="004B4FE9" w:rsidRDefault="0064315C" w:rsidP="0064315C">
      <w:pPr>
        <w:pStyle w:val="ListParagraph"/>
        <w:ind w:left="360"/>
        <w:jc w:val="both"/>
        <w:rPr>
          <w:rFonts w:ascii="Arial" w:hAnsi="Arial" w:cs="Arial"/>
          <w:b/>
          <w:u w:val="single"/>
        </w:rPr>
      </w:pPr>
    </w:p>
    <w:p w14:paraId="5A5AC276" w14:textId="77777777" w:rsidR="0064315C" w:rsidRPr="0064315C" w:rsidRDefault="0064315C" w:rsidP="0064315C">
      <w:pPr>
        <w:jc w:val="both"/>
        <w:rPr>
          <w:rFonts w:ascii="Arial" w:hAnsi="Arial" w:cs="Arial"/>
        </w:rPr>
      </w:pPr>
      <w:r w:rsidRPr="0064315C">
        <w:rPr>
          <w:rFonts w:ascii="Arial" w:hAnsi="Arial" w:cs="Arial"/>
        </w:rPr>
        <w:t>Presenter: “Quality of Life Benefits of Urban Trails: Analysis of the Atlanta Beltline”, IUPEA – International Urban Planning and Environment Association, Lisbon, Portugal, (June 2)</w:t>
      </w:r>
    </w:p>
    <w:p w14:paraId="66E2FECF" w14:textId="77777777" w:rsidR="0064315C" w:rsidRPr="004B4FE9" w:rsidRDefault="0064315C" w:rsidP="0064315C">
      <w:pPr>
        <w:pStyle w:val="ListParagraph"/>
        <w:ind w:left="360"/>
        <w:jc w:val="both"/>
        <w:rPr>
          <w:rFonts w:ascii="Arial" w:hAnsi="Arial" w:cs="Arial"/>
        </w:rPr>
      </w:pPr>
    </w:p>
    <w:p w14:paraId="2D563227" w14:textId="77777777" w:rsidR="0064315C" w:rsidRPr="0064315C" w:rsidRDefault="0064315C" w:rsidP="0064315C">
      <w:pPr>
        <w:jc w:val="both"/>
        <w:rPr>
          <w:rFonts w:ascii="Arial" w:hAnsi="Arial" w:cs="Arial"/>
        </w:rPr>
      </w:pPr>
      <w:r w:rsidRPr="0064315C">
        <w:rPr>
          <w:rFonts w:ascii="Arial" w:hAnsi="Arial" w:cs="Arial"/>
        </w:rPr>
        <w:t>Hylton, Peter. And Ross, C.L.  “Urban Revitalization: Changing Atlanta’s Land Use Intensities” IUPEA – International Urban Planning and Environment Association, Lisbon, Portugal, (June 2, 2016)</w:t>
      </w:r>
    </w:p>
    <w:p w14:paraId="5ECECBAC" w14:textId="77777777" w:rsidR="0064315C" w:rsidRPr="004B4FE9" w:rsidRDefault="0064315C" w:rsidP="0064315C">
      <w:pPr>
        <w:pStyle w:val="ListParagraph"/>
        <w:ind w:left="360"/>
        <w:jc w:val="both"/>
        <w:rPr>
          <w:rFonts w:ascii="Arial" w:hAnsi="Arial" w:cs="Arial"/>
        </w:rPr>
      </w:pPr>
    </w:p>
    <w:p w14:paraId="3E686698" w14:textId="77777777" w:rsidR="0064315C" w:rsidRPr="0064315C" w:rsidRDefault="0064315C" w:rsidP="0064315C">
      <w:pPr>
        <w:jc w:val="both"/>
        <w:rPr>
          <w:rFonts w:ascii="Arial" w:hAnsi="Arial" w:cs="Arial"/>
        </w:rPr>
      </w:pPr>
      <w:r w:rsidRPr="0064315C">
        <w:rPr>
          <w:rFonts w:ascii="Arial" w:hAnsi="Arial" w:cs="Arial"/>
        </w:rPr>
        <w:t>Zang, Wenwen, Guhathakurta, S. Ross, C.L.  “Parking Spaces in the age of Shared autonomous vehicles: How much parking will we need and where?”, IUPEA – International Urban Planning and Environment Association, Lisbon, Portugal, (June 3, 2016)</w:t>
      </w:r>
    </w:p>
    <w:p w14:paraId="46349848" w14:textId="77777777" w:rsidR="0064315C" w:rsidRPr="004B4FE9" w:rsidRDefault="0064315C" w:rsidP="0064315C">
      <w:pPr>
        <w:pStyle w:val="ListParagraph"/>
        <w:ind w:left="360"/>
        <w:jc w:val="both"/>
        <w:rPr>
          <w:rFonts w:ascii="Arial" w:hAnsi="Arial" w:cs="Arial"/>
        </w:rPr>
      </w:pPr>
    </w:p>
    <w:p w14:paraId="6AC2CB6F" w14:textId="77777777" w:rsidR="0064315C" w:rsidRPr="0064315C" w:rsidRDefault="0064315C" w:rsidP="0064315C">
      <w:pPr>
        <w:jc w:val="both"/>
        <w:rPr>
          <w:rFonts w:ascii="Arial" w:hAnsi="Arial" w:cs="Arial"/>
        </w:rPr>
      </w:pPr>
      <w:r w:rsidRPr="0064315C">
        <w:rPr>
          <w:rFonts w:ascii="Arial" w:hAnsi="Arial" w:cs="Arial"/>
        </w:rPr>
        <w:t>Karner, A. and Ross, C.L.  “Public Transit Equity and the Geography of Opportunity in the Atlanta Region,” IUPEA – International Urban Planning and Environment Association, Lisbon, Portugal, (June 3, 2016)</w:t>
      </w:r>
    </w:p>
    <w:p w14:paraId="4E0353E4" w14:textId="77777777" w:rsidR="0064315C" w:rsidRPr="004B4FE9" w:rsidRDefault="0064315C" w:rsidP="0064315C">
      <w:pPr>
        <w:pStyle w:val="ListParagraph"/>
        <w:ind w:left="360"/>
        <w:jc w:val="both"/>
        <w:rPr>
          <w:rFonts w:ascii="Arial" w:hAnsi="Arial" w:cs="Arial"/>
          <w:b/>
          <w:u w:val="single"/>
        </w:rPr>
      </w:pPr>
    </w:p>
    <w:p w14:paraId="70B62140" w14:textId="77777777" w:rsidR="0064315C" w:rsidRPr="0064315C" w:rsidRDefault="0064315C" w:rsidP="0064315C">
      <w:pPr>
        <w:jc w:val="both"/>
        <w:rPr>
          <w:rFonts w:ascii="Arial" w:hAnsi="Arial" w:cs="Arial"/>
        </w:rPr>
      </w:pPr>
      <w:r w:rsidRPr="0064315C">
        <w:rPr>
          <w:rFonts w:ascii="Arial" w:hAnsi="Arial" w:cs="Arial"/>
        </w:rPr>
        <w:t>Panelist: “Planning Atlanta”, Atlanta Studies Symposium 2016, Georgia State University, (May 11, 2016)</w:t>
      </w:r>
    </w:p>
    <w:p w14:paraId="162682C6" w14:textId="77777777" w:rsidR="0064315C" w:rsidRPr="004B4FE9" w:rsidRDefault="0064315C" w:rsidP="0064315C">
      <w:pPr>
        <w:pStyle w:val="ListParagraph"/>
        <w:ind w:left="360"/>
        <w:jc w:val="both"/>
        <w:rPr>
          <w:rFonts w:ascii="Arial" w:hAnsi="Arial" w:cs="Arial"/>
        </w:rPr>
      </w:pPr>
    </w:p>
    <w:p w14:paraId="5E739668" w14:textId="77777777" w:rsidR="0064315C" w:rsidRPr="0064315C" w:rsidRDefault="0064315C" w:rsidP="0064315C">
      <w:pPr>
        <w:jc w:val="both"/>
        <w:rPr>
          <w:rFonts w:ascii="Arial" w:hAnsi="Arial" w:cs="Arial"/>
        </w:rPr>
      </w:pPr>
      <w:r w:rsidRPr="0064315C">
        <w:rPr>
          <w:rFonts w:ascii="Arial" w:hAnsi="Arial" w:cs="Arial"/>
        </w:rPr>
        <w:t>Keynote speaker (invited): “Megaregion:  Piedmont – Atlanta, Understanding the dynamics of the mega region and its impact globally,” Memphis Area Association of Governments (MAAG) annual dinner, Cordova, TN, (April 14, 2016)</w:t>
      </w:r>
    </w:p>
    <w:p w14:paraId="135E01A1" w14:textId="77777777" w:rsidR="0064315C" w:rsidRPr="004B4FE9" w:rsidRDefault="0064315C" w:rsidP="0064315C">
      <w:pPr>
        <w:pStyle w:val="ListParagraph"/>
        <w:ind w:left="360"/>
        <w:jc w:val="both"/>
        <w:rPr>
          <w:rFonts w:ascii="Arial" w:hAnsi="Arial" w:cs="Arial"/>
        </w:rPr>
      </w:pPr>
    </w:p>
    <w:p w14:paraId="18713BE8" w14:textId="77777777" w:rsidR="0064315C" w:rsidRPr="0064315C" w:rsidRDefault="0064315C" w:rsidP="0064315C">
      <w:pPr>
        <w:jc w:val="both"/>
        <w:rPr>
          <w:rFonts w:ascii="Arial" w:hAnsi="Arial" w:cs="Arial"/>
        </w:rPr>
      </w:pPr>
      <w:r w:rsidRPr="0064315C">
        <w:rPr>
          <w:rFonts w:ascii="Arial" w:hAnsi="Arial" w:cs="Arial"/>
        </w:rPr>
        <w:t xml:space="preserve">Presenter: “Planning Research Meets Planning Practice Discussion”, 2016 American Planning Association (APA) annual conference, Phoenix Convention Center, Phoenix, AZ, (April 5, 2016) </w:t>
      </w:r>
    </w:p>
    <w:p w14:paraId="4B13F285" w14:textId="77777777" w:rsidR="0064315C" w:rsidRPr="004B4FE9" w:rsidRDefault="0064315C" w:rsidP="0064315C">
      <w:pPr>
        <w:pStyle w:val="ListParagraph"/>
        <w:ind w:left="360"/>
        <w:jc w:val="both"/>
        <w:rPr>
          <w:rFonts w:ascii="Arial" w:hAnsi="Arial" w:cs="Arial"/>
        </w:rPr>
      </w:pPr>
    </w:p>
    <w:p w14:paraId="574BBDD8" w14:textId="77777777" w:rsidR="0064315C" w:rsidRPr="0064315C" w:rsidRDefault="0064315C" w:rsidP="0064315C">
      <w:pPr>
        <w:jc w:val="both"/>
        <w:rPr>
          <w:rFonts w:ascii="Arial" w:hAnsi="Arial" w:cs="Arial"/>
        </w:rPr>
      </w:pPr>
      <w:r w:rsidRPr="0064315C">
        <w:rPr>
          <w:rFonts w:ascii="Arial" w:hAnsi="Arial" w:cs="Arial"/>
        </w:rPr>
        <w:t xml:space="preserve">Keynote speaker (invited): “A Transportation Agenda for the Global Era,” DCRP Lecture Series: 9th Annual Martin Wachs Lecture, College of Environmental Design, University of California, Berkeley, Berkeley, CA, (March 17, 2016). </w:t>
      </w:r>
      <w:r w:rsidRPr="0064315C">
        <w:rPr>
          <w:rFonts w:ascii="Arial" w:hAnsi="Arial" w:cs="Arial"/>
          <w:b/>
        </w:rPr>
        <w:t>Honorary Lecture</w:t>
      </w:r>
      <w:r w:rsidRPr="0064315C">
        <w:rPr>
          <w:rFonts w:ascii="Arial" w:hAnsi="Arial" w:cs="Arial"/>
        </w:rPr>
        <w:t xml:space="preserve">  </w:t>
      </w:r>
    </w:p>
    <w:p w14:paraId="0FBEE608" w14:textId="77777777" w:rsidR="0064315C" w:rsidRPr="004B4FE9" w:rsidRDefault="0064315C" w:rsidP="0064315C">
      <w:pPr>
        <w:pStyle w:val="ListParagraph"/>
        <w:ind w:left="360"/>
      </w:pPr>
    </w:p>
    <w:p w14:paraId="298B7D3A" w14:textId="77777777" w:rsidR="0064315C" w:rsidRPr="0064315C" w:rsidRDefault="0064315C" w:rsidP="0064315C">
      <w:pPr>
        <w:jc w:val="both"/>
        <w:rPr>
          <w:rFonts w:ascii="Arial" w:hAnsi="Arial" w:cs="Arial"/>
        </w:rPr>
      </w:pPr>
      <w:r w:rsidRPr="0064315C">
        <w:rPr>
          <w:rFonts w:ascii="Arial" w:hAnsi="Arial" w:cs="Arial"/>
        </w:rPr>
        <w:t>Smith, S. and Ross, C.L.  “Health Impact Assessment (HIA) of the Transformation Plan for a HUD Designated Choice Neighborhood in Albany, Georgia,” Urban Affairs Association Conference (UAA), San Diego, CA, (March 17, 2016)</w:t>
      </w:r>
    </w:p>
    <w:p w14:paraId="674FD603" w14:textId="77777777" w:rsidR="0064315C" w:rsidRPr="004B4FE9" w:rsidRDefault="0064315C" w:rsidP="0064315C">
      <w:pPr>
        <w:pStyle w:val="ListParagraph"/>
        <w:ind w:left="360"/>
        <w:jc w:val="both"/>
        <w:rPr>
          <w:rFonts w:ascii="Arial" w:hAnsi="Arial" w:cs="Arial"/>
        </w:rPr>
      </w:pPr>
    </w:p>
    <w:p w14:paraId="7CD216EA" w14:textId="77777777" w:rsidR="0064315C" w:rsidRPr="0064315C" w:rsidRDefault="0064315C" w:rsidP="0064315C">
      <w:pPr>
        <w:jc w:val="both"/>
        <w:rPr>
          <w:rFonts w:ascii="Arial" w:hAnsi="Arial" w:cs="Arial"/>
        </w:rPr>
      </w:pPr>
      <w:r w:rsidRPr="0064315C">
        <w:rPr>
          <w:rFonts w:ascii="Arial" w:hAnsi="Arial" w:cs="Arial"/>
        </w:rPr>
        <w:t>Keynote speaker (invited): “Charlotte Megaregion,” Transportation Infrastructure Summit, Charlotte Chamber of Commerce, Charlotte, NC, (March 4, 2016)</w:t>
      </w:r>
    </w:p>
    <w:p w14:paraId="22C60971" w14:textId="77777777" w:rsidR="0064315C" w:rsidRPr="004B4FE9" w:rsidRDefault="0064315C" w:rsidP="0064315C">
      <w:pPr>
        <w:pStyle w:val="ListParagraph"/>
        <w:ind w:left="360"/>
        <w:rPr>
          <w:rFonts w:ascii="Arial" w:hAnsi="Arial" w:cs="Arial"/>
        </w:rPr>
      </w:pPr>
    </w:p>
    <w:p w14:paraId="22650666" w14:textId="77777777" w:rsidR="0064315C" w:rsidRPr="0064315C" w:rsidRDefault="0064315C" w:rsidP="0064315C">
      <w:pPr>
        <w:rPr>
          <w:rFonts w:ascii="Arial" w:hAnsi="Arial" w:cs="Arial"/>
        </w:rPr>
      </w:pPr>
      <w:r w:rsidRPr="0064315C">
        <w:rPr>
          <w:rFonts w:ascii="Arial" w:hAnsi="Arial" w:cs="Arial"/>
        </w:rPr>
        <w:t>Panelist: “Innovations in changing behavior,” National Highway Traffic Safety Administration Safety Summit, Atlanta, GA, (February 23, 2016)</w:t>
      </w:r>
    </w:p>
    <w:p w14:paraId="18B3426F" w14:textId="77777777" w:rsidR="0064315C" w:rsidRPr="004B4FE9" w:rsidRDefault="0064315C" w:rsidP="0064315C">
      <w:pPr>
        <w:pStyle w:val="ListParagraph"/>
        <w:ind w:left="360"/>
        <w:rPr>
          <w:rFonts w:ascii="Arial" w:hAnsi="Arial" w:cs="Arial"/>
        </w:rPr>
      </w:pPr>
    </w:p>
    <w:p w14:paraId="30086BD3" w14:textId="77777777" w:rsidR="0064315C" w:rsidRPr="0064315C" w:rsidRDefault="0064315C" w:rsidP="0064315C">
      <w:pPr>
        <w:jc w:val="both"/>
        <w:rPr>
          <w:rFonts w:ascii="Arial" w:hAnsi="Arial" w:cs="Arial"/>
        </w:rPr>
      </w:pPr>
      <w:r w:rsidRPr="0064315C">
        <w:rPr>
          <w:rFonts w:ascii="Arial" w:hAnsi="Arial" w:cs="Arial"/>
        </w:rPr>
        <w:t>Presenter: “Megaregions: Leaning Forward, - Workshop 161 on Megaregions: Surfing the Wave of the Future”, presented at the 95th Annual Transportation Research Board Meeting (TRB), Washington, D.C., (January 10, 2016)</w:t>
      </w:r>
    </w:p>
    <w:p w14:paraId="4E1D4CC7" w14:textId="77777777" w:rsidR="0064315C" w:rsidRPr="004B4FE9" w:rsidRDefault="0064315C" w:rsidP="0064315C">
      <w:pPr>
        <w:pStyle w:val="ListParagraph"/>
        <w:ind w:left="360"/>
        <w:jc w:val="both"/>
        <w:rPr>
          <w:rFonts w:ascii="Arial" w:hAnsi="Arial" w:cs="Arial"/>
        </w:rPr>
      </w:pPr>
    </w:p>
    <w:p w14:paraId="551740F0" w14:textId="77777777" w:rsidR="0064315C" w:rsidRPr="0064315C" w:rsidRDefault="0064315C" w:rsidP="0064315C">
      <w:pPr>
        <w:jc w:val="both"/>
        <w:rPr>
          <w:rFonts w:ascii="Arial" w:hAnsi="Arial" w:cs="Arial"/>
        </w:rPr>
      </w:pPr>
      <w:r w:rsidRPr="0064315C">
        <w:rPr>
          <w:rFonts w:ascii="Arial" w:hAnsi="Arial" w:cs="Arial"/>
        </w:rPr>
        <w:t>Presenter: at “Standing Committee on Transportation and Economic Development (ADD10)”, presented at the 95th Annual Transportation Research Board Meeting (TRB), Washington, D.C., (January 12, 2016)</w:t>
      </w:r>
    </w:p>
    <w:p w14:paraId="78231E70" w14:textId="77777777" w:rsidR="0064315C" w:rsidRPr="004B4FE9" w:rsidRDefault="0064315C" w:rsidP="0064315C">
      <w:pPr>
        <w:pStyle w:val="ListParagraph"/>
        <w:ind w:left="360"/>
        <w:jc w:val="both"/>
        <w:rPr>
          <w:rFonts w:ascii="Arial" w:hAnsi="Arial" w:cs="Arial"/>
        </w:rPr>
      </w:pPr>
    </w:p>
    <w:p w14:paraId="76539410" w14:textId="77777777" w:rsidR="00DD707D" w:rsidRDefault="0064315C" w:rsidP="0064315C">
      <w:pPr>
        <w:jc w:val="both"/>
        <w:rPr>
          <w:rFonts w:ascii="Arial" w:hAnsi="Arial" w:cs="Arial"/>
        </w:rPr>
      </w:pPr>
      <w:r w:rsidRPr="0064315C">
        <w:rPr>
          <w:rFonts w:ascii="Arial" w:hAnsi="Arial" w:cs="Arial"/>
        </w:rPr>
        <w:t>Hylton, P. and Ross, C.L.  “Exploration of Airport Effects on Distribution Center Location,” presented at the 95th Annual Transportation Research Board Meeting (TRB), Washington, D.C., (January 12, 2016)</w:t>
      </w:r>
    </w:p>
    <w:p w14:paraId="7F6420DF"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15</w:t>
      </w:r>
    </w:p>
    <w:p w14:paraId="3F4DFCFA" w14:textId="77777777" w:rsidR="0064315C" w:rsidRPr="0064315C" w:rsidRDefault="0064315C" w:rsidP="0064315C">
      <w:pPr>
        <w:rPr>
          <w:rFonts w:ascii="Arial" w:hAnsi="Arial" w:cs="Arial"/>
        </w:rPr>
      </w:pPr>
      <w:r w:rsidRPr="0064315C">
        <w:rPr>
          <w:rFonts w:ascii="Arial" w:hAnsi="Arial" w:cs="Arial"/>
        </w:rPr>
        <w:t>Ross, Catherine, Sperling, Elliot and Guhathakurta Subhrajit, “Adopting a New Energy Economy in the United States”, Low Carbon Cities and Urban Energy Systems, CUE 2015, Fuzhou, China, (Nov. 15-17, 2015)</w:t>
      </w:r>
    </w:p>
    <w:p w14:paraId="2DEEE74D" w14:textId="77777777" w:rsidR="0064315C" w:rsidRPr="004B4FE9" w:rsidRDefault="0064315C" w:rsidP="0064315C">
      <w:pPr>
        <w:pStyle w:val="ListParagraph"/>
        <w:ind w:left="360"/>
        <w:rPr>
          <w:rFonts w:ascii="Arial" w:hAnsi="Arial" w:cs="Arial"/>
          <w:b/>
          <w:u w:val="single"/>
        </w:rPr>
      </w:pPr>
    </w:p>
    <w:p w14:paraId="412C3EB4" w14:textId="77777777" w:rsidR="0064315C" w:rsidRPr="0064315C" w:rsidRDefault="0064315C" w:rsidP="0064315C">
      <w:pPr>
        <w:jc w:val="both"/>
        <w:rPr>
          <w:rFonts w:ascii="Arial" w:hAnsi="Arial" w:cs="Arial"/>
        </w:rPr>
      </w:pPr>
      <w:r w:rsidRPr="0064315C">
        <w:rPr>
          <w:rFonts w:ascii="Arial" w:hAnsi="Arial" w:cs="Arial"/>
        </w:rPr>
        <w:t xml:space="preserve">Invited Keynote speaker: “Sustainable Development Strategy of Megacities in United States,” </w:t>
      </w:r>
      <w:r w:rsidRPr="0064315C">
        <w:rPr>
          <w:rFonts w:ascii="Arial" w:hAnsi="Arial" w:cs="Arial" w:hint="eastAsia"/>
        </w:rPr>
        <w:t xml:space="preserve">Forum on </w:t>
      </w:r>
      <w:r w:rsidRPr="0064315C">
        <w:rPr>
          <w:rFonts w:ascii="Arial" w:hAnsi="Arial" w:cs="Arial"/>
        </w:rPr>
        <w:t>Urban Ecology and Energy Conservation</w:t>
      </w:r>
      <w:r w:rsidRPr="0064315C">
        <w:rPr>
          <w:rFonts w:ascii="Arial" w:hAnsi="Arial" w:cs="Arial" w:hint="eastAsia"/>
        </w:rPr>
        <w:t xml:space="preserve"> co-organized by IESD and </w:t>
      </w:r>
      <w:r w:rsidRPr="0064315C">
        <w:rPr>
          <w:rFonts w:ascii="Arial" w:hAnsi="Arial" w:cs="Arial"/>
        </w:rPr>
        <w:t>Beijing Engineering Research Center of Building Energy Efficiency and Urban Ecology (BEEUE), Beijing, China, (November 10, 2015)</w:t>
      </w:r>
    </w:p>
    <w:p w14:paraId="596E4F0A" w14:textId="77777777" w:rsidR="0064315C" w:rsidRPr="004B4FE9" w:rsidRDefault="0064315C" w:rsidP="0064315C">
      <w:pPr>
        <w:pStyle w:val="ListParagraph"/>
        <w:ind w:left="360"/>
        <w:rPr>
          <w:rFonts w:ascii="Arial" w:hAnsi="Arial" w:cs="Arial"/>
          <w:b/>
          <w:u w:val="single"/>
        </w:rPr>
      </w:pPr>
    </w:p>
    <w:p w14:paraId="77DB0FB1" w14:textId="77777777" w:rsidR="0064315C" w:rsidRPr="0064315C" w:rsidRDefault="0064315C" w:rsidP="0064315C">
      <w:pPr>
        <w:jc w:val="both"/>
        <w:rPr>
          <w:rFonts w:ascii="Arial" w:hAnsi="Arial" w:cs="Arial"/>
          <w:b/>
          <w:u w:val="single"/>
        </w:rPr>
      </w:pPr>
      <w:r w:rsidRPr="0064315C">
        <w:rPr>
          <w:rFonts w:ascii="Arial" w:hAnsi="Arial" w:cs="Arial"/>
        </w:rPr>
        <w:t>Primary Author: “Estimating the economic impact of port growth employing GPS data, freight modeling, and economic impact analysis at the local and megaregion levels,” 2015 Annual Association of Collegiate Schools of Planning (ACSP) conference, Houston, TX, (October 22, 2015)</w:t>
      </w:r>
    </w:p>
    <w:p w14:paraId="29F5EA12" w14:textId="77777777" w:rsidR="0064315C" w:rsidRPr="004B4FE9" w:rsidRDefault="0064315C" w:rsidP="0064315C">
      <w:pPr>
        <w:jc w:val="both"/>
        <w:rPr>
          <w:rFonts w:ascii="Arial" w:hAnsi="Arial" w:cs="Arial"/>
          <w:b/>
          <w:u w:val="single"/>
        </w:rPr>
      </w:pPr>
    </w:p>
    <w:p w14:paraId="5A217640" w14:textId="77777777" w:rsidR="0064315C" w:rsidRPr="0064315C" w:rsidRDefault="0064315C" w:rsidP="0064315C">
      <w:pPr>
        <w:jc w:val="both"/>
        <w:rPr>
          <w:rFonts w:ascii="Arial" w:hAnsi="Arial" w:cs="Arial"/>
        </w:rPr>
      </w:pPr>
      <w:r w:rsidRPr="0064315C">
        <w:rPr>
          <w:rFonts w:ascii="Arial" w:hAnsi="Arial" w:cs="Arial"/>
        </w:rPr>
        <w:t>Primary Author: “Identifying factors that impact logistics clusters’ competitiveness,” 2015 Annual Association of Collegiate Schools of Planning (ACSP) conference, Houston, TX, (October 22, 2015)</w:t>
      </w:r>
    </w:p>
    <w:p w14:paraId="50C25A8D" w14:textId="77777777" w:rsidR="0064315C" w:rsidRPr="004B4FE9" w:rsidRDefault="0064315C" w:rsidP="0064315C">
      <w:pPr>
        <w:pStyle w:val="ListParagraph"/>
        <w:ind w:left="360"/>
        <w:jc w:val="both"/>
        <w:rPr>
          <w:rFonts w:ascii="Arial" w:hAnsi="Arial" w:cs="Arial"/>
        </w:rPr>
      </w:pPr>
    </w:p>
    <w:p w14:paraId="4B18C33D" w14:textId="77777777" w:rsidR="0064315C" w:rsidRPr="0064315C" w:rsidRDefault="0064315C" w:rsidP="0064315C">
      <w:pPr>
        <w:jc w:val="both"/>
        <w:rPr>
          <w:rFonts w:ascii="Arial" w:hAnsi="Arial" w:cs="Arial"/>
        </w:rPr>
      </w:pPr>
      <w:r w:rsidRPr="0064315C">
        <w:rPr>
          <w:rFonts w:ascii="Arial" w:hAnsi="Arial" w:cs="Arial"/>
        </w:rPr>
        <w:t>Moderator (invited): “Enhancing Equity in Faculty Hiring,” Seventh Annual Diversity Symposium, Georgia Institute of Technology, (September 9, 2015)</w:t>
      </w:r>
    </w:p>
    <w:p w14:paraId="1006EA35" w14:textId="77777777" w:rsidR="0064315C" w:rsidRPr="004B4FE9" w:rsidRDefault="0064315C" w:rsidP="0064315C">
      <w:pPr>
        <w:pStyle w:val="ListParagraph"/>
        <w:ind w:left="360"/>
        <w:jc w:val="both"/>
        <w:rPr>
          <w:rFonts w:ascii="Arial" w:hAnsi="Arial" w:cs="Arial"/>
          <w:b/>
          <w:u w:val="single"/>
        </w:rPr>
      </w:pPr>
    </w:p>
    <w:p w14:paraId="7453AE12"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Presenter (invited): “3rd Virtual Workgroup Webinar on Megaregions” hosted by the Federal Highway Administration (FHWA), Washington, D.C., (July 14, 2015)</w:t>
      </w:r>
    </w:p>
    <w:p w14:paraId="4949D8EE" w14:textId="77777777" w:rsidR="0064315C" w:rsidRPr="004B4FE9" w:rsidRDefault="0064315C" w:rsidP="0064315C">
      <w:pPr>
        <w:pStyle w:val="ListParagraph"/>
        <w:ind w:left="360"/>
        <w:rPr>
          <w:rFonts w:ascii="Arial" w:hAnsi="Arial" w:cs="Arial"/>
          <w:b/>
          <w:u w:val="single"/>
        </w:rPr>
      </w:pPr>
    </w:p>
    <w:p w14:paraId="31140DFC"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 xml:space="preserve">Presenter (invited): “Expanding the Role of HIA and Health Considerations across Federal Agencies,” 2015 National Health Impact Assessment Meeting, Washington, D.C., (June 16, 2015) </w:t>
      </w:r>
    </w:p>
    <w:p w14:paraId="6969491F" w14:textId="77777777" w:rsidR="0064315C" w:rsidRPr="004B4FE9" w:rsidRDefault="0064315C" w:rsidP="0064315C">
      <w:pPr>
        <w:pStyle w:val="ListParagraph"/>
        <w:ind w:left="360"/>
        <w:rPr>
          <w:rFonts w:ascii="Arial" w:hAnsi="Arial" w:cs="Arial"/>
          <w:b/>
          <w:u w:val="single"/>
        </w:rPr>
      </w:pPr>
    </w:p>
    <w:p w14:paraId="07271C88"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Panelist (invited): “Lessons Learned Panel,” at PEW the Charitable Trusts Grantee Meeting, Washington, D.C., (June 15, 2015)</w:t>
      </w:r>
    </w:p>
    <w:p w14:paraId="027E40F6" w14:textId="77777777" w:rsidR="0064315C" w:rsidRPr="004B4FE9" w:rsidRDefault="0064315C" w:rsidP="0064315C">
      <w:pPr>
        <w:pStyle w:val="PlainText"/>
        <w:ind w:left="360"/>
        <w:jc w:val="both"/>
        <w:rPr>
          <w:rFonts w:ascii="Arial" w:eastAsia="Times New Roman" w:hAnsi="Arial" w:cs="Arial"/>
        </w:rPr>
      </w:pPr>
    </w:p>
    <w:p w14:paraId="408ECFA5"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Presenter (invited): “Health Impact Assessment in the U.S,” 2015 Symposium of Ecological Urban Design in Shanghai, China, Shanghai, P.R. China, (June 5, 2015)</w:t>
      </w:r>
    </w:p>
    <w:p w14:paraId="41C0C236" w14:textId="77777777" w:rsidR="0064315C" w:rsidRPr="004B4FE9" w:rsidRDefault="0064315C" w:rsidP="0064315C">
      <w:pPr>
        <w:pStyle w:val="PlainText"/>
        <w:ind w:left="360"/>
        <w:jc w:val="both"/>
        <w:rPr>
          <w:rFonts w:ascii="Arial" w:eastAsia="Times New Roman" w:hAnsi="Arial" w:cs="Arial"/>
        </w:rPr>
      </w:pPr>
    </w:p>
    <w:p w14:paraId="1AE77739"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Presenter (invited): “Rise of the Megaregion”, Institute of Environment for Sustainable Development (IESD), Tongji University, Shanghai, P.R. China, (June, 2015)</w:t>
      </w:r>
    </w:p>
    <w:p w14:paraId="3CD584DF" w14:textId="77777777" w:rsidR="0064315C" w:rsidRPr="004B4FE9" w:rsidRDefault="0064315C" w:rsidP="0064315C">
      <w:pPr>
        <w:pStyle w:val="PlainText"/>
        <w:ind w:left="360"/>
        <w:jc w:val="both"/>
        <w:rPr>
          <w:rFonts w:ascii="Arial" w:eastAsia="Times New Roman" w:hAnsi="Arial" w:cs="Arial"/>
        </w:rPr>
      </w:pPr>
    </w:p>
    <w:p w14:paraId="66573D92" w14:textId="77777777" w:rsidR="0064315C" w:rsidRPr="0064315C" w:rsidRDefault="0064315C" w:rsidP="0064315C">
      <w:pPr>
        <w:rPr>
          <w:rFonts w:ascii="Arial" w:eastAsia="仿宋" w:hAnsi="Arial" w:cs="Arial"/>
        </w:rPr>
      </w:pPr>
      <w:r w:rsidRPr="0064315C">
        <w:rPr>
          <w:rFonts w:ascii="Arial" w:eastAsia="仿宋" w:hAnsi="Arial" w:cs="Arial"/>
        </w:rPr>
        <w:t xml:space="preserve">Presenter (invited): 2015 “City and Nature,” Tongji University, Shanghai, China. (June 2-7 2015) </w:t>
      </w:r>
    </w:p>
    <w:p w14:paraId="3BE1ECB8" w14:textId="77777777" w:rsidR="0064315C" w:rsidRPr="004B4FE9" w:rsidRDefault="0064315C" w:rsidP="0064315C">
      <w:pPr>
        <w:pStyle w:val="PlainText"/>
        <w:ind w:left="360"/>
        <w:jc w:val="both"/>
        <w:rPr>
          <w:rFonts w:ascii="Arial" w:eastAsia="Times New Roman" w:hAnsi="Arial" w:cs="Arial"/>
        </w:rPr>
      </w:pPr>
    </w:p>
    <w:p w14:paraId="65433126" w14:textId="77777777" w:rsidR="0064315C" w:rsidRPr="004B4FE9" w:rsidRDefault="0064315C" w:rsidP="0064315C">
      <w:pPr>
        <w:pStyle w:val="PlainText"/>
        <w:jc w:val="both"/>
        <w:rPr>
          <w:rFonts w:ascii="Arial" w:eastAsia="Times New Roman" w:hAnsi="Arial" w:cs="Arial"/>
        </w:rPr>
      </w:pPr>
      <w:r w:rsidRPr="004B4FE9">
        <w:rPr>
          <w:rFonts w:ascii="Arial" w:eastAsia="Times New Roman" w:hAnsi="Arial" w:cs="Arial"/>
        </w:rPr>
        <w:t>Moderator: “The Big Picture of Connectivity,” panel session moderated at Atlanta Regional Commission’s “Port to Port Potential” meeting, Savannah, GA, (May 20, 2015)</w:t>
      </w:r>
    </w:p>
    <w:p w14:paraId="5DC164A1" w14:textId="77777777" w:rsidR="0064315C" w:rsidRPr="004B4FE9" w:rsidRDefault="0064315C" w:rsidP="0064315C">
      <w:pPr>
        <w:pStyle w:val="ListParagraph"/>
        <w:ind w:left="360"/>
        <w:jc w:val="both"/>
        <w:rPr>
          <w:rFonts w:ascii="Arial" w:hAnsi="Arial" w:cs="Arial"/>
        </w:rPr>
      </w:pPr>
    </w:p>
    <w:p w14:paraId="5F3E6EEB" w14:textId="77777777" w:rsidR="0064315C" w:rsidRPr="004B4FE9" w:rsidRDefault="0064315C" w:rsidP="0064315C">
      <w:pPr>
        <w:pStyle w:val="PlainText"/>
        <w:jc w:val="both"/>
        <w:rPr>
          <w:rFonts w:ascii="Arial" w:hAnsi="Arial" w:cs="Arial"/>
          <w:b/>
        </w:rPr>
      </w:pPr>
      <w:r w:rsidRPr="004B4FE9">
        <w:rPr>
          <w:rFonts w:ascii="Arial" w:eastAsia="Times New Roman" w:hAnsi="Arial" w:cs="Arial"/>
        </w:rPr>
        <w:t>Presenter: ““Economic Impact to Georgia Counties from the Expansion of the Panama Canal.”</w:t>
      </w:r>
    </w:p>
    <w:p w14:paraId="793225ED" w14:textId="77777777" w:rsidR="0064315C" w:rsidRPr="004B4FE9" w:rsidRDefault="0064315C" w:rsidP="0064315C">
      <w:pPr>
        <w:pStyle w:val="PlainText"/>
        <w:ind w:left="360"/>
        <w:jc w:val="both"/>
        <w:rPr>
          <w:rFonts w:ascii="Arial" w:eastAsia="Times New Roman" w:hAnsi="Arial" w:cs="Arial"/>
        </w:rPr>
      </w:pPr>
      <w:r w:rsidRPr="004B4FE9">
        <w:rPr>
          <w:rFonts w:ascii="Arial" w:eastAsia="Times New Roman" w:hAnsi="Arial" w:cs="Arial"/>
        </w:rPr>
        <w:t>Atlanta Regional Commission (ARC), Board Meeting, (April 22, 2015)</w:t>
      </w:r>
    </w:p>
    <w:p w14:paraId="13E5FF45" w14:textId="77777777" w:rsidR="0064315C" w:rsidRPr="004B4FE9" w:rsidRDefault="0064315C" w:rsidP="0064315C">
      <w:pPr>
        <w:pStyle w:val="ListParagraph"/>
        <w:ind w:left="360"/>
        <w:jc w:val="both"/>
        <w:rPr>
          <w:rFonts w:ascii="Arial" w:hAnsi="Arial" w:cs="Arial"/>
          <w:b/>
        </w:rPr>
      </w:pPr>
    </w:p>
    <w:p w14:paraId="797EAB71" w14:textId="77777777" w:rsidR="0064315C" w:rsidRPr="0064315C" w:rsidRDefault="0064315C" w:rsidP="0064315C">
      <w:pPr>
        <w:jc w:val="both"/>
        <w:rPr>
          <w:rFonts w:ascii="Arial" w:hAnsi="Arial" w:cs="Arial"/>
        </w:rPr>
      </w:pPr>
      <w:r w:rsidRPr="0064315C">
        <w:rPr>
          <w:rFonts w:ascii="Arial" w:hAnsi="Arial" w:cs="Arial"/>
        </w:rPr>
        <w:t>Presenter: “AT010 - Freight Transportation, Economics and Regular Committee,” presented at the 94th Annual Transportation Research Board Meeting (TRB), “Mega-Regions Joint Subcommittee of ADA20, Washington, D.C., (January 14, 2015)</w:t>
      </w:r>
    </w:p>
    <w:p w14:paraId="0B8402CB" w14:textId="77777777" w:rsidR="0064315C" w:rsidRPr="004B4FE9" w:rsidRDefault="0064315C" w:rsidP="0064315C">
      <w:pPr>
        <w:pStyle w:val="ListParagraph"/>
        <w:ind w:left="360"/>
        <w:jc w:val="both"/>
        <w:rPr>
          <w:rFonts w:ascii="Arial" w:hAnsi="Arial" w:cs="Arial"/>
          <w:b/>
        </w:rPr>
      </w:pPr>
    </w:p>
    <w:p w14:paraId="626BD938" w14:textId="77777777" w:rsidR="0064315C" w:rsidRPr="0064315C" w:rsidRDefault="0064315C" w:rsidP="0064315C">
      <w:pPr>
        <w:jc w:val="both"/>
        <w:rPr>
          <w:rFonts w:ascii="Arial" w:hAnsi="Arial" w:cs="Arial"/>
        </w:rPr>
      </w:pPr>
      <w:r w:rsidRPr="0064315C">
        <w:rPr>
          <w:rFonts w:ascii="Arial" w:hAnsi="Arial" w:cs="Arial"/>
        </w:rPr>
        <w:t>Lee, David and Ross, C.L. “Global Positioning System-Based Truck Modeling for Regional Travel Demand Forecasting,”, presented at the 94th Annual Transportation Research Board Meeting (TRB), Washington, D.C., (January 13, 2015)</w:t>
      </w:r>
    </w:p>
    <w:p w14:paraId="5E793161" w14:textId="77777777" w:rsidR="0064315C" w:rsidRPr="004B4FE9" w:rsidRDefault="0064315C" w:rsidP="0064315C">
      <w:pPr>
        <w:pStyle w:val="ListParagraph"/>
        <w:ind w:left="360"/>
        <w:jc w:val="both"/>
        <w:rPr>
          <w:rFonts w:ascii="Arial" w:hAnsi="Arial" w:cs="Arial"/>
          <w:b/>
        </w:rPr>
      </w:pPr>
    </w:p>
    <w:p w14:paraId="6A682FA0" w14:textId="77777777" w:rsidR="0064315C" w:rsidRPr="0064315C" w:rsidRDefault="0064315C" w:rsidP="0064315C">
      <w:pPr>
        <w:jc w:val="both"/>
        <w:rPr>
          <w:rFonts w:ascii="Arial" w:hAnsi="Arial" w:cs="Arial"/>
        </w:rPr>
      </w:pPr>
      <w:r w:rsidRPr="0064315C">
        <w:rPr>
          <w:rFonts w:ascii="Arial" w:hAnsi="Arial" w:cs="Arial"/>
        </w:rPr>
        <w:t>Presenter: “AT015: Freight Transportation Planning and Logistics Committee,” presented at the 94th Annual Transportation Research Board Meeting (TRB), “Mega-Regions Joint Subcommittee of ADA20, Washington, D.C., (January 12, 2015)</w:t>
      </w:r>
    </w:p>
    <w:p w14:paraId="39F801B7" w14:textId="77777777" w:rsidR="0064315C" w:rsidRPr="004B4FE9" w:rsidRDefault="0064315C" w:rsidP="0064315C">
      <w:pPr>
        <w:pStyle w:val="ListParagraph"/>
        <w:ind w:left="360"/>
        <w:jc w:val="both"/>
        <w:rPr>
          <w:rFonts w:ascii="Arial" w:hAnsi="Arial" w:cs="Arial"/>
          <w:b/>
          <w:u w:val="single"/>
        </w:rPr>
      </w:pPr>
    </w:p>
    <w:p w14:paraId="7A66953B" w14:textId="77777777" w:rsidR="0064315C" w:rsidRPr="0064315C" w:rsidRDefault="0064315C" w:rsidP="0064315C">
      <w:pPr>
        <w:jc w:val="both"/>
        <w:rPr>
          <w:rFonts w:ascii="Arial" w:hAnsi="Arial" w:cs="Arial"/>
        </w:rPr>
      </w:pPr>
      <w:r w:rsidRPr="0064315C">
        <w:rPr>
          <w:rFonts w:ascii="Arial" w:hAnsi="Arial" w:cs="Arial"/>
        </w:rPr>
        <w:t>Presenter: “ADD 020: Community Impact Assessment”, presented at the 94th Annual Transportation Research Board Meeting (TRB), “Mega-Regions Joint Subcommittee of ADA20, Washington, D.C., (January 12, 2015)</w:t>
      </w:r>
    </w:p>
    <w:p w14:paraId="4C77EAC6" w14:textId="77777777" w:rsidR="0064315C" w:rsidRPr="004B4FE9" w:rsidRDefault="0064315C" w:rsidP="0064315C">
      <w:pPr>
        <w:pStyle w:val="ListParagraph"/>
        <w:ind w:left="360"/>
        <w:jc w:val="both"/>
        <w:rPr>
          <w:rFonts w:ascii="Arial" w:hAnsi="Arial" w:cs="Arial"/>
        </w:rPr>
      </w:pPr>
    </w:p>
    <w:p w14:paraId="2F768EF7" w14:textId="77777777" w:rsidR="0064315C" w:rsidRPr="0064315C" w:rsidRDefault="0064315C" w:rsidP="0064315C">
      <w:pPr>
        <w:jc w:val="both"/>
        <w:rPr>
          <w:rFonts w:ascii="Arial" w:hAnsi="Arial" w:cs="Arial"/>
        </w:rPr>
      </w:pPr>
      <w:r w:rsidRPr="0064315C">
        <w:rPr>
          <w:rFonts w:ascii="Arial" w:hAnsi="Arial" w:cs="Arial"/>
        </w:rPr>
        <w:t>Co- Author: “Character and Intensity of Mega-Region Supply Chain Activity,” Catherine Ross, Georgia Institute of Technology and Peter Hylton, Georgia Institute of Technology, presented at the 94th Annual Transportation Research Board Meeting (TRB), Washington, D.C., (January 12, 2015)</w:t>
      </w:r>
    </w:p>
    <w:p w14:paraId="725755D2" w14:textId="77777777" w:rsidR="0064315C" w:rsidRPr="004B4FE9" w:rsidRDefault="0064315C" w:rsidP="0064315C">
      <w:pPr>
        <w:pStyle w:val="ListParagraph"/>
        <w:ind w:left="360"/>
        <w:jc w:val="both"/>
        <w:rPr>
          <w:rFonts w:ascii="Arial" w:hAnsi="Arial" w:cs="Arial"/>
          <w:b/>
          <w:i/>
        </w:rPr>
      </w:pPr>
    </w:p>
    <w:p w14:paraId="1B844D0E"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 xml:space="preserve">2014 </w:t>
      </w:r>
    </w:p>
    <w:p w14:paraId="3D8CDDFD" w14:textId="77777777" w:rsidR="0064315C" w:rsidRPr="0064315C" w:rsidRDefault="0064315C" w:rsidP="0064315C">
      <w:pPr>
        <w:jc w:val="both"/>
        <w:rPr>
          <w:rFonts w:ascii="Arial" w:hAnsi="Arial" w:cs="Arial"/>
        </w:rPr>
      </w:pPr>
      <w:r w:rsidRPr="0064315C">
        <w:rPr>
          <w:rFonts w:ascii="Arial" w:hAnsi="Arial" w:cs="Arial"/>
        </w:rPr>
        <w:t>Presenter: “Piedmont Atlantic Megaregion, America 2050 Forum Report, Importance of alternate transportation to meet growth presented at the Joint Study Committee on Critical Transportation Infrastructure Funding at The Forum, Rome, GA (November 20, 2014)</w:t>
      </w:r>
    </w:p>
    <w:p w14:paraId="602D0CD3" w14:textId="77777777" w:rsidR="0064315C" w:rsidRPr="004B4FE9" w:rsidRDefault="0064315C" w:rsidP="0064315C">
      <w:pPr>
        <w:pStyle w:val="ListParagraph"/>
        <w:ind w:left="360"/>
        <w:jc w:val="both"/>
        <w:rPr>
          <w:rFonts w:ascii="Arial" w:hAnsi="Arial" w:cs="Arial"/>
          <w:b/>
          <w:i/>
        </w:rPr>
      </w:pPr>
    </w:p>
    <w:p w14:paraId="3B51D34B" w14:textId="77777777" w:rsidR="0064315C" w:rsidRPr="0064315C" w:rsidRDefault="0064315C" w:rsidP="0064315C">
      <w:pPr>
        <w:jc w:val="both"/>
        <w:rPr>
          <w:rFonts w:ascii="Arial" w:hAnsi="Arial" w:cs="Arial"/>
        </w:rPr>
      </w:pPr>
      <w:r w:rsidRPr="0064315C">
        <w:rPr>
          <w:rFonts w:ascii="Arial" w:hAnsi="Arial" w:cs="Arial"/>
        </w:rPr>
        <w:t>Invited Speaker: “Urban regeneration through regional infrastructure investment,” International Symposium on Urban Regeneration, University of Seoul, South Korea, (November 12, 2014)</w:t>
      </w:r>
    </w:p>
    <w:p w14:paraId="4D23B984" w14:textId="77777777" w:rsidR="000A14CC" w:rsidRPr="004B4FE9" w:rsidRDefault="000A14CC" w:rsidP="0064315C">
      <w:pPr>
        <w:pStyle w:val="ListParagraph"/>
        <w:ind w:left="360"/>
        <w:jc w:val="both"/>
        <w:rPr>
          <w:rFonts w:asciiTheme="majorHAnsi" w:hAnsiTheme="majorHAnsi"/>
          <w:sz w:val="24"/>
          <w:szCs w:val="24"/>
        </w:rPr>
      </w:pPr>
    </w:p>
    <w:p w14:paraId="6E90CB8D" w14:textId="77777777" w:rsidR="0064315C" w:rsidRPr="0064315C" w:rsidRDefault="0064315C" w:rsidP="0064315C">
      <w:pPr>
        <w:jc w:val="both"/>
        <w:rPr>
          <w:rFonts w:ascii="Arial" w:hAnsi="Arial" w:cs="Arial"/>
        </w:rPr>
      </w:pPr>
      <w:r w:rsidRPr="0064315C">
        <w:rPr>
          <w:rFonts w:ascii="Arial" w:hAnsi="Arial" w:cs="Arial"/>
        </w:rPr>
        <w:t xml:space="preserve">Author: “Landscape Anthropometrics: A Multi-Scale Approach to Integrating Health </w:t>
      </w:r>
      <w:proofErr w:type="gramStart"/>
      <w:r w:rsidRPr="0064315C">
        <w:rPr>
          <w:rFonts w:ascii="Arial" w:hAnsi="Arial" w:cs="Arial"/>
        </w:rPr>
        <w:t>Into</w:t>
      </w:r>
      <w:proofErr w:type="gramEnd"/>
      <w:r w:rsidRPr="0064315C">
        <w:rPr>
          <w:rFonts w:ascii="Arial" w:hAnsi="Arial" w:cs="Arial"/>
        </w:rPr>
        <w:t xml:space="preserve"> Regional Land Use Planning, Rao, Arthi, Georgia Institute of Technology, presenting author, primary author; Ross, Catherine, Georgia Institute of Technology, 2014 Association of Collegiate Schools of Planning (ACSP) 54th Annual Conference, Philadelphia, PA, (November 2, 2014)</w:t>
      </w:r>
    </w:p>
    <w:p w14:paraId="43DDCED1" w14:textId="77777777" w:rsidR="0064315C" w:rsidRPr="004B4FE9" w:rsidRDefault="0064315C" w:rsidP="0064315C">
      <w:pPr>
        <w:pStyle w:val="ListParagraph"/>
        <w:rPr>
          <w:rFonts w:ascii="Arial" w:hAnsi="Arial" w:cs="Arial"/>
        </w:rPr>
      </w:pPr>
    </w:p>
    <w:p w14:paraId="2F5405AA" w14:textId="77777777" w:rsidR="0064315C" w:rsidRPr="0064315C" w:rsidRDefault="0064315C" w:rsidP="0064315C">
      <w:pPr>
        <w:jc w:val="both"/>
        <w:rPr>
          <w:rFonts w:ascii="Arial" w:hAnsi="Arial" w:cs="Arial"/>
        </w:rPr>
      </w:pPr>
      <w:r w:rsidRPr="0064315C">
        <w:rPr>
          <w:rFonts w:ascii="Arial" w:hAnsi="Arial" w:cs="Arial"/>
        </w:rPr>
        <w:t>Panelist: Diversity Committee Workshop, Career Strategies for Faculty of Color at Various Academic Levels, 2014 Association of Collegiate Schools of Planning (ACSP) 54th Annual Conference, Philadelphia, PA, (November 1, 2014)</w:t>
      </w:r>
    </w:p>
    <w:p w14:paraId="456A0726" w14:textId="77777777" w:rsidR="0064315C" w:rsidRPr="004B4FE9" w:rsidRDefault="0064315C" w:rsidP="0064315C">
      <w:pPr>
        <w:pStyle w:val="ListParagraph"/>
        <w:ind w:left="360"/>
        <w:jc w:val="both"/>
        <w:rPr>
          <w:rFonts w:asciiTheme="majorHAnsi" w:hAnsiTheme="majorHAnsi"/>
          <w:sz w:val="24"/>
          <w:szCs w:val="24"/>
        </w:rPr>
      </w:pPr>
    </w:p>
    <w:p w14:paraId="0FA12615" w14:textId="77777777" w:rsidR="0064315C" w:rsidRPr="0064315C" w:rsidRDefault="0064315C" w:rsidP="0064315C">
      <w:pPr>
        <w:jc w:val="both"/>
        <w:rPr>
          <w:rFonts w:ascii="Arial" w:hAnsi="Arial" w:cs="Arial"/>
        </w:rPr>
      </w:pPr>
      <w:r w:rsidRPr="0064315C">
        <w:rPr>
          <w:rFonts w:ascii="Arial" w:hAnsi="Arial" w:cs="Arial"/>
        </w:rPr>
        <w:t>Author: “GPS Based Truck Modeling for Regional Travel Demand Forecasting,” Lee, David Jung-Hwi, Georgia Institute of Technology, presenting author, primary author; Ross, Catherine, Georgia Institute of Technology; 2014 Association of Collegiate Schools of Planning (ACSP) 54th Annual Conference, Philadelphia, PA, (October 30, 2014)</w:t>
      </w:r>
    </w:p>
    <w:p w14:paraId="343EAEF9" w14:textId="77777777" w:rsidR="0064315C" w:rsidRPr="004B4FE9" w:rsidRDefault="0064315C" w:rsidP="0064315C">
      <w:pPr>
        <w:pStyle w:val="ListParagraph"/>
        <w:ind w:left="360"/>
        <w:jc w:val="both"/>
        <w:rPr>
          <w:rFonts w:asciiTheme="majorHAnsi" w:hAnsiTheme="majorHAnsi"/>
          <w:sz w:val="24"/>
          <w:szCs w:val="24"/>
        </w:rPr>
      </w:pPr>
    </w:p>
    <w:p w14:paraId="63CB5AE6" w14:textId="77777777" w:rsidR="0064315C" w:rsidRPr="0064315C" w:rsidRDefault="0064315C" w:rsidP="0064315C">
      <w:pPr>
        <w:jc w:val="both"/>
        <w:rPr>
          <w:rFonts w:ascii="Arial" w:hAnsi="Arial" w:cs="Arial"/>
        </w:rPr>
      </w:pPr>
      <w:r w:rsidRPr="0064315C">
        <w:rPr>
          <w:rFonts w:ascii="Arial" w:hAnsi="Arial" w:cs="Arial"/>
        </w:rPr>
        <w:t xml:space="preserve">Ross, C.L. and Hylton, P. “Megaregions as A Framework </w:t>
      </w:r>
      <w:proofErr w:type="gramStart"/>
      <w:r w:rsidRPr="0064315C">
        <w:rPr>
          <w:rFonts w:ascii="Arial" w:hAnsi="Arial" w:cs="Arial"/>
        </w:rPr>
        <w:t>For</w:t>
      </w:r>
      <w:proofErr w:type="gramEnd"/>
      <w:r w:rsidRPr="0064315C">
        <w:rPr>
          <w:rFonts w:ascii="Arial" w:hAnsi="Arial" w:cs="Arial"/>
        </w:rPr>
        <w:t xml:space="preserve"> Integrating Supply Chain Dynamics And Freight Planning; Hylton, Peter Georgia Institute of Technology presenting author; Ross, Catherine, Georgia Institute of Technology, primary author, 2014 Association of Collegiate Schools of Planning (ACSP) 54th Annual Conference, Philadelphia, PA, (October 30, 2014)</w:t>
      </w:r>
    </w:p>
    <w:p w14:paraId="0B6B1E99" w14:textId="77777777" w:rsidR="0064315C" w:rsidRPr="004B4FE9" w:rsidRDefault="0064315C" w:rsidP="0064315C">
      <w:pPr>
        <w:pStyle w:val="ListParagraph"/>
        <w:ind w:left="360"/>
        <w:jc w:val="both"/>
        <w:rPr>
          <w:rFonts w:asciiTheme="majorHAnsi" w:hAnsiTheme="majorHAnsi"/>
          <w:sz w:val="24"/>
          <w:szCs w:val="24"/>
        </w:rPr>
      </w:pPr>
    </w:p>
    <w:p w14:paraId="27817C6B" w14:textId="77777777" w:rsidR="0064315C" w:rsidRPr="0064315C" w:rsidRDefault="0064315C" w:rsidP="0064315C">
      <w:pPr>
        <w:jc w:val="both"/>
        <w:rPr>
          <w:rFonts w:ascii="Arial" w:hAnsi="Arial" w:cs="Arial"/>
        </w:rPr>
      </w:pPr>
      <w:r w:rsidRPr="0064315C">
        <w:rPr>
          <w:rFonts w:ascii="Arial" w:hAnsi="Arial" w:cs="Arial"/>
        </w:rPr>
        <w:t>Panelist: “Connected Places: Freight, Regions and Megaregions,” 2014 Association of Metropolitan Planning Organizations (AMPO) Annual Conference, Atlanta, GA (October 24, 2014)</w:t>
      </w:r>
    </w:p>
    <w:p w14:paraId="2D8EEE7D" w14:textId="77777777" w:rsidR="0064315C" w:rsidRPr="004B4FE9" w:rsidRDefault="0064315C" w:rsidP="0064315C">
      <w:pPr>
        <w:pStyle w:val="ListParagraph"/>
        <w:ind w:left="360"/>
        <w:jc w:val="both"/>
        <w:rPr>
          <w:rFonts w:ascii="Arial" w:hAnsi="Arial" w:cs="Arial"/>
          <w:b/>
          <w:i/>
        </w:rPr>
      </w:pPr>
    </w:p>
    <w:p w14:paraId="5F5FEE2D" w14:textId="77777777" w:rsidR="0064315C" w:rsidRPr="004B4FE9" w:rsidRDefault="0064315C" w:rsidP="0064315C">
      <w:pPr>
        <w:pStyle w:val="portadatitulo4"/>
        <w:spacing w:before="0" w:beforeAutospacing="0" w:after="0" w:afterAutospacing="0"/>
        <w:jc w:val="both"/>
        <w:rPr>
          <w:rFonts w:ascii="Arial" w:hAnsi="Arial" w:cs="Arial"/>
          <w:sz w:val="22"/>
          <w:szCs w:val="22"/>
        </w:rPr>
      </w:pPr>
      <w:r w:rsidRPr="004B4FE9">
        <w:rPr>
          <w:rFonts w:ascii="Arial" w:hAnsi="Arial" w:cs="Arial"/>
          <w:sz w:val="22"/>
          <w:szCs w:val="22"/>
        </w:rPr>
        <w:t>Invited Speaker: “Transportation, Economic Competitiveness, and Megaregions,” U.S. Department of Transportation's Volpe Center:  Transportation and the Economy, Leadership speaker series on Transportation and the Economy: Leading Globally, Succeeding Locally, VOLPE Center, Cambridge, MA, (October 15, 2014)</w:t>
      </w:r>
    </w:p>
    <w:p w14:paraId="7E411A19" w14:textId="77777777" w:rsidR="0064315C" w:rsidRPr="004B4FE9" w:rsidRDefault="0038149C" w:rsidP="0064315C">
      <w:pPr>
        <w:pStyle w:val="portadatitulo4"/>
        <w:spacing w:before="0" w:beforeAutospacing="0" w:after="0" w:afterAutospacing="0"/>
        <w:ind w:left="360"/>
        <w:jc w:val="both"/>
        <w:rPr>
          <w:rFonts w:ascii="Arial" w:hAnsi="Arial" w:cs="Arial"/>
          <w:sz w:val="22"/>
          <w:szCs w:val="22"/>
        </w:rPr>
      </w:pPr>
      <w:hyperlink r:id="rId14" w:history="1">
        <w:r w:rsidR="0064315C" w:rsidRPr="004B4FE9">
          <w:rPr>
            <w:rStyle w:val="Hyperlink"/>
            <w:rFonts w:ascii="Arial" w:hAnsi="Arial" w:cs="Arial"/>
            <w:color w:val="auto"/>
            <w:sz w:val="22"/>
            <w:szCs w:val="22"/>
          </w:rPr>
          <w:t>http://www.volpe.dot.gov/news/transportation-drives-economic-competitiveness-</w:t>
        </w:r>
      </w:hyperlink>
      <w:r w:rsidR="0064315C" w:rsidRPr="004B4FE9">
        <w:rPr>
          <w:rFonts w:ascii="Arial" w:hAnsi="Arial" w:cs="Arial"/>
          <w:sz w:val="22"/>
          <w:szCs w:val="22"/>
        </w:rPr>
        <w:t>megaregions</w:t>
      </w:r>
    </w:p>
    <w:p w14:paraId="2293248C" w14:textId="77777777" w:rsidR="0064315C" w:rsidRPr="004B4FE9" w:rsidRDefault="0064315C" w:rsidP="0064315C">
      <w:pPr>
        <w:pStyle w:val="ListParagraph"/>
        <w:ind w:left="360"/>
        <w:jc w:val="both"/>
        <w:rPr>
          <w:rFonts w:ascii="Arial" w:hAnsi="Arial" w:cs="Arial"/>
          <w:b/>
          <w:i/>
        </w:rPr>
      </w:pPr>
    </w:p>
    <w:p w14:paraId="01EDE541" w14:textId="77777777" w:rsidR="0064315C" w:rsidRPr="004B4FE9" w:rsidRDefault="0064315C" w:rsidP="0064315C">
      <w:pPr>
        <w:pStyle w:val="portadatitulo4"/>
        <w:spacing w:before="0" w:beforeAutospacing="0" w:after="0" w:afterAutospacing="0"/>
        <w:jc w:val="both"/>
        <w:rPr>
          <w:rFonts w:ascii="Arial" w:hAnsi="Arial" w:cs="Arial"/>
          <w:sz w:val="22"/>
          <w:szCs w:val="22"/>
        </w:rPr>
      </w:pPr>
      <w:r w:rsidRPr="004B4FE9">
        <w:rPr>
          <w:rFonts w:ascii="Arial" w:hAnsi="Arial" w:cs="Arial"/>
          <w:sz w:val="22"/>
          <w:szCs w:val="22"/>
        </w:rPr>
        <w:t>Keynote Speaker: Engendering Cities: Designing Sustainable and Inclusive Urban Environments, an International Conference organized by genderSTE an event of the Italian Presidency of the European Union under the patronage of UNESCO, Rome, Italy (September 25, 2014)</w:t>
      </w:r>
    </w:p>
    <w:p w14:paraId="1E80B2A7" w14:textId="77777777" w:rsidR="0064315C" w:rsidRPr="004B4FE9" w:rsidRDefault="0064315C" w:rsidP="0064315C">
      <w:pPr>
        <w:pStyle w:val="ListParagraph"/>
        <w:ind w:left="360"/>
        <w:jc w:val="both"/>
        <w:rPr>
          <w:rFonts w:ascii="Arial" w:hAnsi="Arial" w:cs="Arial"/>
          <w:b/>
          <w:i/>
        </w:rPr>
      </w:pPr>
    </w:p>
    <w:p w14:paraId="4A526173" w14:textId="77777777" w:rsidR="0064315C" w:rsidRPr="0064315C" w:rsidRDefault="0064315C" w:rsidP="0064315C">
      <w:pPr>
        <w:jc w:val="both"/>
        <w:rPr>
          <w:rFonts w:ascii="Arial" w:hAnsi="Arial" w:cs="Arial"/>
        </w:rPr>
      </w:pPr>
      <w:r w:rsidRPr="0064315C">
        <w:rPr>
          <w:rFonts w:ascii="Arial" w:hAnsi="Arial" w:cs="Arial"/>
        </w:rPr>
        <w:t>Panelist: “Energy, Mobility, and the Shape of Future Cities” at the Clean Energy Education &amp; Empowerment (C3E), Symposium presented by MIT Energy Initiative (MITEI) and the US Department of Energy (DOE) Urban Strategies for a New Energy Future, Cambridge, Massachusetts, (September 16 and 17, 2014)</w:t>
      </w:r>
    </w:p>
    <w:p w14:paraId="55714CC5" w14:textId="77777777" w:rsidR="0064315C" w:rsidRPr="004B4FE9" w:rsidRDefault="0064315C" w:rsidP="0064315C">
      <w:pPr>
        <w:pStyle w:val="ListParagraph"/>
        <w:ind w:left="360"/>
        <w:jc w:val="both"/>
        <w:rPr>
          <w:rFonts w:ascii="Arial" w:hAnsi="Arial" w:cs="Arial"/>
          <w:b/>
          <w:i/>
        </w:rPr>
      </w:pPr>
    </w:p>
    <w:p w14:paraId="769B1328" w14:textId="77777777" w:rsidR="0064315C" w:rsidRPr="0064315C" w:rsidRDefault="0064315C" w:rsidP="0064315C">
      <w:pPr>
        <w:jc w:val="both"/>
        <w:rPr>
          <w:rFonts w:ascii="Arial" w:hAnsi="Arial" w:cs="Arial"/>
        </w:rPr>
      </w:pPr>
      <w:r w:rsidRPr="0064315C">
        <w:rPr>
          <w:rFonts w:ascii="Arial" w:hAnsi="Arial" w:cs="Arial"/>
        </w:rPr>
        <w:t>Presenter (Facilitator) “Voices of Georgia Tech” - A Community Conversation on Diversity and Inclusion at Georgia Tech, 6</w:t>
      </w:r>
      <w:r w:rsidRPr="0064315C">
        <w:rPr>
          <w:rFonts w:ascii="Arial" w:hAnsi="Arial" w:cs="Arial"/>
          <w:vertAlign w:val="superscript"/>
        </w:rPr>
        <w:t>th</w:t>
      </w:r>
      <w:r w:rsidRPr="0064315C">
        <w:rPr>
          <w:rFonts w:ascii="Arial" w:hAnsi="Arial" w:cs="Arial"/>
        </w:rPr>
        <w:t xml:space="preserve"> Annual Diversity Symposium presented by the Office of Institute Diversity, Georgia Tech, Atlanta, Ga (September 5, 2014)</w:t>
      </w:r>
    </w:p>
    <w:p w14:paraId="363ACD75" w14:textId="77777777" w:rsidR="0064315C" w:rsidRPr="004B4FE9" w:rsidRDefault="0064315C" w:rsidP="0064315C">
      <w:pPr>
        <w:pStyle w:val="ListParagraph"/>
        <w:ind w:left="360"/>
        <w:jc w:val="both"/>
        <w:rPr>
          <w:rFonts w:ascii="Arial" w:hAnsi="Arial" w:cs="Arial"/>
          <w:b/>
          <w:i/>
        </w:rPr>
      </w:pPr>
    </w:p>
    <w:p w14:paraId="08E8D8F3" w14:textId="77777777" w:rsidR="0064315C" w:rsidRPr="0064315C" w:rsidRDefault="0064315C" w:rsidP="0064315C">
      <w:pPr>
        <w:jc w:val="both"/>
        <w:rPr>
          <w:rFonts w:ascii="Arial" w:hAnsi="Arial" w:cs="Arial"/>
        </w:rPr>
      </w:pPr>
      <w:r w:rsidRPr="0064315C">
        <w:rPr>
          <w:rFonts w:ascii="Arial" w:hAnsi="Arial" w:cs="Arial"/>
        </w:rPr>
        <w:t>Presenter: “Piedmont Atlantic Megaregion, America 2050 Forum Report, Importance of alternate transportation to meet growth presented at the Joint Study Committee on Critical Transportation Infrastructure Funding at Mercer University, Macon, GA (September 3, 2014)</w:t>
      </w:r>
    </w:p>
    <w:p w14:paraId="67D794C7" w14:textId="77777777" w:rsidR="0064315C" w:rsidRPr="004B4FE9" w:rsidRDefault="0064315C" w:rsidP="0064315C">
      <w:pPr>
        <w:pStyle w:val="ListParagraph"/>
        <w:ind w:left="360"/>
        <w:jc w:val="both"/>
        <w:rPr>
          <w:rFonts w:ascii="Arial" w:hAnsi="Arial" w:cs="Arial"/>
        </w:rPr>
      </w:pPr>
    </w:p>
    <w:p w14:paraId="54738077" w14:textId="77777777" w:rsidR="0064315C" w:rsidRPr="0064315C" w:rsidRDefault="0064315C" w:rsidP="0064315C">
      <w:pPr>
        <w:jc w:val="both"/>
        <w:rPr>
          <w:rFonts w:ascii="Arial" w:hAnsi="Arial" w:cs="Arial"/>
        </w:rPr>
      </w:pPr>
      <w:r w:rsidRPr="0064315C">
        <w:rPr>
          <w:rFonts w:ascii="Arial" w:hAnsi="Arial" w:cs="Arial"/>
        </w:rPr>
        <w:t>Presenter: Freight tour model presentation by Georgia Tech presented for Atlanta Regional Commission (ARC), Harry West Room A on "C" floor, Atlanta, GA (August 29, 2014)</w:t>
      </w:r>
    </w:p>
    <w:p w14:paraId="6E143DD4" w14:textId="77777777" w:rsidR="0064315C" w:rsidRPr="004B4FE9" w:rsidRDefault="0064315C" w:rsidP="0064315C">
      <w:pPr>
        <w:pStyle w:val="ListParagraph"/>
        <w:ind w:left="360"/>
        <w:jc w:val="both"/>
        <w:rPr>
          <w:rFonts w:ascii="Arial" w:hAnsi="Arial" w:cs="Arial"/>
          <w:b/>
          <w:i/>
        </w:rPr>
      </w:pPr>
    </w:p>
    <w:p w14:paraId="1994DDBD" w14:textId="77777777" w:rsidR="0064315C" w:rsidRPr="0064315C" w:rsidRDefault="0064315C" w:rsidP="0064315C">
      <w:pPr>
        <w:jc w:val="both"/>
        <w:rPr>
          <w:rFonts w:ascii="Arial" w:hAnsi="Arial" w:cs="Arial"/>
        </w:rPr>
      </w:pPr>
      <w:r w:rsidRPr="0064315C">
        <w:rPr>
          <w:rFonts w:ascii="Arial" w:hAnsi="Arial" w:cs="Arial"/>
        </w:rPr>
        <w:t>Presenter: “Atlanta Beltline Health Impact Assessment”, American Planning Association, National Conference, Atlanta, Georgia (April 27, 2014)</w:t>
      </w:r>
    </w:p>
    <w:p w14:paraId="7F0B488A" w14:textId="77777777" w:rsidR="0064315C" w:rsidRPr="004B4FE9" w:rsidRDefault="0064315C" w:rsidP="0064315C">
      <w:pPr>
        <w:pStyle w:val="ListParagraph"/>
        <w:ind w:left="360"/>
        <w:jc w:val="both"/>
        <w:rPr>
          <w:rFonts w:ascii="Arial" w:hAnsi="Arial" w:cs="Arial"/>
        </w:rPr>
      </w:pPr>
    </w:p>
    <w:p w14:paraId="6EEACEC4" w14:textId="77777777" w:rsidR="0064315C" w:rsidRPr="0064315C" w:rsidRDefault="0064315C" w:rsidP="0064315C">
      <w:pPr>
        <w:jc w:val="both"/>
        <w:rPr>
          <w:rFonts w:ascii="Arial" w:hAnsi="Arial" w:cs="Arial"/>
        </w:rPr>
      </w:pPr>
      <w:r w:rsidRPr="0064315C">
        <w:rPr>
          <w:rFonts w:ascii="Arial" w:hAnsi="Arial" w:cs="Arial"/>
        </w:rPr>
        <w:t>Panelist: “Stakeholder Involvement and Atlanta’s Beltline”, American Planning Association, National Conference, Atlanta, Georgia (April 27, 2014)</w:t>
      </w:r>
    </w:p>
    <w:p w14:paraId="410B2020" w14:textId="77777777" w:rsidR="0064315C" w:rsidRPr="004B4FE9" w:rsidRDefault="0064315C" w:rsidP="0064315C">
      <w:pPr>
        <w:pStyle w:val="ListParagraph"/>
        <w:ind w:left="360"/>
        <w:jc w:val="both"/>
        <w:rPr>
          <w:rFonts w:ascii="Arial" w:hAnsi="Arial" w:cs="Arial"/>
        </w:rPr>
      </w:pPr>
    </w:p>
    <w:p w14:paraId="62DC4D41" w14:textId="77777777" w:rsidR="0064315C" w:rsidRPr="0064315C" w:rsidRDefault="0064315C" w:rsidP="0064315C">
      <w:pPr>
        <w:jc w:val="both"/>
        <w:rPr>
          <w:rFonts w:ascii="Arial" w:hAnsi="Arial" w:cs="Arial"/>
          <w:b/>
          <w:i/>
        </w:rPr>
      </w:pPr>
      <w:r w:rsidRPr="0064315C">
        <w:rPr>
          <w:rFonts w:ascii="Arial" w:hAnsi="Arial" w:cs="Arial"/>
        </w:rPr>
        <w:t>Panelist: “Planning Research Centers”, American Planning Association, National Conference, Atlanta, Georgia (April 28, 2014)</w:t>
      </w:r>
    </w:p>
    <w:p w14:paraId="388CAA74" w14:textId="77777777" w:rsidR="0064315C" w:rsidRPr="004B4FE9" w:rsidRDefault="0064315C" w:rsidP="0064315C">
      <w:pPr>
        <w:pStyle w:val="ListParagraph"/>
        <w:ind w:left="360"/>
        <w:jc w:val="both"/>
        <w:rPr>
          <w:rFonts w:ascii="Arial" w:hAnsi="Arial" w:cs="Arial"/>
          <w:b/>
          <w:i/>
        </w:rPr>
      </w:pPr>
    </w:p>
    <w:p w14:paraId="0773F6F1" w14:textId="77777777" w:rsidR="0064315C" w:rsidRPr="0064315C" w:rsidRDefault="0064315C" w:rsidP="0064315C">
      <w:pPr>
        <w:jc w:val="both"/>
        <w:rPr>
          <w:rFonts w:ascii="Arial" w:hAnsi="Arial" w:cs="Arial"/>
        </w:rPr>
      </w:pPr>
      <w:r w:rsidRPr="0064315C">
        <w:rPr>
          <w:rFonts w:ascii="Arial" w:hAnsi="Arial" w:cs="Arial"/>
        </w:rPr>
        <w:t>Presenter: “Recent developments in health impact assessment” (paper), 34th Annual Conference of the International Association for Impact Assessment, Vina del Mar, Chile (April 8, 2014)</w:t>
      </w:r>
    </w:p>
    <w:p w14:paraId="06D52404" w14:textId="77777777" w:rsidR="0064315C" w:rsidRPr="004B4FE9" w:rsidRDefault="0064315C" w:rsidP="0064315C">
      <w:pPr>
        <w:pStyle w:val="ListParagraph"/>
        <w:ind w:left="360"/>
        <w:jc w:val="both"/>
        <w:rPr>
          <w:rFonts w:ascii="Arial" w:hAnsi="Arial" w:cs="Arial"/>
        </w:rPr>
      </w:pPr>
    </w:p>
    <w:p w14:paraId="39D3643A" w14:textId="77777777" w:rsidR="0064315C" w:rsidRPr="0064315C" w:rsidRDefault="0064315C" w:rsidP="0064315C">
      <w:pPr>
        <w:jc w:val="both"/>
        <w:rPr>
          <w:rFonts w:ascii="Arial" w:hAnsi="Arial" w:cs="Arial"/>
        </w:rPr>
      </w:pPr>
      <w:r w:rsidRPr="0064315C">
        <w:rPr>
          <w:rFonts w:ascii="Arial" w:hAnsi="Arial" w:cs="Arial"/>
        </w:rPr>
        <w:t>Presenter: “Incorporating health in major project EAs: Sharing global experiences” (workshop), 34th Annual Conference of the International Association for Impact Assessment, Vina del Mar, Chile (April 10, 2014)</w:t>
      </w:r>
    </w:p>
    <w:p w14:paraId="7DB8D670" w14:textId="77777777" w:rsidR="0064315C" w:rsidRPr="004B4FE9" w:rsidRDefault="0064315C" w:rsidP="0064315C">
      <w:pPr>
        <w:pStyle w:val="ListParagraph"/>
        <w:ind w:left="360"/>
        <w:jc w:val="both"/>
        <w:rPr>
          <w:rFonts w:ascii="Arial" w:hAnsi="Arial" w:cs="Arial"/>
          <w:b/>
          <w:sz w:val="27"/>
          <w:szCs w:val="27"/>
        </w:rPr>
      </w:pPr>
    </w:p>
    <w:p w14:paraId="370790EE" w14:textId="77777777" w:rsidR="0064315C" w:rsidRPr="0064315C" w:rsidRDefault="0064315C" w:rsidP="0064315C">
      <w:pPr>
        <w:jc w:val="both"/>
        <w:rPr>
          <w:rFonts w:ascii="Arial" w:hAnsi="Arial" w:cs="Arial"/>
        </w:rPr>
      </w:pPr>
      <w:r w:rsidRPr="0064315C">
        <w:rPr>
          <w:rFonts w:ascii="Arial" w:hAnsi="Arial" w:cs="Arial"/>
        </w:rPr>
        <w:t>Presenter: “Global Regionalism/ Mega Regions”, Lambda Alpha International Conference, Atlanta, GA (April 5, 2014)</w:t>
      </w:r>
    </w:p>
    <w:p w14:paraId="384FD93F" w14:textId="77777777" w:rsidR="0064315C" w:rsidRPr="004B4FE9" w:rsidRDefault="0064315C" w:rsidP="0064315C">
      <w:pPr>
        <w:pStyle w:val="ListParagraph"/>
        <w:ind w:left="360"/>
        <w:jc w:val="both"/>
        <w:rPr>
          <w:rFonts w:ascii="Arial" w:hAnsi="Arial" w:cs="Arial"/>
          <w:b/>
          <w:i/>
        </w:rPr>
      </w:pPr>
    </w:p>
    <w:p w14:paraId="6A4E171B" w14:textId="77777777" w:rsidR="0064315C" w:rsidRPr="0064315C" w:rsidRDefault="0064315C" w:rsidP="0064315C">
      <w:pPr>
        <w:jc w:val="both"/>
        <w:rPr>
          <w:rFonts w:ascii="Arial" w:hAnsi="Arial" w:cs="Arial"/>
        </w:rPr>
      </w:pPr>
      <w:r w:rsidRPr="0064315C">
        <w:rPr>
          <w:rFonts w:ascii="Arial" w:hAnsi="Arial" w:cs="Arial"/>
        </w:rPr>
        <w:t>Moderator:” Transportation and Infrastructure”, Penn</w:t>
      </w:r>
      <w:r w:rsidR="004D5296">
        <w:rPr>
          <w:rFonts w:ascii="Arial" w:hAnsi="Arial" w:cs="Arial"/>
        </w:rPr>
        <w:t xml:space="preserve"> IUR </w:t>
      </w:r>
      <w:r w:rsidRPr="0064315C">
        <w:rPr>
          <w:rFonts w:ascii="Arial" w:hAnsi="Arial" w:cs="Arial"/>
        </w:rPr>
        <w:t>Penn Institute for Urban Research:  Sustainable Urbanization: Place Matters, The University of Pennsylvania, (March 27-28, 2014)</w:t>
      </w:r>
    </w:p>
    <w:p w14:paraId="50D9631D" w14:textId="77777777" w:rsidR="0064315C" w:rsidRPr="004B4FE9" w:rsidRDefault="0064315C" w:rsidP="0064315C">
      <w:pPr>
        <w:pStyle w:val="ListParagraph"/>
        <w:ind w:left="360"/>
        <w:jc w:val="both"/>
        <w:rPr>
          <w:rFonts w:ascii="Arial" w:hAnsi="Arial" w:cs="Arial"/>
        </w:rPr>
      </w:pPr>
    </w:p>
    <w:p w14:paraId="3EBC367D" w14:textId="77777777" w:rsidR="0064315C" w:rsidRPr="0064315C" w:rsidRDefault="0064315C" w:rsidP="0064315C">
      <w:pPr>
        <w:ind w:right="154"/>
        <w:jc w:val="both"/>
        <w:rPr>
          <w:rFonts w:ascii="Arial" w:hAnsi="Arial" w:cs="Arial"/>
        </w:rPr>
      </w:pPr>
      <w:r w:rsidRPr="0064315C">
        <w:rPr>
          <w:rFonts w:ascii="Arial" w:hAnsi="Arial" w:cs="Arial"/>
        </w:rPr>
        <w:t>Moderator: “Public Agencies, the Private Sector and Transportation Challenges” University Transportation Center (UTC) Conference for the Southeastern Region, Georgia Tech Global Learning Center, Atlanta, GA, (March 25, 2014)</w:t>
      </w:r>
    </w:p>
    <w:p w14:paraId="558322EA" w14:textId="77777777" w:rsidR="0064315C" w:rsidRPr="004B4FE9" w:rsidRDefault="0064315C" w:rsidP="0064315C">
      <w:pPr>
        <w:pStyle w:val="ListParagraph"/>
        <w:ind w:left="360"/>
        <w:jc w:val="both"/>
        <w:rPr>
          <w:rFonts w:ascii="Arial" w:hAnsi="Arial" w:cs="Arial"/>
          <w:b/>
          <w:i/>
        </w:rPr>
      </w:pPr>
    </w:p>
    <w:p w14:paraId="22DF4C1E" w14:textId="77777777" w:rsidR="0064315C" w:rsidRPr="0064315C" w:rsidRDefault="0064315C" w:rsidP="0064315C">
      <w:pPr>
        <w:ind w:right="154"/>
        <w:jc w:val="both"/>
        <w:rPr>
          <w:rFonts w:ascii="Arial" w:hAnsi="Arial" w:cs="Arial"/>
        </w:rPr>
      </w:pPr>
      <w:r w:rsidRPr="0064315C">
        <w:rPr>
          <w:rFonts w:ascii="Arial" w:hAnsi="Arial" w:cs="Arial"/>
        </w:rPr>
        <w:t>Presenter: “Health Impact Assessment,” Grantmakers in Health Annual Meeting on Health Philanthropy, Atlanta, GA, (March 5, 2014)</w:t>
      </w:r>
    </w:p>
    <w:p w14:paraId="6B77DDF5" w14:textId="77777777" w:rsidR="0064315C" w:rsidRPr="004B4FE9" w:rsidRDefault="0064315C" w:rsidP="0064315C">
      <w:pPr>
        <w:pStyle w:val="ListParagraph"/>
        <w:ind w:left="360"/>
        <w:jc w:val="both"/>
        <w:rPr>
          <w:rFonts w:ascii="Arial" w:hAnsi="Arial" w:cs="Arial"/>
        </w:rPr>
      </w:pPr>
    </w:p>
    <w:p w14:paraId="708AEFA5" w14:textId="77777777" w:rsidR="0064315C" w:rsidRPr="0064315C" w:rsidRDefault="0064315C" w:rsidP="0064315C">
      <w:pPr>
        <w:jc w:val="both"/>
        <w:rPr>
          <w:rFonts w:ascii="Arial" w:hAnsi="Arial" w:cs="Arial"/>
        </w:rPr>
      </w:pPr>
      <w:r w:rsidRPr="0064315C">
        <w:rPr>
          <w:rFonts w:ascii="Arial" w:hAnsi="Arial" w:cs="Arial"/>
        </w:rPr>
        <w:t>Presenter: “Challenges and Opportunities of Partnerships Between Public Health and Transportation in Small and Medium-Sized Communities: Use of Health Impact Assessment for Transportation Planning: Importance of Involving Transportation Agencies in Process “, presented at the 93rd Annual Transportation Research Board Meeting (TRB), Washington, D.C., (January 15, 2014)</w:t>
      </w:r>
    </w:p>
    <w:p w14:paraId="1D187FA9" w14:textId="77777777" w:rsidR="0064315C" w:rsidRPr="004B4FE9" w:rsidRDefault="0064315C" w:rsidP="0064315C">
      <w:pPr>
        <w:pStyle w:val="ListParagraph"/>
        <w:ind w:left="360"/>
        <w:jc w:val="both"/>
        <w:rPr>
          <w:rFonts w:ascii="Arial" w:hAnsi="Arial" w:cs="Arial"/>
          <w:b/>
          <w:i/>
        </w:rPr>
      </w:pPr>
    </w:p>
    <w:p w14:paraId="4FE62D77" w14:textId="77777777" w:rsidR="0064315C" w:rsidRPr="0064315C" w:rsidRDefault="0064315C" w:rsidP="0064315C">
      <w:pPr>
        <w:jc w:val="both"/>
        <w:rPr>
          <w:rFonts w:ascii="Arial" w:hAnsi="Arial" w:cs="Arial"/>
        </w:rPr>
      </w:pPr>
      <w:r w:rsidRPr="0064315C">
        <w:rPr>
          <w:rFonts w:ascii="Arial" w:hAnsi="Arial" w:cs="Arial"/>
        </w:rPr>
        <w:t>Presenter: “Megaregion Planning: State of Practice in Metropolitan Planning Organizations and State Departments of Transportation”, presented at the 93</w:t>
      </w:r>
      <w:r w:rsidRPr="0064315C">
        <w:rPr>
          <w:rFonts w:ascii="Arial" w:hAnsi="Arial" w:cs="Arial"/>
          <w:vertAlign w:val="superscript"/>
        </w:rPr>
        <w:t>rd</w:t>
      </w:r>
      <w:r w:rsidRPr="0064315C">
        <w:rPr>
          <w:rFonts w:ascii="Arial" w:hAnsi="Arial" w:cs="Arial"/>
        </w:rPr>
        <w:t xml:space="preserve"> Annual Transportation Research Board Meeting (TRB), “Mega-Regions Joint Subcommittee of ADA20, Washington, D.C., (January 14, 2014)</w:t>
      </w:r>
    </w:p>
    <w:p w14:paraId="4C6B1B7A" w14:textId="77777777" w:rsidR="0064315C" w:rsidRPr="004B4FE9" w:rsidRDefault="0064315C" w:rsidP="0064315C">
      <w:pPr>
        <w:jc w:val="both"/>
        <w:rPr>
          <w:rFonts w:ascii="Arial" w:hAnsi="Arial" w:cs="Arial"/>
          <w:b/>
          <w:i/>
        </w:rPr>
      </w:pPr>
    </w:p>
    <w:p w14:paraId="4409EAB7"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13</w:t>
      </w:r>
    </w:p>
    <w:p w14:paraId="4B7E4EB0" w14:textId="77777777" w:rsidR="0064315C" w:rsidRPr="0064315C" w:rsidRDefault="0064315C" w:rsidP="0064315C">
      <w:pPr>
        <w:jc w:val="both"/>
        <w:rPr>
          <w:rFonts w:ascii="Arial" w:hAnsi="Arial" w:cs="Arial"/>
        </w:rPr>
      </w:pPr>
      <w:r w:rsidRPr="0064315C">
        <w:rPr>
          <w:rFonts w:ascii="Arial" w:hAnsi="Arial" w:cs="Arial"/>
        </w:rPr>
        <w:t>Panel Moderator: 4</w:t>
      </w:r>
      <w:r w:rsidRPr="0064315C">
        <w:rPr>
          <w:rFonts w:ascii="Arial" w:hAnsi="Arial" w:cs="Arial"/>
          <w:vertAlign w:val="superscript"/>
        </w:rPr>
        <w:t>th</w:t>
      </w:r>
      <w:r w:rsidRPr="0064315C">
        <w:rPr>
          <w:rFonts w:ascii="Arial" w:hAnsi="Arial" w:cs="Arial"/>
        </w:rPr>
        <w:t xml:space="preserve"> Annual CID Recognition Program, hosted by Council for Quality Growth, Loews Hotel, Midtown, Atlanta, GA, (November 21, 2013)</w:t>
      </w:r>
    </w:p>
    <w:p w14:paraId="479D9878" w14:textId="77777777" w:rsidR="0064315C" w:rsidRPr="004B4FE9" w:rsidRDefault="0064315C" w:rsidP="0064315C">
      <w:pPr>
        <w:pStyle w:val="ListParagraph"/>
        <w:ind w:left="360"/>
        <w:jc w:val="both"/>
        <w:rPr>
          <w:rFonts w:ascii="Arial" w:hAnsi="Arial" w:cs="Arial"/>
        </w:rPr>
      </w:pPr>
    </w:p>
    <w:p w14:paraId="03EF07F8" w14:textId="77777777" w:rsidR="0064315C" w:rsidRPr="0064315C" w:rsidRDefault="0064315C" w:rsidP="0064315C">
      <w:pPr>
        <w:jc w:val="both"/>
        <w:rPr>
          <w:rFonts w:ascii="Arial" w:hAnsi="Arial" w:cs="Arial"/>
        </w:rPr>
      </w:pPr>
      <w:r w:rsidRPr="0064315C">
        <w:rPr>
          <w:rFonts w:ascii="Arial" w:hAnsi="Arial" w:cs="Arial"/>
        </w:rPr>
        <w:t>Presenter: Distinguished Lecture Series: CEOS / ADVANCE Comprehensive Equity at Ohio State University, Columbus, Ohio, (November 12-13, 2013)</w:t>
      </w:r>
    </w:p>
    <w:p w14:paraId="04115671" w14:textId="77777777" w:rsidR="0064315C" w:rsidRPr="004B4FE9" w:rsidRDefault="0064315C" w:rsidP="0064315C">
      <w:pPr>
        <w:pStyle w:val="ListParagraph"/>
        <w:ind w:left="360"/>
        <w:jc w:val="both"/>
        <w:rPr>
          <w:rFonts w:ascii="Arial" w:hAnsi="Arial" w:cs="Arial"/>
        </w:rPr>
      </w:pPr>
    </w:p>
    <w:p w14:paraId="282DDA02" w14:textId="77777777" w:rsidR="0064315C" w:rsidRPr="0064315C" w:rsidRDefault="0064315C" w:rsidP="0064315C">
      <w:pPr>
        <w:jc w:val="both"/>
        <w:rPr>
          <w:rFonts w:ascii="Arial" w:hAnsi="Arial" w:cs="Arial"/>
        </w:rPr>
      </w:pPr>
      <w:r w:rsidRPr="0064315C">
        <w:rPr>
          <w:rFonts w:ascii="Arial" w:hAnsi="Arial" w:cs="Arial"/>
        </w:rPr>
        <w:t>Organizer and Moderator: Connected Places: Freight Movement and Megaregions, Metro Atlanta Chamber, Atlanta, GA (November 6-7, 2013)</w:t>
      </w:r>
    </w:p>
    <w:p w14:paraId="021157F8" w14:textId="77777777" w:rsidR="0064315C" w:rsidRPr="004B4FE9" w:rsidRDefault="0064315C" w:rsidP="0064315C">
      <w:pPr>
        <w:pStyle w:val="ListParagraph"/>
        <w:ind w:left="360"/>
        <w:jc w:val="both"/>
        <w:rPr>
          <w:rFonts w:ascii="Arial" w:hAnsi="Arial" w:cs="Arial"/>
        </w:rPr>
      </w:pPr>
    </w:p>
    <w:p w14:paraId="6E688561" w14:textId="77777777" w:rsidR="0064315C" w:rsidRPr="0064315C" w:rsidRDefault="0064315C" w:rsidP="0064315C">
      <w:pPr>
        <w:jc w:val="both"/>
        <w:rPr>
          <w:rFonts w:ascii="Arial" w:hAnsi="Arial" w:cs="Arial"/>
        </w:rPr>
      </w:pPr>
      <w:r w:rsidRPr="0064315C">
        <w:rPr>
          <w:rFonts w:ascii="Arial" w:hAnsi="Arial" w:cs="Arial"/>
        </w:rPr>
        <w:t>Panelist: “Planning in a "Post-Racial" Society:  New Directions and Challenges,” University of Michigan, Ann Arbor, MI, (November 1, 2013)</w:t>
      </w:r>
    </w:p>
    <w:p w14:paraId="3AD1D499" w14:textId="77777777" w:rsidR="0064315C" w:rsidRPr="004B4FE9" w:rsidRDefault="0064315C" w:rsidP="0064315C">
      <w:pPr>
        <w:pStyle w:val="ListParagraph"/>
        <w:ind w:left="360"/>
        <w:jc w:val="both"/>
        <w:rPr>
          <w:rFonts w:ascii="Arial" w:hAnsi="Arial" w:cs="Arial"/>
        </w:rPr>
      </w:pPr>
    </w:p>
    <w:p w14:paraId="1ED5D3D1" w14:textId="77777777" w:rsidR="0064315C" w:rsidRPr="0064315C" w:rsidRDefault="0064315C" w:rsidP="0064315C">
      <w:pPr>
        <w:jc w:val="both"/>
        <w:rPr>
          <w:rFonts w:ascii="Arial" w:hAnsi="Arial" w:cs="Arial"/>
        </w:rPr>
      </w:pPr>
      <w:r w:rsidRPr="0064315C">
        <w:rPr>
          <w:rFonts w:ascii="Arial" w:hAnsi="Arial" w:cs="Arial"/>
        </w:rPr>
        <w:t>Panelist: “Decade of Innovation Symposium” - Technology Square 10th Anniversary, Georgia Tech, Atlanta, GA, (October 17, 2013)</w:t>
      </w:r>
    </w:p>
    <w:p w14:paraId="0C2BB16D" w14:textId="77777777" w:rsidR="0064315C" w:rsidRPr="004B4FE9" w:rsidRDefault="0064315C" w:rsidP="0064315C">
      <w:pPr>
        <w:pStyle w:val="ListParagraph"/>
        <w:ind w:left="360"/>
        <w:jc w:val="both"/>
        <w:rPr>
          <w:rFonts w:ascii="Arial" w:hAnsi="Arial" w:cs="Arial"/>
        </w:rPr>
      </w:pPr>
    </w:p>
    <w:p w14:paraId="0342546E" w14:textId="77777777" w:rsidR="0064315C" w:rsidRPr="0064315C" w:rsidRDefault="0064315C" w:rsidP="0064315C">
      <w:pPr>
        <w:jc w:val="both"/>
        <w:rPr>
          <w:rFonts w:ascii="Arial" w:hAnsi="Arial" w:cs="Arial"/>
        </w:rPr>
      </w:pPr>
      <w:r w:rsidRPr="0064315C">
        <w:rPr>
          <w:rFonts w:ascii="Arial" w:hAnsi="Arial" w:cs="Arial"/>
        </w:rPr>
        <w:t>Moderator: Frederick Law Olmsted Jr.: Nature, People and Places—Panel Session, National Building Museum in Washington, DC, (October 10, 2013)</w:t>
      </w:r>
    </w:p>
    <w:p w14:paraId="22ADAB6C" w14:textId="77777777" w:rsidR="0064315C" w:rsidRPr="004B4FE9" w:rsidRDefault="0064315C" w:rsidP="0064315C">
      <w:pPr>
        <w:pStyle w:val="ListParagraph"/>
        <w:ind w:left="360"/>
        <w:jc w:val="both"/>
        <w:rPr>
          <w:rFonts w:ascii="Arial" w:hAnsi="Arial" w:cs="Arial"/>
        </w:rPr>
      </w:pPr>
    </w:p>
    <w:p w14:paraId="7B960F32" w14:textId="77777777" w:rsidR="0064315C" w:rsidRPr="0064315C" w:rsidRDefault="0064315C" w:rsidP="0064315C">
      <w:pPr>
        <w:jc w:val="both"/>
        <w:rPr>
          <w:rFonts w:ascii="Arial" w:hAnsi="Arial" w:cs="Arial"/>
        </w:rPr>
      </w:pPr>
      <w:r w:rsidRPr="0064315C">
        <w:rPr>
          <w:rFonts w:ascii="Arial" w:hAnsi="Arial" w:cs="Arial"/>
        </w:rPr>
        <w:t>Keynote Presenter: “Creating Healthy Spaces”, presented at the VIP Dinner Reception for the Highmark Foundation - No Time to Weight - Best Practices in Childhood Obesity Prevention, Pittsburgh, PA (September 24, 2013)</w:t>
      </w:r>
    </w:p>
    <w:p w14:paraId="46D1F483" w14:textId="77777777" w:rsidR="0064315C" w:rsidRPr="004B4FE9" w:rsidRDefault="0064315C" w:rsidP="0064315C">
      <w:pPr>
        <w:pStyle w:val="ListParagraph"/>
        <w:ind w:left="360"/>
        <w:jc w:val="both"/>
        <w:rPr>
          <w:rFonts w:ascii="Arial" w:hAnsi="Arial" w:cs="Arial"/>
        </w:rPr>
      </w:pPr>
    </w:p>
    <w:p w14:paraId="7F9E2F76" w14:textId="77777777" w:rsidR="0064315C" w:rsidRPr="0064315C" w:rsidRDefault="0064315C" w:rsidP="0064315C">
      <w:pPr>
        <w:jc w:val="both"/>
        <w:rPr>
          <w:rFonts w:ascii="Arial" w:hAnsi="Arial" w:cs="Arial"/>
        </w:rPr>
      </w:pPr>
      <w:r w:rsidRPr="0064315C">
        <w:rPr>
          <w:rFonts w:ascii="Arial" w:hAnsi="Arial" w:cs="Arial"/>
        </w:rPr>
        <w:t>Presenter: “Megaregions: Multi-jurisdictional Transportation Planning”, presented during the Fall Speaker series of the National Center for Transportation Productivity and Management (NCTPM), Georgia Institute of Technology, Atlanta, GA (September 19, 2013)</w:t>
      </w:r>
    </w:p>
    <w:p w14:paraId="728FB4F4" w14:textId="77777777" w:rsidR="0064315C" w:rsidRPr="004B4FE9" w:rsidRDefault="0064315C" w:rsidP="0064315C">
      <w:pPr>
        <w:pStyle w:val="ListParagraph"/>
        <w:ind w:left="360"/>
        <w:jc w:val="both"/>
        <w:rPr>
          <w:rFonts w:ascii="Arial" w:hAnsi="Arial" w:cs="Arial"/>
        </w:rPr>
      </w:pPr>
    </w:p>
    <w:p w14:paraId="0E1DF4D9" w14:textId="77777777" w:rsidR="0064315C" w:rsidRPr="0064315C" w:rsidRDefault="0064315C" w:rsidP="0064315C">
      <w:pPr>
        <w:jc w:val="both"/>
        <w:rPr>
          <w:rFonts w:ascii="Arial" w:hAnsi="Arial" w:cs="Arial"/>
        </w:rPr>
      </w:pPr>
      <w:r w:rsidRPr="0064315C">
        <w:rPr>
          <w:rFonts w:ascii="Arial" w:hAnsi="Arial" w:cs="Arial"/>
        </w:rPr>
        <w:t>Panelist: “Common Goals - Coordinated Efforts: Achieving Strength through Regional Collaboration”, Governing summit – Cost of government, The Newseum in Washington, D.C (September 16-17, 2013)</w:t>
      </w:r>
    </w:p>
    <w:p w14:paraId="2E46D438" w14:textId="77777777" w:rsidR="0064315C" w:rsidRPr="004B4FE9" w:rsidRDefault="0064315C" w:rsidP="0064315C">
      <w:pPr>
        <w:pStyle w:val="ListParagraph"/>
        <w:ind w:left="360"/>
      </w:pPr>
    </w:p>
    <w:p w14:paraId="6E482256" w14:textId="77777777" w:rsidR="0064315C" w:rsidRPr="0064315C" w:rsidRDefault="0064315C" w:rsidP="0064315C">
      <w:pPr>
        <w:jc w:val="both"/>
        <w:rPr>
          <w:rFonts w:ascii="Arial" w:hAnsi="Arial" w:cs="Arial"/>
        </w:rPr>
      </w:pPr>
      <w:r w:rsidRPr="0064315C">
        <w:rPr>
          <w:rFonts w:ascii="Arial" w:hAnsi="Arial" w:cs="Arial"/>
        </w:rPr>
        <w:t>Panelist: "Why a Ph.D.? Is a Ph.D. right for you?" Summer Pre-Doctoral Workshop, University of Southern California, Los Angeles, CA (July 23, 2013)</w:t>
      </w:r>
    </w:p>
    <w:p w14:paraId="605A2DB5" w14:textId="77777777" w:rsidR="0064315C" w:rsidRPr="004B4FE9" w:rsidRDefault="0064315C" w:rsidP="0064315C">
      <w:pPr>
        <w:pStyle w:val="ListParagraph"/>
        <w:ind w:left="360"/>
        <w:jc w:val="both"/>
        <w:rPr>
          <w:rFonts w:ascii="Arial" w:hAnsi="Arial" w:cs="Arial"/>
        </w:rPr>
      </w:pPr>
    </w:p>
    <w:p w14:paraId="7E986B51" w14:textId="77777777" w:rsidR="0064315C" w:rsidRPr="0064315C" w:rsidRDefault="0064315C" w:rsidP="0064315C">
      <w:pPr>
        <w:jc w:val="both"/>
        <w:rPr>
          <w:rFonts w:ascii="Arial" w:hAnsi="Arial" w:cs="Arial"/>
        </w:rPr>
      </w:pPr>
      <w:r w:rsidRPr="0064315C">
        <w:rPr>
          <w:rFonts w:ascii="Arial" w:hAnsi="Arial" w:cs="Arial"/>
        </w:rPr>
        <w:t>Panelist: “How to pursue your research”, Summer Pre-Doctoral Workshop, University of Southern California, Los Angeles, CA (July 22, 2013)</w:t>
      </w:r>
    </w:p>
    <w:p w14:paraId="3859F837" w14:textId="77777777" w:rsidR="0064315C" w:rsidRPr="004B4FE9" w:rsidRDefault="0064315C" w:rsidP="0064315C">
      <w:pPr>
        <w:pStyle w:val="ListParagraph"/>
        <w:ind w:left="360"/>
        <w:jc w:val="both"/>
        <w:rPr>
          <w:rFonts w:ascii="Arial" w:hAnsi="Arial" w:cs="Arial"/>
        </w:rPr>
      </w:pPr>
    </w:p>
    <w:p w14:paraId="6E941E22" w14:textId="77777777" w:rsidR="0064315C" w:rsidRPr="0064315C" w:rsidRDefault="0064315C" w:rsidP="0064315C">
      <w:pPr>
        <w:jc w:val="both"/>
        <w:rPr>
          <w:rFonts w:ascii="Arial" w:hAnsi="Arial" w:cs="Arial"/>
        </w:rPr>
      </w:pPr>
      <w:r w:rsidRPr="0064315C">
        <w:rPr>
          <w:rFonts w:ascii="Arial" w:hAnsi="Arial" w:cs="Arial"/>
        </w:rPr>
        <w:t>Panelist: “Faculty of color share their experience and insights”, Summer Pre-Doctoral Workshop, University of Southern California, Los Angeles, CA (July 22, 2013)</w:t>
      </w:r>
    </w:p>
    <w:p w14:paraId="4354FB7B" w14:textId="77777777" w:rsidR="0064315C" w:rsidRPr="004B4FE9" w:rsidRDefault="0064315C" w:rsidP="0064315C">
      <w:pPr>
        <w:pStyle w:val="ListParagraph"/>
        <w:ind w:left="360"/>
        <w:jc w:val="both"/>
        <w:rPr>
          <w:rFonts w:ascii="Arial" w:hAnsi="Arial" w:cs="Arial"/>
        </w:rPr>
      </w:pPr>
    </w:p>
    <w:p w14:paraId="2E4084B6" w14:textId="77777777" w:rsidR="0064315C" w:rsidRPr="0064315C" w:rsidRDefault="0064315C" w:rsidP="0064315C">
      <w:pPr>
        <w:jc w:val="both"/>
        <w:rPr>
          <w:rFonts w:ascii="Arial" w:hAnsi="Arial" w:cs="Arial"/>
        </w:rPr>
      </w:pPr>
      <w:r w:rsidRPr="0064315C">
        <w:rPr>
          <w:rFonts w:ascii="Arial" w:hAnsi="Arial" w:cs="Arial"/>
        </w:rPr>
        <w:t>Presenter: “Freight Stakeholder Engagement in Megaregions”, at the 2013 Transportation Research Board Summer Meeting of the Freight, Marine, and Planning Committees, National Academy of Sciences Building in Washington, D.C. (July 18, 2013)</w:t>
      </w:r>
    </w:p>
    <w:p w14:paraId="7C300A96" w14:textId="77777777" w:rsidR="0064315C" w:rsidRPr="004B4FE9" w:rsidRDefault="0064315C" w:rsidP="0064315C">
      <w:pPr>
        <w:pStyle w:val="ListParagraph"/>
        <w:ind w:left="360"/>
        <w:jc w:val="both"/>
        <w:rPr>
          <w:rFonts w:ascii="Arial" w:hAnsi="Arial" w:cs="Arial"/>
        </w:rPr>
      </w:pPr>
    </w:p>
    <w:p w14:paraId="5A131FD7" w14:textId="77777777" w:rsidR="0064315C" w:rsidRPr="0064315C" w:rsidRDefault="0064315C" w:rsidP="0064315C">
      <w:pPr>
        <w:jc w:val="both"/>
        <w:rPr>
          <w:rFonts w:ascii="Arial" w:hAnsi="Arial" w:cs="Arial"/>
        </w:rPr>
      </w:pPr>
      <w:r w:rsidRPr="0064315C">
        <w:rPr>
          <w:rFonts w:ascii="Arial" w:hAnsi="Arial" w:cs="Arial"/>
        </w:rPr>
        <w:t>Panelist: “Women in Leadership position”, presented at the iLead Unity Day, organized by the U.S. Environmental Protection Agency, Region 4 in Atlanta, GA (July 17, 2013)</w:t>
      </w:r>
    </w:p>
    <w:p w14:paraId="2AB964FB" w14:textId="77777777" w:rsidR="0064315C" w:rsidRPr="004B4FE9" w:rsidRDefault="0064315C" w:rsidP="0064315C">
      <w:pPr>
        <w:pStyle w:val="ListParagraph"/>
        <w:ind w:left="360"/>
        <w:jc w:val="both"/>
        <w:rPr>
          <w:rFonts w:ascii="Arial" w:hAnsi="Arial" w:cs="Arial"/>
        </w:rPr>
      </w:pPr>
    </w:p>
    <w:p w14:paraId="2563BDEA" w14:textId="77777777" w:rsidR="0064315C" w:rsidRPr="0064315C" w:rsidRDefault="0064315C" w:rsidP="0064315C">
      <w:pPr>
        <w:jc w:val="both"/>
        <w:rPr>
          <w:rFonts w:ascii="Arial" w:hAnsi="Arial" w:cs="Arial"/>
        </w:rPr>
      </w:pPr>
      <w:r w:rsidRPr="0064315C">
        <w:rPr>
          <w:rFonts w:ascii="Arial" w:hAnsi="Arial" w:cs="Arial"/>
        </w:rPr>
        <w:t>Panelist: “Health Impact Assessment (HIA) and Prosperity for Healthy Communities”, organized by the National Association of Regional Councils in Philadelphia, PA (June 25, 2013)</w:t>
      </w:r>
    </w:p>
    <w:p w14:paraId="7E796D7B" w14:textId="77777777" w:rsidR="0064315C" w:rsidRPr="004B4FE9" w:rsidRDefault="0064315C" w:rsidP="0064315C">
      <w:pPr>
        <w:pStyle w:val="ListParagraph"/>
        <w:ind w:left="360"/>
        <w:jc w:val="both"/>
        <w:rPr>
          <w:rFonts w:ascii="Arial" w:hAnsi="Arial" w:cs="Arial"/>
        </w:rPr>
      </w:pPr>
    </w:p>
    <w:p w14:paraId="1369FFB9" w14:textId="77777777" w:rsidR="0064315C" w:rsidRPr="0064315C" w:rsidRDefault="0064315C" w:rsidP="0064315C">
      <w:pPr>
        <w:jc w:val="both"/>
        <w:rPr>
          <w:rFonts w:ascii="Arial" w:hAnsi="Arial" w:cs="Arial"/>
        </w:rPr>
      </w:pPr>
      <w:r w:rsidRPr="0064315C">
        <w:rPr>
          <w:rFonts w:ascii="Arial" w:hAnsi="Arial" w:cs="Arial"/>
        </w:rPr>
        <w:t>Presenter: “Integrating Health into Transport Planning”, Queensland University of Technology (QUT) Transport Policy, Planning and Engineering Symposium, Queensland University of Technology, Brisbane, Australia (May 29, 2013)</w:t>
      </w:r>
    </w:p>
    <w:p w14:paraId="64840F62" w14:textId="77777777" w:rsidR="0064315C" w:rsidRPr="004B4FE9" w:rsidRDefault="0064315C" w:rsidP="0064315C">
      <w:pPr>
        <w:pStyle w:val="ListParagraph"/>
        <w:ind w:left="360"/>
        <w:jc w:val="both"/>
        <w:rPr>
          <w:rFonts w:ascii="Arial" w:hAnsi="Arial" w:cs="Arial"/>
        </w:rPr>
      </w:pPr>
    </w:p>
    <w:p w14:paraId="394EFEC4" w14:textId="77777777" w:rsidR="0064315C" w:rsidRPr="0064315C" w:rsidRDefault="0064315C" w:rsidP="0064315C">
      <w:pPr>
        <w:jc w:val="both"/>
        <w:rPr>
          <w:rFonts w:ascii="Arial" w:hAnsi="Arial" w:cs="Arial"/>
        </w:rPr>
      </w:pPr>
      <w:r w:rsidRPr="0064315C">
        <w:rPr>
          <w:rFonts w:ascii="Arial" w:hAnsi="Arial" w:cs="Arial"/>
        </w:rPr>
        <w:t>Panelist: “Transportation and Health Tool; Workshop with Expert Panel, organized by the American Public Health Association (APHA) in partnership with the Center for Disease Control and Prevention (CDC) and US. Department of Transportation (USDOT), Washington, D.C. (April 23-24, 2013)</w:t>
      </w:r>
    </w:p>
    <w:p w14:paraId="269068B7" w14:textId="77777777" w:rsidR="0064315C" w:rsidRPr="004B4FE9" w:rsidRDefault="0064315C" w:rsidP="0064315C">
      <w:pPr>
        <w:pStyle w:val="ListParagraph"/>
        <w:ind w:left="360"/>
        <w:jc w:val="both"/>
        <w:rPr>
          <w:rFonts w:ascii="Arial" w:hAnsi="Arial" w:cs="Arial"/>
        </w:rPr>
      </w:pPr>
    </w:p>
    <w:p w14:paraId="0D0E0136" w14:textId="77777777" w:rsidR="0064315C" w:rsidRPr="0064315C" w:rsidRDefault="0064315C" w:rsidP="0064315C">
      <w:pPr>
        <w:jc w:val="both"/>
        <w:rPr>
          <w:rFonts w:ascii="Arial" w:hAnsi="Arial" w:cs="Arial"/>
        </w:rPr>
      </w:pPr>
      <w:r w:rsidRPr="0064315C">
        <w:rPr>
          <w:rFonts w:ascii="Arial" w:hAnsi="Arial" w:cs="Arial"/>
        </w:rPr>
        <w:t>Presenter: “</w:t>
      </w:r>
      <w:hyperlink r:id="rId15" w:history="1">
        <w:r w:rsidRPr="0064315C">
          <w:rPr>
            <w:rFonts w:ascii="Arial" w:hAnsi="Arial" w:cs="Arial"/>
          </w:rPr>
          <w:t>Exploring the Structure and Function of the Megaregion</w:t>
        </w:r>
      </w:hyperlink>
      <w:r w:rsidRPr="0064315C">
        <w:rPr>
          <w:rFonts w:ascii="Arial" w:hAnsi="Arial" w:cs="Arial"/>
        </w:rPr>
        <w:t>”, Annual Meeting of the American Association of Geographers (AAG), Los Angeles, CA (April 11, 2013)</w:t>
      </w:r>
    </w:p>
    <w:p w14:paraId="6D512817" w14:textId="77777777" w:rsidR="0064315C" w:rsidRPr="004B4FE9" w:rsidRDefault="0064315C" w:rsidP="0064315C">
      <w:pPr>
        <w:pStyle w:val="ListParagraph"/>
        <w:ind w:left="360"/>
        <w:jc w:val="both"/>
        <w:rPr>
          <w:rFonts w:ascii="Arial" w:hAnsi="Arial" w:cs="Arial"/>
        </w:rPr>
      </w:pPr>
    </w:p>
    <w:p w14:paraId="5D7BF264" w14:textId="77777777" w:rsidR="0064315C" w:rsidRPr="0064315C" w:rsidRDefault="0064315C" w:rsidP="0064315C">
      <w:pPr>
        <w:jc w:val="both"/>
        <w:rPr>
          <w:rFonts w:ascii="Arial" w:hAnsi="Arial" w:cs="Arial"/>
        </w:rPr>
      </w:pPr>
      <w:r w:rsidRPr="0064315C">
        <w:rPr>
          <w:rFonts w:ascii="Arial" w:hAnsi="Arial" w:cs="Arial"/>
        </w:rPr>
        <w:t>Presenter: “Georgia SPLOST Database and Clearinghouse for Transportation Finance”, Southeast UTC conference</w:t>
      </w:r>
      <w:r w:rsidRPr="0064315C">
        <w:rPr>
          <w:rFonts w:ascii="Arial" w:hAnsi="Arial" w:cs="Arial"/>
          <w:i/>
        </w:rPr>
        <w:t xml:space="preserve">, </w:t>
      </w:r>
      <w:r w:rsidRPr="0064315C">
        <w:rPr>
          <w:rFonts w:ascii="Arial" w:hAnsi="Arial" w:cs="Arial"/>
        </w:rPr>
        <w:t>Orlando, FL (April 4, 2013)</w:t>
      </w:r>
    </w:p>
    <w:p w14:paraId="770EBFDD" w14:textId="77777777" w:rsidR="0064315C" w:rsidRPr="004B4FE9" w:rsidRDefault="0064315C" w:rsidP="0064315C">
      <w:pPr>
        <w:pStyle w:val="ListParagraph"/>
        <w:ind w:left="360"/>
        <w:jc w:val="both"/>
        <w:rPr>
          <w:rFonts w:ascii="Arial" w:hAnsi="Arial" w:cs="Arial"/>
        </w:rPr>
      </w:pPr>
    </w:p>
    <w:p w14:paraId="0BE383D0" w14:textId="77777777" w:rsidR="0064315C" w:rsidRPr="0064315C" w:rsidRDefault="0064315C" w:rsidP="0064315C">
      <w:pPr>
        <w:jc w:val="both"/>
        <w:rPr>
          <w:rFonts w:ascii="Arial" w:hAnsi="Arial" w:cs="Arial"/>
        </w:rPr>
      </w:pPr>
      <w:r w:rsidRPr="0064315C">
        <w:rPr>
          <w:rFonts w:ascii="Arial" w:hAnsi="Arial" w:cs="Arial"/>
        </w:rPr>
        <w:t>Presenter: “Sustainable Transportation and Downtown Revitalization”, University of Alabama (UAB) Sustainable Smart Cities Symposium, Birmingham, AL (April 3, 2013)</w:t>
      </w:r>
    </w:p>
    <w:p w14:paraId="32448639" w14:textId="77777777" w:rsidR="0064315C" w:rsidRPr="004B4FE9" w:rsidRDefault="0064315C" w:rsidP="0064315C">
      <w:pPr>
        <w:pStyle w:val="ListParagraph"/>
        <w:ind w:left="360"/>
        <w:jc w:val="both"/>
        <w:rPr>
          <w:rFonts w:ascii="Arial" w:hAnsi="Arial" w:cs="Arial"/>
        </w:rPr>
      </w:pPr>
    </w:p>
    <w:p w14:paraId="09DE1360" w14:textId="77777777" w:rsidR="0064315C" w:rsidRPr="0064315C" w:rsidRDefault="0064315C" w:rsidP="0064315C">
      <w:pPr>
        <w:jc w:val="both"/>
        <w:rPr>
          <w:rFonts w:ascii="Arial" w:hAnsi="Arial" w:cs="Arial"/>
        </w:rPr>
      </w:pPr>
      <w:r w:rsidRPr="0064315C">
        <w:rPr>
          <w:rFonts w:ascii="Arial" w:hAnsi="Arial" w:cs="Arial"/>
        </w:rPr>
        <w:t>Presenter: “Transit: Atlanta and Lima”, Mass Transit Development Conference, Atlanta, GA (March 27, 2013)</w:t>
      </w:r>
    </w:p>
    <w:p w14:paraId="2799F51C" w14:textId="77777777" w:rsidR="0064315C" w:rsidRPr="004B4FE9" w:rsidRDefault="0064315C" w:rsidP="0064315C">
      <w:pPr>
        <w:pStyle w:val="ListParagraph"/>
        <w:ind w:left="360"/>
        <w:jc w:val="both"/>
        <w:rPr>
          <w:rFonts w:ascii="Arial" w:hAnsi="Arial" w:cs="Arial"/>
        </w:rPr>
      </w:pPr>
    </w:p>
    <w:p w14:paraId="585D0598" w14:textId="77777777" w:rsidR="0064315C" w:rsidRPr="0064315C" w:rsidRDefault="0064315C" w:rsidP="0064315C">
      <w:pPr>
        <w:jc w:val="both"/>
        <w:rPr>
          <w:rFonts w:ascii="Arial" w:hAnsi="Arial" w:cs="Arial"/>
        </w:rPr>
      </w:pPr>
      <w:r w:rsidRPr="0064315C">
        <w:rPr>
          <w:rFonts w:ascii="Arial" w:hAnsi="Arial" w:cs="Arial"/>
        </w:rPr>
        <w:t>Panelists: “Innovative Infrastructure Finance”, Governing, Washington Press Club. (February 2013)</w:t>
      </w:r>
    </w:p>
    <w:p w14:paraId="03AC6A92" w14:textId="77777777" w:rsidR="0064315C" w:rsidRPr="004B4FE9" w:rsidRDefault="0064315C" w:rsidP="0064315C">
      <w:pPr>
        <w:pStyle w:val="ListParagraph"/>
        <w:ind w:left="360"/>
        <w:jc w:val="both"/>
        <w:rPr>
          <w:rFonts w:ascii="Arial" w:hAnsi="Arial" w:cs="Arial"/>
        </w:rPr>
      </w:pPr>
    </w:p>
    <w:p w14:paraId="0881080F" w14:textId="77777777" w:rsidR="0064315C" w:rsidRPr="0064315C" w:rsidRDefault="0064315C" w:rsidP="0064315C">
      <w:pPr>
        <w:jc w:val="both"/>
        <w:rPr>
          <w:rFonts w:ascii="Arial" w:hAnsi="Arial" w:cs="Arial"/>
        </w:rPr>
      </w:pPr>
      <w:r w:rsidRPr="0064315C">
        <w:rPr>
          <w:rFonts w:ascii="Arial" w:hAnsi="Arial" w:cs="Arial"/>
        </w:rPr>
        <w:t>Plenary Speaker: “Megaregions, Sustainability and Quality of Life”, MetroPlan Annual Meeting, Orlando, Florida.  (February 2013)</w:t>
      </w:r>
    </w:p>
    <w:p w14:paraId="591ED095" w14:textId="77777777" w:rsidR="0064315C" w:rsidRPr="004B4FE9" w:rsidRDefault="0064315C" w:rsidP="0064315C">
      <w:pPr>
        <w:pStyle w:val="ListParagraph"/>
        <w:rPr>
          <w:rFonts w:ascii="Arial" w:hAnsi="Arial" w:cs="Arial"/>
        </w:rPr>
      </w:pPr>
    </w:p>
    <w:p w14:paraId="0E34D99F" w14:textId="77777777" w:rsidR="0064315C" w:rsidRPr="0064315C" w:rsidRDefault="0064315C" w:rsidP="0064315C">
      <w:pPr>
        <w:jc w:val="both"/>
        <w:rPr>
          <w:rFonts w:ascii="Arial" w:hAnsi="Arial" w:cs="Arial"/>
        </w:rPr>
      </w:pPr>
      <w:r w:rsidRPr="0064315C">
        <w:rPr>
          <w:rFonts w:ascii="Arial" w:hAnsi="Arial" w:cs="Arial"/>
        </w:rPr>
        <w:t>Presenter and Moderator: “Freight in the Megaregion” Workshop, Transportation Research Board (TRB) Conference, Washington DC.  (January 2013)</w:t>
      </w:r>
    </w:p>
    <w:p w14:paraId="1C8D550C" w14:textId="77777777" w:rsidR="0064315C" w:rsidRPr="004B4FE9" w:rsidRDefault="0064315C" w:rsidP="0064315C">
      <w:pPr>
        <w:jc w:val="both"/>
        <w:rPr>
          <w:rFonts w:ascii="Arial" w:hAnsi="Arial" w:cs="Arial"/>
          <w:b/>
          <w:i/>
        </w:rPr>
      </w:pPr>
    </w:p>
    <w:p w14:paraId="75046E3F" w14:textId="77777777" w:rsidR="0064315C" w:rsidRPr="004B4FE9" w:rsidRDefault="0064315C" w:rsidP="0064315C">
      <w:pPr>
        <w:pStyle w:val="Heading3"/>
        <w:jc w:val="both"/>
        <w:rPr>
          <w:rFonts w:ascii="Arial" w:hAnsi="Arial" w:cs="Arial"/>
          <w:sz w:val="22"/>
          <w:szCs w:val="22"/>
          <w:u w:val="single"/>
        </w:rPr>
      </w:pPr>
      <w:r w:rsidRPr="004B4FE9">
        <w:rPr>
          <w:rFonts w:ascii="Arial" w:hAnsi="Arial" w:cs="Arial"/>
          <w:sz w:val="22"/>
          <w:szCs w:val="22"/>
          <w:u w:val="single"/>
        </w:rPr>
        <w:t>2012</w:t>
      </w:r>
    </w:p>
    <w:p w14:paraId="46064C44" w14:textId="77777777" w:rsidR="0064315C" w:rsidRPr="0064315C" w:rsidRDefault="0064315C" w:rsidP="0064315C">
      <w:pPr>
        <w:jc w:val="both"/>
        <w:rPr>
          <w:rFonts w:ascii="Arial" w:hAnsi="Arial" w:cs="Arial"/>
        </w:rPr>
      </w:pPr>
      <w:r w:rsidRPr="0064315C">
        <w:rPr>
          <w:rFonts w:ascii="Arial" w:hAnsi="Arial" w:cs="Arial"/>
        </w:rPr>
        <w:t>Plenary Speaker and Panel Member: Organization of Economic Cooperation and Development (OECD) 2012, International Transport Forum in Leipzig, Germany. (May 2012)</w:t>
      </w:r>
    </w:p>
    <w:p w14:paraId="7AA89D66" w14:textId="77777777" w:rsidR="0064315C" w:rsidRPr="004B4FE9" w:rsidRDefault="0064315C" w:rsidP="0064315C">
      <w:pPr>
        <w:pStyle w:val="ListParagraph"/>
        <w:ind w:left="360"/>
        <w:jc w:val="both"/>
        <w:rPr>
          <w:rFonts w:ascii="Arial" w:hAnsi="Arial" w:cs="Arial"/>
          <w:i/>
        </w:rPr>
      </w:pPr>
    </w:p>
    <w:p w14:paraId="31AB43F2" w14:textId="77777777" w:rsidR="0064315C" w:rsidRPr="0064315C" w:rsidRDefault="0064315C" w:rsidP="0064315C">
      <w:pPr>
        <w:jc w:val="both"/>
        <w:rPr>
          <w:rFonts w:ascii="Arial" w:hAnsi="Arial" w:cs="Arial"/>
        </w:rPr>
      </w:pPr>
      <w:r w:rsidRPr="0064315C">
        <w:rPr>
          <w:rFonts w:ascii="Arial" w:hAnsi="Arial" w:cs="Arial"/>
          <w:bCs/>
        </w:rPr>
        <w:t xml:space="preserve">Presenter: </w:t>
      </w:r>
      <w:r w:rsidRPr="0064315C">
        <w:rPr>
          <w:rFonts w:ascii="Arial" w:hAnsi="Arial" w:cs="Arial"/>
          <w:b/>
          <w:bCs/>
        </w:rPr>
        <w:t>‘</w:t>
      </w:r>
      <w:r w:rsidRPr="0064315C">
        <w:rPr>
          <w:rFonts w:ascii="Arial" w:hAnsi="Arial" w:cs="Arial"/>
          <w:bCs/>
        </w:rPr>
        <w:t>Planning for Green Cities: Atlanta and Seoul’,</w:t>
      </w:r>
      <w:r w:rsidRPr="0064315C">
        <w:rPr>
          <w:rFonts w:ascii="Arial" w:hAnsi="Arial" w:cs="Arial"/>
        </w:rPr>
        <w:t xml:space="preserve"> University of Seoul, Seoul Korea. (May 2</w:t>
      </w:r>
      <w:r w:rsidRPr="0064315C">
        <w:rPr>
          <w:rFonts w:ascii="Arial" w:hAnsi="Arial" w:cs="Arial"/>
          <w:bCs/>
        </w:rPr>
        <w:t>012)</w:t>
      </w:r>
    </w:p>
    <w:p w14:paraId="125A785A" w14:textId="77777777" w:rsidR="0064315C" w:rsidRPr="004B4FE9" w:rsidRDefault="0064315C" w:rsidP="0064315C">
      <w:pPr>
        <w:pStyle w:val="ListParagraph"/>
        <w:ind w:left="360"/>
        <w:jc w:val="both"/>
        <w:rPr>
          <w:rFonts w:ascii="Arial" w:hAnsi="Arial" w:cs="Arial"/>
        </w:rPr>
      </w:pPr>
    </w:p>
    <w:p w14:paraId="33C7DB94" w14:textId="77777777" w:rsidR="0064315C" w:rsidRPr="0064315C" w:rsidRDefault="0064315C" w:rsidP="0064315C">
      <w:pPr>
        <w:jc w:val="both"/>
        <w:rPr>
          <w:rFonts w:ascii="Arial" w:hAnsi="Arial" w:cs="Arial"/>
          <w:bCs/>
        </w:rPr>
      </w:pPr>
      <w:r w:rsidRPr="0064315C">
        <w:rPr>
          <w:rFonts w:ascii="Arial" w:hAnsi="Arial" w:cs="Arial"/>
          <w:bCs/>
        </w:rPr>
        <w:t>Presenter: ‘Delft Institute of Technology, Regional Studies Association European Conference 2012, “Networked Regions and Cities in Times of Fragmentation”, Delft, the Netherlands. (May 2012)</w:t>
      </w:r>
    </w:p>
    <w:p w14:paraId="153F902A" w14:textId="77777777" w:rsidR="0064315C" w:rsidRPr="004B4FE9" w:rsidRDefault="0064315C" w:rsidP="0064315C">
      <w:pPr>
        <w:jc w:val="both"/>
        <w:rPr>
          <w:rFonts w:ascii="Arial" w:hAnsi="Arial" w:cs="Arial"/>
          <w:bCs/>
        </w:rPr>
      </w:pPr>
    </w:p>
    <w:p w14:paraId="428A551A" w14:textId="77777777" w:rsidR="0064315C" w:rsidRPr="004B4FE9" w:rsidRDefault="0064315C" w:rsidP="0064315C">
      <w:pPr>
        <w:pStyle w:val="Heading3"/>
        <w:jc w:val="both"/>
        <w:rPr>
          <w:rFonts w:ascii="Arial" w:hAnsi="Arial" w:cs="Arial"/>
          <w:sz w:val="22"/>
          <w:szCs w:val="22"/>
          <w:u w:val="single"/>
        </w:rPr>
      </w:pPr>
      <w:r w:rsidRPr="004B4FE9">
        <w:rPr>
          <w:rFonts w:ascii="Arial" w:hAnsi="Arial" w:cs="Arial"/>
          <w:sz w:val="22"/>
          <w:szCs w:val="22"/>
          <w:u w:val="single"/>
        </w:rPr>
        <w:t>2011</w:t>
      </w:r>
    </w:p>
    <w:p w14:paraId="4FEFA8FA" w14:textId="77777777" w:rsidR="0064315C" w:rsidRPr="0064315C" w:rsidRDefault="0064315C" w:rsidP="0064315C">
      <w:pPr>
        <w:jc w:val="both"/>
        <w:rPr>
          <w:rFonts w:ascii="Arial" w:hAnsi="Arial" w:cs="Arial"/>
        </w:rPr>
      </w:pPr>
      <w:r w:rsidRPr="0064315C">
        <w:rPr>
          <w:rFonts w:ascii="Arial" w:hAnsi="Arial" w:cs="Arial"/>
        </w:rPr>
        <w:t>Moderator: Session entitled “</w:t>
      </w:r>
      <w:r w:rsidRPr="0064315C">
        <w:rPr>
          <w:rFonts w:ascii="Arial" w:hAnsi="Arial" w:cs="Arial"/>
          <w:iCs/>
        </w:rPr>
        <w:t>Let Corridor Define the Mode: Land Use, Governance and Other Realities of the Implementation Environment</w:t>
      </w:r>
      <w:r w:rsidRPr="0064315C">
        <w:rPr>
          <w:rFonts w:ascii="Arial" w:hAnsi="Arial" w:cs="Arial"/>
        </w:rPr>
        <w:t>”. Rail~Volution Conference, Washington, D.C. (October 19, 2011) </w:t>
      </w:r>
    </w:p>
    <w:p w14:paraId="38325331" w14:textId="77777777" w:rsidR="0064315C" w:rsidRPr="004B4FE9" w:rsidRDefault="0064315C" w:rsidP="0064315C">
      <w:pPr>
        <w:pStyle w:val="ListParagraph"/>
        <w:ind w:left="360"/>
        <w:jc w:val="both"/>
        <w:rPr>
          <w:rFonts w:ascii="Arial" w:hAnsi="Arial" w:cs="Arial"/>
        </w:rPr>
      </w:pPr>
    </w:p>
    <w:p w14:paraId="7DAE4681" w14:textId="77777777" w:rsidR="0064315C" w:rsidRPr="0064315C" w:rsidRDefault="0064315C" w:rsidP="0064315C">
      <w:pPr>
        <w:jc w:val="both"/>
        <w:rPr>
          <w:rFonts w:ascii="Arial" w:hAnsi="Arial" w:cs="Arial"/>
        </w:rPr>
      </w:pPr>
      <w:r w:rsidRPr="0064315C">
        <w:rPr>
          <w:rFonts w:ascii="Arial" w:hAnsi="Arial" w:cs="Arial"/>
        </w:rPr>
        <w:t>Presenter: “Megaregions and Regional Sustainability,” Seoul Metropolitan Forum, Seoul, Korea (October 2011)</w:t>
      </w:r>
    </w:p>
    <w:p w14:paraId="21D3BC8D" w14:textId="77777777" w:rsidR="0064315C" w:rsidRPr="004B4FE9" w:rsidRDefault="0064315C" w:rsidP="0064315C">
      <w:pPr>
        <w:pStyle w:val="ListParagraph"/>
        <w:ind w:left="360"/>
        <w:jc w:val="both"/>
        <w:rPr>
          <w:rFonts w:ascii="Arial" w:hAnsi="Arial" w:cs="Arial"/>
          <w:b/>
        </w:rPr>
      </w:pPr>
    </w:p>
    <w:p w14:paraId="52F52019" w14:textId="77777777" w:rsidR="0064315C" w:rsidRPr="0064315C" w:rsidRDefault="0064315C" w:rsidP="0064315C">
      <w:pPr>
        <w:jc w:val="both"/>
        <w:rPr>
          <w:rFonts w:ascii="Arial" w:eastAsia="Calibri" w:hAnsi="Arial"/>
        </w:rPr>
      </w:pPr>
      <w:r w:rsidRPr="0064315C">
        <w:rPr>
          <w:rFonts w:ascii="Arial" w:hAnsi="Arial" w:cs="Arial"/>
        </w:rPr>
        <w:t>Presenter: “</w:t>
      </w:r>
      <w:r w:rsidRPr="0064315C">
        <w:rPr>
          <w:rFonts w:ascii="Arial" w:eastAsia="Calibri" w:hAnsi="Arial"/>
        </w:rPr>
        <w:t>Creating a Resilient Transportation and Energy Future,” East West Center, Hawaii (September 2011)</w:t>
      </w:r>
    </w:p>
    <w:p w14:paraId="20DD45BC" w14:textId="77777777" w:rsidR="0064315C" w:rsidRPr="004B4FE9" w:rsidRDefault="0064315C" w:rsidP="0064315C">
      <w:pPr>
        <w:jc w:val="both"/>
        <w:rPr>
          <w:rFonts w:ascii="Arial" w:hAnsi="Arial" w:cs="Arial"/>
          <w:b/>
          <w:i/>
        </w:rPr>
      </w:pPr>
    </w:p>
    <w:p w14:paraId="63C9114A" w14:textId="77777777" w:rsidR="0064315C" w:rsidRPr="0064315C" w:rsidRDefault="0064315C" w:rsidP="0064315C">
      <w:pPr>
        <w:jc w:val="both"/>
        <w:rPr>
          <w:rFonts w:ascii="Arial" w:hAnsi="Arial" w:cs="Arial"/>
        </w:rPr>
      </w:pPr>
      <w:r w:rsidRPr="0064315C">
        <w:rPr>
          <w:rFonts w:ascii="Arial" w:hAnsi="Arial" w:cs="Arial"/>
        </w:rPr>
        <w:t>Presenter: Keynote, “Integrated Urban and Rural Development in China,” International Association of Chinese Planners (IACP) Conference, Beijing, China (June 2011)</w:t>
      </w:r>
    </w:p>
    <w:p w14:paraId="33A9357A" w14:textId="77777777" w:rsidR="0064315C" w:rsidRPr="004B4FE9" w:rsidRDefault="0064315C" w:rsidP="0064315C">
      <w:pPr>
        <w:jc w:val="both"/>
        <w:rPr>
          <w:rFonts w:ascii="Arial" w:hAnsi="Arial" w:cs="Arial"/>
          <w:b/>
          <w:i/>
        </w:rPr>
      </w:pPr>
    </w:p>
    <w:p w14:paraId="7D754AE1" w14:textId="77777777" w:rsidR="0064315C" w:rsidRPr="004B4FE9" w:rsidRDefault="0064315C" w:rsidP="0064315C">
      <w:pPr>
        <w:pStyle w:val="Heading3"/>
        <w:jc w:val="both"/>
        <w:rPr>
          <w:rFonts w:ascii="Arial" w:hAnsi="Arial" w:cs="Arial"/>
          <w:sz w:val="22"/>
          <w:szCs w:val="22"/>
          <w:u w:val="single"/>
        </w:rPr>
      </w:pPr>
      <w:r w:rsidRPr="004B4FE9">
        <w:rPr>
          <w:rFonts w:ascii="Arial" w:hAnsi="Arial" w:cs="Arial"/>
          <w:sz w:val="22"/>
          <w:szCs w:val="22"/>
          <w:u w:val="single"/>
        </w:rPr>
        <w:t>2010</w:t>
      </w:r>
    </w:p>
    <w:p w14:paraId="17C69779" w14:textId="77777777" w:rsidR="0064315C" w:rsidRPr="0064315C" w:rsidRDefault="0064315C" w:rsidP="0064315C">
      <w:pPr>
        <w:jc w:val="both"/>
        <w:rPr>
          <w:rFonts w:ascii="Arial" w:hAnsi="Arial" w:cs="Arial"/>
          <w:bCs/>
        </w:rPr>
      </w:pPr>
      <w:r w:rsidRPr="0064315C">
        <w:rPr>
          <w:rFonts w:ascii="Arial" w:hAnsi="Arial" w:cs="Arial"/>
        </w:rPr>
        <w:t xml:space="preserve">Speaker: “HIA: Praxis, Prospect and Policy” – </w:t>
      </w:r>
      <w:r w:rsidRPr="0064315C">
        <w:rPr>
          <w:rFonts w:ascii="Arial" w:hAnsi="Arial" w:cs="Arial"/>
          <w:bCs/>
        </w:rPr>
        <w:t>National Health Policy Forum on “Health Impact Assessments: What, Why, How, Who, Where?”, Washington, DC (December 03, 2010)</w:t>
      </w:r>
    </w:p>
    <w:p w14:paraId="38ADA8A4" w14:textId="77777777" w:rsidR="0064315C" w:rsidRPr="004B4FE9" w:rsidRDefault="0064315C" w:rsidP="0064315C">
      <w:pPr>
        <w:pStyle w:val="ListParagraph"/>
        <w:ind w:left="360"/>
        <w:jc w:val="both"/>
        <w:rPr>
          <w:rFonts w:ascii="Arial" w:hAnsi="Arial" w:cs="Arial"/>
        </w:rPr>
      </w:pPr>
    </w:p>
    <w:p w14:paraId="792B7171" w14:textId="77777777" w:rsidR="0064315C" w:rsidRPr="0064315C" w:rsidRDefault="0064315C" w:rsidP="0064315C">
      <w:pPr>
        <w:jc w:val="both"/>
        <w:rPr>
          <w:rFonts w:ascii="Arial" w:hAnsi="Arial" w:cs="Arial"/>
        </w:rPr>
      </w:pPr>
      <w:r w:rsidRPr="0064315C">
        <w:rPr>
          <w:rFonts w:ascii="Arial" w:hAnsi="Arial" w:cs="Arial"/>
        </w:rPr>
        <w:t>Speaker: “Savannah Port Expansion Project” - The Atlanta/Savannah Harbor Business Forum, Atlanta, GA (December 02, 2010)</w:t>
      </w:r>
    </w:p>
    <w:p w14:paraId="12AC0266" w14:textId="77777777" w:rsidR="0064315C" w:rsidRPr="004B4FE9" w:rsidRDefault="0064315C" w:rsidP="0064315C">
      <w:pPr>
        <w:pStyle w:val="ListParagraph"/>
        <w:ind w:left="360"/>
        <w:jc w:val="both"/>
        <w:rPr>
          <w:rFonts w:ascii="Arial" w:hAnsi="Arial" w:cs="Arial"/>
        </w:rPr>
      </w:pPr>
    </w:p>
    <w:p w14:paraId="6BE4D0C1" w14:textId="77777777" w:rsidR="0064315C" w:rsidRPr="0064315C" w:rsidRDefault="0064315C" w:rsidP="0064315C">
      <w:pPr>
        <w:jc w:val="both"/>
        <w:rPr>
          <w:rFonts w:ascii="Arial" w:hAnsi="Arial" w:cs="Arial"/>
        </w:rPr>
      </w:pPr>
      <w:r w:rsidRPr="0064315C">
        <w:rPr>
          <w:rFonts w:ascii="Arial" w:hAnsi="Arial" w:cs="Arial"/>
        </w:rPr>
        <w:t>Keynote Speaker: “</w:t>
      </w:r>
      <w:r w:rsidRPr="0064315C">
        <w:rPr>
          <w:rFonts w:ascii="Arial" w:hAnsi="Arial" w:cs="Arial"/>
          <w:bCs/>
        </w:rPr>
        <w:t xml:space="preserve">Sustainability: From Theory to Reality” – Pathways to Urban Sustainability: Lessons from the Atlanta Metropolitan Region- A NAS Workshop, Atlanta, GA (September 30, 2010) </w:t>
      </w:r>
    </w:p>
    <w:p w14:paraId="442963D0" w14:textId="77777777" w:rsidR="0064315C" w:rsidRPr="004B4FE9" w:rsidRDefault="0064315C" w:rsidP="0064315C">
      <w:pPr>
        <w:jc w:val="both"/>
        <w:rPr>
          <w:rFonts w:ascii="Arial" w:hAnsi="Arial" w:cs="Arial"/>
        </w:rPr>
      </w:pPr>
    </w:p>
    <w:p w14:paraId="02E70B64" w14:textId="77777777" w:rsidR="0064315C" w:rsidRPr="0064315C" w:rsidRDefault="0064315C" w:rsidP="0064315C">
      <w:pPr>
        <w:jc w:val="both"/>
        <w:rPr>
          <w:rFonts w:ascii="Arial" w:hAnsi="Arial" w:cs="Arial"/>
        </w:rPr>
      </w:pPr>
      <w:r w:rsidRPr="0064315C">
        <w:rPr>
          <w:rFonts w:ascii="Arial" w:hAnsi="Arial" w:cs="Arial"/>
        </w:rPr>
        <w:t>Moderator: GT2035: A Diverse and Inclusive Community, Atlanta, GA (September 17, 2010)</w:t>
      </w:r>
    </w:p>
    <w:p w14:paraId="74ACB339" w14:textId="77777777" w:rsidR="0064315C" w:rsidRPr="004B4FE9" w:rsidRDefault="0064315C" w:rsidP="0064315C">
      <w:pPr>
        <w:pStyle w:val="ListParagraph"/>
        <w:ind w:left="360"/>
        <w:jc w:val="both"/>
        <w:rPr>
          <w:rFonts w:ascii="Arial" w:hAnsi="Arial" w:cs="Arial"/>
        </w:rPr>
      </w:pPr>
    </w:p>
    <w:p w14:paraId="20647EE2" w14:textId="77777777" w:rsidR="0064315C" w:rsidRPr="0064315C" w:rsidRDefault="0064315C" w:rsidP="0064315C">
      <w:pPr>
        <w:jc w:val="both"/>
        <w:rPr>
          <w:rFonts w:ascii="Arial" w:hAnsi="Arial" w:cs="Arial"/>
        </w:rPr>
      </w:pPr>
      <w:r w:rsidRPr="0064315C">
        <w:rPr>
          <w:rFonts w:ascii="Arial" w:hAnsi="Arial" w:cs="Arial"/>
        </w:rPr>
        <w:t>Moderator: Health in all Policies: Integrating Health Impact Assessment in US Policy,” CDC Using Law, Policy and Research to Improve the Public’s Health: A National Conference, Atlanta, GA (September 13, 2010)</w:t>
      </w:r>
    </w:p>
    <w:p w14:paraId="4A64612B" w14:textId="77777777" w:rsidR="0064315C" w:rsidRPr="004B4FE9" w:rsidRDefault="0064315C" w:rsidP="0064315C">
      <w:pPr>
        <w:jc w:val="both"/>
        <w:rPr>
          <w:rFonts w:ascii="Arial" w:hAnsi="Arial" w:cs="Arial"/>
        </w:rPr>
      </w:pPr>
    </w:p>
    <w:p w14:paraId="07F089E3" w14:textId="77777777" w:rsidR="0064315C" w:rsidRPr="0064315C" w:rsidRDefault="0064315C" w:rsidP="0064315C">
      <w:pPr>
        <w:jc w:val="both"/>
        <w:rPr>
          <w:rFonts w:ascii="Arial" w:hAnsi="Arial" w:cs="Arial"/>
        </w:rPr>
      </w:pPr>
      <w:r w:rsidRPr="0064315C">
        <w:rPr>
          <w:rFonts w:ascii="Arial" w:hAnsi="Arial" w:cs="Arial"/>
        </w:rPr>
        <w:t>Presenter: “Sustainable Planning Challenges: Rapid Urbanization, Global Recession and Climate Change,” 9</w:t>
      </w:r>
      <w:r w:rsidRPr="0064315C">
        <w:rPr>
          <w:rFonts w:ascii="Arial" w:hAnsi="Arial" w:cs="Arial"/>
          <w:vertAlign w:val="superscript"/>
        </w:rPr>
        <w:t>th</w:t>
      </w:r>
      <w:r w:rsidRPr="0064315C">
        <w:rPr>
          <w:rFonts w:ascii="Arial" w:hAnsi="Arial" w:cs="Arial"/>
        </w:rPr>
        <w:t xml:space="preserve"> Symposium of the International Urban Planning &amp; Environment Association (UPE9) Conference, Guangzhou, China (August 3-6, 2010) </w:t>
      </w:r>
    </w:p>
    <w:p w14:paraId="31E68615" w14:textId="77777777" w:rsidR="0064315C" w:rsidRPr="004B4FE9" w:rsidRDefault="0064315C" w:rsidP="0064315C">
      <w:pPr>
        <w:jc w:val="both"/>
        <w:rPr>
          <w:rFonts w:ascii="Arial" w:hAnsi="Arial" w:cs="Arial"/>
        </w:rPr>
      </w:pPr>
    </w:p>
    <w:p w14:paraId="73B2AB71" w14:textId="77777777" w:rsidR="0064315C" w:rsidRPr="0064315C" w:rsidRDefault="0064315C" w:rsidP="0064315C">
      <w:pPr>
        <w:jc w:val="both"/>
        <w:rPr>
          <w:rFonts w:ascii="Arial" w:hAnsi="Arial" w:cs="Arial"/>
        </w:rPr>
      </w:pPr>
      <w:r w:rsidRPr="0064315C">
        <w:rPr>
          <w:rFonts w:ascii="Arial" w:hAnsi="Arial" w:cs="Arial"/>
        </w:rPr>
        <w:t>Presenter: “Examination of Functional Relationships of Megaregions and Applications for Transportation Infrastructure” 9th Symposium of the International Urban Planning and Environment Association (UPE9), Guangzhou, China (August 3, 2010)</w:t>
      </w:r>
    </w:p>
    <w:p w14:paraId="286809C2" w14:textId="77777777" w:rsidR="0064315C" w:rsidRPr="004B4FE9" w:rsidRDefault="0064315C" w:rsidP="0064315C">
      <w:pPr>
        <w:pStyle w:val="ListParagraph"/>
        <w:ind w:left="360"/>
        <w:jc w:val="both"/>
        <w:rPr>
          <w:rFonts w:ascii="Arial" w:hAnsi="Arial" w:cs="Arial"/>
          <w:bCs/>
        </w:rPr>
      </w:pPr>
    </w:p>
    <w:p w14:paraId="3A4B2D1F" w14:textId="77777777" w:rsidR="0064315C" w:rsidRPr="0064315C" w:rsidRDefault="0064315C" w:rsidP="0064315C">
      <w:pPr>
        <w:jc w:val="both"/>
        <w:rPr>
          <w:rFonts w:ascii="Arial" w:hAnsi="Arial" w:cs="Arial"/>
          <w:bCs/>
        </w:rPr>
      </w:pPr>
      <w:r w:rsidRPr="0064315C">
        <w:rPr>
          <w:rFonts w:ascii="Arial" w:hAnsi="Arial" w:cs="Arial"/>
          <w:bCs/>
        </w:rPr>
        <w:t>Presenter: “Sustainability: From Theory to Reality,” Fourstar Sustainability Summit, San Antonio, TX (May 26, 2010)</w:t>
      </w:r>
    </w:p>
    <w:p w14:paraId="710EC956" w14:textId="77777777" w:rsidR="0064315C" w:rsidRPr="004B4FE9" w:rsidRDefault="0064315C" w:rsidP="0064315C">
      <w:pPr>
        <w:pStyle w:val="ListParagraph"/>
        <w:ind w:left="360"/>
        <w:jc w:val="both"/>
        <w:rPr>
          <w:rFonts w:ascii="Arial" w:hAnsi="Arial" w:cs="Arial"/>
          <w:bCs/>
        </w:rPr>
      </w:pPr>
    </w:p>
    <w:p w14:paraId="5F4EE898" w14:textId="77777777" w:rsidR="0064315C" w:rsidRPr="0064315C" w:rsidRDefault="0064315C" w:rsidP="0064315C">
      <w:pPr>
        <w:jc w:val="both"/>
        <w:rPr>
          <w:rFonts w:ascii="Arial" w:hAnsi="Arial" w:cs="Arial"/>
          <w:bCs/>
        </w:rPr>
      </w:pPr>
      <w:r w:rsidRPr="0064315C">
        <w:rPr>
          <w:rFonts w:ascii="Arial" w:hAnsi="Arial" w:cs="Arial"/>
          <w:bCs/>
        </w:rPr>
        <w:t>Presenter: “The Place is the Context,” CNU 18 Conference Congress for New Urbanism 18</w:t>
      </w:r>
      <w:r w:rsidRPr="0064315C">
        <w:rPr>
          <w:rFonts w:ascii="Arial" w:hAnsi="Arial" w:cs="Arial"/>
          <w:bCs/>
          <w:vertAlign w:val="superscript"/>
        </w:rPr>
        <w:t>th</w:t>
      </w:r>
      <w:r w:rsidRPr="0064315C">
        <w:rPr>
          <w:rFonts w:ascii="Arial" w:hAnsi="Arial" w:cs="Arial"/>
          <w:bCs/>
        </w:rPr>
        <w:t xml:space="preserve"> Annual: Rx for Healthy Places, Atlanta, GA (May 21, 2010)</w:t>
      </w:r>
    </w:p>
    <w:p w14:paraId="713DEEE6" w14:textId="77777777" w:rsidR="0064315C" w:rsidRPr="004B4FE9" w:rsidRDefault="0064315C" w:rsidP="0064315C">
      <w:pPr>
        <w:jc w:val="both"/>
        <w:rPr>
          <w:rFonts w:ascii="Arial" w:hAnsi="Arial" w:cs="Arial"/>
        </w:rPr>
      </w:pPr>
    </w:p>
    <w:p w14:paraId="7002EC08" w14:textId="77777777" w:rsidR="0064315C" w:rsidRPr="0064315C" w:rsidRDefault="0064315C" w:rsidP="0064315C">
      <w:pPr>
        <w:jc w:val="both"/>
        <w:rPr>
          <w:rFonts w:ascii="Arial" w:hAnsi="Arial" w:cs="Arial"/>
          <w:bCs/>
        </w:rPr>
      </w:pPr>
      <w:r w:rsidRPr="0064315C">
        <w:rPr>
          <w:rFonts w:ascii="Arial" w:hAnsi="Arial" w:cs="Arial"/>
          <w:bCs/>
        </w:rPr>
        <w:t>Afternoon Plenary Speaker: CNU18 Conference: Vision California: Climate Change Metrics and Mandates for Healthy Regions. Atlanta, GA (May 20, 2010)</w:t>
      </w:r>
    </w:p>
    <w:p w14:paraId="3B25E020" w14:textId="77777777" w:rsidR="0064315C" w:rsidRPr="004B4FE9" w:rsidRDefault="0064315C" w:rsidP="0064315C">
      <w:pPr>
        <w:pStyle w:val="ListParagraph"/>
        <w:ind w:left="360"/>
        <w:jc w:val="both"/>
        <w:rPr>
          <w:rFonts w:ascii="Arial" w:hAnsi="Arial" w:cs="Arial"/>
        </w:rPr>
      </w:pPr>
    </w:p>
    <w:p w14:paraId="3713F0C9" w14:textId="77777777" w:rsidR="0064315C" w:rsidRPr="0064315C" w:rsidRDefault="0064315C" w:rsidP="0064315C">
      <w:pPr>
        <w:jc w:val="both"/>
        <w:rPr>
          <w:rFonts w:ascii="Arial" w:hAnsi="Arial" w:cs="Arial"/>
        </w:rPr>
      </w:pPr>
      <w:r w:rsidRPr="0064315C">
        <w:rPr>
          <w:rFonts w:ascii="Arial" w:hAnsi="Arial" w:cs="Arial"/>
        </w:rPr>
        <w:t xml:space="preserve">Evening Plenary Speaker. 2010 Delaware-Maryland APA Regional Conference: Creating Livable Communities </w:t>
      </w:r>
      <w:proofErr w:type="gramStart"/>
      <w:r w:rsidRPr="0064315C">
        <w:rPr>
          <w:rFonts w:ascii="Arial" w:hAnsi="Arial" w:cs="Arial"/>
        </w:rPr>
        <w:t>For</w:t>
      </w:r>
      <w:proofErr w:type="gramEnd"/>
      <w:r w:rsidRPr="0064315C">
        <w:rPr>
          <w:rFonts w:ascii="Arial" w:hAnsi="Arial" w:cs="Arial"/>
        </w:rPr>
        <w:t xml:space="preserve"> All Ages: From Theory To Reality. Dover, DE (May 6, 2010)</w:t>
      </w:r>
    </w:p>
    <w:p w14:paraId="13091B99" w14:textId="77777777" w:rsidR="0064315C" w:rsidRPr="004B4FE9" w:rsidRDefault="0064315C" w:rsidP="0064315C">
      <w:pPr>
        <w:pStyle w:val="ListParagraph"/>
        <w:ind w:left="360"/>
        <w:jc w:val="both"/>
        <w:rPr>
          <w:rFonts w:ascii="Arial" w:hAnsi="Arial" w:cs="Arial"/>
        </w:rPr>
      </w:pPr>
    </w:p>
    <w:p w14:paraId="5F74887C" w14:textId="77777777" w:rsidR="0064315C" w:rsidRPr="0064315C" w:rsidRDefault="0064315C" w:rsidP="0064315C">
      <w:pPr>
        <w:jc w:val="both"/>
        <w:rPr>
          <w:rFonts w:ascii="Arial" w:hAnsi="Arial" w:cs="Arial"/>
        </w:rPr>
      </w:pPr>
      <w:r w:rsidRPr="0064315C">
        <w:rPr>
          <w:rFonts w:ascii="Arial" w:hAnsi="Arial" w:cs="Arial"/>
        </w:rPr>
        <w:t>Keynote Speaker: “Megaregions: A Framework for Planning in the 21st Century,” 21st Annual Transportation Research Conference, Center for Transportation Studies, University of Minnesota (April 27-28, 2010)</w:t>
      </w:r>
    </w:p>
    <w:p w14:paraId="14A4D6F7" w14:textId="77777777" w:rsidR="0064315C" w:rsidRPr="004B4FE9" w:rsidRDefault="0064315C" w:rsidP="0064315C">
      <w:pPr>
        <w:pStyle w:val="ListParagraph"/>
        <w:ind w:left="360"/>
        <w:jc w:val="both"/>
        <w:rPr>
          <w:rFonts w:ascii="Arial" w:hAnsi="Arial" w:cs="Arial"/>
        </w:rPr>
      </w:pPr>
    </w:p>
    <w:p w14:paraId="12D77403" w14:textId="77777777" w:rsidR="0064315C" w:rsidRPr="0064315C" w:rsidRDefault="0064315C" w:rsidP="0064315C">
      <w:pPr>
        <w:jc w:val="both"/>
        <w:rPr>
          <w:rFonts w:ascii="Arial" w:hAnsi="Arial" w:cs="Arial"/>
        </w:rPr>
      </w:pPr>
      <w:r w:rsidRPr="0064315C">
        <w:rPr>
          <w:rFonts w:ascii="Arial" w:hAnsi="Arial" w:cs="Arial"/>
        </w:rPr>
        <w:t>Presenter: “City Planning and New Urbanism – A Sustainable Position,” ETH Forum Wohnungsbau, Swiss Federal Institute of Technology. Zürich (April 22, 2010)</w:t>
      </w:r>
    </w:p>
    <w:p w14:paraId="6E8A45FE" w14:textId="77777777" w:rsidR="0064315C" w:rsidRPr="004B4FE9" w:rsidRDefault="0064315C" w:rsidP="0064315C">
      <w:pPr>
        <w:pStyle w:val="ListParagraph"/>
        <w:ind w:left="360"/>
        <w:jc w:val="both"/>
        <w:rPr>
          <w:rFonts w:ascii="Arial" w:hAnsi="Arial" w:cs="Arial"/>
        </w:rPr>
      </w:pPr>
    </w:p>
    <w:p w14:paraId="49AC163C" w14:textId="77777777" w:rsidR="0064315C" w:rsidRPr="0064315C" w:rsidRDefault="0064315C" w:rsidP="0064315C">
      <w:pPr>
        <w:jc w:val="both"/>
        <w:rPr>
          <w:rFonts w:ascii="Arial" w:hAnsi="Arial" w:cs="Arial"/>
        </w:rPr>
      </w:pPr>
      <w:r w:rsidRPr="0064315C">
        <w:rPr>
          <w:rFonts w:ascii="Arial" w:hAnsi="Arial" w:cs="Arial"/>
        </w:rPr>
        <w:t>Interviewee: “Sustainable Cities” (podcast). Wall Street Journal (April 17, 2010)</w:t>
      </w:r>
    </w:p>
    <w:p w14:paraId="69DDEA77" w14:textId="77777777" w:rsidR="0064315C" w:rsidRPr="004B4FE9" w:rsidRDefault="0064315C" w:rsidP="0064315C">
      <w:pPr>
        <w:pStyle w:val="ListParagraph"/>
        <w:ind w:left="360"/>
        <w:jc w:val="both"/>
        <w:rPr>
          <w:rFonts w:ascii="Arial" w:hAnsi="Arial" w:cs="Arial"/>
        </w:rPr>
      </w:pPr>
    </w:p>
    <w:p w14:paraId="0178BBF0" w14:textId="77777777" w:rsidR="0064315C" w:rsidRPr="0064315C" w:rsidRDefault="0064315C" w:rsidP="0064315C">
      <w:pPr>
        <w:jc w:val="both"/>
        <w:rPr>
          <w:rFonts w:ascii="Arial" w:hAnsi="Arial" w:cs="Arial"/>
        </w:rPr>
      </w:pPr>
      <w:r w:rsidRPr="0064315C">
        <w:rPr>
          <w:rFonts w:ascii="Arial" w:hAnsi="Arial" w:cs="Arial"/>
        </w:rPr>
        <w:t>Keynote Speaker: “Megaregions and Transportation,” 2010 Transportation and University Communities Conference, American Public Transportation Association. Athens, GA (April 10-13, 2010)</w:t>
      </w:r>
    </w:p>
    <w:p w14:paraId="0FCE9E76" w14:textId="77777777" w:rsidR="0064315C" w:rsidRPr="004B4FE9" w:rsidRDefault="0064315C" w:rsidP="0064315C">
      <w:pPr>
        <w:pStyle w:val="ListParagraph"/>
        <w:ind w:left="360"/>
        <w:jc w:val="both"/>
        <w:rPr>
          <w:rFonts w:ascii="Arial" w:hAnsi="Arial" w:cs="Arial"/>
        </w:rPr>
      </w:pPr>
    </w:p>
    <w:p w14:paraId="04A1D828" w14:textId="77777777" w:rsidR="0064315C" w:rsidRPr="0064315C" w:rsidRDefault="0064315C" w:rsidP="0064315C">
      <w:pPr>
        <w:jc w:val="both"/>
        <w:rPr>
          <w:rFonts w:ascii="Arial" w:hAnsi="Arial" w:cs="Arial"/>
        </w:rPr>
      </w:pPr>
      <w:r w:rsidRPr="0064315C">
        <w:rPr>
          <w:rFonts w:ascii="Arial" w:hAnsi="Arial" w:cs="Arial"/>
        </w:rPr>
        <w:t>Recipient: CHOZEN Awards Women's History Honoree. Public choice award for being a trailblazer in education, urban planning/community development and business. (March 24, 2010)</w:t>
      </w:r>
    </w:p>
    <w:p w14:paraId="4FEE39DB" w14:textId="77777777" w:rsidR="0064315C" w:rsidRPr="004B4FE9" w:rsidRDefault="0064315C" w:rsidP="0064315C">
      <w:pPr>
        <w:pStyle w:val="ListParagraph"/>
        <w:ind w:left="360"/>
        <w:jc w:val="both"/>
        <w:rPr>
          <w:rFonts w:ascii="Arial" w:hAnsi="Arial" w:cs="Arial"/>
        </w:rPr>
      </w:pPr>
    </w:p>
    <w:p w14:paraId="012E550D" w14:textId="77777777" w:rsidR="0064315C" w:rsidRPr="0064315C" w:rsidRDefault="0064315C" w:rsidP="0064315C">
      <w:pPr>
        <w:jc w:val="both"/>
        <w:rPr>
          <w:rFonts w:ascii="Arial" w:hAnsi="Arial" w:cs="Arial"/>
        </w:rPr>
      </w:pPr>
      <w:r w:rsidRPr="0064315C">
        <w:rPr>
          <w:rFonts w:ascii="Arial" w:hAnsi="Arial" w:cs="Arial"/>
        </w:rPr>
        <w:t>Speaker/Organizer: Piedmont Alliance for Quality Growth. Macon, GA (March 10-11, 2010)</w:t>
      </w:r>
    </w:p>
    <w:p w14:paraId="69817E48" w14:textId="77777777" w:rsidR="0064315C" w:rsidRPr="004B4FE9" w:rsidRDefault="0064315C" w:rsidP="0064315C">
      <w:pPr>
        <w:jc w:val="both"/>
        <w:rPr>
          <w:rFonts w:ascii="Arial" w:hAnsi="Arial" w:cs="Arial"/>
        </w:rPr>
      </w:pPr>
    </w:p>
    <w:p w14:paraId="27D67098" w14:textId="77777777" w:rsidR="0064315C" w:rsidRPr="0064315C" w:rsidRDefault="0064315C" w:rsidP="0064315C">
      <w:pPr>
        <w:jc w:val="both"/>
        <w:rPr>
          <w:rFonts w:ascii="Arial" w:hAnsi="Arial" w:cs="Arial"/>
        </w:rPr>
      </w:pPr>
      <w:r w:rsidRPr="0064315C">
        <w:rPr>
          <w:rFonts w:ascii="Arial" w:hAnsi="Arial" w:cs="Arial"/>
        </w:rPr>
        <w:t>Presenter: “Understanding Federal Policy for Developers”, Urban Land Institute (ULI) Atlanta Forum (March 7, 2010)</w:t>
      </w:r>
    </w:p>
    <w:p w14:paraId="68AA2D64" w14:textId="77777777" w:rsidR="0064315C" w:rsidRPr="004B4FE9" w:rsidRDefault="0064315C" w:rsidP="0064315C">
      <w:pPr>
        <w:pStyle w:val="ListParagraph"/>
        <w:ind w:left="360"/>
        <w:jc w:val="both"/>
        <w:rPr>
          <w:rFonts w:ascii="Arial" w:hAnsi="Arial" w:cs="Arial"/>
        </w:rPr>
      </w:pPr>
    </w:p>
    <w:p w14:paraId="639C3BAE" w14:textId="77777777" w:rsidR="0064315C" w:rsidRPr="0064315C" w:rsidRDefault="0064315C" w:rsidP="0064315C">
      <w:pPr>
        <w:jc w:val="both"/>
        <w:rPr>
          <w:rFonts w:ascii="Arial" w:hAnsi="Arial" w:cs="Arial"/>
        </w:rPr>
      </w:pPr>
      <w:r w:rsidRPr="0064315C">
        <w:rPr>
          <w:rFonts w:ascii="Arial" w:hAnsi="Arial" w:cs="Arial"/>
        </w:rPr>
        <w:t>Participant: White House Clean Energy Forum (March 3, 2010)</w:t>
      </w:r>
    </w:p>
    <w:p w14:paraId="7BAA60B1" w14:textId="77777777" w:rsidR="0064315C" w:rsidRPr="004B4FE9" w:rsidRDefault="0064315C" w:rsidP="0064315C">
      <w:pPr>
        <w:pStyle w:val="ListParagraph"/>
        <w:ind w:left="360"/>
        <w:jc w:val="both"/>
        <w:rPr>
          <w:rFonts w:ascii="Arial" w:hAnsi="Arial" w:cs="Arial"/>
        </w:rPr>
      </w:pPr>
    </w:p>
    <w:p w14:paraId="524C6860" w14:textId="77777777" w:rsidR="0064315C" w:rsidRPr="0064315C" w:rsidRDefault="0064315C" w:rsidP="0064315C">
      <w:pPr>
        <w:jc w:val="both"/>
        <w:rPr>
          <w:rFonts w:ascii="Arial" w:hAnsi="Arial" w:cs="Arial"/>
        </w:rPr>
      </w:pPr>
      <w:r w:rsidRPr="0064315C">
        <w:rPr>
          <w:rFonts w:ascii="Arial" w:hAnsi="Arial" w:cs="Arial"/>
        </w:rPr>
        <w:t>Presenter: Downtown Livability Forum. Sponsored by Atlanta City Council President Caesar Mitchell and Central Atlanta Progress. Atlanta, GA (March 2, 2010)</w:t>
      </w:r>
    </w:p>
    <w:p w14:paraId="584D114D" w14:textId="77777777" w:rsidR="0064315C" w:rsidRPr="004B4FE9" w:rsidRDefault="0064315C" w:rsidP="0064315C">
      <w:pPr>
        <w:pStyle w:val="ListParagraph"/>
        <w:jc w:val="both"/>
        <w:rPr>
          <w:rFonts w:ascii="Arial" w:hAnsi="Arial" w:cs="Arial"/>
        </w:rPr>
      </w:pPr>
    </w:p>
    <w:p w14:paraId="1F9D9C6E" w14:textId="77777777" w:rsidR="0064315C" w:rsidRPr="0064315C" w:rsidRDefault="0064315C" w:rsidP="0064315C">
      <w:pPr>
        <w:jc w:val="both"/>
        <w:rPr>
          <w:rFonts w:ascii="Arial" w:hAnsi="Arial" w:cs="Arial"/>
        </w:rPr>
      </w:pPr>
      <w:r w:rsidRPr="0064315C">
        <w:rPr>
          <w:rFonts w:ascii="Arial" w:hAnsi="Arial" w:cs="Arial"/>
        </w:rPr>
        <w:t>Presenter: “Infrastructure Investment in the Atlanta Region,” ULI Atlanta District Council Leadership Meeting, Atlanta, GA (March1, 2010)</w:t>
      </w:r>
    </w:p>
    <w:p w14:paraId="7C86D92F" w14:textId="77777777" w:rsidR="0064315C" w:rsidRPr="004B4FE9" w:rsidRDefault="0064315C" w:rsidP="0064315C">
      <w:pPr>
        <w:pStyle w:val="ListParagraph"/>
        <w:jc w:val="both"/>
        <w:rPr>
          <w:rFonts w:ascii="Arial" w:hAnsi="Arial" w:cs="Arial"/>
        </w:rPr>
      </w:pPr>
    </w:p>
    <w:p w14:paraId="5C46ED3D" w14:textId="77777777" w:rsidR="0064315C" w:rsidRPr="0064315C" w:rsidRDefault="0064315C" w:rsidP="0064315C">
      <w:pPr>
        <w:jc w:val="both"/>
        <w:rPr>
          <w:rFonts w:ascii="Arial" w:hAnsi="Arial" w:cs="Arial"/>
        </w:rPr>
      </w:pPr>
      <w:r w:rsidRPr="0064315C">
        <w:rPr>
          <w:rFonts w:ascii="Arial" w:hAnsi="Arial" w:cs="Arial"/>
        </w:rPr>
        <w:t>Interviewee: “The big picture: San Diego and megaregions”, San Diego Union-Tribune (February 28, 2010)</w:t>
      </w:r>
    </w:p>
    <w:p w14:paraId="28081F18" w14:textId="77777777" w:rsidR="0064315C" w:rsidRPr="004B4FE9" w:rsidRDefault="0064315C" w:rsidP="0064315C">
      <w:pPr>
        <w:pStyle w:val="ListParagraph"/>
        <w:ind w:left="360"/>
        <w:jc w:val="both"/>
        <w:rPr>
          <w:rFonts w:ascii="Arial" w:hAnsi="Arial" w:cs="Arial"/>
        </w:rPr>
      </w:pPr>
    </w:p>
    <w:p w14:paraId="5A9D9EB4" w14:textId="77777777" w:rsidR="0064315C" w:rsidRPr="0064315C" w:rsidRDefault="0064315C" w:rsidP="0064315C">
      <w:pPr>
        <w:jc w:val="both"/>
        <w:rPr>
          <w:rFonts w:ascii="Arial" w:hAnsi="Arial" w:cs="Arial"/>
        </w:rPr>
      </w:pPr>
      <w:r w:rsidRPr="0064315C">
        <w:rPr>
          <w:rFonts w:ascii="Arial" w:hAnsi="Arial" w:cs="Arial"/>
        </w:rPr>
        <w:t>Presenter/Facilitator: “Ross on Megaregions”, School of City and Regional Planning Book Series, Georgia Institute of Technology, Atlanta, GA (January 27, 2010)</w:t>
      </w:r>
    </w:p>
    <w:p w14:paraId="6BDE4810" w14:textId="77777777" w:rsidR="0064315C" w:rsidRPr="004B4FE9" w:rsidRDefault="0064315C" w:rsidP="0064315C">
      <w:pPr>
        <w:pStyle w:val="ListParagraph"/>
        <w:ind w:left="360"/>
        <w:jc w:val="both"/>
        <w:rPr>
          <w:rFonts w:ascii="Arial" w:hAnsi="Arial" w:cs="Arial"/>
        </w:rPr>
      </w:pPr>
    </w:p>
    <w:p w14:paraId="497F8480" w14:textId="77777777" w:rsidR="0064315C" w:rsidRPr="0064315C" w:rsidRDefault="0064315C" w:rsidP="0064315C">
      <w:pPr>
        <w:jc w:val="both"/>
        <w:rPr>
          <w:rFonts w:ascii="Arial" w:hAnsi="Arial" w:cs="Arial"/>
        </w:rPr>
      </w:pPr>
      <w:r w:rsidRPr="0064315C">
        <w:rPr>
          <w:rFonts w:ascii="Arial" w:hAnsi="Arial" w:cs="Arial"/>
        </w:rPr>
        <w:t>Feature Interviewee: “Forecast: Megaregions Transportation expert and urban planner Catherine Ross foresees a future in which our cities and built landscapes are interconnected and interdependent,” Builder TV (January 14, 2010)</w:t>
      </w:r>
    </w:p>
    <w:p w14:paraId="3C0AF18D" w14:textId="77777777" w:rsidR="0064315C" w:rsidRPr="004B4FE9" w:rsidRDefault="0064315C" w:rsidP="0064315C">
      <w:pPr>
        <w:pStyle w:val="ListParagraph"/>
        <w:ind w:left="360"/>
        <w:jc w:val="both"/>
        <w:rPr>
          <w:rFonts w:ascii="Arial" w:hAnsi="Arial" w:cs="Arial"/>
        </w:rPr>
      </w:pPr>
    </w:p>
    <w:p w14:paraId="0AE179E7" w14:textId="77777777" w:rsidR="0064315C" w:rsidRPr="0064315C" w:rsidRDefault="0064315C" w:rsidP="0064315C">
      <w:pPr>
        <w:jc w:val="both"/>
        <w:rPr>
          <w:rFonts w:ascii="Arial" w:hAnsi="Arial" w:cs="Arial"/>
        </w:rPr>
      </w:pPr>
      <w:r w:rsidRPr="0064315C">
        <w:rPr>
          <w:rFonts w:ascii="Arial" w:hAnsi="Arial" w:cs="Arial"/>
        </w:rPr>
        <w:t xml:space="preserve">Interviewee: “Last Word”, </w:t>
      </w:r>
      <w:r w:rsidRPr="0064315C">
        <w:rPr>
          <w:rFonts w:ascii="Arial" w:hAnsi="Arial" w:cs="Arial"/>
          <w:i/>
        </w:rPr>
        <w:t>Builder</w:t>
      </w:r>
      <w:r w:rsidRPr="0064315C">
        <w:rPr>
          <w:rFonts w:ascii="Arial" w:hAnsi="Arial" w:cs="Arial"/>
        </w:rPr>
        <w:t xml:space="preserve"> Magazine (January, 2010)</w:t>
      </w:r>
    </w:p>
    <w:p w14:paraId="070E57EE" w14:textId="77777777" w:rsidR="0064315C" w:rsidRPr="004B4FE9" w:rsidRDefault="0064315C" w:rsidP="0064315C">
      <w:pPr>
        <w:pStyle w:val="ListParagraph"/>
        <w:jc w:val="both"/>
        <w:rPr>
          <w:rFonts w:ascii="Arial" w:hAnsi="Arial" w:cs="Arial"/>
          <w:bCs/>
        </w:rPr>
      </w:pPr>
    </w:p>
    <w:p w14:paraId="4C50041A" w14:textId="77777777" w:rsidR="0064315C" w:rsidRPr="0064315C" w:rsidRDefault="0064315C" w:rsidP="0064315C">
      <w:pPr>
        <w:jc w:val="both"/>
        <w:rPr>
          <w:rFonts w:ascii="Arial" w:hAnsi="Arial" w:cs="Arial"/>
        </w:rPr>
      </w:pPr>
      <w:r w:rsidRPr="0064315C">
        <w:rPr>
          <w:rFonts w:ascii="Arial" w:hAnsi="Arial" w:cs="Arial"/>
        </w:rPr>
        <w:t>Presenter: Mega-regions: 21st Century Way of Understanding 21st Century Issues. Transportation Research Board 89th Annual Meeting, Washington, DC (January 10-14, 2010)</w:t>
      </w:r>
    </w:p>
    <w:p w14:paraId="34BA2D97" w14:textId="77777777" w:rsidR="0064315C" w:rsidRPr="004B4FE9" w:rsidRDefault="0064315C" w:rsidP="0064315C">
      <w:pPr>
        <w:jc w:val="both"/>
        <w:rPr>
          <w:rFonts w:ascii="Arial" w:hAnsi="Arial" w:cs="Arial"/>
          <w:b/>
          <w:i/>
        </w:rPr>
      </w:pPr>
    </w:p>
    <w:p w14:paraId="6573D305" w14:textId="77777777" w:rsidR="0064315C" w:rsidRPr="004B4FE9" w:rsidRDefault="0064315C" w:rsidP="0064315C">
      <w:pPr>
        <w:pStyle w:val="Heading3"/>
        <w:jc w:val="both"/>
        <w:rPr>
          <w:rFonts w:ascii="Arial" w:hAnsi="Arial" w:cs="Arial"/>
          <w:sz w:val="22"/>
          <w:szCs w:val="22"/>
          <w:u w:val="single"/>
        </w:rPr>
      </w:pPr>
      <w:r w:rsidRPr="004B4FE9">
        <w:rPr>
          <w:rFonts w:ascii="Arial" w:hAnsi="Arial" w:cs="Arial"/>
          <w:sz w:val="22"/>
          <w:szCs w:val="22"/>
          <w:u w:val="single"/>
        </w:rPr>
        <w:t>2009</w:t>
      </w:r>
    </w:p>
    <w:p w14:paraId="27734680" w14:textId="77777777" w:rsidR="0064315C" w:rsidRPr="0064315C" w:rsidRDefault="0064315C" w:rsidP="0064315C">
      <w:pPr>
        <w:jc w:val="both"/>
        <w:rPr>
          <w:rFonts w:ascii="Arial" w:hAnsi="Arial" w:cs="Arial"/>
        </w:rPr>
      </w:pPr>
      <w:r w:rsidRPr="0064315C">
        <w:rPr>
          <w:rFonts w:ascii="Arial" w:hAnsi="Arial" w:cs="Arial"/>
        </w:rPr>
        <w:t>Invitee: White House Holiday Party. Washington, DC. (December 15, 2009)</w:t>
      </w:r>
    </w:p>
    <w:p w14:paraId="0C64749F" w14:textId="77777777" w:rsidR="0064315C" w:rsidRPr="004B4FE9" w:rsidRDefault="0064315C" w:rsidP="0064315C">
      <w:pPr>
        <w:jc w:val="both"/>
        <w:rPr>
          <w:rFonts w:ascii="Arial" w:hAnsi="Arial" w:cs="Arial"/>
        </w:rPr>
      </w:pPr>
    </w:p>
    <w:p w14:paraId="04DA9C41" w14:textId="77777777" w:rsidR="0064315C" w:rsidRPr="0064315C" w:rsidRDefault="0064315C" w:rsidP="0064315C">
      <w:pPr>
        <w:jc w:val="both"/>
        <w:rPr>
          <w:rFonts w:ascii="Arial" w:hAnsi="Arial" w:cs="Arial"/>
        </w:rPr>
      </w:pPr>
      <w:r w:rsidRPr="0064315C">
        <w:rPr>
          <w:rFonts w:ascii="Arial" w:hAnsi="Arial" w:cs="Arial"/>
        </w:rPr>
        <w:t>Speaker/Organizer: Mayor’s Megaregion Meeting: Piedmont Atlantic Megaregion – Part 2. Greenville, SC. (November 17-18, 2009)</w:t>
      </w:r>
    </w:p>
    <w:p w14:paraId="51A92EB2" w14:textId="77777777" w:rsidR="0064315C" w:rsidRPr="004B4FE9" w:rsidRDefault="0064315C" w:rsidP="0064315C">
      <w:pPr>
        <w:jc w:val="both"/>
        <w:rPr>
          <w:rFonts w:ascii="Arial" w:hAnsi="Arial" w:cs="Arial"/>
        </w:rPr>
      </w:pPr>
    </w:p>
    <w:p w14:paraId="62714EA2" w14:textId="77777777" w:rsidR="0064315C" w:rsidRPr="0064315C" w:rsidRDefault="0064315C" w:rsidP="0064315C">
      <w:pPr>
        <w:jc w:val="both"/>
        <w:rPr>
          <w:rFonts w:ascii="Arial" w:hAnsi="Arial" w:cs="Arial"/>
        </w:rPr>
      </w:pPr>
      <w:r w:rsidRPr="0064315C">
        <w:rPr>
          <w:rFonts w:ascii="Arial" w:hAnsi="Arial" w:cs="Arial"/>
        </w:rPr>
        <w:t>Keynote Speaker: “Sustainable Development: The Regional Industrial Ecosystem.” Responsible Technologies Summit, Atlanta, GA. (Nov 9-10, 2009)</w:t>
      </w:r>
    </w:p>
    <w:p w14:paraId="2FE2933D" w14:textId="77777777" w:rsidR="0064315C" w:rsidRPr="004B4FE9" w:rsidRDefault="0064315C" w:rsidP="0064315C">
      <w:pPr>
        <w:jc w:val="both"/>
        <w:rPr>
          <w:rFonts w:ascii="Arial" w:hAnsi="Arial" w:cs="Arial"/>
        </w:rPr>
      </w:pPr>
    </w:p>
    <w:p w14:paraId="223764B4" w14:textId="77777777" w:rsidR="0064315C" w:rsidRPr="0064315C" w:rsidRDefault="0064315C" w:rsidP="0064315C">
      <w:pPr>
        <w:jc w:val="both"/>
        <w:rPr>
          <w:rFonts w:ascii="Arial" w:hAnsi="Arial" w:cs="Arial"/>
        </w:rPr>
      </w:pPr>
      <w:r w:rsidRPr="0064315C">
        <w:rPr>
          <w:rFonts w:ascii="Arial" w:hAnsi="Arial" w:cs="Arial"/>
        </w:rPr>
        <w:t>Plenary Speaker: “Plenary 2: Environmental Health in All Policies - Transportation and land use policy, environment, and health.” 2009 National Environmental Public Health Conference, Atlanta, GA. (October 26, 2009)</w:t>
      </w:r>
    </w:p>
    <w:p w14:paraId="421F0330" w14:textId="77777777" w:rsidR="0064315C" w:rsidRPr="004B4FE9" w:rsidRDefault="0064315C" w:rsidP="0064315C">
      <w:pPr>
        <w:jc w:val="both"/>
        <w:rPr>
          <w:rFonts w:ascii="Arial" w:hAnsi="Arial" w:cs="Arial"/>
        </w:rPr>
      </w:pPr>
    </w:p>
    <w:p w14:paraId="3ACA3250" w14:textId="77777777" w:rsidR="0064315C" w:rsidRPr="0064315C" w:rsidRDefault="0064315C" w:rsidP="0064315C">
      <w:pPr>
        <w:jc w:val="both"/>
        <w:rPr>
          <w:rFonts w:ascii="Arial" w:hAnsi="Arial" w:cs="Arial"/>
        </w:rPr>
      </w:pPr>
      <w:r w:rsidRPr="0064315C">
        <w:rPr>
          <w:rFonts w:ascii="Arial" w:hAnsi="Arial" w:cs="Arial"/>
        </w:rPr>
        <w:t xml:space="preserve">Interviewee: “Annexation helps cities manage growth, expert says” and </w:t>
      </w:r>
      <w:r w:rsidRPr="0064315C">
        <w:rPr>
          <w:rFonts w:ascii="Arial" w:hAnsi="Arial" w:cs="Arial"/>
          <w:sz w:val="20"/>
          <w:szCs w:val="20"/>
        </w:rPr>
        <w:t xml:space="preserve">“Planner says VW will cause big change.” </w:t>
      </w:r>
      <w:r w:rsidRPr="0064315C">
        <w:rPr>
          <w:rFonts w:ascii="Arial" w:hAnsi="Arial" w:cs="Arial"/>
        </w:rPr>
        <w:t>Chattanooga Times Free Press. (September 26, 2009)</w:t>
      </w:r>
    </w:p>
    <w:p w14:paraId="79F8F3C9" w14:textId="77777777" w:rsidR="0064315C" w:rsidRPr="004B4FE9" w:rsidRDefault="0064315C" w:rsidP="0064315C">
      <w:pPr>
        <w:pStyle w:val="ListParagraph"/>
        <w:ind w:left="360"/>
        <w:jc w:val="both"/>
        <w:rPr>
          <w:rFonts w:ascii="Arial" w:hAnsi="Arial" w:cs="Arial"/>
        </w:rPr>
      </w:pPr>
    </w:p>
    <w:p w14:paraId="5EAD6638" w14:textId="77777777" w:rsidR="0064315C" w:rsidRPr="0064315C" w:rsidRDefault="0064315C" w:rsidP="0064315C">
      <w:pPr>
        <w:jc w:val="both"/>
        <w:rPr>
          <w:rFonts w:ascii="Arial" w:hAnsi="Arial" w:cs="Arial"/>
        </w:rPr>
      </w:pPr>
      <w:r w:rsidRPr="0064315C">
        <w:rPr>
          <w:rFonts w:ascii="Arial" w:hAnsi="Arial" w:cs="Arial"/>
        </w:rPr>
        <w:t>Interviewee: WUTC Around and About, Chattanooga, TN. (September 25, 2009)</w:t>
      </w:r>
    </w:p>
    <w:p w14:paraId="3D376A74" w14:textId="77777777" w:rsidR="0064315C" w:rsidRPr="004B4FE9" w:rsidRDefault="0064315C" w:rsidP="0064315C">
      <w:pPr>
        <w:jc w:val="both"/>
        <w:rPr>
          <w:rFonts w:ascii="Arial" w:hAnsi="Arial" w:cs="Arial"/>
        </w:rPr>
      </w:pPr>
    </w:p>
    <w:p w14:paraId="11FBC480" w14:textId="77777777" w:rsidR="0064315C" w:rsidRPr="0064315C" w:rsidRDefault="0064315C" w:rsidP="0064315C">
      <w:pPr>
        <w:jc w:val="both"/>
        <w:rPr>
          <w:rFonts w:ascii="Arial" w:hAnsi="Arial" w:cs="Arial"/>
        </w:rPr>
      </w:pPr>
      <w:r w:rsidRPr="0064315C">
        <w:rPr>
          <w:rFonts w:ascii="Arial" w:hAnsi="Arial" w:cs="Arial"/>
        </w:rPr>
        <w:t>Keynote Speaker: “Megaregions in the southeastern U.S.”. Tennessee Chapter – American Planning Association Annual Conference, Chattanooga, TN. (September 23-25, 2009)</w:t>
      </w:r>
    </w:p>
    <w:p w14:paraId="02AE2C9C" w14:textId="77777777" w:rsidR="0064315C" w:rsidRPr="004B4FE9" w:rsidRDefault="0064315C" w:rsidP="0064315C">
      <w:pPr>
        <w:jc w:val="both"/>
        <w:rPr>
          <w:rFonts w:ascii="Arial" w:hAnsi="Arial" w:cs="Arial"/>
        </w:rPr>
      </w:pPr>
    </w:p>
    <w:p w14:paraId="6EF2026F" w14:textId="77777777" w:rsidR="0064315C" w:rsidRPr="0064315C" w:rsidRDefault="0064315C" w:rsidP="0064315C">
      <w:pPr>
        <w:jc w:val="both"/>
        <w:rPr>
          <w:rFonts w:ascii="Arial" w:hAnsi="Arial" w:cs="Arial"/>
        </w:rPr>
      </w:pPr>
      <w:r w:rsidRPr="0064315C">
        <w:rPr>
          <w:rFonts w:ascii="Arial" w:hAnsi="Arial" w:cs="Arial"/>
        </w:rPr>
        <w:t>Presenter: “Health and Roadways”. Atlanta Development Authority. (September 17, 2009)</w:t>
      </w:r>
    </w:p>
    <w:p w14:paraId="55544B25" w14:textId="77777777" w:rsidR="0064315C" w:rsidRPr="004B4FE9" w:rsidRDefault="0064315C" w:rsidP="0064315C">
      <w:pPr>
        <w:jc w:val="both"/>
        <w:rPr>
          <w:rFonts w:ascii="Arial" w:hAnsi="Arial" w:cs="Arial"/>
        </w:rPr>
      </w:pPr>
    </w:p>
    <w:p w14:paraId="1DD3ADB9" w14:textId="77777777" w:rsidR="0064315C" w:rsidRPr="0064315C" w:rsidRDefault="0064315C" w:rsidP="0064315C">
      <w:pPr>
        <w:jc w:val="both"/>
        <w:rPr>
          <w:rFonts w:ascii="Arial" w:hAnsi="Arial" w:cs="Arial"/>
        </w:rPr>
      </w:pPr>
      <w:r w:rsidRPr="0064315C">
        <w:rPr>
          <w:rFonts w:ascii="Arial" w:hAnsi="Arial" w:cs="Arial"/>
        </w:rPr>
        <w:t>Panelist: “The new Federal paradigm - Linking transportation, land use and housing”. Atlanta Regional Housing Forum. (September 2, 2009)</w:t>
      </w:r>
    </w:p>
    <w:p w14:paraId="5CBC5F88" w14:textId="77777777" w:rsidR="0064315C" w:rsidRPr="004B4FE9" w:rsidRDefault="0064315C" w:rsidP="0064315C">
      <w:pPr>
        <w:pStyle w:val="ListParagraph"/>
        <w:ind w:left="360"/>
        <w:jc w:val="both"/>
        <w:rPr>
          <w:rFonts w:ascii="Arial" w:hAnsi="Arial" w:cs="Arial"/>
        </w:rPr>
      </w:pPr>
    </w:p>
    <w:p w14:paraId="41A9CFA1" w14:textId="77777777" w:rsidR="0064315C" w:rsidRPr="0064315C" w:rsidRDefault="0064315C" w:rsidP="0064315C">
      <w:pPr>
        <w:jc w:val="both"/>
        <w:rPr>
          <w:rFonts w:ascii="Arial" w:hAnsi="Arial" w:cs="Arial"/>
        </w:rPr>
      </w:pPr>
      <w:r w:rsidRPr="0064315C">
        <w:rPr>
          <w:rFonts w:ascii="Arial" w:hAnsi="Arial" w:cs="Arial"/>
        </w:rPr>
        <w:t xml:space="preserve">Interviewee: </w:t>
      </w:r>
      <w:r w:rsidRPr="0064315C">
        <w:rPr>
          <w:rFonts w:ascii="Arial" w:hAnsi="Arial" w:cs="Arial"/>
          <w:bCs/>
          <w:kern w:val="36"/>
        </w:rPr>
        <w:t>“Megaregion leaders agree on rail, bridge.” Charlotte Observer. (August 13, 2009)</w:t>
      </w:r>
    </w:p>
    <w:p w14:paraId="2A8F2A8E" w14:textId="77777777" w:rsidR="0064315C" w:rsidRPr="004B4FE9" w:rsidRDefault="0064315C" w:rsidP="0064315C">
      <w:pPr>
        <w:jc w:val="both"/>
        <w:rPr>
          <w:rFonts w:ascii="Arial" w:hAnsi="Arial" w:cs="Arial"/>
        </w:rPr>
      </w:pPr>
    </w:p>
    <w:p w14:paraId="516065F9" w14:textId="77777777" w:rsidR="0064315C" w:rsidRPr="0064315C" w:rsidRDefault="0064315C" w:rsidP="0064315C">
      <w:pPr>
        <w:jc w:val="both"/>
        <w:rPr>
          <w:rFonts w:ascii="Arial" w:hAnsi="Arial" w:cs="Arial"/>
        </w:rPr>
      </w:pPr>
      <w:r w:rsidRPr="0064315C">
        <w:rPr>
          <w:rFonts w:ascii="Arial" w:hAnsi="Arial" w:cs="Arial"/>
        </w:rPr>
        <w:t>Speaker/Organizer: Mayor’s Megaregion Meeting: Piedmont Atlantic Megaregion. Charlotte, NC. (August 11-12, 2009)</w:t>
      </w:r>
    </w:p>
    <w:p w14:paraId="7A34D9DF" w14:textId="77777777" w:rsidR="0064315C" w:rsidRPr="004B4FE9" w:rsidRDefault="0064315C" w:rsidP="0064315C">
      <w:pPr>
        <w:pStyle w:val="ListParagraph"/>
        <w:ind w:left="360"/>
        <w:jc w:val="both"/>
        <w:rPr>
          <w:rFonts w:ascii="Arial" w:hAnsi="Arial" w:cs="Arial"/>
        </w:rPr>
      </w:pPr>
    </w:p>
    <w:p w14:paraId="589726BD" w14:textId="77777777" w:rsidR="0064315C" w:rsidRPr="0064315C" w:rsidRDefault="0064315C" w:rsidP="0064315C">
      <w:pPr>
        <w:jc w:val="both"/>
        <w:rPr>
          <w:rFonts w:ascii="Arial" w:hAnsi="Arial" w:cs="Arial"/>
        </w:rPr>
      </w:pPr>
      <w:r w:rsidRPr="0064315C">
        <w:rPr>
          <w:rFonts w:ascii="Arial" w:hAnsi="Arial" w:cs="Arial"/>
        </w:rPr>
        <w:t>Panelist: “Restructuring our Cities to Improve Health”. Weight of the Nation conference, Centers for Disease Control and Prevention, Washington, D.C. (July 27-29, 2009)</w:t>
      </w:r>
    </w:p>
    <w:p w14:paraId="39B5FBB3" w14:textId="77777777" w:rsidR="0064315C" w:rsidRPr="004B4FE9" w:rsidRDefault="0064315C" w:rsidP="0064315C">
      <w:pPr>
        <w:jc w:val="both"/>
        <w:rPr>
          <w:rFonts w:ascii="Arial" w:hAnsi="Arial" w:cs="Arial"/>
        </w:rPr>
      </w:pPr>
    </w:p>
    <w:p w14:paraId="1585D01B" w14:textId="77777777" w:rsidR="0064315C" w:rsidRPr="0064315C" w:rsidRDefault="0064315C" w:rsidP="0064315C">
      <w:pPr>
        <w:jc w:val="both"/>
        <w:rPr>
          <w:rFonts w:ascii="Arial" w:hAnsi="Arial" w:cs="Arial"/>
        </w:rPr>
      </w:pPr>
      <w:r w:rsidRPr="0064315C">
        <w:rPr>
          <w:rFonts w:ascii="Arial" w:hAnsi="Arial" w:cs="Arial"/>
        </w:rPr>
        <w:t>Interviewee: “Years later, it’s still a shopping magnet: Lenox turns 50.” Atlanta Journal Constitution. (July 24, 2009)</w:t>
      </w:r>
    </w:p>
    <w:p w14:paraId="498D59A0" w14:textId="77777777" w:rsidR="0064315C" w:rsidRPr="004B4FE9" w:rsidRDefault="0064315C" w:rsidP="0064315C">
      <w:pPr>
        <w:pStyle w:val="ListParagraph"/>
        <w:ind w:left="360"/>
        <w:jc w:val="both"/>
        <w:rPr>
          <w:rFonts w:ascii="Arial" w:hAnsi="Arial" w:cs="Arial"/>
        </w:rPr>
      </w:pPr>
    </w:p>
    <w:p w14:paraId="4EB42358" w14:textId="77777777" w:rsidR="0064315C" w:rsidRPr="0064315C" w:rsidRDefault="0064315C" w:rsidP="0064315C">
      <w:pPr>
        <w:jc w:val="both"/>
        <w:rPr>
          <w:rFonts w:ascii="Arial" w:hAnsi="Arial" w:cs="Arial"/>
        </w:rPr>
      </w:pPr>
      <w:r w:rsidRPr="0064315C">
        <w:rPr>
          <w:rFonts w:ascii="Arial" w:hAnsi="Arial" w:cs="Arial"/>
        </w:rPr>
        <w:t>Discussant: “Maximizing Opportunity in the Marketplace for Freight: Strengthening Economic Competitiveness through Regional Partnerships and Cooperation”. Transportation Research Board 2009 Joint Summer Meeting. Seattle, WA. (July 19-22, 2009)</w:t>
      </w:r>
    </w:p>
    <w:p w14:paraId="6FBCC719" w14:textId="77777777" w:rsidR="0064315C" w:rsidRPr="004B4FE9" w:rsidRDefault="0064315C" w:rsidP="0064315C">
      <w:pPr>
        <w:pStyle w:val="ListParagraph"/>
        <w:rPr>
          <w:rFonts w:ascii="Arial" w:hAnsi="Arial" w:cs="Arial"/>
        </w:rPr>
      </w:pPr>
    </w:p>
    <w:p w14:paraId="382F0C02" w14:textId="77777777" w:rsidR="0064315C" w:rsidRPr="0064315C" w:rsidRDefault="0064315C" w:rsidP="0064315C">
      <w:pPr>
        <w:jc w:val="both"/>
        <w:rPr>
          <w:rFonts w:ascii="Arial" w:hAnsi="Arial" w:cs="Arial"/>
        </w:rPr>
      </w:pPr>
      <w:r w:rsidRPr="0064315C">
        <w:rPr>
          <w:rFonts w:ascii="Arial" w:hAnsi="Arial" w:cs="Arial"/>
        </w:rPr>
        <w:t>Participant: Urban and Metropolitan Policy Roundtable, White House Office of Urban Affairs and the Domestic Policy Council (July 13, 2009)</w:t>
      </w:r>
    </w:p>
    <w:p w14:paraId="7FEC815D" w14:textId="77777777" w:rsidR="0064315C" w:rsidRPr="004B4FE9" w:rsidRDefault="0064315C" w:rsidP="0064315C">
      <w:pPr>
        <w:jc w:val="both"/>
        <w:rPr>
          <w:rFonts w:ascii="Arial" w:hAnsi="Arial" w:cs="Arial"/>
        </w:rPr>
      </w:pPr>
    </w:p>
    <w:p w14:paraId="2F2BC86B" w14:textId="77777777" w:rsidR="0064315C" w:rsidRPr="0064315C" w:rsidRDefault="0064315C" w:rsidP="0064315C">
      <w:pPr>
        <w:jc w:val="both"/>
        <w:rPr>
          <w:rFonts w:ascii="Arial" w:hAnsi="Arial" w:cs="Arial"/>
        </w:rPr>
      </w:pPr>
      <w:r w:rsidRPr="0064315C">
        <w:rPr>
          <w:rFonts w:ascii="Arial" w:hAnsi="Arial" w:cs="Arial"/>
        </w:rPr>
        <w:t>Presenter: Megaregion Planning Conference. Dallas, TX (June 5-7, 2009)</w:t>
      </w:r>
    </w:p>
    <w:p w14:paraId="3DB47F9F" w14:textId="77777777" w:rsidR="0064315C" w:rsidRPr="004B4FE9" w:rsidRDefault="0064315C" w:rsidP="0064315C">
      <w:pPr>
        <w:jc w:val="both"/>
        <w:rPr>
          <w:rFonts w:ascii="Arial" w:hAnsi="Arial" w:cs="Arial"/>
        </w:rPr>
      </w:pPr>
    </w:p>
    <w:p w14:paraId="5090CCEE" w14:textId="77777777" w:rsidR="0064315C" w:rsidRPr="0064315C" w:rsidRDefault="0064315C" w:rsidP="0064315C">
      <w:pPr>
        <w:jc w:val="both"/>
        <w:rPr>
          <w:rFonts w:ascii="Arial" w:hAnsi="Arial" w:cs="Arial"/>
        </w:rPr>
      </w:pPr>
      <w:r w:rsidRPr="0064315C">
        <w:rPr>
          <w:rFonts w:ascii="Arial" w:hAnsi="Arial" w:cs="Arial"/>
        </w:rPr>
        <w:t>Guest Columnist: “Infrastructure is Our Competitive Advantage.” Saporta Report, Atlanta, GA. (May 18, 2009)</w:t>
      </w:r>
    </w:p>
    <w:p w14:paraId="5E129BF4" w14:textId="77777777" w:rsidR="0064315C" w:rsidRPr="004B4FE9" w:rsidRDefault="0064315C" w:rsidP="0064315C">
      <w:pPr>
        <w:pStyle w:val="ListParagraph"/>
        <w:rPr>
          <w:rFonts w:ascii="Arial" w:hAnsi="Arial" w:cs="Arial"/>
        </w:rPr>
      </w:pPr>
    </w:p>
    <w:p w14:paraId="0AF5C326" w14:textId="77777777" w:rsidR="0064315C" w:rsidRPr="0064315C" w:rsidRDefault="0064315C" w:rsidP="0064315C">
      <w:pPr>
        <w:jc w:val="both"/>
        <w:rPr>
          <w:rFonts w:ascii="Arial" w:hAnsi="Arial" w:cs="Arial"/>
        </w:rPr>
      </w:pPr>
      <w:r w:rsidRPr="0064315C">
        <w:rPr>
          <w:rFonts w:ascii="Arial" w:hAnsi="Arial" w:cs="Arial"/>
        </w:rPr>
        <w:t>Presenter: “Education and Workforce Development”.  EDA/ETA Workforce and Economic Development Conference, Atlanta, (May 2009)</w:t>
      </w:r>
    </w:p>
    <w:p w14:paraId="114C44AD" w14:textId="77777777" w:rsidR="0064315C" w:rsidRPr="004B4FE9" w:rsidRDefault="0064315C" w:rsidP="0064315C">
      <w:pPr>
        <w:jc w:val="both"/>
        <w:rPr>
          <w:rFonts w:ascii="Arial" w:hAnsi="Arial" w:cs="Arial"/>
        </w:rPr>
      </w:pPr>
    </w:p>
    <w:p w14:paraId="35F35958" w14:textId="77777777" w:rsidR="0064315C" w:rsidRPr="0064315C" w:rsidRDefault="0064315C" w:rsidP="0064315C">
      <w:pPr>
        <w:jc w:val="both"/>
        <w:rPr>
          <w:rFonts w:ascii="Arial" w:hAnsi="Arial" w:cs="Arial"/>
        </w:rPr>
      </w:pPr>
      <w:r w:rsidRPr="0064315C">
        <w:rPr>
          <w:rFonts w:ascii="Arial" w:hAnsi="Arial" w:cs="Arial"/>
        </w:rPr>
        <w:t>Panelist: Sustainability and Historic Preservation Thought Leader Discussion Series, Trust for Architectural Easements and Island Press (May 18, 2009)</w:t>
      </w:r>
    </w:p>
    <w:p w14:paraId="53B75D29" w14:textId="77777777" w:rsidR="0064315C" w:rsidRPr="004B4FE9" w:rsidRDefault="0064315C" w:rsidP="0064315C">
      <w:pPr>
        <w:jc w:val="both"/>
        <w:rPr>
          <w:rFonts w:ascii="Arial" w:hAnsi="Arial" w:cs="Arial"/>
        </w:rPr>
      </w:pPr>
    </w:p>
    <w:p w14:paraId="3C7DBFB7" w14:textId="77777777" w:rsidR="0064315C" w:rsidRPr="0064315C" w:rsidRDefault="0064315C" w:rsidP="0064315C">
      <w:pPr>
        <w:jc w:val="both"/>
        <w:rPr>
          <w:rFonts w:ascii="Arial" w:hAnsi="Arial" w:cs="Arial"/>
        </w:rPr>
      </w:pPr>
      <w:r w:rsidRPr="0064315C">
        <w:rPr>
          <w:rFonts w:ascii="Arial" w:hAnsi="Arial" w:cs="Arial"/>
        </w:rPr>
        <w:t>Presenter: “Urban/Rural Collaborations – Building Successful Workforce and Economic Development Partnerships Based on Strengths and Mutual Interests”, Southeast Workforce and Economic Development Conference (May 3, 2009)</w:t>
      </w:r>
    </w:p>
    <w:p w14:paraId="3F30B6CF" w14:textId="77777777" w:rsidR="0064315C" w:rsidRPr="004B4FE9" w:rsidRDefault="0064315C" w:rsidP="0064315C">
      <w:pPr>
        <w:jc w:val="both"/>
        <w:rPr>
          <w:rFonts w:ascii="Arial" w:hAnsi="Arial" w:cs="Arial"/>
        </w:rPr>
      </w:pPr>
    </w:p>
    <w:p w14:paraId="4AE1E92F" w14:textId="77777777" w:rsidR="0064315C" w:rsidRPr="0064315C" w:rsidRDefault="0064315C" w:rsidP="0064315C">
      <w:pPr>
        <w:jc w:val="both"/>
        <w:rPr>
          <w:rFonts w:ascii="Arial" w:hAnsi="Arial" w:cs="Arial"/>
        </w:rPr>
      </w:pPr>
      <w:r w:rsidRPr="0064315C">
        <w:rPr>
          <w:rFonts w:ascii="Arial" w:hAnsi="Arial" w:cs="Arial"/>
        </w:rPr>
        <w:t>Presenter: “Emerging Megaregions: Implications for Future Developments”, 2009 ULI Spring Council Forum: The Road Ahead (April 22-24, 2009)</w:t>
      </w:r>
    </w:p>
    <w:p w14:paraId="57BB7C93" w14:textId="77777777" w:rsidR="0064315C" w:rsidRPr="004B4FE9" w:rsidRDefault="0064315C" w:rsidP="0064315C">
      <w:pPr>
        <w:pStyle w:val="ListParagraph"/>
        <w:ind w:left="360"/>
        <w:jc w:val="both"/>
        <w:rPr>
          <w:rFonts w:ascii="Arial" w:hAnsi="Arial" w:cs="Arial"/>
        </w:rPr>
      </w:pPr>
    </w:p>
    <w:p w14:paraId="4EA6FEB3" w14:textId="77777777" w:rsidR="0064315C" w:rsidRPr="0064315C" w:rsidRDefault="0064315C" w:rsidP="0064315C">
      <w:pPr>
        <w:jc w:val="both"/>
        <w:rPr>
          <w:rFonts w:ascii="Arial" w:hAnsi="Arial" w:cs="Arial"/>
        </w:rPr>
      </w:pPr>
      <w:r w:rsidRPr="0064315C">
        <w:rPr>
          <w:rFonts w:ascii="Arial" w:hAnsi="Arial" w:cs="Arial"/>
        </w:rPr>
        <w:t>Presenter: “The Megaregion Challenge”, 25</w:t>
      </w:r>
      <w:r w:rsidRPr="0064315C">
        <w:rPr>
          <w:rFonts w:ascii="Arial" w:hAnsi="Arial" w:cs="Arial"/>
          <w:vertAlign w:val="superscript"/>
        </w:rPr>
        <w:t>th</w:t>
      </w:r>
      <w:r w:rsidRPr="0064315C">
        <w:rPr>
          <w:rFonts w:ascii="Arial" w:hAnsi="Arial" w:cs="Arial"/>
        </w:rPr>
        <w:t xml:space="preserve"> Anniversary Celebration of the Transportation Programs at Texas Southern University (April 7, 2009)</w:t>
      </w:r>
    </w:p>
    <w:p w14:paraId="7785F70F" w14:textId="77777777" w:rsidR="0064315C" w:rsidRPr="004B4FE9" w:rsidRDefault="0064315C" w:rsidP="0064315C">
      <w:pPr>
        <w:jc w:val="both"/>
        <w:rPr>
          <w:rFonts w:ascii="Arial" w:hAnsi="Arial" w:cs="Arial"/>
        </w:rPr>
      </w:pPr>
    </w:p>
    <w:p w14:paraId="6963F913" w14:textId="77777777" w:rsidR="0064315C" w:rsidRPr="0064315C" w:rsidRDefault="0064315C" w:rsidP="0064315C">
      <w:pPr>
        <w:jc w:val="both"/>
        <w:rPr>
          <w:rFonts w:ascii="Arial" w:hAnsi="Arial" w:cs="Arial"/>
        </w:rPr>
      </w:pPr>
      <w:r w:rsidRPr="0064315C">
        <w:rPr>
          <w:rFonts w:ascii="Arial" w:hAnsi="Arial" w:cs="Arial"/>
        </w:rPr>
        <w:t>Speaker/Organizer: The Case for a National Infrastructure Policy: The Piedmont Atlantic Megaregion in the Global Economy. Georgia Institute of Technology (March 23, 2009)</w:t>
      </w:r>
    </w:p>
    <w:p w14:paraId="3B574D35" w14:textId="77777777" w:rsidR="0064315C" w:rsidRPr="004B4FE9" w:rsidRDefault="0064315C" w:rsidP="0064315C">
      <w:pPr>
        <w:jc w:val="both"/>
        <w:rPr>
          <w:rFonts w:ascii="Arial" w:hAnsi="Arial" w:cs="Arial"/>
        </w:rPr>
      </w:pPr>
    </w:p>
    <w:p w14:paraId="1F39B509" w14:textId="77777777" w:rsidR="0064315C" w:rsidRPr="0064315C" w:rsidRDefault="0064315C" w:rsidP="0064315C">
      <w:pPr>
        <w:jc w:val="both"/>
        <w:rPr>
          <w:rFonts w:ascii="Arial" w:hAnsi="Arial" w:cs="Arial"/>
        </w:rPr>
      </w:pPr>
      <w:r w:rsidRPr="0064315C">
        <w:rPr>
          <w:rFonts w:ascii="Arial" w:hAnsi="Arial" w:cs="Arial"/>
        </w:rPr>
        <w:t>Facilitator/Organizer: Piedmont Atlantic Megaregion University Consortium, Center for Quality Growth and Regional Development (March 23, 2009)</w:t>
      </w:r>
    </w:p>
    <w:p w14:paraId="03E2D864" w14:textId="77777777" w:rsidR="0064315C" w:rsidRPr="004B4FE9" w:rsidRDefault="0064315C" w:rsidP="0064315C">
      <w:pPr>
        <w:pStyle w:val="ListParagraph"/>
        <w:ind w:left="360"/>
        <w:jc w:val="both"/>
        <w:rPr>
          <w:rFonts w:ascii="Arial" w:hAnsi="Arial" w:cs="Arial"/>
        </w:rPr>
      </w:pPr>
    </w:p>
    <w:p w14:paraId="309417B2" w14:textId="77777777" w:rsidR="0064315C" w:rsidRPr="0064315C" w:rsidRDefault="0064315C" w:rsidP="0064315C">
      <w:pPr>
        <w:jc w:val="both"/>
        <w:rPr>
          <w:rFonts w:ascii="Arial" w:hAnsi="Arial" w:cs="Arial"/>
        </w:rPr>
      </w:pPr>
      <w:r w:rsidRPr="0064315C">
        <w:rPr>
          <w:rFonts w:ascii="Arial" w:hAnsi="Arial" w:cs="Arial"/>
        </w:rPr>
        <w:t>Presenter: “Movement and Access”, De Lange Conference VII – Transforming the Metropolis: Creating Sustainable and Humane Cities, Rice University. (March 2-4, 2009)</w:t>
      </w:r>
    </w:p>
    <w:p w14:paraId="3C5DD750" w14:textId="77777777" w:rsidR="0064315C" w:rsidRPr="004B4FE9" w:rsidRDefault="0064315C" w:rsidP="0064315C">
      <w:pPr>
        <w:jc w:val="both"/>
        <w:rPr>
          <w:rFonts w:ascii="Arial" w:hAnsi="Arial" w:cs="Arial"/>
        </w:rPr>
      </w:pPr>
    </w:p>
    <w:p w14:paraId="7719F51F" w14:textId="77777777" w:rsidR="0064315C" w:rsidRPr="0064315C" w:rsidRDefault="0064315C" w:rsidP="0064315C">
      <w:pPr>
        <w:jc w:val="both"/>
        <w:rPr>
          <w:rFonts w:ascii="Arial" w:hAnsi="Arial" w:cs="Arial"/>
        </w:rPr>
      </w:pPr>
      <w:r w:rsidRPr="0064315C">
        <w:rPr>
          <w:rFonts w:ascii="Arial" w:hAnsi="Arial" w:cs="Arial"/>
        </w:rPr>
        <w:t>Panelist: “In the Trenches: Lessons from the Experts”, Changing Landscapes: Building the Good Growth State? Institute for Emerging Issues, North Carolina State University (February 9-10, 2009)</w:t>
      </w:r>
    </w:p>
    <w:p w14:paraId="39DD9708" w14:textId="77777777" w:rsidR="0064315C" w:rsidRPr="004B4FE9" w:rsidRDefault="0064315C" w:rsidP="0064315C">
      <w:pPr>
        <w:jc w:val="both"/>
        <w:rPr>
          <w:rFonts w:ascii="Arial" w:hAnsi="Arial" w:cs="Arial"/>
        </w:rPr>
      </w:pPr>
    </w:p>
    <w:p w14:paraId="04F7CF9F" w14:textId="77777777" w:rsidR="0064315C" w:rsidRPr="0064315C" w:rsidRDefault="0064315C" w:rsidP="0064315C">
      <w:pPr>
        <w:jc w:val="both"/>
        <w:rPr>
          <w:rFonts w:ascii="Arial" w:hAnsi="Arial" w:cs="Arial"/>
        </w:rPr>
      </w:pPr>
      <w:r w:rsidRPr="0064315C">
        <w:rPr>
          <w:rFonts w:ascii="Arial" w:hAnsi="Arial" w:cs="Arial"/>
        </w:rPr>
        <w:t>Presenter: “Piedmont Atlantic Megaregion”, Megaregions Luncheon, Atlanta Regional Commission (January 26, 2009)</w:t>
      </w:r>
    </w:p>
    <w:p w14:paraId="31E4C5B4" w14:textId="77777777" w:rsidR="0064315C" w:rsidRPr="004B4FE9" w:rsidRDefault="0064315C" w:rsidP="0064315C">
      <w:pPr>
        <w:jc w:val="both"/>
        <w:rPr>
          <w:rFonts w:ascii="Arial" w:hAnsi="Arial" w:cs="Arial"/>
        </w:rPr>
      </w:pPr>
    </w:p>
    <w:p w14:paraId="3081540C" w14:textId="77777777" w:rsidR="0064315C" w:rsidRPr="0064315C" w:rsidRDefault="0064315C" w:rsidP="0064315C">
      <w:pPr>
        <w:jc w:val="both"/>
        <w:rPr>
          <w:rFonts w:ascii="Arial" w:hAnsi="Arial" w:cs="Arial"/>
        </w:rPr>
      </w:pPr>
      <w:r w:rsidRPr="0064315C">
        <w:rPr>
          <w:rFonts w:ascii="Arial" w:hAnsi="Arial" w:cs="Arial"/>
        </w:rPr>
        <w:t>Presenter: “Infrastructure and Sustainability: Competing in the Global Economy”, 2009 UCEA Workforce Development Forum (January 9, 2009)</w:t>
      </w:r>
    </w:p>
    <w:p w14:paraId="6C82190A" w14:textId="77777777" w:rsidR="00DD707D" w:rsidRPr="004B4FE9" w:rsidRDefault="00DD707D" w:rsidP="0064315C">
      <w:pPr>
        <w:jc w:val="both"/>
        <w:rPr>
          <w:rFonts w:ascii="Arial" w:hAnsi="Arial" w:cs="Arial"/>
        </w:rPr>
      </w:pPr>
    </w:p>
    <w:p w14:paraId="560775D0"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 xml:space="preserve">2008 </w:t>
      </w:r>
    </w:p>
    <w:p w14:paraId="773F9D07" w14:textId="77777777" w:rsidR="0064315C" w:rsidRPr="0064315C" w:rsidRDefault="0064315C" w:rsidP="0064315C">
      <w:pPr>
        <w:tabs>
          <w:tab w:val="left" w:pos="0"/>
        </w:tabs>
        <w:jc w:val="both"/>
        <w:rPr>
          <w:rFonts w:ascii="Arial" w:hAnsi="Arial" w:cs="Arial"/>
        </w:rPr>
      </w:pPr>
      <w:r w:rsidRPr="0064315C">
        <w:rPr>
          <w:rFonts w:ascii="Arial" w:hAnsi="Arial" w:cs="Arial"/>
        </w:rPr>
        <w:t>Interviewee: “Will all-for-one region truly benefit all?” The Florida Times-Union. (December 22, 2008)</w:t>
      </w:r>
    </w:p>
    <w:p w14:paraId="5E780808" w14:textId="77777777" w:rsidR="0064315C" w:rsidRPr="004B4FE9" w:rsidRDefault="0064315C" w:rsidP="0064315C">
      <w:pPr>
        <w:pStyle w:val="ListParagraph"/>
        <w:tabs>
          <w:tab w:val="left" w:pos="0"/>
        </w:tabs>
        <w:ind w:left="360"/>
        <w:jc w:val="both"/>
        <w:rPr>
          <w:rFonts w:ascii="Arial" w:hAnsi="Arial" w:cs="Arial"/>
        </w:rPr>
      </w:pPr>
    </w:p>
    <w:p w14:paraId="3DD909BA" w14:textId="77777777" w:rsidR="0064315C" w:rsidRPr="0064315C" w:rsidRDefault="0064315C" w:rsidP="0064315C">
      <w:pPr>
        <w:tabs>
          <w:tab w:val="left" w:pos="0"/>
        </w:tabs>
        <w:jc w:val="both"/>
        <w:rPr>
          <w:rFonts w:ascii="Arial" w:hAnsi="Arial" w:cs="Arial"/>
        </w:rPr>
      </w:pPr>
      <w:r w:rsidRPr="0064315C">
        <w:rPr>
          <w:rFonts w:ascii="Arial" w:hAnsi="Arial" w:cs="Arial"/>
        </w:rPr>
        <w:t>Interviewee, “Global Implications of our Growing Megaregion”, Atlanta Business Chronicle, (November 21-27, 2008)</w:t>
      </w:r>
    </w:p>
    <w:p w14:paraId="4A56F0D9" w14:textId="77777777" w:rsidR="0064315C" w:rsidRPr="004B4FE9" w:rsidRDefault="0064315C" w:rsidP="0064315C">
      <w:pPr>
        <w:pStyle w:val="ListParagraph"/>
        <w:tabs>
          <w:tab w:val="left" w:pos="0"/>
        </w:tabs>
        <w:ind w:left="360"/>
        <w:jc w:val="both"/>
        <w:rPr>
          <w:rFonts w:ascii="Arial" w:hAnsi="Arial" w:cs="Arial"/>
        </w:rPr>
      </w:pPr>
    </w:p>
    <w:p w14:paraId="04628B3A" w14:textId="77777777" w:rsidR="0064315C" w:rsidRPr="0064315C" w:rsidRDefault="0064315C" w:rsidP="0064315C">
      <w:pPr>
        <w:jc w:val="both"/>
        <w:rPr>
          <w:rFonts w:ascii="Arial" w:hAnsi="Arial" w:cs="Arial"/>
        </w:rPr>
      </w:pPr>
      <w:r w:rsidRPr="0064315C">
        <w:rPr>
          <w:rFonts w:ascii="Arial" w:hAnsi="Arial" w:cs="Arial"/>
        </w:rPr>
        <w:t>Guest Columnist: “Building Blocks for a Global Economy.” City Upon a Hill: Georgia Municipal Association. (November 20, 2008)</w:t>
      </w:r>
    </w:p>
    <w:p w14:paraId="5383F41B" w14:textId="77777777" w:rsidR="0064315C" w:rsidRPr="004B4FE9" w:rsidRDefault="0064315C" w:rsidP="0064315C">
      <w:pPr>
        <w:jc w:val="both"/>
        <w:rPr>
          <w:rFonts w:ascii="Arial" w:hAnsi="Arial" w:cs="Arial"/>
        </w:rPr>
      </w:pPr>
    </w:p>
    <w:p w14:paraId="083886F4" w14:textId="77777777" w:rsidR="0064315C" w:rsidRPr="0064315C" w:rsidRDefault="0064315C" w:rsidP="0064315C">
      <w:pPr>
        <w:jc w:val="both"/>
        <w:rPr>
          <w:rFonts w:ascii="Arial" w:hAnsi="Arial" w:cs="Arial"/>
        </w:rPr>
      </w:pPr>
      <w:r w:rsidRPr="0064315C">
        <w:rPr>
          <w:rFonts w:ascii="Arial" w:hAnsi="Arial" w:cs="Arial"/>
        </w:rPr>
        <w:t>Presenter: “Roadways and Health”, Transportation 101, Washington, DC (November 12-14, 2008)</w:t>
      </w:r>
    </w:p>
    <w:p w14:paraId="7B9DFBA1" w14:textId="77777777" w:rsidR="0064315C" w:rsidRPr="004B4FE9" w:rsidRDefault="0064315C" w:rsidP="0064315C">
      <w:pPr>
        <w:pStyle w:val="ListParagraph"/>
        <w:tabs>
          <w:tab w:val="left" w:pos="0"/>
        </w:tabs>
        <w:ind w:left="360"/>
        <w:jc w:val="both"/>
        <w:rPr>
          <w:rFonts w:ascii="Arial" w:hAnsi="Arial" w:cs="Arial"/>
        </w:rPr>
      </w:pPr>
    </w:p>
    <w:p w14:paraId="76CB4A25" w14:textId="77777777" w:rsidR="0064315C" w:rsidRPr="0064315C" w:rsidRDefault="0064315C" w:rsidP="0064315C">
      <w:pPr>
        <w:jc w:val="both"/>
        <w:rPr>
          <w:rFonts w:ascii="Arial" w:hAnsi="Arial" w:cs="Arial"/>
        </w:rPr>
      </w:pPr>
      <w:r w:rsidRPr="0064315C">
        <w:rPr>
          <w:rFonts w:ascii="Arial" w:hAnsi="Arial" w:cs="Arial"/>
        </w:rPr>
        <w:t>Co-Presenter: “Megaregion Mobility and Accessibility: A Comparative perspective,” Symposium on Megaregions and Spatial Planning: An International Perspective, Beijing, China (October 28-29, 2008)</w:t>
      </w:r>
    </w:p>
    <w:p w14:paraId="6FE8549D" w14:textId="77777777" w:rsidR="0064315C" w:rsidRPr="004B4FE9" w:rsidRDefault="0064315C" w:rsidP="0064315C">
      <w:pPr>
        <w:pStyle w:val="ListParagraph"/>
        <w:tabs>
          <w:tab w:val="left" w:pos="0"/>
        </w:tabs>
        <w:ind w:left="360"/>
        <w:jc w:val="both"/>
        <w:rPr>
          <w:rFonts w:ascii="Arial" w:hAnsi="Arial" w:cs="Arial"/>
        </w:rPr>
      </w:pPr>
    </w:p>
    <w:p w14:paraId="3F030FE2" w14:textId="77777777" w:rsidR="0064315C" w:rsidRPr="0064315C" w:rsidRDefault="0064315C" w:rsidP="0064315C">
      <w:pPr>
        <w:jc w:val="both"/>
        <w:rPr>
          <w:rFonts w:ascii="Arial" w:hAnsi="Arial" w:cs="Arial"/>
        </w:rPr>
      </w:pPr>
      <w:r w:rsidRPr="0064315C">
        <w:rPr>
          <w:rFonts w:ascii="Arial" w:hAnsi="Arial" w:cs="Arial"/>
        </w:rPr>
        <w:t>Presenter: “Achieving Excellence through Innovation”, Federal Reserve Bank of Atlanta, 2008 Supervision and Regulation Staff Conference, Atlanta, GA (October 15, 2008)</w:t>
      </w:r>
    </w:p>
    <w:p w14:paraId="73852CE3" w14:textId="77777777" w:rsidR="0064315C" w:rsidRPr="004B4FE9" w:rsidRDefault="0064315C" w:rsidP="0064315C">
      <w:pPr>
        <w:pStyle w:val="ListParagraph"/>
        <w:tabs>
          <w:tab w:val="left" w:pos="0"/>
        </w:tabs>
        <w:ind w:left="360"/>
        <w:jc w:val="both"/>
        <w:rPr>
          <w:rFonts w:ascii="Arial" w:hAnsi="Arial" w:cs="Arial"/>
        </w:rPr>
      </w:pPr>
    </w:p>
    <w:p w14:paraId="5717EDDC" w14:textId="77777777" w:rsidR="0064315C" w:rsidRPr="0064315C" w:rsidRDefault="0064315C" w:rsidP="0064315C">
      <w:pPr>
        <w:jc w:val="both"/>
        <w:rPr>
          <w:rFonts w:ascii="Arial" w:hAnsi="Arial" w:cs="Arial"/>
        </w:rPr>
      </w:pPr>
      <w:r w:rsidRPr="0064315C">
        <w:rPr>
          <w:rFonts w:ascii="Arial" w:hAnsi="Arial" w:cs="Arial"/>
        </w:rPr>
        <w:t>Interviewee: “Planning Without Borders”, Georgia Trend Magazine (August, 2008)</w:t>
      </w:r>
    </w:p>
    <w:p w14:paraId="4C0CF241" w14:textId="77777777" w:rsidR="0064315C" w:rsidRPr="004B4FE9" w:rsidRDefault="0064315C" w:rsidP="0064315C">
      <w:pPr>
        <w:pStyle w:val="ListParagraph"/>
        <w:tabs>
          <w:tab w:val="left" w:pos="0"/>
        </w:tabs>
        <w:ind w:left="360"/>
        <w:jc w:val="both"/>
        <w:rPr>
          <w:rFonts w:ascii="Arial" w:hAnsi="Arial" w:cs="Arial"/>
        </w:rPr>
      </w:pPr>
    </w:p>
    <w:p w14:paraId="27B67F95" w14:textId="77777777" w:rsidR="0064315C" w:rsidRPr="0064315C" w:rsidRDefault="0064315C" w:rsidP="0064315C">
      <w:pPr>
        <w:jc w:val="both"/>
        <w:rPr>
          <w:rFonts w:ascii="Arial" w:hAnsi="Arial" w:cs="Arial"/>
        </w:rPr>
      </w:pPr>
      <w:r w:rsidRPr="0064315C">
        <w:rPr>
          <w:rFonts w:ascii="Arial" w:hAnsi="Arial" w:cs="Arial"/>
        </w:rPr>
        <w:t>Interviewee: “Q&amp;A with Dr. Catherine L. Ross: Shrinking Footprint of American Home Offers Greater Potential for Multifamily Developers”, Multi-Housing News (July 24, 2008)</w:t>
      </w:r>
    </w:p>
    <w:p w14:paraId="1F49340C" w14:textId="77777777" w:rsidR="0064315C" w:rsidRPr="004B4FE9" w:rsidRDefault="0064315C" w:rsidP="0064315C">
      <w:pPr>
        <w:pStyle w:val="ListParagraph"/>
        <w:ind w:left="360"/>
        <w:jc w:val="both"/>
        <w:rPr>
          <w:rFonts w:ascii="Arial" w:hAnsi="Arial" w:cs="Arial"/>
        </w:rPr>
      </w:pPr>
    </w:p>
    <w:p w14:paraId="565E7DAF" w14:textId="77777777" w:rsidR="0064315C" w:rsidRPr="0064315C" w:rsidRDefault="0064315C" w:rsidP="0064315C">
      <w:pPr>
        <w:jc w:val="both"/>
        <w:rPr>
          <w:rFonts w:ascii="Arial" w:hAnsi="Arial" w:cs="Arial"/>
        </w:rPr>
      </w:pPr>
      <w:r w:rsidRPr="0064315C">
        <w:rPr>
          <w:rFonts w:ascii="Arial" w:hAnsi="Arial" w:cs="Arial"/>
        </w:rPr>
        <w:t>Co-Presenter: “Identifying Megaregions in the US: Implications for Infrastructure Investment” and “Placing the Megaregion in a Global Context,” 2008 Joint Association of Collegiate Schools of Planning (ACSP)-Association of European Schools of Planning (AESOP) Conference. Chicago, Illinois. (July, 2008)</w:t>
      </w:r>
    </w:p>
    <w:p w14:paraId="02088DCD" w14:textId="77777777" w:rsidR="0064315C" w:rsidRPr="004B4FE9" w:rsidRDefault="0064315C" w:rsidP="0064315C">
      <w:pPr>
        <w:pStyle w:val="ListParagraph"/>
        <w:ind w:left="360"/>
        <w:jc w:val="both"/>
        <w:rPr>
          <w:rFonts w:ascii="Arial" w:hAnsi="Arial" w:cs="Arial"/>
        </w:rPr>
      </w:pPr>
    </w:p>
    <w:p w14:paraId="1D34A22E" w14:textId="77777777" w:rsidR="0064315C" w:rsidRPr="0064315C" w:rsidRDefault="0064315C" w:rsidP="0064315C">
      <w:pPr>
        <w:jc w:val="both"/>
        <w:rPr>
          <w:rFonts w:ascii="Arial" w:hAnsi="Arial" w:cs="Arial"/>
        </w:rPr>
      </w:pPr>
      <w:r w:rsidRPr="0064315C">
        <w:rPr>
          <w:rFonts w:ascii="Arial" w:hAnsi="Arial" w:cs="Arial"/>
        </w:rPr>
        <w:t>Presenter: “Megaregions”, Joint Meeting of AASHTO SCOP-SCOFA, Santa Fe, NM (June 9, 2008)</w:t>
      </w:r>
    </w:p>
    <w:p w14:paraId="073E74BE" w14:textId="77777777" w:rsidR="0064315C" w:rsidRPr="004B4FE9" w:rsidRDefault="0064315C" w:rsidP="0064315C">
      <w:pPr>
        <w:jc w:val="both"/>
        <w:rPr>
          <w:rFonts w:ascii="Arial" w:hAnsi="Arial" w:cs="Arial"/>
        </w:rPr>
      </w:pPr>
    </w:p>
    <w:p w14:paraId="02113FB8" w14:textId="77777777" w:rsidR="0064315C" w:rsidRPr="0064315C" w:rsidRDefault="0064315C" w:rsidP="0064315C">
      <w:pPr>
        <w:jc w:val="both"/>
        <w:rPr>
          <w:rFonts w:ascii="Arial" w:hAnsi="Arial" w:cs="Arial"/>
        </w:rPr>
      </w:pPr>
      <w:r w:rsidRPr="0064315C">
        <w:rPr>
          <w:rFonts w:ascii="Arial" w:hAnsi="Arial" w:cs="Arial"/>
        </w:rPr>
        <w:t>Presenter: “Megaregions”, WTS Annual Conference (May 14, 2008)</w:t>
      </w:r>
    </w:p>
    <w:p w14:paraId="6AC62D23" w14:textId="77777777" w:rsidR="0064315C" w:rsidRPr="004B4FE9" w:rsidRDefault="0064315C" w:rsidP="0064315C">
      <w:pPr>
        <w:pStyle w:val="ListParagraph"/>
        <w:ind w:left="360"/>
        <w:jc w:val="both"/>
        <w:rPr>
          <w:rFonts w:ascii="Arial" w:hAnsi="Arial" w:cs="Arial"/>
        </w:rPr>
      </w:pPr>
    </w:p>
    <w:p w14:paraId="4FBE99DE" w14:textId="77777777" w:rsidR="0064315C" w:rsidRPr="0064315C" w:rsidRDefault="0064315C" w:rsidP="0064315C">
      <w:pPr>
        <w:jc w:val="both"/>
        <w:rPr>
          <w:rFonts w:ascii="Arial" w:hAnsi="Arial" w:cs="Arial"/>
        </w:rPr>
      </w:pPr>
      <w:r w:rsidRPr="0064315C">
        <w:rPr>
          <w:rFonts w:ascii="Arial" w:hAnsi="Arial" w:cs="Arial"/>
        </w:rPr>
        <w:t>Panelist: “A Healthy Perspective on Transportation: new tools and new partners for better transportation planning”, American Planning Association Annual Meeting, Las Vegas, NV (April 28, 2008)</w:t>
      </w:r>
    </w:p>
    <w:p w14:paraId="5E21B7AF" w14:textId="77777777" w:rsidR="0064315C" w:rsidRPr="004B4FE9" w:rsidRDefault="0064315C" w:rsidP="0064315C">
      <w:pPr>
        <w:pStyle w:val="ListParagraph"/>
        <w:ind w:left="360"/>
        <w:jc w:val="both"/>
        <w:rPr>
          <w:rFonts w:ascii="Arial" w:hAnsi="Arial" w:cs="Arial"/>
        </w:rPr>
      </w:pPr>
    </w:p>
    <w:p w14:paraId="4E908CD7" w14:textId="77777777" w:rsidR="0064315C" w:rsidRPr="0064315C" w:rsidRDefault="0064315C" w:rsidP="0064315C">
      <w:pPr>
        <w:jc w:val="both"/>
        <w:rPr>
          <w:rFonts w:ascii="Arial" w:hAnsi="Arial" w:cs="Arial"/>
        </w:rPr>
      </w:pPr>
      <w:r w:rsidRPr="0064315C">
        <w:rPr>
          <w:rFonts w:ascii="Arial" w:hAnsi="Arial" w:cs="Arial"/>
        </w:rPr>
        <w:t>Presenter: “Planning for the Future: The Future of Planning”, Sister Cities Forum — Public Transit and Green Space Policies, Atlanta, GA (March 12, 2008)</w:t>
      </w:r>
    </w:p>
    <w:p w14:paraId="1A77ECE6" w14:textId="77777777" w:rsidR="0064315C" w:rsidRPr="004B4FE9" w:rsidRDefault="0064315C" w:rsidP="0064315C">
      <w:pPr>
        <w:pStyle w:val="ListParagraph"/>
        <w:ind w:left="360"/>
        <w:jc w:val="both"/>
        <w:rPr>
          <w:rFonts w:ascii="Arial" w:hAnsi="Arial" w:cs="Arial"/>
        </w:rPr>
      </w:pPr>
    </w:p>
    <w:p w14:paraId="05C7F066" w14:textId="77777777" w:rsidR="0064315C" w:rsidRPr="0064315C" w:rsidRDefault="0064315C" w:rsidP="0064315C">
      <w:pPr>
        <w:jc w:val="both"/>
        <w:rPr>
          <w:rFonts w:ascii="Arial" w:hAnsi="Arial" w:cs="Arial"/>
        </w:rPr>
      </w:pPr>
      <w:r w:rsidRPr="0064315C">
        <w:rPr>
          <w:rFonts w:ascii="Arial" w:hAnsi="Arial" w:cs="Arial"/>
        </w:rPr>
        <w:t>Presenter: “Emerging Megaregions: Investigating the Character of Social Equity”, Regional Equity: The Third National Summit on Equity, Diversity and Social Justice, Policy Link, New Orleans, Louisiana, (March 5, 2008)</w:t>
      </w:r>
    </w:p>
    <w:p w14:paraId="625E3F69" w14:textId="77777777" w:rsidR="0064315C" w:rsidRPr="004B4FE9" w:rsidRDefault="0064315C" w:rsidP="0064315C">
      <w:pPr>
        <w:pStyle w:val="ListParagraph"/>
        <w:ind w:left="360"/>
        <w:jc w:val="both"/>
        <w:rPr>
          <w:rFonts w:ascii="Arial" w:hAnsi="Arial" w:cs="Arial"/>
        </w:rPr>
      </w:pPr>
    </w:p>
    <w:p w14:paraId="54B38E7D" w14:textId="77777777" w:rsidR="0064315C" w:rsidRPr="0064315C" w:rsidRDefault="0064315C" w:rsidP="0064315C">
      <w:pPr>
        <w:jc w:val="both"/>
        <w:rPr>
          <w:rFonts w:ascii="Arial" w:hAnsi="Arial" w:cs="Arial"/>
        </w:rPr>
      </w:pPr>
      <w:r w:rsidRPr="0064315C">
        <w:rPr>
          <w:rFonts w:ascii="Arial" w:hAnsi="Arial" w:cs="Arial"/>
        </w:rPr>
        <w:t>Host: International Exchange &amp; Cooperation event with Shenyang Jinzhou University, China (February 12, 2008)</w:t>
      </w:r>
    </w:p>
    <w:p w14:paraId="076E281B" w14:textId="77777777" w:rsidR="0064315C" w:rsidRPr="004B4FE9" w:rsidRDefault="0064315C" w:rsidP="0064315C">
      <w:pPr>
        <w:pStyle w:val="ListParagraph"/>
        <w:ind w:left="360"/>
        <w:jc w:val="both"/>
        <w:rPr>
          <w:rFonts w:ascii="Arial" w:hAnsi="Arial" w:cs="Arial"/>
        </w:rPr>
      </w:pPr>
    </w:p>
    <w:p w14:paraId="28054D5B" w14:textId="77777777" w:rsidR="0064315C" w:rsidRPr="0064315C" w:rsidRDefault="0064315C" w:rsidP="0064315C">
      <w:pPr>
        <w:jc w:val="both"/>
        <w:rPr>
          <w:rFonts w:ascii="Arial" w:hAnsi="Arial" w:cs="Arial"/>
        </w:rPr>
      </w:pPr>
      <w:r w:rsidRPr="0064315C">
        <w:rPr>
          <w:rFonts w:ascii="Arial" w:hAnsi="Arial" w:cs="Arial"/>
        </w:rPr>
        <w:t>Interviewee: “Megaregions”, Georgia Weekly, GPB Television, Atlanta, GA, (February 10, 2008)</w:t>
      </w:r>
    </w:p>
    <w:p w14:paraId="6E7562B7" w14:textId="77777777" w:rsidR="0064315C" w:rsidRPr="004B4FE9" w:rsidRDefault="0064315C" w:rsidP="0064315C">
      <w:pPr>
        <w:pStyle w:val="ListParagraph"/>
        <w:ind w:left="360"/>
        <w:jc w:val="both"/>
        <w:rPr>
          <w:rFonts w:ascii="Arial" w:hAnsi="Arial" w:cs="Arial"/>
        </w:rPr>
      </w:pPr>
    </w:p>
    <w:p w14:paraId="2858EB56" w14:textId="77777777" w:rsidR="0064315C" w:rsidRPr="0064315C" w:rsidRDefault="0064315C" w:rsidP="0064315C">
      <w:pPr>
        <w:jc w:val="both"/>
        <w:rPr>
          <w:rFonts w:ascii="Arial" w:hAnsi="Arial" w:cs="Arial"/>
        </w:rPr>
      </w:pPr>
      <w:r w:rsidRPr="0064315C">
        <w:rPr>
          <w:rFonts w:ascii="Arial" w:hAnsi="Arial" w:cs="Arial"/>
        </w:rPr>
        <w:t>Presenter: Birmingham Planning Department Annual Meeting, Planning in the Southeast, Alabama, (January 30, 2008)</w:t>
      </w:r>
    </w:p>
    <w:p w14:paraId="76490899" w14:textId="77777777" w:rsidR="0064315C" w:rsidRPr="004B4FE9" w:rsidRDefault="0064315C" w:rsidP="0064315C">
      <w:pPr>
        <w:jc w:val="both"/>
        <w:rPr>
          <w:rFonts w:ascii="Arial" w:hAnsi="Arial" w:cs="Arial"/>
          <w:b/>
          <w:u w:val="single"/>
        </w:rPr>
      </w:pPr>
    </w:p>
    <w:p w14:paraId="6ADBC4EC" w14:textId="77777777" w:rsidR="0064315C" w:rsidRPr="0064315C" w:rsidRDefault="0064315C" w:rsidP="0064315C">
      <w:pPr>
        <w:jc w:val="both"/>
        <w:rPr>
          <w:rFonts w:ascii="Arial" w:hAnsi="Arial" w:cs="Arial"/>
        </w:rPr>
      </w:pPr>
      <w:r w:rsidRPr="0064315C">
        <w:rPr>
          <w:rFonts w:ascii="Arial" w:hAnsi="Arial" w:cs="Arial"/>
        </w:rPr>
        <w:t>Presenter: “The Health Impact Assessment of the Atlanta Beltline”, Hands-On Atlanta, Martin Luther King birthday, Atlanta, GA, (January 15, 2008)</w:t>
      </w:r>
    </w:p>
    <w:p w14:paraId="0C1E8EF1" w14:textId="77777777" w:rsidR="0064315C" w:rsidRPr="004B4FE9" w:rsidRDefault="0064315C" w:rsidP="0064315C"/>
    <w:p w14:paraId="0B5E7B1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7</w:t>
      </w:r>
    </w:p>
    <w:p w14:paraId="42A5A68E" w14:textId="77777777" w:rsidR="0064315C" w:rsidRPr="0064315C" w:rsidRDefault="0064315C" w:rsidP="0064315C">
      <w:pPr>
        <w:jc w:val="both"/>
        <w:rPr>
          <w:rFonts w:ascii="Arial" w:hAnsi="Arial" w:cs="Arial"/>
        </w:rPr>
      </w:pPr>
      <w:r w:rsidRPr="0064315C">
        <w:rPr>
          <w:rFonts w:ascii="Arial" w:hAnsi="Arial" w:cs="Arial"/>
          <w:bCs/>
        </w:rPr>
        <w:t>Presenter: Midtown Alliance Annual Meeting, Atlanta, GA (Dec. 4, 2007)</w:t>
      </w:r>
    </w:p>
    <w:p w14:paraId="67F37711" w14:textId="77777777" w:rsidR="0064315C" w:rsidRPr="004B4FE9" w:rsidRDefault="0064315C" w:rsidP="0064315C">
      <w:pPr>
        <w:pStyle w:val="ListParagraph"/>
        <w:ind w:left="360"/>
        <w:jc w:val="both"/>
        <w:rPr>
          <w:rFonts w:ascii="Arial" w:hAnsi="Arial" w:cs="Arial"/>
        </w:rPr>
      </w:pPr>
    </w:p>
    <w:p w14:paraId="022BAD15" w14:textId="77777777" w:rsidR="0064315C" w:rsidRPr="0064315C" w:rsidRDefault="0064315C" w:rsidP="0064315C">
      <w:pPr>
        <w:jc w:val="both"/>
        <w:rPr>
          <w:rFonts w:ascii="Arial" w:hAnsi="Arial" w:cs="Arial"/>
          <w:bCs/>
        </w:rPr>
      </w:pPr>
      <w:r w:rsidRPr="0064315C">
        <w:rPr>
          <w:rFonts w:ascii="Arial" w:hAnsi="Arial" w:cs="Arial"/>
        </w:rPr>
        <w:t xml:space="preserve">Roundtable Discussant: “Overview of the Center for Quality Growth and Regional Development”, </w:t>
      </w:r>
      <w:r w:rsidRPr="0064315C">
        <w:rPr>
          <w:rFonts w:ascii="Arial" w:hAnsi="Arial" w:cs="Arial"/>
          <w:bCs/>
        </w:rPr>
        <w:t>AIA Principals' Round Table, Atlanta, GA (Nov. 14, 2007).</w:t>
      </w:r>
    </w:p>
    <w:p w14:paraId="609BB34D" w14:textId="77777777" w:rsidR="0064315C" w:rsidRPr="004B4FE9" w:rsidRDefault="0064315C" w:rsidP="0064315C">
      <w:pPr>
        <w:jc w:val="both"/>
        <w:rPr>
          <w:rFonts w:ascii="Arial" w:hAnsi="Arial" w:cs="Arial"/>
          <w:bCs/>
        </w:rPr>
      </w:pPr>
    </w:p>
    <w:p w14:paraId="503A856A" w14:textId="77777777" w:rsidR="0064315C" w:rsidRPr="0064315C" w:rsidRDefault="0064315C" w:rsidP="0064315C">
      <w:pPr>
        <w:jc w:val="both"/>
        <w:rPr>
          <w:rFonts w:ascii="Arial" w:hAnsi="Arial" w:cs="Arial"/>
        </w:rPr>
      </w:pPr>
      <w:r w:rsidRPr="0064315C">
        <w:rPr>
          <w:rFonts w:ascii="Arial" w:hAnsi="Arial" w:cs="Arial"/>
        </w:rPr>
        <w:t xml:space="preserve">Closing Plenary Speaker: Atlanta on the Cutting Edge: New Models for Growth and Renewal in Atlanta, GA (Nov. 9, 2007) </w:t>
      </w:r>
    </w:p>
    <w:p w14:paraId="701D0853" w14:textId="77777777" w:rsidR="0064315C" w:rsidRPr="004B4FE9" w:rsidRDefault="0064315C" w:rsidP="0064315C">
      <w:pPr>
        <w:jc w:val="both"/>
        <w:rPr>
          <w:rFonts w:ascii="Arial" w:hAnsi="Arial" w:cs="Arial"/>
        </w:rPr>
      </w:pPr>
    </w:p>
    <w:p w14:paraId="24D549AC" w14:textId="77777777" w:rsidR="0064315C" w:rsidRPr="0064315C" w:rsidRDefault="0064315C" w:rsidP="0064315C">
      <w:pPr>
        <w:jc w:val="both"/>
        <w:rPr>
          <w:rFonts w:ascii="Arial" w:hAnsi="Arial" w:cs="Arial"/>
        </w:rPr>
      </w:pPr>
      <w:r w:rsidRPr="0064315C">
        <w:rPr>
          <w:rFonts w:ascii="Arial" w:hAnsi="Arial" w:cs="Arial"/>
        </w:rPr>
        <w:t>Co-Presenter: “Greening and Urbanization of Atlanta: A Health Impact Assessment of the Atlanta Beltline”, 135th American Public Health Association Annual Meeting &amp; Exposition (November 3-7, 2007)</w:t>
      </w:r>
    </w:p>
    <w:p w14:paraId="25780628" w14:textId="77777777" w:rsidR="0064315C" w:rsidRPr="004B4FE9" w:rsidRDefault="0064315C" w:rsidP="0064315C">
      <w:pPr>
        <w:jc w:val="both"/>
        <w:rPr>
          <w:rFonts w:ascii="Arial" w:hAnsi="Arial" w:cs="Arial"/>
        </w:rPr>
      </w:pPr>
    </w:p>
    <w:p w14:paraId="0890E8A1" w14:textId="77777777" w:rsidR="0064315C" w:rsidRPr="0064315C" w:rsidRDefault="0064315C" w:rsidP="0064315C">
      <w:pPr>
        <w:jc w:val="both"/>
        <w:rPr>
          <w:rFonts w:ascii="Arial" w:hAnsi="Arial" w:cs="Arial"/>
        </w:rPr>
      </w:pPr>
      <w:r w:rsidRPr="0064315C">
        <w:rPr>
          <w:rFonts w:ascii="Arial" w:hAnsi="Arial" w:cs="Arial"/>
        </w:rPr>
        <w:t>Panelist: “The Mega-Infrastructure Needs of Mega-Regions: What are the Issues and Infrastructure Needs of America’s 10 new Megaregions?” Rail~Volution 2007, Miami Beach, FL (Oct. 31-Nov. 3, 2007)</w:t>
      </w:r>
    </w:p>
    <w:p w14:paraId="3A390F87" w14:textId="77777777" w:rsidR="0064315C" w:rsidRPr="004B4FE9" w:rsidRDefault="0064315C" w:rsidP="0064315C">
      <w:pPr>
        <w:jc w:val="both"/>
        <w:rPr>
          <w:rFonts w:ascii="Arial" w:hAnsi="Arial" w:cs="Arial"/>
        </w:rPr>
      </w:pPr>
    </w:p>
    <w:p w14:paraId="3A1579DF" w14:textId="77777777" w:rsidR="0064315C" w:rsidRPr="0064315C" w:rsidRDefault="0064315C" w:rsidP="0064315C">
      <w:pPr>
        <w:jc w:val="both"/>
        <w:rPr>
          <w:rFonts w:ascii="Arial" w:hAnsi="Arial" w:cs="Arial"/>
        </w:rPr>
      </w:pPr>
      <w:r w:rsidRPr="0064315C">
        <w:rPr>
          <w:rFonts w:ascii="Arial" w:hAnsi="Arial" w:cs="Arial"/>
        </w:rPr>
        <w:t>Presenter: “Integrating Health: The Atlanta Beltline”, 8th International HIA Conference - Healthy Public Policy - Is Health Impact Assessment the Cornerstone, Dublin, Ireland, (October 16-18, 2007)</w:t>
      </w:r>
    </w:p>
    <w:p w14:paraId="64F132F5" w14:textId="77777777" w:rsidR="0064315C" w:rsidRPr="004B4FE9" w:rsidRDefault="0064315C" w:rsidP="0064315C">
      <w:pPr>
        <w:jc w:val="both"/>
        <w:rPr>
          <w:rFonts w:ascii="Arial" w:hAnsi="Arial" w:cs="Arial"/>
        </w:rPr>
      </w:pPr>
    </w:p>
    <w:p w14:paraId="143CBDC5" w14:textId="77777777" w:rsidR="0064315C" w:rsidRPr="0064315C" w:rsidRDefault="0064315C" w:rsidP="0064315C">
      <w:pPr>
        <w:jc w:val="both"/>
        <w:rPr>
          <w:rFonts w:ascii="Arial" w:hAnsi="Arial" w:cs="Arial"/>
        </w:rPr>
      </w:pPr>
      <w:r w:rsidRPr="0064315C">
        <w:rPr>
          <w:rFonts w:ascii="Arial" w:hAnsi="Arial" w:cs="Arial"/>
        </w:rPr>
        <w:t>Keynote Speaker, WTS awards luncheon, Atlanta, GA (October 2007)</w:t>
      </w:r>
    </w:p>
    <w:p w14:paraId="7948DD18" w14:textId="77777777" w:rsidR="0064315C" w:rsidRPr="004B4FE9" w:rsidRDefault="0064315C" w:rsidP="0064315C">
      <w:pPr>
        <w:jc w:val="both"/>
        <w:rPr>
          <w:rFonts w:ascii="Arial" w:hAnsi="Arial" w:cs="Arial"/>
        </w:rPr>
      </w:pPr>
    </w:p>
    <w:p w14:paraId="7B56DA33" w14:textId="77777777" w:rsidR="0064315C" w:rsidRPr="0064315C" w:rsidRDefault="0064315C" w:rsidP="0064315C">
      <w:pPr>
        <w:jc w:val="both"/>
        <w:rPr>
          <w:rFonts w:ascii="Arial" w:hAnsi="Arial" w:cs="Arial"/>
        </w:rPr>
      </w:pPr>
      <w:r w:rsidRPr="0064315C">
        <w:rPr>
          <w:rFonts w:ascii="Arial" w:hAnsi="Arial" w:cs="Arial"/>
        </w:rPr>
        <w:t>Interviewee: “Women in the City – Eco-Divas and Other Go Green”, Atlanta Intown Magazine, Vol. 13, No. 10. (October 2007)</w:t>
      </w:r>
    </w:p>
    <w:p w14:paraId="4DFDD9BA" w14:textId="77777777" w:rsidR="0064315C" w:rsidRPr="004B4FE9" w:rsidRDefault="0064315C" w:rsidP="0064315C">
      <w:pPr>
        <w:jc w:val="both"/>
        <w:rPr>
          <w:rFonts w:ascii="Arial" w:hAnsi="Arial" w:cs="Arial"/>
        </w:rPr>
      </w:pPr>
    </w:p>
    <w:p w14:paraId="1E969082" w14:textId="77777777" w:rsidR="0064315C" w:rsidRPr="0064315C" w:rsidRDefault="0064315C" w:rsidP="0064315C">
      <w:pPr>
        <w:jc w:val="both"/>
        <w:rPr>
          <w:rFonts w:ascii="Arial" w:hAnsi="Arial" w:cs="Arial"/>
        </w:rPr>
      </w:pPr>
      <w:r w:rsidRPr="0064315C">
        <w:rPr>
          <w:rFonts w:ascii="Arial" w:hAnsi="Arial" w:cs="Arial"/>
        </w:rPr>
        <w:t>Interviewee: “Metro-area roads and bridges face uphill battle”, Atlanta Business Chronicle, Section C., Page 19 (September 14-20, 2007)</w:t>
      </w:r>
    </w:p>
    <w:p w14:paraId="1132A033" w14:textId="77777777" w:rsidR="0064315C" w:rsidRPr="004B4FE9" w:rsidRDefault="0064315C" w:rsidP="0064315C">
      <w:pPr>
        <w:jc w:val="both"/>
        <w:rPr>
          <w:rFonts w:ascii="Arial" w:hAnsi="Arial" w:cs="Arial"/>
        </w:rPr>
      </w:pPr>
    </w:p>
    <w:p w14:paraId="5E387741" w14:textId="77777777" w:rsidR="0064315C" w:rsidRPr="0064315C" w:rsidRDefault="0064315C" w:rsidP="0064315C">
      <w:pPr>
        <w:jc w:val="both"/>
        <w:rPr>
          <w:rFonts w:ascii="Arial" w:hAnsi="Arial" w:cs="Arial"/>
        </w:rPr>
      </w:pPr>
      <w:r w:rsidRPr="0064315C">
        <w:rPr>
          <w:rFonts w:ascii="Arial" w:hAnsi="Arial" w:cs="Arial"/>
        </w:rPr>
        <w:t xml:space="preserve">Interviewee: “Mentoring Masterminds”, Smart Growth: ATLANTA BELTLINE, </w:t>
      </w:r>
      <w:r w:rsidRPr="0064315C">
        <w:rPr>
          <w:rFonts w:ascii="Arial" w:hAnsi="Arial" w:cs="Arial"/>
          <w:i/>
        </w:rPr>
        <w:t>Georgia Tech Alumni Magazine</w:t>
      </w:r>
      <w:r w:rsidRPr="0064315C">
        <w:rPr>
          <w:rFonts w:ascii="Arial" w:hAnsi="Arial" w:cs="Arial"/>
          <w:i/>
          <w:sz w:val="16"/>
          <w:szCs w:val="16"/>
        </w:rPr>
        <w:t xml:space="preserve"> </w:t>
      </w:r>
      <w:r w:rsidRPr="0064315C">
        <w:rPr>
          <w:rFonts w:ascii="Arial" w:hAnsi="Arial" w:cs="Arial"/>
        </w:rPr>
        <w:t>(Summer 2007)</w:t>
      </w:r>
    </w:p>
    <w:p w14:paraId="3743D154" w14:textId="77777777" w:rsidR="0064315C" w:rsidRPr="004B4FE9" w:rsidRDefault="0064315C" w:rsidP="0064315C">
      <w:pPr>
        <w:jc w:val="both"/>
        <w:rPr>
          <w:rFonts w:ascii="Arial" w:hAnsi="Arial" w:cs="Arial"/>
        </w:rPr>
      </w:pPr>
    </w:p>
    <w:p w14:paraId="3FC25FC1" w14:textId="77777777" w:rsidR="0064315C" w:rsidRPr="0064315C" w:rsidRDefault="0064315C" w:rsidP="0064315C">
      <w:pPr>
        <w:autoSpaceDE w:val="0"/>
        <w:autoSpaceDN w:val="0"/>
        <w:adjustRightInd w:val="0"/>
        <w:jc w:val="both"/>
        <w:rPr>
          <w:rFonts w:ascii="Arial" w:hAnsi="Arial" w:cs="Arial"/>
        </w:rPr>
      </w:pPr>
      <w:r w:rsidRPr="0064315C">
        <w:rPr>
          <w:rFonts w:ascii="Arial" w:hAnsi="Arial" w:cs="Arial"/>
        </w:rPr>
        <w:t>Urban Summit Participant: Rockefeller Foundation Global Urban Summit: America 2050 Workshop America 2050, Bellagio, Italy (July 8 – 12, 2007)</w:t>
      </w:r>
    </w:p>
    <w:p w14:paraId="1EE03998" w14:textId="77777777" w:rsidR="0064315C" w:rsidRPr="004B4FE9" w:rsidRDefault="0064315C" w:rsidP="0064315C">
      <w:pPr>
        <w:autoSpaceDE w:val="0"/>
        <w:autoSpaceDN w:val="0"/>
        <w:adjustRightInd w:val="0"/>
        <w:jc w:val="both"/>
        <w:rPr>
          <w:rFonts w:ascii="Arial" w:hAnsi="Arial" w:cs="Arial"/>
        </w:rPr>
      </w:pPr>
    </w:p>
    <w:p w14:paraId="1B0E44D4" w14:textId="77777777" w:rsidR="0064315C" w:rsidRPr="0064315C" w:rsidRDefault="0064315C" w:rsidP="0064315C">
      <w:pPr>
        <w:jc w:val="both"/>
        <w:rPr>
          <w:rFonts w:ascii="Arial" w:hAnsi="Arial" w:cs="Arial"/>
        </w:rPr>
      </w:pPr>
      <w:r w:rsidRPr="0064315C">
        <w:rPr>
          <w:rFonts w:ascii="Arial" w:hAnsi="Arial" w:cs="Arial"/>
        </w:rPr>
        <w:t>Participant: Megacities and Megaregions: Authors' Symposium, Atlanta, GA (June 28 29, 2007)</w:t>
      </w:r>
    </w:p>
    <w:p w14:paraId="0D732CDF" w14:textId="77777777" w:rsidR="0064315C" w:rsidRPr="004B4FE9" w:rsidRDefault="0064315C" w:rsidP="0064315C">
      <w:pPr>
        <w:jc w:val="both"/>
        <w:rPr>
          <w:rFonts w:ascii="Arial" w:hAnsi="Arial" w:cs="Arial"/>
        </w:rPr>
      </w:pPr>
    </w:p>
    <w:p w14:paraId="168D0ECD" w14:textId="77777777" w:rsidR="0064315C" w:rsidRPr="0064315C" w:rsidRDefault="0064315C" w:rsidP="0064315C">
      <w:pPr>
        <w:jc w:val="both"/>
        <w:rPr>
          <w:rFonts w:ascii="Arial" w:hAnsi="Arial" w:cs="Arial"/>
        </w:rPr>
      </w:pPr>
      <w:r w:rsidRPr="0064315C">
        <w:rPr>
          <w:rFonts w:ascii="Arial" w:hAnsi="Arial" w:cs="Arial"/>
        </w:rPr>
        <w:t>Keynote: Henry County for Quality Growth (May 16, 2007)</w:t>
      </w:r>
    </w:p>
    <w:p w14:paraId="3C7D9342" w14:textId="77777777" w:rsidR="0064315C" w:rsidRPr="004B4FE9" w:rsidRDefault="0064315C" w:rsidP="0064315C">
      <w:pPr>
        <w:jc w:val="both"/>
        <w:rPr>
          <w:rFonts w:ascii="Arial" w:hAnsi="Arial" w:cs="Arial"/>
        </w:rPr>
      </w:pPr>
    </w:p>
    <w:p w14:paraId="38871B13" w14:textId="77777777" w:rsidR="0064315C" w:rsidRPr="0064315C" w:rsidRDefault="0064315C" w:rsidP="0064315C">
      <w:pPr>
        <w:jc w:val="both"/>
        <w:rPr>
          <w:rFonts w:ascii="Arial" w:hAnsi="Arial" w:cs="Arial"/>
        </w:rPr>
      </w:pPr>
      <w:r w:rsidRPr="0064315C">
        <w:rPr>
          <w:rFonts w:ascii="Arial" w:hAnsi="Arial" w:cs="Arial"/>
        </w:rPr>
        <w:t>Facilitator: Sustainable Atlanta Roundtable (SART), Atlanta, GA (May 4, 2007)</w:t>
      </w:r>
    </w:p>
    <w:p w14:paraId="32268869" w14:textId="77777777" w:rsidR="0064315C" w:rsidRPr="004B4FE9" w:rsidRDefault="0064315C" w:rsidP="0064315C">
      <w:pPr>
        <w:pStyle w:val="ListParagraph"/>
        <w:jc w:val="both"/>
        <w:rPr>
          <w:rFonts w:ascii="Arial" w:hAnsi="Arial" w:cs="Arial"/>
        </w:rPr>
      </w:pPr>
    </w:p>
    <w:p w14:paraId="0B4BFC30" w14:textId="77777777" w:rsidR="0064315C" w:rsidRPr="0064315C" w:rsidRDefault="0064315C" w:rsidP="0064315C">
      <w:pPr>
        <w:jc w:val="both"/>
        <w:rPr>
          <w:rFonts w:ascii="Arial" w:hAnsi="Arial" w:cs="Arial"/>
        </w:rPr>
      </w:pPr>
      <w:r w:rsidRPr="0064315C">
        <w:rPr>
          <w:rFonts w:ascii="Arial" w:hAnsi="Arial" w:cs="Arial"/>
        </w:rPr>
        <w:t>Facilitator/Speaker: Workshop for Health Impact Assessment, Decatur Transportation Plan – Health Impact Assessment, Decatur, GA (April 30, 2007)</w:t>
      </w:r>
    </w:p>
    <w:p w14:paraId="7D168152" w14:textId="77777777" w:rsidR="0064315C" w:rsidRPr="004B4FE9" w:rsidRDefault="0064315C" w:rsidP="0064315C">
      <w:pPr>
        <w:jc w:val="both"/>
        <w:rPr>
          <w:rFonts w:ascii="Arial" w:hAnsi="Arial" w:cs="Arial"/>
        </w:rPr>
      </w:pPr>
    </w:p>
    <w:p w14:paraId="636C165B" w14:textId="77777777" w:rsidR="0064315C" w:rsidRPr="0064315C" w:rsidRDefault="0064315C" w:rsidP="0064315C">
      <w:pPr>
        <w:jc w:val="both"/>
        <w:rPr>
          <w:rFonts w:ascii="Arial" w:hAnsi="Arial" w:cs="Arial"/>
        </w:rPr>
      </w:pPr>
      <w:r w:rsidRPr="0064315C">
        <w:rPr>
          <w:rFonts w:ascii="Arial" w:hAnsi="Arial" w:cs="Arial"/>
        </w:rPr>
        <w:t>Speaker: “Health Impact Assessments: the long and the short of it” American Planning Association National Conference -Human and Health Services session, Philadelphia, PA (April 17, 2007)</w:t>
      </w:r>
    </w:p>
    <w:p w14:paraId="44A28CBB" w14:textId="77777777" w:rsidR="0064315C" w:rsidRPr="004B4FE9" w:rsidRDefault="0064315C" w:rsidP="0064315C">
      <w:pPr>
        <w:jc w:val="both"/>
        <w:rPr>
          <w:rFonts w:ascii="Arial" w:hAnsi="Arial" w:cs="Arial"/>
        </w:rPr>
      </w:pPr>
    </w:p>
    <w:p w14:paraId="2AFDBC73" w14:textId="77777777" w:rsidR="0064315C" w:rsidRPr="0064315C" w:rsidRDefault="0064315C" w:rsidP="0064315C">
      <w:pPr>
        <w:jc w:val="both"/>
        <w:rPr>
          <w:rFonts w:ascii="Arial" w:hAnsi="Arial" w:cs="Arial"/>
        </w:rPr>
      </w:pPr>
      <w:r w:rsidRPr="0064315C">
        <w:rPr>
          <w:rFonts w:ascii="Arial" w:hAnsi="Arial" w:cs="Arial"/>
        </w:rPr>
        <w:t>Panelist: “Megatrends” Siemens Internal Communications Meeting, Atlanta, GA (March 29, 2007)</w:t>
      </w:r>
    </w:p>
    <w:p w14:paraId="63334B70" w14:textId="77777777" w:rsidR="0064315C" w:rsidRPr="004B4FE9" w:rsidRDefault="0064315C" w:rsidP="0064315C">
      <w:pPr>
        <w:jc w:val="both"/>
        <w:rPr>
          <w:rFonts w:ascii="Arial" w:hAnsi="Arial" w:cs="Arial"/>
        </w:rPr>
      </w:pPr>
    </w:p>
    <w:p w14:paraId="41E1E25A" w14:textId="77777777" w:rsidR="0064315C" w:rsidRPr="0064315C" w:rsidRDefault="0064315C" w:rsidP="0064315C">
      <w:pPr>
        <w:jc w:val="both"/>
        <w:rPr>
          <w:rFonts w:ascii="Arial" w:hAnsi="Arial" w:cs="Arial"/>
        </w:rPr>
      </w:pPr>
      <w:r w:rsidRPr="0064315C">
        <w:rPr>
          <w:rFonts w:ascii="Arial" w:hAnsi="Arial" w:cs="Arial"/>
        </w:rPr>
        <w:t>Presenter: “Designing for a Sustainable Urban Region”, NC State University College of Design, Raleigh, NC (March 24, 2007)</w:t>
      </w:r>
    </w:p>
    <w:p w14:paraId="11B5684C" w14:textId="77777777" w:rsidR="0064315C" w:rsidRPr="004B4FE9" w:rsidRDefault="0064315C" w:rsidP="0064315C">
      <w:pPr>
        <w:jc w:val="both"/>
        <w:rPr>
          <w:rFonts w:ascii="Arial" w:hAnsi="Arial" w:cs="Arial"/>
        </w:rPr>
      </w:pPr>
    </w:p>
    <w:p w14:paraId="776ED7AA" w14:textId="77777777" w:rsidR="0064315C" w:rsidRPr="0064315C" w:rsidRDefault="0064315C" w:rsidP="0064315C">
      <w:pPr>
        <w:jc w:val="both"/>
        <w:rPr>
          <w:rFonts w:ascii="Arial" w:hAnsi="Arial" w:cs="Arial"/>
        </w:rPr>
      </w:pPr>
      <w:r w:rsidRPr="0064315C">
        <w:rPr>
          <w:rFonts w:ascii="Arial" w:hAnsi="Arial" w:cs="Arial"/>
        </w:rPr>
        <w:t>Panelist: “Atlanta Real Estate Markets: Predictions through 2030", Cornell Real Estate Panel, Atlanta, GA (March 22, 2007)</w:t>
      </w:r>
    </w:p>
    <w:p w14:paraId="72548D77" w14:textId="77777777" w:rsidR="0064315C" w:rsidRPr="004B4FE9" w:rsidRDefault="0064315C" w:rsidP="0064315C">
      <w:pPr>
        <w:jc w:val="both"/>
        <w:rPr>
          <w:rFonts w:ascii="Arial" w:hAnsi="Arial" w:cs="Arial"/>
        </w:rPr>
      </w:pPr>
    </w:p>
    <w:p w14:paraId="30C4000C" w14:textId="77777777" w:rsidR="0064315C" w:rsidRPr="0064315C" w:rsidRDefault="0064315C" w:rsidP="0064315C">
      <w:pPr>
        <w:jc w:val="both"/>
        <w:rPr>
          <w:rFonts w:ascii="Arial" w:hAnsi="Arial" w:cs="Arial"/>
        </w:rPr>
      </w:pPr>
      <w:r w:rsidRPr="0064315C">
        <w:rPr>
          <w:rFonts w:ascii="Arial" w:hAnsi="Arial" w:cs="Arial"/>
        </w:rPr>
        <w:t>Interviewee: “Flex cars” CNN (March 21, 2007)</w:t>
      </w:r>
    </w:p>
    <w:p w14:paraId="6A42A2E6" w14:textId="77777777" w:rsidR="0064315C" w:rsidRPr="004B4FE9" w:rsidRDefault="0064315C" w:rsidP="0064315C">
      <w:pPr>
        <w:jc w:val="both"/>
        <w:rPr>
          <w:rFonts w:ascii="Arial" w:hAnsi="Arial" w:cs="Arial"/>
        </w:rPr>
      </w:pPr>
    </w:p>
    <w:p w14:paraId="197049E4" w14:textId="77777777" w:rsidR="0064315C" w:rsidRPr="0064315C" w:rsidRDefault="0064315C" w:rsidP="0064315C">
      <w:pPr>
        <w:jc w:val="both"/>
        <w:rPr>
          <w:rFonts w:ascii="Arial" w:hAnsi="Arial" w:cs="Arial"/>
        </w:rPr>
      </w:pPr>
      <w:r w:rsidRPr="0064315C">
        <w:rPr>
          <w:rFonts w:ascii="Arial" w:hAnsi="Arial" w:cs="Arial"/>
        </w:rPr>
        <w:t>Presenter: Incorporating Health Concerns in Planning, Georgia Planning Association, 2007 Spring Conference, Atlanta, GA, (March 9, 2007)</w:t>
      </w:r>
    </w:p>
    <w:p w14:paraId="03CF7EBB" w14:textId="77777777" w:rsidR="0064315C" w:rsidRPr="004B4FE9" w:rsidRDefault="0064315C" w:rsidP="0064315C">
      <w:pPr>
        <w:jc w:val="both"/>
        <w:rPr>
          <w:rFonts w:ascii="Arial" w:hAnsi="Arial" w:cs="Arial"/>
        </w:rPr>
      </w:pPr>
    </w:p>
    <w:p w14:paraId="4A3D89AD" w14:textId="77777777" w:rsidR="0064315C" w:rsidRPr="0064315C" w:rsidRDefault="0064315C" w:rsidP="0064315C">
      <w:pPr>
        <w:jc w:val="both"/>
        <w:rPr>
          <w:rFonts w:ascii="Arial" w:hAnsi="Arial" w:cs="Arial"/>
        </w:rPr>
      </w:pPr>
      <w:r w:rsidRPr="0064315C">
        <w:rPr>
          <w:rFonts w:ascii="Arial" w:hAnsi="Arial" w:cs="Arial"/>
        </w:rPr>
        <w:t>Presenter: General Motors Energy Diversity and Fuel Economy Tour, Strategic Energy Institute and the Center for Quality Growth and Regional Development, Atlanta, GA (March 8, 2007)</w:t>
      </w:r>
    </w:p>
    <w:p w14:paraId="35D77F1A" w14:textId="77777777" w:rsidR="0064315C" w:rsidRPr="004B4FE9" w:rsidRDefault="0064315C" w:rsidP="0064315C">
      <w:pPr>
        <w:jc w:val="both"/>
        <w:rPr>
          <w:rFonts w:ascii="Arial" w:hAnsi="Arial" w:cs="Arial"/>
        </w:rPr>
      </w:pPr>
    </w:p>
    <w:p w14:paraId="2733C657" w14:textId="77777777" w:rsidR="0064315C" w:rsidRPr="0064315C" w:rsidRDefault="0064315C" w:rsidP="0064315C">
      <w:pPr>
        <w:jc w:val="both"/>
        <w:rPr>
          <w:rFonts w:ascii="Arial" w:hAnsi="Arial" w:cs="Arial"/>
        </w:rPr>
      </w:pPr>
      <w:r w:rsidRPr="0064315C">
        <w:rPr>
          <w:rFonts w:ascii="Arial" w:hAnsi="Arial" w:cs="Arial"/>
        </w:rPr>
        <w:t>Moderator: “The Next 100 Million: Where Will They Go?” University of Pennsylvania, Penn Institute for Urban Research, Philadelphia, PA, (March 1, 2007)</w:t>
      </w:r>
    </w:p>
    <w:p w14:paraId="084CAC6F" w14:textId="77777777" w:rsidR="0064315C" w:rsidRPr="004B4FE9" w:rsidRDefault="0064315C" w:rsidP="0064315C">
      <w:pPr>
        <w:pStyle w:val="ListParagraph"/>
        <w:ind w:left="360"/>
        <w:jc w:val="both"/>
        <w:rPr>
          <w:rFonts w:ascii="Arial" w:hAnsi="Arial" w:cs="Arial"/>
        </w:rPr>
      </w:pPr>
    </w:p>
    <w:p w14:paraId="007FD3FA" w14:textId="77777777" w:rsidR="0064315C" w:rsidRPr="0064315C" w:rsidRDefault="0064315C" w:rsidP="0064315C">
      <w:pPr>
        <w:jc w:val="both"/>
        <w:rPr>
          <w:rFonts w:ascii="Arial" w:hAnsi="Arial" w:cs="Arial"/>
        </w:rPr>
      </w:pPr>
      <w:r w:rsidRPr="0064315C">
        <w:rPr>
          <w:rFonts w:ascii="Arial" w:hAnsi="Arial" w:cs="Arial"/>
        </w:rPr>
        <w:t>Participant: “National Roundtable on Surface Transportation”, Pedantic Hills, New York (Feb. 20-22, 2007)</w:t>
      </w:r>
    </w:p>
    <w:p w14:paraId="42F3D365" w14:textId="77777777" w:rsidR="0064315C" w:rsidRPr="004B4FE9" w:rsidRDefault="0064315C" w:rsidP="0064315C">
      <w:pPr>
        <w:jc w:val="both"/>
        <w:rPr>
          <w:rFonts w:ascii="Arial" w:hAnsi="Arial" w:cs="Arial"/>
        </w:rPr>
      </w:pPr>
    </w:p>
    <w:p w14:paraId="1F019EAA" w14:textId="77777777" w:rsidR="0064315C" w:rsidRPr="0064315C" w:rsidRDefault="0064315C" w:rsidP="0064315C">
      <w:pPr>
        <w:jc w:val="both"/>
        <w:rPr>
          <w:rFonts w:ascii="Arial" w:hAnsi="Arial" w:cs="Arial"/>
        </w:rPr>
      </w:pPr>
      <w:r w:rsidRPr="0064315C">
        <w:rPr>
          <w:rFonts w:ascii="Arial" w:hAnsi="Arial" w:cs="Arial"/>
        </w:rPr>
        <w:t>Presenter: “Urban Sustainability”, ISTD Roundtable-Georgia Tech, Atlanta, GA (Feb. 12, 2007)</w:t>
      </w:r>
    </w:p>
    <w:p w14:paraId="1C309DF3" w14:textId="77777777" w:rsidR="0064315C" w:rsidRPr="004B4FE9" w:rsidRDefault="0064315C" w:rsidP="0064315C">
      <w:pPr>
        <w:jc w:val="both"/>
        <w:rPr>
          <w:rFonts w:ascii="Arial" w:hAnsi="Arial" w:cs="Arial"/>
        </w:rPr>
      </w:pPr>
    </w:p>
    <w:p w14:paraId="102843FA" w14:textId="77777777" w:rsidR="0064315C" w:rsidRPr="0064315C" w:rsidRDefault="0064315C" w:rsidP="0064315C">
      <w:pPr>
        <w:jc w:val="both"/>
        <w:rPr>
          <w:rFonts w:ascii="Arial" w:hAnsi="Arial" w:cs="Arial"/>
        </w:rPr>
      </w:pPr>
      <w:r w:rsidRPr="0064315C">
        <w:rPr>
          <w:rFonts w:ascii="Arial" w:hAnsi="Arial" w:cs="Arial"/>
        </w:rPr>
        <w:t>Presenter: “Mega Regions &amp; Long-Range Planning”, ARC Working Session, Pine Mountain, GA (Jan. 31 – Feb. 1, 2007)</w:t>
      </w:r>
    </w:p>
    <w:p w14:paraId="73C49958" w14:textId="77777777" w:rsidR="0064315C" w:rsidRPr="004B4FE9" w:rsidRDefault="0064315C" w:rsidP="0064315C">
      <w:pPr>
        <w:jc w:val="both"/>
        <w:rPr>
          <w:rFonts w:ascii="Arial" w:hAnsi="Arial" w:cs="Arial"/>
        </w:rPr>
      </w:pPr>
    </w:p>
    <w:p w14:paraId="583BC8C4" w14:textId="77777777" w:rsidR="0064315C" w:rsidRPr="0064315C" w:rsidRDefault="0064315C" w:rsidP="0064315C">
      <w:pPr>
        <w:jc w:val="both"/>
        <w:rPr>
          <w:rFonts w:ascii="Arial" w:hAnsi="Arial" w:cs="Arial"/>
        </w:rPr>
      </w:pPr>
      <w:r w:rsidRPr="0064315C">
        <w:rPr>
          <w:rFonts w:ascii="Arial" w:hAnsi="Arial" w:cs="Arial"/>
        </w:rPr>
        <w:t>Presenter: Transportation Planning and Infrastructure Delivery in Major and Megacities: Selected Issues for Shaping Solutions to Emerging Urban Form, Transportation Research Board (TRB) 86th Annual Meeting, Washington, DC (Jan. 21-25, 2007)</w:t>
      </w:r>
    </w:p>
    <w:p w14:paraId="0891F487" w14:textId="77777777" w:rsidR="0064315C" w:rsidRPr="004B4FE9" w:rsidRDefault="0064315C" w:rsidP="0064315C">
      <w:pPr>
        <w:jc w:val="both"/>
        <w:rPr>
          <w:rFonts w:ascii="Arial" w:hAnsi="Arial" w:cs="Arial"/>
        </w:rPr>
      </w:pPr>
    </w:p>
    <w:p w14:paraId="625E930B" w14:textId="77777777" w:rsidR="0064315C" w:rsidRPr="0064315C" w:rsidRDefault="0064315C" w:rsidP="0064315C">
      <w:pPr>
        <w:jc w:val="both"/>
        <w:rPr>
          <w:rFonts w:ascii="Arial" w:hAnsi="Arial" w:cs="Arial"/>
        </w:rPr>
      </w:pPr>
      <w:r w:rsidRPr="0064315C">
        <w:rPr>
          <w:rFonts w:ascii="Arial" w:hAnsi="Arial" w:cs="Arial"/>
        </w:rPr>
        <w:t>Participant: Policy and Practice Retreat, Urban Land Institute, Washington, DC (January 18, 2007)</w:t>
      </w:r>
    </w:p>
    <w:p w14:paraId="613BE915" w14:textId="77777777" w:rsidR="0064315C" w:rsidRPr="004B4FE9" w:rsidRDefault="0064315C" w:rsidP="0064315C">
      <w:pPr>
        <w:pStyle w:val="ListParagraph"/>
        <w:jc w:val="both"/>
        <w:rPr>
          <w:rFonts w:ascii="Arial" w:hAnsi="Arial" w:cs="Arial"/>
        </w:rPr>
      </w:pPr>
    </w:p>
    <w:p w14:paraId="5269AD89"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6</w:t>
      </w:r>
    </w:p>
    <w:p w14:paraId="3B33319E" w14:textId="77777777" w:rsidR="0064315C" w:rsidRPr="0064315C" w:rsidRDefault="0064315C" w:rsidP="0064315C">
      <w:pPr>
        <w:jc w:val="both"/>
        <w:rPr>
          <w:rFonts w:ascii="Arial" w:hAnsi="Arial" w:cs="Arial"/>
        </w:rPr>
      </w:pPr>
      <w:r w:rsidRPr="0064315C">
        <w:rPr>
          <w:rFonts w:ascii="Arial" w:hAnsi="Arial" w:cs="Arial"/>
        </w:rPr>
        <w:t xml:space="preserve">Presenter: “An Emerging MegaCity Corridor”, 2nd Mega-Cities International Conference 06’, Guangzhou, China (Nov. 29th – Dec. 4, 2006) </w:t>
      </w:r>
    </w:p>
    <w:p w14:paraId="360353DD" w14:textId="77777777" w:rsidR="0064315C" w:rsidRPr="004B4FE9" w:rsidRDefault="0064315C" w:rsidP="0064315C">
      <w:pPr>
        <w:pStyle w:val="ListParagraph"/>
        <w:ind w:left="360"/>
        <w:jc w:val="both"/>
        <w:rPr>
          <w:rFonts w:ascii="Arial" w:hAnsi="Arial" w:cs="Arial"/>
        </w:rPr>
      </w:pPr>
    </w:p>
    <w:p w14:paraId="38B51A7B" w14:textId="77777777" w:rsidR="0064315C" w:rsidRPr="0064315C" w:rsidRDefault="0064315C" w:rsidP="0064315C">
      <w:pPr>
        <w:jc w:val="both"/>
        <w:rPr>
          <w:rFonts w:ascii="Arial" w:hAnsi="Arial" w:cs="Arial"/>
        </w:rPr>
      </w:pPr>
      <w:r w:rsidRPr="0064315C">
        <w:rPr>
          <w:rFonts w:ascii="Arial" w:hAnsi="Arial" w:cs="Arial"/>
        </w:rPr>
        <w:t>Interviewee/Panelist: “The Next 60 Years of Regional Planning”, 2006 State of the Region Breakfast, Atlanta Regional Commission, Atlanta, GA (Nov. 17, 2006)</w:t>
      </w:r>
    </w:p>
    <w:p w14:paraId="16C5A851" w14:textId="77777777" w:rsidR="0064315C" w:rsidRPr="004B4FE9" w:rsidRDefault="0064315C" w:rsidP="0064315C">
      <w:pPr>
        <w:pStyle w:val="ListParagraph"/>
        <w:ind w:left="360"/>
        <w:jc w:val="both"/>
        <w:rPr>
          <w:rFonts w:ascii="Arial" w:hAnsi="Arial" w:cs="Arial"/>
        </w:rPr>
      </w:pPr>
    </w:p>
    <w:p w14:paraId="37D6F7C7" w14:textId="77777777" w:rsidR="0064315C" w:rsidRPr="0064315C" w:rsidRDefault="0064315C" w:rsidP="0064315C">
      <w:pPr>
        <w:jc w:val="both"/>
        <w:rPr>
          <w:rFonts w:ascii="Arial" w:hAnsi="Arial" w:cs="Arial"/>
        </w:rPr>
      </w:pPr>
      <w:r w:rsidRPr="0064315C">
        <w:rPr>
          <w:rFonts w:ascii="Arial" w:hAnsi="Arial" w:cs="Arial"/>
        </w:rPr>
        <w:t>Interviewee: “Housecall with Betsey Anderson”, CNN, Atlanta, GA (Nov. 13, 2006)</w:t>
      </w:r>
    </w:p>
    <w:p w14:paraId="4CEC6AA7" w14:textId="77777777" w:rsidR="0064315C" w:rsidRPr="004B4FE9" w:rsidRDefault="0064315C" w:rsidP="0064315C">
      <w:pPr>
        <w:pStyle w:val="ListParagraph"/>
        <w:rPr>
          <w:rFonts w:ascii="Arial" w:hAnsi="Arial" w:cs="Arial"/>
        </w:rPr>
      </w:pPr>
    </w:p>
    <w:p w14:paraId="24C46EF2" w14:textId="77777777" w:rsidR="0064315C" w:rsidRPr="0064315C" w:rsidRDefault="0064315C" w:rsidP="0064315C">
      <w:pPr>
        <w:jc w:val="both"/>
        <w:rPr>
          <w:rFonts w:ascii="Arial" w:hAnsi="Arial" w:cs="Arial"/>
        </w:rPr>
      </w:pPr>
      <w:r w:rsidRPr="0064315C">
        <w:rPr>
          <w:rFonts w:ascii="Arial" w:hAnsi="Arial" w:cs="Arial"/>
        </w:rPr>
        <w:t>Presenter: “Piedmont Atlantic Megaregion”, 47th Annual ACSP Conference, Fort Worth, Texas (Nov. 9-12, 2006)</w:t>
      </w:r>
    </w:p>
    <w:p w14:paraId="1EE1116F" w14:textId="77777777" w:rsidR="0064315C" w:rsidRPr="004B4FE9" w:rsidRDefault="0064315C" w:rsidP="0064315C">
      <w:pPr>
        <w:pStyle w:val="ListParagraph"/>
        <w:ind w:left="360"/>
        <w:jc w:val="both"/>
        <w:rPr>
          <w:rFonts w:ascii="Arial" w:hAnsi="Arial" w:cs="Arial"/>
        </w:rPr>
      </w:pPr>
    </w:p>
    <w:p w14:paraId="3B6688CB" w14:textId="77777777" w:rsidR="0064315C" w:rsidRPr="0064315C" w:rsidRDefault="0064315C" w:rsidP="0064315C">
      <w:pPr>
        <w:jc w:val="both"/>
        <w:rPr>
          <w:rFonts w:ascii="Arial" w:hAnsi="Arial" w:cs="Arial"/>
        </w:rPr>
      </w:pPr>
      <w:r w:rsidRPr="0064315C">
        <w:rPr>
          <w:rFonts w:ascii="Arial" w:hAnsi="Arial" w:cs="Arial"/>
        </w:rPr>
        <w:t>Interviewee: “Market Midtown Report” — Atlanta Business Chronicle, page 7C (November 17-23, 2006)</w:t>
      </w:r>
    </w:p>
    <w:p w14:paraId="679AB9CC" w14:textId="77777777" w:rsidR="0064315C" w:rsidRPr="004B4FE9" w:rsidRDefault="0064315C" w:rsidP="0064315C">
      <w:pPr>
        <w:pStyle w:val="ListParagraph"/>
        <w:ind w:left="360"/>
        <w:jc w:val="both"/>
        <w:rPr>
          <w:rFonts w:ascii="Arial" w:hAnsi="Arial" w:cs="Arial"/>
        </w:rPr>
      </w:pPr>
    </w:p>
    <w:p w14:paraId="35D6B016" w14:textId="77777777" w:rsidR="0064315C" w:rsidRPr="0064315C" w:rsidRDefault="0064315C" w:rsidP="0064315C">
      <w:pPr>
        <w:jc w:val="both"/>
        <w:rPr>
          <w:rFonts w:ascii="Arial" w:hAnsi="Arial" w:cs="Arial"/>
        </w:rPr>
      </w:pPr>
      <w:r w:rsidRPr="0064315C">
        <w:rPr>
          <w:rFonts w:ascii="Arial" w:hAnsi="Arial" w:cs="Arial"/>
        </w:rPr>
        <w:t>Interviewee: Betsy Anderson, CNN, Atlanta, GA (Nov. 13, 2006)</w:t>
      </w:r>
    </w:p>
    <w:p w14:paraId="082E01D4" w14:textId="77777777" w:rsidR="0064315C" w:rsidRPr="004B4FE9" w:rsidRDefault="0064315C" w:rsidP="0064315C">
      <w:pPr>
        <w:pStyle w:val="ListParagraph"/>
        <w:ind w:left="360"/>
        <w:jc w:val="both"/>
        <w:rPr>
          <w:rFonts w:ascii="Arial" w:hAnsi="Arial" w:cs="Arial"/>
        </w:rPr>
      </w:pPr>
    </w:p>
    <w:p w14:paraId="6808E094" w14:textId="77777777" w:rsidR="0064315C" w:rsidRPr="0064315C" w:rsidRDefault="0064315C" w:rsidP="0064315C">
      <w:pPr>
        <w:jc w:val="both"/>
        <w:rPr>
          <w:rFonts w:ascii="Arial" w:hAnsi="Arial" w:cs="Arial"/>
        </w:rPr>
      </w:pPr>
      <w:r w:rsidRPr="0064315C">
        <w:rPr>
          <w:rFonts w:ascii="Arial" w:hAnsi="Arial" w:cs="Arial"/>
        </w:rPr>
        <w:t>Participant: “Building the Next Workforce”, Georgia State Policy Dialogue, Atlanta, GA (Oct. 19, 2006)</w:t>
      </w:r>
    </w:p>
    <w:p w14:paraId="379C814E" w14:textId="77777777" w:rsidR="0064315C" w:rsidRPr="004B4FE9" w:rsidRDefault="0064315C" w:rsidP="0064315C">
      <w:pPr>
        <w:pStyle w:val="ListParagraph"/>
        <w:rPr>
          <w:rFonts w:ascii="Arial" w:hAnsi="Arial" w:cs="Arial"/>
        </w:rPr>
      </w:pPr>
    </w:p>
    <w:p w14:paraId="0A196AA0" w14:textId="77777777" w:rsidR="0064315C" w:rsidRPr="0064315C" w:rsidRDefault="0064315C" w:rsidP="0064315C">
      <w:pPr>
        <w:jc w:val="both"/>
        <w:rPr>
          <w:rFonts w:ascii="Arial" w:hAnsi="Arial" w:cs="Arial"/>
        </w:rPr>
      </w:pPr>
      <w:r w:rsidRPr="0064315C">
        <w:rPr>
          <w:rFonts w:ascii="Arial" w:hAnsi="Arial" w:cs="Arial"/>
        </w:rPr>
        <w:t>Presenter: “Final CGRDC Region Population Study” – CGRDC Board of Directors’ Meeting, Richmond Hill, GA (Oct. 11, 2006).</w:t>
      </w:r>
    </w:p>
    <w:p w14:paraId="0C1C3513" w14:textId="77777777" w:rsidR="0064315C" w:rsidRPr="004B4FE9" w:rsidRDefault="0064315C" w:rsidP="0064315C">
      <w:pPr>
        <w:pStyle w:val="ListParagraph"/>
        <w:rPr>
          <w:rFonts w:ascii="Arial" w:hAnsi="Arial" w:cs="Arial"/>
        </w:rPr>
      </w:pPr>
    </w:p>
    <w:p w14:paraId="312CCF2D" w14:textId="77777777" w:rsidR="0064315C" w:rsidRPr="0064315C" w:rsidRDefault="0064315C" w:rsidP="0064315C">
      <w:pPr>
        <w:jc w:val="both"/>
        <w:rPr>
          <w:rFonts w:ascii="Arial" w:hAnsi="Arial" w:cs="Arial"/>
        </w:rPr>
      </w:pPr>
      <w:r w:rsidRPr="0064315C">
        <w:rPr>
          <w:rFonts w:ascii="Arial" w:hAnsi="Arial" w:cs="Arial"/>
        </w:rPr>
        <w:t>Presenter: “Coastal Georgia Population Projections: Update” — Coastal Georgia Board Meeting, Midway, GA (Sept. 28, 2006)</w:t>
      </w:r>
    </w:p>
    <w:p w14:paraId="1F14D0CF" w14:textId="77777777" w:rsidR="0064315C" w:rsidRPr="004B4FE9" w:rsidRDefault="0064315C" w:rsidP="0064315C">
      <w:pPr>
        <w:pStyle w:val="ListParagraph"/>
        <w:rPr>
          <w:rFonts w:ascii="Arial" w:hAnsi="Arial" w:cs="Arial"/>
        </w:rPr>
      </w:pPr>
    </w:p>
    <w:p w14:paraId="7C9B5868" w14:textId="77777777" w:rsidR="0064315C" w:rsidRPr="0064315C" w:rsidRDefault="0064315C" w:rsidP="0064315C">
      <w:pPr>
        <w:jc w:val="both"/>
        <w:rPr>
          <w:rFonts w:ascii="Arial" w:hAnsi="Arial" w:cs="Arial"/>
        </w:rPr>
      </w:pPr>
      <w:r w:rsidRPr="0064315C">
        <w:rPr>
          <w:rFonts w:ascii="Arial" w:hAnsi="Arial" w:cs="Arial"/>
        </w:rPr>
        <w:t>Presenter/Organizer/Host: “Wrap-Up/Session V- Building Everyday Neighborhoods”, Creating Everyday Neighborhoods: Redeveloping Urban Nowhere Zones Conference, Atlanta, GA (September 21, 2006)</w:t>
      </w:r>
    </w:p>
    <w:p w14:paraId="6E9B8B5C" w14:textId="77777777" w:rsidR="0064315C" w:rsidRPr="004B4FE9" w:rsidRDefault="0064315C" w:rsidP="0064315C">
      <w:pPr>
        <w:pStyle w:val="ListParagraph"/>
        <w:rPr>
          <w:rFonts w:ascii="Arial" w:hAnsi="Arial" w:cs="Arial"/>
        </w:rPr>
      </w:pPr>
    </w:p>
    <w:p w14:paraId="603E32BE" w14:textId="77777777" w:rsidR="0064315C" w:rsidRPr="0064315C" w:rsidRDefault="0064315C" w:rsidP="0064315C">
      <w:pPr>
        <w:jc w:val="both"/>
        <w:rPr>
          <w:rFonts w:ascii="Arial" w:hAnsi="Arial" w:cs="Arial"/>
        </w:rPr>
      </w:pPr>
      <w:r w:rsidRPr="0064315C">
        <w:rPr>
          <w:rFonts w:ascii="Arial" w:hAnsi="Arial" w:cs="Arial"/>
        </w:rPr>
        <w:t>Panelist: “Transportation Finance Panel” – Regional Leadership Institute, Savannah, GA (Sept. 19, 2006)</w:t>
      </w:r>
    </w:p>
    <w:p w14:paraId="4D2D99A2" w14:textId="77777777" w:rsidR="0064315C" w:rsidRPr="004B4FE9" w:rsidRDefault="0064315C" w:rsidP="0064315C">
      <w:pPr>
        <w:pStyle w:val="ListParagraph"/>
        <w:ind w:left="360"/>
        <w:jc w:val="both"/>
        <w:rPr>
          <w:rFonts w:ascii="Arial" w:hAnsi="Arial" w:cs="Arial"/>
        </w:rPr>
      </w:pPr>
    </w:p>
    <w:p w14:paraId="696BCA4B" w14:textId="77777777" w:rsidR="0064315C" w:rsidRPr="0064315C" w:rsidRDefault="0064315C" w:rsidP="0064315C">
      <w:pPr>
        <w:jc w:val="both"/>
        <w:rPr>
          <w:rFonts w:ascii="Arial" w:hAnsi="Arial" w:cs="Arial"/>
        </w:rPr>
      </w:pPr>
      <w:r w:rsidRPr="0064315C">
        <w:rPr>
          <w:rFonts w:ascii="Arial" w:hAnsi="Arial" w:cs="Arial"/>
        </w:rPr>
        <w:t>Participant: “Context Sensitive Solutions” – An AASHTO/FHWA Peer Exchange, Baltimore, MD (Sept. 6, 2006)</w:t>
      </w:r>
    </w:p>
    <w:p w14:paraId="673C9568" w14:textId="77777777" w:rsidR="0064315C" w:rsidRPr="004B4FE9" w:rsidRDefault="0064315C" w:rsidP="0064315C">
      <w:pPr>
        <w:pStyle w:val="ListParagraph"/>
        <w:rPr>
          <w:rFonts w:ascii="Arial" w:hAnsi="Arial" w:cs="Arial"/>
        </w:rPr>
      </w:pPr>
    </w:p>
    <w:p w14:paraId="1A3CA1C8" w14:textId="77777777" w:rsidR="0064315C" w:rsidRPr="0064315C" w:rsidRDefault="0064315C" w:rsidP="0064315C">
      <w:pPr>
        <w:jc w:val="both"/>
        <w:rPr>
          <w:rFonts w:ascii="Arial" w:hAnsi="Arial" w:cs="Arial"/>
        </w:rPr>
      </w:pPr>
      <w:r w:rsidRPr="0064315C">
        <w:rPr>
          <w:rFonts w:ascii="Arial" w:hAnsi="Arial" w:cs="Arial"/>
        </w:rPr>
        <w:t>Presenter: “Assessment of Local Government Regulations for the Georgia Coastal Comprehensive Plan” – Coastal Comprehensive Plan Advisory Committee”, Savannah, GA (July 19, 2006)</w:t>
      </w:r>
    </w:p>
    <w:p w14:paraId="231737D2" w14:textId="77777777" w:rsidR="0064315C" w:rsidRPr="004B4FE9" w:rsidRDefault="0064315C" w:rsidP="0064315C">
      <w:pPr>
        <w:pStyle w:val="ListParagraph"/>
        <w:rPr>
          <w:rFonts w:ascii="Arial" w:hAnsi="Arial" w:cs="Arial"/>
        </w:rPr>
      </w:pPr>
    </w:p>
    <w:p w14:paraId="4CC535AD" w14:textId="77777777" w:rsidR="0064315C" w:rsidRPr="0064315C" w:rsidRDefault="0064315C" w:rsidP="0064315C">
      <w:pPr>
        <w:jc w:val="both"/>
        <w:rPr>
          <w:rFonts w:ascii="Arial" w:hAnsi="Arial" w:cs="Arial"/>
        </w:rPr>
      </w:pPr>
      <w:r w:rsidRPr="0064315C">
        <w:rPr>
          <w:rFonts w:ascii="Arial" w:hAnsi="Arial" w:cs="Arial"/>
        </w:rPr>
        <w:t>Presenter: “Collier Road Community Transportation Plan”, Piedmont Medical Center, Atlanta, GA (June 30, 2006)</w:t>
      </w:r>
    </w:p>
    <w:p w14:paraId="44A90524" w14:textId="77777777" w:rsidR="0064315C" w:rsidRPr="004B4FE9" w:rsidRDefault="0064315C" w:rsidP="0064315C">
      <w:pPr>
        <w:pStyle w:val="ListParagraph"/>
        <w:ind w:left="360"/>
        <w:jc w:val="both"/>
        <w:rPr>
          <w:rFonts w:ascii="Arial" w:hAnsi="Arial" w:cs="Arial"/>
        </w:rPr>
      </w:pPr>
    </w:p>
    <w:p w14:paraId="23370102" w14:textId="77777777" w:rsidR="0064315C" w:rsidRPr="0064315C" w:rsidRDefault="0064315C" w:rsidP="0064315C">
      <w:pPr>
        <w:jc w:val="both"/>
        <w:rPr>
          <w:rFonts w:ascii="Arial" w:hAnsi="Arial" w:cs="Arial"/>
        </w:rPr>
      </w:pPr>
      <w:r w:rsidRPr="0064315C">
        <w:rPr>
          <w:rFonts w:ascii="Arial" w:hAnsi="Arial" w:cs="Arial"/>
        </w:rPr>
        <w:t xml:space="preserve">Moderator: “Let’s Talk Midtown!” Midtown’s Residential Renaissance: Get Current on </w:t>
      </w:r>
    </w:p>
    <w:p w14:paraId="102E75C8" w14:textId="77777777" w:rsidR="0064315C" w:rsidRPr="004B4FE9" w:rsidRDefault="0064315C" w:rsidP="0064315C">
      <w:pPr>
        <w:pStyle w:val="ListParagraph"/>
        <w:ind w:left="360"/>
        <w:jc w:val="both"/>
        <w:rPr>
          <w:rFonts w:ascii="Arial" w:hAnsi="Arial" w:cs="Arial"/>
        </w:rPr>
      </w:pPr>
      <w:r w:rsidRPr="004B4FE9">
        <w:rPr>
          <w:rFonts w:ascii="Arial" w:hAnsi="Arial" w:cs="Arial"/>
        </w:rPr>
        <w:t>How the District’s Dramatic pace of New Development is Bringing Online a Range of Exciting Options for Urban Living, Atlanta, GA (June 28, 2006)</w:t>
      </w:r>
    </w:p>
    <w:p w14:paraId="61693B24" w14:textId="77777777" w:rsidR="0064315C" w:rsidRPr="004B4FE9" w:rsidRDefault="0064315C" w:rsidP="0064315C">
      <w:pPr>
        <w:pStyle w:val="ListParagraph"/>
        <w:ind w:left="360"/>
        <w:jc w:val="both"/>
        <w:rPr>
          <w:rFonts w:ascii="Arial" w:hAnsi="Arial" w:cs="Arial"/>
        </w:rPr>
      </w:pPr>
    </w:p>
    <w:p w14:paraId="1D0ECAD8" w14:textId="77777777" w:rsidR="0064315C" w:rsidRPr="0064315C" w:rsidRDefault="0064315C" w:rsidP="0064315C">
      <w:pPr>
        <w:jc w:val="both"/>
        <w:rPr>
          <w:rFonts w:ascii="Arial" w:hAnsi="Arial" w:cs="Arial"/>
        </w:rPr>
      </w:pPr>
      <w:r w:rsidRPr="0064315C">
        <w:rPr>
          <w:rFonts w:ascii="Arial" w:hAnsi="Arial" w:cs="Arial"/>
        </w:rPr>
        <w:t>Participant: “SHRP II – Capacity Technical Coordinating Committee Meeting”, National Academies of Science, Washington, DC (June 26, 2006)</w:t>
      </w:r>
    </w:p>
    <w:p w14:paraId="5B88701F" w14:textId="77777777" w:rsidR="0064315C" w:rsidRPr="004B4FE9" w:rsidRDefault="0064315C" w:rsidP="0064315C">
      <w:pPr>
        <w:pStyle w:val="ListParagraph"/>
        <w:ind w:left="360"/>
        <w:jc w:val="both"/>
        <w:rPr>
          <w:rFonts w:ascii="Arial" w:hAnsi="Arial" w:cs="Arial"/>
        </w:rPr>
      </w:pPr>
    </w:p>
    <w:p w14:paraId="1C42432F" w14:textId="77777777" w:rsidR="0064315C" w:rsidRPr="0064315C" w:rsidRDefault="0064315C" w:rsidP="0064315C">
      <w:pPr>
        <w:jc w:val="both"/>
        <w:rPr>
          <w:rFonts w:ascii="Arial" w:hAnsi="Arial" w:cs="Arial"/>
        </w:rPr>
      </w:pPr>
      <w:r w:rsidRPr="0064315C">
        <w:rPr>
          <w:rFonts w:ascii="Arial" w:hAnsi="Arial" w:cs="Arial"/>
        </w:rPr>
        <w:t>Participant: “Social, economic and/or environmental implications of urban design/infrastructure design within current and alternative development models”, The National Academies Urban Development/Land Use Governance Meeting, Washington, DC (June 16, 2006)</w:t>
      </w:r>
    </w:p>
    <w:p w14:paraId="35182775" w14:textId="77777777" w:rsidR="0064315C" w:rsidRPr="004B4FE9" w:rsidRDefault="0064315C" w:rsidP="0064315C">
      <w:pPr>
        <w:pStyle w:val="ListParagraph"/>
        <w:ind w:left="360"/>
        <w:jc w:val="both"/>
        <w:rPr>
          <w:rFonts w:ascii="Arial" w:hAnsi="Arial" w:cs="Arial"/>
        </w:rPr>
      </w:pPr>
    </w:p>
    <w:p w14:paraId="7AAE94FB" w14:textId="77777777" w:rsidR="0064315C" w:rsidRPr="0064315C" w:rsidRDefault="0064315C" w:rsidP="0064315C">
      <w:pPr>
        <w:jc w:val="both"/>
        <w:rPr>
          <w:rFonts w:ascii="Arial" w:hAnsi="Arial" w:cs="Arial"/>
        </w:rPr>
      </w:pPr>
      <w:r w:rsidRPr="0064315C">
        <w:rPr>
          <w:rFonts w:ascii="Arial" w:hAnsi="Arial" w:cs="Arial"/>
        </w:rPr>
        <w:t>Moderator: The State of U.S. Public Infrastructure – ULI Infrastructure Forum Connections to Growth, New York, NY (June 13, 2006)</w:t>
      </w:r>
    </w:p>
    <w:p w14:paraId="16966D74" w14:textId="77777777" w:rsidR="0064315C" w:rsidRPr="004B4FE9" w:rsidRDefault="0064315C" w:rsidP="0064315C">
      <w:pPr>
        <w:pStyle w:val="ListParagraph"/>
        <w:ind w:left="360"/>
        <w:jc w:val="both"/>
        <w:rPr>
          <w:rFonts w:ascii="Arial" w:hAnsi="Arial" w:cs="Arial"/>
        </w:rPr>
      </w:pPr>
    </w:p>
    <w:p w14:paraId="23F1AFD1" w14:textId="77777777" w:rsidR="0064315C" w:rsidRPr="0064315C" w:rsidRDefault="0064315C" w:rsidP="0064315C">
      <w:pPr>
        <w:jc w:val="both"/>
        <w:rPr>
          <w:rFonts w:ascii="Arial" w:hAnsi="Arial" w:cs="Arial"/>
        </w:rPr>
      </w:pPr>
      <w:r w:rsidRPr="0064315C">
        <w:rPr>
          <w:rFonts w:ascii="Arial" w:hAnsi="Arial" w:cs="Arial"/>
        </w:rPr>
        <w:t>Moderator: “The Resurgence of Downtown”, ULI Atlanta, Atlanta, GA (June 13, 2006)</w:t>
      </w:r>
    </w:p>
    <w:p w14:paraId="09F2B301" w14:textId="77777777" w:rsidR="0064315C" w:rsidRPr="004B4FE9" w:rsidRDefault="0064315C" w:rsidP="0064315C">
      <w:pPr>
        <w:pStyle w:val="ListParagraph"/>
        <w:ind w:left="360"/>
        <w:jc w:val="both"/>
        <w:rPr>
          <w:rFonts w:ascii="Arial" w:hAnsi="Arial" w:cs="Arial"/>
        </w:rPr>
      </w:pPr>
    </w:p>
    <w:p w14:paraId="3EC9EB2E" w14:textId="77777777" w:rsidR="0064315C" w:rsidRPr="0064315C" w:rsidRDefault="0064315C" w:rsidP="0064315C">
      <w:pPr>
        <w:jc w:val="both"/>
        <w:rPr>
          <w:rFonts w:ascii="Arial" w:hAnsi="Arial" w:cs="Arial"/>
        </w:rPr>
      </w:pPr>
      <w:r w:rsidRPr="0064315C">
        <w:rPr>
          <w:rFonts w:ascii="Arial" w:hAnsi="Arial" w:cs="Arial"/>
        </w:rPr>
        <w:t>Site Visits/Interviews, Coastal Georgia Regional Development Center, Brunswick, GA (June 5, 2006)</w:t>
      </w:r>
    </w:p>
    <w:p w14:paraId="635017EE" w14:textId="77777777" w:rsidR="0064315C" w:rsidRPr="004B4FE9" w:rsidRDefault="0064315C" w:rsidP="0064315C">
      <w:pPr>
        <w:pStyle w:val="ListParagraph"/>
        <w:ind w:left="360"/>
        <w:jc w:val="both"/>
        <w:rPr>
          <w:rFonts w:ascii="Arial" w:hAnsi="Arial" w:cs="Arial"/>
        </w:rPr>
      </w:pPr>
    </w:p>
    <w:p w14:paraId="12B2E599" w14:textId="77777777" w:rsidR="0064315C" w:rsidRPr="0064315C" w:rsidRDefault="0064315C" w:rsidP="0064315C">
      <w:pPr>
        <w:jc w:val="both"/>
        <w:rPr>
          <w:rFonts w:ascii="Arial" w:hAnsi="Arial" w:cs="Arial"/>
        </w:rPr>
      </w:pPr>
      <w:r w:rsidRPr="0064315C">
        <w:rPr>
          <w:rFonts w:ascii="Arial" w:hAnsi="Arial" w:cs="Arial"/>
        </w:rPr>
        <w:t>Presenter: Getting Around: Movement and Transportation, Envisioning Dallas From Triangle to Trinity, The University of Texas at Austin, School of Architecture, Dallas, TX (May 2, 2006)</w:t>
      </w:r>
    </w:p>
    <w:p w14:paraId="741ED3C7" w14:textId="77777777" w:rsidR="0064315C" w:rsidRPr="004B4FE9" w:rsidRDefault="0064315C" w:rsidP="0064315C">
      <w:pPr>
        <w:pStyle w:val="ListParagraph"/>
        <w:ind w:left="360"/>
        <w:jc w:val="both"/>
        <w:rPr>
          <w:rFonts w:ascii="Arial" w:hAnsi="Arial" w:cs="Arial"/>
        </w:rPr>
      </w:pPr>
    </w:p>
    <w:p w14:paraId="5DAF7825" w14:textId="77777777" w:rsidR="0064315C" w:rsidRPr="0064315C" w:rsidRDefault="0064315C" w:rsidP="0064315C">
      <w:pPr>
        <w:jc w:val="both"/>
        <w:rPr>
          <w:rFonts w:ascii="Arial" w:hAnsi="Arial" w:cs="Arial"/>
        </w:rPr>
      </w:pPr>
      <w:r w:rsidRPr="0064315C">
        <w:rPr>
          <w:rFonts w:ascii="Arial" w:hAnsi="Arial" w:cs="Arial"/>
        </w:rPr>
        <w:t>Presenter: “Collier Road Community Transportation Plan” The Brookwood Alliance, Atlanta, GA (April 19, 2006)</w:t>
      </w:r>
    </w:p>
    <w:p w14:paraId="2FA11136" w14:textId="77777777" w:rsidR="0064315C" w:rsidRPr="004B4FE9" w:rsidRDefault="0064315C" w:rsidP="0064315C">
      <w:pPr>
        <w:pStyle w:val="ListParagraph"/>
        <w:ind w:left="360"/>
        <w:jc w:val="both"/>
        <w:rPr>
          <w:rFonts w:ascii="Arial" w:hAnsi="Arial" w:cs="Arial"/>
        </w:rPr>
      </w:pPr>
    </w:p>
    <w:p w14:paraId="511E226D" w14:textId="77777777" w:rsidR="0064315C" w:rsidRPr="0064315C" w:rsidRDefault="0064315C" w:rsidP="0064315C">
      <w:pPr>
        <w:jc w:val="both"/>
        <w:rPr>
          <w:rFonts w:ascii="Arial" w:hAnsi="Arial" w:cs="Arial"/>
        </w:rPr>
      </w:pPr>
      <w:r w:rsidRPr="0064315C">
        <w:rPr>
          <w:rFonts w:ascii="Arial" w:hAnsi="Arial" w:cs="Arial"/>
        </w:rPr>
        <w:t>Presenter:  Coastal Georgia RDC Board of Directors Meeting, Richmond Hill, GA (April 12, 2006)</w:t>
      </w:r>
    </w:p>
    <w:p w14:paraId="0C1B9953" w14:textId="77777777" w:rsidR="0064315C" w:rsidRPr="004B4FE9" w:rsidRDefault="0064315C" w:rsidP="0064315C">
      <w:pPr>
        <w:pStyle w:val="ListParagraph"/>
        <w:ind w:left="360"/>
        <w:jc w:val="both"/>
        <w:rPr>
          <w:rFonts w:ascii="Arial" w:hAnsi="Arial" w:cs="Arial"/>
        </w:rPr>
      </w:pPr>
    </w:p>
    <w:p w14:paraId="19D5C3F2" w14:textId="77777777" w:rsidR="0064315C" w:rsidRPr="0064315C" w:rsidRDefault="0064315C" w:rsidP="0064315C">
      <w:pPr>
        <w:jc w:val="both"/>
        <w:rPr>
          <w:rFonts w:ascii="Arial" w:hAnsi="Arial" w:cs="Arial"/>
        </w:rPr>
      </w:pPr>
      <w:r w:rsidRPr="0064315C">
        <w:rPr>
          <w:rFonts w:ascii="Arial" w:hAnsi="Arial" w:cs="Arial"/>
        </w:rPr>
        <w:t>Presenter: “Piedmont Atlantic Megaregion: — Funders' Network for Smart Growth and Livable Communities 2006 Annual Conference, Chicago, IL (April 3, 2006)</w:t>
      </w:r>
    </w:p>
    <w:p w14:paraId="38CAD6A2" w14:textId="77777777" w:rsidR="0064315C" w:rsidRPr="004B4FE9" w:rsidRDefault="0064315C" w:rsidP="0064315C">
      <w:pPr>
        <w:pStyle w:val="ListParagraph"/>
        <w:ind w:left="360"/>
        <w:jc w:val="both"/>
        <w:rPr>
          <w:rFonts w:ascii="Arial" w:hAnsi="Arial" w:cs="Arial"/>
        </w:rPr>
      </w:pPr>
    </w:p>
    <w:p w14:paraId="5898D5C6" w14:textId="77777777" w:rsidR="0064315C" w:rsidRPr="0064315C" w:rsidRDefault="0064315C" w:rsidP="0064315C">
      <w:pPr>
        <w:jc w:val="both"/>
        <w:rPr>
          <w:rFonts w:ascii="Arial" w:hAnsi="Arial" w:cs="Arial"/>
        </w:rPr>
      </w:pPr>
      <w:r w:rsidRPr="0064315C">
        <w:rPr>
          <w:rFonts w:ascii="Arial" w:hAnsi="Arial" w:cs="Arial"/>
        </w:rPr>
        <w:t>Presenter: “Real Estate Development and Reuse” — 39th Basic Economic Development Course 2006, Atlanta, GA (March 28, 2006)</w:t>
      </w:r>
    </w:p>
    <w:p w14:paraId="7A4DED5C" w14:textId="77777777" w:rsidR="0064315C" w:rsidRPr="004B4FE9" w:rsidRDefault="0064315C" w:rsidP="0064315C">
      <w:pPr>
        <w:pStyle w:val="ListParagraph"/>
        <w:ind w:left="360"/>
        <w:jc w:val="both"/>
        <w:rPr>
          <w:rFonts w:ascii="Arial" w:hAnsi="Arial" w:cs="Arial"/>
        </w:rPr>
      </w:pPr>
    </w:p>
    <w:p w14:paraId="1A97D9DC" w14:textId="77777777" w:rsidR="0064315C" w:rsidRPr="0064315C" w:rsidRDefault="0064315C" w:rsidP="0064315C">
      <w:pPr>
        <w:jc w:val="both"/>
        <w:rPr>
          <w:rFonts w:ascii="Arial" w:hAnsi="Arial" w:cs="Arial"/>
        </w:rPr>
      </w:pPr>
      <w:r w:rsidRPr="0064315C">
        <w:rPr>
          <w:rFonts w:ascii="Arial" w:hAnsi="Arial" w:cs="Arial"/>
        </w:rPr>
        <w:t>Presenter: “Transportation Town Hall Meeting” Hosted by Congressman John Lewis, Atlanta, GA (March 25, 2006)</w:t>
      </w:r>
    </w:p>
    <w:p w14:paraId="4E8D9514" w14:textId="77777777" w:rsidR="0064315C" w:rsidRPr="004B4FE9" w:rsidRDefault="0064315C" w:rsidP="0064315C">
      <w:pPr>
        <w:pStyle w:val="ListParagraph"/>
        <w:ind w:left="360"/>
        <w:jc w:val="both"/>
        <w:rPr>
          <w:rFonts w:ascii="Arial" w:hAnsi="Arial" w:cs="Arial"/>
        </w:rPr>
      </w:pPr>
    </w:p>
    <w:p w14:paraId="289CF709" w14:textId="77777777" w:rsidR="0064315C" w:rsidRPr="0064315C" w:rsidRDefault="0064315C" w:rsidP="0064315C">
      <w:pPr>
        <w:jc w:val="both"/>
        <w:rPr>
          <w:rFonts w:ascii="Arial" w:hAnsi="Arial" w:cs="Arial"/>
        </w:rPr>
      </w:pPr>
      <w:r w:rsidRPr="0064315C">
        <w:rPr>
          <w:rFonts w:ascii="Arial" w:hAnsi="Arial" w:cs="Arial"/>
        </w:rPr>
        <w:t>Presenter: “Leadership”, Leadership Georgia Class of 2006, Atlanta, GA (March 17, 2006)</w:t>
      </w:r>
    </w:p>
    <w:p w14:paraId="28BDD4C9" w14:textId="77777777" w:rsidR="0064315C" w:rsidRPr="004B4FE9" w:rsidRDefault="0064315C" w:rsidP="0064315C">
      <w:pPr>
        <w:pStyle w:val="ListParagraph"/>
        <w:ind w:left="360"/>
        <w:jc w:val="both"/>
        <w:rPr>
          <w:rFonts w:ascii="Arial" w:hAnsi="Arial" w:cs="Arial"/>
        </w:rPr>
      </w:pPr>
    </w:p>
    <w:p w14:paraId="1598E58F" w14:textId="77777777" w:rsidR="0064315C" w:rsidRPr="0064315C" w:rsidRDefault="0064315C" w:rsidP="0064315C">
      <w:pPr>
        <w:jc w:val="both"/>
        <w:rPr>
          <w:rFonts w:ascii="Arial" w:hAnsi="Arial" w:cs="Arial"/>
        </w:rPr>
      </w:pPr>
      <w:r w:rsidRPr="0064315C">
        <w:rPr>
          <w:rFonts w:ascii="Arial" w:hAnsi="Arial" w:cs="Arial"/>
        </w:rPr>
        <w:t>Presenter/Organizer/Host: “Piedmont Atlantic Megaregion” — Governments &amp; Growth 2006 Workshop, Atlanta, GA (March 2, 2006)</w:t>
      </w:r>
    </w:p>
    <w:p w14:paraId="25AB5DD1" w14:textId="77777777" w:rsidR="0064315C" w:rsidRPr="004B4FE9" w:rsidRDefault="0064315C" w:rsidP="0064315C">
      <w:pPr>
        <w:pStyle w:val="ListParagraph"/>
        <w:ind w:left="360"/>
        <w:jc w:val="both"/>
        <w:rPr>
          <w:rFonts w:ascii="Arial" w:hAnsi="Arial" w:cs="Arial"/>
        </w:rPr>
      </w:pPr>
    </w:p>
    <w:p w14:paraId="3A3ADD9D" w14:textId="77777777" w:rsidR="0064315C" w:rsidRPr="0064315C" w:rsidRDefault="0064315C" w:rsidP="0064315C">
      <w:pPr>
        <w:jc w:val="both"/>
        <w:rPr>
          <w:rFonts w:ascii="Arial" w:hAnsi="Arial" w:cs="Arial"/>
        </w:rPr>
      </w:pPr>
      <w:r w:rsidRPr="0064315C">
        <w:rPr>
          <w:rFonts w:ascii="Arial" w:hAnsi="Arial" w:cs="Arial"/>
        </w:rPr>
        <w:t>Presenter: “Piedmont Atlantic Megaregion” Second Annual Policy Roundtable on Megaregional Development, Pocantico Conference Center, Tarrytown, NY (February 23, 2006)</w:t>
      </w:r>
    </w:p>
    <w:p w14:paraId="7F549CD5" w14:textId="77777777" w:rsidR="0064315C" w:rsidRPr="004B4FE9" w:rsidRDefault="0064315C" w:rsidP="0064315C">
      <w:pPr>
        <w:pStyle w:val="ListParagraph"/>
        <w:ind w:left="360"/>
        <w:jc w:val="both"/>
        <w:rPr>
          <w:rFonts w:ascii="Arial" w:hAnsi="Arial" w:cs="Arial"/>
        </w:rPr>
      </w:pPr>
    </w:p>
    <w:p w14:paraId="6C119E8C" w14:textId="77777777" w:rsidR="0064315C" w:rsidRPr="0064315C" w:rsidRDefault="0064315C" w:rsidP="0064315C">
      <w:pPr>
        <w:jc w:val="both"/>
        <w:rPr>
          <w:rFonts w:ascii="Arial" w:hAnsi="Arial" w:cs="Arial"/>
        </w:rPr>
      </w:pPr>
      <w:r w:rsidRPr="0064315C">
        <w:rPr>
          <w:rFonts w:ascii="Arial" w:hAnsi="Arial" w:cs="Arial"/>
        </w:rPr>
        <w:t>Panelist: “Topical Areas: Redevelopment Tactics and Concerns” — The Georgia State University College of Law 2006 Law Review Symposium, Atlanta, GA (February 2, 2006)</w:t>
      </w:r>
    </w:p>
    <w:p w14:paraId="7AFC54C5" w14:textId="77777777" w:rsidR="0064315C" w:rsidRPr="004B4FE9" w:rsidRDefault="0064315C" w:rsidP="0064315C">
      <w:pPr>
        <w:pStyle w:val="ListParagraph"/>
        <w:ind w:left="360"/>
        <w:jc w:val="both"/>
        <w:rPr>
          <w:rFonts w:ascii="Arial" w:hAnsi="Arial" w:cs="Arial"/>
        </w:rPr>
      </w:pPr>
    </w:p>
    <w:p w14:paraId="3D4D09C5" w14:textId="77777777" w:rsidR="0064315C" w:rsidRPr="0064315C" w:rsidRDefault="0064315C" w:rsidP="0064315C">
      <w:pPr>
        <w:jc w:val="both"/>
        <w:rPr>
          <w:rFonts w:ascii="Arial" w:hAnsi="Arial" w:cs="Arial"/>
        </w:rPr>
      </w:pPr>
      <w:r w:rsidRPr="0064315C">
        <w:rPr>
          <w:rFonts w:ascii="Arial" w:hAnsi="Arial" w:cs="Arial"/>
        </w:rPr>
        <w:t>Presenter/Organizer/Host: “Examining the Piedmont Atlantic Megaregion” — Think Global, Act Regional: Framing an Agenda for the Southeastern Megaregion, Atlanta, GA (January 30, 2006)</w:t>
      </w:r>
    </w:p>
    <w:p w14:paraId="4F7C9C50" w14:textId="77777777" w:rsidR="0064315C" w:rsidRPr="004B4FE9" w:rsidRDefault="0064315C" w:rsidP="0064315C">
      <w:pPr>
        <w:pStyle w:val="ListParagraph"/>
        <w:ind w:left="360"/>
        <w:jc w:val="both"/>
        <w:rPr>
          <w:rFonts w:ascii="Arial" w:hAnsi="Arial" w:cs="Arial"/>
        </w:rPr>
      </w:pPr>
    </w:p>
    <w:p w14:paraId="7A85896B" w14:textId="77777777" w:rsidR="0064315C" w:rsidRPr="0064315C" w:rsidRDefault="0064315C" w:rsidP="0064315C">
      <w:pPr>
        <w:jc w:val="both"/>
        <w:rPr>
          <w:rFonts w:ascii="Arial" w:hAnsi="Arial" w:cs="Arial"/>
        </w:rPr>
      </w:pPr>
      <w:r w:rsidRPr="0064315C">
        <w:rPr>
          <w:rFonts w:ascii="Arial" w:hAnsi="Arial" w:cs="Arial"/>
        </w:rPr>
        <w:t>Presenter: “Planning for Quality Growth in Darien, Georgia” — Southeast Watershed Forum, Darien, GA (January 18, 2006)</w:t>
      </w:r>
    </w:p>
    <w:p w14:paraId="6FF5BE56" w14:textId="77777777" w:rsidR="0064315C" w:rsidRPr="004B4FE9" w:rsidRDefault="0064315C" w:rsidP="0064315C">
      <w:pPr>
        <w:jc w:val="both"/>
        <w:rPr>
          <w:rFonts w:ascii="Arial" w:hAnsi="Arial" w:cs="Arial"/>
        </w:rPr>
      </w:pPr>
    </w:p>
    <w:p w14:paraId="4193DBCF"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5</w:t>
      </w:r>
    </w:p>
    <w:p w14:paraId="606463B2" w14:textId="77777777" w:rsidR="0064315C" w:rsidRPr="0064315C" w:rsidRDefault="0064315C" w:rsidP="0064315C">
      <w:pPr>
        <w:jc w:val="both"/>
        <w:rPr>
          <w:rFonts w:ascii="Arial" w:hAnsi="Arial" w:cs="Arial"/>
        </w:rPr>
      </w:pPr>
      <w:r w:rsidRPr="0064315C">
        <w:rPr>
          <w:rFonts w:ascii="Arial" w:hAnsi="Arial" w:cs="Arial"/>
        </w:rPr>
        <w:t xml:space="preserve">Megaregions Fact Finding – South Florida Regional Planning Council (Dec. 20, 2005) </w:t>
      </w:r>
    </w:p>
    <w:p w14:paraId="06519928" w14:textId="77777777" w:rsidR="0064315C" w:rsidRPr="004B4FE9" w:rsidRDefault="0064315C" w:rsidP="0064315C"/>
    <w:p w14:paraId="036D3FD1" w14:textId="77777777" w:rsidR="0064315C" w:rsidRPr="0064315C" w:rsidRDefault="0064315C" w:rsidP="0064315C">
      <w:pPr>
        <w:jc w:val="both"/>
        <w:rPr>
          <w:rFonts w:ascii="Arial" w:hAnsi="Arial" w:cs="Arial"/>
        </w:rPr>
      </w:pPr>
      <w:r w:rsidRPr="0064315C">
        <w:rPr>
          <w:rFonts w:ascii="Arial" w:hAnsi="Arial" w:cs="Arial"/>
        </w:rPr>
        <w:t>Envisioning the New Gulf Coast-Technical Advisory Group, Washington, DC (Dec 19, 2005)</w:t>
      </w:r>
    </w:p>
    <w:p w14:paraId="1135F5D1" w14:textId="77777777" w:rsidR="0064315C" w:rsidRPr="004B4FE9" w:rsidRDefault="0064315C" w:rsidP="0064315C">
      <w:pPr>
        <w:jc w:val="both"/>
        <w:rPr>
          <w:rFonts w:ascii="Arial" w:hAnsi="Arial" w:cs="Arial"/>
        </w:rPr>
      </w:pPr>
    </w:p>
    <w:p w14:paraId="5E2411F0" w14:textId="77777777" w:rsidR="0064315C" w:rsidRPr="0064315C" w:rsidRDefault="0064315C" w:rsidP="0064315C">
      <w:pPr>
        <w:jc w:val="both"/>
        <w:rPr>
          <w:rFonts w:ascii="Arial" w:hAnsi="Arial" w:cs="Arial"/>
        </w:rPr>
      </w:pPr>
      <w:r w:rsidRPr="0064315C">
        <w:rPr>
          <w:rFonts w:ascii="Arial" w:hAnsi="Arial" w:cs="Arial"/>
        </w:rPr>
        <w:t>Panelist: “City of the Future Infrastructure”, Business to Business, (December 2005)</w:t>
      </w:r>
    </w:p>
    <w:p w14:paraId="28D11B2D" w14:textId="77777777" w:rsidR="0064315C" w:rsidRPr="004B4FE9" w:rsidRDefault="0064315C" w:rsidP="0064315C"/>
    <w:p w14:paraId="790C51E7" w14:textId="77777777" w:rsidR="0064315C" w:rsidRPr="0064315C" w:rsidRDefault="0064315C" w:rsidP="0064315C">
      <w:pPr>
        <w:jc w:val="both"/>
        <w:rPr>
          <w:rFonts w:ascii="Arial" w:hAnsi="Arial" w:cs="Arial"/>
        </w:rPr>
      </w:pPr>
      <w:r w:rsidRPr="0064315C">
        <w:rPr>
          <w:rFonts w:ascii="Arial" w:hAnsi="Arial" w:cs="Arial"/>
        </w:rPr>
        <w:t>Participant: CRP Program Review — University of California at Berkeley (Nov. 30 – Dec 2, 2005)</w:t>
      </w:r>
    </w:p>
    <w:p w14:paraId="68AF12D6" w14:textId="77777777" w:rsidR="0064315C" w:rsidRPr="004B4FE9" w:rsidRDefault="0064315C" w:rsidP="0064315C"/>
    <w:p w14:paraId="1F7288C4" w14:textId="77777777" w:rsidR="0064315C" w:rsidRPr="0064315C" w:rsidRDefault="0064315C" w:rsidP="0064315C">
      <w:pPr>
        <w:jc w:val="both"/>
        <w:rPr>
          <w:rFonts w:ascii="Arial" w:hAnsi="Arial" w:cs="Arial"/>
        </w:rPr>
      </w:pPr>
      <w:r w:rsidRPr="0064315C">
        <w:rPr>
          <w:rFonts w:ascii="Arial" w:hAnsi="Arial" w:cs="Arial"/>
        </w:rPr>
        <w:t>Writer: “Find a way to keep moving” — The Atlanta Journal-Constitution @ Issue: Commutants Reaction, (November 15, 2005)</w:t>
      </w:r>
    </w:p>
    <w:p w14:paraId="07F585B2" w14:textId="77777777" w:rsidR="0064315C" w:rsidRPr="004B4FE9" w:rsidRDefault="0064315C" w:rsidP="0064315C">
      <w:pPr>
        <w:jc w:val="both"/>
        <w:rPr>
          <w:rFonts w:ascii="Arial" w:hAnsi="Arial" w:cs="Arial"/>
        </w:rPr>
      </w:pPr>
    </w:p>
    <w:p w14:paraId="7116C3DF" w14:textId="77777777" w:rsidR="0064315C" w:rsidRPr="0064315C" w:rsidRDefault="0064315C" w:rsidP="0064315C">
      <w:pPr>
        <w:jc w:val="both"/>
        <w:rPr>
          <w:rFonts w:ascii="Arial" w:hAnsi="Arial" w:cs="Arial"/>
        </w:rPr>
      </w:pPr>
      <w:r w:rsidRPr="0064315C">
        <w:rPr>
          <w:rFonts w:ascii="Arial" w:hAnsi="Arial" w:cs="Arial"/>
        </w:rPr>
        <w:t>Panelist: “Infrastructure in Metro Atlanta: — Business to Business Magazine, (November 4, 2005)</w:t>
      </w:r>
    </w:p>
    <w:p w14:paraId="1165236C" w14:textId="77777777" w:rsidR="0064315C" w:rsidRPr="004B4FE9" w:rsidRDefault="0064315C" w:rsidP="0064315C">
      <w:pPr>
        <w:pStyle w:val="ListParagraph"/>
        <w:ind w:left="360"/>
        <w:jc w:val="both"/>
        <w:rPr>
          <w:rFonts w:ascii="Arial" w:hAnsi="Arial" w:cs="Arial"/>
        </w:rPr>
      </w:pPr>
    </w:p>
    <w:p w14:paraId="700C9ECD" w14:textId="77777777" w:rsidR="0064315C" w:rsidRPr="0064315C" w:rsidRDefault="0064315C" w:rsidP="0064315C">
      <w:pPr>
        <w:jc w:val="both"/>
        <w:rPr>
          <w:rFonts w:ascii="Arial" w:hAnsi="Arial" w:cs="Arial"/>
        </w:rPr>
      </w:pPr>
      <w:r w:rsidRPr="0064315C">
        <w:rPr>
          <w:rFonts w:ascii="Arial" w:hAnsi="Arial" w:cs="Arial"/>
        </w:rPr>
        <w:t>Contributor: “Pricey gas has busses on a roll” — Atlanta Journal-Constitution, (October 20, 2005)</w:t>
      </w:r>
    </w:p>
    <w:p w14:paraId="2F3523FF" w14:textId="77777777" w:rsidR="0064315C" w:rsidRPr="004B4FE9" w:rsidRDefault="0064315C" w:rsidP="0064315C">
      <w:pPr>
        <w:pStyle w:val="ListParagraph"/>
        <w:ind w:left="360"/>
        <w:jc w:val="both"/>
        <w:rPr>
          <w:rFonts w:ascii="Arial" w:hAnsi="Arial" w:cs="Arial"/>
        </w:rPr>
      </w:pPr>
    </w:p>
    <w:p w14:paraId="24B2BB7D" w14:textId="77777777" w:rsidR="0064315C" w:rsidRPr="0064315C" w:rsidRDefault="0064315C" w:rsidP="0064315C">
      <w:pPr>
        <w:jc w:val="both"/>
        <w:rPr>
          <w:rFonts w:ascii="Arial" w:hAnsi="Arial" w:cs="Arial"/>
        </w:rPr>
      </w:pPr>
      <w:r w:rsidRPr="0064315C">
        <w:rPr>
          <w:rFonts w:ascii="Arial" w:hAnsi="Arial" w:cs="Arial"/>
        </w:rPr>
        <w:t>Presenter: “America 2050: Overview and Status Report” — 4th Annual Metropolitan      Regions Forum, Chicago, IL (September 10, 2005)</w:t>
      </w:r>
    </w:p>
    <w:p w14:paraId="77CF79AE" w14:textId="77777777" w:rsidR="0064315C" w:rsidRPr="004B4FE9" w:rsidRDefault="0064315C" w:rsidP="0064315C">
      <w:pPr>
        <w:pStyle w:val="ListParagraph"/>
        <w:ind w:left="360"/>
        <w:jc w:val="both"/>
        <w:rPr>
          <w:rFonts w:ascii="Arial" w:hAnsi="Arial" w:cs="Arial"/>
        </w:rPr>
      </w:pPr>
    </w:p>
    <w:p w14:paraId="6D7C0F28" w14:textId="77777777" w:rsidR="0064315C" w:rsidRPr="0064315C" w:rsidRDefault="0064315C" w:rsidP="0064315C">
      <w:pPr>
        <w:jc w:val="both"/>
        <w:rPr>
          <w:rFonts w:ascii="Arial" w:hAnsi="Arial" w:cs="Arial"/>
        </w:rPr>
      </w:pPr>
      <w:r w:rsidRPr="0064315C">
        <w:rPr>
          <w:rFonts w:ascii="Arial" w:hAnsi="Arial" w:cs="Arial"/>
        </w:rPr>
        <w:t>Panelist: “ARC’s Envision 6 Planning Effort” — GPTV’s Georgia Week in Review, (July 22, 2005)</w:t>
      </w:r>
    </w:p>
    <w:p w14:paraId="4B5E509D" w14:textId="77777777" w:rsidR="0064315C" w:rsidRPr="004B4FE9" w:rsidRDefault="0064315C" w:rsidP="0064315C">
      <w:pPr>
        <w:pStyle w:val="ListParagraph"/>
        <w:ind w:left="360"/>
        <w:jc w:val="both"/>
        <w:rPr>
          <w:rFonts w:ascii="Arial" w:hAnsi="Arial" w:cs="Arial"/>
        </w:rPr>
      </w:pPr>
    </w:p>
    <w:p w14:paraId="7C478434" w14:textId="77777777" w:rsidR="0064315C" w:rsidRPr="0064315C" w:rsidRDefault="0064315C" w:rsidP="0064315C">
      <w:pPr>
        <w:jc w:val="both"/>
        <w:rPr>
          <w:rFonts w:ascii="Arial" w:hAnsi="Arial" w:cs="Arial"/>
        </w:rPr>
      </w:pPr>
      <w:r w:rsidRPr="0064315C">
        <w:rPr>
          <w:rFonts w:ascii="Arial" w:hAnsi="Arial" w:cs="Arial"/>
        </w:rPr>
        <w:t>Presenter: “Context Sensitive Solutions: Project Evaluation and Performance Measures” Georgia Engineers 2005 Summer Conference, Pine Mountain, Georgia (June 4, 2005)</w:t>
      </w:r>
    </w:p>
    <w:p w14:paraId="5EA7B1AE" w14:textId="77777777" w:rsidR="0064315C" w:rsidRPr="004B4FE9" w:rsidRDefault="0064315C" w:rsidP="0064315C">
      <w:pPr>
        <w:pStyle w:val="ListParagraph"/>
        <w:ind w:left="360"/>
        <w:jc w:val="both"/>
        <w:rPr>
          <w:rFonts w:ascii="Arial" w:hAnsi="Arial" w:cs="Arial"/>
        </w:rPr>
      </w:pPr>
    </w:p>
    <w:p w14:paraId="6258448A" w14:textId="77777777" w:rsidR="0064315C" w:rsidRPr="0064315C" w:rsidRDefault="0064315C" w:rsidP="0064315C">
      <w:pPr>
        <w:jc w:val="both"/>
        <w:rPr>
          <w:rFonts w:ascii="Arial" w:hAnsi="Arial" w:cs="Arial"/>
        </w:rPr>
      </w:pPr>
      <w:r w:rsidRPr="0064315C">
        <w:rPr>
          <w:rFonts w:ascii="Arial" w:hAnsi="Arial" w:cs="Arial"/>
        </w:rPr>
        <w:t>Panelist: “Let’s Talk Midtown” — Midtown Alliance, Atlanta, Georgia (May 18, 2005)</w:t>
      </w:r>
    </w:p>
    <w:p w14:paraId="6F4A4449" w14:textId="77777777" w:rsidR="0064315C" w:rsidRPr="004B4FE9" w:rsidRDefault="0064315C" w:rsidP="0064315C">
      <w:pPr>
        <w:pStyle w:val="ListParagraph"/>
        <w:ind w:left="360"/>
        <w:jc w:val="both"/>
        <w:rPr>
          <w:rFonts w:ascii="Arial" w:hAnsi="Arial" w:cs="Arial"/>
        </w:rPr>
      </w:pPr>
    </w:p>
    <w:p w14:paraId="0F2AA2C7" w14:textId="77777777" w:rsidR="0064315C" w:rsidRPr="0064315C" w:rsidRDefault="0064315C" w:rsidP="0064315C">
      <w:pPr>
        <w:jc w:val="both"/>
        <w:rPr>
          <w:rFonts w:ascii="Arial" w:hAnsi="Arial" w:cs="Arial"/>
        </w:rPr>
      </w:pPr>
      <w:r w:rsidRPr="0064315C">
        <w:rPr>
          <w:rFonts w:ascii="Arial" w:hAnsi="Arial" w:cs="Arial"/>
        </w:rPr>
        <w:t>Presenter: “Megacities“, — CEE Strategic Planning Brown Bag Series at Georgia Tech, Atlanta, Georgia (May 12, 2005)</w:t>
      </w:r>
    </w:p>
    <w:p w14:paraId="71B36250" w14:textId="77777777" w:rsidR="0064315C" w:rsidRPr="004B4FE9" w:rsidRDefault="0064315C" w:rsidP="0064315C">
      <w:pPr>
        <w:pStyle w:val="ListParagraph"/>
        <w:ind w:left="360"/>
        <w:jc w:val="both"/>
        <w:rPr>
          <w:rFonts w:ascii="Arial" w:hAnsi="Arial" w:cs="Arial"/>
        </w:rPr>
      </w:pPr>
    </w:p>
    <w:p w14:paraId="09CF95D8" w14:textId="77777777" w:rsidR="0064315C" w:rsidRPr="0064315C" w:rsidRDefault="0064315C" w:rsidP="0064315C">
      <w:pPr>
        <w:jc w:val="both"/>
        <w:rPr>
          <w:rFonts w:ascii="Arial" w:hAnsi="Arial" w:cs="Arial"/>
        </w:rPr>
      </w:pPr>
      <w:r w:rsidRPr="0064315C">
        <w:rPr>
          <w:rFonts w:ascii="Arial" w:hAnsi="Arial" w:cs="Arial"/>
        </w:rPr>
        <w:t xml:space="preserve">Presenter: “International Planning Charrette at the FUNDACIÓN METRÓPOLI, Madrid, Spain, March 11, 2005“— Regional Plan Association’s 15th Annual Regional Assembly, New York City, New York (April 29, 2005)  </w:t>
      </w:r>
    </w:p>
    <w:p w14:paraId="7BB43FD4" w14:textId="77777777" w:rsidR="0064315C" w:rsidRPr="004B4FE9" w:rsidRDefault="0064315C" w:rsidP="0064315C">
      <w:pPr>
        <w:pStyle w:val="ListParagraph"/>
        <w:ind w:left="360"/>
        <w:jc w:val="both"/>
        <w:rPr>
          <w:rFonts w:ascii="Arial" w:hAnsi="Arial" w:cs="Arial"/>
        </w:rPr>
      </w:pPr>
    </w:p>
    <w:p w14:paraId="4D01A957" w14:textId="77777777" w:rsidR="0064315C" w:rsidRPr="0064315C" w:rsidRDefault="0064315C" w:rsidP="0064315C">
      <w:pPr>
        <w:jc w:val="both"/>
        <w:rPr>
          <w:rFonts w:ascii="Arial" w:hAnsi="Arial" w:cs="Arial"/>
        </w:rPr>
      </w:pPr>
      <w:r w:rsidRPr="0064315C">
        <w:rPr>
          <w:rFonts w:ascii="Arial" w:hAnsi="Arial" w:cs="Arial"/>
        </w:rPr>
        <w:t xml:space="preserve">Panelist: “Perspective Smart Growth Issues and Principles” — Henry County for Quality Growth, McDonough, Georgia (April 11, 2005) </w:t>
      </w:r>
    </w:p>
    <w:p w14:paraId="53CA5C3A" w14:textId="77777777" w:rsidR="0064315C" w:rsidRPr="004B4FE9" w:rsidRDefault="0064315C" w:rsidP="0064315C">
      <w:pPr>
        <w:pStyle w:val="ListParagraph"/>
        <w:ind w:left="360"/>
        <w:jc w:val="both"/>
        <w:rPr>
          <w:rFonts w:ascii="Arial" w:hAnsi="Arial" w:cs="Arial"/>
        </w:rPr>
      </w:pPr>
    </w:p>
    <w:p w14:paraId="1540ECF2" w14:textId="77777777" w:rsidR="0064315C" w:rsidRPr="0064315C" w:rsidRDefault="0064315C" w:rsidP="0064315C">
      <w:pPr>
        <w:jc w:val="both"/>
        <w:rPr>
          <w:rFonts w:ascii="Arial" w:hAnsi="Arial" w:cs="Arial"/>
        </w:rPr>
      </w:pPr>
      <w:r w:rsidRPr="0064315C">
        <w:rPr>
          <w:rFonts w:ascii="Arial" w:hAnsi="Arial" w:cs="Arial"/>
        </w:rPr>
        <w:t>Presenter: “Real Estate Development and Reuse” — Georgia Tech’s 38th Basic Economic Development Course”, Atlanta, Georgia (March 29, 2005)</w:t>
      </w:r>
    </w:p>
    <w:p w14:paraId="76CECB84" w14:textId="77777777" w:rsidR="0064315C" w:rsidRPr="004B4FE9" w:rsidRDefault="0064315C" w:rsidP="0064315C">
      <w:pPr>
        <w:pStyle w:val="ListParagraph"/>
        <w:ind w:left="360"/>
        <w:jc w:val="both"/>
        <w:rPr>
          <w:rFonts w:ascii="Arial" w:hAnsi="Arial" w:cs="Arial"/>
        </w:rPr>
      </w:pPr>
    </w:p>
    <w:p w14:paraId="76626B5B" w14:textId="77777777" w:rsidR="0064315C" w:rsidRPr="0064315C" w:rsidRDefault="0064315C" w:rsidP="0064315C">
      <w:pPr>
        <w:jc w:val="both"/>
        <w:rPr>
          <w:rFonts w:ascii="Arial" w:hAnsi="Arial" w:cs="Arial"/>
        </w:rPr>
      </w:pPr>
      <w:r w:rsidRPr="0064315C">
        <w:rPr>
          <w:rFonts w:ascii="Arial" w:hAnsi="Arial" w:cs="Arial"/>
        </w:rPr>
        <w:t>Speaker: “Quality of Life, Health and Community Growth” — Northwest Community Alliance (NCA), Atlanta, Georgia (March 16, 2005)</w:t>
      </w:r>
    </w:p>
    <w:p w14:paraId="38BD6B2F" w14:textId="77777777" w:rsidR="0064315C" w:rsidRPr="004B4FE9" w:rsidRDefault="0064315C" w:rsidP="0064315C">
      <w:pPr>
        <w:pStyle w:val="ListParagraph"/>
        <w:ind w:left="360"/>
        <w:jc w:val="both"/>
        <w:rPr>
          <w:rFonts w:ascii="Arial" w:hAnsi="Arial" w:cs="Arial"/>
        </w:rPr>
      </w:pPr>
    </w:p>
    <w:p w14:paraId="55C5BDEB" w14:textId="77777777" w:rsidR="0064315C" w:rsidRPr="0064315C" w:rsidRDefault="0064315C" w:rsidP="0064315C">
      <w:pPr>
        <w:jc w:val="both"/>
        <w:rPr>
          <w:rFonts w:ascii="Arial" w:hAnsi="Arial" w:cs="Arial"/>
        </w:rPr>
      </w:pPr>
      <w:r w:rsidRPr="0064315C">
        <w:rPr>
          <w:rFonts w:ascii="Arial" w:hAnsi="Arial" w:cs="Arial"/>
        </w:rPr>
        <w:t>Discussant: “Impact of Economic Development in Metro Atlanta” — Urban Land Institute-Atlanta District Council: Trends for the Atlanta Region, (February 16, 2005)</w:t>
      </w:r>
    </w:p>
    <w:p w14:paraId="1E13C407" w14:textId="77777777" w:rsidR="0064315C" w:rsidRPr="004B4FE9" w:rsidRDefault="0064315C" w:rsidP="0064315C">
      <w:pPr>
        <w:pStyle w:val="ListParagraph"/>
        <w:ind w:left="360"/>
        <w:jc w:val="both"/>
        <w:rPr>
          <w:rFonts w:ascii="Arial" w:hAnsi="Arial" w:cs="Arial"/>
        </w:rPr>
      </w:pPr>
    </w:p>
    <w:p w14:paraId="77540A58" w14:textId="77777777" w:rsidR="0064315C" w:rsidRPr="0064315C" w:rsidRDefault="0064315C" w:rsidP="0064315C">
      <w:pPr>
        <w:jc w:val="both"/>
        <w:rPr>
          <w:rFonts w:ascii="Arial" w:hAnsi="Arial" w:cs="Arial"/>
        </w:rPr>
      </w:pPr>
      <w:r w:rsidRPr="0064315C">
        <w:rPr>
          <w:rFonts w:ascii="Arial" w:hAnsi="Arial" w:cs="Arial"/>
        </w:rPr>
        <w:t>Presenter: “CQGRD Overview” — National African-American Women’s Leadership Institute”, (February 10, 2005)</w:t>
      </w:r>
    </w:p>
    <w:p w14:paraId="6E1DCEF2" w14:textId="77777777" w:rsidR="0064315C" w:rsidRPr="004B4FE9" w:rsidRDefault="0064315C" w:rsidP="0064315C">
      <w:pPr>
        <w:pStyle w:val="ListParagraph"/>
        <w:ind w:left="360"/>
        <w:jc w:val="both"/>
        <w:rPr>
          <w:rFonts w:ascii="Arial" w:hAnsi="Arial" w:cs="Arial"/>
        </w:rPr>
      </w:pPr>
    </w:p>
    <w:p w14:paraId="08991939" w14:textId="77777777" w:rsidR="0064315C" w:rsidRPr="0064315C" w:rsidRDefault="0064315C" w:rsidP="0064315C">
      <w:pPr>
        <w:jc w:val="both"/>
        <w:rPr>
          <w:rFonts w:ascii="Arial" w:hAnsi="Arial" w:cs="Arial"/>
        </w:rPr>
      </w:pPr>
      <w:r w:rsidRPr="0064315C">
        <w:rPr>
          <w:rFonts w:ascii="Arial" w:hAnsi="Arial" w:cs="Arial"/>
        </w:rPr>
        <w:t>Contributor: “Growth in Greenville to get Smarter” — Greenville News, (February 7, 2005)</w:t>
      </w:r>
    </w:p>
    <w:p w14:paraId="74694432" w14:textId="77777777" w:rsidR="0064315C" w:rsidRPr="004B4FE9" w:rsidRDefault="0064315C" w:rsidP="0064315C">
      <w:pPr>
        <w:pStyle w:val="ListParagraph"/>
        <w:rPr>
          <w:rFonts w:ascii="Arial" w:hAnsi="Arial" w:cs="Arial"/>
        </w:rPr>
      </w:pPr>
    </w:p>
    <w:p w14:paraId="056A1D9D" w14:textId="77777777" w:rsidR="0064315C" w:rsidRPr="0064315C" w:rsidRDefault="0064315C" w:rsidP="0064315C">
      <w:pPr>
        <w:jc w:val="both"/>
        <w:rPr>
          <w:rFonts w:ascii="Arial" w:hAnsi="Arial" w:cs="Arial"/>
        </w:rPr>
      </w:pPr>
      <w:r w:rsidRPr="0064315C">
        <w:rPr>
          <w:rFonts w:ascii="Arial" w:hAnsi="Arial" w:cs="Arial"/>
        </w:rPr>
        <w:t>Presenter: “Incremental Urbanism: A New Vision for Strip-Commercial Corridors” — Leadership DeKalb’s Economic Development/Transportation Day, Atlanta, Georgia, (January 20, 2005)</w:t>
      </w:r>
    </w:p>
    <w:p w14:paraId="52FED5CB" w14:textId="77777777" w:rsidR="0064315C" w:rsidRPr="004B4FE9" w:rsidRDefault="0064315C" w:rsidP="0064315C">
      <w:pPr>
        <w:pStyle w:val="ListParagraph"/>
        <w:ind w:left="360"/>
        <w:jc w:val="both"/>
        <w:rPr>
          <w:rFonts w:ascii="Arial" w:hAnsi="Arial" w:cs="Arial"/>
        </w:rPr>
      </w:pPr>
    </w:p>
    <w:p w14:paraId="155CAAB6" w14:textId="77777777" w:rsidR="0064315C" w:rsidRPr="0064315C" w:rsidRDefault="0064315C" w:rsidP="0064315C">
      <w:pPr>
        <w:jc w:val="both"/>
        <w:rPr>
          <w:rFonts w:ascii="Arial" w:hAnsi="Arial" w:cs="Arial"/>
        </w:rPr>
      </w:pPr>
      <w:r w:rsidRPr="0064315C">
        <w:rPr>
          <w:rFonts w:ascii="Arial" w:hAnsi="Arial" w:cs="Arial"/>
        </w:rPr>
        <w:t>Presenter: “Quality of Life, Health and Community Growth” — Georgia Tech Former Trustee Reunion, Atlanta, Georgia, (January 13, 2005)</w:t>
      </w:r>
    </w:p>
    <w:p w14:paraId="1F0DB30E" w14:textId="77777777" w:rsidR="0064315C" w:rsidRPr="004B4FE9" w:rsidRDefault="0064315C" w:rsidP="0064315C">
      <w:pPr>
        <w:pStyle w:val="ListParagraph"/>
        <w:ind w:left="360"/>
        <w:jc w:val="both"/>
        <w:rPr>
          <w:rFonts w:ascii="Arial" w:hAnsi="Arial" w:cs="Arial"/>
        </w:rPr>
      </w:pPr>
    </w:p>
    <w:p w14:paraId="6B9AD6A2" w14:textId="77777777" w:rsidR="0064315C" w:rsidRPr="0064315C" w:rsidRDefault="0064315C" w:rsidP="0064315C">
      <w:pPr>
        <w:jc w:val="both"/>
        <w:rPr>
          <w:rFonts w:ascii="Arial" w:hAnsi="Arial" w:cs="Arial"/>
        </w:rPr>
      </w:pPr>
      <w:r w:rsidRPr="0064315C">
        <w:rPr>
          <w:rFonts w:ascii="Arial" w:hAnsi="Arial" w:cs="Arial"/>
        </w:rPr>
        <w:t>Presenter: “Transportation Planning, Active Living and Quality Growth” — Transportation Research Board (TRB) Annual Meeting, Washington, DC, (January 9, 2005)</w:t>
      </w:r>
    </w:p>
    <w:p w14:paraId="2E28E7AF" w14:textId="77777777" w:rsidR="00DD707D" w:rsidRPr="004B4FE9" w:rsidRDefault="00DD707D" w:rsidP="0064315C">
      <w:pPr>
        <w:jc w:val="both"/>
        <w:rPr>
          <w:rFonts w:ascii="Arial" w:hAnsi="Arial" w:cs="Arial"/>
        </w:rPr>
      </w:pPr>
    </w:p>
    <w:p w14:paraId="724CEE87"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4</w:t>
      </w:r>
    </w:p>
    <w:p w14:paraId="0C67959A" w14:textId="77777777" w:rsidR="0064315C" w:rsidRPr="0064315C" w:rsidRDefault="0064315C" w:rsidP="0064315C">
      <w:pPr>
        <w:jc w:val="both"/>
        <w:rPr>
          <w:rFonts w:ascii="Arial" w:hAnsi="Arial" w:cs="Arial"/>
        </w:rPr>
      </w:pPr>
      <w:r w:rsidRPr="0064315C">
        <w:rPr>
          <w:rFonts w:ascii="Arial" w:hAnsi="Arial" w:cs="Arial"/>
        </w:rPr>
        <w:t>Speaker: “A Framework for Context Sensitive Solutions” — Georgia Quality Initiative Workshop – GDOT and the Continuing Education Center at UGA, Athens, GA (December 9, 2004)</w:t>
      </w:r>
    </w:p>
    <w:p w14:paraId="7CE2DF6D" w14:textId="77777777" w:rsidR="0064315C" w:rsidRPr="004B4FE9" w:rsidRDefault="0064315C" w:rsidP="0064315C">
      <w:pPr>
        <w:pStyle w:val="ListParagraph"/>
        <w:jc w:val="both"/>
        <w:rPr>
          <w:rFonts w:ascii="Arial" w:hAnsi="Arial" w:cs="Arial"/>
        </w:rPr>
      </w:pPr>
    </w:p>
    <w:p w14:paraId="26A2586D" w14:textId="77777777" w:rsidR="0064315C" w:rsidRPr="0064315C" w:rsidRDefault="0064315C" w:rsidP="0064315C">
      <w:pPr>
        <w:jc w:val="both"/>
        <w:rPr>
          <w:rFonts w:ascii="Arial" w:hAnsi="Arial" w:cs="Arial"/>
        </w:rPr>
      </w:pPr>
      <w:r w:rsidRPr="0064315C">
        <w:rPr>
          <w:rFonts w:ascii="Arial" w:hAnsi="Arial" w:cs="Arial"/>
        </w:rPr>
        <w:t>Sponsor/Speaker-Presenter: Governments &amp; Growth-A Hands on Training Session on Attracting and Implementing Quality Growth, Atlanta, GA (Nov. 17-19, 2004)</w:t>
      </w:r>
    </w:p>
    <w:p w14:paraId="3D2722F1" w14:textId="77777777" w:rsidR="0064315C" w:rsidRPr="004B4FE9" w:rsidRDefault="0064315C" w:rsidP="0064315C">
      <w:pPr>
        <w:jc w:val="both"/>
        <w:rPr>
          <w:rFonts w:ascii="Arial" w:hAnsi="Arial" w:cs="Arial"/>
        </w:rPr>
      </w:pPr>
    </w:p>
    <w:p w14:paraId="21744D1F" w14:textId="77777777" w:rsidR="0064315C" w:rsidRPr="0064315C" w:rsidRDefault="0064315C" w:rsidP="0064315C">
      <w:pPr>
        <w:jc w:val="both"/>
        <w:rPr>
          <w:rFonts w:ascii="Arial" w:hAnsi="Arial" w:cs="Arial"/>
        </w:rPr>
      </w:pPr>
      <w:r w:rsidRPr="0064315C">
        <w:rPr>
          <w:rFonts w:ascii="Arial" w:hAnsi="Arial" w:cs="Arial"/>
        </w:rPr>
        <w:t>Moderator: “Making Connections: Metro Transportation &amp; Urban Economic Development Initiatives”, — GEDA Transportation Forum, Atlanta, GA (November 16, 2004)</w:t>
      </w:r>
    </w:p>
    <w:p w14:paraId="05BF6260" w14:textId="77777777" w:rsidR="0064315C" w:rsidRPr="004B4FE9" w:rsidRDefault="0064315C" w:rsidP="0064315C">
      <w:pPr>
        <w:jc w:val="both"/>
        <w:rPr>
          <w:rFonts w:ascii="Arial" w:hAnsi="Arial" w:cs="Arial"/>
        </w:rPr>
      </w:pPr>
    </w:p>
    <w:p w14:paraId="1A2DB4A0" w14:textId="77777777" w:rsidR="0064315C" w:rsidRPr="0064315C" w:rsidRDefault="0064315C" w:rsidP="0064315C">
      <w:pPr>
        <w:jc w:val="both"/>
        <w:rPr>
          <w:rFonts w:ascii="Arial" w:hAnsi="Arial" w:cs="Arial"/>
        </w:rPr>
      </w:pPr>
      <w:r w:rsidRPr="0064315C">
        <w:rPr>
          <w:rFonts w:ascii="Arial" w:hAnsi="Arial" w:cs="Arial"/>
        </w:rPr>
        <w:t>Lecturer: “Transportation and the Inner City”: “The Importance of Transportation for African Americans”, — W.E.B. Dubois Society of Atlanta, Atlanta, GA (November 13, 2004)</w:t>
      </w:r>
    </w:p>
    <w:p w14:paraId="667716FE" w14:textId="77777777" w:rsidR="0064315C" w:rsidRPr="004B4FE9" w:rsidRDefault="0064315C" w:rsidP="0064315C">
      <w:pPr>
        <w:pStyle w:val="ListParagraph"/>
        <w:rPr>
          <w:rFonts w:ascii="Arial" w:hAnsi="Arial" w:cs="Arial"/>
        </w:rPr>
      </w:pPr>
    </w:p>
    <w:p w14:paraId="01BA094F" w14:textId="77777777" w:rsidR="0064315C" w:rsidRPr="0064315C" w:rsidRDefault="0064315C" w:rsidP="0064315C">
      <w:pPr>
        <w:jc w:val="both"/>
        <w:rPr>
          <w:rFonts w:ascii="Arial" w:hAnsi="Arial" w:cs="Arial"/>
        </w:rPr>
      </w:pPr>
      <w:r w:rsidRPr="0064315C">
        <w:rPr>
          <w:rFonts w:ascii="Arial" w:hAnsi="Arial" w:cs="Arial"/>
        </w:rPr>
        <w:t>Panelist: “How transportation planners respond to the challenges to engineer environments that promote biking and walking - Health impact assessment of transportation projects.” American Public Health Association 132nd Annual Meeting and Exposition, Washington, DC (November 6-10, 2004)</w:t>
      </w:r>
    </w:p>
    <w:p w14:paraId="5903D8EA" w14:textId="77777777" w:rsidR="0064315C" w:rsidRPr="004B4FE9" w:rsidRDefault="0064315C" w:rsidP="0064315C">
      <w:pPr>
        <w:pStyle w:val="ListParagraph"/>
        <w:ind w:left="360"/>
        <w:jc w:val="both"/>
        <w:rPr>
          <w:rFonts w:ascii="Arial" w:hAnsi="Arial" w:cs="Arial"/>
        </w:rPr>
      </w:pPr>
    </w:p>
    <w:p w14:paraId="03A57237" w14:textId="77777777" w:rsidR="0064315C" w:rsidRPr="0064315C" w:rsidRDefault="0064315C" w:rsidP="0064315C">
      <w:pPr>
        <w:jc w:val="both"/>
        <w:rPr>
          <w:rFonts w:ascii="Arial" w:hAnsi="Arial" w:cs="Arial"/>
        </w:rPr>
      </w:pPr>
      <w:r w:rsidRPr="0064315C">
        <w:rPr>
          <w:rFonts w:ascii="Arial" w:hAnsi="Arial" w:cs="Arial"/>
        </w:rPr>
        <w:t>Panelist: “The Methodological Underpinning of Health Impact Assessment” — Association of Collegiate Schools of Planning, Portland, OR (October 21-24, 2004)</w:t>
      </w:r>
    </w:p>
    <w:p w14:paraId="7D1B4CFE" w14:textId="77777777" w:rsidR="0064315C" w:rsidRPr="004B4FE9" w:rsidRDefault="0064315C" w:rsidP="0064315C">
      <w:pPr>
        <w:pStyle w:val="ListParagraph"/>
        <w:ind w:left="360"/>
        <w:jc w:val="both"/>
        <w:rPr>
          <w:rFonts w:ascii="Arial" w:hAnsi="Arial" w:cs="Arial"/>
        </w:rPr>
      </w:pPr>
    </w:p>
    <w:p w14:paraId="1B65A223" w14:textId="77777777" w:rsidR="0064315C" w:rsidRPr="0064315C" w:rsidRDefault="0064315C" w:rsidP="0064315C">
      <w:pPr>
        <w:jc w:val="both"/>
        <w:rPr>
          <w:rFonts w:ascii="Arial" w:hAnsi="Arial" w:cs="Arial"/>
        </w:rPr>
      </w:pPr>
      <w:r w:rsidRPr="0064315C">
        <w:rPr>
          <w:rFonts w:ascii="Arial" w:hAnsi="Arial" w:cs="Arial"/>
        </w:rPr>
        <w:t>Speaker: “Quality of Life, Health and Community Growth” — Georgia Tech Homecoming Seminar, Atlanta, GA (October 15, 2004)</w:t>
      </w:r>
    </w:p>
    <w:p w14:paraId="2509E7EB" w14:textId="77777777" w:rsidR="0064315C" w:rsidRPr="004B4FE9" w:rsidRDefault="0064315C" w:rsidP="0064315C">
      <w:pPr>
        <w:pStyle w:val="ListParagraph"/>
        <w:ind w:left="360"/>
        <w:jc w:val="both"/>
        <w:rPr>
          <w:rFonts w:ascii="Arial" w:hAnsi="Arial" w:cs="Arial"/>
        </w:rPr>
      </w:pPr>
    </w:p>
    <w:p w14:paraId="0812D5A0" w14:textId="77777777" w:rsidR="0064315C" w:rsidRPr="0064315C" w:rsidRDefault="0064315C" w:rsidP="0064315C">
      <w:pPr>
        <w:jc w:val="both"/>
        <w:rPr>
          <w:rFonts w:ascii="Arial" w:hAnsi="Arial" w:cs="Arial"/>
        </w:rPr>
      </w:pPr>
      <w:r w:rsidRPr="0064315C">
        <w:rPr>
          <w:rFonts w:ascii="Arial" w:hAnsi="Arial" w:cs="Arial"/>
        </w:rPr>
        <w:t>Participant: Health Impact Assessment Workshop — The Robert Wood Johnson Foundation, Princeton, NJ (October 12-13, 2004)</w:t>
      </w:r>
    </w:p>
    <w:p w14:paraId="559A17E4" w14:textId="77777777" w:rsidR="0064315C" w:rsidRPr="004B4FE9" w:rsidRDefault="0064315C" w:rsidP="0064315C">
      <w:pPr>
        <w:pStyle w:val="ListParagraph"/>
        <w:ind w:left="360"/>
        <w:jc w:val="both"/>
        <w:rPr>
          <w:rFonts w:ascii="Arial" w:hAnsi="Arial" w:cs="Arial"/>
        </w:rPr>
      </w:pPr>
    </w:p>
    <w:p w14:paraId="13936B95" w14:textId="77777777" w:rsidR="0064315C" w:rsidRPr="0064315C" w:rsidRDefault="0064315C" w:rsidP="0064315C">
      <w:pPr>
        <w:jc w:val="both"/>
        <w:rPr>
          <w:rFonts w:ascii="Arial" w:hAnsi="Arial" w:cs="Arial"/>
        </w:rPr>
      </w:pPr>
      <w:r w:rsidRPr="0064315C">
        <w:rPr>
          <w:rFonts w:ascii="Arial" w:hAnsi="Arial" w:cs="Arial"/>
        </w:rPr>
        <w:t>Speaker: 2004 Leadership Fitness Class - Georgia Institute of Technology, Atlanta, GA (September 29, 2004)</w:t>
      </w:r>
    </w:p>
    <w:p w14:paraId="1993003C" w14:textId="77777777" w:rsidR="0064315C" w:rsidRPr="004B4FE9" w:rsidRDefault="0064315C" w:rsidP="0064315C">
      <w:pPr>
        <w:pStyle w:val="ListParagraph"/>
        <w:ind w:left="360"/>
        <w:jc w:val="both"/>
        <w:rPr>
          <w:rFonts w:ascii="Arial" w:hAnsi="Arial" w:cs="Arial"/>
        </w:rPr>
      </w:pPr>
    </w:p>
    <w:p w14:paraId="377CADC0" w14:textId="77777777" w:rsidR="0064315C" w:rsidRPr="0064315C" w:rsidRDefault="0064315C" w:rsidP="0064315C">
      <w:pPr>
        <w:jc w:val="both"/>
        <w:rPr>
          <w:rFonts w:ascii="Arial" w:hAnsi="Arial" w:cs="Arial"/>
        </w:rPr>
      </w:pPr>
      <w:r w:rsidRPr="0064315C">
        <w:rPr>
          <w:rFonts w:ascii="Arial" w:hAnsi="Arial" w:cs="Arial"/>
        </w:rPr>
        <w:t>Discussant: “American Spatial Development Perspective Forum” — Lincoln Institute of Land Policy, Regional Plan Association and the University of Pennsylvania School of Design, Tarrytown, NY (September 8-10, 2004)</w:t>
      </w:r>
    </w:p>
    <w:p w14:paraId="4522822E" w14:textId="77777777" w:rsidR="0064315C" w:rsidRPr="004B4FE9" w:rsidRDefault="0064315C" w:rsidP="0064315C">
      <w:pPr>
        <w:pStyle w:val="ListParagraph"/>
        <w:ind w:left="360"/>
        <w:jc w:val="both"/>
        <w:rPr>
          <w:rFonts w:ascii="Arial" w:hAnsi="Arial" w:cs="Arial"/>
        </w:rPr>
      </w:pPr>
    </w:p>
    <w:p w14:paraId="57E8F9F9" w14:textId="77777777" w:rsidR="0064315C" w:rsidRPr="0064315C" w:rsidRDefault="0064315C" w:rsidP="0064315C">
      <w:pPr>
        <w:jc w:val="both"/>
        <w:rPr>
          <w:rFonts w:ascii="Arial" w:hAnsi="Arial" w:cs="Arial"/>
        </w:rPr>
      </w:pPr>
      <w:r w:rsidRPr="0064315C">
        <w:rPr>
          <w:rFonts w:ascii="Arial" w:hAnsi="Arial" w:cs="Arial"/>
        </w:rPr>
        <w:t>Panelist: FHWA Biennial Awards-Excellence in Highway Design, Washington, DC (August 24-26, 2004)</w:t>
      </w:r>
    </w:p>
    <w:p w14:paraId="1FCAA871" w14:textId="77777777" w:rsidR="0064315C" w:rsidRPr="004B4FE9" w:rsidRDefault="0064315C" w:rsidP="0064315C">
      <w:pPr>
        <w:pStyle w:val="ListParagraph"/>
        <w:ind w:left="360"/>
        <w:jc w:val="both"/>
        <w:rPr>
          <w:rFonts w:ascii="Arial" w:hAnsi="Arial" w:cs="Arial"/>
        </w:rPr>
      </w:pPr>
    </w:p>
    <w:p w14:paraId="3CACA881" w14:textId="77777777" w:rsidR="0064315C" w:rsidRPr="0064315C" w:rsidRDefault="0064315C" w:rsidP="0064315C">
      <w:pPr>
        <w:jc w:val="both"/>
        <w:rPr>
          <w:rFonts w:ascii="Arial" w:hAnsi="Arial" w:cs="Arial"/>
        </w:rPr>
      </w:pPr>
      <w:r w:rsidRPr="0064315C">
        <w:rPr>
          <w:rFonts w:ascii="Arial" w:hAnsi="Arial" w:cs="Arial"/>
        </w:rPr>
        <w:t>Keynote Speaker: Commencement Ceremony, Kent State University, Kent, and OH (August 21, 2004)</w:t>
      </w:r>
    </w:p>
    <w:p w14:paraId="46C93235" w14:textId="77777777" w:rsidR="0064315C" w:rsidRPr="004B4FE9" w:rsidRDefault="0064315C" w:rsidP="0064315C">
      <w:pPr>
        <w:pStyle w:val="ListParagraph"/>
        <w:ind w:left="360"/>
        <w:jc w:val="both"/>
        <w:rPr>
          <w:rFonts w:ascii="Arial" w:hAnsi="Arial" w:cs="Arial"/>
        </w:rPr>
      </w:pPr>
    </w:p>
    <w:p w14:paraId="2F97F0D3" w14:textId="77777777" w:rsidR="0064315C" w:rsidRPr="0064315C" w:rsidRDefault="0064315C" w:rsidP="0064315C">
      <w:pPr>
        <w:jc w:val="both"/>
        <w:rPr>
          <w:rFonts w:ascii="Arial" w:hAnsi="Arial" w:cs="Arial"/>
        </w:rPr>
      </w:pPr>
      <w:r w:rsidRPr="0064315C">
        <w:rPr>
          <w:rFonts w:ascii="Arial" w:hAnsi="Arial" w:cs="Arial"/>
        </w:rPr>
        <w:t>Presenter: EPA Smart Growth Training, Atlanta, GA (August 18, 2004)</w:t>
      </w:r>
    </w:p>
    <w:p w14:paraId="72FE92C2" w14:textId="77777777" w:rsidR="0064315C" w:rsidRPr="004B4FE9" w:rsidRDefault="0064315C" w:rsidP="0064315C">
      <w:pPr>
        <w:pStyle w:val="ListParagraph"/>
        <w:ind w:left="360"/>
        <w:jc w:val="both"/>
        <w:rPr>
          <w:rFonts w:ascii="Arial" w:hAnsi="Arial" w:cs="Arial"/>
        </w:rPr>
      </w:pPr>
    </w:p>
    <w:p w14:paraId="2B5120F4" w14:textId="77777777" w:rsidR="0064315C" w:rsidRPr="0064315C" w:rsidRDefault="0064315C" w:rsidP="0064315C">
      <w:pPr>
        <w:jc w:val="both"/>
        <w:rPr>
          <w:rFonts w:ascii="Arial" w:hAnsi="Arial" w:cs="Arial"/>
        </w:rPr>
      </w:pPr>
      <w:r w:rsidRPr="0064315C">
        <w:rPr>
          <w:rFonts w:ascii="Arial" w:hAnsi="Arial" w:cs="Arial"/>
        </w:rPr>
        <w:t>Panelist: 2004 FHWA /FTA Transportation Planning Excellence Awards Program, Washington, DC (July 25, 2004)</w:t>
      </w:r>
    </w:p>
    <w:p w14:paraId="6269E982" w14:textId="77777777" w:rsidR="0064315C" w:rsidRPr="004B4FE9" w:rsidRDefault="0064315C" w:rsidP="0064315C">
      <w:pPr>
        <w:pStyle w:val="ListParagraph"/>
        <w:ind w:left="360"/>
        <w:jc w:val="both"/>
        <w:rPr>
          <w:rFonts w:ascii="Arial" w:hAnsi="Arial" w:cs="Arial"/>
        </w:rPr>
      </w:pPr>
    </w:p>
    <w:p w14:paraId="14301B43" w14:textId="77777777" w:rsidR="0064315C" w:rsidRPr="0064315C" w:rsidRDefault="0064315C" w:rsidP="0064315C">
      <w:pPr>
        <w:jc w:val="both"/>
        <w:rPr>
          <w:rFonts w:ascii="Arial" w:hAnsi="Arial" w:cs="Arial"/>
        </w:rPr>
      </w:pPr>
      <w:r w:rsidRPr="0064315C">
        <w:rPr>
          <w:rFonts w:ascii="Arial" w:hAnsi="Arial" w:cs="Arial"/>
        </w:rPr>
        <w:t>Panelist: “First Annual Conference on Architecture’s Impact on Quality of Life” — The Sizemore Group, Atlanta, GA (May 20, 2004)</w:t>
      </w:r>
    </w:p>
    <w:p w14:paraId="1492968F" w14:textId="77777777" w:rsidR="0064315C" w:rsidRPr="004B4FE9" w:rsidRDefault="0064315C" w:rsidP="0064315C">
      <w:pPr>
        <w:pStyle w:val="ListParagraph"/>
        <w:ind w:left="360"/>
        <w:jc w:val="both"/>
        <w:rPr>
          <w:rFonts w:ascii="Arial" w:hAnsi="Arial" w:cs="Arial"/>
        </w:rPr>
      </w:pPr>
    </w:p>
    <w:p w14:paraId="56A6AEC9" w14:textId="77777777" w:rsidR="0064315C" w:rsidRPr="0064315C" w:rsidRDefault="0064315C" w:rsidP="0064315C">
      <w:pPr>
        <w:jc w:val="both"/>
        <w:rPr>
          <w:rFonts w:ascii="Arial" w:hAnsi="Arial" w:cs="Arial"/>
        </w:rPr>
      </w:pPr>
      <w:r w:rsidRPr="0064315C">
        <w:rPr>
          <w:rFonts w:ascii="Arial" w:hAnsi="Arial" w:cs="Arial"/>
        </w:rPr>
        <w:t>Panelist-Presenter: DeKalb Smart Growth Initiative, Decatur, GA (May 19, 2004)</w:t>
      </w:r>
    </w:p>
    <w:p w14:paraId="538C2FC2" w14:textId="77777777" w:rsidR="0064315C" w:rsidRPr="004B4FE9" w:rsidRDefault="0064315C" w:rsidP="0064315C">
      <w:pPr>
        <w:pStyle w:val="ListParagraph"/>
        <w:ind w:left="360"/>
        <w:jc w:val="both"/>
        <w:rPr>
          <w:rFonts w:ascii="Arial" w:hAnsi="Arial" w:cs="Arial"/>
        </w:rPr>
      </w:pPr>
    </w:p>
    <w:p w14:paraId="4410FE0B" w14:textId="77777777" w:rsidR="0064315C" w:rsidRPr="0064315C" w:rsidRDefault="0064315C" w:rsidP="0064315C">
      <w:pPr>
        <w:jc w:val="both"/>
        <w:rPr>
          <w:rFonts w:ascii="Arial" w:hAnsi="Arial" w:cs="Arial"/>
        </w:rPr>
      </w:pPr>
      <w:r w:rsidRPr="0064315C">
        <w:rPr>
          <w:rFonts w:ascii="Arial" w:hAnsi="Arial" w:cs="Arial"/>
        </w:rPr>
        <w:t>Sponsor/Speaker-Presenter: Context Sensitive Design Symposium, Atlanta, GA (May 10-12, 2004)</w:t>
      </w:r>
    </w:p>
    <w:p w14:paraId="5AEEBA4B" w14:textId="77777777" w:rsidR="0064315C" w:rsidRPr="004B4FE9" w:rsidRDefault="0064315C" w:rsidP="0064315C">
      <w:pPr>
        <w:pStyle w:val="ListParagraph"/>
        <w:ind w:left="360"/>
        <w:jc w:val="both"/>
        <w:rPr>
          <w:rFonts w:ascii="Arial" w:hAnsi="Arial" w:cs="Arial"/>
        </w:rPr>
      </w:pPr>
    </w:p>
    <w:p w14:paraId="136DC855" w14:textId="77777777" w:rsidR="0064315C" w:rsidRPr="0064315C" w:rsidRDefault="0064315C" w:rsidP="0064315C">
      <w:pPr>
        <w:jc w:val="both"/>
        <w:rPr>
          <w:rFonts w:ascii="Arial" w:hAnsi="Arial" w:cs="Arial"/>
        </w:rPr>
      </w:pPr>
      <w:r w:rsidRPr="0064315C">
        <w:rPr>
          <w:rFonts w:ascii="Arial" w:hAnsi="Arial" w:cs="Arial"/>
        </w:rPr>
        <w:t>Panelist: FHWA/FTA Transportation Planning Excellence Awards Panel Meeting, Washington, DC (April 29, 2004)</w:t>
      </w:r>
    </w:p>
    <w:p w14:paraId="75AB2CBB" w14:textId="77777777" w:rsidR="0064315C" w:rsidRPr="004B4FE9" w:rsidRDefault="0064315C" w:rsidP="0064315C">
      <w:pPr>
        <w:pStyle w:val="ListParagraph"/>
        <w:ind w:left="360"/>
        <w:jc w:val="both"/>
        <w:rPr>
          <w:rFonts w:ascii="Arial" w:hAnsi="Arial" w:cs="Arial"/>
        </w:rPr>
      </w:pPr>
    </w:p>
    <w:p w14:paraId="42E0098E" w14:textId="77777777" w:rsidR="0064315C" w:rsidRPr="0064315C" w:rsidRDefault="0064315C" w:rsidP="0064315C">
      <w:pPr>
        <w:jc w:val="both"/>
        <w:rPr>
          <w:rFonts w:ascii="Arial" w:hAnsi="Arial" w:cs="Arial"/>
        </w:rPr>
      </w:pPr>
      <w:r w:rsidRPr="0064315C">
        <w:rPr>
          <w:rFonts w:ascii="Arial" w:hAnsi="Arial" w:cs="Arial"/>
        </w:rPr>
        <w:t>Presenter: “The State of the American Planning Profession” — American Planning Association 2004 National Planning Conference, Washington, DC (April 28, 2004)</w:t>
      </w:r>
    </w:p>
    <w:p w14:paraId="27DB5DBC" w14:textId="77777777" w:rsidR="0064315C" w:rsidRPr="004B4FE9" w:rsidRDefault="0064315C" w:rsidP="0064315C">
      <w:pPr>
        <w:pStyle w:val="ListParagraph"/>
        <w:ind w:left="360"/>
        <w:jc w:val="both"/>
        <w:rPr>
          <w:rFonts w:ascii="Arial" w:hAnsi="Arial" w:cs="Arial"/>
        </w:rPr>
      </w:pPr>
    </w:p>
    <w:p w14:paraId="25A7C446" w14:textId="77777777" w:rsidR="0064315C" w:rsidRPr="0064315C" w:rsidRDefault="0064315C" w:rsidP="0064315C">
      <w:pPr>
        <w:jc w:val="both"/>
        <w:rPr>
          <w:rFonts w:ascii="Arial" w:hAnsi="Arial" w:cs="Arial"/>
        </w:rPr>
      </w:pPr>
      <w:r w:rsidRPr="0064315C">
        <w:rPr>
          <w:rFonts w:ascii="Arial" w:hAnsi="Arial" w:cs="Arial"/>
        </w:rPr>
        <w:t>Keynote Speaker: “Developing Regional Policy for Transportation, Community Design and Air Quality”— Boise Metro Chamber 2004 Leadership Conference, Sun Valley, Idaho (April 26, 2004)</w:t>
      </w:r>
    </w:p>
    <w:p w14:paraId="30217624" w14:textId="77777777" w:rsidR="0064315C" w:rsidRPr="004B4FE9" w:rsidRDefault="0064315C" w:rsidP="0064315C">
      <w:pPr>
        <w:pStyle w:val="ListParagraph"/>
        <w:ind w:left="360"/>
        <w:jc w:val="both"/>
        <w:rPr>
          <w:rFonts w:ascii="Arial" w:hAnsi="Arial" w:cs="Arial"/>
        </w:rPr>
      </w:pPr>
    </w:p>
    <w:p w14:paraId="0EBE0C36" w14:textId="77777777" w:rsidR="0064315C" w:rsidRPr="0064315C" w:rsidRDefault="0064315C" w:rsidP="0064315C">
      <w:pPr>
        <w:jc w:val="both"/>
        <w:rPr>
          <w:rFonts w:ascii="Arial" w:hAnsi="Arial" w:cs="Arial"/>
        </w:rPr>
      </w:pPr>
      <w:r w:rsidRPr="0064315C">
        <w:rPr>
          <w:rFonts w:ascii="Arial" w:hAnsi="Arial" w:cs="Arial"/>
        </w:rPr>
        <w:t>Presenter: City Hall Internal Review Panel, Atlanta, GA (April 19, 2004)</w:t>
      </w:r>
    </w:p>
    <w:p w14:paraId="2BE731E2" w14:textId="77777777" w:rsidR="0064315C" w:rsidRPr="004B4FE9" w:rsidRDefault="0064315C" w:rsidP="0064315C">
      <w:pPr>
        <w:pStyle w:val="ListParagraph"/>
        <w:ind w:left="360"/>
        <w:jc w:val="both"/>
        <w:rPr>
          <w:rFonts w:ascii="Arial" w:hAnsi="Arial" w:cs="Arial"/>
        </w:rPr>
      </w:pPr>
    </w:p>
    <w:p w14:paraId="5F7182C4" w14:textId="77777777" w:rsidR="0064315C" w:rsidRPr="0064315C" w:rsidRDefault="0064315C" w:rsidP="0064315C">
      <w:pPr>
        <w:jc w:val="both"/>
        <w:rPr>
          <w:rFonts w:ascii="Arial" w:hAnsi="Arial" w:cs="Arial"/>
        </w:rPr>
      </w:pPr>
      <w:r w:rsidRPr="0064315C">
        <w:rPr>
          <w:rFonts w:ascii="Arial" w:hAnsi="Arial" w:cs="Arial"/>
        </w:rPr>
        <w:t>Article Interview: “Planning for the Future” — Southern Living Magazine-Georgia Living section, (April 2004)</w:t>
      </w:r>
    </w:p>
    <w:p w14:paraId="20B286FA" w14:textId="77777777" w:rsidR="0064315C" w:rsidRPr="004B4FE9" w:rsidRDefault="0064315C" w:rsidP="0064315C">
      <w:pPr>
        <w:pStyle w:val="ListParagraph"/>
        <w:ind w:left="360"/>
        <w:jc w:val="both"/>
        <w:rPr>
          <w:rFonts w:ascii="Arial" w:hAnsi="Arial" w:cs="Arial"/>
        </w:rPr>
      </w:pPr>
    </w:p>
    <w:p w14:paraId="7BF0DC44" w14:textId="77777777" w:rsidR="0064315C" w:rsidRPr="0064315C" w:rsidRDefault="0064315C" w:rsidP="0064315C">
      <w:pPr>
        <w:jc w:val="both"/>
        <w:rPr>
          <w:rFonts w:ascii="Arial" w:hAnsi="Arial" w:cs="Arial"/>
        </w:rPr>
      </w:pPr>
      <w:r w:rsidRPr="0064315C">
        <w:rPr>
          <w:rFonts w:ascii="Arial" w:hAnsi="Arial" w:cs="Arial"/>
        </w:rPr>
        <w:t>Keynote Speaker: “Quality Growth and the Atlanta Region” — Construction Specifications Institute, Atlanta, GA (April 5, 2004)</w:t>
      </w:r>
    </w:p>
    <w:p w14:paraId="623F066D" w14:textId="77777777" w:rsidR="0064315C" w:rsidRPr="004B4FE9" w:rsidRDefault="0064315C" w:rsidP="0064315C">
      <w:pPr>
        <w:pStyle w:val="ListParagraph"/>
        <w:ind w:left="360"/>
        <w:jc w:val="both"/>
        <w:rPr>
          <w:rFonts w:ascii="Arial" w:hAnsi="Arial" w:cs="Arial"/>
        </w:rPr>
      </w:pPr>
    </w:p>
    <w:p w14:paraId="26E668D4" w14:textId="77777777" w:rsidR="0064315C" w:rsidRPr="0064315C" w:rsidRDefault="0064315C" w:rsidP="0064315C">
      <w:pPr>
        <w:jc w:val="both"/>
        <w:rPr>
          <w:rFonts w:ascii="Arial" w:hAnsi="Arial" w:cs="Arial"/>
        </w:rPr>
      </w:pPr>
      <w:r w:rsidRPr="0064315C">
        <w:rPr>
          <w:rFonts w:ascii="Arial" w:hAnsi="Arial" w:cs="Arial"/>
        </w:rPr>
        <w:t>Presenter: “Quality Growth and Economic Development” — Basic Economic Development Course-Georgia Tech, Atlanta, GA (March 30, 2004)</w:t>
      </w:r>
    </w:p>
    <w:p w14:paraId="70504FB3" w14:textId="77777777" w:rsidR="0064315C" w:rsidRPr="004B4FE9" w:rsidRDefault="0064315C" w:rsidP="0064315C">
      <w:pPr>
        <w:pStyle w:val="ListParagraph"/>
        <w:ind w:left="360"/>
        <w:jc w:val="both"/>
        <w:rPr>
          <w:rFonts w:ascii="Arial" w:hAnsi="Arial" w:cs="Arial"/>
        </w:rPr>
      </w:pPr>
    </w:p>
    <w:p w14:paraId="540E7931" w14:textId="77777777" w:rsidR="0064315C" w:rsidRPr="0064315C" w:rsidRDefault="0064315C" w:rsidP="0064315C">
      <w:pPr>
        <w:jc w:val="both"/>
        <w:rPr>
          <w:rFonts w:ascii="Arial" w:hAnsi="Arial" w:cs="Arial"/>
        </w:rPr>
      </w:pPr>
      <w:r w:rsidRPr="0064315C">
        <w:rPr>
          <w:rFonts w:ascii="Arial" w:hAnsi="Arial" w:cs="Arial"/>
        </w:rPr>
        <w:t>Keynote Speaker: “Challenging Sprawl in 2004” — Sierra Club, Atlanta, GA (March 24, 2004)</w:t>
      </w:r>
    </w:p>
    <w:p w14:paraId="4A4C2DAF" w14:textId="77777777" w:rsidR="0064315C" w:rsidRPr="004B4FE9" w:rsidRDefault="0064315C" w:rsidP="0064315C">
      <w:pPr>
        <w:pStyle w:val="ListParagraph"/>
        <w:ind w:left="360"/>
        <w:jc w:val="both"/>
        <w:rPr>
          <w:rFonts w:ascii="Arial" w:hAnsi="Arial" w:cs="Arial"/>
        </w:rPr>
      </w:pPr>
    </w:p>
    <w:p w14:paraId="67816717" w14:textId="77777777" w:rsidR="0064315C" w:rsidRPr="0064315C" w:rsidRDefault="0064315C" w:rsidP="0064315C">
      <w:pPr>
        <w:jc w:val="both"/>
        <w:rPr>
          <w:rFonts w:ascii="Arial" w:hAnsi="Arial" w:cs="Arial"/>
        </w:rPr>
      </w:pPr>
      <w:r w:rsidRPr="0064315C">
        <w:rPr>
          <w:rFonts w:ascii="Arial" w:hAnsi="Arial" w:cs="Arial"/>
        </w:rPr>
        <w:t>Presenter: “Comprehensive Planning and Quality Growth” — Georgia Planning Association 2004 Spring Conference, Macon, GA (March 19, 2004)</w:t>
      </w:r>
    </w:p>
    <w:p w14:paraId="6A5CD95C" w14:textId="77777777" w:rsidR="0064315C" w:rsidRPr="004B4FE9" w:rsidRDefault="0064315C" w:rsidP="0064315C">
      <w:pPr>
        <w:pStyle w:val="ListParagraph"/>
        <w:ind w:left="360"/>
        <w:jc w:val="both"/>
        <w:rPr>
          <w:rFonts w:ascii="Arial" w:hAnsi="Arial" w:cs="Arial"/>
        </w:rPr>
      </w:pPr>
    </w:p>
    <w:p w14:paraId="070B8FDE" w14:textId="77777777" w:rsidR="0064315C" w:rsidRPr="0064315C" w:rsidRDefault="0064315C" w:rsidP="0064315C">
      <w:pPr>
        <w:jc w:val="both"/>
        <w:rPr>
          <w:rFonts w:ascii="Arial" w:hAnsi="Arial" w:cs="Arial"/>
        </w:rPr>
      </w:pPr>
      <w:r w:rsidRPr="0064315C">
        <w:rPr>
          <w:rFonts w:ascii="Arial" w:hAnsi="Arial" w:cs="Arial"/>
        </w:rPr>
        <w:t>Keynote Speaker: “Crises and Innovation-The Atlanta Case Study”, — Atlanta Economics Club Monthly Luncheon, Atlanta, GA (March 16, 2004)</w:t>
      </w:r>
    </w:p>
    <w:p w14:paraId="619AEB46" w14:textId="77777777" w:rsidR="0064315C" w:rsidRPr="004B4FE9" w:rsidRDefault="0064315C" w:rsidP="0064315C">
      <w:pPr>
        <w:pStyle w:val="ListParagraph"/>
        <w:ind w:left="360"/>
        <w:jc w:val="both"/>
        <w:rPr>
          <w:rFonts w:ascii="Arial" w:hAnsi="Arial" w:cs="Arial"/>
        </w:rPr>
      </w:pPr>
    </w:p>
    <w:p w14:paraId="0F40BC0B" w14:textId="77777777" w:rsidR="0064315C" w:rsidRPr="0064315C" w:rsidRDefault="0064315C" w:rsidP="0064315C">
      <w:pPr>
        <w:jc w:val="both"/>
        <w:rPr>
          <w:rFonts w:ascii="Arial" w:hAnsi="Arial" w:cs="Arial"/>
        </w:rPr>
      </w:pPr>
      <w:r w:rsidRPr="0064315C">
        <w:rPr>
          <w:rFonts w:ascii="Arial" w:hAnsi="Arial" w:cs="Arial"/>
        </w:rPr>
        <w:t xml:space="preserve">Speaker: “Graduation Keynote””, — Kent State University, Kent, OH (March 4, 2004) </w:t>
      </w:r>
    </w:p>
    <w:p w14:paraId="417A9CC8" w14:textId="77777777" w:rsidR="0064315C" w:rsidRPr="004B4FE9" w:rsidRDefault="0064315C" w:rsidP="0064315C">
      <w:pPr>
        <w:pStyle w:val="ListParagraph"/>
        <w:ind w:left="360"/>
        <w:jc w:val="both"/>
        <w:rPr>
          <w:rFonts w:ascii="Arial" w:hAnsi="Arial" w:cs="Arial"/>
        </w:rPr>
      </w:pPr>
    </w:p>
    <w:p w14:paraId="17DD73A2" w14:textId="77777777" w:rsidR="0064315C" w:rsidRPr="0064315C" w:rsidRDefault="0064315C" w:rsidP="0064315C">
      <w:pPr>
        <w:jc w:val="both"/>
        <w:rPr>
          <w:rFonts w:ascii="Arial" w:hAnsi="Arial" w:cs="Arial"/>
        </w:rPr>
      </w:pPr>
      <w:r w:rsidRPr="0064315C">
        <w:rPr>
          <w:rFonts w:ascii="Arial" w:hAnsi="Arial" w:cs="Arial"/>
        </w:rPr>
        <w:t xml:space="preserve">Presenter: “Symposium on Health and the Built Environment”, — National Association of County and City Health Officials (NACCHO) and the American Planning Association (APA), Washington, DC (February 19-20, 2004)  </w:t>
      </w:r>
    </w:p>
    <w:p w14:paraId="25A9D290" w14:textId="77777777" w:rsidR="0064315C" w:rsidRPr="004B4FE9" w:rsidRDefault="0064315C" w:rsidP="0064315C">
      <w:pPr>
        <w:pStyle w:val="ListParagraph"/>
        <w:ind w:left="360"/>
        <w:jc w:val="both"/>
        <w:rPr>
          <w:rFonts w:ascii="Arial" w:hAnsi="Arial" w:cs="Arial"/>
        </w:rPr>
      </w:pPr>
    </w:p>
    <w:p w14:paraId="7EFFA770" w14:textId="77777777" w:rsidR="0064315C" w:rsidRPr="0064315C" w:rsidRDefault="0064315C" w:rsidP="0064315C">
      <w:pPr>
        <w:jc w:val="both"/>
        <w:rPr>
          <w:rFonts w:ascii="Arial" w:hAnsi="Arial" w:cs="Arial"/>
        </w:rPr>
      </w:pPr>
      <w:r w:rsidRPr="0064315C">
        <w:rPr>
          <w:rFonts w:ascii="Arial" w:hAnsi="Arial" w:cs="Arial"/>
        </w:rPr>
        <w:t xml:space="preserve">Presenter: “Crises and Innovation </w:t>
      </w:r>
      <w:proofErr w:type="gramStart"/>
      <w:r w:rsidRPr="0064315C">
        <w:rPr>
          <w:rFonts w:ascii="Arial" w:hAnsi="Arial" w:cs="Arial"/>
        </w:rPr>
        <w:t>The</w:t>
      </w:r>
      <w:proofErr w:type="gramEnd"/>
      <w:r w:rsidRPr="0064315C">
        <w:rPr>
          <w:rFonts w:ascii="Arial" w:hAnsi="Arial" w:cs="Arial"/>
        </w:rPr>
        <w:t xml:space="preserve"> Atlanta Case Study” – “Riding the Waves of Change” 2004 League of California Cities County Managers’ Department Annual Conference, Huntington Beach, California (February 5, 2004)</w:t>
      </w:r>
    </w:p>
    <w:p w14:paraId="30C77EAE" w14:textId="77777777" w:rsidR="0064315C" w:rsidRPr="004B4FE9" w:rsidRDefault="0064315C" w:rsidP="0064315C">
      <w:pPr>
        <w:pStyle w:val="ListParagraph"/>
        <w:ind w:left="360"/>
        <w:jc w:val="both"/>
        <w:rPr>
          <w:rFonts w:ascii="Arial" w:hAnsi="Arial" w:cs="Arial"/>
        </w:rPr>
      </w:pPr>
    </w:p>
    <w:p w14:paraId="7053B0F3" w14:textId="77777777" w:rsidR="0064315C" w:rsidRPr="0064315C" w:rsidRDefault="0064315C" w:rsidP="0064315C">
      <w:pPr>
        <w:jc w:val="both"/>
        <w:rPr>
          <w:rFonts w:ascii="Arial" w:hAnsi="Arial" w:cs="Arial"/>
        </w:rPr>
      </w:pPr>
      <w:r w:rsidRPr="0064315C">
        <w:rPr>
          <w:rFonts w:ascii="Arial" w:hAnsi="Arial" w:cs="Arial"/>
        </w:rPr>
        <w:t>Panelist: “Convocation on Facilitating Interdisciplinary Research”-The National Academies, Washington, DC (January 29, 2004)</w:t>
      </w:r>
    </w:p>
    <w:p w14:paraId="55B84F04" w14:textId="77777777" w:rsidR="0064315C" w:rsidRPr="004B4FE9" w:rsidRDefault="0064315C" w:rsidP="0064315C">
      <w:pPr>
        <w:pStyle w:val="ListParagraph"/>
        <w:ind w:left="360"/>
        <w:jc w:val="both"/>
        <w:rPr>
          <w:rFonts w:ascii="Arial" w:hAnsi="Arial" w:cs="Arial"/>
        </w:rPr>
      </w:pPr>
    </w:p>
    <w:p w14:paraId="1ABC264B" w14:textId="77777777" w:rsidR="0064315C" w:rsidRPr="0064315C" w:rsidRDefault="0064315C" w:rsidP="0064315C">
      <w:pPr>
        <w:jc w:val="both"/>
        <w:rPr>
          <w:rFonts w:ascii="Arial" w:hAnsi="Arial" w:cs="Arial"/>
        </w:rPr>
      </w:pPr>
      <w:r w:rsidRPr="0064315C">
        <w:rPr>
          <w:rFonts w:ascii="Arial" w:hAnsi="Arial" w:cs="Arial"/>
        </w:rPr>
        <w:t>Panelist: “Transportation Planning and Physical Activity Peer Roundtable”, Federal Highway Administration and Federal Transit Administration’s 3rd Annual New Partners for Smart Growth: Building Safe Healthy and Livable Communities Conference, Portland, Oregon (January 22, 2004)</w:t>
      </w:r>
    </w:p>
    <w:p w14:paraId="3F15DCEB" w14:textId="77777777" w:rsidR="00DD707D" w:rsidRPr="004B4FE9" w:rsidRDefault="00DD707D" w:rsidP="0064315C">
      <w:pPr>
        <w:jc w:val="both"/>
        <w:rPr>
          <w:rFonts w:ascii="Arial" w:hAnsi="Arial" w:cs="Arial"/>
          <w:u w:val="single"/>
        </w:rPr>
      </w:pPr>
    </w:p>
    <w:p w14:paraId="44C8FCC3"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3</w:t>
      </w:r>
    </w:p>
    <w:p w14:paraId="6D959310" w14:textId="77777777" w:rsidR="0064315C" w:rsidRPr="0064315C" w:rsidRDefault="0064315C" w:rsidP="0064315C">
      <w:pPr>
        <w:jc w:val="both"/>
        <w:rPr>
          <w:rFonts w:ascii="Arial" w:hAnsi="Arial" w:cs="Arial"/>
        </w:rPr>
      </w:pPr>
      <w:r w:rsidRPr="0064315C">
        <w:rPr>
          <w:rFonts w:ascii="Arial" w:hAnsi="Arial" w:cs="Arial"/>
        </w:rPr>
        <w:t>Speaker: “Quality Growth Issues and Trends”— North Fulton Chamber of Commerce’s Quality Growth 2020, Roswell, Georgia (December 4, 2003)</w:t>
      </w:r>
    </w:p>
    <w:p w14:paraId="1E37BEEE" w14:textId="77777777" w:rsidR="0064315C" w:rsidRPr="004B4FE9" w:rsidRDefault="0064315C" w:rsidP="0064315C">
      <w:pPr>
        <w:pStyle w:val="ListParagraph"/>
        <w:ind w:left="360"/>
        <w:jc w:val="both"/>
        <w:rPr>
          <w:rFonts w:ascii="Arial" w:hAnsi="Arial" w:cs="Arial"/>
        </w:rPr>
      </w:pPr>
    </w:p>
    <w:p w14:paraId="5BA47C83" w14:textId="77777777" w:rsidR="0064315C" w:rsidRPr="0064315C" w:rsidRDefault="0064315C" w:rsidP="0064315C">
      <w:pPr>
        <w:jc w:val="both"/>
        <w:rPr>
          <w:rFonts w:ascii="Arial" w:hAnsi="Arial" w:cs="Arial"/>
        </w:rPr>
      </w:pPr>
      <w:r w:rsidRPr="0064315C">
        <w:rPr>
          <w:rFonts w:ascii="Arial" w:hAnsi="Arial" w:cs="Arial"/>
        </w:rPr>
        <w:t>Lecturer: “Public Participation Strategies and Techniques” — Georgia Institute of Technology, Atlanta, Georgia (November 18, 2003)</w:t>
      </w:r>
    </w:p>
    <w:p w14:paraId="50499571" w14:textId="77777777" w:rsidR="0064315C" w:rsidRPr="004B4FE9" w:rsidRDefault="0064315C" w:rsidP="0064315C">
      <w:pPr>
        <w:pStyle w:val="ListParagraph"/>
        <w:jc w:val="both"/>
        <w:rPr>
          <w:rFonts w:ascii="Arial" w:hAnsi="Arial" w:cs="Arial"/>
        </w:rPr>
      </w:pPr>
    </w:p>
    <w:p w14:paraId="31F6E073" w14:textId="77777777" w:rsidR="0064315C" w:rsidRPr="0064315C" w:rsidRDefault="0064315C" w:rsidP="0064315C">
      <w:pPr>
        <w:jc w:val="both"/>
        <w:rPr>
          <w:rFonts w:ascii="Arial" w:hAnsi="Arial" w:cs="Arial"/>
        </w:rPr>
      </w:pPr>
      <w:r w:rsidRPr="0064315C">
        <w:rPr>
          <w:rFonts w:ascii="Arial" w:hAnsi="Arial" w:cs="Arial"/>
        </w:rPr>
        <w:t>Lecturer: “Metropolitan Transportation Planning” — Georgia Institute of Technology CP4020 Introduction to Urban and Regional Planning, Atlanta, Georgia (November 13, 2003)</w:t>
      </w:r>
    </w:p>
    <w:p w14:paraId="670D71CB" w14:textId="77777777" w:rsidR="0064315C" w:rsidRPr="004B4FE9" w:rsidRDefault="0064315C" w:rsidP="0064315C">
      <w:pPr>
        <w:jc w:val="both"/>
        <w:rPr>
          <w:rFonts w:ascii="Arial" w:hAnsi="Arial" w:cs="Arial"/>
        </w:rPr>
      </w:pPr>
    </w:p>
    <w:p w14:paraId="09D366AB" w14:textId="77777777" w:rsidR="0064315C" w:rsidRPr="0064315C" w:rsidRDefault="0064315C" w:rsidP="0064315C">
      <w:pPr>
        <w:jc w:val="both"/>
        <w:rPr>
          <w:rFonts w:ascii="Arial" w:hAnsi="Arial" w:cs="Arial"/>
        </w:rPr>
      </w:pPr>
      <w:r w:rsidRPr="0064315C">
        <w:rPr>
          <w:rFonts w:ascii="Arial" w:hAnsi="Arial" w:cs="Arial"/>
        </w:rPr>
        <w:t>Presenter: “The GRTA Story” — Fostering Successful Implementation of Sustainable Urban Travel Policies, United States Department of Transportation, Office of Policy, USDOT-ECMT Workshop on Sustainable Travel, Washington, DC (November 5, 2003)</w:t>
      </w:r>
    </w:p>
    <w:p w14:paraId="0E167382" w14:textId="77777777" w:rsidR="0064315C" w:rsidRPr="004B4FE9" w:rsidRDefault="0064315C" w:rsidP="0064315C">
      <w:pPr>
        <w:jc w:val="both"/>
        <w:rPr>
          <w:rFonts w:ascii="Arial" w:hAnsi="Arial" w:cs="Arial"/>
        </w:rPr>
      </w:pPr>
    </w:p>
    <w:p w14:paraId="0E59FD59" w14:textId="77777777" w:rsidR="0064315C" w:rsidRPr="0064315C" w:rsidRDefault="0064315C" w:rsidP="0064315C">
      <w:pPr>
        <w:jc w:val="both"/>
        <w:rPr>
          <w:rFonts w:ascii="Arial" w:hAnsi="Arial" w:cs="Arial"/>
        </w:rPr>
      </w:pPr>
      <w:r w:rsidRPr="0064315C">
        <w:rPr>
          <w:rFonts w:ascii="Arial" w:hAnsi="Arial" w:cs="Arial"/>
        </w:rPr>
        <w:t>Speaker: “Quality of Life in the First Urban Century” — Georgia Institute of Technology’s Technology Square Grand Opening, Atlanta, Georgia (October 23, 2003)</w:t>
      </w:r>
    </w:p>
    <w:p w14:paraId="2D58FEDF" w14:textId="77777777" w:rsidR="0064315C" w:rsidRPr="004B4FE9" w:rsidRDefault="0064315C" w:rsidP="0064315C">
      <w:pPr>
        <w:jc w:val="both"/>
        <w:rPr>
          <w:rFonts w:ascii="Arial" w:hAnsi="Arial" w:cs="Arial"/>
        </w:rPr>
      </w:pPr>
    </w:p>
    <w:p w14:paraId="4A368C0D" w14:textId="77777777" w:rsidR="0064315C" w:rsidRPr="0064315C" w:rsidRDefault="0064315C" w:rsidP="0064315C">
      <w:pPr>
        <w:jc w:val="both"/>
        <w:rPr>
          <w:rFonts w:ascii="Arial" w:hAnsi="Arial" w:cs="Arial"/>
        </w:rPr>
      </w:pPr>
      <w:r w:rsidRPr="0064315C">
        <w:rPr>
          <w:rFonts w:ascii="Arial" w:hAnsi="Arial" w:cs="Arial"/>
        </w:rPr>
        <w:t>Speaker: “Sustainability” — Clark Atlanta University Transportation: Moving Sustainable Living, Atlanta, Georgia (October 22, 2003)</w:t>
      </w:r>
    </w:p>
    <w:p w14:paraId="29A79CCD" w14:textId="77777777" w:rsidR="0064315C" w:rsidRPr="004B4FE9" w:rsidRDefault="0064315C" w:rsidP="0064315C">
      <w:pPr>
        <w:jc w:val="both"/>
        <w:rPr>
          <w:rFonts w:ascii="Arial" w:hAnsi="Arial" w:cs="Arial"/>
        </w:rPr>
      </w:pPr>
    </w:p>
    <w:p w14:paraId="1E37224A" w14:textId="77777777" w:rsidR="0064315C" w:rsidRPr="0064315C" w:rsidRDefault="0064315C" w:rsidP="0064315C">
      <w:pPr>
        <w:jc w:val="both"/>
        <w:rPr>
          <w:rFonts w:ascii="Arial" w:hAnsi="Arial" w:cs="Arial"/>
        </w:rPr>
      </w:pPr>
      <w:r w:rsidRPr="0064315C">
        <w:rPr>
          <w:rFonts w:ascii="Arial" w:hAnsi="Arial" w:cs="Arial"/>
        </w:rPr>
        <w:t>Panelist: “Transit-Oriented Development” (October 2, 2003)</w:t>
      </w:r>
    </w:p>
    <w:p w14:paraId="442B451A" w14:textId="77777777" w:rsidR="0064315C" w:rsidRPr="004B4FE9" w:rsidRDefault="0064315C" w:rsidP="0064315C">
      <w:pPr>
        <w:jc w:val="both"/>
        <w:rPr>
          <w:rFonts w:ascii="Arial" w:hAnsi="Arial" w:cs="Arial"/>
        </w:rPr>
      </w:pPr>
    </w:p>
    <w:p w14:paraId="4B06D694" w14:textId="77777777" w:rsidR="0064315C" w:rsidRPr="0064315C" w:rsidRDefault="0064315C" w:rsidP="0064315C">
      <w:pPr>
        <w:jc w:val="both"/>
        <w:rPr>
          <w:rFonts w:ascii="Arial" w:hAnsi="Arial" w:cs="Arial"/>
        </w:rPr>
      </w:pPr>
      <w:r w:rsidRPr="0064315C">
        <w:rPr>
          <w:rFonts w:ascii="Arial" w:hAnsi="Arial" w:cs="Arial"/>
        </w:rPr>
        <w:t>Lecturer: “The Missing LINK-Planning in Action, Atlanta Regional Commission Community Planning Academy, Atlanta, Georgia (September 6, 2003)</w:t>
      </w:r>
    </w:p>
    <w:p w14:paraId="6062C754" w14:textId="77777777" w:rsidR="0064315C" w:rsidRPr="004B4FE9" w:rsidRDefault="0064315C" w:rsidP="0064315C">
      <w:pPr>
        <w:jc w:val="both"/>
        <w:rPr>
          <w:rFonts w:ascii="Arial" w:hAnsi="Arial" w:cs="Arial"/>
        </w:rPr>
      </w:pPr>
    </w:p>
    <w:p w14:paraId="4885BA01" w14:textId="77777777" w:rsidR="0064315C" w:rsidRPr="0064315C" w:rsidRDefault="0064315C" w:rsidP="0064315C">
      <w:pPr>
        <w:jc w:val="both"/>
        <w:rPr>
          <w:rFonts w:ascii="Arial" w:hAnsi="Arial" w:cs="Arial"/>
        </w:rPr>
      </w:pPr>
      <w:r w:rsidRPr="0064315C">
        <w:rPr>
          <w:rFonts w:ascii="Arial" w:hAnsi="Arial" w:cs="Arial"/>
        </w:rPr>
        <w:t>Panelist: “Traffic Congestion: Issues and Options” – UCLA Extension Public Policy Program and UCLA Institute of Transportation Studies, Washington, DC (June 26-27, 2003)</w:t>
      </w:r>
    </w:p>
    <w:p w14:paraId="4D3DA60F" w14:textId="77777777" w:rsidR="0064315C" w:rsidRPr="004B4FE9" w:rsidRDefault="0064315C" w:rsidP="0064315C">
      <w:pPr>
        <w:jc w:val="both"/>
        <w:rPr>
          <w:rFonts w:ascii="Arial" w:hAnsi="Arial" w:cs="Arial"/>
        </w:rPr>
      </w:pPr>
    </w:p>
    <w:p w14:paraId="5118644A"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 xml:space="preserve">2002 </w:t>
      </w:r>
    </w:p>
    <w:p w14:paraId="2FCC58BB" w14:textId="77777777" w:rsidR="0064315C" w:rsidRPr="0064315C" w:rsidRDefault="0064315C" w:rsidP="0064315C">
      <w:pPr>
        <w:jc w:val="both"/>
        <w:rPr>
          <w:rFonts w:ascii="Arial" w:hAnsi="Arial" w:cs="Arial"/>
        </w:rPr>
      </w:pPr>
      <w:r w:rsidRPr="0064315C">
        <w:rPr>
          <w:rFonts w:ascii="Arial" w:hAnsi="Arial" w:cs="Arial"/>
        </w:rPr>
        <w:t>Speaker: “Overview of GRTA Priorities as They Relate to City and Regional Planning” — Georgia Association of Regional Development Centers Annual Training Meeting, St. Simon’s Island, GA (November 7, 2002)</w:t>
      </w:r>
    </w:p>
    <w:p w14:paraId="4D74BC59" w14:textId="77777777" w:rsidR="0064315C" w:rsidRPr="004B4FE9" w:rsidRDefault="0064315C" w:rsidP="0064315C">
      <w:pPr>
        <w:pStyle w:val="ListParagraph"/>
        <w:ind w:left="0"/>
        <w:jc w:val="both"/>
        <w:rPr>
          <w:rFonts w:ascii="Arial" w:hAnsi="Arial" w:cs="Arial"/>
        </w:rPr>
      </w:pPr>
    </w:p>
    <w:p w14:paraId="126A87F0" w14:textId="77777777" w:rsidR="0064315C" w:rsidRPr="0064315C" w:rsidRDefault="0064315C" w:rsidP="0064315C">
      <w:pPr>
        <w:jc w:val="both"/>
        <w:rPr>
          <w:rFonts w:ascii="Arial" w:hAnsi="Arial" w:cs="Arial"/>
        </w:rPr>
      </w:pPr>
      <w:r w:rsidRPr="0064315C">
        <w:rPr>
          <w:rFonts w:ascii="Arial" w:hAnsi="Arial" w:cs="Arial"/>
        </w:rPr>
        <w:t>Presenter: “GRTA Overview” — Denver Metro Chamber Foundation 2002 Leadership Exchange (October 11, 2002)</w:t>
      </w:r>
    </w:p>
    <w:p w14:paraId="1BEDC15B" w14:textId="77777777" w:rsidR="0064315C" w:rsidRPr="004B4FE9" w:rsidRDefault="0064315C" w:rsidP="0064315C">
      <w:pPr>
        <w:pStyle w:val="ListParagraph"/>
        <w:ind w:left="0"/>
        <w:jc w:val="both"/>
        <w:rPr>
          <w:rFonts w:ascii="Arial" w:hAnsi="Arial" w:cs="Arial"/>
        </w:rPr>
      </w:pPr>
    </w:p>
    <w:p w14:paraId="0B1F7842" w14:textId="77777777" w:rsidR="0064315C" w:rsidRPr="0064315C" w:rsidRDefault="0064315C" w:rsidP="0064315C">
      <w:pPr>
        <w:jc w:val="both"/>
        <w:rPr>
          <w:rFonts w:ascii="Arial" w:hAnsi="Arial" w:cs="Arial"/>
        </w:rPr>
      </w:pPr>
      <w:r w:rsidRPr="0064315C">
        <w:rPr>
          <w:rFonts w:ascii="Arial" w:hAnsi="Arial" w:cs="Arial"/>
        </w:rPr>
        <w:t>Panelist: “Regional Decision Making in Metro Atlanta” — Regional Leadership Institute, St. Simon Island, GA (September 30, 2002)</w:t>
      </w:r>
    </w:p>
    <w:p w14:paraId="5155384B" w14:textId="77777777" w:rsidR="0064315C" w:rsidRPr="004B4FE9" w:rsidRDefault="0064315C" w:rsidP="0064315C">
      <w:pPr>
        <w:pStyle w:val="ListParagraph"/>
        <w:ind w:left="0"/>
        <w:jc w:val="both"/>
        <w:rPr>
          <w:rFonts w:ascii="Arial" w:hAnsi="Arial" w:cs="Arial"/>
        </w:rPr>
      </w:pPr>
    </w:p>
    <w:p w14:paraId="4D5D778D" w14:textId="77777777" w:rsidR="0064315C" w:rsidRPr="0064315C" w:rsidRDefault="0064315C" w:rsidP="0064315C">
      <w:pPr>
        <w:jc w:val="both"/>
        <w:rPr>
          <w:rFonts w:ascii="Arial" w:hAnsi="Arial" w:cs="Arial"/>
        </w:rPr>
      </w:pPr>
      <w:r w:rsidRPr="0064315C">
        <w:rPr>
          <w:rFonts w:ascii="Arial" w:hAnsi="Arial" w:cs="Arial"/>
        </w:rPr>
        <w:t xml:space="preserve">Presenter: “GRTA’s Current </w:t>
      </w:r>
      <w:proofErr w:type="gramStart"/>
      <w:r w:rsidRPr="0064315C">
        <w:rPr>
          <w:rFonts w:ascii="Arial" w:hAnsi="Arial" w:cs="Arial"/>
        </w:rPr>
        <w:t>And</w:t>
      </w:r>
      <w:proofErr w:type="gramEnd"/>
      <w:r w:rsidRPr="0064315C">
        <w:rPr>
          <w:rFonts w:ascii="Arial" w:hAnsi="Arial" w:cs="Arial"/>
        </w:rPr>
        <w:t xml:space="preserve"> Future Projects” — Greater North Fulton Chamber of Commerce (September 18, 2002)</w:t>
      </w:r>
    </w:p>
    <w:p w14:paraId="15C0420E" w14:textId="77777777" w:rsidR="0064315C" w:rsidRPr="004B4FE9" w:rsidRDefault="0064315C" w:rsidP="0064315C">
      <w:pPr>
        <w:pStyle w:val="ListParagraph"/>
        <w:ind w:left="0"/>
        <w:jc w:val="both"/>
        <w:rPr>
          <w:rFonts w:ascii="Arial" w:hAnsi="Arial" w:cs="Arial"/>
        </w:rPr>
      </w:pPr>
    </w:p>
    <w:p w14:paraId="0BB2C0CC" w14:textId="77777777" w:rsidR="0064315C" w:rsidRPr="0064315C" w:rsidRDefault="0064315C" w:rsidP="0064315C">
      <w:pPr>
        <w:jc w:val="both"/>
        <w:rPr>
          <w:rFonts w:ascii="Arial" w:hAnsi="Arial" w:cs="Arial"/>
        </w:rPr>
      </w:pPr>
      <w:r w:rsidRPr="0064315C">
        <w:rPr>
          <w:rFonts w:ascii="Arial" w:hAnsi="Arial" w:cs="Arial"/>
        </w:rPr>
        <w:t>Speaker: “Update on GRTA’s Northwest Corridor Connectivity Study” — Midtown Alliance (September 10, 2002)</w:t>
      </w:r>
    </w:p>
    <w:p w14:paraId="639AFDF1" w14:textId="77777777" w:rsidR="0064315C" w:rsidRPr="004B4FE9" w:rsidRDefault="0064315C" w:rsidP="0064315C">
      <w:pPr>
        <w:ind w:left="-720"/>
        <w:jc w:val="both"/>
        <w:rPr>
          <w:rFonts w:ascii="Arial" w:hAnsi="Arial" w:cs="Arial"/>
        </w:rPr>
      </w:pPr>
    </w:p>
    <w:p w14:paraId="4C0CEA5B" w14:textId="77777777" w:rsidR="0064315C" w:rsidRPr="0064315C" w:rsidRDefault="0064315C" w:rsidP="0064315C">
      <w:pPr>
        <w:jc w:val="both"/>
        <w:rPr>
          <w:rFonts w:ascii="Arial" w:hAnsi="Arial" w:cs="Arial"/>
        </w:rPr>
      </w:pPr>
      <w:r w:rsidRPr="0064315C">
        <w:rPr>
          <w:rFonts w:ascii="Arial" w:hAnsi="Arial" w:cs="Arial"/>
        </w:rPr>
        <w:t>Speaker: “GRTA Buckhead Area Projects” — Buckhead Area Transportation Management Association Eggs and Issues Breakfast (August 21, 2002)</w:t>
      </w:r>
    </w:p>
    <w:p w14:paraId="26877CCD" w14:textId="77777777" w:rsidR="0064315C" w:rsidRPr="004B4FE9" w:rsidRDefault="0064315C" w:rsidP="0064315C">
      <w:pPr>
        <w:ind w:left="-720"/>
        <w:jc w:val="both"/>
        <w:rPr>
          <w:rFonts w:ascii="Arial" w:hAnsi="Arial" w:cs="Arial"/>
        </w:rPr>
      </w:pPr>
    </w:p>
    <w:p w14:paraId="36CB92D9" w14:textId="77777777" w:rsidR="0064315C" w:rsidRPr="0064315C" w:rsidRDefault="0064315C" w:rsidP="0064315C">
      <w:pPr>
        <w:jc w:val="both"/>
        <w:rPr>
          <w:rFonts w:ascii="Arial" w:hAnsi="Arial" w:cs="Arial"/>
        </w:rPr>
      </w:pPr>
      <w:r w:rsidRPr="0064315C">
        <w:rPr>
          <w:rFonts w:ascii="Arial" w:hAnsi="Arial" w:cs="Arial"/>
        </w:rPr>
        <w:t>Remarks: Metro Atlanta Traffic Incident Management Executive Briefing (TIME) — The Georgia Department of Transportation (August 20, 2002)</w:t>
      </w:r>
    </w:p>
    <w:p w14:paraId="3ACD6886" w14:textId="77777777" w:rsidR="0064315C" w:rsidRPr="004B4FE9" w:rsidRDefault="0064315C" w:rsidP="0064315C">
      <w:pPr>
        <w:ind w:left="-720"/>
        <w:jc w:val="both"/>
        <w:rPr>
          <w:rFonts w:ascii="Arial" w:hAnsi="Arial" w:cs="Arial"/>
        </w:rPr>
      </w:pPr>
    </w:p>
    <w:p w14:paraId="752FA069" w14:textId="77777777" w:rsidR="0064315C" w:rsidRPr="0064315C" w:rsidRDefault="0064315C" w:rsidP="0064315C">
      <w:pPr>
        <w:jc w:val="both"/>
        <w:rPr>
          <w:rFonts w:ascii="Arial" w:hAnsi="Arial" w:cs="Arial"/>
        </w:rPr>
      </w:pPr>
      <w:r w:rsidRPr="0064315C">
        <w:rPr>
          <w:rFonts w:ascii="Arial" w:hAnsi="Arial" w:cs="Arial"/>
        </w:rPr>
        <w:t>Panelist: “Capital Projects Program” — Atlanta Downtown Improvement District, Inc. (ADID) Board Retreat (August 15, 2002)</w:t>
      </w:r>
    </w:p>
    <w:p w14:paraId="3F29E424" w14:textId="77777777" w:rsidR="0064315C" w:rsidRPr="004B4FE9" w:rsidRDefault="0064315C" w:rsidP="0064315C">
      <w:pPr>
        <w:ind w:left="-720"/>
        <w:jc w:val="both"/>
        <w:rPr>
          <w:rFonts w:ascii="Arial" w:hAnsi="Arial" w:cs="Arial"/>
        </w:rPr>
      </w:pPr>
    </w:p>
    <w:p w14:paraId="452206A1" w14:textId="77777777" w:rsidR="0064315C" w:rsidRPr="0064315C" w:rsidRDefault="0064315C" w:rsidP="0064315C">
      <w:pPr>
        <w:jc w:val="both"/>
        <w:rPr>
          <w:rFonts w:ascii="Arial" w:hAnsi="Arial" w:cs="Arial"/>
        </w:rPr>
      </w:pPr>
      <w:r w:rsidRPr="0064315C">
        <w:rPr>
          <w:rFonts w:ascii="Arial" w:hAnsi="Arial" w:cs="Arial"/>
        </w:rPr>
        <w:t>Speaker: “Diversity of the Region” — Rotary Club of Buckhead (August 12, 2002)</w:t>
      </w:r>
    </w:p>
    <w:p w14:paraId="45652841" w14:textId="77777777" w:rsidR="0064315C" w:rsidRPr="004B4FE9" w:rsidRDefault="0064315C" w:rsidP="0064315C">
      <w:pPr>
        <w:ind w:left="-720"/>
        <w:jc w:val="both"/>
        <w:rPr>
          <w:rFonts w:ascii="Arial" w:hAnsi="Arial" w:cs="Arial"/>
        </w:rPr>
      </w:pPr>
    </w:p>
    <w:p w14:paraId="54C61051" w14:textId="77777777" w:rsidR="0064315C" w:rsidRPr="0064315C" w:rsidRDefault="0064315C" w:rsidP="0064315C">
      <w:pPr>
        <w:jc w:val="both"/>
        <w:rPr>
          <w:rFonts w:ascii="Arial" w:hAnsi="Arial" w:cs="Arial"/>
        </w:rPr>
      </w:pPr>
      <w:r w:rsidRPr="0064315C">
        <w:rPr>
          <w:rFonts w:ascii="Arial" w:hAnsi="Arial" w:cs="Arial"/>
        </w:rPr>
        <w:t xml:space="preserve">Guest Co-columnist: </w:t>
      </w:r>
      <w:r w:rsidRPr="0064315C">
        <w:rPr>
          <w:rFonts w:ascii="Arial" w:hAnsi="Arial" w:cs="Arial"/>
          <w:sz w:val="20"/>
          <w:szCs w:val="20"/>
        </w:rPr>
        <w:t>“Agencies Mapping Detailed Plan to Make Metro Roads More Bearable.”</w:t>
      </w:r>
      <w:r w:rsidRPr="0064315C">
        <w:rPr>
          <w:rFonts w:ascii="Arial" w:hAnsi="Arial" w:cs="Arial"/>
        </w:rPr>
        <w:t xml:space="preserve"> Atlanta Journal-Constitution. (August 7, 2002)</w:t>
      </w:r>
    </w:p>
    <w:p w14:paraId="4D6CD0F0" w14:textId="77777777" w:rsidR="0064315C" w:rsidRPr="004B4FE9" w:rsidRDefault="0064315C" w:rsidP="0064315C">
      <w:pPr>
        <w:ind w:left="-720"/>
        <w:jc w:val="both"/>
        <w:rPr>
          <w:rFonts w:ascii="Arial" w:hAnsi="Arial" w:cs="Arial"/>
        </w:rPr>
      </w:pPr>
    </w:p>
    <w:p w14:paraId="62985509" w14:textId="77777777" w:rsidR="0064315C" w:rsidRPr="0064315C" w:rsidRDefault="0064315C" w:rsidP="0064315C">
      <w:pPr>
        <w:jc w:val="both"/>
        <w:rPr>
          <w:rFonts w:ascii="Arial" w:hAnsi="Arial" w:cs="Arial"/>
        </w:rPr>
      </w:pPr>
      <w:r w:rsidRPr="0064315C">
        <w:rPr>
          <w:rFonts w:ascii="Arial" w:hAnsi="Arial" w:cs="Arial"/>
        </w:rPr>
        <w:t>Guest Co-columnist: “Our Public Enemy Number One.” Atlanta Journal-Constitution. (July 24, 2002)</w:t>
      </w:r>
    </w:p>
    <w:p w14:paraId="09032FE9" w14:textId="77777777" w:rsidR="0064315C" w:rsidRPr="004B4FE9" w:rsidRDefault="0064315C" w:rsidP="0064315C">
      <w:pPr>
        <w:ind w:left="-720"/>
        <w:jc w:val="both"/>
        <w:rPr>
          <w:rFonts w:ascii="Arial" w:hAnsi="Arial" w:cs="Arial"/>
        </w:rPr>
      </w:pPr>
    </w:p>
    <w:p w14:paraId="5A51B7DD" w14:textId="77777777" w:rsidR="0064315C" w:rsidRPr="0064315C" w:rsidRDefault="0064315C" w:rsidP="0064315C">
      <w:pPr>
        <w:jc w:val="both"/>
        <w:rPr>
          <w:rFonts w:ascii="Arial" w:hAnsi="Arial" w:cs="Arial"/>
        </w:rPr>
      </w:pPr>
      <w:r w:rsidRPr="0064315C">
        <w:rPr>
          <w:rFonts w:ascii="Arial" w:hAnsi="Arial" w:cs="Arial"/>
        </w:rPr>
        <w:t xml:space="preserve">Guest Columnist: </w:t>
      </w:r>
      <w:r w:rsidRPr="0064315C">
        <w:rPr>
          <w:rFonts w:ascii="Arial" w:hAnsi="Arial" w:cs="Arial"/>
          <w:sz w:val="20"/>
          <w:szCs w:val="20"/>
        </w:rPr>
        <w:t>“GRTA Didn’t Demur on Congestion Issue</w:t>
      </w:r>
      <w:r w:rsidRPr="0064315C">
        <w:rPr>
          <w:rFonts w:ascii="Arial" w:hAnsi="Arial" w:cs="Arial"/>
        </w:rPr>
        <w:t>.” Atlanta Journal-Constitution. (June 18, 2002)</w:t>
      </w:r>
    </w:p>
    <w:p w14:paraId="0C07784C" w14:textId="77777777" w:rsidR="0064315C" w:rsidRPr="004B4FE9" w:rsidRDefault="0064315C" w:rsidP="0064315C">
      <w:pPr>
        <w:ind w:left="-720"/>
        <w:jc w:val="both"/>
        <w:rPr>
          <w:rFonts w:ascii="Arial" w:hAnsi="Arial" w:cs="Arial"/>
        </w:rPr>
      </w:pPr>
    </w:p>
    <w:p w14:paraId="159EBB60" w14:textId="77777777" w:rsidR="0064315C" w:rsidRPr="0064315C" w:rsidRDefault="0064315C" w:rsidP="0064315C">
      <w:pPr>
        <w:jc w:val="both"/>
        <w:rPr>
          <w:rFonts w:ascii="Arial" w:hAnsi="Arial" w:cs="Arial"/>
        </w:rPr>
      </w:pPr>
      <w:r w:rsidRPr="0064315C">
        <w:rPr>
          <w:rFonts w:ascii="Arial" w:hAnsi="Arial" w:cs="Arial"/>
        </w:rPr>
        <w:t>Panelist: “Regional Transit Planning-Regional Transit Action Plan” — Regional Business Coalition of Metropolitan Atlanta Policy Board, Atlanta, GA (May 22, 2002)</w:t>
      </w:r>
    </w:p>
    <w:p w14:paraId="05871B75" w14:textId="77777777" w:rsidR="0064315C" w:rsidRPr="004B4FE9" w:rsidRDefault="0064315C" w:rsidP="0064315C">
      <w:pPr>
        <w:ind w:left="-720"/>
        <w:jc w:val="both"/>
        <w:rPr>
          <w:rFonts w:ascii="Arial" w:hAnsi="Arial" w:cs="Arial"/>
        </w:rPr>
      </w:pPr>
    </w:p>
    <w:p w14:paraId="2B351938" w14:textId="77777777" w:rsidR="0064315C" w:rsidRPr="0064315C" w:rsidRDefault="0064315C" w:rsidP="0064315C">
      <w:pPr>
        <w:jc w:val="both"/>
        <w:rPr>
          <w:rFonts w:ascii="Arial" w:hAnsi="Arial" w:cs="Arial"/>
        </w:rPr>
      </w:pPr>
      <w:r w:rsidRPr="0064315C">
        <w:rPr>
          <w:rFonts w:ascii="Arial" w:hAnsi="Arial" w:cs="Arial"/>
        </w:rPr>
        <w:t>Speaker: “Planning and the Governor’s Development Council” – Georgia Planning Association Spring Conference (May 17, 2002)</w:t>
      </w:r>
    </w:p>
    <w:p w14:paraId="2F153849" w14:textId="77777777" w:rsidR="0064315C" w:rsidRPr="004B4FE9" w:rsidRDefault="0064315C" w:rsidP="0064315C">
      <w:pPr>
        <w:ind w:left="-720"/>
        <w:jc w:val="both"/>
        <w:rPr>
          <w:rFonts w:ascii="Arial" w:hAnsi="Arial" w:cs="Arial"/>
        </w:rPr>
      </w:pPr>
    </w:p>
    <w:p w14:paraId="5C1D122C" w14:textId="77777777" w:rsidR="0064315C" w:rsidRPr="0064315C" w:rsidRDefault="0064315C" w:rsidP="0064315C">
      <w:pPr>
        <w:jc w:val="both"/>
        <w:rPr>
          <w:rFonts w:ascii="Arial" w:hAnsi="Arial" w:cs="Arial"/>
        </w:rPr>
      </w:pPr>
      <w:r w:rsidRPr="0064315C">
        <w:rPr>
          <w:rFonts w:ascii="Arial" w:hAnsi="Arial" w:cs="Arial"/>
        </w:rPr>
        <w:t>Presenter: “Georgia’s Transportation Vision” — Building Owners and Managers Association (BOMA) (May 14, 2002)</w:t>
      </w:r>
    </w:p>
    <w:p w14:paraId="624F1107" w14:textId="77777777" w:rsidR="0064315C" w:rsidRPr="004B4FE9" w:rsidRDefault="0064315C" w:rsidP="0064315C">
      <w:pPr>
        <w:ind w:left="-720"/>
        <w:jc w:val="both"/>
        <w:rPr>
          <w:rFonts w:ascii="Arial" w:hAnsi="Arial" w:cs="Arial"/>
        </w:rPr>
      </w:pPr>
    </w:p>
    <w:p w14:paraId="0E4D1ABA" w14:textId="77777777" w:rsidR="0064315C" w:rsidRPr="0064315C" w:rsidRDefault="0064315C" w:rsidP="0064315C">
      <w:pPr>
        <w:jc w:val="both"/>
        <w:rPr>
          <w:rFonts w:ascii="Arial" w:hAnsi="Arial" w:cs="Arial"/>
        </w:rPr>
      </w:pPr>
      <w:r w:rsidRPr="0064315C">
        <w:rPr>
          <w:rFonts w:ascii="Arial" w:hAnsi="Arial" w:cs="Arial"/>
        </w:rPr>
        <w:t>Presenter: “Georgia’s Transportation Vision” — Wilbur Smith Anniversary Forum (May 7, 2002)</w:t>
      </w:r>
    </w:p>
    <w:p w14:paraId="3F071B9A" w14:textId="77777777" w:rsidR="0064315C" w:rsidRPr="004B4FE9" w:rsidRDefault="0064315C" w:rsidP="0064315C">
      <w:pPr>
        <w:ind w:left="-720"/>
        <w:jc w:val="both"/>
        <w:rPr>
          <w:rFonts w:ascii="Arial" w:hAnsi="Arial" w:cs="Arial"/>
        </w:rPr>
      </w:pPr>
    </w:p>
    <w:p w14:paraId="0EBAA81C" w14:textId="77777777" w:rsidR="0064315C" w:rsidRPr="0064315C" w:rsidRDefault="0064315C" w:rsidP="0064315C">
      <w:pPr>
        <w:jc w:val="both"/>
        <w:rPr>
          <w:rFonts w:ascii="Arial" w:hAnsi="Arial" w:cs="Arial"/>
        </w:rPr>
      </w:pPr>
      <w:r w:rsidRPr="0064315C">
        <w:rPr>
          <w:rFonts w:ascii="Arial" w:hAnsi="Arial" w:cs="Arial"/>
        </w:rPr>
        <w:t>Interviewee: “GRTA Projects”- Fox 97 Radio. (2002)</w:t>
      </w:r>
    </w:p>
    <w:p w14:paraId="29CFE063" w14:textId="77777777" w:rsidR="0064315C" w:rsidRPr="004B4FE9" w:rsidRDefault="0064315C" w:rsidP="0064315C">
      <w:pPr>
        <w:jc w:val="both"/>
        <w:rPr>
          <w:rFonts w:ascii="Arial" w:hAnsi="Arial" w:cs="Arial"/>
        </w:rPr>
      </w:pPr>
    </w:p>
    <w:p w14:paraId="26E001DE" w14:textId="77777777" w:rsidR="0064315C" w:rsidRPr="0064315C" w:rsidRDefault="0064315C" w:rsidP="0064315C">
      <w:pPr>
        <w:jc w:val="both"/>
        <w:rPr>
          <w:rFonts w:ascii="Arial" w:hAnsi="Arial" w:cs="Arial"/>
        </w:rPr>
      </w:pPr>
      <w:r w:rsidRPr="0064315C">
        <w:rPr>
          <w:rFonts w:ascii="Arial" w:hAnsi="Arial" w:cs="Arial"/>
        </w:rPr>
        <w:t>Speaker: “Transportation/Growth Management Lessons to be Learned An-Overview” — The Conference of Minority Transportation Officials Brain trust, Jacksonville, FL (April 27, 2002)</w:t>
      </w:r>
    </w:p>
    <w:p w14:paraId="7AB47B8F" w14:textId="77777777" w:rsidR="0064315C" w:rsidRPr="004B4FE9" w:rsidRDefault="0064315C" w:rsidP="0064315C">
      <w:pPr>
        <w:jc w:val="both"/>
        <w:rPr>
          <w:rFonts w:ascii="Arial" w:hAnsi="Arial" w:cs="Arial"/>
        </w:rPr>
      </w:pPr>
      <w:r w:rsidRPr="004B4FE9">
        <w:rPr>
          <w:rFonts w:ascii="Arial" w:hAnsi="Arial" w:cs="Arial"/>
        </w:rPr>
        <w:t xml:space="preserve"> </w:t>
      </w:r>
    </w:p>
    <w:p w14:paraId="78F51BF3" w14:textId="77777777" w:rsidR="0064315C" w:rsidRPr="0064315C" w:rsidRDefault="0064315C" w:rsidP="0064315C">
      <w:pPr>
        <w:jc w:val="both"/>
        <w:rPr>
          <w:rFonts w:ascii="Arial" w:hAnsi="Arial" w:cs="Arial"/>
        </w:rPr>
      </w:pPr>
      <w:r w:rsidRPr="0064315C">
        <w:rPr>
          <w:rFonts w:ascii="Arial" w:hAnsi="Arial" w:cs="Arial"/>
        </w:rPr>
        <w:t>Speaker: “The Problem/The Plan” – Leadership Development Company -CEO Forum (April 18, 2002)</w:t>
      </w:r>
    </w:p>
    <w:p w14:paraId="6E3E34FB" w14:textId="77777777" w:rsidR="0064315C" w:rsidRPr="004B4FE9" w:rsidRDefault="0064315C" w:rsidP="0064315C">
      <w:pPr>
        <w:pStyle w:val="ListParagraph"/>
        <w:ind w:left="0"/>
        <w:jc w:val="both"/>
        <w:rPr>
          <w:rFonts w:ascii="Arial" w:hAnsi="Arial" w:cs="Arial"/>
        </w:rPr>
      </w:pPr>
    </w:p>
    <w:p w14:paraId="63837D30" w14:textId="77777777" w:rsidR="0064315C" w:rsidRPr="0064315C" w:rsidRDefault="0064315C" w:rsidP="0064315C">
      <w:pPr>
        <w:jc w:val="both"/>
        <w:rPr>
          <w:rFonts w:ascii="Arial" w:hAnsi="Arial" w:cs="Arial"/>
        </w:rPr>
      </w:pPr>
      <w:r w:rsidRPr="0064315C">
        <w:rPr>
          <w:rFonts w:ascii="Arial" w:hAnsi="Arial" w:cs="Arial"/>
        </w:rPr>
        <w:t>Speaker: “Changing Attitudes: Increasing Transportation Choices for the Metropolitan Atlanta” — Clean Air Campaign Breakfast (April 25, 2002)</w:t>
      </w:r>
    </w:p>
    <w:p w14:paraId="46668BF4" w14:textId="77777777" w:rsidR="0064315C" w:rsidRPr="004B4FE9" w:rsidRDefault="0064315C" w:rsidP="0064315C">
      <w:pPr>
        <w:pStyle w:val="ListParagraph"/>
        <w:ind w:left="0"/>
        <w:jc w:val="both"/>
        <w:rPr>
          <w:rFonts w:ascii="Arial" w:hAnsi="Arial" w:cs="Arial"/>
        </w:rPr>
      </w:pPr>
    </w:p>
    <w:p w14:paraId="6713F099" w14:textId="77777777" w:rsidR="0064315C" w:rsidRPr="0064315C" w:rsidRDefault="0064315C" w:rsidP="0064315C">
      <w:pPr>
        <w:jc w:val="both"/>
        <w:rPr>
          <w:rFonts w:ascii="Arial" w:hAnsi="Arial" w:cs="Arial"/>
        </w:rPr>
      </w:pPr>
      <w:r w:rsidRPr="0064315C">
        <w:rPr>
          <w:rFonts w:ascii="Arial" w:hAnsi="Arial" w:cs="Arial"/>
        </w:rPr>
        <w:t>Interviewee: “GRTA Projects - Georgia Business Report – GPTV” — Interviewed by Richard Warner, Atlanta, GA (April 19, 2002)</w:t>
      </w:r>
    </w:p>
    <w:p w14:paraId="0301F913" w14:textId="77777777" w:rsidR="0064315C" w:rsidRPr="004B4FE9" w:rsidRDefault="0064315C" w:rsidP="0064315C">
      <w:pPr>
        <w:ind w:left="-720"/>
        <w:jc w:val="both"/>
        <w:rPr>
          <w:rFonts w:ascii="Arial" w:hAnsi="Arial" w:cs="Arial"/>
        </w:rPr>
      </w:pPr>
    </w:p>
    <w:p w14:paraId="7DBCF90F" w14:textId="77777777" w:rsidR="0064315C" w:rsidRPr="0064315C" w:rsidRDefault="0064315C" w:rsidP="0064315C">
      <w:pPr>
        <w:jc w:val="both"/>
        <w:rPr>
          <w:rFonts w:ascii="Arial" w:hAnsi="Arial" w:cs="Arial"/>
        </w:rPr>
      </w:pPr>
      <w:r w:rsidRPr="0064315C">
        <w:rPr>
          <w:rFonts w:ascii="Arial" w:hAnsi="Arial" w:cs="Arial"/>
        </w:rPr>
        <w:t>Presenter: “Our Road to the Future” — Council for Quality Growth General Membership Meeting (April 3, 2002)</w:t>
      </w:r>
    </w:p>
    <w:p w14:paraId="55ABA644" w14:textId="77777777" w:rsidR="0064315C" w:rsidRPr="004B4FE9" w:rsidRDefault="0064315C" w:rsidP="0064315C">
      <w:pPr>
        <w:ind w:left="-720"/>
        <w:jc w:val="both"/>
        <w:rPr>
          <w:rFonts w:ascii="Arial" w:hAnsi="Arial" w:cs="Arial"/>
        </w:rPr>
      </w:pPr>
    </w:p>
    <w:p w14:paraId="35166C2D" w14:textId="77777777" w:rsidR="0064315C" w:rsidRPr="0064315C" w:rsidRDefault="0064315C" w:rsidP="0064315C">
      <w:pPr>
        <w:jc w:val="both"/>
        <w:rPr>
          <w:rFonts w:ascii="Arial" w:hAnsi="Arial" w:cs="Arial"/>
        </w:rPr>
      </w:pPr>
      <w:r w:rsidRPr="0064315C">
        <w:rPr>
          <w:rFonts w:ascii="Arial" w:hAnsi="Arial" w:cs="Arial"/>
        </w:rPr>
        <w:t>Interviewee: Atlanta Business Chronicle/WPBA-TV, Taped interview with hosts Crystal Edmonson and Eric Seidel (March 29, 2002)</w:t>
      </w:r>
    </w:p>
    <w:p w14:paraId="3840BC49" w14:textId="77777777" w:rsidR="0064315C" w:rsidRPr="004B4FE9" w:rsidRDefault="0064315C" w:rsidP="0064315C">
      <w:pPr>
        <w:ind w:left="-720"/>
        <w:jc w:val="both"/>
        <w:rPr>
          <w:rFonts w:ascii="Arial" w:hAnsi="Arial" w:cs="Arial"/>
        </w:rPr>
      </w:pPr>
    </w:p>
    <w:p w14:paraId="2684105E" w14:textId="77777777" w:rsidR="0064315C" w:rsidRPr="0064315C" w:rsidRDefault="0064315C" w:rsidP="0064315C">
      <w:pPr>
        <w:jc w:val="both"/>
        <w:rPr>
          <w:rFonts w:ascii="Arial" w:hAnsi="Arial" w:cs="Arial"/>
        </w:rPr>
      </w:pPr>
      <w:r w:rsidRPr="0064315C">
        <w:rPr>
          <w:rFonts w:ascii="Arial" w:hAnsi="Arial" w:cs="Arial"/>
        </w:rPr>
        <w:t>Speaker: “Building a Regional Transportation System” — Atlanta Women’s Network (March 26, 2002)</w:t>
      </w:r>
    </w:p>
    <w:p w14:paraId="3374A371" w14:textId="77777777" w:rsidR="0064315C" w:rsidRPr="004B4FE9" w:rsidRDefault="0064315C" w:rsidP="0064315C">
      <w:pPr>
        <w:ind w:left="-720"/>
        <w:jc w:val="both"/>
        <w:rPr>
          <w:rFonts w:ascii="Arial" w:hAnsi="Arial" w:cs="Arial"/>
        </w:rPr>
      </w:pPr>
    </w:p>
    <w:p w14:paraId="1CAEEFDC" w14:textId="77777777" w:rsidR="0064315C" w:rsidRPr="0064315C" w:rsidRDefault="0064315C" w:rsidP="0064315C">
      <w:pPr>
        <w:jc w:val="both"/>
        <w:rPr>
          <w:rFonts w:ascii="Arial" w:hAnsi="Arial" w:cs="Arial"/>
        </w:rPr>
      </w:pPr>
      <w:r w:rsidRPr="0064315C">
        <w:rPr>
          <w:rFonts w:ascii="Arial" w:hAnsi="Arial" w:cs="Arial"/>
        </w:rPr>
        <w:t>Speaker: “Planning to Improve Atlanta Traffic” — Association of Women Environmental Professionals, Atlanta, GA (March 15, 2002)</w:t>
      </w:r>
    </w:p>
    <w:p w14:paraId="7E347B2C" w14:textId="77777777" w:rsidR="0064315C" w:rsidRPr="004B4FE9" w:rsidRDefault="0064315C" w:rsidP="0064315C">
      <w:pPr>
        <w:ind w:left="-720"/>
        <w:jc w:val="both"/>
        <w:rPr>
          <w:rFonts w:ascii="Arial" w:hAnsi="Arial" w:cs="Arial"/>
        </w:rPr>
      </w:pPr>
    </w:p>
    <w:p w14:paraId="3E66464A" w14:textId="77777777" w:rsidR="0064315C" w:rsidRPr="0064315C" w:rsidRDefault="0064315C" w:rsidP="0064315C">
      <w:pPr>
        <w:jc w:val="both"/>
        <w:rPr>
          <w:rFonts w:ascii="Arial" w:hAnsi="Arial" w:cs="Arial"/>
        </w:rPr>
      </w:pPr>
      <w:r w:rsidRPr="0064315C">
        <w:rPr>
          <w:rFonts w:ascii="Arial" w:hAnsi="Arial" w:cs="Arial"/>
        </w:rPr>
        <w:t>Keynote Speaker: “The Smart Growth without Borders . . . Local Actions to Regional Solutions” — San Diego Association of Governments (SANDAG) Regional Summit, San Diego, CA (March 8, 2002)</w:t>
      </w:r>
    </w:p>
    <w:p w14:paraId="74A34FBC" w14:textId="77777777" w:rsidR="0064315C" w:rsidRPr="004B4FE9" w:rsidRDefault="0064315C" w:rsidP="0064315C">
      <w:pPr>
        <w:ind w:left="-720"/>
        <w:jc w:val="both"/>
        <w:rPr>
          <w:rFonts w:ascii="Arial" w:hAnsi="Arial" w:cs="Arial"/>
        </w:rPr>
      </w:pPr>
    </w:p>
    <w:p w14:paraId="3836CABF" w14:textId="77777777" w:rsidR="0064315C" w:rsidRPr="0064315C" w:rsidRDefault="0064315C" w:rsidP="0064315C">
      <w:pPr>
        <w:jc w:val="both"/>
        <w:rPr>
          <w:rFonts w:ascii="Arial" w:hAnsi="Arial" w:cs="Arial"/>
        </w:rPr>
      </w:pPr>
      <w:r w:rsidRPr="0064315C">
        <w:rPr>
          <w:rFonts w:ascii="Arial" w:hAnsi="Arial" w:cs="Arial"/>
        </w:rPr>
        <w:t>Panelist: “How Do We Create Quality of Life” – Leadership Atlanta (February 21, 2002)</w:t>
      </w:r>
    </w:p>
    <w:p w14:paraId="290CC726" w14:textId="77777777" w:rsidR="0064315C" w:rsidRPr="004B4FE9" w:rsidRDefault="0064315C" w:rsidP="0064315C">
      <w:pPr>
        <w:ind w:left="-720"/>
        <w:jc w:val="both"/>
        <w:rPr>
          <w:rFonts w:ascii="Arial" w:hAnsi="Arial" w:cs="Arial"/>
        </w:rPr>
      </w:pPr>
    </w:p>
    <w:p w14:paraId="6A40B466" w14:textId="77777777" w:rsidR="0064315C" w:rsidRPr="0064315C" w:rsidRDefault="0064315C" w:rsidP="0064315C">
      <w:pPr>
        <w:jc w:val="both"/>
        <w:rPr>
          <w:rFonts w:ascii="Arial" w:hAnsi="Arial" w:cs="Arial"/>
        </w:rPr>
      </w:pPr>
      <w:r w:rsidRPr="0064315C">
        <w:rPr>
          <w:rFonts w:ascii="Arial" w:hAnsi="Arial" w:cs="Arial"/>
        </w:rPr>
        <w:t>Speaker: “Arterials/Buses/Regional Transit Action Plan (RTAP)” — Regional Business Coalition Presidents Luncheon (February 13, 2002)</w:t>
      </w:r>
    </w:p>
    <w:p w14:paraId="4F55A4B7" w14:textId="77777777" w:rsidR="0064315C" w:rsidRPr="004B4FE9" w:rsidRDefault="0064315C" w:rsidP="0064315C">
      <w:pPr>
        <w:ind w:left="-720"/>
        <w:jc w:val="both"/>
        <w:rPr>
          <w:rFonts w:ascii="Arial" w:hAnsi="Arial" w:cs="Arial"/>
        </w:rPr>
      </w:pPr>
    </w:p>
    <w:p w14:paraId="239CDD65" w14:textId="77777777" w:rsidR="0064315C" w:rsidRPr="0064315C" w:rsidRDefault="0064315C" w:rsidP="0064315C">
      <w:pPr>
        <w:jc w:val="both"/>
        <w:rPr>
          <w:rFonts w:ascii="Arial" w:hAnsi="Arial" w:cs="Arial"/>
        </w:rPr>
      </w:pPr>
      <w:r w:rsidRPr="0064315C">
        <w:rPr>
          <w:rFonts w:ascii="Arial" w:hAnsi="Arial" w:cs="Arial"/>
        </w:rPr>
        <w:t>Presenter: “GRTA Projects in Perimeter area, including TCI” — Perimeter Joint CID Roundtable Lunch Meeting (February 6, 2002)</w:t>
      </w:r>
    </w:p>
    <w:p w14:paraId="53E62828" w14:textId="77777777" w:rsidR="0064315C" w:rsidRPr="004B4FE9" w:rsidRDefault="0064315C" w:rsidP="0064315C">
      <w:pPr>
        <w:ind w:left="-720"/>
        <w:jc w:val="both"/>
        <w:rPr>
          <w:rFonts w:ascii="Arial" w:hAnsi="Arial" w:cs="Arial"/>
        </w:rPr>
      </w:pPr>
    </w:p>
    <w:p w14:paraId="3F9F76C6" w14:textId="77777777" w:rsidR="0064315C" w:rsidRPr="0064315C" w:rsidRDefault="0064315C" w:rsidP="0064315C">
      <w:pPr>
        <w:jc w:val="both"/>
        <w:rPr>
          <w:rFonts w:ascii="Arial" w:hAnsi="Arial" w:cs="Arial"/>
        </w:rPr>
      </w:pPr>
      <w:r w:rsidRPr="0064315C">
        <w:rPr>
          <w:rFonts w:ascii="Arial" w:hAnsi="Arial" w:cs="Arial"/>
        </w:rPr>
        <w:t>Keynote Address:  New Town Macon Brownfield Conference (February 5, 2002)</w:t>
      </w:r>
    </w:p>
    <w:p w14:paraId="639C6783" w14:textId="77777777" w:rsidR="0064315C" w:rsidRPr="004B4FE9" w:rsidRDefault="0064315C" w:rsidP="0064315C">
      <w:pPr>
        <w:ind w:left="-720"/>
        <w:jc w:val="both"/>
        <w:rPr>
          <w:rFonts w:ascii="Arial" w:hAnsi="Arial" w:cs="Arial"/>
        </w:rPr>
      </w:pPr>
    </w:p>
    <w:p w14:paraId="023C07C7" w14:textId="77777777" w:rsidR="0064315C" w:rsidRPr="0064315C" w:rsidRDefault="0064315C" w:rsidP="0064315C">
      <w:pPr>
        <w:jc w:val="both"/>
        <w:rPr>
          <w:rFonts w:ascii="Arial" w:hAnsi="Arial" w:cs="Arial"/>
        </w:rPr>
      </w:pPr>
      <w:r w:rsidRPr="0064315C">
        <w:rPr>
          <w:rFonts w:ascii="Arial" w:hAnsi="Arial" w:cs="Arial"/>
        </w:rPr>
        <w:t>Speaker: “GRTA Overview” — Clifton Corridor TMA Board of Director’s Annual Meeting (January 23, 2002)</w:t>
      </w:r>
    </w:p>
    <w:p w14:paraId="54030215" w14:textId="77777777" w:rsidR="0064315C" w:rsidRPr="004B4FE9" w:rsidRDefault="0064315C" w:rsidP="0064315C">
      <w:pPr>
        <w:ind w:left="-720"/>
        <w:jc w:val="both"/>
        <w:rPr>
          <w:rFonts w:ascii="Arial" w:hAnsi="Arial" w:cs="Arial"/>
        </w:rPr>
      </w:pPr>
    </w:p>
    <w:p w14:paraId="1273C097" w14:textId="77777777" w:rsidR="0064315C" w:rsidRPr="0064315C" w:rsidRDefault="0064315C" w:rsidP="0064315C">
      <w:pPr>
        <w:jc w:val="both"/>
        <w:rPr>
          <w:rFonts w:ascii="Arial" w:hAnsi="Arial" w:cs="Arial"/>
        </w:rPr>
      </w:pPr>
      <w:r w:rsidRPr="0064315C">
        <w:rPr>
          <w:rFonts w:ascii="Arial" w:hAnsi="Arial" w:cs="Arial"/>
        </w:rPr>
        <w:t>Interviewee: “How can Atlantans work to adapt to their new lifestyles and break old habits, to relieve traffic congestion and improve air quality” — Good Day Atlanta) (January 18, 2002)</w:t>
      </w:r>
    </w:p>
    <w:p w14:paraId="7DB02CFB" w14:textId="77777777" w:rsidR="0064315C" w:rsidRPr="004B4FE9" w:rsidRDefault="0064315C" w:rsidP="0064315C">
      <w:pPr>
        <w:ind w:left="-720"/>
        <w:jc w:val="both"/>
        <w:rPr>
          <w:rFonts w:ascii="Arial" w:hAnsi="Arial" w:cs="Arial"/>
        </w:rPr>
      </w:pPr>
    </w:p>
    <w:p w14:paraId="6ABA8800" w14:textId="77777777" w:rsidR="0064315C" w:rsidRPr="0064315C" w:rsidRDefault="0064315C" w:rsidP="0064315C">
      <w:pPr>
        <w:jc w:val="both"/>
        <w:rPr>
          <w:rFonts w:ascii="Arial" w:hAnsi="Arial" w:cs="Arial"/>
        </w:rPr>
      </w:pPr>
      <w:r w:rsidRPr="0064315C">
        <w:rPr>
          <w:rFonts w:ascii="Arial" w:hAnsi="Arial" w:cs="Arial"/>
        </w:rPr>
        <w:t>Panelist: “Why Integrate Transportation and Land Use Planning” — South Florida Regional Summit, One Community-One Voice, Fort Lauderdale, FL (January 11, 2002)</w:t>
      </w:r>
    </w:p>
    <w:p w14:paraId="11005AB8" w14:textId="77777777" w:rsidR="003E2E94" w:rsidRDefault="003E2E94" w:rsidP="0064315C">
      <w:pPr>
        <w:jc w:val="both"/>
        <w:rPr>
          <w:rFonts w:ascii="Arial" w:hAnsi="Arial" w:cs="Arial"/>
        </w:rPr>
      </w:pPr>
    </w:p>
    <w:p w14:paraId="55A4FBD7" w14:textId="77777777" w:rsidR="00F20693" w:rsidRDefault="00F20693" w:rsidP="0064315C">
      <w:pPr>
        <w:jc w:val="both"/>
        <w:rPr>
          <w:rFonts w:ascii="Arial" w:hAnsi="Arial" w:cs="Arial"/>
        </w:rPr>
      </w:pPr>
    </w:p>
    <w:p w14:paraId="355E4D62" w14:textId="77777777" w:rsidR="00F20693" w:rsidRDefault="00F20693" w:rsidP="0064315C">
      <w:pPr>
        <w:jc w:val="both"/>
        <w:rPr>
          <w:rFonts w:ascii="Arial" w:hAnsi="Arial" w:cs="Arial"/>
        </w:rPr>
      </w:pPr>
    </w:p>
    <w:p w14:paraId="7DCB801D" w14:textId="77777777" w:rsidR="00F20693" w:rsidRPr="004B4FE9" w:rsidRDefault="00F20693" w:rsidP="0064315C">
      <w:pPr>
        <w:jc w:val="both"/>
        <w:rPr>
          <w:rFonts w:ascii="Arial" w:hAnsi="Arial" w:cs="Arial"/>
        </w:rPr>
      </w:pPr>
    </w:p>
    <w:p w14:paraId="02FEDEB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1</w:t>
      </w:r>
    </w:p>
    <w:p w14:paraId="06B39211" w14:textId="77777777" w:rsidR="0064315C" w:rsidRPr="0064315C" w:rsidRDefault="0064315C" w:rsidP="0064315C">
      <w:pPr>
        <w:jc w:val="both"/>
        <w:rPr>
          <w:rFonts w:ascii="Arial" w:hAnsi="Arial" w:cs="Arial"/>
        </w:rPr>
      </w:pPr>
      <w:r w:rsidRPr="0064315C">
        <w:rPr>
          <w:rFonts w:ascii="Arial" w:hAnsi="Arial" w:cs="Arial"/>
        </w:rPr>
        <w:t>Speaker/Dialogue: “GRTA’s Challenges and Progress as It Relates to Atlanta’s Growth” – Georgia Tech College of Architecture Doctoral Seminar, Atlanta, GA (December 5, 2001)</w:t>
      </w:r>
    </w:p>
    <w:p w14:paraId="31F73965" w14:textId="77777777" w:rsidR="0064315C" w:rsidRPr="004B4FE9" w:rsidRDefault="0064315C" w:rsidP="0064315C">
      <w:pPr>
        <w:pStyle w:val="ListParagraph"/>
        <w:ind w:left="360"/>
        <w:jc w:val="both"/>
        <w:rPr>
          <w:rFonts w:ascii="Arial" w:hAnsi="Arial" w:cs="Arial"/>
        </w:rPr>
      </w:pPr>
    </w:p>
    <w:p w14:paraId="7461B065" w14:textId="77777777" w:rsidR="0064315C" w:rsidRPr="0064315C" w:rsidRDefault="0064315C" w:rsidP="0064315C">
      <w:pPr>
        <w:jc w:val="both"/>
        <w:rPr>
          <w:rFonts w:ascii="Arial" w:hAnsi="Arial" w:cs="Arial"/>
        </w:rPr>
      </w:pPr>
      <w:r w:rsidRPr="0064315C">
        <w:rPr>
          <w:rFonts w:ascii="Arial" w:hAnsi="Arial" w:cs="Arial"/>
        </w:rPr>
        <w:t>Speaker: “Regional Stewardship” - Cobb Leadership, Marietta, GA (November 14, 2001)</w:t>
      </w:r>
    </w:p>
    <w:p w14:paraId="62B9060B" w14:textId="77777777" w:rsidR="0064315C" w:rsidRPr="004B4FE9" w:rsidRDefault="0064315C" w:rsidP="0064315C">
      <w:pPr>
        <w:jc w:val="both"/>
        <w:rPr>
          <w:rFonts w:ascii="Arial" w:hAnsi="Arial" w:cs="Arial"/>
        </w:rPr>
      </w:pPr>
    </w:p>
    <w:p w14:paraId="6F29B314" w14:textId="77777777" w:rsidR="0064315C" w:rsidRPr="0064315C" w:rsidRDefault="0064315C" w:rsidP="0064315C">
      <w:pPr>
        <w:jc w:val="both"/>
        <w:rPr>
          <w:rFonts w:ascii="Arial" w:hAnsi="Arial" w:cs="Arial"/>
        </w:rPr>
      </w:pPr>
      <w:r w:rsidRPr="0064315C">
        <w:rPr>
          <w:rFonts w:ascii="Arial" w:hAnsi="Arial" w:cs="Arial"/>
        </w:rPr>
        <w:t>Opening Remarks: Air Quality Blue Ribbon Panel (November 5, 2001)</w:t>
      </w:r>
    </w:p>
    <w:p w14:paraId="2DC7F35D" w14:textId="77777777" w:rsidR="0064315C" w:rsidRPr="004B4FE9" w:rsidRDefault="0064315C" w:rsidP="0064315C">
      <w:pPr>
        <w:jc w:val="both"/>
        <w:rPr>
          <w:rFonts w:ascii="Arial" w:hAnsi="Arial" w:cs="Arial"/>
        </w:rPr>
      </w:pPr>
    </w:p>
    <w:p w14:paraId="6ACFFC3E" w14:textId="77777777" w:rsidR="0064315C" w:rsidRPr="0064315C" w:rsidRDefault="0064315C" w:rsidP="0064315C">
      <w:pPr>
        <w:jc w:val="both"/>
        <w:rPr>
          <w:rFonts w:ascii="Arial" w:hAnsi="Arial" w:cs="Arial"/>
        </w:rPr>
      </w:pPr>
      <w:r w:rsidRPr="0064315C">
        <w:rPr>
          <w:rFonts w:ascii="Arial" w:hAnsi="Arial" w:cs="Arial"/>
        </w:rPr>
        <w:t>Speaker: “Challenges of GRTA” — Decatur Rotary Club, Decatur, GA (November 2, 2001)</w:t>
      </w:r>
    </w:p>
    <w:p w14:paraId="480CBEF9" w14:textId="77777777" w:rsidR="0064315C" w:rsidRPr="004B4FE9" w:rsidRDefault="0064315C" w:rsidP="0064315C">
      <w:pPr>
        <w:jc w:val="both"/>
        <w:rPr>
          <w:rFonts w:ascii="Arial" w:hAnsi="Arial" w:cs="Arial"/>
        </w:rPr>
      </w:pPr>
    </w:p>
    <w:p w14:paraId="2C073864" w14:textId="77777777" w:rsidR="0064315C" w:rsidRPr="0064315C" w:rsidRDefault="0064315C" w:rsidP="0064315C">
      <w:pPr>
        <w:jc w:val="both"/>
        <w:rPr>
          <w:rFonts w:ascii="Arial" w:hAnsi="Arial" w:cs="Arial"/>
        </w:rPr>
      </w:pPr>
      <w:r w:rsidRPr="0064315C">
        <w:rPr>
          <w:rFonts w:ascii="Arial" w:hAnsi="Arial" w:cs="Arial"/>
        </w:rPr>
        <w:t>Speaker: “Atlanta and Georgia’s Efforts to implement the Air Quality and Transportation Conformity provisions of Federal Clean Air Requirements” – Transportation Research Board (TRB) National Research Council’s Committee on Air Quality Management in the U.S., Washington, DC (October 22, 2001)</w:t>
      </w:r>
    </w:p>
    <w:p w14:paraId="2C0B1751" w14:textId="77777777" w:rsidR="0064315C" w:rsidRPr="004B4FE9" w:rsidRDefault="0064315C" w:rsidP="0064315C">
      <w:pPr>
        <w:jc w:val="both"/>
        <w:rPr>
          <w:rFonts w:ascii="Arial" w:hAnsi="Arial" w:cs="Arial"/>
        </w:rPr>
      </w:pPr>
    </w:p>
    <w:p w14:paraId="408A40BD" w14:textId="77777777" w:rsidR="0064315C" w:rsidRPr="0064315C" w:rsidRDefault="0064315C" w:rsidP="0064315C">
      <w:pPr>
        <w:jc w:val="both"/>
        <w:rPr>
          <w:rFonts w:ascii="Arial" w:hAnsi="Arial" w:cs="Arial"/>
        </w:rPr>
      </w:pPr>
      <w:r w:rsidRPr="0064315C">
        <w:rPr>
          <w:rFonts w:ascii="Arial" w:hAnsi="Arial" w:cs="Arial"/>
        </w:rPr>
        <w:t>Commentary: “Capitol Gateway Ceremony” – Atlanta Housing Authority, Atlanta, GA (October 18, 2001)</w:t>
      </w:r>
    </w:p>
    <w:p w14:paraId="12E262FD" w14:textId="77777777" w:rsidR="0064315C" w:rsidRPr="004B4FE9" w:rsidRDefault="0064315C" w:rsidP="0064315C">
      <w:pPr>
        <w:jc w:val="both"/>
        <w:rPr>
          <w:rFonts w:ascii="Arial" w:hAnsi="Arial" w:cs="Arial"/>
        </w:rPr>
      </w:pPr>
    </w:p>
    <w:p w14:paraId="11FC2C99" w14:textId="77777777" w:rsidR="0064315C" w:rsidRPr="0064315C" w:rsidRDefault="0064315C" w:rsidP="0064315C">
      <w:pPr>
        <w:jc w:val="both"/>
        <w:rPr>
          <w:rFonts w:ascii="Arial" w:hAnsi="Arial" w:cs="Arial"/>
        </w:rPr>
      </w:pPr>
      <w:r w:rsidRPr="0064315C">
        <w:rPr>
          <w:rFonts w:ascii="Arial" w:hAnsi="Arial" w:cs="Arial"/>
        </w:rPr>
        <w:t>Panelist: “Planning and Implementing the Governor’s Transportation Choices Initiative – Georgia Engineering Alliance, Inc. Transportation Summit, Atlanta, GA (October 17, 2001)</w:t>
      </w:r>
    </w:p>
    <w:p w14:paraId="1247B543" w14:textId="77777777" w:rsidR="0064315C" w:rsidRPr="004B4FE9" w:rsidRDefault="0064315C" w:rsidP="0064315C">
      <w:pPr>
        <w:jc w:val="both"/>
        <w:rPr>
          <w:rFonts w:ascii="Arial" w:hAnsi="Arial" w:cs="Arial"/>
        </w:rPr>
      </w:pPr>
    </w:p>
    <w:p w14:paraId="64019059" w14:textId="77777777" w:rsidR="0064315C" w:rsidRPr="0064315C" w:rsidRDefault="0064315C" w:rsidP="0064315C">
      <w:pPr>
        <w:jc w:val="both"/>
        <w:rPr>
          <w:rFonts w:ascii="Arial" w:hAnsi="Arial" w:cs="Arial"/>
        </w:rPr>
      </w:pPr>
      <w:r w:rsidRPr="0064315C">
        <w:rPr>
          <w:rFonts w:ascii="Arial" w:hAnsi="Arial" w:cs="Arial"/>
        </w:rPr>
        <w:t>Panelist: Roundtable discussion about “Smart Card” Technology – Intelligent Transportation Society of Georgia, Atlanta, GA (October 15, 2001)</w:t>
      </w:r>
    </w:p>
    <w:p w14:paraId="2B0B8B56" w14:textId="77777777" w:rsidR="0064315C" w:rsidRPr="004B4FE9" w:rsidRDefault="0064315C" w:rsidP="0064315C">
      <w:pPr>
        <w:jc w:val="both"/>
        <w:rPr>
          <w:rFonts w:ascii="Arial" w:hAnsi="Arial" w:cs="Arial"/>
        </w:rPr>
      </w:pPr>
    </w:p>
    <w:p w14:paraId="74ED3662" w14:textId="77777777" w:rsidR="0064315C" w:rsidRPr="0064315C" w:rsidRDefault="0064315C" w:rsidP="0064315C">
      <w:pPr>
        <w:jc w:val="both"/>
        <w:rPr>
          <w:rFonts w:ascii="Arial" w:hAnsi="Arial" w:cs="Arial"/>
        </w:rPr>
      </w:pPr>
      <w:r w:rsidRPr="0064315C">
        <w:rPr>
          <w:rFonts w:ascii="Arial" w:hAnsi="Arial" w:cs="Arial"/>
        </w:rPr>
        <w:t>Panelist: “Developing Effective Multi-Modal Transportation Systems” – Medical University of South Carolina Urban Design Strategies for Healthy, Prosperous Cities Conference, Charleston, SC (October 12, 2001)</w:t>
      </w:r>
    </w:p>
    <w:p w14:paraId="4B4C4D21" w14:textId="77777777" w:rsidR="0064315C" w:rsidRPr="004B4FE9" w:rsidRDefault="0064315C" w:rsidP="0064315C">
      <w:pPr>
        <w:jc w:val="both"/>
        <w:rPr>
          <w:rFonts w:ascii="Arial" w:hAnsi="Arial" w:cs="Arial"/>
        </w:rPr>
      </w:pPr>
    </w:p>
    <w:p w14:paraId="4937CAD2" w14:textId="77777777" w:rsidR="0064315C" w:rsidRPr="0064315C" w:rsidRDefault="0064315C" w:rsidP="0064315C">
      <w:pPr>
        <w:jc w:val="both"/>
        <w:rPr>
          <w:rFonts w:ascii="Arial" w:hAnsi="Arial" w:cs="Arial"/>
        </w:rPr>
      </w:pPr>
      <w:r w:rsidRPr="0064315C">
        <w:rPr>
          <w:rFonts w:ascii="Arial" w:hAnsi="Arial" w:cs="Arial"/>
        </w:rPr>
        <w:t>Presenter: “A Vision for Georgia’s Transportation Future-Increasing Transportation Choices” – Georgia Municipal Association (GMA) (October 2, 2001)</w:t>
      </w:r>
    </w:p>
    <w:p w14:paraId="7C6CC057" w14:textId="77777777" w:rsidR="0064315C" w:rsidRPr="004B4FE9" w:rsidRDefault="0064315C" w:rsidP="0064315C">
      <w:pPr>
        <w:jc w:val="both"/>
        <w:rPr>
          <w:rFonts w:ascii="Arial" w:hAnsi="Arial" w:cs="Arial"/>
        </w:rPr>
      </w:pPr>
    </w:p>
    <w:p w14:paraId="731BB294" w14:textId="77777777" w:rsidR="0064315C" w:rsidRPr="0064315C" w:rsidRDefault="0064315C" w:rsidP="0064315C">
      <w:pPr>
        <w:jc w:val="both"/>
        <w:rPr>
          <w:rFonts w:ascii="Arial" w:hAnsi="Arial" w:cs="Arial"/>
        </w:rPr>
      </w:pPr>
      <w:r w:rsidRPr="0064315C">
        <w:rPr>
          <w:rFonts w:ascii="Arial" w:hAnsi="Arial" w:cs="Arial"/>
        </w:rPr>
        <w:t>Speaker: “Future Infrastructure Developments” – Metro Atlanta Chamber of Commerce Southside Developers and Brokers Tour, Atlanta, GA (September 26, 2001)</w:t>
      </w:r>
    </w:p>
    <w:p w14:paraId="089EC40A" w14:textId="77777777" w:rsidR="0064315C" w:rsidRPr="004B4FE9" w:rsidRDefault="0064315C" w:rsidP="0064315C">
      <w:pPr>
        <w:jc w:val="both"/>
        <w:rPr>
          <w:rFonts w:ascii="Arial" w:hAnsi="Arial" w:cs="Arial"/>
        </w:rPr>
      </w:pPr>
    </w:p>
    <w:p w14:paraId="4DD3793E" w14:textId="77777777" w:rsidR="0064315C" w:rsidRPr="0064315C" w:rsidRDefault="0064315C" w:rsidP="0064315C">
      <w:pPr>
        <w:jc w:val="both"/>
        <w:rPr>
          <w:rFonts w:ascii="Arial" w:hAnsi="Arial" w:cs="Arial"/>
        </w:rPr>
      </w:pPr>
      <w:r w:rsidRPr="0064315C">
        <w:rPr>
          <w:rFonts w:ascii="Arial" w:hAnsi="Arial" w:cs="Arial"/>
        </w:rPr>
        <w:t>Speaker: “Operations of GRTA/GA 400” – Cumming Forsyth Chamber of Commerce Quarterly Breakfast, Atlanta, GA (September 25, 2001)</w:t>
      </w:r>
    </w:p>
    <w:p w14:paraId="44DF0F8C" w14:textId="77777777" w:rsidR="0064315C" w:rsidRPr="004B4FE9" w:rsidRDefault="0064315C" w:rsidP="0064315C">
      <w:pPr>
        <w:jc w:val="both"/>
        <w:rPr>
          <w:rFonts w:ascii="Arial" w:hAnsi="Arial" w:cs="Arial"/>
        </w:rPr>
      </w:pPr>
    </w:p>
    <w:p w14:paraId="3C644766" w14:textId="77777777" w:rsidR="0064315C" w:rsidRPr="0064315C" w:rsidRDefault="0064315C" w:rsidP="0064315C">
      <w:pPr>
        <w:jc w:val="both"/>
        <w:rPr>
          <w:rFonts w:ascii="Arial" w:hAnsi="Arial" w:cs="Arial"/>
        </w:rPr>
      </w:pPr>
      <w:r w:rsidRPr="0064315C">
        <w:rPr>
          <w:rFonts w:ascii="Arial" w:hAnsi="Arial" w:cs="Arial"/>
        </w:rPr>
        <w:t xml:space="preserve">Keynote Speaker: Chairman’s Club Luncheon Meeting — Cobb Chamber of Commerce, Marietta, GA (September 17, 2001) </w:t>
      </w:r>
    </w:p>
    <w:p w14:paraId="6E13F037" w14:textId="77777777" w:rsidR="0064315C" w:rsidRPr="004B4FE9" w:rsidRDefault="0064315C" w:rsidP="0064315C">
      <w:pPr>
        <w:pStyle w:val="ListParagraph"/>
        <w:jc w:val="both"/>
        <w:rPr>
          <w:rFonts w:ascii="Arial" w:hAnsi="Arial" w:cs="Arial"/>
        </w:rPr>
      </w:pPr>
    </w:p>
    <w:p w14:paraId="0DF357DC" w14:textId="77777777" w:rsidR="0064315C" w:rsidRPr="0064315C" w:rsidRDefault="0064315C" w:rsidP="0064315C">
      <w:pPr>
        <w:jc w:val="both"/>
        <w:rPr>
          <w:rFonts w:ascii="Arial" w:hAnsi="Arial" w:cs="Arial"/>
        </w:rPr>
      </w:pPr>
      <w:r w:rsidRPr="0064315C">
        <w:rPr>
          <w:rFonts w:ascii="Arial" w:hAnsi="Arial" w:cs="Arial"/>
        </w:rPr>
        <w:t xml:space="preserve">Panelist: “2001 Community and Business Summit” — Greater North Fulton Chamber of Commerce, Atlanta, GA (September 11, 2001) </w:t>
      </w:r>
    </w:p>
    <w:p w14:paraId="4B7E395C" w14:textId="77777777" w:rsidR="0064315C" w:rsidRPr="004B4FE9" w:rsidRDefault="0064315C" w:rsidP="0064315C">
      <w:pPr>
        <w:jc w:val="both"/>
        <w:rPr>
          <w:rFonts w:ascii="Arial" w:hAnsi="Arial" w:cs="Arial"/>
        </w:rPr>
      </w:pPr>
    </w:p>
    <w:p w14:paraId="446B5F3B" w14:textId="77777777" w:rsidR="0064315C" w:rsidRPr="0064315C" w:rsidRDefault="0064315C" w:rsidP="0064315C">
      <w:pPr>
        <w:jc w:val="both"/>
        <w:rPr>
          <w:rFonts w:ascii="Arial" w:hAnsi="Arial" w:cs="Arial"/>
        </w:rPr>
      </w:pPr>
      <w:r w:rsidRPr="0064315C">
        <w:rPr>
          <w:rFonts w:ascii="Arial" w:hAnsi="Arial" w:cs="Arial"/>
        </w:rPr>
        <w:t xml:space="preserve">Panelist: “Inter-Jurisdictional Coordination-Mission Impossible? State and Regional Perspective” – Institute of Transportation (ITE) 2001 Annual Meeting, Atlanta, GA (August 20, 2001) </w:t>
      </w:r>
    </w:p>
    <w:p w14:paraId="663127FB" w14:textId="77777777" w:rsidR="0064315C" w:rsidRPr="004B4FE9" w:rsidRDefault="0064315C" w:rsidP="0064315C">
      <w:pPr>
        <w:jc w:val="both"/>
        <w:rPr>
          <w:rFonts w:ascii="Arial" w:hAnsi="Arial" w:cs="Arial"/>
        </w:rPr>
      </w:pPr>
    </w:p>
    <w:p w14:paraId="06D7C851" w14:textId="77777777" w:rsidR="0064315C" w:rsidRPr="0064315C" w:rsidRDefault="0064315C" w:rsidP="0064315C">
      <w:pPr>
        <w:jc w:val="both"/>
        <w:rPr>
          <w:rFonts w:ascii="Arial" w:hAnsi="Arial" w:cs="Arial"/>
        </w:rPr>
      </w:pPr>
      <w:r w:rsidRPr="0064315C">
        <w:rPr>
          <w:rFonts w:ascii="Arial" w:hAnsi="Arial" w:cs="Arial"/>
        </w:rPr>
        <w:t xml:space="preserve">Keynote Speaker: “A Vision for Georgia’s Transportation Future” – Barnesville-Lamar Rotary Club, Barnesville, GA (August 7, 2001)  </w:t>
      </w:r>
    </w:p>
    <w:p w14:paraId="1F2C6FC5" w14:textId="77777777" w:rsidR="0064315C" w:rsidRPr="004B4FE9" w:rsidRDefault="0064315C" w:rsidP="0064315C">
      <w:pPr>
        <w:pStyle w:val="ListParagraph"/>
        <w:jc w:val="both"/>
        <w:rPr>
          <w:rFonts w:ascii="Arial" w:hAnsi="Arial" w:cs="Arial"/>
        </w:rPr>
      </w:pPr>
    </w:p>
    <w:p w14:paraId="06C88FB8" w14:textId="77777777" w:rsidR="0064315C" w:rsidRPr="0064315C" w:rsidRDefault="0064315C" w:rsidP="0064315C">
      <w:pPr>
        <w:jc w:val="both"/>
        <w:rPr>
          <w:rFonts w:ascii="Arial" w:hAnsi="Arial" w:cs="Arial"/>
        </w:rPr>
      </w:pPr>
      <w:r w:rsidRPr="0064315C">
        <w:rPr>
          <w:rFonts w:ascii="Arial" w:hAnsi="Arial" w:cs="Arial"/>
        </w:rPr>
        <w:t xml:space="preserve">Interviewee: “Bringing Viewers Up </w:t>
      </w:r>
      <w:proofErr w:type="gramStart"/>
      <w:r w:rsidRPr="0064315C">
        <w:rPr>
          <w:rFonts w:ascii="Arial" w:hAnsi="Arial" w:cs="Arial"/>
        </w:rPr>
        <w:t>To</w:t>
      </w:r>
      <w:proofErr w:type="gramEnd"/>
      <w:r w:rsidRPr="0064315C">
        <w:rPr>
          <w:rFonts w:ascii="Arial" w:hAnsi="Arial" w:cs="Arial"/>
        </w:rPr>
        <w:t xml:space="preserve"> Speed on the New Transportation Plan” – WGCL-TV, interview with Calvin Hughes, Atlanta, GA (July 10, 2001)</w:t>
      </w:r>
    </w:p>
    <w:p w14:paraId="573E2D54" w14:textId="77777777" w:rsidR="0064315C" w:rsidRPr="004B4FE9" w:rsidRDefault="0064315C" w:rsidP="0064315C">
      <w:pPr>
        <w:jc w:val="both"/>
        <w:rPr>
          <w:rFonts w:ascii="Arial" w:hAnsi="Arial" w:cs="Arial"/>
        </w:rPr>
      </w:pPr>
    </w:p>
    <w:p w14:paraId="075DE528" w14:textId="77777777" w:rsidR="0064315C" w:rsidRPr="0064315C" w:rsidRDefault="0064315C" w:rsidP="0064315C">
      <w:pPr>
        <w:jc w:val="both"/>
        <w:rPr>
          <w:rFonts w:ascii="Arial" w:hAnsi="Arial" w:cs="Arial"/>
        </w:rPr>
      </w:pPr>
      <w:r w:rsidRPr="0064315C">
        <w:rPr>
          <w:rFonts w:ascii="Arial" w:hAnsi="Arial" w:cs="Arial"/>
        </w:rPr>
        <w:t>Speaker: “Transportation Choices Initiative” — Governor’s Press Conference, Washington, DC (June 29, 2001)</w:t>
      </w:r>
    </w:p>
    <w:p w14:paraId="382CE9C0" w14:textId="77777777" w:rsidR="0064315C" w:rsidRPr="004B4FE9" w:rsidRDefault="0064315C" w:rsidP="0064315C">
      <w:pPr>
        <w:jc w:val="both"/>
        <w:rPr>
          <w:rFonts w:ascii="Arial" w:hAnsi="Arial" w:cs="Arial"/>
        </w:rPr>
      </w:pPr>
    </w:p>
    <w:p w14:paraId="2E1049C3" w14:textId="77777777" w:rsidR="0064315C" w:rsidRPr="0064315C" w:rsidRDefault="0064315C" w:rsidP="0064315C">
      <w:pPr>
        <w:jc w:val="both"/>
        <w:rPr>
          <w:rFonts w:ascii="Arial" w:hAnsi="Arial" w:cs="Arial"/>
        </w:rPr>
      </w:pPr>
      <w:r w:rsidRPr="0064315C">
        <w:rPr>
          <w:rFonts w:ascii="Arial" w:hAnsi="Arial" w:cs="Arial"/>
        </w:rPr>
        <w:t>Presenter: “Georgia Economic Development: Opportunities and Challenges” – Georgia Municipal Association 2001 Annual Convention Transportation and Community Development Policy Committee, Atlanta, GA (June 23, 2001)</w:t>
      </w:r>
    </w:p>
    <w:p w14:paraId="41EA7D9B" w14:textId="77777777" w:rsidR="0064315C" w:rsidRPr="004B4FE9" w:rsidRDefault="0064315C" w:rsidP="0064315C">
      <w:pPr>
        <w:jc w:val="both"/>
        <w:rPr>
          <w:rFonts w:ascii="Arial" w:hAnsi="Arial" w:cs="Arial"/>
        </w:rPr>
      </w:pPr>
    </w:p>
    <w:p w14:paraId="5BE16CE3" w14:textId="77777777" w:rsidR="0064315C" w:rsidRPr="0064315C" w:rsidRDefault="0064315C" w:rsidP="0064315C">
      <w:pPr>
        <w:jc w:val="both"/>
        <w:rPr>
          <w:rFonts w:ascii="Arial" w:hAnsi="Arial" w:cs="Arial"/>
        </w:rPr>
      </w:pPr>
      <w:r w:rsidRPr="0064315C">
        <w:rPr>
          <w:rFonts w:ascii="Arial" w:hAnsi="Arial" w:cs="Arial"/>
        </w:rPr>
        <w:t>Keynote Speaker: “GRTA” — Georgia Tech Executive Roundtable Dinner, Atlanta, GA (June 14, 2001)</w:t>
      </w:r>
    </w:p>
    <w:p w14:paraId="721B288A" w14:textId="77777777" w:rsidR="0064315C" w:rsidRPr="004B4FE9" w:rsidRDefault="0064315C" w:rsidP="0064315C">
      <w:pPr>
        <w:jc w:val="both"/>
        <w:rPr>
          <w:rFonts w:ascii="Arial" w:hAnsi="Arial" w:cs="Arial"/>
        </w:rPr>
      </w:pPr>
    </w:p>
    <w:p w14:paraId="16EF1B70" w14:textId="77777777" w:rsidR="0064315C" w:rsidRPr="0064315C" w:rsidRDefault="0064315C" w:rsidP="0064315C">
      <w:pPr>
        <w:jc w:val="both"/>
        <w:rPr>
          <w:rFonts w:ascii="Arial" w:hAnsi="Arial" w:cs="Arial"/>
        </w:rPr>
      </w:pPr>
      <w:r w:rsidRPr="0064315C">
        <w:rPr>
          <w:rFonts w:ascii="Arial" w:hAnsi="Arial" w:cs="Arial"/>
        </w:rPr>
        <w:t>Panel Moderator: “Obstacles and Opportunities” — Southface Energy Institute Walkable Community Design Symposium, Atlanta, GA (June 1, 2001)</w:t>
      </w:r>
    </w:p>
    <w:p w14:paraId="6DFC6157" w14:textId="77777777" w:rsidR="0064315C" w:rsidRPr="004B4FE9" w:rsidRDefault="0064315C" w:rsidP="0064315C">
      <w:pPr>
        <w:pStyle w:val="ListParagraph"/>
        <w:jc w:val="both"/>
        <w:rPr>
          <w:rFonts w:ascii="Arial" w:hAnsi="Arial" w:cs="Arial"/>
        </w:rPr>
      </w:pPr>
    </w:p>
    <w:p w14:paraId="062F35A7" w14:textId="77777777" w:rsidR="0064315C" w:rsidRPr="0064315C" w:rsidRDefault="0064315C" w:rsidP="0064315C">
      <w:pPr>
        <w:jc w:val="both"/>
        <w:rPr>
          <w:rFonts w:ascii="Arial" w:hAnsi="Arial" w:cs="Arial"/>
        </w:rPr>
      </w:pPr>
      <w:r w:rsidRPr="0064315C">
        <w:rPr>
          <w:rFonts w:ascii="Arial" w:hAnsi="Arial" w:cs="Arial"/>
        </w:rPr>
        <w:t>Interviewee: “Texas Transportation Institute Report Surface Transportation Policy Project Analysis” – WSB Channel 2, interviewed by Bill Nigut, Atlanta, GA (May 8, 2001)</w:t>
      </w:r>
    </w:p>
    <w:p w14:paraId="5C2A02A3" w14:textId="77777777" w:rsidR="0064315C" w:rsidRPr="004B4FE9" w:rsidRDefault="0064315C" w:rsidP="0064315C">
      <w:pPr>
        <w:pStyle w:val="ListParagraph"/>
        <w:jc w:val="both"/>
        <w:rPr>
          <w:rFonts w:ascii="Arial" w:hAnsi="Arial" w:cs="Arial"/>
        </w:rPr>
      </w:pPr>
    </w:p>
    <w:p w14:paraId="52B3FF2E" w14:textId="77777777" w:rsidR="0064315C" w:rsidRPr="0064315C" w:rsidRDefault="0064315C" w:rsidP="0064315C">
      <w:pPr>
        <w:jc w:val="both"/>
        <w:rPr>
          <w:rFonts w:ascii="Arial" w:hAnsi="Arial" w:cs="Arial"/>
        </w:rPr>
      </w:pPr>
      <w:r w:rsidRPr="0064315C">
        <w:rPr>
          <w:rFonts w:ascii="Arial" w:hAnsi="Arial" w:cs="Arial"/>
        </w:rPr>
        <w:t>Panelist: “Transit and Rail: East Side, West Side, All Around the Sprawl” — WTS 2001 National Conference Global Reach Global Impact, Long Beach, CA (May 17, 2001)</w:t>
      </w:r>
    </w:p>
    <w:p w14:paraId="5E516AFD" w14:textId="77777777" w:rsidR="0064315C" w:rsidRPr="004B4FE9" w:rsidRDefault="0064315C" w:rsidP="0064315C">
      <w:pPr>
        <w:pStyle w:val="ListParagraph"/>
        <w:jc w:val="both"/>
        <w:rPr>
          <w:rFonts w:ascii="Arial" w:hAnsi="Arial" w:cs="Arial"/>
        </w:rPr>
      </w:pPr>
    </w:p>
    <w:p w14:paraId="74825F99" w14:textId="77777777" w:rsidR="0064315C" w:rsidRPr="0064315C" w:rsidRDefault="0064315C" w:rsidP="0064315C">
      <w:pPr>
        <w:jc w:val="both"/>
        <w:rPr>
          <w:rFonts w:ascii="Arial" w:hAnsi="Arial" w:cs="Arial"/>
        </w:rPr>
      </w:pPr>
      <w:r w:rsidRPr="0064315C">
        <w:rPr>
          <w:rFonts w:ascii="Arial" w:hAnsi="Arial" w:cs="Arial"/>
        </w:rPr>
        <w:t>Interviewee: “The State of Transportation in Metro Atlanta and Georgia” — WXIA 11 Alive Sunday News Extra, hosted by Karyn Greer, Atlanta, GA (May 27, 2001)</w:t>
      </w:r>
    </w:p>
    <w:p w14:paraId="489A5BCE" w14:textId="77777777" w:rsidR="0064315C" w:rsidRPr="004B4FE9" w:rsidRDefault="0064315C" w:rsidP="0064315C">
      <w:pPr>
        <w:pStyle w:val="ListParagraph"/>
        <w:jc w:val="both"/>
        <w:rPr>
          <w:rFonts w:ascii="Arial" w:hAnsi="Arial" w:cs="Arial"/>
        </w:rPr>
      </w:pPr>
    </w:p>
    <w:p w14:paraId="64C0C4FA" w14:textId="77777777" w:rsidR="0064315C" w:rsidRPr="0064315C" w:rsidRDefault="0064315C" w:rsidP="0064315C">
      <w:pPr>
        <w:jc w:val="both"/>
        <w:rPr>
          <w:rFonts w:ascii="Arial" w:hAnsi="Arial" w:cs="Arial"/>
        </w:rPr>
      </w:pPr>
      <w:r w:rsidRPr="0064315C">
        <w:rPr>
          <w:rFonts w:ascii="Arial" w:hAnsi="Arial" w:cs="Arial"/>
        </w:rPr>
        <w:t>Speaker: “Alabama; From High Cotton to High Tech Planning In the 21st Century” — American Planning Association Spring Conference, Huntsville, AL (April 27, 2001)</w:t>
      </w:r>
    </w:p>
    <w:p w14:paraId="52518E2D" w14:textId="77777777" w:rsidR="0064315C" w:rsidRPr="004B4FE9" w:rsidRDefault="0064315C" w:rsidP="0064315C">
      <w:pPr>
        <w:pStyle w:val="ListParagraph"/>
        <w:jc w:val="both"/>
        <w:rPr>
          <w:rFonts w:ascii="Arial" w:hAnsi="Arial" w:cs="Arial"/>
        </w:rPr>
      </w:pPr>
    </w:p>
    <w:p w14:paraId="1DC828A5" w14:textId="77777777" w:rsidR="0064315C" w:rsidRPr="0064315C" w:rsidRDefault="0064315C" w:rsidP="0064315C">
      <w:pPr>
        <w:jc w:val="both"/>
        <w:rPr>
          <w:rFonts w:ascii="Arial" w:hAnsi="Arial" w:cs="Arial"/>
        </w:rPr>
      </w:pPr>
      <w:r w:rsidRPr="0064315C">
        <w:rPr>
          <w:rFonts w:ascii="Arial" w:hAnsi="Arial" w:cs="Arial"/>
        </w:rPr>
        <w:t>Keynote Speaker: Southern Association for Collegiate Admission Conference (April 22)</w:t>
      </w:r>
    </w:p>
    <w:p w14:paraId="22CC02AE" w14:textId="77777777" w:rsidR="0064315C" w:rsidRPr="004B4FE9" w:rsidRDefault="0064315C" w:rsidP="0064315C">
      <w:pPr>
        <w:pStyle w:val="ListParagraph"/>
        <w:jc w:val="both"/>
        <w:rPr>
          <w:rFonts w:ascii="Arial" w:hAnsi="Arial" w:cs="Arial"/>
        </w:rPr>
      </w:pPr>
    </w:p>
    <w:p w14:paraId="078FA4A8" w14:textId="77777777" w:rsidR="0064315C" w:rsidRPr="0064315C" w:rsidRDefault="0064315C" w:rsidP="0064315C">
      <w:pPr>
        <w:jc w:val="both"/>
        <w:rPr>
          <w:rFonts w:ascii="Arial" w:hAnsi="Arial" w:cs="Arial"/>
        </w:rPr>
      </w:pPr>
      <w:r w:rsidRPr="0064315C">
        <w:rPr>
          <w:rFonts w:ascii="Arial" w:hAnsi="Arial" w:cs="Arial"/>
        </w:rPr>
        <w:t>Panelist: Harry and Linda Teasley Symposium on Global Change Economics and Ecosystem Functions/Georgia Institute of Technology, Atlanta, GA (April 20, 2001)</w:t>
      </w:r>
    </w:p>
    <w:p w14:paraId="2CAC7389" w14:textId="77777777" w:rsidR="0064315C" w:rsidRPr="004B4FE9" w:rsidRDefault="0064315C" w:rsidP="0064315C">
      <w:pPr>
        <w:jc w:val="both"/>
        <w:rPr>
          <w:rFonts w:ascii="Arial" w:hAnsi="Arial" w:cs="Arial"/>
        </w:rPr>
      </w:pPr>
    </w:p>
    <w:p w14:paraId="6ED91294" w14:textId="77777777" w:rsidR="0064315C" w:rsidRPr="0064315C" w:rsidRDefault="0064315C" w:rsidP="0064315C">
      <w:pPr>
        <w:jc w:val="both"/>
        <w:rPr>
          <w:rFonts w:ascii="Arial" w:hAnsi="Arial" w:cs="Arial"/>
        </w:rPr>
      </w:pPr>
      <w:r w:rsidRPr="0064315C">
        <w:rPr>
          <w:rFonts w:ascii="Arial" w:hAnsi="Arial" w:cs="Arial"/>
        </w:rPr>
        <w:t>Speaker: “The Role of TMAs in the Future of Georgia Transportation” — International Transportation Management Association Summit: A TDM Revival, Atlanta, GA (April 19, 2001)</w:t>
      </w:r>
    </w:p>
    <w:p w14:paraId="18AAA05E" w14:textId="77777777" w:rsidR="0064315C" w:rsidRPr="004B4FE9" w:rsidRDefault="0064315C" w:rsidP="0064315C">
      <w:pPr>
        <w:jc w:val="both"/>
        <w:rPr>
          <w:rFonts w:ascii="Arial" w:hAnsi="Arial" w:cs="Arial"/>
        </w:rPr>
      </w:pPr>
    </w:p>
    <w:p w14:paraId="64D6FF80" w14:textId="77777777" w:rsidR="0064315C" w:rsidRPr="0064315C" w:rsidRDefault="0064315C" w:rsidP="0064315C">
      <w:pPr>
        <w:jc w:val="both"/>
        <w:rPr>
          <w:rFonts w:ascii="Arial" w:hAnsi="Arial" w:cs="Arial"/>
        </w:rPr>
      </w:pPr>
      <w:r w:rsidRPr="0064315C">
        <w:rPr>
          <w:rFonts w:ascii="Arial" w:hAnsi="Arial" w:cs="Arial"/>
        </w:rPr>
        <w:t>Panelist: Public Technology Inc. Smart Growth-Planning and Development, Atlanta, GA (April 19, 2001)</w:t>
      </w:r>
    </w:p>
    <w:p w14:paraId="2714CB09" w14:textId="77777777" w:rsidR="0064315C" w:rsidRPr="004B4FE9" w:rsidRDefault="0064315C" w:rsidP="0064315C">
      <w:pPr>
        <w:jc w:val="both"/>
        <w:rPr>
          <w:rFonts w:ascii="Arial" w:hAnsi="Arial" w:cs="Arial"/>
        </w:rPr>
      </w:pPr>
    </w:p>
    <w:p w14:paraId="63BDE392" w14:textId="77777777" w:rsidR="0064315C" w:rsidRPr="0064315C" w:rsidRDefault="0064315C" w:rsidP="0064315C">
      <w:pPr>
        <w:jc w:val="both"/>
        <w:rPr>
          <w:rFonts w:ascii="Arial" w:hAnsi="Arial" w:cs="Arial"/>
        </w:rPr>
      </w:pPr>
      <w:r w:rsidRPr="0064315C">
        <w:rPr>
          <w:rFonts w:ascii="Arial" w:hAnsi="Arial" w:cs="Arial"/>
        </w:rPr>
        <w:t>Presenter: “What Is Smart Growth” — Atlanta Board of Commercial Realtors, Atlanta, GA (April 18, 2001)</w:t>
      </w:r>
    </w:p>
    <w:p w14:paraId="06D046F0" w14:textId="77777777" w:rsidR="0064315C" w:rsidRPr="004B4FE9" w:rsidRDefault="0064315C" w:rsidP="0064315C">
      <w:pPr>
        <w:pStyle w:val="ListParagraph"/>
        <w:jc w:val="both"/>
        <w:rPr>
          <w:rFonts w:ascii="Arial" w:hAnsi="Arial" w:cs="Arial"/>
        </w:rPr>
      </w:pPr>
    </w:p>
    <w:p w14:paraId="7F3E1211" w14:textId="77777777" w:rsidR="0064315C" w:rsidRPr="0064315C" w:rsidRDefault="0064315C" w:rsidP="0064315C">
      <w:pPr>
        <w:jc w:val="both"/>
        <w:rPr>
          <w:rFonts w:ascii="Arial" w:hAnsi="Arial" w:cs="Arial"/>
        </w:rPr>
      </w:pPr>
      <w:r w:rsidRPr="0064315C">
        <w:rPr>
          <w:rFonts w:ascii="Arial" w:hAnsi="Arial" w:cs="Arial"/>
        </w:rPr>
        <w:t>Speaker: “GRTA” — Airport Area Chamber of Commerce, Atlanta, GA (April 10, 2001)</w:t>
      </w:r>
    </w:p>
    <w:p w14:paraId="0B480ED0" w14:textId="77777777" w:rsidR="0064315C" w:rsidRPr="004B4FE9" w:rsidRDefault="0064315C" w:rsidP="0064315C">
      <w:pPr>
        <w:pStyle w:val="ListParagraph"/>
        <w:jc w:val="both"/>
        <w:rPr>
          <w:rFonts w:ascii="Arial" w:hAnsi="Arial" w:cs="Arial"/>
        </w:rPr>
      </w:pPr>
    </w:p>
    <w:p w14:paraId="666D061F" w14:textId="77777777" w:rsidR="0064315C" w:rsidRPr="0064315C" w:rsidRDefault="0064315C" w:rsidP="0064315C">
      <w:pPr>
        <w:jc w:val="both"/>
        <w:rPr>
          <w:rFonts w:ascii="Arial" w:hAnsi="Arial" w:cs="Arial"/>
        </w:rPr>
      </w:pPr>
      <w:r w:rsidRPr="0064315C">
        <w:rPr>
          <w:rFonts w:ascii="Arial" w:hAnsi="Arial" w:cs="Arial"/>
        </w:rPr>
        <w:t>Presenter: “GRTA” – House of Representatives 70th House District Community Cabinet, Atlanta, GA (April 7, 2001)</w:t>
      </w:r>
    </w:p>
    <w:p w14:paraId="7F90B4D1" w14:textId="77777777" w:rsidR="0064315C" w:rsidRPr="004B4FE9" w:rsidRDefault="0064315C" w:rsidP="0064315C">
      <w:pPr>
        <w:pStyle w:val="ListParagraph"/>
        <w:jc w:val="both"/>
        <w:rPr>
          <w:rFonts w:ascii="Arial" w:hAnsi="Arial" w:cs="Arial"/>
        </w:rPr>
      </w:pPr>
    </w:p>
    <w:p w14:paraId="6D75A2CB" w14:textId="77777777" w:rsidR="0064315C" w:rsidRPr="0064315C" w:rsidRDefault="0064315C" w:rsidP="0064315C">
      <w:pPr>
        <w:jc w:val="both"/>
        <w:rPr>
          <w:rFonts w:ascii="Arial" w:hAnsi="Arial" w:cs="Arial"/>
        </w:rPr>
      </w:pPr>
      <w:r w:rsidRPr="0064315C">
        <w:rPr>
          <w:rFonts w:ascii="Arial" w:hAnsi="Arial" w:cs="Arial"/>
        </w:rPr>
        <w:t>Panelist: American Public Transportation Association 2001 Commuter Rail Conference (April 3, 2001)</w:t>
      </w:r>
    </w:p>
    <w:p w14:paraId="54F3431A" w14:textId="77777777" w:rsidR="0064315C" w:rsidRPr="004B4FE9" w:rsidRDefault="0064315C" w:rsidP="0064315C">
      <w:pPr>
        <w:pStyle w:val="ListParagraph"/>
        <w:jc w:val="both"/>
        <w:rPr>
          <w:rFonts w:ascii="Arial" w:hAnsi="Arial" w:cs="Arial"/>
        </w:rPr>
      </w:pPr>
    </w:p>
    <w:p w14:paraId="136211F1" w14:textId="77777777" w:rsidR="0064315C" w:rsidRPr="0064315C" w:rsidRDefault="0064315C" w:rsidP="0064315C">
      <w:pPr>
        <w:jc w:val="both"/>
        <w:rPr>
          <w:rFonts w:ascii="Arial" w:hAnsi="Arial" w:cs="Arial"/>
        </w:rPr>
      </w:pPr>
      <w:r w:rsidRPr="0064315C">
        <w:rPr>
          <w:rFonts w:ascii="Arial" w:hAnsi="Arial" w:cs="Arial"/>
        </w:rPr>
        <w:t>Speaker: Georgia Environmental Protection Division 20th North American Motor Vehicle Emissions Control Conference, Atlanta, GA (April 1, 2001)</w:t>
      </w:r>
    </w:p>
    <w:p w14:paraId="345707B1" w14:textId="77777777" w:rsidR="0064315C" w:rsidRPr="004B4FE9" w:rsidRDefault="0064315C" w:rsidP="0064315C">
      <w:pPr>
        <w:jc w:val="both"/>
        <w:rPr>
          <w:rFonts w:ascii="Arial" w:hAnsi="Arial" w:cs="Arial"/>
        </w:rPr>
      </w:pPr>
    </w:p>
    <w:p w14:paraId="09CEF389" w14:textId="77777777" w:rsidR="0064315C" w:rsidRPr="0064315C" w:rsidRDefault="0064315C" w:rsidP="0064315C">
      <w:pPr>
        <w:jc w:val="both"/>
        <w:rPr>
          <w:rFonts w:ascii="Arial" w:hAnsi="Arial" w:cs="Arial"/>
        </w:rPr>
      </w:pPr>
      <w:r w:rsidRPr="0064315C">
        <w:rPr>
          <w:rFonts w:ascii="Arial" w:hAnsi="Arial" w:cs="Arial"/>
        </w:rPr>
        <w:t>Presenter: “New Initiatives to Coordinate Land Use, Transportation, and Air Quality” – Federal Reserve Bank of Atlanta Staff Conference, Atlanta, GA (March 27, 2001)</w:t>
      </w:r>
    </w:p>
    <w:p w14:paraId="63618743" w14:textId="77777777" w:rsidR="0064315C" w:rsidRPr="004B4FE9" w:rsidRDefault="0064315C" w:rsidP="0064315C">
      <w:pPr>
        <w:jc w:val="both"/>
        <w:rPr>
          <w:rFonts w:ascii="Arial" w:hAnsi="Arial" w:cs="Arial"/>
        </w:rPr>
      </w:pPr>
    </w:p>
    <w:p w14:paraId="2F8F13E5" w14:textId="77777777" w:rsidR="0064315C" w:rsidRPr="0064315C" w:rsidRDefault="0064315C" w:rsidP="0064315C">
      <w:pPr>
        <w:jc w:val="both"/>
        <w:rPr>
          <w:rFonts w:ascii="Arial" w:hAnsi="Arial" w:cs="Arial"/>
        </w:rPr>
      </w:pPr>
      <w:r w:rsidRPr="0064315C">
        <w:rPr>
          <w:rFonts w:ascii="Arial" w:hAnsi="Arial" w:cs="Arial"/>
        </w:rPr>
        <w:t>Speaker: “Transportation” – Cherokee County Chamber of Commerce Regional Issues Advisory Council, Canton, GA (March 27, 2001)</w:t>
      </w:r>
    </w:p>
    <w:p w14:paraId="1EFB0A04" w14:textId="77777777" w:rsidR="0064315C" w:rsidRPr="004B4FE9" w:rsidRDefault="0064315C" w:rsidP="0064315C">
      <w:pPr>
        <w:jc w:val="both"/>
        <w:rPr>
          <w:rFonts w:ascii="Arial" w:hAnsi="Arial" w:cs="Arial"/>
        </w:rPr>
      </w:pPr>
    </w:p>
    <w:p w14:paraId="1FBBFC6B" w14:textId="77777777" w:rsidR="0064315C" w:rsidRPr="0064315C" w:rsidRDefault="0064315C" w:rsidP="0064315C">
      <w:pPr>
        <w:jc w:val="both"/>
        <w:rPr>
          <w:rFonts w:ascii="Arial" w:hAnsi="Arial" w:cs="Arial"/>
        </w:rPr>
      </w:pPr>
      <w:r w:rsidRPr="0064315C">
        <w:rPr>
          <w:rFonts w:ascii="Arial" w:hAnsi="Arial" w:cs="Arial"/>
        </w:rPr>
        <w:t>Speaker: Regional Business Coalition Policy Board Meeting, Atlanta, GA (March 21, 2001)</w:t>
      </w:r>
    </w:p>
    <w:p w14:paraId="09CF5ADC" w14:textId="77777777" w:rsidR="0064315C" w:rsidRPr="004B4FE9" w:rsidRDefault="0064315C" w:rsidP="0064315C">
      <w:pPr>
        <w:jc w:val="both"/>
        <w:rPr>
          <w:rFonts w:ascii="Arial" w:hAnsi="Arial" w:cs="Arial"/>
        </w:rPr>
      </w:pPr>
    </w:p>
    <w:p w14:paraId="72DD500F" w14:textId="77777777" w:rsidR="0064315C" w:rsidRPr="0064315C" w:rsidRDefault="0064315C" w:rsidP="0064315C">
      <w:pPr>
        <w:jc w:val="both"/>
        <w:rPr>
          <w:rFonts w:ascii="Arial" w:hAnsi="Arial" w:cs="Arial"/>
        </w:rPr>
      </w:pPr>
      <w:r w:rsidRPr="0064315C">
        <w:rPr>
          <w:rFonts w:ascii="Arial" w:hAnsi="Arial" w:cs="Arial"/>
        </w:rPr>
        <w:t>Speaker: “GRTA Partnership Building” – National Association of Regional Councils 4th National Regional Summit, Atlanta, GA (March 18, 2001)</w:t>
      </w:r>
    </w:p>
    <w:p w14:paraId="2F553ABF" w14:textId="77777777" w:rsidR="0064315C" w:rsidRPr="004B4FE9" w:rsidRDefault="0064315C" w:rsidP="0064315C">
      <w:pPr>
        <w:jc w:val="both"/>
        <w:rPr>
          <w:rFonts w:ascii="Arial" w:hAnsi="Arial" w:cs="Arial"/>
        </w:rPr>
      </w:pPr>
    </w:p>
    <w:p w14:paraId="73BB8F6B" w14:textId="77777777" w:rsidR="0064315C" w:rsidRPr="0064315C" w:rsidRDefault="0064315C" w:rsidP="0064315C">
      <w:pPr>
        <w:jc w:val="both"/>
        <w:rPr>
          <w:rFonts w:ascii="Arial" w:hAnsi="Arial" w:cs="Arial"/>
        </w:rPr>
      </w:pPr>
      <w:r w:rsidRPr="0064315C">
        <w:rPr>
          <w:rFonts w:ascii="Arial" w:hAnsi="Arial" w:cs="Arial"/>
        </w:rPr>
        <w:t>Panelist: “The Future of Sustainability: ULEV, AFV’s, Electric Buses &amp; Station Cars” – GEFA, Southface Energy Institute Greenprints 2001 Conference, Atlanta, GA (March 15, 2001)</w:t>
      </w:r>
    </w:p>
    <w:p w14:paraId="7D79FA7F" w14:textId="77777777" w:rsidR="0064315C" w:rsidRPr="004B4FE9" w:rsidRDefault="0064315C" w:rsidP="0064315C">
      <w:pPr>
        <w:jc w:val="both"/>
        <w:rPr>
          <w:rFonts w:ascii="Arial" w:hAnsi="Arial" w:cs="Arial"/>
        </w:rPr>
      </w:pPr>
    </w:p>
    <w:p w14:paraId="4B8BD971" w14:textId="77777777" w:rsidR="0064315C" w:rsidRPr="0064315C" w:rsidRDefault="0064315C" w:rsidP="0064315C">
      <w:pPr>
        <w:jc w:val="both"/>
        <w:rPr>
          <w:rFonts w:ascii="Arial" w:hAnsi="Arial" w:cs="Arial"/>
        </w:rPr>
      </w:pPr>
      <w:r w:rsidRPr="0064315C">
        <w:rPr>
          <w:rFonts w:ascii="Arial" w:hAnsi="Arial" w:cs="Arial"/>
        </w:rPr>
        <w:t>Speaker: Greater Columbus Chamber of Commerce Member Luncheon (March 8, 2001)</w:t>
      </w:r>
    </w:p>
    <w:p w14:paraId="4F218EE7" w14:textId="77777777" w:rsidR="0064315C" w:rsidRPr="004B4FE9" w:rsidRDefault="0064315C" w:rsidP="0064315C">
      <w:pPr>
        <w:jc w:val="both"/>
        <w:rPr>
          <w:rFonts w:ascii="Arial" w:hAnsi="Arial" w:cs="Arial"/>
        </w:rPr>
      </w:pPr>
    </w:p>
    <w:p w14:paraId="55741F5D" w14:textId="77777777" w:rsidR="0064315C" w:rsidRPr="0064315C" w:rsidRDefault="0064315C" w:rsidP="0064315C">
      <w:pPr>
        <w:jc w:val="both"/>
        <w:rPr>
          <w:rFonts w:ascii="Arial" w:hAnsi="Arial" w:cs="Arial"/>
        </w:rPr>
      </w:pPr>
      <w:r w:rsidRPr="0064315C">
        <w:rPr>
          <w:rFonts w:ascii="Arial" w:hAnsi="Arial" w:cs="Arial"/>
        </w:rPr>
        <w:t>Keynote Speaker: “GRTA-Addressing Growth in the Atlanta Region” – Gwinnett Chamber of Commerce Council for Quality Growth (March 7, 2001)</w:t>
      </w:r>
    </w:p>
    <w:p w14:paraId="62E41EC1" w14:textId="77777777" w:rsidR="0064315C" w:rsidRPr="004B4FE9" w:rsidRDefault="0064315C" w:rsidP="0064315C">
      <w:pPr>
        <w:jc w:val="both"/>
        <w:rPr>
          <w:rFonts w:ascii="Arial" w:hAnsi="Arial" w:cs="Arial"/>
        </w:rPr>
      </w:pPr>
    </w:p>
    <w:p w14:paraId="647CC880" w14:textId="77777777" w:rsidR="0064315C" w:rsidRPr="0064315C" w:rsidRDefault="0064315C" w:rsidP="0064315C">
      <w:pPr>
        <w:jc w:val="both"/>
        <w:rPr>
          <w:rFonts w:ascii="Arial" w:hAnsi="Arial" w:cs="Arial"/>
        </w:rPr>
      </w:pPr>
      <w:r w:rsidRPr="0064315C">
        <w:rPr>
          <w:rFonts w:ascii="Arial" w:hAnsi="Arial" w:cs="Arial"/>
        </w:rPr>
        <w:t>Keynote Speaker: “The Atlanta Experience-A Regional Approach to Regional Challenges” – WTS San Diego Chapter Annual Awards and Scholar Dinner, San Diego, CA (March 1, 2001)</w:t>
      </w:r>
    </w:p>
    <w:p w14:paraId="2224B00B" w14:textId="77777777" w:rsidR="0064315C" w:rsidRPr="004B4FE9" w:rsidRDefault="0064315C" w:rsidP="0064315C">
      <w:pPr>
        <w:jc w:val="both"/>
        <w:rPr>
          <w:rFonts w:ascii="Arial" w:hAnsi="Arial" w:cs="Arial"/>
        </w:rPr>
      </w:pPr>
    </w:p>
    <w:p w14:paraId="74824BCB" w14:textId="77777777" w:rsidR="0064315C" w:rsidRPr="0064315C" w:rsidRDefault="0064315C" w:rsidP="0064315C">
      <w:pPr>
        <w:jc w:val="both"/>
        <w:rPr>
          <w:rFonts w:ascii="Arial" w:hAnsi="Arial" w:cs="Arial"/>
        </w:rPr>
      </w:pPr>
      <w:r w:rsidRPr="0064315C">
        <w:rPr>
          <w:rFonts w:ascii="Arial" w:hAnsi="Arial" w:cs="Arial"/>
        </w:rPr>
        <w:t>Roundtable: “Working Together to Address Induced Demand” – ENO Transportation Foundation Policy Forum/U.S. Environmental Protection Agency, Washington, DC (February 23, 2001)</w:t>
      </w:r>
    </w:p>
    <w:p w14:paraId="45A2949F" w14:textId="77777777" w:rsidR="0064315C" w:rsidRPr="004B4FE9" w:rsidRDefault="0064315C" w:rsidP="0064315C">
      <w:pPr>
        <w:jc w:val="both"/>
        <w:rPr>
          <w:rFonts w:ascii="Arial" w:hAnsi="Arial" w:cs="Arial"/>
        </w:rPr>
      </w:pPr>
    </w:p>
    <w:p w14:paraId="092C6491" w14:textId="77777777" w:rsidR="0064315C" w:rsidRPr="0064315C" w:rsidRDefault="0064315C" w:rsidP="0064315C">
      <w:pPr>
        <w:jc w:val="both"/>
        <w:rPr>
          <w:rFonts w:ascii="Arial" w:hAnsi="Arial" w:cs="Arial"/>
        </w:rPr>
      </w:pPr>
      <w:r w:rsidRPr="0064315C">
        <w:rPr>
          <w:rFonts w:ascii="Arial" w:hAnsi="Arial" w:cs="Arial"/>
        </w:rPr>
        <w:t>Panelist: “Smart Growth and the Atlanta Experience: Growth Management for the Next Generation” – National Association of Homebuilders (February 11, 2001)</w:t>
      </w:r>
    </w:p>
    <w:p w14:paraId="071AC920" w14:textId="77777777" w:rsidR="0064315C" w:rsidRPr="004B4FE9" w:rsidRDefault="0064315C" w:rsidP="0064315C">
      <w:pPr>
        <w:jc w:val="both"/>
        <w:rPr>
          <w:rFonts w:ascii="Arial" w:hAnsi="Arial" w:cs="Arial"/>
        </w:rPr>
      </w:pPr>
    </w:p>
    <w:p w14:paraId="29A277D0" w14:textId="77777777" w:rsidR="0064315C" w:rsidRPr="0064315C" w:rsidRDefault="0064315C" w:rsidP="0064315C">
      <w:pPr>
        <w:jc w:val="both"/>
        <w:rPr>
          <w:rFonts w:ascii="Arial" w:hAnsi="Arial" w:cs="Arial"/>
        </w:rPr>
      </w:pPr>
      <w:r w:rsidRPr="0064315C">
        <w:rPr>
          <w:rFonts w:ascii="Arial" w:hAnsi="Arial" w:cs="Arial"/>
        </w:rPr>
        <w:t>Speaker: “GRTA’s Upcoming Projects” – Smart Moves, Cumberland Transportation Network/Cobb Chamber of Commerce (February 6, 2001)</w:t>
      </w:r>
    </w:p>
    <w:p w14:paraId="58DB4053" w14:textId="77777777" w:rsidR="0064315C" w:rsidRPr="004B4FE9" w:rsidRDefault="0064315C" w:rsidP="0064315C">
      <w:pPr>
        <w:jc w:val="both"/>
        <w:rPr>
          <w:rFonts w:ascii="Arial" w:hAnsi="Arial" w:cs="Arial"/>
        </w:rPr>
      </w:pPr>
    </w:p>
    <w:p w14:paraId="6E3FA137" w14:textId="77777777" w:rsidR="0064315C" w:rsidRPr="0064315C" w:rsidRDefault="0064315C" w:rsidP="0064315C">
      <w:pPr>
        <w:jc w:val="both"/>
        <w:rPr>
          <w:rFonts w:ascii="Arial" w:hAnsi="Arial" w:cs="Arial"/>
        </w:rPr>
      </w:pPr>
      <w:r w:rsidRPr="0064315C">
        <w:rPr>
          <w:rFonts w:ascii="Arial" w:hAnsi="Arial" w:cs="Arial"/>
        </w:rPr>
        <w:t>Presenter: “The Atlanta Experience-A Regional Approach to Regional Challenges” Women’s Transportation Seminar (WTS)/Leadership for the 21st Century: People, Policy, and Politics — Voorhees Transportation Center (VTC), Washington, DC (January 30, 2001)</w:t>
      </w:r>
    </w:p>
    <w:p w14:paraId="1A18BEDB" w14:textId="77777777" w:rsidR="0064315C" w:rsidRPr="004B4FE9" w:rsidRDefault="0064315C" w:rsidP="0064315C">
      <w:pPr>
        <w:jc w:val="both"/>
        <w:rPr>
          <w:rFonts w:ascii="Arial" w:hAnsi="Arial" w:cs="Arial"/>
        </w:rPr>
      </w:pPr>
    </w:p>
    <w:p w14:paraId="425EA569" w14:textId="77777777" w:rsidR="0064315C" w:rsidRPr="0064315C" w:rsidRDefault="0064315C" w:rsidP="0064315C">
      <w:pPr>
        <w:jc w:val="both"/>
        <w:rPr>
          <w:rFonts w:ascii="Arial" w:hAnsi="Arial" w:cs="Arial"/>
        </w:rPr>
      </w:pPr>
      <w:r w:rsidRPr="0064315C">
        <w:rPr>
          <w:rFonts w:ascii="Arial" w:hAnsi="Arial" w:cs="Arial"/>
        </w:rPr>
        <w:t>Interviewee: “Regional Transportation” Talk MARTA — WTJH/1260AM (January 17, 2001)</w:t>
      </w:r>
    </w:p>
    <w:p w14:paraId="43FC7C6B" w14:textId="77777777" w:rsidR="0064315C" w:rsidRPr="004B4FE9" w:rsidRDefault="0064315C" w:rsidP="0064315C">
      <w:pPr>
        <w:jc w:val="both"/>
        <w:rPr>
          <w:rFonts w:ascii="Arial" w:hAnsi="Arial" w:cs="Arial"/>
        </w:rPr>
      </w:pPr>
    </w:p>
    <w:p w14:paraId="483DF574" w14:textId="77777777" w:rsidR="0064315C" w:rsidRPr="0064315C" w:rsidRDefault="0064315C" w:rsidP="0064315C">
      <w:pPr>
        <w:jc w:val="both"/>
        <w:rPr>
          <w:rFonts w:ascii="Arial" w:hAnsi="Arial" w:cs="Arial"/>
        </w:rPr>
      </w:pPr>
      <w:r w:rsidRPr="0064315C">
        <w:rPr>
          <w:rFonts w:ascii="Arial" w:hAnsi="Arial" w:cs="Arial"/>
        </w:rPr>
        <w:t>Speaker: “Challenges for the Region” — Association of Professional Mortgage Women (APMW) (January 16, 2001)</w:t>
      </w:r>
    </w:p>
    <w:p w14:paraId="0BFE4227" w14:textId="77777777" w:rsidR="0064315C" w:rsidRPr="004B4FE9" w:rsidRDefault="0064315C" w:rsidP="0064315C">
      <w:pPr>
        <w:jc w:val="both"/>
        <w:rPr>
          <w:rFonts w:ascii="Arial" w:hAnsi="Arial" w:cs="Arial"/>
        </w:rPr>
      </w:pPr>
    </w:p>
    <w:p w14:paraId="343C91EF" w14:textId="77777777" w:rsidR="0064315C" w:rsidRPr="0064315C" w:rsidRDefault="0064315C" w:rsidP="0064315C">
      <w:pPr>
        <w:jc w:val="both"/>
        <w:rPr>
          <w:rFonts w:ascii="Arial" w:hAnsi="Arial" w:cs="Arial"/>
        </w:rPr>
      </w:pPr>
      <w:r w:rsidRPr="0064315C">
        <w:rPr>
          <w:rFonts w:ascii="Arial" w:hAnsi="Arial" w:cs="Arial"/>
        </w:rPr>
        <w:t>Speaker: “GRTA: Where we are and where we’re going” — Georgia Highway Contractors Association, Inc. Georgia Quality Initiative (GQI) Workshop (January 5, 2001)</w:t>
      </w:r>
    </w:p>
    <w:p w14:paraId="12B74768" w14:textId="77777777" w:rsidR="0064315C" w:rsidRPr="004B4FE9" w:rsidRDefault="0064315C" w:rsidP="0064315C">
      <w:pPr>
        <w:jc w:val="both"/>
        <w:rPr>
          <w:rFonts w:ascii="Arial" w:hAnsi="Arial" w:cs="Arial"/>
        </w:rPr>
      </w:pPr>
    </w:p>
    <w:p w14:paraId="1C3B227F"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2000</w:t>
      </w:r>
    </w:p>
    <w:p w14:paraId="23A72114" w14:textId="77777777" w:rsidR="0064315C" w:rsidRPr="0064315C" w:rsidRDefault="0064315C" w:rsidP="0064315C">
      <w:pPr>
        <w:jc w:val="both"/>
        <w:rPr>
          <w:rFonts w:ascii="Arial" w:hAnsi="Arial" w:cs="Arial"/>
        </w:rPr>
      </w:pPr>
      <w:r w:rsidRPr="0064315C">
        <w:rPr>
          <w:rFonts w:ascii="Arial" w:hAnsi="Arial" w:cs="Arial"/>
        </w:rPr>
        <w:t xml:space="preserve">Panelist: Atlanta Business Chronicle Report Year </w:t>
      </w:r>
      <w:proofErr w:type="gramStart"/>
      <w:r w:rsidRPr="0064315C">
        <w:rPr>
          <w:rFonts w:ascii="Arial" w:hAnsi="Arial" w:cs="Arial"/>
        </w:rPr>
        <w:t>In</w:t>
      </w:r>
      <w:proofErr w:type="gramEnd"/>
      <w:r w:rsidRPr="0064315C">
        <w:rPr>
          <w:rFonts w:ascii="Arial" w:hAnsi="Arial" w:cs="Arial"/>
        </w:rPr>
        <w:t xml:space="preserve"> Review-What Will 2001 Bring? Media One CAMA Studios, Atlanta, GA (December 15, 2000)</w:t>
      </w:r>
    </w:p>
    <w:p w14:paraId="5DACC5EB" w14:textId="77777777" w:rsidR="0064315C" w:rsidRPr="004B4FE9" w:rsidRDefault="0064315C" w:rsidP="0064315C">
      <w:pPr>
        <w:pStyle w:val="ListParagraph"/>
        <w:ind w:left="360"/>
        <w:jc w:val="both"/>
        <w:rPr>
          <w:rFonts w:ascii="Arial" w:hAnsi="Arial" w:cs="Arial"/>
        </w:rPr>
      </w:pPr>
    </w:p>
    <w:p w14:paraId="4831B76A" w14:textId="77777777" w:rsidR="0064315C" w:rsidRPr="0064315C" w:rsidRDefault="0064315C" w:rsidP="0064315C">
      <w:pPr>
        <w:jc w:val="both"/>
        <w:rPr>
          <w:rFonts w:ascii="Arial" w:hAnsi="Arial" w:cs="Arial"/>
        </w:rPr>
      </w:pPr>
      <w:r w:rsidRPr="0064315C">
        <w:rPr>
          <w:rFonts w:ascii="Arial" w:hAnsi="Arial" w:cs="Arial"/>
        </w:rPr>
        <w:t>Speaker: “My Experience as Executive Director of GRTA and the Roles of Engineers, Planners, and Architects “— Georgia Engineering Foundation, Inc. Annual Scholarship Awards Banquet, Atlanta, GA (December 7, 2000)</w:t>
      </w:r>
    </w:p>
    <w:p w14:paraId="36563EB1" w14:textId="77777777" w:rsidR="0064315C" w:rsidRPr="004B4FE9" w:rsidRDefault="0064315C" w:rsidP="0064315C">
      <w:pPr>
        <w:jc w:val="both"/>
        <w:rPr>
          <w:rFonts w:ascii="Arial" w:hAnsi="Arial" w:cs="Arial"/>
        </w:rPr>
      </w:pPr>
    </w:p>
    <w:p w14:paraId="25AFD655" w14:textId="77777777" w:rsidR="0064315C" w:rsidRPr="0064315C" w:rsidRDefault="0064315C" w:rsidP="0064315C">
      <w:pPr>
        <w:jc w:val="both"/>
        <w:rPr>
          <w:rFonts w:ascii="Arial" w:hAnsi="Arial" w:cs="Arial"/>
        </w:rPr>
      </w:pPr>
      <w:r w:rsidRPr="0064315C">
        <w:rPr>
          <w:rFonts w:ascii="Arial" w:hAnsi="Arial" w:cs="Arial"/>
        </w:rPr>
        <w:t>Panelist: “Partners for Smart Growth-What Role for the State “- Urban Land Institute (ULI) Smart Growth Conference (December 6, 2000)</w:t>
      </w:r>
    </w:p>
    <w:p w14:paraId="65BE4009" w14:textId="77777777" w:rsidR="0064315C" w:rsidRPr="004B4FE9" w:rsidRDefault="0064315C" w:rsidP="0064315C">
      <w:pPr>
        <w:jc w:val="both"/>
        <w:rPr>
          <w:rFonts w:ascii="Arial" w:hAnsi="Arial" w:cs="Arial"/>
        </w:rPr>
      </w:pPr>
    </w:p>
    <w:p w14:paraId="4EAB8C35" w14:textId="77777777" w:rsidR="0064315C" w:rsidRPr="0064315C" w:rsidRDefault="0064315C" w:rsidP="0064315C">
      <w:pPr>
        <w:jc w:val="both"/>
        <w:rPr>
          <w:rFonts w:ascii="Arial" w:hAnsi="Arial" w:cs="Arial"/>
        </w:rPr>
      </w:pPr>
      <w:r w:rsidRPr="0064315C">
        <w:rPr>
          <w:rFonts w:ascii="Arial" w:hAnsi="Arial" w:cs="Arial"/>
        </w:rPr>
        <w:t>Keynote Address: “The Atlanta Experience: A Regional Approach to Regional Challenges” – Gates Family Foundation: Moving Visions-Next Steps Toward Growing Smart, Denver, CO (December 4, 2000)</w:t>
      </w:r>
    </w:p>
    <w:p w14:paraId="262EBF85" w14:textId="77777777" w:rsidR="0064315C" w:rsidRPr="004B4FE9" w:rsidRDefault="0064315C" w:rsidP="0064315C">
      <w:pPr>
        <w:jc w:val="both"/>
        <w:rPr>
          <w:rFonts w:ascii="Arial" w:hAnsi="Arial" w:cs="Arial"/>
        </w:rPr>
      </w:pPr>
    </w:p>
    <w:p w14:paraId="6A762B3A" w14:textId="77777777" w:rsidR="0064315C" w:rsidRPr="0064315C" w:rsidRDefault="0064315C" w:rsidP="0064315C">
      <w:pPr>
        <w:jc w:val="both"/>
        <w:rPr>
          <w:rFonts w:ascii="Arial" w:hAnsi="Arial" w:cs="Arial"/>
        </w:rPr>
      </w:pPr>
      <w:r w:rsidRPr="0064315C">
        <w:rPr>
          <w:rFonts w:ascii="Arial" w:hAnsi="Arial" w:cs="Arial"/>
        </w:rPr>
        <w:t>Speaker: “Relationship between GRTA and MARTA” — MARTA Local Government Luncheon (November 27, 2000)</w:t>
      </w:r>
    </w:p>
    <w:p w14:paraId="52654F13" w14:textId="77777777" w:rsidR="0064315C" w:rsidRPr="004B4FE9" w:rsidRDefault="0064315C" w:rsidP="0064315C">
      <w:pPr>
        <w:jc w:val="both"/>
        <w:rPr>
          <w:rFonts w:ascii="Arial" w:hAnsi="Arial" w:cs="Arial"/>
        </w:rPr>
      </w:pPr>
    </w:p>
    <w:p w14:paraId="1397612C" w14:textId="77777777" w:rsidR="0064315C" w:rsidRPr="0064315C" w:rsidRDefault="0064315C" w:rsidP="0064315C">
      <w:pPr>
        <w:jc w:val="both"/>
        <w:rPr>
          <w:rFonts w:ascii="Arial" w:hAnsi="Arial" w:cs="Arial"/>
        </w:rPr>
      </w:pPr>
      <w:r w:rsidRPr="0064315C">
        <w:rPr>
          <w:rFonts w:ascii="Arial" w:hAnsi="Arial" w:cs="Arial"/>
        </w:rPr>
        <w:t>Keynote Speaker: “Transportation and Air Quality: A Regional Approach to Regional Challenges” - University of Pennsylvania Graduate School of Fine Arts Fall Lecture Series Philadelphia, PA (November 13, 2000)</w:t>
      </w:r>
    </w:p>
    <w:p w14:paraId="3177A396" w14:textId="77777777" w:rsidR="0064315C" w:rsidRPr="004B4FE9" w:rsidRDefault="0064315C" w:rsidP="0064315C">
      <w:pPr>
        <w:jc w:val="both"/>
        <w:rPr>
          <w:rFonts w:ascii="Arial" w:hAnsi="Arial" w:cs="Arial"/>
        </w:rPr>
      </w:pPr>
    </w:p>
    <w:p w14:paraId="55CB79B9" w14:textId="77777777" w:rsidR="0064315C" w:rsidRPr="0064315C" w:rsidRDefault="0064315C" w:rsidP="0064315C">
      <w:pPr>
        <w:jc w:val="both"/>
        <w:rPr>
          <w:rFonts w:ascii="Arial" w:hAnsi="Arial" w:cs="Arial"/>
        </w:rPr>
      </w:pPr>
      <w:r w:rsidRPr="0064315C">
        <w:rPr>
          <w:rFonts w:ascii="Arial" w:hAnsi="Arial" w:cs="Arial"/>
        </w:rPr>
        <w:t>Presenter: “Transportation and Air Quality: A Regional Approach to Regional Challenges” – Massachusetts Institute of Technology Department of Urban Studies and Planning, Boston, MA (November 6, 2000)</w:t>
      </w:r>
    </w:p>
    <w:p w14:paraId="7A098BF0" w14:textId="77777777" w:rsidR="0064315C" w:rsidRPr="004B4FE9" w:rsidRDefault="0064315C" w:rsidP="0064315C">
      <w:pPr>
        <w:jc w:val="both"/>
        <w:rPr>
          <w:rFonts w:ascii="Arial" w:hAnsi="Arial" w:cs="Arial"/>
        </w:rPr>
      </w:pPr>
    </w:p>
    <w:p w14:paraId="5B4A7F4E" w14:textId="77777777" w:rsidR="0064315C" w:rsidRPr="0064315C" w:rsidRDefault="0064315C" w:rsidP="0064315C">
      <w:pPr>
        <w:jc w:val="both"/>
        <w:rPr>
          <w:rFonts w:ascii="Arial" w:hAnsi="Arial" w:cs="Arial"/>
        </w:rPr>
      </w:pPr>
      <w:r w:rsidRPr="0064315C">
        <w:rPr>
          <w:rFonts w:ascii="Arial" w:hAnsi="Arial" w:cs="Arial"/>
        </w:rPr>
        <w:t>Keynote Lecturer: The Role of Planners and My Experience at GRTA” – Association of College Planners (ACSP) 2000 Annual Conference, (November 1, 2000)</w:t>
      </w:r>
    </w:p>
    <w:p w14:paraId="5402BCC2" w14:textId="77777777" w:rsidR="0064315C" w:rsidRPr="004B4FE9" w:rsidRDefault="0064315C" w:rsidP="0064315C">
      <w:pPr>
        <w:jc w:val="both"/>
        <w:rPr>
          <w:rFonts w:ascii="Arial" w:hAnsi="Arial" w:cs="Arial"/>
        </w:rPr>
      </w:pPr>
    </w:p>
    <w:p w14:paraId="08104E20" w14:textId="77777777" w:rsidR="0064315C" w:rsidRPr="0064315C" w:rsidRDefault="0064315C" w:rsidP="0064315C">
      <w:pPr>
        <w:jc w:val="both"/>
        <w:rPr>
          <w:rFonts w:ascii="Arial" w:hAnsi="Arial" w:cs="Arial"/>
        </w:rPr>
      </w:pPr>
      <w:r w:rsidRPr="0064315C">
        <w:rPr>
          <w:rFonts w:ascii="Arial" w:hAnsi="Arial" w:cs="Arial"/>
        </w:rPr>
        <w:t>Participant: Metropolitan Atlanta Transportation Initiative, Atlanta, GA (October 24, 2000)</w:t>
      </w:r>
    </w:p>
    <w:p w14:paraId="7491C776" w14:textId="77777777" w:rsidR="0064315C" w:rsidRPr="004B4FE9" w:rsidRDefault="0064315C" w:rsidP="0064315C">
      <w:pPr>
        <w:jc w:val="both"/>
        <w:rPr>
          <w:rFonts w:ascii="Arial" w:hAnsi="Arial" w:cs="Arial"/>
        </w:rPr>
      </w:pPr>
    </w:p>
    <w:p w14:paraId="179DEFA8" w14:textId="77777777" w:rsidR="0064315C" w:rsidRPr="0064315C" w:rsidRDefault="0064315C" w:rsidP="0064315C">
      <w:pPr>
        <w:jc w:val="both"/>
        <w:rPr>
          <w:rFonts w:ascii="Arial" w:hAnsi="Arial" w:cs="Arial"/>
        </w:rPr>
      </w:pPr>
      <w:r w:rsidRPr="0064315C">
        <w:rPr>
          <w:rFonts w:ascii="Arial" w:hAnsi="Arial" w:cs="Arial"/>
        </w:rPr>
        <w:t>Interviewee: “GRTA” – V103-WAOK Radio Station, Interview by Tara Thomas, Atlanta, GA (October 23, 2000)</w:t>
      </w:r>
    </w:p>
    <w:p w14:paraId="20FFC830" w14:textId="77777777" w:rsidR="0064315C" w:rsidRPr="004B4FE9" w:rsidRDefault="0064315C" w:rsidP="0064315C">
      <w:pPr>
        <w:jc w:val="both"/>
        <w:rPr>
          <w:rFonts w:ascii="Arial" w:hAnsi="Arial" w:cs="Arial"/>
        </w:rPr>
      </w:pPr>
    </w:p>
    <w:p w14:paraId="0FAFB035" w14:textId="77777777" w:rsidR="0064315C" w:rsidRPr="0064315C" w:rsidRDefault="0064315C" w:rsidP="0064315C">
      <w:pPr>
        <w:jc w:val="both"/>
        <w:rPr>
          <w:rFonts w:ascii="Arial" w:hAnsi="Arial" w:cs="Arial"/>
        </w:rPr>
      </w:pPr>
      <w:r w:rsidRPr="0064315C">
        <w:rPr>
          <w:rFonts w:ascii="Arial" w:hAnsi="Arial" w:cs="Arial"/>
        </w:rPr>
        <w:t>Presenter: “Leadership” – Georgia Institute of Technology Leadership Fitness Class, Atlanta, GA (October 12, 2000)</w:t>
      </w:r>
    </w:p>
    <w:p w14:paraId="6207A1C4" w14:textId="77777777" w:rsidR="0064315C" w:rsidRPr="004B4FE9" w:rsidRDefault="0064315C" w:rsidP="0064315C">
      <w:pPr>
        <w:jc w:val="both"/>
        <w:rPr>
          <w:rFonts w:ascii="Arial" w:hAnsi="Arial" w:cs="Arial"/>
        </w:rPr>
      </w:pPr>
    </w:p>
    <w:p w14:paraId="59D5C51A" w14:textId="77777777" w:rsidR="0064315C" w:rsidRPr="0064315C" w:rsidRDefault="0064315C" w:rsidP="0064315C">
      <w:pPr>
        <w:jc w:val="both"/>
        <w:rPr>
          <w:rFonts w:ascii="Arial" w:hAnsi="Arial" w:cs="Arial"/>
        </w:rPr>
      </w:pPr>
      <w:r w:rsidRPr="0064315C">
        <w:rPr>
          <w:rFonts w:ascii="Arial" w:hAnsi="Arial" w:cs="Arial"/>
        </w:rPr>
        <w:t>Speaker: “GRTA’s Accomplishments/Relationship with GMA/ACCG” - Georgia Municipal Association/Association of County Commissioners of Georgia Fall Legislative Conference, Atlanta, GA (October 10, 2000)</w:t>
      </w:r>
    </w:p>
    <w:p w14:paraId="78F75BAC" w14:textId="77777777" w:rsidR="0064315C" w:rsidRPr="004B4FE9" w:rsidRDefault="0064315C" w:rsidP="0064315C">
      <w:pPr>
        <w:jc w:val="both"/>
        <w:rPr>
          <w:rFonts w:ascii="Arial" w:hAnsi="Arial" w:cs="Arial"/>
        </w:rPr>
      </w:pPr>
    </w:p>
    <w:p w14:paraId="4484BE89" w14:textId="77777777" w:rsidR="0064315C" w:rsidRPr="0064315C" w:rsidRDefault="0064315C" w:rsidP="0064315C">
      <w:pPr>
        <w:jc w:val="both"/>
        <w:rPr>
          <w:rFonts w:ascii="Arial" w:hAnsi="Arial" w:cs="Arial"/>
        </w:rPr>
      </w:pPr>
      <w:r w:rsidRPr="0064315C">
        <w:rPr>
          <w:rFonts w:ascii="Arial" w:hAnsi="Arial" w:cs="Arial"/>
        </w:rPr>
        <w:t>Presenter: “Building Livable Communities with Transit” – Rail~Volution 2000 Denver National Steering Committee Denver, CO (October 5, 2000)</w:t>
      </w:r>
    </w:p>
    <w:p w14:paraId="338E5AB9" w14:textId="77777777" w:rsidR="0064315C" w:rsidRPr="004B4FE9" w:rsidRDefault="0064315C" w:rsidP="0064315C">
      <w:pPr>
        <w:jc w:val="both"/>
        <w:rPr>
          <w:rFonts w:ascii="Arial" w:hAnsi="Arial" w:cs="Arial"/>
        </w:rPr>
      </w:pPr>
    </w:p>
    <w:p w14:paraId="773B3396" w14:textId="77777777" w:rsidR="0064315C" w:rsidRPr="0064315C" w:rsidRDefault="0064315C" w:rsidP="0064315C">
      <w:pPr>
        <w:jc w:val="both"/>
        <w:rPr>
          <w:rFonts w:ascii="Arial" w:hAnsi="Arial" w:cs="Arial"/>
        </w:rPr>
      </w:pPr>
      <w:r w:rsidRPr="0064315C">
        <w:rPr>
          <w:rFonts w:ascii="Arial" w:hAnsi="Arial" w:cs="Arial"/>
        </w:rPr>
        <w:t>Presenter: “Community Redevelopment “— Fannie Mae Atlanta Partnership Office Atlanta Partnership Office Advisory Board Meeting, Atlanta, GA (October 3, 2000)</w:t>
      </w:r>
    </w:p>
    <w:p w14:paraId="3536ED2A" w14:textId="77777777" w:rsidR="0064315C" w:rsidRPr="004B4FE9" w:rsidRDefault="0064315C" w:rsidP="0064315C">
      <w:pPr>
        <w:jc w:val="both"/>
        <w:rPr>
          <w:rFonts w:ascii="Arial" w:hAnsi="Arial" w:cs="Arial"/>
        </w:rPr>
      </w:pPr>
    </w:p>
    <w:p w14:paraId="17353ED9" w14:textId="77777777" w:rsidR="0064315C" w:rsidRPr="0064315C" w:rsidRDefault="0064315C" w:rsidP="0064315C">
      <w:pPr>
        <w:jc w:val="both"/>
        <w:rPr>
          <w:rFonts w:ascii="Arial" w:hAnsi="Arial" w:cs="Arial"/>
        </w:rPr>
      </w:pPr>
      <w:r w:rsidRPr="0064315C">
        <w:rPr>
          <w:rFonts w:ascii="Arial" w:hAnsi="Arial" w:cs="Arial"/>
        </w:rPr>
        <w:t>Speaker: “The Importance of Leadership” - Regional Leadership Institute, Atlanta, GA (September 21, 2000)</w:t>
      </w:r>
    </w:p>
    <w:p w14:paraId="70B8D575" w14:textId="77777777" w:rsidR="0064315C" w:rsidRPr="004B4FE9" w:rsidRDefault="0064315C" w:rsidP="0064315C">
      <w:pPr>
        <w:jc w:val="both"/>
        <w:rPr>
          <w:rFonts w:ascii="Arial" w:hAnsi="Arial" w:cs="Arial"/>
        </w:rPr>
      </w:pPr>
    </w:p>
    <w:p w14:paraId="7DE1E668" w14:textId="77777777" w:rsidR="0064315C" w:rsidRPr="0064315C" w:rsidRDefault="0064315C" w:rsidP="0064315C">
      <w:pPr>
        <w:jc w:val="both"/>
        <w:rPr>
          <w:rFonts w:ascii="Arial" w:hAnsi="Arial" w:cs="Arial"/>
        </w:rPr>
      </w:pPr>
      <w:r w:rsidRPr="0064315C">
        <w:rPr>
          <w:rFonts w:ascii="Arial" w:hAnsi="Arial" w:cs="Arial"/>
        </w:rPr>
        <w:t>Speaker: “Surviving and Thriving in the 21st Century” – International City/Council Management Association’s (ICMA) 86th Annual Conference Cincinnati, OH (September 19, 2000)</w:t>
      </w:r>
    </w:p>
    <w:p w14:paraId="5E511C31" w14:textId="77777777" w:rsidR="0064315C" w:rsidRPr="004B4FE9" w:rsidRDefault="0064315C" w:rsidP="0064315C">
      <w:pPr>
        <w:jc w:val="both"/>
        <w:rPr>
          <w:rFonts w:ascii="Arial" w:hAnsi="Arial" w:cs="Arial"/>
        </w:rPr>
      </w:pPr>
    </w:p>
    <w:p w14:paraId="68B359BE" w14:textId="77777777" w:rsidR="0064315C" w:rsidRPr="0064315C" w:rsidRDefault="0064315C" w:rsidP="0064315C">
      <w:pPr>
        <w:jc w:val="both"/>
        <w:rPr>
          <w:rFonts w:ascii="Arial" w:hAnsi="Arial" w:cs="Arial"/>
        </w:rPr>
      </w:pPr>
      <w:r w:rsidRPr="0064315C">
        <w:rPr>
          <w:rFonts w:ascii="Arial" w:hAnsi="Arial" w:cs="Arial"/>
        </w:rPr>
        <w:t>Presenter: “Local Growth Issues” - Cumming/Forsyth County Chamber of Commerce Breakfast Meeting Cumming, GA (September 15, 2000)</w:t>
      </w:r>
    </w:p>
    <w:p w14:paraId="4386B4FA" w14:textId="77777777" w:rsidR="0064315C" w:rsidRPr="004B4FE9" w:rsidRDefault="0064315C" w:rsidP="0064315C">
      <w:pPr>
        <w:jc w:val="both"/>
        <w:rPr>
          <w:rFonts w:ascii="Arial" w:hAnsi="Arial" w:cs="Arial"/>
        </w:rPr>
      </w:pPr>
    </w:p>
    <w:p w14:paraId="21D9A454" w14:textId="77777777" w:rsidR="0064315C" w:rsidRPr="0064315C" w:rsidRDefault="0064315C" w:rsidP="0064315C">
      <w:pPr>
        <w:jc w:val="both"/>
        <w:rPr>
          <w:rFonts w:ascii="Arial" w:hAnsi="Arial" w:cs="Arial"/>
        </w:rPr>
      </w:pPr>
      <w:r w:rsidRPr="0064315C">
        <w:rPr>
          <w:rFonts w:ascii="Arial" w:hAnsi="Arial" w:cs="Arial"/>
        </w:rPr>
        <w:t>Speaker: “The Atlanta Approach” — City of Indianapolis-Indianapolis Insight Comprehensive Planning for the 21st Century Indianapolis, IN (September 14, 2000)</w:t>
      </w:r>
    </w:p>
    <w:p w14:paraId="3581E543" w14:textId="77777777" w:rsidR="0064315C" w:rsidRPr="004B4FE9" w:rsidRDefault="0064315C" w:rsidP="0064315C">
      <w:pPr>
        <w:jc w:val="both"/>
        <w:rPr>
          <w:rFonts w:ascii="Arial" w:hAnsi="Arial" w:cs="Arial"/>
        </w:rPr>
      </w:pPr>
    </w:p>
    <w:p w14:paraId="5344FE66" w14:textId="77777777" w:rsidR="0064315C" w:rsidRPr="0064315C" w:rsidRDefault="0064315C" w:rsidP="0064315C">
      <w:pPr>
        <w:jc w:val="both"/>
        <w:rPr>
          <w:rFonts w:ascii="Arial" w:hAnsi="Arial" w:cs="Arial"/>
        </w:rPr>
      </w:pPr>
      <w:r w:rsidRPr="0064315C">
        <w:rPr>
          <w:rFonts w:ascii="Arial" w:hAnsi="Arial" w:cs="Arial"/>
        </w:rPr>
        <w:t>Speaker: “The Atlanta Experience” - Council for Urban Economic Development Annual Conference Cutting-Edge Projects Atlanta A Trendsetter, Atlanta, GA (September 12, 2000)</w:t>
      </w:r>
    </w:p>
    <w:p w14:paraId="18E07EB3" w14:textId="77777777" w:rsidR="0064315C" w:rsidRPr="004B4FE9" w:rsidRDefault="0064315C" w:rsidP="0064315C">
      <w:pPr>
        <w:jc w:val="both"/>
        <w:rPr>
          <w:rFonts w:ascii="Arial" w:hAnsi="Arial" w:cs="Arial"/>
        </w:rPr>
      </w:pPr>
    </w:p>
    <w:p w14:paraId="7769653A" w14:textId="77777777" w:rsidR="0064315C" w:rsidRPr="0064315C" w:rsidRDefault="0064315C" w:rsidP="0064315C">
      <w:pPr>
        <w:jc w:val="both"/>
        <w:rPr>
          <w:rFonts w:ascii="Arial" w:hAnsi="Arial" w:cs="Arial"/>
        </w:rPr>
      </w:pPr>
      <w:r w:rsidRPr="0064315C">
        <w:rPr>
          <w:rFonts w:ascii="Arial" w:hAnsi="Arial" w:cs="Arial"/>
        </w:rPr>
        <w:t>Speaker: “Region Wise Briefing” Regional Business Coalition State of the Region Briefing, Atlanta, GA (September 12, 2000)</w:t>
      </w:r>
    </w:p>
    <w:p w14:paraId="215D57DC" w14:textId="77777777" w:rsidR="0064315C" w:rsidRPr="004B4FE9" w:rsidRDefault="0064315C" w:rsidP="0064315C">
      <w:pPr>
        <w:jc w:val="both"/>
        <w:rPr>
          <w:rFonts w:ascii="Arial" w:hAnsi="Arial" w:cs="Arial"/>
        </w:rPr>
      </w:pPr>
    </w:p>
    <w:p w14:paraId="15005B15" w14:textId="77777777" w:rsidR="0064315C" w:rsidRPr="0064315C" w:rsidRDefault="0064315C" w:rsidP="0064315C">
      <w:pPr>
        <w:jc w:val="both"/>
        <w:rPr>
          <w:rFonts w:ascii="Arial" w:hAnsi="Arial" w:cs="Arial"/>
        </w:rPr>
      </w:pPr>
      <w:r w:rsidRPr="0064315C">
        <w:rPr>
          <w:rFonts w:ascii="Arial" w:hAnsi="Arial" w:cs="Arial"/>
        </w:rPr>
        <w:t>Speaker: “GRTA Update” – Cherokee County Chamber of Commerce Breakfast Meeting, Canton, GA (September 7, 2000)</w:t>
      </w:r>
    </w:p>
    <w:p w14:paraId="49B2E508" w14:textId="77777777" w:rsidR="0064315C" w:rsidRPr="004B4FE9" w:rsidRDefault="0064315C" w:rsidP="0064315C">
      <w:pPr>
        <w:jc w:val="both"/>
        <w:rPr>
          <w:rFonts w:ascii="Arial" w:hAnsi="Arial" w:cs="Arial"/>
        </w:rPr>
      </w:pPr>
    </w:p>
    <w:p w14:paraId="6F094AC8" w14:textId="77777777" w:rsidR="0064315C" w:rsidRPr="0064315C" w:rsidRDefault="0064315C" w:rsidP="0064315C">
      <w:pPr>
        <w:jc w:val="both"/>
        <w:rPr>
          <w:rFonts w:ascii="Arial" w:hAnsi="Arial" w:cs="Arial"/>
        </w:rPr>
      </w:pPr>
      <w:r w:rsidRPr="0064315C">
        <w:rPr>
          <w:rFonts w:ascii="Arial" w:hAnsi="Arial" w:cs="Arial"/>
        </w:rPr>
        <w:t>Speaker: “GRTA’s First Year” — Peachtree Atlanta Kiwanis Club Breakfast Meeting, Atlanta, GA (September 5, 2000)</w:t>
      </w:r>
    </w:p>
    <w:p w14:paraId="5286C38E" w14:textId="77777777" w:rsidR="0064315C" w:rsidRPr="004B4FE9" w:rsidRDefault="0064315C" w:rsidP="0064315C">
      <w:pPr>
        <w:pStyle w:val="ListParagraph"/>
        <w:jc w:val="both"/>
        <w:rPr>
          <w:rFonts w:ascii="Arial" w:hAnsi="Arial" w:cs="Arial"/>
        </w:rPr>
      </w:pPr>
    </w:p>
    <w:p w14:paraId="170903D1" w14:textId="77777777" w:rsidR="0064315C" w:rsidRPr="0064315C" w:rsidRDefault="0064315C" w:rsidP="0064315C">
      <w:pPr>
        <w:jc w:val="both"/>
        <w:rPr>
          <w:rFonts w:ascii="Arial" w:hAnsi="Arial" w:cs="Arial"/>
        </w:rPr>
      </w:pPr>
      <w:r w:rsidRPr="0064315C">
        <w:rPr>
          <w:rFonts w:ascii="Arial" w:hAnsi="Arial" w:cs="Arial"/>
        </w:rPr>
        <w:t xml:space="preserve">Speaker: “Activating Jurisdiction” – Fayette County Board of Commissioners, Fayetteville, GA (August 29, 2000) </w:t>
      </w:r>
    </w:p>
    <w:p w14:paraId="4FE42B9C" w14:textId="77777777" w:rsidR="0064315C" w:rsidRPr="004B4FE9" w:rsidRDefault="0064315C" w:rsidP="0064315C">
      <w:pPr>
        <w:jc w:val="both"/>
        <w:rPr>
          <w:rFonts w:ascii="Arial" w:hAnsi="Arial" w:cs="Arial"/>
        </w:rPr>
      </w:pPr>
    </w:p>
    <w:p w14:paraId="7F69F2D5" w14:textId="77777777" w:rsidR="0064315C" w:rsidRPr="0064315C" w:rsidRDefault="0064315C" w:rsidP="0064315C">
      <w:pPr>
        <w:jc w:val="both"/>
        <w:rPr>
          <w:rFonts w:ascii="Arial" w:hAnsi="Arial" w:cs="Arial"/>
        </w:rPr>
      </w:pPr>
      <w:r w:rsidRPr="0064315C">
        <w:rPr>
          <w:rFonts w:ascii="Arial" w:hAnsi="Arial" w:cs="Arial"/>
        </w:rPr>
        <w:t>Panelist: Roundtable Discussion “Prosperity in the Village” – The Alliance of Black Telecommunications Employees, Inc. 2000 National Professional Development Conference (August 12, 2000)</w:t>
      </w:r>
    </w:p>
    <w:p w14:paraId="1E95DC8D" w14:textId="77777777" w:rsidR="0064315C" w:rsidRPr="004B4FE9" w:rsidRDefault="0064315C" w:rsidP="0064315C">
      <w:pPr>
        <w:jc w:val="both"/>
        <w:rPr>
          <w:rFonts w:ascii="Arial" w:hAnsi="Arial" w:cs="Arial"/>
        </w:rPr>
      </w:pPr>
    </w:p>
    <w:p w14:paraId="763ADAC5" w14:textId="77777777" w:rsidR="0064315C" w:rsidRPr="0064315C" w:rsidRDefault="0064315C" w:rsidP="0064315C">
      <w:pPr>
        <w:jc w:val="both"/>
        <w:rPr>
          <w:rFonts w:ascii="Arial" w:hAnsi="Arial" w:cs="Arial"/>
        </w:rPr>
      </w:pPr>
      <w:r w:rsidRPr="0064315C">
        <w:rPr>
          <w:rFonts w:ascii="Arial" w:hAnsi="Arial" w:cs="Arial"/>
        </w:rPr>
        <w:t>Speaker/Moderator: “The Transportation Decision Process in Metro Atlanta and “The Role of Transit in the Future of Georgia Transportation” - Preliminary Technical Program Georgia ITE Summer Seminar, Atlanta, GA (July 30-31 2000)</w:t>
      </w:r>
    </w:p>
    <w:p w14:paraId="4AE7B7B2" w14:textId="77777777" w:rsidR="0064315C" w:rsidRPr="004B4FE9" w:rsidRDefault="0064315C" w:rsidP="0064315C">
      <w:pPr>
        <w:jc w:val="both"/>
        <w:rPr>
          <w:rFonts w:ascii="Arial" w:hAnsi="Arial" w:cs="Arial"/>
        </w:rPr>
      </w:pPr>
    </w:p>
    <w:p w14:paraId="367EF285" w14:textId="77777777" w:rsidR="0064315C" w:rsidRPr="0064315C" w:rsidRDefault="0064315C" w:rsidP="0064315C">
      <w:pPr>
        <w:jc w:val="both"/>
        <w:rPr>
          <w:rFonts w:ascii="Arial" w:hAnsi="Arial" w:cs="Arial"/>
        </w:rPr>
      </w:pPr>
      <w:r w:rsidRPr="0064315C">
        <w:rPr>
          <w:rFonts w:ascii="Arial" w:hAnsi="Arial" w:cs="Arial"/>
        </w:rPr>
        <w:t>Testimony: “High-Speed Rail Corridor Investment Act H.R. 3700” – U.S. House of Representatives Ways and Means Committee: Subcommittee on Oversight, Washington, DC (July 25, 2000)</w:t>
      </w:r>
    </w:p>
    <w:p w14:paraId="3F2A9D67" w14:textId="77777777" w:rsidR="0064315C" w:rsidRPr="004B4FE9" w:rsidRDefault="0064315C" w:rsidP="0064315C">
      <w:pPr>
        <w:jc w:val="both"/>
        <w:rPr>
          <w:rFonts w:ascii="Arial" w:hAnsi="Arial" w:cs="Arial"/>
        </w:rPr>
      </w:pPr>
    </w:p>
    <w:p w14:paraId="60E53E06" w14:textId="77777777" w:rsidR="0064315C" w:rsidRPr="0064315C" w:rsidRDefault="0064315C" w:rsidP="0064315C">
      <w:pPr>
        <w:jc w:val="both"/>
        <w:rPr>
          <w:rFonts w:ascii="Arial" w:hAnsi="Arial" w:cs="Arial"/>
        </w:rPr>
      </w:pPr>
      <w:r w:rsidRPr="0064315C">
        <w:rPr>
          <w:rFonts w:ascii="Arial" w:hAnsi="Arial" w:cs="Arial"/>
        </w:rPr>
        <w:t>Speaker: “Overview of GRTA Projects “— Council for Quality Growth Breakfast Meeting, Atlanta, GA (June 20, 2000)</w:t>
      </w:r>
    </w:p>
    <w:p w14:paraId="55896291" w14:textId="77777777" w:rsidR="0064315C" w:rsidRPr="004B4FE9" w:rsidRDefault="0064315C" w:rsidP="0064315C">
      <w:pPr>
        <w:jc w:val="both"/>
        <w:rPr>
          <w:rFonts w:ascii="Arial" w:hAnsi="Arial" w:cs="Arial"/>
        </w:rPr>
      </w:pPr>
    </w:p>
    <w:p w14:paraId="12972E38" w14:textId="77777777" w:rsidR="0064315C" w:rsidRPr="0064315C" w:rsidRDefault="0064315C" w:rsidP="0064315C">
      <w:pPr>
        <w:jc w:val="both"/>
        <w:rPr>
          <w:rFonts w:ascii="Arial" w:hAnsi="Arial" w:cs="Arial"/>
        </w:rPr>
      </w:pPr>
      <w:r w:rsidRPr="0064315C">
        <w:rPr>
          <w:rFonts w:ascii="Arial" w:hAnsi="Arial" w:cs="Arial"/>
        </w:rPr>
        <w:t>Speaker: “Dedication to Memorial Drive” - Memorial Bend Shopping Center, Decatur, GA (June 17, 2000)</w:t>
      </w:r>
    </w:p>
    <w:p w14:paraId="4CD4D024" w14:textId="77777777" w:rsidR="0064315C" w:rsidRPr="004B4FE9" w:rsidRDefault="0064315C" w:rsidP="0064315C">
      <w:pPr>
        <w:jc w:val="both"/>
        <w:rPr>
          <w:rFonts w:ascii="Arial" w:hAnsi="Arial" w:cs="Arial"/>
        </w:rPr>
      </w:pPr>
    </w:p>
    <w:p w14:paraId="1B41DEF4" w14:textId="77777777" w:rsidR="0064315C" w:rsidRPr="0064315C" w:rsidRDefault="0064315C" w:rsidP="0064315C">
      <w:pPr>
        <w:jc w:val="both"/>
        <w:rPr>
          <w:rFonts w:ascii="Arial" w:hAnsi="Arial" w:cs="Arial"/>
        </w:rPr>
      </w:pPr>
      <w:r w:rsidRPr="0064315C">
        <w:rPr>
          <w:rFonts w:ascii="Arial" w:hAnsi="Arial" w:cs="Arial"/>
        </w:rPr>
        <w:t>Keynote Speaker:</w:t>
      </w:r>
      <w:r w:rsidRPr="0064315C">
        <w:rPr>
          <w:rFonts w:ascii="Arial" w:hAnsi="Arial" w:cs="Arial"/>
        </w:rPr>
        <w:tab/>
        <w:t>“Transportation and Technology in the 21st Century “— Chicago Transit Authority Transport Chicago 2000: Chicagoland’s Annual Mobility Conference, Chicago, IL (June 9, 2000)</w:t>
      </w:r>
    </w:p>
    <w:p w14:paraId="4913035E" w14:textId="77777777" w:rsidR="0064315C" w:rsidRPr="004B4FE9" w:rsidRDefault="0064315C" w:rsidP="0064315C">
      <w:pPr>
        <w:jc w:val="both"/>
        <w:rPr>
          <w:rFonts w:ascii="Arial" w:hAnsi="Arial" w:cs="Arial"/>
        </w:rPr>
      </w:pPr>
    </w:p>
    <w:p w14:paraId="797506FC" w14:textId="77777777" w:rsidR="0064315C" w:rsidRPr="0064315C" w:rsidRDefault="0064315C" w:rsidP="0064315C">
      <w:pPr>
        <w:jc w:val="both"/>
        <w:rPr>
          <w:rFonts w:ascii="Arial" w:hAnsi="Arial" w:cs="Arial"/>
        </w:rPr>
      </w:pPr>
      <w:r w:rsidRPr="0064315C">
        <w:rPr>
          <w:rFonts w:ascii="Arial" w:hAnsi="Arial" w:cs="Arial"/>
        </w:rPr>
        <w:t>Keynote Speaker: “Traffic Gridlock and Urban Sprawl” - South Fulton Chamber of Commerce Business Forum, Atlanta, GA (June 8, 2000)</w:t>
      </w:r>
    </w:p>
    <w:p w14:paraId="1999E996" w14:textId="77777777" w:rsidR="0064315C" w:rsidRPr="004B4FE9" w:rsidRDefault="0064315C" w:rsidP="0064315C">
      <w:pPr>
        <w:jc w:val="both"/>
        <w:rPr>
          <w:rFonts w:ascii="Arial" w:hAnsi="Arial" w:cs="Arial"/>
        </w:rPr>
      </w:pPr>
    </w:p>
    <w:p w14:paraId="40A2D2AB" w14:textId="77777777" w:rsidR="0064315C" w:rsidRPr="0064315C" w:rsidRDefault="0064315C" w:rsidP="0064315C">
      <w:pPr>
        <w:jc w:val="both"/>
        <w:rPr>
          <w:rFonts w:ascii="Arial" w:hAnsi="Arial" w:cs="Arial"/>
        </w:rPr>
      </w:pPr>
      <w:r w:rsidRPr="0064315C">
        <w:rPr>
          <w:rFonts w:ascii="Arial" w:hAnsi="Arial" w:cs="Arial"/>
        </w:rPr>
        <w:t>Panelist: “Making the Transportation Planning Process Deliver Results-Case Studies” – U.S. Department of Transportation Volpe Center: Local Transit in the Global Economy Creating a Climate for Innovation, Detroit, MI (June 5, 2000)</w:t>
      </w:r>
    </w:p>
    <w:p w14:paraId="4178C648" w14:textId="77777777" w:rsidR="0064315C" w:rsidRPr="004B4FE9" w:rsidRDefault="0064315C" w:rsidP="0064315C">
      <w:pPr>
        <w:jc w:val="both"/>
        <w:rPr>
          <w:rFonts w:ascii="Arial" w:hAnsi="Arial" w:cs="Arial"/>
        </w:rPr>
      </w:pPr>
    </w:p>
    <w:p w14:paraId="515BA207" w14:textId="77777777" w:rsidR="0064315C" w:rsidRPr="0064315C" w:rsidRDefault="0064315C" w:rsidP="0064315C">
      <w:pPr>
        <w:jc w:val="both"/>
        <w:rPr>
          <w:rFonts w:ascii="Arial" w:hAnsi="Arial" w:cs="Arial"/>
        </w:rPr>
      </w:pPr>
      <w:r w:rsidRPr="0064315C">
        <w:rPr>
          <w:rFonts w:ascii="Arial" w:hAnsi="Arial" w:cs="Arial"/>
        </w:rPr>
        <w:t>Speaker: “Overview of GRTA’s Responsibilities “- Greater Atlanta Home Builders Association and Southface Energy Institute Celebration of New Environmental Partnership, Atlanta, GA (June 6, 2000)</w:t>
      </w:r>
    </w:p>
    <w:p w14:paraId="4363D9A2" w14:textId="77777777" w:rsidR="0064315C" w:rsidRPr="004B4FE9" w:rsidRDefault="0064315C" w:rsidP="0064315C">
      <w:pPr>
        <w:jc w:val="both"/>
        <w:rPr>
          <w:rFonts w:ascii="Arial" w:hAnsi="Arial" w:cs="Arial"/>
        </w:rPr>
      </w:pPr>
    </w:p>
    <w:p w14:paraId="68A0F5B0" w14:textId="77777777" w:rsidR="0064315C" w:rsidRPr="0064315C" w:rsidRDefault="0064315C" w:rsidP="0064315C">
      <w:pPr>
        <w:jc w:val="both"/>
        <w:rPr>
          <w:rFonts w:ascii="Arial" w:hAnsi="Arial" w:cs="Arial"/>
        </w:rPr>
      </w:pPr>
      <w:r w:rsidRPr="0064315C">
        <w:rPr>
          <w:rFonts w:ascii="Arial" w:hAnsi="Arial" w:cs="Arial"/>
        </w:rPr>
        <w:t>Speaker: “GRTA Project Update “— Greater North Fulton Chamber of Commerce Quality Growth Council (June 1, 2000)</w:t>
      </w:r>
    </w:p>
    <w:p w14:paraId="01FE58FA" w14:textId="77777777" w:rsidR="0064315C" w:rsidRPr="004B4FE9" w:rsidRDefault="0064315C" w:rsidP="0064315C">
      <w:pPr>
        <w:jc w:val="both"/>
        <w:rPr>
          <w:rFonts w:ascii="Arial" w:hAnsi="Arial" w:cs="Arial"/>
        </w:rPr>
      </w:pPr>
    </w:p>
    <w:p w14:paraId="15A821D9" w14:textId="77777777" w:rsidR="0064315C" w:rsidRPr="0064315C" w:rsidRDefault="0064315C" w:rsidP="0064315C">
      <w:pPr>
        <w:jc w:val="both"/>
        <w:rPr>
          <w:rFonts w:ascii="Arial" w:hAnsi="Arial" w:cs="Arial"/>
        </w:rPr>
      </w:pPr>
      <w:r w:rsidRPr="0064315C">
        <w:rPr>
          <w:rFonts w:ascii="Arial" w:hAnsi="Arial" w:cs="Arial"/>
        </w:rPr>
        <w:t>Presenter: “Smart Growth” National Legislative Leaders Association Smart Growth, Atlanta, GA (May 20, 2000)</w:t>
      </w:r>
    </w:p>
    <w:p w14:paraId="6E27500F" w14:textId="77777777" w:rsidR="0064315C" w:rsidRPr="004B4FE9" w:rsidRDefault="0064315C" w:rsidP="0064315C">
      <w:pPr>
        <w:jc w:val="both"/>
        <w:rPr>
          <w:rFonts w:ascii="Arial" w:hAnsi="Arial" w:cs="Arial"/>
        </w:rPr>
      </w:pPr>
    </w:p>
    <w:p w14:paraId="75373234" w14:textId="77777777" w:rsidR="0064315C" w:rsidRPr="0064315C" w:rsidRDefault="0064315C" w:rsidP="0064315C">
      <w:pPr>
        <w:jc w:val="both"/>
        <w:rPr>
          <w:rFonts w:ascii="Arial" w:hAnsi="Arial" w:cs="Arial"/>
        </w:rPr>
      </w:pPr>
      <w:r w:rsidRPr="0064315C">
        <w:rPr>
          <w:rFonts w:ascii="Arial" w:hAnsi="Arial" w:cs="Arial"/>
        </w:rPr>
        <w:t>Keynote Speaker: “GRTA at Work “— American Consulting Engineers Council of Georgia Monthly Meeting (May 19, 2000)</w:t>
      </w:r>
    </w:p>
    <w:p w14:paraId="618DDE50" w14:textId="77777777" w:rsidR="0064315C" w:rsidRPr="004B4FE9" w:rsidRDefault="0064315C" w:rsidP="0064315C">
      <w:pPr>
        <w:jc w:val="both"/>
        <w:rPr>
          <w:rFonts w:ascii="Arial" w:hAnsi="Arial" w:cs="Arial"/>
        </w:rPr>
      </w:pPr>
    </w:p>
    <w:p w14:paraId="1A9692C8" w14:textId="77777777" w:rsidR="0064315C" w:rsidRPr="0064315C" w:rsidRDefault="0064315C" w:rsidP="0064315C">
      <w:pPr>
        <w:jc w:val="both"/>
        <w:rPr>
          <w:rFonts w:ascii="Arial" w:hAnsi="Arial" w:cs="Arial"/>
        </w:rPr>
      </w:pPr>
      <w:r w:rsidRPr="0064315C">
        <w:rPr>
          <w:rFonts w:ascii="Arial" w:hAnsi="Arial" w:cs="Arial"/>
        </w:rPr>
        <w:t>Panelist: “Challenges of the 21st Century” - Women’s Transportation Seminar (WTS) Annual Conference: Leadership for the 21st Century (May 18, 2000)</w:t>
      </w:r>
    </w:p>
    <w:p w14:paraId="1D89D5D4" w14:textId="77777777" w:rsidR="0064315C" w:rsidRPr="004B4FE9" w:rsidRDefault="0064315C" w:rsidP="0064315C">
      <w:pPr>
        <w:jc w:val="both"/>
        <w:rPr>
          <w:rFonts w:ascii="Arial" w:hAnsi="Arial" w:cs="Arial"/>
        </w:rPr>
      </w:pPr>
    </w:p>
    <w:p w14:paraId="4BDCF151" w14:textId="77777777" w:rsidR="0064315C" w:rsidRPr="0064315C" w:rsidRDefault="0064315C" w:rsidP="0064315C">
      <w:pPr>
        <w:jc w:val="both"/>
        <w:rPr>
          <w:rFonts w:ascii="Arial" w:hAnsi="Arial" w:cs="Arial"/>
        </w:rPr>
      </w:pPr>
      <w:r w:rsidRPr="0064315C">
        <w:rPr>
          <w:rFonts w:ascii="Arial" w:hAnsi="Arial" w:cs="Arial"/>
        </w:rPr>
        <w:t>Panelist: “Local Transportation Issues” - Senator Connie Stokes &amp; Representative Turnquest, Atlanta, GA (May 8, 2000)</w:t>
      </w:r>
    </w:p>
    <w:p w14:paraId="76229F51" w14:textId="77777777" w:rsidR="0064315C" w:rsidRPr="004B4FE9" w:rsidRDefault="0064315C" w:rsidP="0064315C">
      <w:pPr>
        <w:jc w:val="both"/>
        <w:rPr>
          <w:rFonts w:ascii="Arial" w:hAnsi="Arial" w:cs="Arial"/>
        </w:rPr>
      </w:pPr>
    </w:p>
    <w:p w14:paraId="2946E009" w14:textId="77777777" w:rsidR="0064315C" w:rsidRPr="0064315C" w:rsidRDefault="0064315C" w:rsidP="0064315C">
      <w:pPr>
        <w:jc w:val="both"/>
        <w:rPr>
          <w:rFonts w:ascii="Arial" w:hAnsi="Arial" w:cs="Arial"/>
        </w:rPr>
      </w:pPr>
      <w:r w:rsidRPr="0064315C">
        <w:rPr>
          <w:rFonts w:ascii="Arial" w:hAnsi="Arial" w:cs="Arial"/>
        </w:rPr>
        <w:t>Panelist “Georgia Panel Discussion and Overview of GRTA “— Georgia Department of Natural Resources Governor’s Summit on Mountain Air Quality, Atlanta, GA (May 4, 2000)</w:t>
      </w:r>
    </w:p>
    <w:p w14:paraId="1F0D8B9E" w14:textId="77777777" w:rsidR="0064315C" w:rsidRPr="004B4FE9" w:rsidRDefault="0064315C" w:rsidP="0064315C">
      <w:pPr>
        <w:jc w:val="both"/>
        <w:rPr>
          <w:rFonts w:ascii="Arial" w:hAnsi="Arial" w:cs="Arial"/>
        </w:rPr>
      </w:pPr>
    </w:p>
    <w:p w14:paraId="65B1F7C6" w14:textId="77777777" w:rsidR="0064315C" w:rsidRPr="0064315C" w:rsidRDefault="0064315C" w:rsidP="0064315C">
      <w:pPr>
        <w:jc w:val="both"/>
        <w:rPr>
          <w:rFonts w:ascii="Arial" w:hAnsi="Arial" w:cs="Arial"/>
        </w:rPr>
      </w:pPr>
      <w:r w:rsidRPr="0064315C">
        <w:rPr>
          <w:rFonts w:ascii="Arial" w:hAnsi="Arial" w:cs="Arial"/>
        </w:rPr>
        <w:t>Speaker: “Regional Approach” - Regional Plan Association Annual Regional Assembly, Atlanta, GA (May 3, 2000)</w:t>
      </w:r>
    </w:p>
    <w:p w14:paraId="777B5CCA" w14:textId="77777777" w:rsidR="0064315C" w:rsidRPr="004B4FE9" w:rsidRDefault="0064315C" w:rsidP="0064315C">
      <w:pPr>
        <w:jc w:val="both"/>
        <w:rPr>
          <w:rFonts w:ascii="Arial" w:hAnsi="Arial" w:cs="Arial"/>
        </w:rPr>
      </w:pPr>
    </w:p>
    <w:p w14:paraId="52A3A6DF" w14:textId="77777777" w:rsidR="0064315C" w:rsidRPr="0064315C" w:rsidRDefault="0064315C" w:rsidP="0064315C">
      <w:pPr>
        <w:jc w:val="both"/>
        <w:rPr>
          <w:rFonts w:ascii="Arial" w:hAnsi="Arial" w:cs="Arial"/>
        </w:rPr>
      </w:pPr>
      <w:r w:rsidRPr="0064315C">
        <w:rPr>
          <w:rFonts w:ascii="Arial" w:hAnsi="Arial" w:cs="Arial"/>
        </w:rPr>
        <w:t>Speaker: “The Need for Leadership “— Rotary Club of Atlanta (April 24, 2000)</w:t>
      </w:r>
    </w:p>
    <w:p w14:paraId="6B458BA8" w14:textId="77777777" w:rsidR="0064315C" w:rsidRPr="004B4FE9" w:rsidRDefault="0064315C" w:rsidP="0064315C">
      <w:pPr>
        <w:jc w:val="both"/>
        <w:rPr>
          <w:rFonts w:ascii="Arial" w:hAnsi="Arial" w:cs="Arial"/>
        </w:rPr>
      </w:pPr>
    </w:p>
    <w:p w14:paraId="660B9348" w14:textId="77777777" w:rsidR="0064315C" w:rsidRPr="0064315C" w:rsidRDefault="0064315C" w:rsidP="0064315C">
      <w:pPr>
        <w:jc w:val="both"/>
        <w:rPr>
          <w:rFonts w:ascii="Arial" w:hAnsi="Arial" w:cs="Arial"/>
        </w:rPr>
      </w:pPr>
      <w:r w:rsidRPr="0064315C">
        <w:rPr>
          <w:rFonts w:ascii="Arial" w:hAnsi="Arial" w:cs="Arial"/>
        </w:rPr>
        <w:t>Speaker: Clean Commute Week Kick-Off, Atlanta, GA (April 17, 2000)</w:t>
      </w:r>
    </w:p>
    <w:p w14:paraId="651E16AF" w14:textId="77777777" w:rsidR="0064315C" w:rsidRPr="004B4FE9" w:rsidRDefault="0064315C" w:rsidP="0064315C">
      <w:pPr>
        <w:jc w:val="both"/>
        <w:rPr>
          <w:rFonts w:ascii="Arial" w:hAnsi="Arial" w:cs="Arial"/>
        </w:rPr>
      </w:pPr>
    </w:p>
    <w:p w14:paraId="4E591622" w14:textId="77777777" w:rsidR="0064315C" w:rsidRPr="0064315C" w:rsidRDefault="0064315C" w:rsidP="0064315C">
      <w:pPr>
        <w:jc w:val="both"/>
        <w:rPr>
          <w:rFonts w:ascii="Arial" w:hAnsi="Arial" w:cs="Arial"/>
        </w:rPr>
      </w:pPr>
      <w:r w:rsidRPr="0064315C">
        <w:rPr>
          <w:rFonts w:ascii="Arial" w:hAnsi="Arial" w:cs="Arial"/>
        </w:rPr>
        <w:t>Speaker; “Challenges for Public Service in the New Millennium “- Clark Atlanta University Public Administration Department, Atlanta, GA (April 8, 2000)</w:t>
      </w:r>
    </w:p>
    <w:p w14:paraId="4AB2F908" w14:textId="77777777" w:rsidR="0064315C" w:rsidRPr="004B4FE9" w:rsidRDefault="0064315C" w:rsidP="0064315C">
      <w:pPr>
        <w:jc w:val="both"/>
        <w:rPr>
          <w:rFonts w:ascii="Arial" w:hAnsi="Arial" w:cs="Arial"/>
        </w:rPr>
      </w:pPr>
    </w:p>
    <w:p w14:paraId="4F088A36" w14:textId="77777777" w:rsidR="0064315C" w:rsidRPr="0064315C" w:rsidRDefault="0064315C" w:rsidP="0064315C">
      <w:pPr>
        <w:jc w:val="both"/>
        <w:rPr>
          <w:rFonts w:ascii="Arial" w:hAnsi="Arial" w:cs="Arial"/>
        </w:rPr>
      </w:pPr>
      <w:r w:rsidRPr="0064315C">
        <w:rPr>
          <w:rFonts w:ascii="Arial" w:hAnsi="Arial" w:cs="Arial"/>
        </w:rPr>
        <w:t>Keynote Speaker: “Challenges GRTA Will Face in the Future “— Midtown Rotary Club, Atlanta, GA (March 28, 2000)</w:t>
      </w:r>
    </w:p>
    <w:p w14:paraId="15AB1F73" w14:textId="77777777" w:rsidR="0064315C" w:rsidRPr="004B4FE9" w:rsidRDefault="0064315C" w:rsidP="0064315C">
      <w:pPr>
        <w:jc w:val="both"/>
        <w:rPr>
          <w:rFonts w:ascii="Arial" w:hAnsi="Arial" w:cs="Arial"/>
        </w:rPr>
      </w:pPr>
    </w:p>
    <w:p w14:paraId="60E22C7B" w14:textId="77777777" w:rsidR="0064315C" w:rsidRPr="0064315C" w:rsidRDefault="0064315C" w:rsidP="0064315C">
      <w:pPr>
        <w:jc w:val="both"/>
        <w:rPr>
          <w:rFonts w:ascii="Arial" w:hAnsi="Arial" w:cs="Arial"/>
        </w:rPr>
      </w:pPr>
      <w:r w:rsidRPr="0064315C">
        <w:rPr>
          <w:rFonts w:ascii="Arial" w:hAnsi="Arial" w:cs="Arial"/>
        </w:rPr>
        <w:t>Keynote Speaker: “Challenges GRTA Will Face in the Future” - Georgia Economic Developers Association, Atlanta, GA (March 20, 2000)</w:t>
      </w:r>
    </w:p>
    <w:p w14:paraId="5FD1633E" w14:textId="77777777" w:rsidR="0064315C" w:rsidRPr="004B4FE9" w:rsidRDefault="0064315C" w:rsidP="0064315C">
      <w:pPr>
        <w:jc w:val="both"/>
        <w:rPr>
          <w:rFonts w:ascii="Arial" w:hAnsi="Arial" w:cs="Arial"/>
        </w:rPr>
      </w:pPr>
    </w:p>
    <w:p w14:paraId="7ED92553" w14:textId="77777777" w:rsidR="0064315C" w:rsidRPr="0064315C" w:rsidRDefault="0064315C" w:rsidP="0064315C">
      <w:pPr>
        <w:jc w:val="both"/>
        <w:rPr>
          <w:rFonts w:ascii="Arial" w:hAnsi="Arial" w:cs="Arial"/>
        </w:rPr>
      </w:pPr>
      <w:r w:rsidRPr="0064315C">
        <w:rPr>
          <w:rFonts w:ascii="Arial" w:hAnsi="Arial" w:cs="Arial"/>
        </w:rPr>
        <w:t>Speaker: Leadership Atlanta Quality of Life, Atlanta, GA (March 16, 2000)</w:t>
      </w:r>
    </w:p>
    <w:p w14:paraId="6B79DF41" w14:textId="77777777" w:rsidR="0064315C" w:rsidRPr="004B4FE9" w:rsidRDefault="0064315C" w:rsidP="0064315C">
      <w:pPr>
        <w:jc w:val="both"/>
        <w:rPr>
          <w:rFonts w:ascii="Arial" w:hAnsi="Arial" w:cs="Arial"/>
        </w:rPr>
      </w:pPr>
    </w:p>
    <w:p w14:paraId="3D76B56D" w14:textId="77777777" w:rsidR="0064315C" w:rsidRPr="0064315C" w:rsidRDefault="0064315C" w:rsidP="0064315C">
      <w:pPr>
        <w:jc w:val="both"/>
        <w:rPr>
          <w:rFonts w:ascii="Arial" w:hAnsi="Arial" w:cs="Arial"/>
        </w:rPr>
      </w:pPr>
      <w:r w:rsidRPr="0064315C">
        <w:rPr>
          <w:rFonts w:ascii="Arial" w:hAnsi="Arial" w:cs="Arial"/>
        </w:rPr>
        <w:t>Speaker: Institute of Transportation Engineers and American Society of Civil Engineers, Atlanta, GA (March 3, 2000)</w:t>
      </w:r>
    </w:p>
    <w:p w14:paraId="0E1AF755" w14:textId="77777777" w:rsidR="0064315C" w:rsidRPr="004B4FE9" w:rsidRDefault="0064315C" w:rsidP="0064315C">
      <w:pPr>
        <w:jc w:val="both"/>
        <w:rPr>
          <w:rFonts w:ascii="Arial" w:hAnsi="Arial" w:cs="Arial"/>
        </w:rPr>
      </w:pPr>
    </w:p>
    <w:p w14:paraId="3B8F3E76" w14:textId="77777777" w:rsidR="0064315C" w:rsidRPr="0064315C" w:rsidRDefault="0064315C" w:rsidP="0064315C">
      <w:pPr>
        <w:jc w:val="both"/>
        <w:rPr>
          <w:rFonts w:ascii="Arial" w:hAnsi="Arial" w:cs="Arial"/>
        </w:rPr>
      </w:pPr>
      <w:r w:rsidRPr="0064315C">
        <w:rPr>
          <w:rFonts w:ascii="Arial" w:hAnsi="Arial" w:cs="Arial"/>
        </w:rPr>
        <w:t>Testimony: “The Importance of Passenger Rail” – U.S. Senate Surface Transportation/Merchant Marine Subcommittee, Washington, D.C. (February 23, 2000)</w:t>
      </w:r>
    </w:p>
    <w:p w14:paraId="015C12C2" w14:textId="77777777" w:rsidR="0064315C" w:rsidRPr="004B4FE9" w:rsidRDefault="0064315C" w:rsidP="0064315C">
      <w:pPr>
        <w:pStyle w:val="ListParagraph"/>
        <w:jc w:val="both"/>
        <w:rPr>
          <w:rFonts w:ascii="Arial" w:hAnsi="Arial" w:cs="Arial"/>
        </w:rPr>
      </w:pPr>
    </w:p>
    <w:p w14:paraId="44484071" w14:textId="77777777" w:rsidR="0064315C" w:rsidRPr="0064315C" w:rsidRDefault="0064315C" w:rsidP="0064315C">
      <w:pPr>
        <w:jc w:val="both"/>
        <w:rPr>
          <w:rFonts w:ascii="Arial" w:hAnsi="Arial" w:cs="Arial"/>
        </w:rPr>
      </w:pPr>
      <w:r w:rsidRPr="0064315C">
        <w:rPr>
          <w:rFonts w:ascii="Arial" w:hAnsi="Arial" w:cs="Arial"/>
        </w:rPr>
        <w:t>Speaker: “GRTA’s Role” – Peachtree Corners Civic Association, Atlanta, GA (February 22, 2000)</w:t>
      </w:r>
    </w:p>
    <w:p w14:paraId="22DD1016" w14:textId="77777777" w:rsidR="0064315C" w:rsidRPr="004B4FE9" w:rsidRDefault="0064315C" w:rsidP="0064315C">
      <w:pPr>
        <w:pStyle w:val="ListParagraph"/>
        <w:jc w:val="both"/>
        <w:rPr>
          <w:rFonts w:ascii="Arial" w:hAnsi="Arial" w:cs="Arial"/>
        </w:rPr>
      </w:pPr>
    </w:p>
    <w:p w14:paraId="15BEE38D" w14:textId="77777777" w:rsidR="0064315C" w:rsidRPr="0064315C" w:rsidRDefault="0064315C" w:rsidP="0064315C">
      <w:pPr>
        <w:jc w:val="both"/>
        <w:rPr>
          <w:rFonts w:ascii="Arial" w:hAnsi="Arial" w:cs="Arial"/>
        </w:rPr>
      </w:pPr>
      <w:r w:rsidRPr="0064315C">
        <w:rPr>
          <w:rFonts w:ascii="Arial" w:hAnsi="Arial" w:cs="Arial"/>
        </w:rPr>
        <w:t xml:space="preserve">Speaker: Gwinnett Chamber of Commerce 2000 Governmental Affairs Committee, Lawrenceville, GA (February 18, 2000) </w:t>
      </w:r>
    </w:p>
    <w:p w14:paraId="572C5D9B" w14:textId="77777777" w:rsidR="0064315C" w:rsidRPr="004B4FE9" w:rsidRDefault="0064315C" w:rsidP="0064315C">
      <w:pPr>
        <w:jc w:val="both"/>
        <w:rPr>
          <w:rFonts w:ascii="Arial" w:hAnsi="Arial" w:cs="Arial"/>
        </w:rPr>
      </w:pPr>
    </w:p>
    <w:p w14:paraId="5C0FE4CA" w14:textId="77777777" w:rsidR="0064315C" w:rsidRPr="0064315C" w:rsidRDefault="0064315C" w:rsidP="0064315C">
      <w:pPr>
        <w:jc w:val="both"/>
        <w:rPr>
          <w:rFonts w:ascii="Arial" w:hAnsi="Arial" w:cs="Arial"/>
        </w:rPr>
      </w:pPr>
      <w:r w:rsidRPr="0064315C">
        <w:rPr>
          <w:rFonts w:ascii="Arial" w:hAnsi="Arial" w:cs="Arial"/>
        </w:rPr>
        <w:t>Speaker: “Challenges GRTA Will Face in the Future” — The League of Women Voters: Thirteenth Annual State of the Community Luncheon Atlanta, GA (February 11, 2000)</w:t>
      </w:r>
    </w:p>
    <w:p w14:paraId="68C8FF48" w14:textId="77777777" w:rsidR="0064315C" w:rsidRPr="004B4FE9" w:rsidRDefault="0064315C" w:rsidP="0064315C">
      <w:pPr>
        <w:jc w:val="both"/>
        <w:rPr>
          <w:rFonts w:ascii="Arial" w:hAnsi="Arial" w:cs="Arial"/>
        </w:rPr>
      </w:pPr>
    </w:p>
    <w:p w14:paraId="01F66E90" w14:textId="77777777" w:rsidR="0064315C" w:rsidRPr="0064315C" w:rsidRDefault="0064315C" w:rsidP="0064315C">
      <w:pPr>
        <w:jc w:val="both"/>
        <w:rPr>
          <w:rFonts w:ascii="Arial" w:hAnsi="Arial" w:cs="Arial"/>
        </w:rPr>
      </w:pPr>
      <w:r w:rsidRPr="0064315C">
        <w:rPr>
          <w:rFonts w:ascii="Arial" w:hAnsi="Arial" w:cs="Arial"/>
        </w:rPr>
        <w:t xml:space="preserve">Speaker: “Challenges GRTA Will Face in the Future” – Georgia State University Real Estate Alumni Group: Views </w:t>
      </w:r>
      <w:proofErr w:type="gramStart"/>
      <w:r w:rsidRPr="0064315C">
        <w:rPr>
          <w:rFonts w:ascii="Arial" w:hAnsi="Arial" w:cs="Arial"/>
        </w:rPr>
        <w:t>From</w:t>
      </w:r>
      <w:proofErr w:type="gramEnd"/>
      <w:r w:rsidRPr="0064315C">
        <w:rPr>
          <w:rFonts w:ascii="Arial" w:hAnsi="Arial" w:cs="Arial"/>
        </w:rPr>
        <w:t xml:space="preserve"> The Top, Atlanta, GA (January 27, 2000)</w:t>
      </w:r>
    </w:p>
    <w:p w14:paraId="65FC3206" w14:textId="77777777" w:rsidR="0064315C" w:rsidRPr="004B4FE9" w:rsidRDefault="0064315C" w:rsidP="0064315C">
      <w:pPr>
        <w:jc w:val="both"/>
        <w:rPr>
          <w:rFonts w:ascii="Arial" w:hAnsi="Arial" w:cs="Arial"/>
        </w:rPr>
      </w:pPr>
    </w:p>
    <w:p w14:paraId="1717F45D" w14:textId="77777777" w:rsidR="0064315C" w:rsidRPr="0064315C" w:rsidRDefault="0064315C" w:rsidP="0064315C">
      <w:pPr>
        <w:jc w:val="both"/>
        <w:rPr>
          <w:rFonts w:ascii="Arial" w:hAnsi="Arial" w:cs="Arial"/>
        </w:rPr>
      </w:pPr>
      <w:r w:rsidRPr="0064315C">
        <w:rPr>
          <w:rFonts w:ascii="Arial" w:hAnsi="Arial" w:cs="Arial"/>
        </w:rPr>
        <w:t>Speaker: Georgia Transit Association Legislative Luncheon (January 27)</w:t>
      </w:r>
    </w:p>
    <w:p w14:paraId="0D0658A6" w14:textId="77777777" w:rsidR="0064315C" w:rsidRPr="004B4FE9" w:rsidRDefault="0064315C" w:rsidP="0064315C">
      <w:pPr>
        <w:jc w:val="both"/>
        <w:rPr>
          <w:rFonts w:ascii="Arial" w:hAnsi="Arial" w:cs="Arial"/>
        </w:rPr>
      </w:pPr>
    </w:p>
    <w:p w14:paraId="47838902" w14:textId="77777777" w:rsidR="0064315C" w:rsidRPr="0064315C" w:rsidRDefault="0064315C" w:rsidP="0064315C">
      <w:pPr>
        <w:jc w:val="both"/>
        <w:rPr>
          <w:rFonts w:ascii="Arial" w:hAnsi="Arial" w:cs="Arial"/>
        </w:rPr>
      </w:pPr>
      <w:r w:rsidRPr="0064315C">
        <w:rPr>
          <w:rFonts w:ascii="Arial" w:hAnsi="Arial" w:cs="Arial"/>
        </w:rPr>
        <w:t>Presenter: “The Genesis of GRTA, the Past Year, and Future Challenges” – Georgia/North Carolina Governor’s Roundtable, Atlanta, GA (January 19, 2000)</w:t>
      </w:r>
    </w:p>
    <w:p w14:paraId="1C2BEE1E" w14:textId="77777777" w:rsidR="0064315C" w:rsidRPr="004B4FE9" w:rsidRDefault="0064315C" w:rsidP="0064315C">
      <w:pPr>
        <w:jc w:val="both"/>
        <w:rPr>
          <w:rFonts w:ascii="Arial" w:hAnsi="Arial" w:cs="Arial"/>
        </w:rPr>
      </w:pPr>
    </w:p>
    <w:p w14:paraId="5C5AA6F3" w14:textId="77777777" w:rsidR="0064315C" w:rsidRPr="0064315C" w:rsidRDefault="0064315C" w:rsidP="0064315C">
      <w:pPr>
        <w:jc w:val="both"/>
        <w:rPr>
          <w:rFonts w:ascii="Arial" w:hAnsi="Arial" w:cs="Arial"/>
        </w:rPr>
      </w:pPr>
      <w:r w:rsidRPr="0064315C">
        <w:rPr>
          <w:rFonts w:ascii="Arial" w:hAnsi="Arial" w:cs="Arial"/>
        </w:rPr>
        <w:t>Speaker: Fulton Industrial Business Association Monthly Breakfast, Atlanta, GA (January 19, 2000)</w:t>
      </w:r>
    </w:p>
    <w:p w14:paraId="1CC39F02" w14:textId="77777777" w:rsidR="0064315C" w:rsidRPr="004B4FE9" w:rsidRDefault="0064315C" w:rsidP="0064315C">
      <w:pPr>
        <w:jc w:val="both"/>
        <w:rPr>
          <w:rFonts w:ascii="Arial" w:hAnsi="Arial" w:cs="Arial"/>
        </w:rPr>
      </w:pPr>
    </w:p>
    <w:p w14:paraId="17B7C454" w14:textId="77777777" w:rsidR="0064315C" w:rsidRPr="0064315C" w:rsidRDefault="0064315C" w:rsidP="0064315C">
      <w:pPr>
        <w:jc w:val="both"/>
        <w:rPr>
          <w:rFonts w:ascii="Arial" w:hAnsi="Arial" w:cs="Arial"/>
        </w:rPr>
      </w:pPr>
      <w:r w:rsidRPr="0064315C">
        <w:rPr>
          <w:rFonts w:ascii="Arial" w:hAnsi="Arial" w:cs="Arial"/>
        </w:rPr>
        <w:t>Speaker: “Local Growth Issues “— Gwinnett County Department of Planning &amp; Development Gwinnett Growth Issues Steering Committee, Lawrenceville, GA (January 7, 2000)</w:t>
      </w:r>
    </w:p>
    <w:p w14:paraId="7FF3919E" w14:textId="77777777" w:rsidR="0064315C" w:rsidRPr="004B4FE9" w:rsidRDefault="0064315C" w:rsidP="0064315C">
      <w:pPr>
        <w:jc w:val="both"/>
        <w:rPr>
          <w:rFonts w:ascii="Arial" w:hAnsi="Arial" w:cs="Arial"/>
        </w:rPr>
      </w:pPr>
    </w:p>
    <w:p w14:paraId="3E266910"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9</w:t>
      </w:r>
    </w:p>
    <w:p w14:paraId="62995EA8" w14:textId="77777777" w:rsidR="0064315C" w:rsidRPr="0064315C" w:rsidRDefault="0064315C" w:rsidP="0064315C">
      <w:pPr>
        <w:jc w:val="both"/>
        <w:rPr>
          <w:rFonts w:ascii="Arial" w:hAnsi="Arial" w:cs="Arial"/>
        </w:rPr>
      </w:pPr>
      <w:r w:rsidRPr="0064315C">
        <w:rPr>
          <w:rFonts w:ascii="Arial" w:hAnsi="Arial" w:cs="Arial"/>
        </w:rPr>
        <w:t>Presenter: “GRTA Budget Overview” – Department of Community Affairs, Atlanta, GA (December 29, 1999)</w:t>
      </w:r>
    </w:p>
    <w:p w14:paraId="30D136B0" w14:textId="77777777" w:rsidR="0064315C" w:rsidRPr="004B4FE9" w:rsidRDefault="0064315C" w:rsidP="0064315C">
      <w:pPr>
        <w:pStyle w:val="ListParagraph"/>
        <w:jc w:val="both"/>
        <w:rPr>
          <w:rFonts w:ascii="Arial" w:hAnsi="Arial" w:cs="Arial"/>
        </w:rPr>
      </w:pPr>
    </w:p>
    <w:p w14:paraId="652BC7BD" w14:textId="77777777" w:rsidR="0064315C" w:rsidRPr="0064315C" w:rsidRDefault="0064315C" w:rsidP="0064315C">
      <w:pPr>
        <w:jc w:val="both"/>
        <w:rPr>
          <w:rFonts w:ascii="Arial" w:hAnsi="Arial" w:cs="Arial"/>
        </w:rPr>
      </w:pPr>
      <w:r w:rsidRPr="0064315C">
        <w:rPr>
          <w:rFonts w:ascii="Arial" w:hAnsi="Arial" w:cs="Arial"/>
        </w:rPr>
        <w:t>Presenter: “GRTA Work Plan” – U.S. Department of Transportation Office of Planning and Environment, Washington, DC (December 15, 1999)</w:t>
      </w:r>
    </w:p>
    <w:p w14:paraId="5B9A9AA4" w14:textId="77777777" w:rsidR="0064315C" w:rsidRPr="004B4FE9" w:rsidRDefault="0064315C" w:rsidP="0064315C">
      <w:pPr>
        <w:jc w:val="both"/>
        <w:rPr>
          <w:rFonts w:ascii="Arial" w:hAnsi="Arial" w:cs="Arial"/>
        </w:rPr>
      </w:pPr>
    </w:p>
    <w:p w14:paraId="552B5E84" w14:textId="77777777" w:rsidR="0064315C" w:rsidRPr="0064315C" w:rsidRDefault="0064315C" w:rsidP="0064315C">
      <w:pPr>
        <w:jc w:val="both"/>
        <w:rPr>
          <w:rFonts w:ascii="Arial" w:hAnsi="Arial" w:cs="Arial"/>
        </w:rPr>
      </w:pPr>
      <w:r w:rsidRPr="0064315C">
        <w:rPr>
          <w:rFonts w:ascii="Arial" w:hAnsi="Arial" w:cs="Arial"/>
        </w:rPr>
        <w:t>Speaker: “GRTA in Focus” – The Nature Conservancy, Atlanta, GA (December 14, 1999)</w:t>
      </w:r>
    </w:p>
    <w:p w14:paraId="7BD5DF17" w14:textId="77777777" w:rsidR="0064315C" w:rsidRPr="004B4FE9" w:rsidRDefault="0064315C" w:rsidP="0064315C">
      <w:pPr>
        <w:jc w:val="both"/>
        <w:rPr>
          <w:rFonts w:ascii="Arial" w:hAnsi="Arial" w:cs="Arial"/>
        </w:rPr>
      </w:pPr>
    </w:p>
    <w:p w14:paraId="56DC8032" w14:textId="77777777" w:rsidR="0064315C" w:rsidRPr="0064315C" w:rsidRDefault="0064315C" w:rsidP="0064315C">
      <w:pPr>
        <w:jc w:val="both"/>
        <w:rPr>
          <w:rFonts w:ascii="Arial" w:hAnsi="Arial" w:cs="Arial"/>
        </w:rPr>
      </w:pPr>
      <w:r w:rsidRPr="0064315C">
        <w:rPr>
          <w:rFonts w:ascii="Arial" w:hAnsi="Arial" w:cs="Arial"/>
        </w:rPr>
        <w:t>Speaker: “The Mission of GRTA” — Georgia Bar Environmental Law/Air and Waste Management, Atlanta, GA (December 7, 1999)</w:t>
      </w:r>
    </w:p>
    <w:p w14:paraId="642EEE54" w14:textId="77777777" w:rsidR="0064315C" w:rsidRPr="004B4FE9" w:rsidRDefault="0064315C" w:rsidP="0064315C">
      <w:pPr>
        <w:jc w:val="both"/>
        <w:rPr>
          <w:rFonts w:ascii="Arial" w:hAnsi="Arial" w:cs="Arial"/>
        </w:rPr>
      </w:pPr>
    </w:p>
    <w:p w14:paraId="777A097E" w14:textId="77777777" w:rsidR="0064315C" w:rsidRPr="0064315C" w:rsidRDefault="0064315C" w:rsidP="0064315C">
      <w:pPr>
        <w:jc w:val="both"/>
        <w:rPr>
          <w:rFonts w:ascii="Arial" w:hAnsi="Arial" w:cs="Arial"/>
        </w:rPr>
      </w:pPr>
      <w:r w:rsidRPr="0064315C">
        <w:rPr>
          <w:rFonts w:ascii="Arial" w:hAnsi="Arial" w:cs="Arial"/>
        </w:rPr>
        <w:t>Keynote Speaker: “The Mission of GRTA” – Sister to Sister Legislative Forum, Atlanta, GA (December 4, 1999)</w:t>
      </w:r>
    </w:p>
    <w:p w14:paraId="1FCB2614" w14:textId="77777777" w:rsidR="0064315C" w:rsidRPr="004B4FE9" w:rsidRDefault="0064315C" w:rsidP="0064315C">
      <w:pPr>
        <w:jc w:val="both"/>
        <w:rPr>
          <w:rFonts w:ascii="Arial" w:hAnsi="Arial" w:cs="Arial"/>
        </w:rPr>
      </w:pPr>
    </w:p>
    <w:p w14:paraId="4F80981E" w14:textId="77777777" w:rsidR="0064315C" w:rsidRPr="0064315C" w:rsidRDefault="0064315C" w:rsidP="0064315C">
      <w:pPr>
        <w:jc w:val="both"/>
        <w:rPr>
          <w:rFonts w:ascii="Arial" w:hAnsi="Arial" w:cs="Arial"/>
        </w:rPr>
      </w:pPr>
      <w:r w:rsidRPr="0064315C">
        <w:rPr>
          <w:rFonts w:ascii="Arial" w:hAnsi="Arial" w:cs="Arial"/>
        </w:rPr>
        <w:t>Speaker: “Mobility Leadership for Georgia’s Future” – Georgia Transit Association, Atlanta, GA (November 12, 1999)</w:t>
      </w:r>
    </w:p>
    <w:p w14:paraId="1358A259" w14:textId="77777777" w:rsidR="0064315C" w:rsidRPr="004B4FE9" w:rsidRDefault="0064315C" w:rsidP="0064315C">
      <w:pPr>
        <w:jc w:val="both"/>
        <w:rPr>
          <w:rFonts w:ascii="Arial" w:hAnsi="Arial" w:cs="Arial"/>
        </w:rPr>
      </w:pPr>
    </w:p>
    <w:p w14:paraId="4A58F5F1" w14:textId="77777777" w:rsidR="0064315C" w:rsidRPr="0064315C" w:rsidRDefault="0064315C" w:rsidP="0064315C">
      <w:pPr>
        <w:jc w:val="both"/>
        <w:rPr>
          <w:rFonts w:ascii="Arial" w:hAnsi="Arial" w:cs="Arial"/>
        </w:rPr>
      </w:pPr>
      <w:r w:rsidRPr="0064315C">
        <w:rPr>
          <w:rFonts w:ascii="Arial" w:hAnsi="Arial" w:cs="Arial"/>
        </w:rPr>
        <w:t>Speaker: “Promoting Smart Growth” – South Georgia Chamber of Commerce, Atlanta, GA (November 1, 1999)</w:t>
      </w:r>
    </w:p>
    <w:p w14:paraId="51DFEE93" w14:textId="77777777" w:rsidR="0064315C" w:rsidRPr="004B4FE9" w:rsidRDefault="0064315C" w:rsidP="0064315C">
      <w:pPr>
        <w:jc w:val="both"/>
        <w:rPr>
          <w:rFonts w:ascii="Arial" w:hAnsi="Arial" w:cs="Arial"/>
        </w:rPr>
      </w:pPr>
    </w:p>
    <w:p w14:paraId="16D056F2"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8</w:t>
      </w:r>
    </w:p>
    <w:p w14:paraId="51A437B6" w14:textId="77777777" w:rsidR="0064315C" w:rsidRPr="0064315C" w:rsidRDefault="0064315C" w:rsidP="0064315C">
      <w:pPr>
        <w:jc w:val="both"/>
        <w:rPr>
          <w:rFonts w:ascii="Arial" w:hAnsi="Arial" w:cs="Arial"/>
        </w:rPr>
      </w:pPr>
      <w:r w:rsidRPr="0064315C">
        <w:rPr>
          <w:rFonts w:ascii="Arial" w:hAnsi="Arial" w:cs="Arial"/>
        </w:rPr>
        <w:t>Presenter:  Invited Lecture, “Transportation and Economic Development,” Distinguished Lecture Series, Mid Atlantic Transportation Center, University of Nebraska, Lincoln, Nebraska (April 1998)</w:t>
      </w:r>
    </w:p>
    <w:p w14:paraId="23FA2AFE" w14:textId="77777777" w:rsidR="003E2E94" w:rsidRDefault="003E2E94" w:rsidP="0064315C">
      <w:pPr>
        <w:jc w:val="both"/>
        <w:rPr>
          <w:rFonts w:ascii="Arial" w:hAnsi="Arial" w:cs="Arial"/>
        </w:rPr>
      </w:pPr>
    </w:p>
    <w:p w14:paraId="4F501F00" w14:textId="77777777" w:rsidR="00F20693" w:rsidRDefault="00F20693" w:rsidP="0064315C">
      <w:pPr>
        <w:jc w:val="both"/>
        <w:rPr>
          <w:rFonts w:ascii="Arial" w:hAnsi="Arial" w:cs="Arial"/>
        </w:rPr>
      </w:pPr>
    </w:p>
    <w:p w14:paraId="4FC21CD7" w14:textId="77777777" w:rsidR="00F20693" w:rsidRDefault="00F20693" w:rsidP="0064315C">
      <w:pPr>
        <w:jc w:val="both"/>
        <w:rPr>
          <w:rFonts w:ascii="Arial" w:hAnsi="Arial" w:cs="Arial"/>
        </w:rPr>
      </w:pPr>
    </w:p>
    <w:p w14:paraId="64D935C6" w14:textId="77777777" w:rsidR="00F20693" w:rsidRPr="004B4FE9" w:rsidRDefault="00F20693" w:rsidP="0064315C">
      <w:pPr>
        <w:jc w:val="both"/>
        <w:rPr>
          <w:rFonts w:ascii="Arial" w:hAnsi="Arial" w:cs="Arial"/>
        </w:rPr>
      </w:pPr>
    </w:p>
    <w:p w14:paraId="7BF0ECAE"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7</w:t>
      </w:r>
    </w:p>
    <w:p w14:paraId="64B4C3CC" w14:textId="77777777" w:rsidR="0064315C" w:rsidRPr="0064315C" w:rsidRDefault="0064315C" w:rsidP="0064315C">
      <w:pPr>
        <w:jc w:val="both"/>
        <w:rPr>
          <w:rFonts w:ascii="Arial" w:hAnsi="Arial" w:cs="Arial"/>
        </w:rPr>
      </w:pPr>
      <w:r w:rsidRPr="0064315C">
        <w:rPr>
          <w:rFonts w:ascii="Arial" w:hAnsi="Arial" w:cs="Arial"/>
        </w:rPr>
        <w:t>Presenter: “Temporal Distributions of Vehicle Activity Across Three Cities,” ACSP Conference, Fort Lauderdale, FL (November 1997)</w:t>
      </w:r>
    </w:p>
    <w:p w14:paraId="05C85B3B" w14:textId="77777777" w:rsidR="0064315C" w:rsidRPr="004B4FE9" w:rsidRDefault="0064315C" w:rsidP="0064315C">
      <w:pPr>
        <w:pStyle w:val="ListParagraph"/>
        <w:ind w:left="360"/>
        <w:jc w:val="both"/>
        <w:rPr>
          <w:rFonts w:ascii="Arial" w:hAnsi="Arial" w:cs="Arial"/>
        </w:rPr>
      </w:pPr>
    </w:p>
    <w:p w14:paraId="72608C0B" w14:textId="77777777" w:rsidR="0064315C" w:rsidRPr="0064315C" w:rsidRDefault="0064315C" w:rsidP="0064315C">
      <w:pPr>
        <w:jc w:val="both"/>
        <w:rPr>
          <w:rFonts w:ascii="Arial" w:hAnsi="Arial" w:cs="Arial"/>
        </w:rPr>
      </w:pPr>
      <w:r w:rsidRPr="0064315C">
        <w:rPr>
          <w:rFonts w:ascii="Arial" w:hAnsi="Arial" w:cs="Arial"/>
        </w:rPr>
        <w:t>Presenter: “Transportation Land Use Interaction”, The National Personal Transportation Study (NPTS) Conference (October 1997)</w:t>
      </w:r>
    </w:p>
    <w:p w14:paraId="7CE9893D" w14:textId="77777777" w:rsidR="0064315C" w:rsidRPr="004B4FE9" w:rsidRDefault="0064315C" w:rsidP="0064315C">
      <w:pPr>
        <w:pStyle w:val="ListParagraph"/>
        <w:ind w:left="360"/>
        <w:jc w:val="both"/>
        <w:rPr>
          <w:rFonts w:ascii="Arial" w:hAnsi="Arial" w:cs="Arial"/>
        </w:rPr>
      </w:pPr>
    </w:p>
    <w:p w14:paraId="2642E41F" w14:textId="77777777" w:rsidR="0064315C" w:rsidRPr="0064315C" w:rsidRDefault="0064315C" w:rsidP="0064315C">
      <w:pPr>
        <w:jc w:val="both"/>
        <w:rPr>
          <w:rFonts w:ascii="Arial" w:hAnsi="Arial" w:cs="Arial"/>
        </w:rPr>
      </w:pPr>
      <w:r w:rsidRPr="0064315C">
        <w:rPr>
          <w:rFonts w:ascii="Arial" w:hAnsi="Arial" w:cs="Arial"/>
        </w:rPr>
        <w:t>Presenter: “Transportation and Economic Development”, Economic Development Institute, Atlanta, GA (April 1997)</w:t>
      </w:r>
    </w:p>
    <w:p w14:paraId="6F362F95" w14:textId="77777777" w:rsidR="0064315C" w:rsidRPr="004B4FE9" w:rsidRDefault="0064315C" w:rsidP="0064315C">
      <w:pPr>
        <w:pStyle w:val="ListParagraph"/>
        <w:ind w:left="360"/>
        <w:jc w:val="both"/>
        <w:rPr>
          <w:rFonts w:ascii="Arial" w:hAnsi="Arial" w:cs="Arial"/>
        </w:rPr>
      </w:pPr>
    </w:p>
    <w:p w14:paraId="0CCC5B6C" w14:textId="77777777" w:rsidR="0064315C" w:rsidRPr="0064315C" w:rsidRDefault="0064315C" w:rsidP="0064315C">
      <w:pPr>
        <w:jc w:val="both"/>
        <w:rPr>
          <w:rFonts w:ascii="Arial" w:hAnsi="Arial" w:cs="Arial"/>
        </w:rPr>
      </w:pPr>
      <w:r w:rsidRPr="0064315C">
        <w:rPr>
          <w:rFonts w:ascii="Arial" w:hAnsi="Arial" w:cs="Arial"/>
        </w:rPr>
        <w:t>Discussant: “Race, Civic Consciousness and Governance”, One of a selected number of academics invited to participate in a workshop convened by the National Research Council Commission on Behavioral and Social Sciences and Education, Committee on Improving the Future of US Cities Through Improved Metropolitan Area Governance (March 1997)</w:t>
      </w:r>
    </w:p>
    <w:p w14:paraId="16DBEE1E" w14:textId="77777777" w:rsidR="0064315C" w:rsidRPr="004B4FE9" w:rsidRDefault="0064315C" w:rsidP="0064315C">
      <w:pPr>
        <w:pStyle w:val="ListParagraph"/>
        <w:ind w:left="360"/>
        <w:jc w:val="both"/>
        <w:rPr>
          <w:rFonts w:ascii="Arial" w:hAnsi="Arial" w:cs="Arial"/>
        </w:rPr>
      </w:pPr>
    </w:p>
    <w:p w14:paraId="0E4AAB00" w14:textId="77777777" w:rsidR="0064315C" w:rsidRPr="0064315C" w:rsidRDefault="0064315C" w:rsidP="0064315C">
      <w:pPr>
        <w:jc w:val="both"/>
        <w:rPr>
          <w:rFonts w:ascii="Arial" w:hAnsi="Arial" w:cs="Arial"/>
        </w:rPr>
      </w:pPr>
      <w:r w:rsidRPr="0064315C">
        <w:rPr>
          <w:rFonts w:ascii="Arial" w:hAnsi="Arial" w:cs="Arial"/>
        </w:rPr>
        <w:t>Presenter: “Faculty Development Pre and Post Tenure Review”, ACSP Administrator’s Conference, (March 1997)</w:t>
      </w:r>
    </w:p>
    <w:p w14:paraId="618ED805" w14:textId="77777777" w:rsidR="0064315C" w:rsidRPr="004B4FE9" w:rsidRDefault="0064315C" w:rsidP="0064315C">
      <w:pPr>
        <w:jc w:val="both"/>
        <w:rPr>
          <w:rFonts w:ascii="Arial" w:hAnsi="Arial" w:cs="Arial"/>
        </w:rPr>
      </w:pPr>
    </w:p>
    <w:p w14:paraId="40021A6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5</w:t>
      </w:r>
    </w:p>
    <w:p w14:paraId="2BBC7C93" w14:textId="77777777" w:rsidR="0064315C" w:rsidRPr="0064315C" w:rsidRDefault="0064315C" w:rsidP="0064315C">
      <w:pPr>
        <w:jc w:val="both"/>
        <w:rPr>
          <w:rFonts w:ascii="Arial" w:hAnsi="Arial" w:cs="Arial"/>
        </w:rPr>
      </w:pPr>
      <w:r w:rsidRPr="0064315C">
        <w:rPr>
          <w:rFonts w:ascii="Arial" w:hAnsi="Arial" w:cs="Arial"/>
        </w:rPr>
        <w:t>Presenter: “The Georgia State Route 400 Extension: Tollway Prototype or Last of a Breed” ASCE Conference (October 1995.)</w:t>
      </w:r>
    </w:p>
    <w:p w14:paraId="7903D6FC" w14:textId="77777777" w:rsidR="0064315C" w:rsidRPr="004B4FE9" w:rsidRDefault="0064315C" w:rsidP="0064315C">
      <w:pPr>
        <w:pStyle w:val="ListParagraph"/>
        <w:jc w:val="both"/>
        <w:rPr>
          <w:rFonts w:ascii="Arial" w:hAnsi="Arial" w:cs="Arial"/>
        </w:rPr>
      </w:pPr>
    </w:p>
    <w:p w14:paraId="235B7B9B" w14:textId="77777777" w:rsidR="0064315C" w:rsidRPr="0064315C" w:rsidRDefault="0064315C" w:rsidP="0064315C">
      <w:pPr>
        <w:jc w:val="both"/>
        <w:rPr>
          <w:rFonts w:ascii="Arial" w:hAnsi="Arial" w:cs="Arial"/>
        </w:rPr>
      </w:pPr>
      <w:r w:rsidRPr="0064315C">
        <w:rPr>
          <w:rFonts w:ascii="Arial" w:hAnsi="Arial" w:cs="Arial"/>
        </w:rPr>
        <w:t>Presenter: “Evaluation of the Impact of the Metropolitan Atlanta Rapid Transit Authority (MARTA)”, ACSP Conference, (October 1995)</w:t>
      </w:r>
    </w:p>
    <w:p w14:paraId="07A1BF1B" w14:textId="77777777" w:rsidR="0064315C" w:rsidRPr="004B4FE9" w:rsidRDefault="0064315C" w:rsidP="0064315C">
      <w:pPr>
        <w:pStyle w:val="ListParagraph"/>
        <w:jc w:val="both"/>
        <w:rPr>
          <w:rFonts w:ascii="Arial" w:hAnsi="Arial" w:cs="Arial"/>
        </w:rPr>
      </w:pPr>
    </w:p>
    <w:p w14:paraId="632D2175" w14:textId="77777777" w:rsidR="0064315C" w:rsidRPr="0064315C" w:rsidRDefault="0064315C" w:rsidP="0064315C">
      <w:pPr>
        <w:jc w:val="both"/>
        <w:rPr>
          <w:rFonts w:ascii="Arial" w:hAnsi="Arial" w:cs="Arial"/>
        </w:rPr>
      </w:pPr>
      <w:r w:rsidRPr="0064315C">
        <w:rPr>
          <w:rFonts w:ascii="Arial" w:hAnsi="Arial" w:cs="Arial"/>
        </w:rPr>
        <w:t>Invited Lecture: “Transportation Policy,” University of California at Los Angeles, Los Angeles, CA (April 1995)</w:t>
      </w:r>
    </w:p>
    <w:p w14:paraId="55697D9D" w14:textId="77777777" w:rsidR="0064315C" w:rsidRPr="004B4FE9" w:rsidRDefault="0064315C" w:rsidP="0064315C">
      <w:pPr>
        <w:pStyle w:val="ListParagraph"/>
        <w:jc w:val="both"/>
        <w:rPr>
          <w:rFonts w:ascii="Arial" w:hAnsi="Arial" w:cs="Arial"/>
        </w:rPr>
      </w:pPr>
    </w:p>
    <w:p w14:paraId="4B04D065" w14:textId="77777777" w:rsidR="0064315C" w:rsidRPr="0064315C" w:rsidRDefault="0064315C" w:rsidP="0064315C">
      <w:pPr>
        <w:jc w:val="both"/>
        <w:rPr>
          <w:rFonts w:ascii="Arial" w:hAnsi="Arial" w:cs="Arial"/>
        </w:rPr>
      </w:pPr>
      <w:r w:rsidRPr="0064315C">
        <w:rPr>
          <w:rFonts w:ascii="Arial" w:hAnsi="Arial" w:cs="Arial"/>
        </w:rPr>
        <w:t>Presenter: “The Honor Code,” Georgia Tech Student Association Town Meeting (Spring 1995)</w:t>
      </w:r>
    </w:p>
    <w:p w14:paraId="12BB7CCC" w14:textId="77777777" w:rsidR="0064315C" w:rsidRPr="004B4FE9" w:rsidRDefault="0064315C" w:rsidP="0064315C">
      <w:pPr>
        <w:pStyle w:val="ListParagraph"/>
        <w:jc w:val="both"/>
        <w:rPr>
          <w:rFonts w:ascii="Arial" w:hAnsi="Arial" w:cs="Arial"/>
        </w:rPr>
      </w:pPr>
    </w:p>
    <w:p w14:paraId="3DAF6A3D" w14:textId="77777777" w:rsidR="0064315C" w:rsidRPr="0064315C" w:rsidRDefault="0064315C" w:rsidP="0064315C">
      <w:pPr>
        <w:jc w:val="both"/>
        <w:rPr>
          <w:rFonts w:ascii="Arial" w:hAnsi="Arial" w:cs="Arial"/>
        </w:rPr>
      </w:pPr>
      <w:r w:rsidRPr="0064315C">
        <w:rPr>
          <w:rFonts w:ascii="Arial" w:hAnsi="Arial" w:cs="Arial"/>
        </w:rPr>
        <w:t>Presenter: “Transportation and Economic Development”, Economic Development Short Course, (Spring 1995)</w:t>
      </w:r>
    </w:p>
    <w:p w14:paraId="0D8B6E9F" w14:textId="77777777" w:rsidR="0064315C" w:rsidRPr="004B4FE9" w:rsidRDefault="0064315C" w:rsidP="0064315C">
      <w:pPr>
        <w:pStyle w:val="ListParagraph"/>
        <w:jc w:val="both"/>
        <w:rPr>
          <w:rFonts w:ascii="Arial" w:hAnsi="Arial" w:cs="Arial"/>
        </w:rPr>
      </w:pPr>
    </w:p>
    <w:p w14:paraId="391F6FAD" w14:textId="77777777" w:rsidR="0064315C" w:rsidRPr="0064315C" w:rsidRDefault="0064315C" w:rsidP="0064315C">
      <w:pPr>
        <w:jc w:val="both"/>
        <w:rPr>
          <w:rFonts w:ascii="Arial" w:hAnsi="Arial" w:cs="Arial"/>
        </w:rPr>
      </w:pPr>
      <w:r w:rsidRPr="0064315C">
        <w:rPr>
          <w:rFonts w:ascii="Arial" w:hAnsi="Arial" w:cs="Arial"/>
        </w:rPr>
        <w:t>Presenter: “Planning Practice,” American Planning Association Conference, Toronto, Canada (Spring 1995)</w:t>
      </w:r>
    </w:p>
    <w:p w14:paraId="060C163E" w14:textId="77777777" w:rsidR="0064315C" w:rsidRPr="004B4FE9" w:rsidRDefault="0064315C" w:rsidP="0064315C">
      <w:pPr>
        <w:jc w:val="both"/>
        <w:rPr>
          <w:rFonts w:ascii="Arial" w:hAnsi="Arial" w:cs="Arial"/>
        </w:rPr>
      </w:pPr>
    </w:p>
    <w:p w14:paraId="18BE0C90"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4</w:t>
      </w:r>
    </w:p>
    <w:p w14:paraId="4DF4A117" w14:textId="77777777" w:rsidR="0064315C" w:rsidRPr="0064315C" w:rsidRDefault="0064315C" w:rsidP="0064315C">
      <w:pPr>
        <w:jc w:val="both"/>
        <w:rPr>
          <w:rFonts w:ascii="Arial" w:hAnsi="Arial" w:cs="Arial"/>
        </w:rPr>
      </w:pPr>
      <w:r w:rsidRPr="0064315C">
        <w:rPr>
          <w:rFonts w:ascii="Arial" w:hAnsi="Arial" w:cs="Arial"/>
        </w:rPr>
        <w:t>Speaker: “The Evolution of the Planning Profession,” — Portland State University (Fall 1994)</w:t>
      </w:r>
    </w:p>
    <w:p w14:paraId="3CD4D2B6" w14:textId="77777777" w:rsidR="0064315C" w:rsidRPr="004B4FE9" w:rsidRDefault="0064315C" w:rsidP="0064315C">
      <w:pPr>
        <w:pStyle w:val="ListParagraph"/>
        <w:jc w:val="both"/>
        <w:rPr>
          <w:rFonts w:ascii="Arial" w:hAnsi="Arial" w:cs="Arial"/>
        </w:rPr>
      </w:pPr>
    </w:p>
    <w:p w14:paraId="4BA46469" w14:textId="77777777" w:rsidR="0064315C" w:rsidRPr="0064315C" w:rsidRDefault="0064315C" w:rsidP="0064315C">
      <w:pPr>
        <w:jc w:val="both"/>
        <w:rPr>
          <w:rFonts w:ascii="Arial" w:hAnsi="Arial" w:cs="Arial"/>
        </w:rPr>
      </w:pPr>
      <w:r w:rsidRPr="0064315C">
        <w:rPr>
          <w:rFonts w:ascii="Arial" w:hAnsi="Arial" w:cs="Arial"/>
        </w:rPr>
        <w:t>Presenter: “Working with Your Graduate Students,” —Georgia Institute of Technology, (Fall 1994)</w:t>
      </w:r>
    </w:p>
    <w:p w14:paraId="7CACF73E" w14:textId="77777777" w:rsidR="0064315C" w:rsidRPr="004B4FE9" w:rsidRDefault="0064315C" w:rsidP="0064315C">
      <w:pPr>
        <w:pStyle w:val="ListParagraph"/>
        <w:jc w:val="both"/>
        <w:rPr>
          <w:rFonts w:ascii="Arial" w:hAnsi="Arial" w:cs="Arial"/>
        </w:rPr>
      </w:pPr>
    </w:p>
    <w:p w14:paraId="12960355" w14:textId="77777777" w:rsidR="0064315C" w:rsidRPr="0064315C" w:rsidRDefault="0064315C" w:rsidP="0064315C">
      <w:pPr>
        <w:jc w:val="both"/>
        <w:rPr>
          <w:rFonts w:ascii="Arial" w:hAnsi="Arial" w:cs="Arial"/>
        </w:rPr>
      </w:pPr>
      <w:r w:rsidRPr="0064315C">
        <w:rPr>
          <w:rFonts w:ascii="Arial" w:hAnsi="Arial" w:cs="Arial"/>
        </w:rPr>
        <w:t>Presenter: “New Faculty Orientation,” — Georgia Institute of Technology, (Fall 1994)</w:t>
      </w:r>
    </w:p>
    <w:p w14:paraId="200A8675" w14:textId="77777777" w:rsidR="0064315C" w:rsidRPr="004B4FE9" w:rsidRDefault="0064315C" w:rsidP="0064315C">
      <w:pPr>
        <w:jc w:val="both"/>
        <w:rPr>
          <w:rFonts w:ascii="Arial" w:hAnsi="Arial" w:cs="Arial"/>
        </w:rPr>
      </w:pPr>
    </w:p>
    <w:p w14:paraId="4ED50148" w14:textId="77777777" w:rsidR="0064315C" w:rsidRPr="0064315C" w:rsidRDefault="0064315C" w:rsidP="0064315C">
      <w:pPr>
        <w:jc w:val="both"/>
        <w:rPr>
          <w:rFonts w:ascii="Arial" w:hAnsi="Arial" w:cs="Arial"/>
        </w:rPr>
      </w:pPr>
      <w:r w:rsidRPr="0064315C">
        <w:rPr>
          <w:rFonts w:ascii="Arial" w:hAnsi="Arial" w:cs="Arial"/>
        </w:rPr>
        <w:t>Urban Designer: “The Mayors’ Institute on City Design,” Meeting XIV, Georgia Institute of Technology, —The National Endowment for the Arts, Atlanta, GA, (June 1994)</w:t>
      </w:r>
    </w:p>
    <w:p w14:paraId="5C9F0BA2" w14:textId="77777777" w:rsidR="0064315C" w:rsidRPr="004B4FE9" w:rsidRDefault="0064315C" w:rsidP="0064315C">
      <w:pPr>
        <w:pStyle w:val="ListParagraph"/>
        <w:jc w:val="both"/>
        <w:rPr>
          <w:rFonts w:ascii="Arial" w:hAnsi="Arial" w:cs="Arial"/>
        </w:rPr>
      </w:pPr>
    </w:p>
    <w:p w14:paraId="5C8E35F1" w14:textId="77777777" w:rsidR="0064315C" w:rsidRPr="0064315C" w:rsidRDefault="0064315C" w:rsidP="0064315C">
      <w:pPr>
        <w:jc w:val="both"/>
        <w:rPr>
          <w:rFonts w:ascii="Arial" w:hAnsi="Arial" w:cs="Arial"/>
        </w:rPr>
      </w:pPr>
      <w:r w:rsidRPr="0064315C">
        <w:rPr>
          <w:rFonts w:ascii="Arial" w:hAnsi="Arial" w:cs="Arial"/>
        </w:rPr>
        <w:t>Presenter: “Transportation and Economic Development,” — Economic Development Short Course, (Spring 1994)</w:t>
      </w:r>
    </w:p>
    <w:p w14:paraId="56B85490" w14:textId="77777777" w:rsidR="0064315C" w:rsidRPr="004B4FE9" w:rsidRDefault="0064315C" w:rsidP="0064315C">
      <w:pPr>
        <w:pStyle w:val="ListParagraph"/>
        <w:jc w:val="both"/>
        <w:rPr>
          <w:rFonts w:ascii="Arial" w:hAnsi="Arial" w:cs="Arial"/>
        </w:rPr>
      </w:pPr>
    </w:p>
    <w:p w14:paraId="7890F55F" w14:textId="77777777" w:rsidR="0064315C" w:rsidRPr="0064315C" w:rsidRDefault="0064315C" w:rsidP="0064315C">
      <w:pPr>
        <w:jc w:val="both"/>
        <w:rPr>
          <w:rFonts w:ascii="Arial" w:hAnsi="Arial" w:cs="Arial"/>
        </w:rPr>
      </w:pPr>
      <w:r w:rsidRPr="0064315C">
        <w:rPr>
          <w:rFonts w:ascii="Arial" w:hAnsi="Arial" w:cs="Arial"/>
        </w:rPr>
        <w:t>Invited lecture: “The Need for a National Urban Policy,” — Eastern Carolina University, Greenville, North Carolina, (Spring 1994)</w:t>
      </w:r>
    </w:p>
    <w:p w14:paraId="6C222E47" w14:textId="77777777" w:rsidR="0064315C" w:rsidRPr="004B4FE9" w:rsidRDefault="0064315C" w:rsidP="0064315C">
      <w:pPr>
        <w:pStyle w:val="ListParagraph"/>
        <w:jc w:val="both"/>
        <w:rPr>
          <w:rFonts w:ascii="Arial" w:hAnsi="Arial" w:cs="Arial"/>
        </w:rPr>
      </w:pPr>
    </w:p>
    <w:p w14:paraId="765641DE" w14:textId="77777777" w:rsidR="0064315C" w:rsidRPr="0064315C" w:rsidRDefault="0064315C" w:rsidP="0064315C">
      <w:pPr>
        <w:jc w:val="both"/>
        <w:rPr>
          <w:rFonts w:ascii="Arial" w:hAnsi="Arial" w:cs="Arial"/>
        </w:rPr>
      </w:pPr>
      <w:r w:rsidRPr="0064315C">
        <w:rPr>
          <w:rFonts w:ascii="Arial" w:hAnsi="Arial" w:cs="Arial"/>
        </w:rPr>
        <w:t>Presenter: “Analysis of Urban and Suburban Trip Chaining Using Three Parameter Data loggers,” — 71st Annual Meeting of the Transportation Research Board, Washington, DC (1994)</w:t>
      </w:r>
    </w:p>
    <w:p w14:paraId="6629C706" w14:textId="77777777" w:rsidR="0064315C" w:rsidRPr="004B4FE9" w:rsidRDefault="0064315C" w:rsidP="0064315C">
      <w:pPr>
        <w:pStyle w:val="ListParagraph"/>
        <w:jc w:val="both"/>
        <w:rPr>
          <w:rFonts w:ascii="Arial" w:hAnsi="Arial" w:cs="Arial"/>
        </w:rPr>
      </w:pPr>
    </w:p>
    <w:p w14:paraId="6BC5283D" w14:textId="77777777" w:rsidR="0064315C" w:rsidRPr="0064315C" w:rsidRDefault="0064315C" w:rsidP="0064315C">
      <w:pPr>
        <w:jc w:val="both"/>
        <w:rPr>
          <w:rFonts w:ascii="Arial" w:hAnsi="Arial" w:cs="Arial"/>
        </w:rPr>
      </w:pPr>
      <w:r w:rsidRPr="0064315C">
        <w:rPr>
          <w:rFonts w:ascii="Arial" w:hAnsi="Arial" w:cs="Arial"/>
        </w:rPr>
        <w:t xml:space="preserve">Presenter: “Toward Development of a Methodology </w:t>
      </w:r>
      <w:proofErr w:type="gramStart"/>
      <w:r w:rsidRPr="0064315C">
        <w:rPr>
          <w:rFonts w:ascii="Arial" w:hAnsi="Arial" w:cs="Arial"/>
        </w:rPr>
        <w:t>For</w:t>
      </w:r>
      <w:proofErr w:type="gramEnd"/>
      <w:r w:rsidRPr="0064315C">
        <w:rPr>
          <w:rFonts w:ascii="Arial" w:hAnsi="Arial" w:cs="Arial"/>
        </w:rPr>
        <w:t xml:space="preserve"> Project Evaluation in a Multi-jurisdictional Context: A Case Study of the Chattanooga Urban Area,” — Association of Collegiate Schools of Planning, Tempe, AZ (1994)</w:t>
      </w:r>
    </w:p>
    <w:p w14:paraId="05A59E0E" w14:textId="77777777" w:rsidR="0064315C" w:rsidRPr="004B4FE9" w:rsidRDefault="0064315C" w:rsidP="0064315C">
      <w:pPr>
        <w:jc w:val="both"/>
        <w:rPr>
          <w:rFonts w:ascii="Arial" w:hAnsi="Arial" w:cs="Arial"/>
        </w:rPr>
      </w:pPr>
    </w:p>
    <w:p w14:paraId="3DAD3629"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3</w:t>
      </w:r>
    </w:p>
    <w:p w14:paraId="390389C7" w14:textId="77777777" w:rsidR="0064315C" w:rsidRPr="0064315C" w:rsidRDefault="0064315C" w:rsidP="0064315C">
      <w:pPr>
        <w:jc w:val="both"/>
        <w:rPr>
          <w:rFonts w:ascii="Arial" w:hAnsi="Arial" w:cs="Arial"/>
        </w:rPr>
      </w:pPr>
      <w:r w:rsidRPr="0064315C">
        <w:rPr>
          <w:rFonts w:ascii="Arial" w:hAnsi="Arial" w:cs="Arial"/>
        </w:rPr>
        <w:t>Presenter: “Environmental Planning and Transportation Research,” Annual Meeting of the Association of Collegiate Schools of Planning, (1993)</w:t>
      </w:r>
    </w:p>
    <w:p w14:paraId="57C96AB0" w14:textId="77777777" w:rsidR="0064315C" w:rsidRPr="004B4FE9" w:rsidRDefault="0064315C" w:rsidP="0064315C">
      <w:pPr>
        <w:pStyle w:val="ListParagraph"/>
        <w:ind w:left="360"/>
        <w:jc w:val="both"/>
        <w:rPr>
          <w:rFonts w:ascii="Arial" w:hAnsi="Arial" w:cs="Arial"/>
        </w:rPr>
      </w:pPr>
    </w:p>
    <w:p w14:paraId="650EC225" w14:textId="77777777" w:rsidR="0064315C" w:rsidRPr="0064315C" w:rsidRDefault="0064315C" w:rsidP="0064315C">
      <w:pPr>
        <w:jc w:val="both"/>
        <w:rPr>
          <w:rFonts w:ascii="Arial" w:hAnsi="Arial" w:cs="Arial"/>
        </w:rPr>
      </w:pPr>
      <w:r w:rsidRPr="0064315C">
        <w:rPr>
          <w:rFonts w:ascii="Arial" w:hAnsi="Arial" w:cs="Arial"/>
        </w:rPr>
        <w:t>Presenter: “Transportation and Economic Development,” Economic Development Short Course, (Spring 1993)</w:t>
      </w:r>
    </w:p>
    <w:p w14:paraId="023AE7FA" w14:textId="77777777" w:rsidR="0064315C" w:rsidRDefault="0064315C" w:rsidP="0064315C">
      <w:pPr>
        <w:jc w:val="both"/>
        <w:rPr>
          <w:rFonts w:ascii="Arial" w:hAnsi="Arial" w:cs="Arial"/>
        </w:rPr>
      </w:pPr>
    </w:p>
    <w:p w14:paraId="28E20FD4" w14:textId="77777777" w:rsidR="00DD707D" w:rsidRPr="004B4FE9" w:rsidRDefault="00DD707D" w:rsidP="0064315C">
      <w:pPr>
        <w:jc w:val="both"/>
        <w:rPr>
          <w:rFonts w:ascii="Arial" w:hAnsi="Arial" w:cs="Arial"/>
        </w:rPr>
      </w:pPr>
    </w:p>
    <w:p w14:paraId="0385FFBA"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2</w:t>
      </w:r>
    </w:p>
    <w:p w14:paraId="46B04688" w14:textId="77777777" w:rsidR="0064315C" w:rsidRPr="0064315C" w:rsidRDefault="0064315C" w:rsidP="0064315C">
      <w:pPr>
        <w:jc w:val="both"/>
        <w:rPr>
          <w:rFonts w:ascii="Arial" w:hAnsi="Arial" w:cs="Arial"/>
        </w:rPr>
      </w:pPr>
      <w:r w:rsidRPr="0064315C">
        <w:rPr>
          <w:rFonts w:ascii="Arial" w:hAnsi="Arial" w:cs="Arial"/>
        </w:rPr>
        <w:t>Presenter: “Toward the Development of a National Urban Policy,” ACSP Annual Conference, Columbus, OH, (1992)</w:t>
      </w:r>
    </w:p>
    <w:p w14:paraId="738E9F94" w14:textId="77777777" w:rsidR="0064315C" w:rsidRPr="004B4FE9" w:rsidRDefault="0064315C" w:rsidP="0064315C">
      <w:pPr>
        <w:pStyle w:val="ListParagraph"/>
        <w:jc w:val="both"/>
        <w:rPr>
          <w:rFonts w:ascii="Arial" w:hAnsi="Arial" w:cs="Arial"/>
        </w:rPr>
      </w:pPr>
    </w:p>
    <w:p w14:paraId="418CD83E" w14:textId="77777777" w:rsidR="0064315C" w:rsidRPr="0064315C" w:rsidRDefault="0064315C" w:rsidP="0064315C">
      <w:pPr>
        <w:jc w:val="both"/>
        <w:rPr>
          <w:rFonts w:ascii="Arial" w:hAnsi="Arial" w:cs="Arial"/>
        </w:rPr>
      </w:pPr>
      <w:r w:rsidRPr="0064315C">
        <w:rPr>
          <w:rFonts w:ascii="Arial" w:hAnsi="Arial" w:cs="Arial"/>
        </w:rPr>
        <w:t>Presenter: “Implementing New Accreditation Standards,” —ACSP Annual Conference, Columbus, OH, (1992)</w:t>
      </w:r>
    </w:p>
    <w:p w14:paraId="53509684" w14:textId="77777777" w:rsidR="0064315C" w:rsidRPr="004B4FE9" w:rsidRDefault="0064315C" w:rsidP="0064315C">
      <w:pPr>
        <w:jc w:val="both"/>
        <w:rPr>
          <w:rFonts w:ascii="Arial" w:hAnsi="Arial" w:cs="Arial"/>
        </w:rPr>
      </w:pPr>
    </w:p>
    <w:p w14:paraId="55AB378B" w14:textId="77777777" w:rsidR="0064315C" w:rsidRPr="0064315C" w:rsidRDefault="0064315C" w:rsidP="0064315C">
      <w:pPr>
        <w:jc w:val="both"/>
        <w:rPr>
          <w:rFonts w:ascii="Arial" w:hAnsi="Arial" w:cs="Arial"/>
        </w:rPr>
      </w:pPr>
      <w:r w:rsidRPr="0064315C">
        <w:rPr>
          <w:rFonts w:ascii="Arial" w:hAnsi="Arial" w:cs="Arial"/>
        </w:rPr>
        <w:t>Urban Designer: “The Mayors’ Institute on City Design,” Meeting XII, University of Virginia, The National Endowment for the Arts, Charlottesville, VA, (April 1992)</w:t>
      </w:r>
    </w:p>
    <w:p w14:paraId="247EB76C" w14:textId="77777777" w:rsidR="0064315C" w:rsidRPr="004B4FE9" w:rsidRDefault="0064315C" w:rsidP="0064315C">
      <w:pPr>
        <w:pStyle w:val="ListParagraph"/>
        <w:jc w:val="both"/>
        <w:rPr>
          <w:rFonts w:ascii="Arial" w:hAnsi="Arial" w:cs="Arial"/>
        </w:rPr>
      </w:pPr>
    </w:p>
    <w:p w14:paraId="2C4F819A" w14:textId="77777777" w:rsidR="0064315C" w:rsidRPr="0064315C" w:rsidRDefault="0064315C" w:rsidP="0064315C">
      <w:pPr>
        <w:jc w:val="both"/>
        <w:rPr>
          <w:rFonts w:ascii="Arial" w:hAnsi="Arial" w:cs="Arial"/>
        </w:rPr>
      </w:pPr>
      <w:r w:rsidRPr="0064315C">
        <w:rPr>
          <w:rFonts w:ascii="Arial" w:hAnsi="Arial" w:cs="Arial"/>
        </w:rPr>
        <w:t xml:space="preserve">Presenter: “The Effect of Spatial Configuration Upon Movement: A Working Paper </w:t>
      </w:r>
      <w:proofErr w:type="gramStart"/>
      <w:r w:rsidRPr="0064315C">
        <w:rPr>
          <w:rFonts w:ascii="Arial" w:hAnsi="Arial" w:cs="Arial"/>
        </w:rPr>
        <w:t>On</w:t>
      </w:r>
      <w:proofErr w:type="gramEnd"/>
      <w:r w:rsidRPr="0064315C">
        <w:rPr>
          <w:rFonts w:ascii="Arial" w:hAnsi="Arial" w:cs="Arial"/>
        </w:rPr>
        <w:t xml:space="preserve"> The Buckhead Case Study,” 21st Urban Affairs Association Annual Meeting, Cleveland, OH, (April 1992)</w:t>
      </w:r>
    </w:p>
    <w:p w14:paraId="012BC2D9" w14:textId="77777777" w:rsidR="0064315C" w:rsidRPr="004B4FE9" w:rsidRDefault="0064315C" w:rsidP="0064315C">
      <w:pPr>
        <w:pStyle w:val="ListParagraph"/>
        <w:jc w:val="both"/>
        <w:rPr>
          <w:rFonts w:ascii="Arial" w:hAnsi="Arial" w:cs="Arial"/>
        </w:rPr>
      </w:pPr>
    </w:p>
    <w:p w14:paraId="06DEA067" w14:textId="77777777" w:rsidR="0064315C" w:rsidRPr="0064315C" w:rsidRDefault="0064315C" w:rsidP="0064315C">
      <w:pPr>
        <w:jc w:val="both"/>
        <w:rPr>
          <w:rFonts w:ascii="Arial" w:hAnsi="Arial" w:cs="Arial"/>
        </w:rPr>
      </w:pPr>
      <w:r w:rsidRPr="0064315C">
        <w:rPr>
          <w:rFonts w:ascii="Arial" w:hAnsi="Arial" w:cs="Arial"/>
        </w:rPr>
        <w:t>Presenter: “Urban Policy,” Seniors for Enriched Living Program, (1992)</w:t>
      </w:r>
    </w:p>
    <w:p w14:paraId="25BC5148" w14:textId="77777777" w:rsidR="0064315C" w:rsidRPr="004B4FE9" w:rsidRDefault="0064315C" w:rsidP="0064315C">
      <w:pPr>
        <w:pStyle w:val="ListParagraph"/>
        <w:rPr>
          <w:rFonts w:ascii="Arial" w:hAnsi="Arial" w:cs="Arial"/>
        </w:rPr>
      </w:pPr>
    </w:p>
    <w:p w14:paraId="44870F89" w14:textId="77777777" w:rsidR="0064315C" w:rsidRPr="0064315C" w:rsidRDefault="0064315C" w:rsidP="0064315C">
      <w:pPr>
        <w:jc w:val="both"/>
        <w:rPr>
          <w:rFonts w:ascii="Arial" w:hAnsi="Arial" w:cs="Arial"/>
        </w:rPr>
      </w:pPr>
      <w:r w:rsidRPr="0064315C">
        <w:rPr>
          <w:rFonts w:ascii="Arial" w:hAnsi="Arial" w:cs="Arial"/>
        </w:rPr>
        <w:t>Presenter: “Transportation Management Associations and Privatization,” 71st Annual Meeting of the Transportation Research Board, Washington, D.C., (January 1992)</w:t>
      </w:r>
    </w:p>
    <w:p w14:paraId="0C6BCAD5" w14:textId="77777777" w:rsidR="0064315C" w:rsidRPr="004B4FE9" w:rsidRDefault="0064315C" w:rsidP="0064315C">
      <w:pPr>
        <w:jc w:val="both"/>
        <w:rPr>
          <w:rFonts w:ascii="Arial" w:hAnsi="Arial" w:cs="Arial"/>
        </w:rPr>
      </w:pPr>
    </w:p>
    <w:p w14:paraId="1E511743"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1</w:t>
      </w:r>
    </w:p>
    <w:p w14:paraId="27F61C90" w14:textId="77777777" w:rsidR="0064315C" w:rsidRPr="0064315C" w:rsidRDefault="0064315C" w:rsidP="0064315C">
      <w:pPr>
        <w:jc w:val="both"/>
        <w:rPr>
          <w:rFonts w:ascii="Arial" w:hAnsi="Arial" w:cs="Arial"/>
        </w:rPr>
      </w:pPr>
      <w:r w:rsidRPr="0064315C">
        <w:rPr>
          <w:rFonts w:ascii="Arial" w:hAnsi="Arial" w:cs="Arial"/>
        </w:rPr>
        <w:t>Presenter: “Political Power as a Tool for African American Development,” — ACSP Conference, Oxford, England, (July 1991)</w:t>
      </w:r>
    </w:p>
    <w:p w14:paraId="27B29522" w14:textId="77777777" w:rsidR="0064315C" w:rsidRPr="004B4FE9" w:rsidRDefault="0064315C" w:rsidP="0064315C">
      <w:pPr>
        <w:jc w:val="both"/>
        <w:rPr>
          <w:rFonts w:ascii="Arial" w:hAnsi="Arial" w:cs="Arial"/>
        </w:rPr>
      </w:pPr>
    </w:p>
    <w:p w14:paraId="09100482" w14:textId="77777777" w:rsidR="0064315C" w:rsidRPr="0064315C" w:rsidRDefault="0064315C" w:rsidP="0064315C">
      <w:pPr>
        <w:jc w:val="both"/>
        <w:rPr>
          <w:rFonts w:ascii="Arial" w:hAnsi="Arial" w:cs="Arial"/>
        </w:rPr>
      </w:pPr>
      <w:r w:rsidRPr="0064315C">
        <w:rPr>
          <w:rFonts w:ascii="Arial" w:hAnsi="Arial" w:cs="Arial"/>
        </w:rPr>
        <w:t>Presenter: “Management by Objectives,” Conference of Minority Transportation Officials, Baltimore, Maryland, (May 1991)</w:t>
      </w:r>
    </w:p>
    <w:p w14:paraId="4689A9D2" w14:textId="77777777" w:rsidR="0064315C" w:rsidRPr="004B4FE9" w:rsidRDefault="0064315C" w:rsidP="0064315C">
      <w:pPr>
        <w:pStyle w:val="ListParagraph"/>
        <w:jc w:val="both"/>
        <w:rPr>
          <w:rFonts w:ascii="Arial" w:hAnsi="Arial" w:cs="Arial"/>
        </w:rPr>
      </w:pPr>
    </w:p>
    <w:p w14:paraId="2A44B8C7" w14:textId="77777777" w:rsidR="0064315C" w:rsidRPr="0064315C" w:rsidRDefault="0064315C" w:rsidP="0064315C">
      <w:pPr>
        <w:jc w:val="both"/>
        <w:rPr>
          <w:rFonts w:ascii="Arial" w:hAnsi="Arial" w:cs="Arial"/>
        </w:rPr>
      </w:pPr>
      <w:r w:rsidRPr="0064315C">
        <w:rPr>
          <w:rFonts w:ascii="Arial" w:hAnsi="Arial" w:cs="Arial"/>
        </w:rPr>
        <w:t>Presenter: “Infrastructure; Assessing the Need,” League of Women Voters, Atlanta, GA, (May 1991)</w:t>
      </w:r>
    </w:p>
    <w:p w14:paraId="29717BD1" w14:textId="77777777" w:rsidR="0064315C" w:rsidRPr="004B4FE9" w:rsidRDefault="0064315C" w:rsidP="0064315C">
      <w:pPr>
        <w:pStyle w:val="ListParagraph"/>
        <w:ind w:left="360"/>
        <w:jc w:val="both"/>
        <w:rPr>
          <w:rFonts w:ascii="Arial" w:hAnsi="Arial" w:cs="Arial"/>
        </w:rPr>
      </w:pPr>
    </w:p>
    <w:p w14:paraId="01A7CC62" w14:textId="77777777" w:rsidR="0064315C" w:rsidRPr="0064315C" w:rsidRDefault="0064315C" w:rsidP="0064315C">
      <w:pPr>
        <w:jc w:val="both"/>
        <w:rPr>
          <w:rFonts w:ascii="Arial" w:hAnsi="Arial" w:cs="Arial"/>
        </w:rPr>
      </w:pPr>
      <w:r w:rsidRPr="0064315C">
        <w:rPr>
          <w:rFonts w:ascii="Arial" w:hAnsi="Arial" w:cs="Arial"/>
        </w:rPr>
        <w:t>American Planning Association Conference, New Orleans, (April 1991)</w:t>
      </w:r>
    </w:p>
    <w:p w14:paraId="1D587BB5" w14:textId="77777777" w:rsidR="0064315C" w:rsidRPr="004B4FE9" w:rsidRDefault="0064315C" w:rsidP="0064315C">
      <w:pPr>
        <w:pStyle w:val="ListParagraph"/>
        <w:jc w:val="both"/>
        <w:rPr>
          <w:rFonts w:ascii="Arial" w:hAnsi="Arial" w:cs="Arial"/>
        </w:rPr>
      </w:pPr>
    </w:p>
    <w:p w14:paraId="668E99C2" w14:textId="77777777" w:rsidR="0064315C" w:rsidRPr="0064315C" w:rsidRDefault="0064315C" w:rsidP="0064315C">
      <w:pPr>
        <w:jc w:val="both"/>
        <w:rPr>
          <w:rFonts w:ascii="Arial" w:hAnsi="Arial" w:cs="Arial"/>
        </w:rPr>
      </w:pPr>
      <w:r w:rsidRPr="0064315C">
        <w:rPr>
          <w:rFonts w:ascii="Arial" w:hAnsi="Arial" w:cs="Arial"/>
        </w:rPr>
        <w:t>Presenter: “Balancing a Career and Personal Life,” Lilly Foundation Conference, Wisconsin, (1991)</w:t>
      </w:r>
    </w:p>
    <w:p w14:paraId="07AD8601" w14:textId="77777777" w:rsidR="0064315C" w:rsidRPr="004B4FE9" w:rsidRDefault="0064315C" w:rsidP="0064315C">
      <w:pPr>
        <w:jc w:val="both"/>
        <w:rPr>
          <w:rFonts w:ascii="Arial" w:hAnsi="Arial" w:cs="Arial"/>
        </w:rPr>
      </w:pPr>
    </w:p>
    <w:p w14:paraId="26FA79FB"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90</w:t>
      </w:r>
    </w:p>
    <w:p w14:paraId="72264CB3" w14:textId="77777777" w:rsidR="0064315C" w:rsidRPr="0064315C" w:rsidRDefault="0064315C" w:rsidP="0064315C">
      <w:pPr>
        <w:jc w:val="both"/>
        <w:rPr>
          <w:rFonts w:ascii="Arial" w:hAnsi="Arial" w:cs="Arial"/>
        </w:rPr>
      </w:pPr>
      <w:r w:rsidRPr="0064315C">
        <w:rPr>
          <w:rFonts w:ascii="Arial" w:hAnsi="Arial" w:cs="Arial"/>
        </w:rPr>
        <w:t>Presenter: “Evaluating The Federal Overmatch Initiative,” Association of Collegiate Schools of Planning, Austin, TX, (October 1990)</w:t>
      </w:r>
    </w:p>
    <w:p w14:paraId="425969E9" w14:textId="77777777" w:rsidR="0064315C" w:rsidRPr="004B4FE9" w:rsidRDefault="0064315C" w:rsidP="0064315C">
      <w:pPr>
        <w:pStyle w:val="ListParagraph"/>
        <w:jc w:val="both"/>
        <w:rPr>
          <w:rFonts w:ascii="Arial" w:hAnsi="Arial" w:cs="Arial"/>
        </w:rPr>
      </w:pPr>
    </w:p>
    <w:p w14:paraId="7B40E549" w14:textId="77777777" w:rsidR="0064315C" w:rsidRPr="0064315C" w:rsidRDefault="0064315C" w:rsidP="0064315C">
      <w:pPr>
        <w:jc w:val="both"/>
        <w:rPr>
          <w:rFonts w:ascii="Arial" w:hAnsi="Arial" w:cs="Arial"/>
        </w:rPr>
      </w:pPr>
      <w:r w:rsidRPr="0064315C">
        <w:rPr>
          <w:rFonts w:ascii="Arial" w:hAnsi="Arial" w:cs="Arial"/>
        </w:rPr>
        <w:t>Testimony: “Infrastructure Needs of the Fifth Congressional District of Georgia,” United States House of Representatives, Committee on Public Works and Transportation, Washington, DC (August 1990)</w:t>
      </w:r>
    </w:p>
    <w:p w14:paraId="03A912F7" w14:textId="77777777" w:rsidR="0064315C" w:rsidRPr="004B4FE9" w:rsidRDefault="0064315C" w:rsidP="0064315C">
      <w:pPr>
        <w:pStyle w:val="ListParagraph"/>
        <w:jc w:val="both"/>
        <w:rPr>
          <w:rFonts w:ascii="Arial" w:hAnsi="Arial" w:cs="Arial"/>
        </w:rPr>
      </w:pPr>
    </w:p>
    <w:p w14:paraId="08494182" w14:textId="77777777" w:rsidR="0064315C" w:rsidRPr="0064315C" w:rsidRDefault="0064315C" w:rsidP="0064315C">
      <w:pPr>
        <w:jc w:val="both"/>
        <w:rPr>
          <w:rFonts w:ascii="Arial" w:hAnsi="Arial" w:cs="Arial"/>
        </w:rPr>
      </w:pPr>
      <w:r w:rsidRPr="0064315C">
        <w:rPr>
          <w:rFonts w:ascii="Arial" w:hAnsi="Arial" w:cs="Arial"/>
        </w:rPr>
        <w:t>Presenter: “Master Planning for Infrastructure and Faculty Management,” Construction Engineering Research Laboratory, Urbana, Illinois, (August 1990)</w:t>
      </w:r>
    </w:p>
    <w:p w14:paraId="7D62DF68" w14:textId="77777777" w:rsidR="0064315C" w:rsidRPr="004B4FE9" w:rsidRDefault="0064315C" w:rsidP="0064315C">
      <w:pPr>
        <w:pStyle w:val="ListParagraph"/>
        <w:jc w:val="both"/>
        <w:rPr>
          <w:rFonts w:ascii="Arial" w:hAnsi="Arial" w:cs="Arial"/>
        </w:rPr>
      </w:pPr>
    </w:p>
    <w:p w14:paraId="5521880C" w14:textId="77777777" w:rsidR="0064315C" w:rsidRPr="0064315C" w:rsidRDefault="0064315C" w:rsidP="0064315C">
      <w:pPr>
        <w:jc w:val="both"/>
        <w:rPr>
          <w:rFonts w:ascii="Arial" w:hAnsi="Arial" w:cs="Arial"/>
        </w:rPr>
      </w:pPr>
      <w:r w:rsidRPr="0064315C">
        <w:rPr>
          <w:rFonts w:ascii="Arial" w:hAnsi="Arial" w:cs="Arial"/>
        </w:rPr>
        <w:t>Transportation Research Board 1990 Mid-Year Meeting, Hot Springs, Arkansas, (July 1990)</w:t>
      </w:r>
    </w:p>
    <w:p w14:paraId="026D2A86" w14:textId="77777777" w:rsidR="0064315C" w:rsidRPr="004B4FE9" w:rsidRDefault="0064315C" w:rsidP="0064315C">
      <w:pPr>
        <w:pStyle w:val="ListParagraph"/>
        <w:jc w:val="both"/>
        <w:rPr>
          <w:rFonts w:ascii="Arial" w:hAnsi="Arial" w:cs="Arial"/>
        </w:rPr>
      </w:pPr>
    </w:p>
    <w:p w14:paraId="31051B51" w14:textId="77777777" w:rsidR="0064315C" w:rsidRPr="0064315C" w:rsidRDefault="0064315C" w:rsidP="0064315C">
      <w:pPr>
        <w:jc w:val="both"/>
        <w:rPr>
          <w:rFonts w:ascii="Arial" w:hAnsi="Arial" w:cs="Arial"/>
        </w:rPr>
      </w:pPr>
      <w:r w:rsidRPr="0064315C">
        <w:rPr>
          <w:rFonts w:ascii="Arial" w:hAnsi="Arial" w:cs="Arial"/>
        </w:rPr>
        <w:t>Presenter: “The Federal Overmatch Initiative: A Case Study,” Transportation Research Board, Washington, D.C., (January 1990)</w:t>
      </w:r>
    </w:p>
    <w:p w14:paraId="2BF5B497" w14:textId="77777777" w:rsidR="0064315C" w:rsidRPr="004B4FE9" w:rsidRDefault="0064315C" w:rsidP="0064315C">
      <w:pPr>
        <w:pStyle w:val="ListParagraph"/>
        <w:jc w:val="both"/>
        <w:rPr>
          <w:rFonts w:ascii="Arial" w:hAnsi="Arial" w:cs="Arial"/>
        </w:rPr>
      </w:pPr>
    </w:p>
    <w:p w14:paraId="0C1DDE40" w14:textId="77777777" w:rsidR="0064315C" w:rsidRPr="0064315C" w:rsidRDefault="0064315C" w:rsidP="0064315C">
      <w:pPr>
        <w:jc w:val="both"/>
        <w:rPr>
          <w:rFonts w:ascii="Arial" w:hAnsi="Arial" w:cs="Arial"/>
        </w:rPr>
      </w:pPr>
      <w:r w:rsidRPr="0064315C">
        <w:rPr>
          <w:rFonts w:ascii="Arial" w:hAnsi="Arial" w:cs="Arial"/>
        </w:rPr>
        <w:t>Presenter:  Invited presentation - One of two persons invited to make a presentation before the National Research Council, Transportation Research Board Committee on Environmental Analyses in Transportation, Washington, D.C., (January 1990)</w:t>
      </w:r>
    </w:p>
    <w:p w14:paraId="70E3E51C" w14:textId="77777777" w:rsidR="0064315C" w:rsidRPr="004B4FE9" w:rsidRDefault="0064315C" w:rsidP="0064315C">
      <w:pPr>
        <w:ind w:left="360"/>
        <w:jc w:val="both"/>
        <w:rPr>
          <w:rFonts w:ascii="Arial" w:hAnsi="Arial" w:cs="Arial"/>
        </w:rPr>
      </w:pPr>
    </w:p>
    <w:p w14:paraId="71D95549"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9</w:t>
      </w:r>
    </w:p>
    <w:p w14:paraId="39A9C3F0" w14:textId="77777777" w:rsidR="0064315C" w:rsidRPr="0064315C" w:rsidRDefault="0064315C" w:rsidP="0064315C">
      <w:pPr>
        <w:jc w:val="both"/>
        <w:rPr>
          <w:rFonts w:ascii="Arial" w:hAnsi="Arial" w:cs="Arial"/>
        </w:rPr>
      </w:pPr>
      <w:r w:rsidRPr="0064315C">
        <w:rPr>
          <w:rFonts w:ascii="Arial" w:hAnsi="Arial" w:cs="Arial"/>
        </w:rPr>
        <w:t>Presenter: Invited presentation- “Women in Academia” Ford Foundation 1989 Doctoral and Postdoctoral Fellows Conference for Minorities, National Research Council, National Academy of Sciences, Washington, D.C. (November 1989)</w:t>
      </w:r>
    </w:p>
    <w:p w14:paraId="40CE8FC0" w14:textId="77777777" w:rsidR="0064315C" w:rsidRPr="004B4FE9" w:rsidRDefault="0064315C" w:rsidP="0064315C">
      <w:pPr>
        <w:pStyle w:val="ListParagraph"/>
        <w:jc w:val="both"/>
        <w:rPr>
          <w:rFonts w:ascii="Arial" w:hAnsi="Arial" w:cs="Arial"/>
        </w:rPr>
      </w:pPr>
    </w:p>
    <w:p w14:paraId="4F6D901E" w14:textId="77777777" w:rsidR="0064315C" w:rsidRPr="0064315C" w:rsidRDefault="0064315C" w:rsidP="0064315C">
      <w:pPr>
        <w:jc w:val="both"/>
        <w:rPr>
          <w:rFonts w:ascii="Arial" w:hAnsi="Arial" w:cs="Arial"/>
        </w:rPr>
      </w:pPr>
      <w:r w:rsidRPr="0064315C">
        <w:rPr>
          <w:rFonts w:ascii="Arial" w:hAnsi="Arial" w:cs="Arial"/>
        </w:rPr>
        <w:t>Presenter: “Transportation Planning Technology for Less Developed Countries” Association of Collegiate Schools of Planning, Portland, Oregon, (October 1989)</w:t>
      </w:r>
    </w:p>
    <w:p w14:paraId="393EA0CC" w14:textId="77777777" w:rsidR="0064315C" w:rsidRPr="004B4FE9" w:rsidRDefault="0064315C" w:rsidP="0064315C">
      <w:pPr>
        <w:pStyle w:val="ListParagraph"/>
        <w:rPr>
          <w:rFonts w:ascii="Arial" w:hAnsi="Arial" w:cs="Arial"/>
        </w:rPr>
      </w:pPr>
    </w:p>
    <w:p w14:paraId="32AB7A0B" w14:textId="77777777" w:rsidR="0064315C" w:rsidRPr="0064315C" w:rsidRDefault="0064315C" w:rsidP="0064315C">
      <w:pPr>
        <w:jc w:val="both"/>
        <w:rPr>
          <w:rFonts w:ascii="Arial" w:hAnsi="Arial" w:cs="Arial"/>
        </w:rPr>
      </w:pPr>
      <w:r w:rsidRPr="0064315C">
        <w:rPr>
          <w:rFonts w:ascii="Arial" w:hAnsi="Arial" w:cs="Arial"/>
        </w:rPr>
        <w:t>Presenter:  Presentation on National Transportation Policy Needs representing Mayor Maynard Jackson, Department of Transportation Hearings, Atlanta, GA, (August 1989)</w:t>
      </w:r>
    </w:p>
    <w:p w14:paraId="7775B9DB" w14:textId="77777777" w:rsidR="0064315C" w:rsidRPr="004B4FE9" w:rsidRDefault="0064315C" w:rsidP="0064315C">
      <w:pPr>
        <w:pStyle w:val="ListParagraph"/>
        <w:jc w:val="both"/>
        <w:rPr>
          <w:rFonts w:ascii="Arial" w:hAnsi="Arial" w:cs="Arial"/>
        </w:rPr>
      </w:pPr>
    </w:p>
    <w:p w14:paraId="7A67F9CC" w14:textId="77777777" w:rsidR="0064315C" w:rsidRPr="0064315C" w:rsidRDefault="0064315C" w:rsidP="0064315C">
      <w:pPr>
        <w:jc w:val="both"/>
        <w:rPr>
          <w:rFonts w:ascii="Arial" w:hAnsi="Arial" w:cs="Arial"/>
        </w:rPr>
      </w:pPr>
      <w:r w:rsidRPr="0064315C">
        <w:rPr>
          <w:rFonts w:ascii="Arial" w:hAnsi="Arial" w:cs="Arial"/>
        </w:rPr>
        <w:t>Presenter: “Suburban Congestion: Can We Buy Our Way Out” Conference of the American Planning Association, Atlanta, GA (May 1989)</w:t>
      </w:r>
    </w:p>
    <w:p w14:paraId="01E6EF0A" w14:textId="77777777" w:rsidR="0064315C" w:rsidRPr="004B4FE9" w:rsidRDefault="0064315C" w:rsidP="0064315C">
      <w:pPr>
        <w:pStyle w:val="ListParagraph"/>
        <w:jc w:val="both"/>
        <w:rPr>
          <w:rFonts w:ascii="Arial" w:hAnsi="Arial" w:cs="Arial"/>
        </w:rPr>
      </w:pPr>
    </w:p>
    <w:p w14:paraId="136D03B7" w14:textId="77777777" w:rsidR="0064315C" w:rsidRPr="0064315C" w:rsidRDefault="0064315C" w:rsidP="0064315C">
      <w:pPr>
        <w:jc w:val="both"/>
        <w:rPr>
          <w:rFonts w:ascii="Arial" w:hAnsi="Arial" w:cs="Arial"/>
        </w:rPr>
      </w:pPr>
      <w:r w:rsidRPr="0064315C">
        <w:rPr>
          <w:rFonts w:ascii="Arial" w:hAnsi="Arial" w:cs="Arial"/>
        </w:rPr>
        <w:t>Presenter: “Transportation and Minority Communities” Conference of the American Planning Association, Atlanta, GA (May 1989)</w:t>
      </w:r>
    </w:p>
    <w:p w14:paraId="583435FC" w14:textId="77777777" w:rsidR="0064315C" w:rsidRPr="004B4FE9" w:rsidRDefault="0064315C" w:rsidP="0064315C">
      <w:pPr>
        <w:pStyle w:val="ListParagraph"/>
        <w:jc w:val="both"/>
        <w:rPr>
          <w:rFonts w:ascii="Arial" w:hAnsi="Arial" w:cs="Arial"/>
        </w:rPr>
      </w:pPr>
    </w:p>
    <w:p w14:paraId="6607DF5C" w14:textId="77777777" w:rsidR="0064315C" w:rsidRPr="0064315C" w:rsidRDefault="0064315C" w:rsidP="0064315C">
      <w:pPr>
        <w:jc w:val="both"/>
        <w:rPr>
          <w:rFonts w:ascii="Arial" w:hAnsi="Arial" w:cs="Arial"/>
        </w:rPr>
      </w:pPr>
      <w:r w:rsidRPr="0064315C">
        <w:rPr>
          <w:rFonts w:ascii="Arial" w:hAnsi="Arial" w:cs="Arial"/>
        </w:rPr>
        <w:t>Presenter: Invited presentation- “Planning Education and Its Future” Cornell University Mackesey Seminar, New York (April 1989)</w:t>
      </w:r>
    </w:p>
    <w:p w14:paraId="5710ABF4" w14:textId="77777777" w:rsidR="0064315C" w:rsidRPr="004B4FE9" w:rsidRDefault="0064315C" w:rsidP="0064315C">
      <w:pPr>
        <w:jc w:val="both"/>
        <w:rPr>
          <w:rFonts w:ascii="Arial" w:hAnsi="Arial" w:cs="Arial"/>
        </w:rPr>
      </w:pPr>
    </w:p>
    <w:p w14:paraId="35A1A02F"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8</w:t>
      </w:r>
    </w:p>
    <w:p w14:paraId="148AFE2C" w14:textId="77777777" w:rsidR="0064315C" w:rsidRPr="0064315C" w:rsidRDefault="0064315C" w:rsidP="0064315C">
      <w:pPr>
        <w:jc w:val="both"/>
        <w:rPr>
          <w:rFonts w:ascii="Arial" w:hAnsi="Arial" w:cs="Arial"/>
        </w:rPr>
      </w:pPr>
      <w:r w:rsidRPr="0064315C">
        <w:rPr>
          <w:rFonts w:ascii="Arial" w:hAnsi="Arial" w:cs="Arial"/>
        </w:rPr>
        <w:t>Presenter:  Invited presentation- “The Postdoctoral Experience” Ford Foundation 1988 Doctoral and Postdoctoral Fellows Conference for Minorities, National Research Council, National Academy of Sciences, Washington, D.C. (November 1988)</w:t>
      </w:r>
    </w:p>
    <w:p w14:paraId="3345A252" w14:textId="77777777" w:rsidR="0064315C" w:rsidRPr="004B4FE9" w:rsidRDefault="0064315C" w:rsidP="0064315C">
      <w:pPr>
        <w:pStyle w:val="ListParagraph"/>
        <w:jc w:val="both"/>
        <w:rPr>
          <w:rFonts w:ascii="Arial" w:hAnsi="Arial" w:cs="Arial"/>
        </w:rPr>
      </w:pPr>
    </w:p>
    <w:p w14:paraId="1170F072" w14:textId="77777777" w:rsidR="0064315C" w:rsidRPr="0064315C" w:rsidRDefault="0064315C" w:rsidP="0064315C">
      <w:pPr>
        <w:jc w:val="both"/>
        <w:rPr>
          <w:rFonts w:ascii="Arial" w:hAnsi="Arial" w:cs="Arial"/>
        </w:rPr>
      </w:pPr>
      <w:r w:rsidRPr="0064315C">
        <w:rPr>
          <w:rFonts w:ascii="Arial" w:hAnsi="Arial" w:cs="Arial"/>
        </w:rPr>
        <w:t>Presenter: “Impact Assessment of Natural Disasters on Transportation Lifelines” —Association of Collegiate Schools of Planning, Buffalo, New York (October 1988)</w:t>
      </w:r>
    </w:p>
    <w:p w14:paraId="34C4F1EC" w14:textId="77777777" w:rsidR="0064315C" w:rsidRPr="004B4FE9" w:rsidRDefault="0064315C" w:rsidP="0064315C">
      <w:pPr>
        <w:pStyle w:val="ListParagraph"/>
        <w:jc w:val="both"/>
        <w:rPr>
          <w:rFonts w:ascii="Arial" w:hAnsi="Arial" w:cs="Arial"/>
        </w:rPr>
      </w:pPr>
    </w:p>
    <w:p w14:paraId="0281C088" w14:textId="77777777" w:rsidR="0064315C" w:rsidRPr="0064315C" w:rsidRDefault="0064315C" w:rsidP="0064315C">
      <w:pPr>
        <w:jc w:val="both"/>
        <w:rPr>
          <w:rFonts w:ascii="Arial" w:hAnsi="Arial" w:cs="Arial"/>
        </w:rPr>
      </w:pPr>
      <w:r w:rsidRPr="0064315C">
        <w:rPr>
          <w:rFonts w:ascii="Arial" w:hAnsi="Arial" w:cs="Arial"/>
        </w:rPr>
        <w:t>Presenter: “Overcoming Barriers to Greater Private Sector Involvement in Transportation Service Delivery” — Association of Collegiate Schools of Planning (October 1988)</w:t>
      </w:r>
    </w:p>
    <w:p w14:paraId="46C3D40F" w14:textId="77777777" w:rsidR="0064315C" w:rsidRPr="004B4FE9" w:rsidRDefault="0064315C" w:rsidP="0064315C">
      <w:pPr>
        <w:pStyle w:val="ListParagraph"/>
        <w:jc w:val="both"/>
        <w:rPr>
          <w:rFonts w:ascii="Arial" w:hAnsi="Arial" w:cs="Arial"/>
        </w:rPr>
      </w:pPr>
    </w:p>
    <w:p w14:paraId="61AB1532" w14:textId="77777777" w:rsidR="0064315C" w:rsidRPr="0064315C" w:rsidRDefault="0064315C" w:rsidP="0064315C">
      <w:pPr>
        <w:jc w:val="both"/>
        <w:rPr>
          <w:rFonts w:ascii="Arial" w:hAnsi="Arial" w:cs="Arial"/>
        </w:rPr>
      </w:pPr>
      <w:r w:rsidRPr="0064315C">
        <w:rPr>
          <w:rFonts w:ascii="Arial" w:hAnsi="Arial" w:cs="Arial"/>
        </w:rPr>
        <w:t>Presenter: “Tenure and Retention for Women Faculty” — Association of Collegiate Schools of Planning, (October 1988)</w:t>
      </w:r>
    </w:p>
    <w:p w14:paraId="7B591686" w14:textId="77777777" w:rsidR="0064315C" w:rsidRPr="004B4FE9" w:rsidRDefault="0064315C" w:rsidP="0064315C">
      <w:pPr>
        <w:jc w:val="both"/>
        <w:rPr>
          <w:rFonts w:ascii="Arial" w:hAnsi="Arial" w:cs="Arial"/>
          <w:b/>
          <w:u w:val="single"/>
        </w:rPr>
      </w:pPr>
    </w:p>
    <w:p w14:paraId="23C1FA15" w14:textId="77777777" w:rsidR="0064315C" w:rsidRPr="0064315C" w:rsidRDefault="0064315C" w:rsidP="0064315C">
      <w:pPr>
        <w:jc w:val="both"/>
        <w:rPr>
          <w:rFonts w:ascii="Arial" w:hAnsi="Arial" w:cs="Arial"/>
        </w:rPr>
      </w:pPr>
      <w:r w:rsidRPr="0064315C">
        <w:rPr>
          <w:rFonts w:ascii="Arial" w:hAnsi="Arial" w:cs="Arial"/>
        </w:rPr>
        <w:t>Moderator: “Heavy Rail Alternatives” — Institute of Transportation Engineers Conference, Vancouver, Canada, (September 1988)</w:t>
      </w:r>
    </w:p>
    <w:p w14:paraId="63A3C494" w14:textId="77777777" w:rsidR="0064315C" w:rsidRPr="004B4FE9" w:rsidRDefault="0064315C" w:rsidP="0064315C">
      <w:pPr>
        <w:jc w:val="both"/>
        <w:rPr>
          <w:rFonts w:ascii="Arial" w:hAnsi="Arial" w:cs="Arial"/>
          <w:b/>
          <w:u w:val="single"/>
        </w:rPr>
      </w:pPr>
    </w:p>
    <w:p w14:paraId="1CB95083"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7</w:t>
      </w:r>
    </w:p>
    <w:p w14:paraId="0C5276E7" w14:textId="77777777" w:rsidR="0064315C" w:rsidRPr="0064315C" w:rsidRDefault="0064315C" w:rsidP="0064315C">
      <w:pPr>
        <w:jc w:val="both"/>
        <w:rPr>
          <w:rFonts w:ascii="Arial" w:hAnsi="Arial" w:cs="Arial"/>
        </w:rPr>
      </w:pPr>
      <w:r w:rsidRPr="0064315C">
        <w:rPr>
          <w:rFonts w:ascii="Arial" w:hAnsi="Arial" w:cs="Arial"/>
        </w:rPr>
        <w:t>Presenter/Invited Lecture: “Transportation Infrastructure,” — University of Florida, Gainesville, College of Architecture.  Tallahassee, FL (December 1987)</w:t>
      </w:r>
    </w:p>
    <w:p w14:paraId="52A83011" w14:textId="77777777" w:rsidR="0064315C" w:rsidRPr="004B4FE9" w:rsidRDefault="0064315C" w:rsidP="0064315C">
      <w:pPr>
        <w:pStyle w:val="ListParagraph"/>
        <w:jc w:val="both"/>
        <w:rPr>
          <w:rFonts w:ascii="Arial" w:hAnsi="Arial" w:cs="Arial"/>
        </w:rPr>
      </w:pPr>
    </w:p>
    <w:p w14:paraId="1948E634" w14:textId="77777777" w:rsidR="0064315C" w:rsidRPr="0064315C" w:rsidRDefault="0064315C" w:rsidP="0064315C">
      <w:pPr>
        <w:jc w:val="both"/>
        <w:rPr>
          <w:rFonts w:ascii="Arial" w:hAnsi="Arial" w:cs="Arial"/>
        </w:rPr>
      </w:pPr>
      <w:r w:rsidRPr="0064315C">
        <w:rPr>
          <w:rFonts w:ascii="Arial" w:hAnsi="Arial" w:cs="Arial"/>
        </w:rPr>
        <w:t>Presenter:  Invited Lecture on the Future Role of Telecommunication and Transportation.  BellSouth Corporation.  Lake Lanier, GA (June 1987)</w:t>
      </w:r>
    </w:p>
    <w:p w14:paraId="1CB40D31" w14:textId="77777777" w:rsidR="0064315C" w:rsidRPr="004B4FE9" w:rsidRDefault="0064315C" w:rsidP="0064315C">
      <w:pPr>
        <w:pStyle w:val="ListParagraph"/>
        <w:jc w:val="both"/>
        <w:rPr>
          <w:rFonts w:ascii="Arial" w:hAnsi="Arial" w:cs="Arial"/>
        </w:rPr>
      </w:pPr>
    </w:p>
    <w:p w14:paraId="426AE266" w14:textId="77777777" w:rsidR="0064315C" w:rsidRPr="0064315C" w:rsidRDefault="0064315C" w:rsidP="0064315C">
      <w:pPr>
        <w:jc w:val="both"/>
        <w:rPr>
          <w:rFonts w:ascii="Arial" w:hAnsi="Arial" w:cs="Arial"/>
        </w:rPr>
      </w:pPr>
      <w:r w:rsidRPr="0064315C">
        <w:rPr>
          <w:rFonts w:ascii="Arial" w:hAnsi="Arial" w:cs="Arial"/>
        </w:rPr>
        <w:t>Presenter: “Accepting the Challenge: Gender, Race and Disability in Urban Planning Education.” — Feminist Planners and Designers Group and Minority Association of Planners and Architects, UCLA. Presentation topic was Student Recruitment.  Los Angeles, CA (May 1987)</w:t>
      </w:r>
    </w:p>
    <w:p w14:paraId="197C357A" w14:textId="77777777" w:rsidR="0064315C" w:rsidRPr="004B4FE9" w:rsidRDefault="0064315C" w:rsidP="0064315C">
      <w:pPr>
        <w:pStyle w:val="ListParagraph"/>
        <w:jc w:val="both"/>
        <w:rPr>
          <w:rFonts w:ascii="Arial" w:hAnsi="Arial" w:cs="Arial"/>
        </w:rPr>
      </w:pPr>
    </w:p>
    <w:p w14:paraId="4D1C5BAB" w14:textId="77777777" w:rsidR="0064315C" w:rsidRPr="0064315C" w:rsidRDefault="0064315C" w:rsidP="0064315C">
      <w:pPr>
        <w:jc w:val="both"/>
        <w:rPr>
          <w:rFonts w:ascii="Arial" w:hAnsi="Arial" w:cs="Arial"/>
        </w:rPr>
      </w:pPr>
      <w:r w:rsidRPr="0064315C">
        <w:rPr>
          <w:rFonts w:ascii="Arial" w:hAnsi="Arial" w:cs="Arial"/>
        </w:rPr>
        <w:t>Presenter:  Georgia Tech’s President’s Scholarship Program, Presentation on Funded Research Activities, Atlanta, GA (February 1987)</w:t>
      </w:r>
    </w:p>
    <w:p w14:paraId="53F57A80" w14:textId="77777777" w:rsidR="0064315C" w:rsidRPr="004B4FE9" w:rsidRDefault="0064315C" w:rsidP="0064315C">
      <w:pPr>
        <w:jc w:val="both"/>
        <w:rPr>
          <w:rFonts w:ascii="Arial" w:hAnsi="Arial" w:cs="Arial"/>
        </w:rPr>
      </w:pPr>
    </w:p>
    <w:p w14:paraId="0B695001" w14:textId="77777777" w:rsidR="0064315C" w:rsidRPr="0064315C" w:rsidRDefault="0064315C" w:rsidP="0064315C">
      <w:pPr>
        <w:jc w:val="both"/>
        <w:rPr>
          <w:rFonts w:ascii="Arial" w:hAnsi="Arial" w:cs="Arial"/>
        </w:rPr>
      </w:pPr>
      <w:r w:rsidRPr="0064315C">
        <w:rPr>
          <w:rFonts w:ascii="Arial" w:hAnsi="Arial" w:cs="Arial"/>
        </w:rPr>
        <w:t>Presenter:  Invited Lecture - University of Florida, Gainesville, College of Architecture.  “Transportation Planning: An Overview,” Tallahassee, FL (January 1987)</w:t>
      </w:r>
    </w:p>
    <w:p w14:paraId="622EDF1F" w14:textId="77777777" w:rsidR="0064315C" w:rsidRPr="004B4FE9" w:rsidRDefault="0064315C" w:rsidP="0064315C">
      <w:pPr>
        <w:jc w:val="both"/>
        <w:rPr>
          <w:rFonts w:ascii="Arial" w:hAnsi="Arial" w:cs="Arial"/>
        </w:rPr>
      </w:pPr>
    </w:p>
    <w:p w14:paraId="3B32A146"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6</w:t>
      </w:r>
    </w:p>
    <w:p w14:paraId="2061BB52" w14:textId="77777777" w:rsidR="0064315C" w:rsidRPr="0064315C" w:rsidRDefault="0064315C" w:rsidP="0064315C">
      <w:pPr>
        <w:jc w:val="both"/>
        <w:rPr>
          <w:rFonts w:ascii="Arial" w:hAnsi="Arial" w:cs="Arial"/>
        </w:rPr>
      </w:pPr>
      <w:r w:rsidRPr="0064315C">
        <w:rPr>
          <w:rFonts w:ascii="Arial" w:hAnsi="Arial" w:cs="Arial"/>
        </w:rPr>
        <w:t>Presenter:  Conference of Minority Transportation Officials.  Presentation on “Opportunities in Transportation Planning,” Atlanta, GA (October 1986)</w:t>
      </w:r>
    </w:p>
    <w:p w14:paraId="605BF7CD" w14:textId="77777777" w:rsidR="0064315C" w:rsidRPr="004B4FE9" w:rsidRDefault="0064315C" w:rsidP="0064315C">
      <w:pPr>
        <w:pStyle w:val="ListParagraph"/>
        <w:jc w:val="both"/>
        <w:rPr>
          <w:rFonts w:ascii="Arial" w:hAnsi="Arial" w:cs="Arial"/>
        </w:rPr>
      </w:pPr>
    </w:p>
    <w:p w14:paraId="433E6A75" w14:textId="77777777" w:rsidR="0064315C" w:rsidRPr="0064315C" w:rsidRDefault="0064315C" w:rsidP="0064315C">
      <w:pPr>
        <w:jc w:val="both"/>
        <w:rPr>
          <w:rFonts w:ascii="Arial" w:hAnsi="Arial" w:cs="Arial"/>
        </w:rPr>
      </w:pPr>
      <w:r w:rsidRPr="0064315C">
        <w:rPr>
          <w:rFonts w:ascii="Arial" w:hAnsi="Arial" w:cs="Arial"/>
        </w:rPr>
        <w:t>Presenter:  Invited Lecture - Atlanta Business League Conference, Presentation on the “Privatization of Transportation Services,” Atlanta, GA (August 1986)</w:t>
      </w:r>
    </w:p>
    <w:p w14:paraId="4C86F56D" w14:textId="77777777" w:rsidR="0064315C" w:rsidRPr="004B4FE9" w:rsidRDefault="0064315C" w:rsidP="0064315C">
      <w:pPr>
        <w:pStyle w:val="ListParagraph"/>
        <w:jc w:val="both"/>
        <w:rPr>
          <w:rFonts w:ascii="Arial" w:hAnsi="Arial" w:cs="Arial"/>
        </w:rPr>
      </w:pPr>
    </w:p>
    <w:p w14:paraId="70823827" w14:textId="77777777" w:rsidR="0064315C" w:rsidRPr="0064315C" w:rsidRDefault="0064315C" w:rsidP="0064315C">
      <w:pPr>
        <w:jc w:val="both"/>
        <w:rPr>
          <w:rFonts w:ascii="Arial" w:hAnsi="Arial" w:cs="Arial"/>
        </w:rPr>
      </w:pPr>
      <w:r w:rsidRPr="0064315C">
        <w:rPr>
          <w:rFonts w:ascii="Arial" w:hAnsi="Arial" w:cs="Arial"/>
        </w:rPr>
        <w:t>Presenter: “Future Career Trends,” — Women’s Transportation Seminar Annual Conference, Transportation: Moving into the Future, Miami, FL (May 1986)</w:t>
      </w:r>
    </w:p>
    <w:p w14:paraId="4EB11D0A" w14:textId="77777777" w:rsidR="0064315C" w:rsidRPr="004B4FE9" w:rsidRDefault="0064315C" w:rsidP="0064315C">
      <w:pPr>
        <w:pStyle w:val="ListParagraph"/>
        <w:jc w:val="both"/>
        <w:rPr>
          <w:rFonts w:ascii="Arial" w:hAnsi="Arial" w:cs="Arial"/>
        </w:rPr>
      </w:pPr>
    </w:p>
    <w:p w14:paraId="7BB3DF9F" w14:textId="77777777" w:rsidR="0064315C" w:rsidRPr="0064315C" w:rsidRDefault="0064315C" w:rsidP="0064315C">
      <w:pPr>
        <w:jc w:val="both"/>
        <w:rPr>
          <w:rFonts w:ascii="Arial" w:hAnsi="Arial" w:cs="Arial"/>
        </w:rPr>
      </w:pPr>
      <w:r w:rsidRPr="0064315C">
        <w:rPr>
          <w:rFonts w:ascii="Arial" w:hAnsi="Arial" w:cs="Arial"/>
        </w:rPr>
        <w:t>Presenter: “Transportation Planning: Current Practices,” — Georgia Tech’s Planning Commissioners Institute, Presentation on Atlanta, GA (May 1986)</w:t>
      </w:r>
    </w:p>
    <w:p w14:paraId="3E96D28B" w14:textId="77777777" w:rsidR="0064315C" w:rsidRPr="004B4FE9" w:rsidRDefault="0064315C" w:rsidP="0064315C">
      <w:pPr>
        <w:jc w:val="both"/>
        <w:rPr>
          <w:rFonts w:ascii="Arial" w:hAnsi="Arial" w:cs="Arial"/>
        </w:rPr>
      </w:pPr>
    </w:p>
    <w:p w14:paraId="3B17FB08"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5</w:t>
      </w:r>
    </w:p>
    <w:p w14:paraId="22064843" w14:textId="77777777" w:rsidR="0064315C" w:rsidRPr="0064315C" w:rsidRDefault="0064315C" w:rsidP="0064315C">
      <w:pPr>
        <w:jc w:val="both"/>
        <w:rPr>
          <w:rFonts w:ascii="Arial" w:hAnsi="Arial" w:cs="Arial"/>
        </w:rPr>
      </w:pPr>
      <w:r w:rsidRPr="0064315C">
        <w:rPr>
          <w:rFonts w:ascii="Arial" w:hAnsi="Arial" w:cs="Arial"/>
        </w:rPr>
        <w:t>Presenter: “Research on Mass Transit.” — Association of Collegiate Schools of Planning (ACSP) Panel ACSP Conference, Atlanta, GA (November 1985)</w:t>
      </w:r>
    </w:p>
    <w:p w14:paraId="660EEA76" w14:textId="77777777" w:rsidR="0064315C" w:rsidRPr="004B4FE9" w:rsidRDefault="0064315C" w:rsidP="0064315C">
      <w:pPr>
        <w:pStyle w:val="ListParagraph"/>
        <w:jc w:val="both"/>
        <w:rPr>
          <w:rFonts w:ascii="Arial" w:hAnsi="Arial" w:cs="Arial"/>
        </w:rPr>
      </w:pPr>
    </w:p>
    <w:p w14:paraId="65458C94" w14:textId="77777777" w:rsidR="0064315C" w:rsidRPr="0064315C" w:rsidRDefault="0064315C" w:rsidP="0064315C">
      <w:pPr>
        <w:jc w:val="both"/>
        <w:rPr>
          <w:rFonts w:ascii="Arial" w:hAnsi="Arial" w:cs="Arial"/>
        </w:rPr>
      </w:pPr>
      <w:r w:rsidRPr="0064315C">
        <w:rPr>
          <w:rFonts w:ascii="Arial" w:hAnsi="Arial" w:cs="Arial"/>
        </w:rPr>
        <w:t>Presenter: “Opportunities in the Planning Profession,” — FutureScape Program, Georgia Tech. Atlanta, GA (March 1985)</w:t>
      </w:r>
    </w:p>
    <w:p w14:paraId="382EF032" w14:textId="77777777" w:rsidR="0064315C" w:rsidRPr="004B4FE9" w:rsidRDefault="0064315C" w:rsidP="0064315C">
      <w:pPr>
        <w:pStyle w:val="ListParagraph"/>
        <w:jc w:val="both"/>
        <w:rPr>
          <w:rFonts w:ascii="Arial" w:hAnsi="Arial" w:cs="Arial"/>
        </w:rPr>
      </w:pPr>
    </w:p>
    <w:p w14:paraId="7BC16D40" w14:textId="77777777" w:rsidR="0064315C" w:rsidRPr="0064315C" w:rsidRDefault="0064315C" w:rsidP="0064315C">
      <w:pPr>
        <w:jc w:val="both"/>
        <w:rPr>
          <w:rFonts w:ascii="Arial" w:hAnsi="Arial" w:cs="Arial"/>
        </w:rPr>
      </w:pPr>
      <w:r w:rsidRPr="0064315C">
        <w:rPr>
          <w:rFonts w:ascii="Arial" w:hAnsi="Arial" w:cs="Arial"/>
        </w:rPr>
        <w:t xml:space="preserve">Presenter: “Role of Women in Changing Planning.” — Cornell’s 50th Anniversary </w:t>
      </w:r>
      <w:r w:rsidR="00771100" w:rsidRPr="0064315C">
        <w:rPr>
          <w:rFonts w:ascii="Arial" w:hAnsi="Arial" w:cs="Arial"/>
        </w:rPr>
        <w:t>Symposium (</w:t>
      </w:r>
      <w:r w:rsidRPr="0064315C">
        <w:rPr>
          <w:rFonts w:ascii="Arial" w:hAnsi="Arial" w:cs="Arial"/>
        </w:rPr>
        <w:t>March 1985)</w:t>
      </w:r>
    </w:p>
    <w:p w14:paraId="46892E34" w14:textId="77777777" w:rsidR="0064315C" w:rsidRPr="004B4FE9" w:rsidRDefault="0064315C" w:rsidP="0064315C">
      <w:pPr>
        <w:pStyle w:val="ListParagraph"/>
        <w:jc w:val="both"/>
        <w:rPr>
          <w:rFonts w:ascii="Arial" w:hAnsi="Arial" w:cs="Arial"/>
        </w:rPr>
      </w:pPr>
    </w:p>
    <w:p w14:paraId="17BE67C5" w14:textId="77777777" w:rsidR="0064315C" w:rsidRPr="0064315C" w:rsidRDefault="0064315C" w:rsidP="0064315C">
      <w:pPr>
        <w:jc w:val="both"/>
        <w:rPr>
          <w:rFonts w:ascii="Arial" w:hAnsi="Arial" w:cs="Arial"/>
        </w:rPr>
      </w:pPr>
      <w:r w:rsidRPr="0064315C">
        <w:rPr>
          <w:rFonts w:ascii="Arial" w:hAnsi="Arial" w:cs="Arial"/>
        </w:rPr>
        <w:t>Presenter: “Transportation, Infrastructure and Development Issues.”  — Association of Collegiate Schools of Planning (ACSP) Panel, ACSP Conference, New York, NY (1985)</w:t>
      </w:r>
    </w:p>
    <w:p w14:paraId="7E9FB319" w14:textId="77777777" w:rsidR="00DD707D" w:rsidRPr="004B4FE9" w:rsidRDefault="00DD707D" w:rsidP="0064315C">
      <w:pPr>
        <w:jc w:val="both"/>
        <w:rPr>
          <w:rFonts w:ascii="Arial" w:hAnsi="Arial" w:cs="Arial"/>
        </w:rPr>
      </w:pPr>
    </w:p>
    <w:p w14:paraId="4FA6D1A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4</w:t>
      </w:r>
    </w:p>
    <w:p w14:paraId="4DC69C9C" w14:textId="77777777" w:rsidR="0064315C" w:rsidRPr="0064315C" w:rsidRDefault="0064315C" w:rsidP="0064315C">
      <w:pPr>
        <w:jc w:val="both"/>
        <w:rPr>
          <w:rFonts w:ascii="Arial" w:hAnsi="Arial" w:cs="Arial"/>
        </w:rPr>
      </w:pPr>
      <w:r w:rsidRPr="0064315C">
        <w:rPr>
          <w:rFonts w:ascii="Arial" w:hAnsi="Arial" w:cs="Arial"/>
        </w:rPr>
        <w:t>Invited Lecture: “Transportation Evaluation,” Carnegie-Mellon Uni</w:t>
      </w:r>
      <w:r w:rsidRPr="0064315C">
        <w:rPr>
          <w:rFonts w:ascii="Arial" w:hAnsi="Arial" w:cs="Arial"/>
        </w:rPr>
        <w:softHyphen/>
        <w:t>versity, Pittsburgh, Pennsylvania (1984)</w:t>
      </w:r>
    </w:p>
    <w:p w14:paraId="5772E071" w14:textId="77777777" w:rsidR="0064315C" w:rsidRPr="004B4FE9" w:rsidRDefault="0064315C" w:rsidP="0064315C">
      <w:pPr>
        <w:jc w:val="both"/>
        <w:rPr>
          <w:rFonts w:ascii="Arial" w:hAnsi="Arial" w:cs="Arial"/>
        </w:rPr>
      </w:pPr>
    </w:p>
    <w:p w14:paraId="6D192BB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3</w:t>
      </w:r>
    </w:p>
    <w:p w14:paraId="79AFBF95" w14:textId="77777777" w:rsidR="0064315C" w:rsidRPr="0064315C" w:rsidRDefault="0064315C" w:rsidP="0064315C">
      <w:pPr>
        <w:jc w:val="both"/>
        <w:rPr>
          <w:rFonts w:ascii="Arial" w:hAnsi="Arial" w:cs="Arial"/>
        </w:rPr>
      </w:pPr>
      <w:r w:rsidRPr="0064315C">
        <w:rPr>
          <w:rFonts w:ascii="Arial" w:hAnsi="Arial" w:cs="Arial"/>
        </w:rPr>
        <w:t>Presenter: “The Influence of Race and Gender on Perceptions of Community Impact of Mass Transit.” — Association of Collegiate Schools of Planning (ACSP) Panel ACSP Conference, San Francisco (October 1983)</w:t>
      </w:r>
    </w:p>
    <w:p w14:paraId="6655B3BC" w14:textId="77777777" w:rsidR="0064315C" w:rsidRPr="004B4FE9" w:rsidRDefault="0064315C" w:rsidP="0064315C">
      <w:pPr>
        <w:jc w:val="both"/>
        <w:rPr>
          <w:rFonts w:ascii="Arial" w:hAnsi="Arial" w:cs="Arial"/>
        </w:rPr>
      </w:pPr>
    </w:p>
    <w:p w14:paraId="00DD0FD6"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2</w:t>
      </w:r>
    </w:p>
    <w:p w14:paraId="3BB544BB" w14:textId="77777777" w:rsidR="0064315C" w:rsidRPr="0064315C" w:rsidRDefault="0064315C" w:rsidP="0064315C">
      <w:pPr>
        <w:jc w:val="both"/>
        <w:rPr>
          <w:rFonts w:ascii="Arial" w:hAnsi="Arial" w:cs="Arial"/>
        </w:rPr>
      </w:pPr>
      <w:r w:rsidRPr="0064315C">
        <w:rPr>
          <w:rFonts w:ascii="Arial" w:hAnsi="Arial" w:cs="Arial"/>
        </w:rPr>
        <w:t>Presided: “Planning Methods —Association of Collegiate Schools of Planning (ACSP) Panel” ACSP Conference, Chicago (October 1982)</w:t>
      </w:r>
    </w:p>
    <w:p w14:paraId="341A986C" w14:textId="77777777" w:rsidR="0064315C" w:rsidRPr="004B4FE9" w:rsidRDefault="0064315C" w:rsidP="0064315C">
      <w:pPr>
        <w:pStyle w:val="ListParagraph"/>
        <w:ind w:left="360"/>
        <w:jc w:val="both"/>
        <w:rPr>
          <w:rFonts w:ascii="Arial" w:hAnsi="Arial" w:cs="Arial"/>
        </w:rPr>
      </w:pPr>
    </w:p>
    <w:p w14:paraId="7B56280B" w14:textId="77777777" w:rsidR="0064315C" w:rsidRPr="0064315C" w:rsidRDefault="0064315C" w:rsidP="0064315C">
      <w:pPr>
        <w:jc w:val="both"/>
        <w:rPr>
          <w:rFonts w:ascii="Arial" w:hAnsi="Arial" w:cs="Arial"/>
        </w:rPr>
      </w:pPr>
      <w:r w:rsidRPr="0064315C">
        <w:rPr>
          <w:rFonts w:ascii="Arial" w:hAnsi="Arial" w:cs="Arial"/>
        </w:rPr>
        <w:t>Discussant: “Impact of New Federal Policies on Urban Areas.” — University of Cincinnati Conference on Social Change Panel Cincinnati, OH (April 1982)</w:t>
      </w:r>
    </w:p>
    <w:p w14:paraId="334B32C5" w14:textId="77777777" w:rsidR="003E2E94" w:rsidRDefault="003E2E94" w:rsidP="0064315C">
      <w:pPr>
        <w:jc w:val="both"/>
        <w:rPr>
          <w:rFonts w:ascii="Arial" w:hAnsi="Arial" w:cs="Arial"/>
        </w:rPr>
      </w:pPr>
    </w:p>
    <w:p w14:paraId="66E7844F" w14:textId="77777777" w:rsidR="00F20693" w:rsidRDefault="00F20693" w:rsidP="0064315C">
      <w:pPr>
        <w:jc w:val="both"/>
        <w:rPr>
          <w:rFonts w:ascii="Arial" w:hAnsi="Arial" w:cs="Arial"/>
        </w:rPr>
      </w:pPr>
    </w:p>
    <w:p w14:paraId="5ACBB53F" w14:textId="77777777" w:rsidR="00F20693" w:rsidRDefault="00F20693" w:rsidP="0064315C">
      <w:pPr>
        <w:jc w:val="both"/>
        <w:rPr>
          <w:rFonts w:ascii="Arial" w:hAnsi="Arial" w:cs="Arial"/>
        </w:rPr>
      </w:pPr>
    </w:p>
    <w:p w14:paraId="53F516F7" w14:textId="77777777" w:rsidR="00F20693" w:rsidRPr="004B4FE9" w:rsidRDefault="00F20693" w:rsidP="0064315C">
      <w:pPr>
        <w:jc w:val="both"/>
        <w:rPr>
          <w:rFonts w:ascii="Arial" w:hAnsi="Arial" w:cs="Arial"/>
        </w:rPr>
      </w:pPr>
    </w:p>
    <w:p w14:paraId="7C7EDCD7"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1</w:t>
      </w:r>
    </w:p>
    <w:p w14:paraId="29EB1F84" w14:textId="77777777" w:rsidR="0064315C" w:rsidRPr="0064315C" w:rsidRDefault="0064315C" w:rsidP="0064315C">
      <w:pPr>
        <w:jc w:val="both"/>
        <w:rPr>
          <w:rFonts w:ascii="Arial" w:hAnsi="Arial" w:cs="Arial"/>
        </w:rPr>
      </w:pPr>
      <w:r w:rsidRPr="0064315C">
        <w:rPr>
          <w:rFonts w:ascii="Arial" w:hAnsi="Arial" w:cs="Arial"/>
        </w:rPr>
        <w:t>Presenter: “Measuring Transportation Systems Effectiveness.” — Association of Collegiate Schools of Planning (ACSP) Panel Washington, D.C. (October 1981)</w:t>
      </w:r>
    </w:p>
    <w:p w14:paraId="3C24C4B9" w14:textId="77777777" w:rsidR="0064315C" w:rsidRPr="004B4FE9" w:rsidRDefault="0064315C" w:rsidP="0064315C">
      <w:pPr>
        <w:pStyle w:val="ListParagraph"/>
        <w:jc w:val="both"/>
        <w:rPr>
          <w:rFonts w:ascii="Arial" w:hAnsi="Arial" w:cs="Arial"/>
        </w:rPr>
      </w:pPr>
    </w:p>
    <w:p w14:paraId="699BC8C4" w14:textId="77777777" w:rsidR="0064315C" w:rsidRPr="0064315C" w:rsidRDefault="0064315C" w:rsidP="0064315C">
      <w:pPr>
        <w:jc w:val="both"/>
        <w:rPr>
          <w:rFonts w:ascii="Arial" w:hAnsi="Arial" w:cs="Arial"/>
        </w:rPr>
      </w:pPr>
      <w:r w:rsidRPr="0064315C">
        <w:rPr>
          <w:rFonts w:ascii="Arial" w:hAnsi="Arial" w:cs="Arial"/>
        </w:rPr>
        <w:t>Presenter: “Transportation Planning” — University of Florida Lecture Series (1981)</w:t>
      </w:r>
    </w:p>
    <w:p w14:paraId="1872060F" w14:textId="77777777" w:rsidR="0064315C" w:rsidRPr="004B4FE9" w:rsidRDefault="0064315C" w:rsidP="0064315C">
      <w:pPr>
        <w:pStyle w:val="ListParagraph"/>
        <w:jc w:val="both"/>
        <w:rPr>
          <w:rFonts w:ascii="Arial" w:hAnsi="Arial" w:cs="Arial"/>
        </w:rPr>
      </w:pPr>
    </w:p>
    <w:p w14:paraId="695F34C7" w14:textId="77777777" w:rsidR="0064315C" w:rsidRPr="0064315C" w:rsidRDefault="0064315C" w:rsidP="0064315C">
      <w:pPr>
        <w:jc w:val="both"/>
        <w:rPr>
          <w:rFonts w:ascii="Arial" w:hAnsi="Arial" w:cs="Arial"/>
        </w:rPr>
      </w:pPr>
      <w:r w:rsidRPr="0064315C">
        <w:rPr>
          <w:rFonts w:ascii="Arial" w:hAnsi="Arial" w:cs="Arial"/>
        </w:rPr>
        <w:t>Instructor:  Conference on Rural Public Transportation Planning.  Sponsored by U.S. Department of Transportation and Community Services Administration (March 1981)</w:t>
      </w:r>
    </w:p>
    <w:p w14:paraId="0478B381" w14:textId="77777777" w:rsidR="0064315C" w:rsidRPr="004B4FE9" w:rsidRDefault="0064315C" w:rsidP="0064315C">
      <w:pPr>
        <w:jc w:val="both"/>
        <w:rPr>
          <w:rFonts w:ascii="Arial" w:hAnsi="Arial" w:cs="Arial"/>
        </w:rPr>
      </w:pPr>
    </w:p>
    <w:p w14:paraId="258AFCFC"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80</w:t>
      </w:r>
    </w:p>
    <w:p w14:paraId="60180DF6" w14:textId="77777777" w:rsidR="0064315C" w:rsidRPr="0064315C" w:rsidRDefault="0064315C" w:rsidP="0064315C">
      <w:pPr>
        <w:jc w:val="both"/>
        <w:rPr>
          <w:rFonts w:ascii="Arial" w:hAnsi="Arial" w:cs="Arial"/>
        </w:rPr>
      </w:pPr>
      <w:r w:rsidRPr="0064315C">
        <w:rPr>
          <w:rFonts w:ascii="Arial" w:hAnsi="Arial" w:cs="Arial"/>
        </w:rPr>
        <w:t>Presenter:  Clark College Symposium on Graduate Education.  Atlanta, GA (October 1980)</w:t>
      </w:r>
    </w:p>
    <w:p w14:paraId="15DC7BF9" w14:textId="77777777" w:rsidR="0064315C" w:rsidRPr="004B4FE9" w:rsidRDefault="0064315C" w:rsidP="0064315C">
      <w:pPr>
        <w:pStyle w:val="ListParagraph"/>
        <w:jc w:val="both"/>
        <w:rPr>
          <w:rFonts w:ascii="Arial" w:hAnsi="Arial" w:cs="Arial"/>
        </w:rPr>
      </w:pPr>
    </w:p>
    <w:p w14:paraId="468CBE9F" w14:textId="77777777" w:rsidR="0064315C" w:rsidRPr="0064315C" w:rsidRDefault="0064315C" w:rsidP="0064315C">
      <w:pPr>
        <w:jc w:val="both"/>
        <w:rPr>
          <w:rFonts w:ascii="Arial" w:hAnsi="Arial" w:cs="Arial"/>
        </w:rPr>
      </w:pPr>
      <w:r w:rsidRPr="0064315C">
        <w:rPr>
          <w:rFonts w:ascii="Arial" w:hAnsi="Arial" w:cs="Arial"/>
        </w:rPr>
        <w:t>Presenter: “Graduate Education in Planning and Engineering.” — Symposium sponsored by a number of leading universities.    (March 1980)</w:t>
      </w:r>
    </w:p>
    <w:p w14:paraId="2079B853" w14:textId="77777777" w:rsidR="0064315C" w:rsidRPr="004B4FE9" w:rsidRDefault="0064315C" w:rsidP="0064315C">
      <w:pPr>
        <w:jc w:val="both"/>
        <w:rPr>
          <w:rFonts w:ascii="Arial" w:hAnsi="Arial" w:cs="Arial"/>
        </w:rPr>
      </w:pPr>
    </w:p>
    <w:p w14:paraId="78A10477"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79</w:t>
      </w:r>
    </w:p>
    <w:p w14:paraId="543551E6" w14:textId="77777777" w:rsidR="0064315C" w:rsidRPr="0064315C" w:rsidRDefault="0064315C" w:rsidP="0064315C">
      <w:pPr>
        <w:jc w:val="both"/>
        <w:rPr>
          <w:rFonts w:ascii="Arial" w:hAnsi="Arial" w:cs="Arial"/>
        </w:rPr>
      </w:pPr>
      <w:r w:rsidRPr="0064315C">
        <w:rPr>
          <w:rFonts w:ascii="Arial" w:hAnsi="Arial" w:cs="Arial"/>
        </w:rPr>
        <w:t>Presenter: “Professionalism and Women.” — American Planning Association (APA) Conference Panel.    APA Conference, Baltimore, MD (October 1979)</w:t>
      </w:r>
    </w:p>
    <w:p w14:paraId="1C93CA62" w14:textId="77777777" w:rsidR="00DD707D" w:rsidRPr="004B4FE9" w:rsidRDefault="00DD707D" w:rsidP="0064315C">
      <w:pPr>
        <w:jc w:val="both"/>
        <w:rPr>
          <w:rFonts w:ascii="Arial" w:hAnsi="Arial" w:cs="Arial"/>
        </w:rPr>
      </w:pPr>
    </w:p>
    <w:p w14:paraId="6CC7E5AB"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78</w:t>
      </w:r>
    </w:p>
    <w:p w14:paraId="4BC2C9AE" w14:textId="77777777" w:rsidR="0064315C" w:rsidRPr="0064315C" w:rsidRDefault="0064315C" w:rsidP="0064315C">
      <w:pPr>
        <w:jc w:val="both"/>
        <w:rPr>
          <w:rFonts w:ascii="Arial" w:hAnsi="Arial" w:cs="Arial"/>
        </w:rPr>
      </w:pPr>
      <w:r w:rsidRPr="0064315C">
        <w:rPr>
          <w:rFonts w:ascii="Arial" w:hAnsi="Arial" w:cs="Arial"/>
        </w:rPr>
        <w:t>Presenter: “Measuring Distributional Impacts of Transportation Systems.”  —Transportation Institute of North Carolina A&amp;T State University Lecture Series.  A&amp;T University, Greensboro, North Carolina (November 1978)</w:t>
      </w:r>
    </w:p>
    <w:p w14:paraId="0ABFFC18" w14:textId="77777777" w:rsidR="0064315C" w:rsidRPr="004B4FE9" w:rsidRDefault="0064315C" w:rsidP="0064315C">
      <w:pPr>
        <w:jc w:val="both"/>
        <w:rPr>
          <w:rFonts w:ascii="Arial" w:hAnsi="Arial" w:cs="Arial"/>
        </w:rPr>
      </w:pPr>
    </w:p>
    <w:p w14:paraId="0236DD12" w14:textId="77777777" w:rsidR="0064315C" w:rsidRPr="0064315C" w:rsidRDefault="0064315C" w:rsidP="0064315C">
      <w:pPr>
        <w:jc w:val="both"/>
        <w:rPr>
          <w:rFonts w:ascii="Arial" w:hAnsi="Arial" w:cs="Arial"/>
        </w:rPr>
      </w:pPr>
      <w:r w:rsidRPr="0064315C">
        <w:rPr>
          <w:rFonts w:ascii="Arial" w:hAnsi="Arial" w:cs="Arial"/>
        </w:rPr>
        <w:t>Presenter: “Transportation Needs of Black Women.”  — National Research Council/U.S. Department of Transportation Conference on Women’s Travel Issues:  Research Needs and Priorities.  Washington, D.C. (September 1978)</w:t>
      </w:r>
    </w:p>
    <w:p w14:paraId="0DCB9F6F" w14:textId="77777777" w:rsidR="0064315C" w:rsidRPr="004B4FE9" w:rsidRDefault="0064315C" w:rsidP="0064315C">
      <w:pPr>
        <w:jc w:val="both"/>
        <w:rPr>
          <w:rFonts w:ascii="Arial" w:hAnsi="Arial" w:cs="Arial"/>
        </w:rPr>
      </w:pPr>
    </w:p>
    <w:p w14:paraId="57B01907" w14:textId="77777777" w:rsidR="0064315C" w:rsidRPr="004B4FE9" w:rsidRDefault="0064315C" w:rsidP="0064315C">
      <w:pPr>
        <w:pStyle w:val="Heading3"/>
        <w:rPr>
          <w:rFonts w:ascii="Arial" w:hAnsi="Arial" w:cs="Arial"/>
          <w:sz w:val="22"/>
          <w:szCs w:val="22"/>
          <w:u w:val="single"/>
        </w:rPr>
      </w:pPr>
      <w:r w:rsidRPr="004B4FE9">
        <w:rPr>
          <w:rFonts w:ascii="Arial" w:hAnsi="Arial" w:cs="Arial"/>
          <w:sz w:val="22"/>
          <w:szCs w:val="22"/>
          <w:u w:val="single"/>
        </w:rPr>
        <w:t>1974</w:t>
      </w:r>
    </w:p>
    <w:p w14:paraId="19BCF8C3" w14:textId="77777777" w:rsidR="0064315C" w:rsidRPr="0064315C" w:rsidRDefault="0064315C" w:rsidP="0064315C">
      <w:pPr>
        <w:jc w:val="both"/>
        <w:rPr>
          <w:rFonts w:ascii="Arial" w:hAnsi="Arial" w:cs="Arial"/>
        </w:rPr>
      </w:pPr>
      <w:r w:rsidRPr="0064315C">
        <w:rPr>
          <w:rFonts w:ascii="Arial" w:hAnsi="Arial" w:cs="Arial"/>
        </w:rPr>
        <w:t>Discussant:  Committee on Science and Technology, delegate to the Sixth Pan African Congress.  Dar Es Salaam, Tanzania, (Summer 1974)</w:t>
      </w:r>
    </w:p>
    <w:p w14:paraId="01A014CE" w14:textId="77777777" w:rsidR="0064315C" w:rsidRPr="004B4FE9" w:rsidRDefault="0064315C" w:rsidP="0064315C">
      <w:pPr>
        <w:pStyle w:val="ListParagraph"/>
        <w:jc w:val="both"/>
        <w:rPr>
          <w:rFonts w:ascii="Arial" w:hAnsi="Arial" w:cs="Arial"/>
        </w:rPr>
      </w:pPr>
    </w:p>
    <w:p w14:paraId="754ACCA5" w14:textId="77777777" w:rsidR="0064315C" w:rsidRPr="0064315C" w:rsidRDefault="0064315C" w:rsidP="0064315C">
      <w:pPr>
        <w:jc w:val="both"/>
        <w:rPr>
          <w:rFonts w:ascii="Arial" w:hAnsi="Arial" w:cs="Arial"/>
        </w:rPr>
      </w:pPr>
      <w:r w:rsidRPr="0064315C">
        <w:rPr>
          <w:rFonts w:ascii="Arial" w:hAnsi="Arial" w:cs="Arial"/>
        </w:rPr>
        <w:t>Presenter: “Regional and Statewide Transportation Planning.” — Transportation Institute of North Carolina A&amp;T State University Lecture Series.  A&amp;T University, Greensboro, North Carolina (March 1974)</w:t>
      </w:r>
    </w:p>
    <w:p w14:paraId="5199BD6B" w14:textId="77777777" w:rsidR="00F20693" w:rsidRDefault="00F20693">
      <w:pPr>
        <w:rPr>
          <w:rFonts w:ascii="Arial" w:hAnsi="Arial" w:cs="Arial"/>
        </w:rPr>
      </w:pPr>
      <w:r>
        <w:rPr>
          <w:rFonts w:ascii="Arial" w:hAnsi="Arial" w:cs="Arial"/>
        </w:rPr>
        <w:br w:type="page"/>
      </w:r>
    </w:p>
    <w:p w14:paraId="12049168" w14:textId="77777777" w:rsidR="007A401A" w:rsidRPr="00FE3423" w:rsidRDefault="007A401A" w:rsidP="00B34444">
      <w:pPr>
        <w:rPr>
          <w:rFonts w:ascii="Arial" w:hAnsi="Arial" w:cs="Arial"/>
        </w:rPr>
      </w:pPr>
    </w:p>
    <w:p w14:paraId="544B0CF6" w14:textId="77777777" w:rsidR="007A401A" w:rsidRPr="00FE3423" w:rsidRDefault="007A401A" w:rsidP="00865C65">
      <w:pPr>
        <w:pStyle w:val="Heading1"/>
      </w:pPr>
      <w:r w:rsidRPr="00FE3423">
        <w:t>HONORS, AWARDS, PROFESSIONAL SERVICE</w:t>
      </w:r>
    </w:p>
    <w:p w14:paraId="5E3D0C76" w14:textId="77777777" w:rsidR="00ED5003" w:rsidRPr="00FE3423" w:rsidRDefault="00ED5003" w:rsidP="00B34444">
      <w:pPr>
        <w:rPr>
          <w:rFonts w:ascii="Arial" w:hAnsi="Arial" w:cs="Arial"/>
          <w:b/>
          <w:u w:val="single"/>
        </w:rPr>
      </w:pPr>
    </w:p>
    <w:p w14:paraId="6713F590" w14:textId="77777777" w:rsidR="00152349" w:rsidRDefault="00152349" w:rsidP="00830F0A">
      <w:pPr>
        <w:ind w:left="2160" w:hanging="2160"/>
        <w:jc w:val="both"/>
        <w:rPr>
          <w:rFonts w:ascii="Arial" w:hAnsi="Arial" w:cs="Arial"/>
        </w:rPr>
      </w:pPr>
      <w:r>
        <w:rPr>
          <w:rFonts w:ascii="Arial" w:hAnsi="Arial" w:cs="Arial"/>
        </w:rPr>
        <w:t xml:space="preserve">Reviewer, Program Review, City and Regional Planning, UC Berkley, </w:t>
      </w:r>
      <w:r w:rsidR="00B05649">
        <w:rPr>
          <w:rFonts w:ascii="Arial" w:hAnsi="Arial" w:cs="Arial"/>
        </w:rPr>
        <w:t>(</w:t>
      </w:r>
      <w:r w:rsidR="00B0712C">
        <w:rPr>
          <w:rFonts w:ascii="Arial" w:hAnsi="Arial" w:cs="Arial"/>
        </w:rPr>
        <w:t>2018)</w:t>
      </w:r>
    </w:p>
    <w:p w14:paraId="03C08855" w14:textId="77777777" w:rsidR="00152349" w:rsidRDefault="00152349" w:rsidP="00830F0A">
      <w:pPr>
        <w:ind w:left="2160" w:hanging="2160"/>
        <w:jc w:val="both"/>
        <w:rPr>
          <w:rFonts w:ascii="Arial" w:hAnsi="Arial" w:cs="Arial"/>
        </w:rPr>
      </w:pPr>
    </w:p>
    <w:p w14:paraId="0C3AD164" w14:textId="77777777" w:rsidR="00830F0A" w:rsidRPr="00FE3423" w:rsidRDefault="00830F0A" w:rsidP="00830F0A">
      <w:pPr>
        <w:ind w:left="2160" w:hanging="2160"/>
        <w:jc w:val="both"/>
        <w:rPr>
          <w:rFonts w:ascii="Arial" w:hAnsi="Arial" w:cs="Arial"/>
        </w:rPr>
      </w:pPr>
      <w:r w:rsidRPr="00FE3423">
        <w:rPr>
          <w:rFonts w:ascii="Arial" w:hAnsi="Arial" w:cs="Arial"/>
        </w:rPr>
        <w:t xml:space="preserve">Member, Transition team of the new Atlanta mayor, Keisha Lance Bottoms, </w:t>
      </w:r>
      <w:r w:rsidR="00BF77C0">
        <w:rPr>
          <w:rFonts w:ascii="Arial" w:hAnsi="Arial" w:cs="Arial"/>
        </w:rPr>
        <w:t xml:space="preserve">Jan. – May </w:t>
      </w:r>
      <w:r w:rsidRPr="00FE3423">
        <w:rPr>
          <w:rFonts w:ascii="Arial" w:hAnsi="Arial" w:cs="Arial"/>
        </w:rPr>
        <w:t>2018</w:t>
      </w:r>
      <w:r w:rsidR="0062619D" w:rsidRPr="00FE3423">
        <w:rPr>
          <w:rFonts w:ascii="Arial" w:hAnsi="Arial" w:cs="Arial"/>
        </w:rPr>
        <w:t xml:space="preserve"> </w:t>
      </w:r>
    </w:p>
    <w:p w14:paraId="477F98C2" w14:textId="77777777" w:rsidR="00830F0A" w:rsidRPr="00FE3423" w:rsidRDefault="00830F0A" w:rsidP="000E4DF3">
      <w:pPr>
        <w:jc w:val="both"/>
        <w:rPr>
          <w:rFonts w:ascii="Arial" w:hAnsi="Arial" w:cs="Arial"/>
        </w:rPr>
      </w:pPr>
    </w:p>
    <w:p w14:paraId="0514237F" w14:textId="77777777" w:rsidR="003F74FD" w:rsidRPr="00FE3423" w:rsidRDefault="003F74FD" w:rsidP="000E4DF3">
      <w:pPr>
        <w:jc w:val="both"/>
        <w:rPr>
          <w:rFonts w:ascii="Arial" w:hAnsi="Arial" w:cs="Arial"/>
        </w:rPr>
      </w:pPr>
      <w:r w:rsidRPr="00FE3423">
        <w:rPr>
          <w:rFonts w:ascii="Arial" w:hAnsi="Arial" w:cs="Arial"/>
        </w:rPr>
        <w:t>Board of Advisors, Young Professionals in Transportation, 2016 -2018</w:t>
      </w:r>
    </w:p>
    <w:p w14:paraId="70A26A84" w14:textId="77777777" w:rsidR="003F74FD" w:rsidRPr="00FE3423" w:rsidRDefault="003F74FD" w:rsidP="000E4DF3">
      <w:pPr>
        <w:jc w:val="both"/>
        <w:rPr>
          <w:rFonts w:ascii="Arial" w:hAnsi="Arial" w:cs="Arial"/>
        </w:rPr>
      </w:pPr>
    </w:p>
    <w:p w14:paraId="21DD50AD" w14:textId="77777777" w:rsidR="000E4DF3" w:rsidRDefault="000E4DF3" w:rsidP="000E4DF3">
      <w:pPr>
        <w:jc w:val="both"/>
        <w:rPr>
          <w:rFonts w:ascii="Arial" w:hAnsi="Arial" w:cs="Arial"/>
        </w:rPr>
      </w:pPr>
      <w:r w:rsidRPr="00FE3423">
        <w:rPr>
          <w:rFonts w:ascii="Arial" w:hAnsi="Arial" w:cs="Arial"/>
        </w:rPr>
        <w:t xml:space="preserve">National High-end Foreign Expert, Tongji University, IESD, China, 2015 </w:t>
      </w:r>
      <w:r w:rsidR="00503663" w:rsidRPr="00FE3423">
        <w:rPr>
          <w:rFonts w:ascii="Arial" w:hAnsi="Arial" w:cs="Arial"/>
        </w:rPr>
        <w:t>–</w:t>
      </w:r>
      <w:r w:rsidRPr="00FE3423">
        <w:rPr>
          <w:rFonts w:ascii="Arial" w:hAnsi="Arial" w:cs="Arial"/>
        </w:rPr>
        <w:t xml:space="preserve"> present</w:t>
      </w:r>
    </w:p>
    <w:p w14:paraId="426CC71A" w14:textId="77777777" w:rsidR="00E628CD" w:rsidRDefault="00E628CD" w:rsidP="000E4DF3">
      <w:pPr>
        <w:jc w:val="both"/>
        <w:rPr>
          <w:rFonts w:ascii="Arial" w:hAnsi="Arial" w:cs="Arial"/>
        </w:rPr>
      </w:pPr>
    </w:p>
    <w:p w14:paraId="621F0A82" w14:textId="77777777" w:rsidR="00E628CD" w:rsidRPr="00FE3423" w:rsidRDefault="00E628CD" w:rsidP="000E4DF3">
      <w:pPr>
        <w:jc w:val="both"/>
        <w:rPr>
          <w:rFonts w:ascii="Arial" w:hAnsi="Arial" w:cs="Arial"/>
        </w:rPr>
      </w:pPr>
      <w:r>
        <w:rPr>
          <w:rFonts w:ascii="Arial" w:hAnsi="Arial" w:cs="Arial"/>
        </w:rPr>
        <w:t xml:space="preserve">Visiting Professor, </w:t>
      </w:r>
      <w:r w:rsidRPr="00F478EF">
        <w:rPr>
          <w:rFonts w:ascii="Arial" w:hAnsi="Arial"/>
        </w:rPr>
        <w:t>Tongji Institute of Environment for Sustainable Development (IESD)</w:t>
      </w:r>
      <w:r>
        <w:rPr>
          <w:rFonts w:ascii="Arial" w:hAnsi="Arial"/>
        </w:rPr>
        <w:t>, Summer 2015</w:t>
      </w:r>
    </w:p>
    <w:p w14:paraId="5BE303CD" w14:textId="77777777" w:rsidR="00503663" w:rsidRPr="00FE3423" w:rsidRDefault="00503663" w:rsidP="000E4DF3">
      <w:pPr>
        <w:jc w:val="both"/>
        <w:rPr>
          <w:rFonts w:ascii="Arial" w:hAnsi="Arial" w:cs="Arial"/>
        </w:rPr>
      </w:pPr>
    </w:p>
    <w:p w14:paraId="2F15C2DD" w14:textId="77777777" w:rsidR="00503663" w:rsidRPr="00FE3423" w:rsidRDefault="00503663" w:rsidP="00503663">
      <w:pPr>
        <w:spacing w:line="259" w:lineRule="auto"/>
        <w:jc w:val="both"/>
        <w:rPr>
          <w:rFonts w:ascii="Arial" w:hAnsi="Arial" w:cs="Arial"/>
        </w:rPr>
      </w:pPr>
      <w:r w:rsidRPr="00FE3423">
        <w:rPr>
          <w:rFonts w:ascii="Arial" w:hAnsi="Arial" w:cs="Arial"/>
        </w:rPr>
        <w:t>2015 Great Teacher, Georgia Tech’s Center for the Enhancement of Teaching and Learning, Thank a Teacher Program. July 23, 2016 Dr. Ross was presented with the Great Teacher award in appreciation of her teaching style and dedication to helping students.</w:t>
      </w:r>
    </w:p>
    <w:p w14:paraId="70E167A2" w14:textId="77777777" w:rsidR="004C54E7" w:rsidRPr="00FE3423" w:rsidRDefault="004C54E7" w:rsidP="00B34444">
      <w:pPr>
        <w:rPr>
          <w:rFonts w:ascii="Arial" w:hAnsi="Arial" w:cs="Arial"/>
        </w:rPr>
      </w:pPr>
    </w:p>
    <w:p w14:paraId="12519968" w14:textId="77777777" w:rsidR="006C50A6" w:rsidRPr="002C456F" w:rsidRDefault="006C50A6" w:rsidP="00C27EE3">
      <w:pPr>
        <w:jc w:val="both"/>
        <w:rPr>
          <w:rFonts w:ascii="Arial" w:eastAsiaTheme="minorEastAsia" w:hAnsi="Arial" w:cs="Arial"/>
        </w:rPr>
      </w:pPr>
      <w:r w:rsidRPr="002C456F">
        <w:rPr>
          <w:rFonts w:ascii="Arial" w:eastAsiaTheme="minorEastAsia" w:hAnsi="Arial" w:cs="Arial"/>
        </w:rPr>
        <w:t>Member of Faculty Council on Data Science and Engineering (2014- present)</w:t>
      </w:r>
    </w:p>
    <w:p w14:paraId="5F76DF74" w14:textId="77777777" w:rsidR="002C456F" w:rsidRPr="002C456F" w:rsidRDefault="002C456F" w:rsidP="00C27EE3">
      <w:pPr>
        <w:jc w:val="both"/>
        <w:rPr>
          <w:rFonts w:ascii="Arial" w:eastAsiaTheme="minorEastAsia" w:hAnsi="Arial" w:cs="Arial"/>
        </w:rPr>
      </w:pPr>
    </w:p>
    <w:p w14:paraId="6E675994" w14:textId="77777777" w:rsidR="002C456F" w:rsidRPr="002C456F" w:rsidRDefault="002C456F" w:rsidP="00C27EE3">
      <w:pPr>
        <w:jc w:val="both"/>
        <w:rPr>
          <w:rFonts w:ascii="Arial" w:eastAsiaTheme="minorEastAsia" w:hAnsi="Arial" w:cs="Arial"/>
        </w:rPr>
      </w:pPr>
      <w:r w:rsidRPr="002C456F">
        <w:rPr>
          <w:rFonts w:ascii="Arial" w:eastAsiaTheme="minorEastAsia" w:hAnsi="Arial" w:cs="Arial"/>
        </w:rPr>
        <w:t>C3E Clean Education &amp; Empowerment Award, 2014</w:t>
      </w:r>
    </w:p>
    <w:p w14:paraId="0DE466F3" w14:textId="77777777" w:rsidR="006C50A6" w:rsidRPr="002C456F" w:rsidRDefault="006C50A6" w:rsidP="00C27EE3">
      <w:pPr>
        <w:jc w:val="both"/>
        <w:rPr>
          <w:rFonts w:ascii="Arial" w:eastAsiaTheme="minorEastAsia" w:hAnsi="Arial" w:cs="Arial"/>
        </w:rPr>
      </w:pPr>
    </w:p>
    <w:p w14:paraId="0E4E2636" w14:textId="77777777" w:rsidR="00ED5003" w:rsidRPr="002C456F" w:rsidRDefault="00ED5003" w:rsidP="00C27EE3">
      <w:pPr>
        <w:jc w:val="both"/>
        <w:rPr>
          <w:rFonts w:ascii="Arial" w:eastAsiaTheme="minorEastAsia" w:hAnsi="Arial" w:cs="Arial"/>
        </w:rPr>
      </w:pPr>
      <w:r w:rsidRPr="002C456F">
        <w:rPr>
          <w:rFonts w:ascii="Arial" w:eastAsiaTheme="minorEastAsia" w:hAnsi="Arial" w:cs="Arial"/>
        </w:rPr>
        <w:t>Georgia Power Professor of Excellence (2014)</w:t>
      </w:r>
    </w:p>
    <w:p w14:paraId="671CA65A" w14:textId="77777777" w:rsidR="001D1D10" w:rsidRPr="00FE3423" w:rsidRDefault="001D1D10" w:rsidP="00C27EE3">
      <w:pPr>
        <w:jc w:val="both"/>
        <w:rPr>
          <w:rFonts w:ascii="Arial" w:hAnsi="Arial" w:cs="Arial"/>
          <w:b/>
          <w:u w:val="single"/>
        </w:rPr>
      </w:pPr>
    </w:p>
    <w:p w14:paraId="5126C880" w14:textId="77777777" w:rsidR="00D84FCC" w:rsidRDefault="00D84FCC" w:rsidP="00C27EE3">
      <w:pPr>
        <w:pStyle w:val="Default"/>
        <w:spacing w:after="30"/>
        <w:jc w:val="both"/>
        <w:rPr>
          <w:color w:val="auto"/>
          <w:sz w:val="22"/>
          <w:szCs w:val="22"/>
        </w:rPr>
      </w:pPr>
      <w:r w:rsidRPr="00FE3423">
        <w:rPr>
          <w:color w:val="auto"/>
          <w:sz w:val="22"/>
          <w:szCs w:val="22"/>
        </w:rPr>
        <w:t xml:space="preserve">Invitee: Smithsonian National Museum of African American History and Culture, Groundbreaking Ceremony and Reception. Washington, D.C. (February 2012) </w:t>
      </w:r>
    </w:p>
    <w:p w14:paraId="57E6AF5D" w14:textId="77777777" w:rsidR="00E349D8" w:rsidRDefault="00E349D8" w:rsidP="00C27EE3">
      <w:pPr>
        <w:pStyle w:val="Default"/>
        <w:spacing w:after="30"/>
        <w:jc w:val="both"/>
        <w:rPr>
          <w:color w:val="auto"/>
          <w:sz w:val="22"/>
          <w:szCs w:val="22"/>
        </w:rPr>
      </w:pPr>
    </w:p>
    <w:p w14:paraId="47E26CF5" w14:textId="77777777" w:rsidR="00E349D8" w:rsidRDefault="00E349D8" w:rsidP="00E349D8">
      <w:pPr>
        <w:jc w:val="both"/>
        <w:rPr>
          <w:rFonts w:ascii="Arial" w:eastAsiaTheme="minorEastAsia" w:hAnsi="Arial" w:cs="Arial"/>
        </w:rPr>
      </w:pPr>
      <w:r w:rsidRPr="00E349D8">
        <w:rPr>
          <w:rFonts w:ascii="Arial" w:eastAsiaTheme="minorEastAsia" w:hAnsi="Arial" w:cs="Arial"/>
        </w:rPr>
        <w:t>Best Accounting System, State of Georgia, Georgia Regional Transportation Authority, 2013</w:t>
      </w:r>
    </w:p>
    <w:p w14:paraId="547ADB9A" w14:textId="77777777" w:rsidR="00133E71" w:rsidRDefault="00133E71" w:rsidP="00E349D8">
      <w:pPr>
        <w:jc w:val="both"/>
        <w:rPr>
          <w:rFonts w:ascii="Arial" w:eastAsiaTheme="minorEastAsia" w:hAnsi="Arial" w:cs="Arial"/>
        </w:rPr>
      </w:pPr>
    </w:p>
    <w:p w14:paraId="084792AB" w14:textId="77777777" w:rsidR="00133E71" w:rsidRPr="00FE3423" w:rsidRDefault="00133E71" w:rsidP="00133E71">
      <w:pPr>
        <w:rPr>
          <w:rFonts w:ascii="Arial" w:hAnsi="Arial" w:cs="Arial"/>
        </w:rPr>
      </w:pPr>
      <w:r w:rsidRPr="00FE3423">
        <w:rPr>
          <w:rFonts w:ascii="Arial" w:hAnsi="Arial" w:cs="Arial"/>
        </w:rPr>
        <w:t>University of Pennsylvania Institute for Urban Research (IUR) Scholar</w:t>
      </w:r>
      <w:r>
        <w:rPr>
          <w:rFonts w:ascii="Arial" w:hAnsi="Arial" w:cs="Arial"/>
        </w:rPr>
        <w:t>, 2011</w:t>
      </w:r>
    </w:p>
    <w:p w14:paraId="3CD256EE" w14:textId="77777777" w:rsidR="00D84FCC" w:rsidRPr="00FE3423" w:rsidRDefault="00D84FCC" w:rsidP="00C27EE3">
      <w:pPr>
        <w:jc w:val="both"/>
        <w:rPr>
          <w:rFonts w:ascii="Arial" w:hAnsi="Arial" w:cs="Arial"/>
          <w:b/>
          <w:u w:val="single"/>
        </w:rPr>
      </w:pPr>
    </w:p>
    <w:p w14:paraId="6C5DB3C3" w14:textId="77777777" w:rsidR="00EB105A" w:rsidRPr="00FE3423" w:rsidRDefault="00EB105A" w:rsidP="00C27EE3">
      <w:pPr>
        <w:jc w:val="both"/>
        <w:rPr>
          <w:rFonts w:ascii="Arial" w:hAnsi="Arial" w:cs="Arial"/>
        </w:rPr>
      </w:pPr>
      <w:r w:rsidRPr="00FE3423">
        <w:rPr>
          <w:rFonts w:ascii="Arial" w:hAnsi="Arial" w:cs="Arial"/>
        </w:rPr>
        <w:t>Judge on the Federal Highway Administration's &amp; Federal Transit Administration's 2010 Transportation Planning Excellence Awards Panel. (February-May)</w:t>
      </w:r>
    </w:p>
    <w:p w14:paraId="61C62EBB" w14:textId="77777777" w:rsidR="00BD24DE" w:rsidRPr="00FE3423" w:rsidRDefault="00BD24DE" w:rsidP="00C27EE3">
      <w:pPr>
        <w:jc w:val="both"/>
        <w:rPr>
          <w:rFonts w:ascii="Arial" w:hAnsi="Arial" w:cs="Arial"/>
        </w:rPr>
      </w:pPr>
    </w:p>
    <w:p w14:paraId="0AFBB58C" w14:textId="77777777" w:rsidR="0054206D" w:rsidRPr="00FE3423" w:rsidRDefault="0054206D" w:rsidP="00C27EE3">
      <w:pPr>
        <w:spacing w:line="360" w:lineRule="auto"/>
        <w:jc w:val="both"/>
        <w:rPr>
          <w:rFonts w:ascii="Arial" w:hAnsi="Arial" w:cs="Arial"/>
        </w:rPr>
      </w:pPr>
      <w:r w:rsidRPr="00FE3423">
        <w:rPr>
          <w:rFonts w:ascii="Arial" w:hAnsi="Arial" w:cs="Arial"/>
        </w:rPr>
        <w:t>Council Member, the American High Speed Rail Alliance Thought Leadership Council</w:t>
      </w:r>
    </w:p>
    <w:p w14:paraId="757067C4" w14:textId="77777777" w:rsidR="004C10AB" w:rsidRPr="00FE3423" w:rsidRDefault="004C10AB" w:rsidP="00C27EE3">
      <w:pPr>
        <w:spacing w:line="360" w:lineRule="auto"/>
        <w:jc w:val="both"/>
        <w:rPr>
          <w:rFonts w:ascii="Arial" w:hAnsi="Arial" w:cs="Arial"/>
        </w:rPr>
      </w:pPr>
      <w:r w:rsidRPr="00FE3423">
        <w:rPr>
          <w:rFonts w:ascii="Arial" w:hAnsi="Arial" w:cs="Arial"/>
        </w:rPr>
        <w:t>Committee Member, State Smart Transportation Initiative, 2010 -</w:t>
      </w:r>
    </w:p>
    <w:p w14:paraId="7449B4F9" w14:textId="77777777" w:rsidR="00BD1F8E" w:rsidRPr="00FE3423" w:rsidRDefault="00EB105A" w:rsidP="00C27EE3">
      <w:pPr>
        <w:jc w:val="both"/>
        <w:rPr>
          <w:rFonts w:ascii="Arial" w:hAnsi="Arial" w:cs="Arial"/>
        </w:rPr>
      </w:pPr>
      <w:r w:rsidRPr="00FE3423">
        <w:rPr>
          <w:rFonts w:ascii="Arial" w:hAnsi="Arial" w:cs="Arial"/>
        </w:rPr>
        <w:t>M</w:t>
      </w:r>
      <w:r w:rsidR="00BD1F8E" w:rsidRPr="00FE3423">
        <w:rPr>
          <w:rFonts w:ascii="Arial" w:hAnsi="Arial" w:cs="Arial"/>
        </w:rPr>
        <w:t xml:space="preserve">ember of the Ivan Allen Prize Nominating Committee, Georgia </w:t>
      </w:r>
      <w:r w:rsidR="00D351B7" w:rsidRPr="00FE3423">
        <w:rPr>
          <w:rFonts w:ascii="Arial" w:hAnsi="Arial" w:cs="Arial"/>
        </w:rPr>
        <w:t>Institute</w:t>
      </w:r>
      <w:r w:rsidR="00BD1F8E" w:rsidRPr="00FE3423">
        <w:rPr>
          <w:rFonts w:ascii="Arial" w:hAnsi="Arial" w:cs="Arial"/>
        </w:rPr>
        <w:t xml:space="preserve"> of </w:t>
      </w:r>
      <w:r w:rsidR="00826753" w:rsidRPr="00FE3423">
        <w:rPr>
          <w:rFonts w:ascii="Arial" w:hAnsi="Arial" w:cs="Arial"/>
        </w:rPr>
        <w:t>Technology (</w:t>
      </w:r>
      <w:r w:rsidR="00BD1F8E" w:rsidRPr="00FE3423">
        <w:rPr>
          <w:rFonts w:ascii="Arial" w:hAnsi="Arial" w:cs="Arial"/>
        </w:rPr>
        <w:t>2010)</w:t>
      </w:r>
    </w:p>
    <w:p w14:paraId="4AB0AE84" w14:textId="77777777" w:rsidR="00BD1F8E" w:rsidRPr="00FE3423" w:rsidRDefault="00BD1F8E" w:rsidP="00C27EE3">
      <w:pPr>
        <w:jc w:val="both"/>
        <w:rPr>
          <w:rFonts w:ascii="Arial" w:hAnsi="Arial" w:cs="Arial"/>
        </w:rPr>
      </w:pPr>
    </w:p>
    <w:p w14:paraId="7723D3BE" w14:textId="77777777" w:rsidR="00952E74" w:rsidRPr="00FE3423" w:rsidRDefault="00952E74" w:rsidP="00C27EE3">
      <w:pPr>
        <w:jc w:val="both"/>
        <w:rPr>
          <w:rFonts w:ascii="Arial" w:hAnsi="Arial" w:cs="Arial"/>
        </w:rPr>
      </w:pPr>
      <w:r w:rsidRPr="00FE3423">
        <w:rPr>
          <w:rFonts w:ascii="Arial" w:hAnsi="Arial" w:cs="Arial"/>
        </w:rPr>
        <w:t>CHO</w:t>
      </w:r>
      <w:r w:rsidR="00D351B7" w:rsidRPr="00FE3423">
        <w:rPr>
          <w:rFonts w:ascii="Arial" w:hAnsi="Arial" w:cs="Arial"/>
        </w:rPr>
        <w:t>S</w:t>
      </w:r>
      <w:r w:rsidRPr="00FE3423">
        <w:rPr>
          <w:rFonts w:ascii="Arial" w:hAnsi="Arial" w:cs="Arial"/>
        </w:rPr>
        <w:t xml:space="preserve">EN Awards </w:t>
      </w:r>
      <w:r w:rsidR="000E24F7" w:rsidRPr="00FE3423">
        <w:rPr>
          <w:rFonts w:ascii="Arial" w:hAnsi="Arial" w:cs="Arial"/>
        </w:rPr>
        <w:t>Women's History Honoree</w:t>
      </w:r>
      <w:r w:rsidRPr="00FE3423">
        <w:rPr>
          <w:rFonts w:ascii="Arial" w:hAnsi="Arial" w:cs="Arial"/>
        </w:rPr>
        <w:t xml:space="preserve">. </w:t>
      </w:r>
      <w:r w:rsidR="000E24F7" w:rsidRPr="00FE3423">
        <w:rPr>
          <w:rFonts w:ascii="Arial" w:hAnsi="Arial" w:cs="Arial"/>
        </w:rPr>
        <w:t>Public choice award</w:t>
      </w:r>
      <w:r w:rsidRPr="00FE3423">
        <w:rPr>
          <w:rFonts w:ascii="Arial" w:hAnsi="Arial" w:cs="Arial"/>
        </w:rPr>
        <w:t xml:space="preserve"> for being a trailblazer in education, urban planning/community development and business</w:t>
      </w:r>
      <w:r w:rsidR="000E24F7" w:rsidRPr="00FE3423">
        <w:rPr>
          <w:rFonts w:ascii="Arial" w:hAnsi="Arial" w:cs="Arial"/>
        </w:rPr>
        <w:t>. (2010)</w:t>
      </w:r>
    </w:p>
    <w:p w14:paraId="347F1F67" w14:textId="77777777" w:rsidR="00952E74" w:rsidRPr="00FE3423" w:rsidRDefault="00952E74" w:rsidP="00C27EE3">
      <w:pPr>
        <w:jc w:val="both"/>
        <w:rPr>
          <w:rFonts w:ascii="Arial" w:hAnsi="Arial" w:cs="Arial"/>
        </w:rPr>
      </w:pPr>
    </w:p>
    <w:p w14:paraId="0BE4842B" w14:textId="77777777" w:rsidR="00EF1CBD" w:rsidRPr="00FE3423" w:rsidRDefault="004548C7" w:rsidP="00C27EE3">
      <w:pPr>
        <w:jc w:val="both"/>
        <w:rPr>
          <w:rFonts w:ascii="Arial" w:hAnsi="Arial" w:cs="Arial"/>
        </w:rPr>
      </w:pPr>
      <w:r w:rsidRPr="00FE3423">
        <w:rPr>
          <w:rFonts w:ascii="Arial" w:hAnsi="Arial" w:cs="Arial"/>
        </w:rPr>
        <w:t>Nominator</w:t>
      </w:r>
      <w:r w:rsidR="00EF1CBD" w:rsidRPr="00FE3423">
        <w:rPr>
          <w:rFonts w:ascii="Arial" w:hAnsi="Arial" w:cs="Arial"/>
        </w:rPr>
        <w:t xml:space="preserve"> for the Heinz Award (2010)</w:t>
      </w:r>
    </w:p>
    <w:p w14:paraId="58AF1F9D" w14:textId="77777777" w:rsidR="00EB105A" w:rsidRPr="00FE3423" w:rsidRDefault="00EB105A" w:rsidP="00C27EE3">
      <w:pPr>
        <w:jc w:val="both"/>
        <w:rPr>
          <w:rFonts w:ascii="Arial" w:hAnsi="Arial" w:cs="Arial"/>
        </w:rPr>
      </w:pPr>
    </w:p>
    <w:p w14:paraId="515CBA80" w14:textId="77777777" w:rsidR="00EF1CBD" w:rsidRPr="00FE3423" w:rsidRDefault="00EB105A" w:rsidP="00C27EE3">
      <w:pPr>
        <w:jc w:val="both"/>
        <w:rPr>
          <w:rFonts w:ascii="Arial" w:hAnsi="Arial" w:cs="Arial"/>
        </w:rPr>
      </w:pPr>
      <w:r w:rsidRPr="00FE3423">
        <w:rPr>
          <w:rFonts w:ascii="Arial" w:hAnsi="Arial" w:cs="Arial"/>
        </w:rPr>
        <w:t>White House Appointment to the “Advisory Committee for the White House Office of Urban Affairs, 2009-</w:t>
      </w:r>
      <w:r w:rsidR="004D61B1" w:rsidRPr="00FE3423">
        <w:rPr>
          <w:rFonts w:ascii="Arial" w:hAnsi="Arial" w:cs="Arial"/>
        </w:rPr>
        <w:t>present.  One of 27 people selected to advise the president on the newly created White House Office of Urban Affairs</w:t>
      </w:r>
    </w:p>
    <w:p w14:paraId="6D6BB2FD" w14:textId="77777777" w:rsidR="00EB105A" w:rsidRPr="00FE3423" w:rsidRDefault="00EB105A" w:rsidP="00C27EE3">
      <w:pPr>
        <w:jc w:val="both"/>
        <w:rPr>
          <w:rFonts w:ascii="Arial" w:hAnsi="Arial" w:cs="Arial"/>
        </w:rPr>
      </w:pPr>
    </w:p>
    <w:p w14:paraId="57BE82BA" w14:textId="77777777" w:rsidR="004D61B1" w:rsidRPr="00FE3423" w:rsidRDefault="004D61B1" w:rsidP="00C27EE3">
      <w:pPr>
        <w:jc w:val="both"/>
        <w:rPr>
          <w:rFonts w:ascii="Arial" w:hAnsi="Arial" w:cs="Arial"/>
        </w:rPr>
      </w:pPr>
      <w:r w:rsidRPr="00FE3423">
        <w:rPr>
          <w:rFonts w:ascii="Arial" w:hAnsi="Arial" w:cs="Arial"/>
        </w:rPr>
        <w:t>Invitee to the</w:t>
      </w:r>
      <w:r w:rsidR="00DA2270" w:rsidRPr="00FE3423">
        <w:rPr>
          <w:rFonts w:ascii="Arial" w:hAnsi="Arial" w:cs="Arial"/>
        </w:rPr>
        <w:t xml:space="preserve"> White House Office of Urban Affairs and the Domestic Policy Council </w:t>
      </w:r>
      <w:r w:rsidRPr="00FE3423">
        <w:rPr>
          <w:rFonts w:ascii="Arial" w:hAnsi="Arial" w:cs="Arial"/>
        </w:rPr>
        <w:t>Urban Policy Roundtable (2009)</w:t>
      </w:r>
    </w:p>
    <w:p w14:paraId="42AA0C49" w14:textId="77777777" w:rsidR="00DA2270" w:rsidRPr="00FE3423" w:rsidRDefault="00DA2270" w:rsidP="00C27EE3">
      <w:pPr>
        <w:jc w:val="both"/>
        <w:rPr>
          <w:rFonts w:ascii="Arial" w:hAnsi="Arial" w:cs="Arial"/>
        </w:rPr>
      </w:pPr>
    </w:p>
    <w:p w14:paraId="10A629E2" w14:textId="77777777" w:rsidR="001D3BCC" w:rsidRPr="00FE3423" w:rsidRDefault="00ED0F7D" w:rsidP="00C27EE3">
      <w:pPr>
        <w:jc w:val="both"/>
        <w:rPr>
          <w:rFonts w:ascii="Arial" w:hAnsi="Arial" w:cs="Arial"/>
        </w:rPr>
      </w:pPr>
      <w:r w:rsidRPr="00FE3423">
        <w:rPr>
          <w:rFonts w:ascii="Arial" w:hAnsi="Arial" w:cs="Arial"/>
        </w:rPr>
        <w:t>Named to</w:t>
      </w:r>
      <w:r w:rsidR="001D3BCC" w:rsidRPr="00FE3423">
        <w:rPr>
          <w:rFonts w:ascii="Arial" w:hAnsi="Arial" w:cs="Arial"/>
        </w:rPr>
        <w:t xml:space="preserve"> 2009 Atlanta’s Top 100 Black Women of Influence</w:t>
      </w:r>
      <w:r w:rsidR="00003673" w:rsidRPr="00FE3423">
        <w:rPr>
          <w:rFonts w:ascii="Arial" w:hAnsi="Arial" w:cs="Arial"/>
        </w:rPr>
        <w:t>, Atlanta Business League</w:t>
      </w:r>
      <w:r w:rsidR="000F53C3" w:rsidRPr="00FE3423">
        <w:rPr>
          <w:rFonts w:ascii="Arial" w:hAnsi="Arial" w:cs="Arial"/>
        </w:rPr>
        <w:t xml:space="preserve"> (2009)</w:t>
      </w:r>
    </w:p>
    <w:p w14:paraId="51A18304" w14:textId="77777777" w:rsidR="00ED0F7D" w:rsidRPr="00FE3423" w:rsidRDefault="00ED0F7D" w:rsidP="00C27EE3">
      <w:pPr>
        <w:jc w:val="both"/>
        <w:rPr>
          <w:rFonts w:ascii="Arial" w:hAnsi="Arial" w:cs="Arial"/>
        </w:rPr>
      </w:pPr>
    </w:p>
    <w:p w14:paraId="3C2C07F8" w14:textId="77777777" w:rsidR="00ED0F7D" w:rsidRPr="00FE3423" w:rsidRDefault="00ED0F7D" w:rsidP="00C27EE3">
      <w:pPr>
        <w:jc w:val="both"/>
        <w:rPr>
          <w:rFonts w:ascii="Arial" w:hAnsi="Arial" w:cs="Arial"/>
        </w:rPr>
      </w:pPr>
      <w:r w:rsidRPr="00FE3423">
        <w:rPr>
          <w:rFonts w:ascii="Arial" w:hAnsi="Arial" w:cs="Arial"/>
        </w:rPr>
        <w:t xml:space="preserve">Named </w:t>
      </w:r>
      <w:r w:rsidR="000F53C3" w:rsidRPr="00FE3423">
        <w:rPr>
          <w:rFonts w:ascii="Arial" w:hAnsi="Arial" w:cs="Arial"/>
        </w:rPr>
        <w:t xml:space="preserve">to </w:t>
      </w:r>
      <w:r w:rsidR="006D25D5" w:rsidRPr="00FE3423">
        <w:rPr>
          <w:rFonts w:ascii="Arial" w:hAnsi="Arial" w:cs="Arial"/>
        </w:rPr>
        <w:t>Georgia Trend</w:t>
      </w:r>
      <w:r w:rsidR="000F53C3" w:rsidRPr="00FE3423">
        <w:rPr>
          <w:rFonts w:ascii="Arial" w:hAnsi="Arial" w:cs="Arial"/>
        </w:rPr>
        <w:t xml:space="preserve"> 2009 Notable Georgians (2009)</w:t>
      </w:r>
    </w:p>
    <w:p w14:paraId="003A94EE" w14:textId="77777777" w:rsidR="001D3BCC" w:rsidRPr="00FE3423" w:rsidRDefault="001D3BCC" w:rsidP="00C27EE3">
      <w:pPr>
        <w:jc w:val="both"/>
        <w:rPr>
          <w:rFonts w:ascii="Arial" w:hAnsi="Arial" w:cs="Arial"/>
        </w:rPr>
      </w:pPr>
    </w:p>
    <w:p w14:paraId="62702E26" w14:textId="77777777" w:rsidR="002B5446" w:rsidRPr="00FE3423" w:rsidRDefault="002B5446" w:rsidP="00C27EE3">
      <w:pPr>
        <w:jc w:val="both"/>
        <w:rPr>
          <w:rFonts w:ascii="Arial" w:hAnsi="Arial" w:cs="Arial"/>
        </w:rPr>
      </w:pPr>
      <w:r w:rsidRPr="00FE3423">
        <w:rPr>
          <w:rFonts w:ascii="Arial" w:hAnsi="Arial" w:cs="Arial"/>
        </w:rPr>
        <w:t>Steering committee member of Atlanta Regional Commission Fifty Forward Initiative (2008)</w:t>
      </w:r>
    </w:p>
    <w:p w14:paraId="04A750C9" w14:textId="77777777" w:rsidR="002B5446" w:rsidRPr="00FE3423" w:rsidRDefault="002B5446" w:rsidP="00C27EE3">
      <w:pPr>
        <w:jc w:val="both"/>
        <w:rPr>
          <w:rFonts w:ascii="Arial" w:hAnsi="Arial" w:cs="Arial"/>
        </w:rPr>
      </w:pPr>
    </w:p>
    <w:p w14:paraId="21D2DCE1" w14:textId="77777777" w:rsidR="001D1D10" w:rsidRPr="00FE3423" w:rsidRDefault="001D1D10" w:rsidP="00C27EE3">
      <w:pPr>
        <w:jc w:val="both"/>
        <w:rPr>
          <w:rFonts w:ascii="Arial" w:hAnsi="Arial" w:cs="Arial"/>
          <w:b/>
        </w:rPr>
      </w:pPr>
      <w:r w:rsidRPr="00FE3423">
        <w:rPr>
          <w:rFonts w:ascii="Arial" w:hAnsi="Arial" w:cs="Arial"/>
        </w:rPr>
        <w:t>Member of the National Ac</w:t>
      </w:r>
      <w:r w:rsidR="00C24DAA" w:rsidRPr="00FE3423">
        <w:rPr>
          <w:rFonts w:ascii="Arial" w:hAnsi="Arial" w:cs="Arial"/>
        </w:rPr>
        <w:t>ad</w:t>
      </w:r>
      <w:r w:rsidRPr="00FE3423">
        <w:rPr>
          <w:rFonts w:ascii="Arial" w:hAnsi="Arial" w:cs="Arial"/>
        </w:rPr>
        <w:t>emy of Sciences, Transportation Research Board</w:t>
      </w:r>
      <w:r w:rsidR="00C24DAA" w:rsidRPr="00FE3423">
        <w:rPr>
          <w:rFonts w:ascii="Arial" w:hAnsi="Arial" w:cs="Arial"/>
        </w:rPr>
        <w:t>,</w:t>
      </w:r>
      <w:r w:rsidRPr="00FE3423">
        <w:rPr>
          <w:rFonts w:ascii="Arial" w:hAnsi="Arial" w:cs="Arial"/>
        </w:rPr>
        <w:t xml:space="preserve"> </w:t>
      </w:r>
      <w:r w:rsidRPr="00FE3423">
        <w:rPr>
          <w:rStyle w:val="Strong"/>
          <w:rFonts w:ascii="Arial" w:hAnsi="Arial" w:cs="Arial"/>
          <w:b w:val="0"/>
          <w:szCs w:val="20"/>
        </w:rPr>
        <w:t>SHRP 2 TCC Capacity Committee</w:t>
      </w:r>
      <w:r w:rsidR="00C24DAA" w:rsidRPr="00FE3423">
        <w:rPr>
          <w:rStyle w:val="Strong"/>
          <w:rFonts w:ascii="Arial" w:hAnsi="Arial" w:cs="Arial"/>
          <w:b w:val="0"/>
          <w:szCs w:val="20"/>
        </w:rPr>
        <w:t xml:space="preserve"> (2006-present)</w:t>
      </w:r>
    </w:p>
    <w:p w14:paraId="31705D82" w14:textId="77777777" w:rsidR="00CB1278" w:rsidRPr="00FE3423" w:rsidRDefault="00CB1278" w:rsidP="00C27EE3">
      <w:pPr>
        <w:jc w:val="both"/>
        <w:rPr>
          <w:rFonts w:ascii="Arial" w:hAnsi="Arial" w:cs="Arial"/>
          <w:b/>
        </w:rPr>
      </w:pPr>
    </w:p>
    <w:p w14:paraId="3EC01FCA" w14:textId="77777777" w:rsidR="00CB1278" w:rsidRPr="00FE3423" w:rsidRDefault="00CB1278" w:rsidP="00C27EE3">
      <w:pPr>
        <w:jc w:val="both"/>
        <w:rPr>
          <w:rFonts w:ascii="Arial" w:hAnsi="Arial" w:cs="Arial"/>
        </w:rPr>
      </w:pPr>
      <w:r w:rsidRPr="00FE3423">
        <w:rPr>
          <w:rFonts w:ascii="Arial" w:hAnsi="Arial" w:cs="Arial"/>
        </w:rPr>
        <w:t xml:space="preserve">Member of the </w:t>
      </w:r>
      <w:r w:rsidR="001D1D10" w:rsidRPr="00FE3423">
        <w:rPr>
          <w:rFonts w:ascii="Arial" w:hAnsi="Arial" w:cs="Arial"/>
        </w:rPr>
        <w:t>New Orleans ORM Technical Advisory Committee</w:t>
      </w:r>
      <w:r w:rsidR="00C24DAA" w:rsidRPr="00FE3423">
        <w:rPr>
          <w:rFonts w:ascii="Arial" w:hAnsi="Arial" w:cs="Arial"/>
        </w:rPr>
        <w:t xml:space="preserve"> </w:t>
      </w:r>
      <w:r w:rsidR="004D61B1" w:rsidRPr="00FE3423">
        <w:rPr>
          <w:rFonts w:ascii="Arial" w:hAnsi="Arial" w:cs="Arial"/>
        </w:rPr>
        <w:t>(2006-2010</w:t>
      </w:r>
      <w:r w:rsidR="001D1D10" w:rsidRPr="00FE3423">
        <w:rPr>
          <w:rFonts w:ascii="Arial" w:hAnsi="Arial" w:cs="Arial"/>
        </w:rPr>
        <w:t>)</w:t>
      </w:r>
    </w:p>
    <w:p w14:paraId="6B9060DF" w14:textId="77777777" w:rsidR="00CD28A9" w:rsidRPr="00FE3423" w:rsidRDefault="00CD28A9" w:rsidP="00C27EE3">
      <w:pPr>
        <w:jc w:val="both"/>
        <w:rPr>
          <w:rFonts w:ascii="Arial" w:hAnsi="Arial" w:cs="Arial"/>
        </w:rPr>
      </w:pPr>
    </w:p>
    <w:p w14:paraId="1CE138B6" w14:textId="77777777" w:rsidR="00F10A6C" w:rsidRPr="00FE3423" w:rsidRDefault="00F10A6C" w:rsidP="00C27EE3">
      <w:pPr>
        <w:jc w:val="both"/>
        <w:rPr>
          <w:rFonts w:ascii="Arial" w:hAnsi="Arial" w:cs="Arial"/>
        </w:rPr>
      </w:pPr>
      <w:r w:rsidRPr="00FE3423">
        <w:rPr>
          <w:rFonts w:ascii="Arial" w:hAnsi="Arial" w:cs="Arial"/>
        </w:rPr>
        <w:t>Inductee: National Academy of Public Administration</w:t>
      </w:r>
      <w:r w:rsidR="000E4DF3" w:rsidRPr="00FE3423">
        <w:rPr>
          <w:rFonts w:ascii="Arial" w:hAnsi="Arial" w:cs="Arial"/>
        </w:rPr>
        <w:t xml:space="preserve"> (NAPA)</w:t>
      </w:r>
      <w:r w:rsidRPr="00FE3423">
        <w:rPr>
          <w:rFonts w:ascii="Arial" w:hAnsi="Arial" w:cs="Arial"/>
        </w:rPr>
        <w:t xml:space="preserve"> (November 16, 2006)</w:t>
      </w:r>
    </w:p>
    <w:p w14:paraId="07494E99" w14:textId="77777777" w:rsidR="00F10A6C" w:rsidRPr="00FE3423" w:rsidRDefault="00F10A6C" w:rsidP="00C27EE3">
      <w:pPr>
        <w:jc w:val="both"/>
        <w:rPr>
          <w:rFonts w:ascii="Arial" w:hAnsi="Arial" w:cs="Arial"/>
        </w:rPr>
      </w:pPr>
    </w:p>
    <w:p w14:paraId="22590B11" w14:textId="77777777" w:rsidR="00B06DC6" w:rsidRPr="00FE3423" w:rsidRDefault="00B06DC6" w:rsidP="00C27EE3">
      <w:pPr>
        <w:jc w:val="both"/>
        <w:rPr>
          <w:rFonts w:ascii="Arial" w:hAnsi="Arial" w:cs="Arial"/>
        </w:rPr>
      </w:pPr>
      <w:r w:rsidRPr="00FE3423">
        <w:rPr>
          <w:rFonts w:ascii="Arial" w:hAnsi="Arial" w:cs="Arial"/>
        </w:rPr>
        <w:t xml:space="preserve">Executive committee member and board </w:t>
      </w:r>
      <w:r w:rsidR="00C24DAA" w:rsidRPr="00FE3423">
        <w:rPr>
          <w:rFonts w:ascii="Arial" w:hAnsi="Arial" w:cs="Arial"/>
        </w:rPr>
        <w:t xml:space="preserve">member </w:t>
      </w:r>
      <w:r w:rsidRPr="00FE3423">
        <w:rPr>
          <w:rFonts w:ascii="Arial" w:hAnsi="Arial" w:cs="Arial"/>
        </w:rPr>
        <w:t>of the Georgia</w:t>
      </w:r>
      <w:r w:rsidR="001D1D10" w:rsidRPr="00FE3423">
        <w:rPr>
          <w:rFonts w:ascii="Arial" w:hAnsi="Arial" w:cs="Arial"/>
        </w:rPr>
        <w:t xml:space="preserve"> C</w:t>
      </w:r>
      <w:r w:rsidR="004D61B1" w:rsidRPr="00FE3423">
        <w:rPr>
          <w:rFonts w:ascii="Arial" w:hAnsi="Arial" w:cs="Arial"/>
        </w:rPr>
        <w:t>onservancy (2005-2008</w:t>
      </w:r>
      <w:r w:rsidRPr="00FE3423">
        <w:rPr>
          <w:rFonts w:ascii="Arial" w:hAnsi="Arial" w:cs="Arial"/>
        </w:rPr>
        <w:t>)</w:t>
      </w:r>
    </w:p>
    <w:p w14:paraId="4D0A4997" w14:textId="77777777" w:rsidR="00B06DC6" w:rsidRPr="00FE3423" w:rsidRDefault="00B06DC6" w:rsidP="00C27EE3">
      <w:pPr>
        <w:jc w:val="both"/>
        <w:rPr>
          <w:rFonts w:ascii="Arial" w:hAnsi="Arial" w:cs="Arial"/>
        </w:rPr>
      </w:pPr>
    </w:p>
    <w:p w14:paraId="1EB60B76" w14:textId="77777777" w:rsidR="00EB12CC" w:rsidRPr="00FE3423" w:rsidRDefault="001D1D10" w:rsidP="00C27EE3">
      <w:pPr>
        <w:jc w:val="both"/>
        <w:rPr>
          <w:b/>
          <w:sz w:val="24"/>
          <w:szCs w:val="24"/>
        </w:rPr>
      </w:pPr>
      <w:r w:rsidRPr="00FE3423">
        <w:rPr>
          <w:rFonts w:ascii="Arial" w:hAnsi="Arial" w:cs="Arial"/>
        </w:rPr>
        <w:t xml:space="preserve">Board Member of PRI </w:t>
      </w:r>
      <w:r w:rsidR="00374148" w:rsidRPr="00FE3423">
        <w:rPr>
          <w:rFonts w:ascii="Arial" w:hAnsi="Arial" w:cs="Arial"/>
        </w:rPr>
        <w:t>(2003-2005</w:t>
      </w:r>
      <w:r w:rsidR="00B06DC6" w:rsidRPr="00FE3423">
        <w:rPr>
          <w:rFonts w:ascii="Arial" w:hAnsi="Arial" w:cs="Arial"/>
        </w:rPr>
        <w:t>)</w:t>
      </w:r>
      <w:r w:rsidR="00EB12CC" w:rsidRPr="00FE3423">
        <w:rPr>
          <w:b/>
          <w:sz w:val="24"/>
          <w:szCs w:val="24"/>
        </w:rPr>
        <w:t xml:space="preserve"> </w:t>
      </w:r>
    </w:p>
    <w:p w14:paraId="48E26D08" w14:textId="77777777" w:rsidR="00EB12CC" w:rsidRPr="00FE3423" w:rsidRDefault="00EB12CC" w:rsidP="00C27EE3">
      <w:pPr>
        <w:jc w:val="both"/>
        <w:rPr>
          <w:b/>
          <w:sz w:val="24"/>
          <w:szCs w:val="24"/>
        </w:rPr>
      </w:pPr>
    </w:p>
    <w:p w14:paraId="317DAA78" w14:textId="77777777" w:rsidR="00B06DC6" w:rsidRPr="00FE3423" w:rsidRDefault="00EB12CC" w:rsidP="00C27EE3">
      <w:pPr>
        <w:jc w:val="both"/>
        <w:rPr>
          <w:rFonts w:ascii="Arial" w:hAnsi="Arial" w:cs="Arial"/>
        </w:rPr>
      </w:pPr>
      <w:r w:rsidRPr="00FE3423">
        <w:rPr>
          <w:rFonts w:ascii="Arial" w:hAnsi="Arial"/>
          <w:szCs w:val="24"/>
        </w:rPr>
        <w:t xml:space="preserve">ULI Library Award Recipient, </w:t>
      </w:r>
      <w:r w:rsidRPr="00FE3423">
        <w:rPr>
          <w:rFonts w:ascii="Arial" w:hAnsi="Arial"/>
          <w:szCs w:val="24"/>
        </w:rPr>
        <w:tab/>
        <w:t xml:space="preserve">CQGRD received copies of all ULI publications from </w:t>
      </w:r>
      <w:r w:rsidR="00B05649">
        <w:rPr>
          <w:rFonts w:ascii="Arial" w:hAnsi="Arial"/>
          <w:szCs w:val="24"/>
        </w:rPr>
        <w:t>(</w:t>
      </w:r>
      <w:r w:rsidRPr="00FE3423">
        <w:rPr>
          <w:rFonts w:ascii="Arial" w:hAnsi="Arial"/>
          <w:szCs w:val="24"/>
        </w:rPr>
        <w:t>2004-2007</w:t>
      </w:r>
      <w:r w:rsidR="00B05649">
        <w:rPr>
          <w:rFonts w:ascii="Arial" w:hAnsi="Arial"/>
          <w:szCs w:val="24"/>
        </w:rPr>
        <w:t>)</w:t>
      </w:r>
    </w:p>
    <w:p w14:paraId="3D0179E9" w14:textId="77777777" w:rsidR="00EB12CC" w:rsidRPr="00FE3423" w:rsidRDefault="00EB12CC" w:rsidP="00C27EE3">
      <w:pPr>
        <w:jc w:val="both"/>
        <w:rPr>
          <w:rFonts w:ascii="Arial" w:hAnsi="Arial" w:cs="Arial"/>
        </w:rPr>
      </w:pPr>
      <w:bookmarkStart w:id="9" w:name="OLE_LINK9"/>
    </w:p>
    <w:p w14:paraId="7CAEC1F2" w14:textId="77777777" w:rsidR="00B06DC6" w:rsidRPr="00FE3423" w:rsidRDefault="00B06DC6" w:rsidP="00C27EE3">
      <w:pPr>
        <w:jc w:val="both"/>
        <w:rPr>
          <w:rFonts w:ascii="Arial" w:hAnsi="Arial" w:cs="Arial"/>
        </w:rPr>
      </w:pPr>
      <w:r w:rsidRPr="00FE3423">
        <w:rPr>
          <w:rFonts w:ascii="Arial" w:hAnsi="Arial" w:cs="Arial"/>
        </w:rPr>
        <w:t xml:space="preserve">Executive committee member and board </w:t>
      </w:r>
      <w:r w:rsidR="00C24DAA" w:rsidRPr="00FE3423">
        <w:rPr>
          <w:rFonts w:ascii="Arial" w:hAnsi="Arial" w:cs="Arial"/>
        </w:rPr>
        <w:t xml:space="preserve">member </w:t>
      </w:r>
      <w:r w:rsidRPr="00FE3423">
        <w:rPr>
          <w:rFonts w:ascii="Arial" w:hAnsi="Arial" w:cs="Arial"/>
        </w:rPr>
        <w:t>of the Midtown Alliance (2006-present)</w:t>
      </w:r>
    </w:p>
    <w:bookmarkEnd w:id="9"/>
    <w:p w14:paraId="57536D1B" w14:textId="77777777" w:rsidR="00B06DC6" w:rsidRPr="00FE3423" w:rsidRDefault="00B06DC6" w:rsidP="00C27EE3">
      <w:pPr>
        <w:jc w:val="both"/>
        <w:rPr>
          <w:rFonts w:ascii="Arial" w:hAnsi="Arial" w:cs="Arial"/>
        </w:rPr>
      </w:pPr>
    </w:p>
    <w:p w14:paraId="368D78F4" w14:textId="77777777" w:rsidR="00625529" w:rsidRPr="00FE3423" w:rsidRDefault="00625529" w:rsidP="00C27EE3">
      <w:pPr>
        <w:jc w:val="both"/>
        <w:rPr>
          <w:rFonts w:ascii="Arial" w:hAnsi="Arial" w:cs="Arial"/>
        </w:rPr>
      </w:pPr>
      <w:r w:rsidRPr="00FE3423">
        <w:rPr>
          <w:rFonts w:ascii="Arial" w:hAnsi="Arial" w:cs="Arial"/>
        </w:rPr>
        <w:t>Participant: “Program Site Visit for the Department of City and Regional Planning” — University of California, Berkeley</w:t>
      </w:r>
      <w:r w:rsidR="00CD28A9" w:rsidRPr="00FE3423">
        <w:rPr>
          <w:rFonts w:ascii="Arial" w:hAnsi="Arial" w:cs="Arial"/>
        </w:rPr>
        <w:t>, (December 1-</w:t>
      </w:r>
      <w:r w:rsidRPr="00FE3423">
        <w:rPr>
          <w:rFonts w:ascii="Arial" w:hAnsi="Arial" w:cs="Arial"/>
        </w:rPr>
        <w:t>2</w:t>
      </w:r>
      <w:r w:rsidR="00CD28A9" w:rsidRPr="00FE3423">
        <w:rPr>
          <w:rFonts w:ascii="Arial" w:hAnsi="Arial" w:cs="Arial"/>
        </w:rPr>
        <w:t>, 2005</w:t>
      </w:r>
      <w:r w:rsidRPr="00FE3423">
        <w:rPr>
          <w:rFonts w:ascii="Arial" w:hAnsi="Arial" w:cs="Arial"/>
        </w:rPr>
        <w:t>)</w:t>
      </w:r>
    </w:p>
    <w:p w14:paraId="6C6601CE" w14:textId="77777777" w:rsidR="00555BDF" w:rsidRPr="00FE3423" w:rsidRDefault="00555BDF" w:rsidP="00C27EE3">
      <w:pPr>
        <w:jc w:val="both"/>
        <w:rPr>
          <w:rFonts w:ascii="Arial" w:hAnsi="Arial" w:cs="Arial"/>
        </w:rPr>
      </w:pPr>
    </w:p>
    <w:p w14:paraId="20601B86" w14:textId="77777777" w:rsidR="00931CB8" w:rsidRDefault="00931CB8" w:rsidP="00C27EE3">
      <w:pPr>
        <w:jc w:val="both"/>
        <w:rPr>
          <w:rFonts w:ascii="Arial" w:hAnsi="Arial" w:cs="Arial"/>
        </w:rPr>
      </w:pPr>
      <w:r w:rsidRPr="00FE3423">
        <w:rPr>
          <w:rFonts w:ascii="Arial" w:hAnsi="Arial" w:cs="Arial"/>
        </w:rPr>
        <w:t xml:space="preserve">Chair: “Atlanta </w:t>
      </w:r>
      <w:r w:rsidR="00B56E29" w:rsidRPr="00FE3423">
        <w:rPr>
          <w:rFonts w:ascii="Arial" w:hAnsi="Arial" w:cs="Arial"/>
        </w:rPr>
        <w:t>Beltline</w:t>
      </w:r>
      <w:r w:rsidRPr="00FE3423">
        <w:rPr>
          <w:rFonts w:ascii="Arial" w:hAnsi="Arial" w:cs="Arial"/>
        </w:rPr>
        <w:t xml:space="preserve"> Transit Panel”, </w:t>
      </w:r>
      <w:r w:rsidR="003850FF" w:rsidRPr="00FE3423">
        <w:rPr>
          <w:rFonts w:ascii="Arial" w:hAnsi="Arial" w:cs="Arial"/>
        </w:rPr>
        <w:t>appointed by Mayor Shirley Franklin</w:t>
      </w:r>
      <w:r w:rsidR="00B05649">
        <w:rPr>
          <w:rFonts w:ascii="Arial" w:hAnsi="Arial" w:cs="Arial"/>
        </w:rPr>
        <w:t>, (</w:t>
      </w:r>
      <w:r w:rsidR="00B05649" w:rsidRPr="00FE3423">
        <w:rPr>
          <w:rFonts w:ascii="Arial" w:hAnsi="Arial" w:cs="Arial"/>
        </w:rPr>
        <w:t>2005</w:t>
      </w:r>
      <w:r w:rsidR="00B05649">
        <w:rPr>
          <w:rFonts w:ascii="Arial" w:hAnsi="Arial" w:cs="Arial"/>
        </w:rPr>
        <w:t>)</w:t>
      </w:r>
    </w:p>
    <w:p w14:paraId="220C9582" w14:textId="77777777" w:rsidR="00B05649" w:rsidRPr="00FE3423" w:rsidRDefault="00B05649" w:rsidP="00C27EE3">
      <w:pPr>
        <w:jc w:val="both"/>
        <w:rPr>
          <w:rFonts w:ascii="Arial" w:hAnsi="Arial" w:cs="Arial"/>
        </w:rPr>
      </w:pPr>
    </w:p>
    <w:p w14:paraId="57D06E0C" w14:textId="77777777" w:rsidR="00555BDF" w:rsidRPr="00FE3423" w:rsidRDefault="00555BDF" w:rsidP="00C27EE3">
      <w:pPr>
        <w:jc w:val="both"/>
        <w:rPr>
          <w:rFonts w:ascii="Arial" w:hAnsi="Arial" w:cs="Arial"/>
        </w:rPr>
      </w:pPr>
      <w:r w:rsidRPr="00FE3423">
        <w:rPr>
          <w:rFonts w:ascii="Arial" w:hAnsi="Arial" w:cs="Arial"/>
        </w:rPr>
        <w:t>Pedestrians Educating Drivers on Safety’s (PEDS) Golden Shoe Award –</w:t>
      </w:r>
      <w:r w:rsidR="00787D16" w:rsidRPr="00FE3423">
        <w:rPr>
          <w:rFonts w:ascii="Arial" w:hAnsi="Arial" w:cs="Arial"/>
        </w:rPr>
        <w:t xml:space="preserve"> Health</w:t>
      </w:r>
      <w:r w:rsidR="00B06DC6" w:rsidRPr="00FE3423">
        <w:rPr>
          <w:rFonts w:ascii="Arial" w:hAnsi="Arial" w:cs="Arial"/>
        </w:rPr>
        <w:t>y</w:t>
      </w:r>
      <w:r w:rsidR="00787D16" w:rsidRPr="00FE3423">
        <w:rPr>
          <w:rFonts w:ascii="Arial" w:hAnsi="Arial" w:cs="Arial"/>
        </w:rPr>
        <w:t xml:space="preserve"> Places Research Group (HPRG)</w:t>
      </w:r>
      <w:r w:rsidRPr="00FE3423">
        <w:rPr>
          <w:rFonts w:ascii="Arial" w:hAnsi="Arial" w:cs="Arial"/>
        </w:rPr>
        <w:t xml:space="preserve">, </w:t>
      </w:r>
      <w:r w:rsidR="00B05649">
        <w:rPr>
          <w:rFonts w:ascii="Arial" w:hAnsi="Arial" w:cs="Arial"/>
        </w:rPr>
        <w:t>(</w:t>
      </w:r>
      <w:r w:rsidRPr="00FE3423">
        <w:rPr>
          <w:rFonts w:ascii="Arial" w:hAnsi="Arial" w:cs="Arial"/>
        </w:rPr>
        <w:t>200</w:t>
      </w:r>
      <w:r w:rsidR="00787D16" w:rsidRPr="00FE3423">
        <w:rPr>
          <w:rFonts w:ascii="Arial" w:hAnsi="Arial" w:cs="Arial"/>
        </w:rPr>
        <w:t>5</w:t>
      </w:r>
      <w:r w:rsidR="00B05649">
        <w:rPr>
          <w:rFonts w:ascii="Arial" w:hAnsi="Arial" w:cs="Arial"/>
        </w:rPr>
        <w:t>)</w:t>
      </w:r>
    </w:p>
    <w:p w14:paraId="721AA9AF" w14:textId="77777777" w:rsidR="007A401A" w:rsidRPr="00FE3423" w:rsidRDefault="007A401A" w:rsidP="00C27EE3">
      <w:pPr>
        <w:jc w:val="both"/>
        <w:rPr>
          <w:rFonts w:ascii="Arial" w:hAnsi="Arial" w:cs="Arial"/>
        </w:rPr>
      </w:pPr>
    </w:p>
    <w:p w14:paraId="03EC8AED" w14:textId="77777777" w:rsidR="00B06DC6" w:rsidRPr="00FE3423" w:rsidRDefault="00B06DC6" w:rsidP="00C27EE3">
      <w:pPr>
        <w:jc w:val="both"/>
        <w:rPr>
          <w:rFonts w:ascii="Arial" w:hAnsi="Arial" w:cs="Arial"/>
        </w:rPr>
      </w:pPr>
      <w:r w:rsidRPr="00FE3423">
        <w:rPr>
          <w:rFonts w:ascii="Arial" w:hAnsi="Arial" w:cs="Arial"/>
        </w:rPr>
        <w:t xml:space="preserve">ULI Academic Fellow, </w:t>
      </w:r>
      <w:r w:rsidR="00B05649">
        <w:rPr>
          <w:rFonts w:ascii="Arial" w:hAnsi="Arial" w:cs="Arial"/>
        </w:rPr>
        <w:t>(</w:t>
      </w:r>
      <w:r w:rsidRPr="00FE3423">
        <w:rPr>
          <w:rFonts w:ascii="Arial" w:hAnsi="Arial" w:cs="Arial"/>
        </w:rPr>
        <w:t>2007 -2010</w:t>
      </w:r>
      <w:r w:rsidR="00B05649">
        <w:rPr>
          <w:rFonts w:ascii="Arial" w:hAnsi="Arial" w:cs="Arial"/>
        </w:rPr>
        <w:t>)</w:t>
      </w:r>
      <w:r w:rsidRPr="00FE3423">
        <w:rPr>
          <w:rFonts w:ascii="Arial" w:hAnsi="Arial" w:cs="Arial"/>
        </w:rPr>
        <w:t xml:space="preserve"> </w:t>
      </w:r>
    </w:p>
    <w:p w14:paraId="249A4C63" w14:textId="77777777" w:rsidR="00B06DC6" w:rsidRPr="00FE3423" w:rsidRDefault="00B06DC6" w:rsidP="00C27EE3">
      <w:pPr>
        <w:jc w:val="both"/>
        <w:rPr>
          <w:rFonts w:ascii="Arial" w:hAnsi="Arial" w:cs="Arial"/>
        </w:rPr>
      </w:pPr>
    </w:p>
    <w:p w14:paraId="4E7144D6" w14:textId="77777777" w:rsidR="007A401A" w:rsidRPr="00FE3423" w:rsidRDefault="007A401A" w:rsidP="00C27EE3">
      <w:pPr>
        <w:jc w:val="both"/>
        <w:rPr>
          <w:rFonts w:ascii="Arial" w:hAnsi="Arial" w:cs="Arial"/>
        </w:rPr>
      </w:pPr>
      <w:r w:rsidRPr="00FE3423">
        <w:rPr>
          <w:rFonts w:ascii="Arial" w:hAnsi="Arial" w:cs="Arial"/>
        </w:rPr>
        <w:t xml:space="preserve">ULI Academic Fellow, </w:t>
      </w:r>
      <w:r w:rsidR="00B05649">
        <w:rPr>
          <w:rFonts w:ascii="Arial" w:hAnsi="Arial" w:cs="Arial"/>
        </w:rPr>
        <w:t>(</w:t>
      </w:r>
      <w:r w:rsidRPr="00FE3423">
        <w:rPr>
          <w:rFonts w:ascii="Arial" w:hAnsi="Arial" w:cs="Arial"/>
        </w:rPr>
        <w:t>2004 -</w:t>
      </w:r>
      <w:r w:rsidR="00B05649">
        <w:rPr>
          <w:rFonts w:ascii="Arial" w:hAnsi="Arial" w:cs="Arial"/>
        </w:rPr>
        <w:t>2007)</w:t>
      </w:r>
    </w:p>
    <w:p w14:paraId="6A6A9B88" w14:textId="77777777" w:rsidR="007A401A" w:rsidRPr="00FE3423" w:rsidRDefault="007A401A" w:rsidP="00C27EE3">
      <w:pPr>
        <w:jc w:val="both"/>
        <w:rPr>
          <w:rFonts w:ascii="Arial" w:hAnsi="Arial" w:cs="Arial"/>
        </w:rPr>
      </w:pPr>
    </w:p>
    <w:p w14:paraId="16DDAFCA" w14:textId="77777777" w:rsidR="007A401A" w:rsidRPr="00FE3423" w:rsidRDefault="007A401A" w:rsidP="00C27EE3">
      <w:pPr>
        <w:jc w:val="both"/>
        <w:rPr>
          <w:rFonts w:ascii="Arial" w:hAnsi="Arial" w:cs="Arial"/>
        </w:rPr>
      </w:pPr>
      <w:r w:rsidRPr="00FE3423">
        <w:rPr>
          <w:rFonts w:ascii="Arial" w:hAnsi="Arial" w:cs="Arial"/>
        </w:rPr>
        <w:t xml:space="preserve">Pedestrians Educating Drivers on Safety’s (PEDS) Golden Shoe Award – Context Sensitive Design, </w:t>
      </w:r>
      <w:r w:rsidR="00B05649">
        <w:rPr>
          <w:rFonts w:ascii="Arial" w:hAnsi="Arial" w:cs="Arial"/>
        </w:rPr>
        <w:t>(</w:t>
      </w:r>
      <w:r w:rsidRPr="00FE3423">
        <w:rPr>
          <w:rFonts w:ascii="Arial" w:hAnsi="Arial" w:cs="Arial"/>
        </w:rPr>
        <w:t>2004</w:t>
      </w:r>
      <w:r w:rsidR="00B05649">
        <w:rPr>
          <w:rFonts w:ascii="Arial" w:hAnsi="Arial" w:cs="Arial"/>
        </w:rPr>
        <w:t>)</w:t>
      </w:r>
    </w:p>
    <w:p w14:paraId="51AD83C4" w14:textId="77777777" w:rsidR="006F4825" w:rsidRPr="00FE3423" w:rsidRDefault="006F4825" w:rsidP="00C27EE3">
      <w:pPr>
        <w:jc w:val="both"/>
        <w:rPr>
          <w:rFonts w:ascii="Arial" w:hAnsi="Arial" w:cs="Arial"/>
        </w:rPr>
      </w:pPr>
    </w:p>
    <w:p w14:paraId="08A4D691" w14:textId="77777777" w:rsidR="007A401A" w:rsidRPr="00FE3423" w:rsidRDefault="00B06DC6" w:rsidP="00C27EE3">
      <w:pPr>
        <w:jc w:val="both"/>
        <w:rPr>
          <w:rFonts w:ascii="Arial" w:hAnsi="Arial" w:cs="Arial"/>
        </w:rPr>
      </w:pPr>
      <w:r w:rsidRPr="00FE3423">
        <w:rPr>
          <w:rFonts w:ascii="Arial" w:hAnsi="Arial" w:cs="Arial"/>
        </w:rPr>
        <w:t xml:space="preserve">Awarded first endowed chair in </w:t>
      </w:r>
      <w:r w:rsidR="00EB105A" w:rsidRPr="00FE3423">
        <w:rPr>
          <w:rFonts w:ascii="Arial" w:hAnsi="Arial" w:cs="Arial"/>
        </w:rPr>
        <w:t xml:space="preserve">the College of </w:t>
      </w:r>
      <w:r w:rsidRPr="00FE3423">
        <w:rPr>
          <w:rFonts w:ascii="Arial" w:hAnsi="Arial" w:cs="Arial"/>
        </w:rPr>
        <w:t xml:space="preserve">Architecture- </w:t>
      </w:r>
      <w:r w:rsidR="00374148" w:rsidRPr="00FE3423">
        <w:rPr>
          <w:rFonts w:ascii="Arial" w:hAnsi="Arial" w:cs="Arial"/>
        </w:rPr>
        <w:t>Harry West Chair,</w:t>
      </w:r>
      <w:r w:rsidR="007A401A" w:rsidRPr="00FE3423">
        <w:rPr>
          <w:rFonts w:ascii="Arial" w:hAnsi="Arial" w:cs="Arial"/>
        </w:rPr>
        <w:t xml:space="preserve"> </w:t>
      </w:r>
      <w:r w:rsidR="00B05649">
        <w:rPr>
          <w:rFonts w:ascii="Arial" w:hAnsi="Arial" w:cs="Arial"/>
        </w:rPr>
        <w:t>(</w:t>
      </w:r>
      <w:r w:rsidR="007A401A" w:rsidRPr="00FE3423">
        <w:rPr>
          <w:rFonts w:ascii="Arial" w:hAnsi="Arial" w:cs="Arial"/>
        </w:rPr>
        <w:t>2003 to present</w:t>
      </w:r>
      <w:r w:rsidR="00B05649">
        <w:rPr>
          <w:rFonts w:ascii="Arial" w:hAnsi="Arial" w:cs="Arial"/>
        </w:rPr>
        <w:t>)</w:t>
      </w:r>
    </w:p>
    <w:p w14:paraId="36C81C6B" w14:textId="77777777" w:rsidR="007A401A" w:rsidRPr="00FE3423" w:rsidRDefault="007A401A" w:rsidP="00C27EE3">
      <w:pPr>
        <w:jc w:val="both"/>
        <w:rPr>
          <w:rFonts w:ascii="Arial" w:hAnsi="Arial" w:cs="Arial"/>
        </w:rPr>
      </w:pPr>
    </w:p>
    <w:p w14:paraId="35F70100" w14:textId="77777777" w:rsidR="007A401A" w:rsidRPr="00FE3423" w:rsidRDefault="007A401A" w:rsidP="00C27EE3">
      <w:pPr>
        <w:jc w:val="both"/>
        <w:rPr>
          <w:rFonts w:ascii="Arial" w:hAnsi="Arial" w:cs="Arial"/>
        </w:rPr>
      </w:pPr>
      <w:r w:rsidRPr="00FE3423">
        <w:rPr>
          <w:rFonts w:ascii="Arial" w:hAnsi="Arial" w:cs="Arial"/>
        </w:rPr>
        <w:t xml:space="preserve">Board Member of the Atlanta Recreation Authority, appointed by Mayor William Campbell, </w:t>
      </w:r>
      <w:r w:rsidR="00B05649">
        <w:rPr>
          <w:rFonts w:ascii="Arial" w:hAnsi="Arial" w:cs="Arial"/>
        </w:rPr>
        <w:t>(</w:t>
      </w:r>
      <w:r w:rsidRPr="00FE3423">
        <w:rPr>
          <w:rFonts w:ascii="Arial" w:hAnsi="Arial" w:cs="Arial"/>
        </w:rPr>
        <w:t>1998</w:t>
      </w:r>
      <w:r w:rsidR="00B05649">
        <w:rPr>
          <w:rFonts w:ascii="Arial" w:hAnsi="Arial" w:cs="Arial"/>
        </w:rPr>
        <w:t>)</w:t>
      </w:r>
    </w:p>
    <w:p w14:paraId="5FEE2574" w14:textId="77777777" w:rsidR="007A401A" w:rsidRPr="00FE3423" w:rsidRDefault="007A401A" w:rsidP="00C27EE3">
      <w:pPr>
        <w:jc w:val="both"/>
        <w:rPr>
          <w:rFonts w:ascii="Arial" w:hAnsi="Arial" w:cs="Arial"/>
        </w:rPr>
      </w:pPr>
    </w:p>
    <w:p w14:paraId="4E1FC5C8" w14:textId="77777777" w:rsidR="007A401A" w:rsidRPr="00FE3423" w:rsidRDefault="007A401A" w:rsidP="00C27EE3">
      <w:pPr>
        <w:jc w:val="both"/>
        <w:rPr>
          <w:rFonts w:ascii="Arial" w:hAnsi="Arial" w:cs="Arial"/>
        </w:rPr>
      </w:pPr>
      <w:r w:rsidRPr="00FE3423">
        <w:rPr>
          <w:rFonts w:ascii="Arial" w:hAnsi="Arial" w:cs="Arial"/>
        </w:rPr>
        <w:t xml:space="preserve">Mt. Paran Northside Civic Association, Member, </w:t>
      </w:r>
      <w:r w:rsidR="00212309">
        <w:rPr>
          <w:rFonts w:ascii="Arial" w:hAnsi="Arial" w:cs="Arial"/>
        </w:rPr>
        <w:t>(</w:t>
      </w:r>
      <w:r w:rsidRPr="00FE3423">
        <w:rPr>
          <w:rFonts w:ascii="Arial" w:hAnsi="Arial" w:cs="Arial"/>
        </w:rPr>
        <w:t>1997 to present</w:t>
      </w:r>
      <w:r w:rsidR="00212309">
        <w:rPr>
          <w:rFonts w:ascii="Arial" w:hAnsi="Arial" w:cs="Arial"/>
        </w:rPr>
        <w:t>)</w:t>
      </w:r>
    </w:p>
    <w:p w14:paraId="33F3600D" w14:textId="77777777" w:rsidR="007A401A" w:rsidRPr="00FE3423" w:rsidRDefault="007A401A" w:rsidP="00C27EE3">
      <w:pPr>
        <w:jc w:val="both"/>
        <w:rPr>
          <w:rFonts w:ascii="Arial" w:hAnsi="Arial" w:cs="Arial"/>
        </w:rPr>
      </w:pPr>
    </w:p>
    <w:p w14:paraId="1AB896C3" w14:textId="77777777" w:rsidR="007A401A" w:rsidRPr="00FE3423" w:rsidRDefault="007A401A" w:rsidP="00C27EE3">
      <w:pPr>
        <w:jc w:val="both"/>
        <w:rPr>
          <w:rFonts w:ascii="Arial" w:hAnsi="Arial" w:cs="Arial"/>
        </w:rPr>
      </w:pPr>
      <w:r w:rsidRPr="00FE3423">
        <w:rPr>
          <w:rFonts w:ascii="Arial" w:hAnsi="Arial" w:cs="Arial"/>
        </w:rPr>
        <w:t xml:space="preserve">Recipient of “Find the Good and Praise It Award”, presented by Rodney E. Slater, Secretary of Transportation for excellent work done as a member of the Nationwide Personal Transportation Survey Team, </w:t>
      </w:r>
      <w:r w:rsidR="00212309">
        <w:rPr>
          <w:rFonts w:ascii="Arial" w:hAnsi="Arial" w:cs="Arial"/>
        </w:rPr>
        <w:t>(February 9, 1998)</w:t>
      </w:r>
    </w:p>
    <w:p w14:paraId="367C679E" w14:textId="77777777" w:rsidR="007A401A" w:rsidRPr="00FE3423" w:rsidRDefault="007A401A" w:rsidP="00C27EE3">
      <w:pPr>
        <w:jc w:val="both"/>
        <w:rPr>
          <w:rFonts w:ascii="Arial" w:hAnsi="Arial" w:cs="Arial"/>
        </w:rPr>
      </w:pPr>
    </w:p>
    <w:p w14:paraId="5D9FFBC0" w14:textId="77777777" w:rsidR="007A401A" w:rsidRPr="00FE3423" w:rsidRDefault="007A401A" w:rsidP="00C27EE3">
      <w:pPr>
        <w:jc w:val="both"/>
        <w:rPr>
          <w:rFonts w:ascii="Arial" w:hAnsi="Arial" w:cs="Arial"/>
        </w:rPr>
      </w:pPr>
      <w:r w:rsidRPr="00FE3423">
        <w:rPr>
          <w:rFonts w:ascii="Arial" w:hAnsi="Arial" w:cs="Arial"/>
        </w:rPr>
        <w:t xml:space="preserve">Leader of the Urban Planning Delegation to China.  Citizen Ambassador Program.  Tour Code:  BMS-907.  Led a delegation of planners and architects to China for professional meetings with Chinese counterparts.  </w:t>
      </w:r>
      <w:r w:rsidR="004548C7" w:rsidRPr="00FE3423">
        <w:rPr>
          <w:rFonts w:ascii="Arial" w:hAnsi="Arial" w:cs="Arial"/>
        </w:rPr>
        <w:t>The delegation v</w:t>
      </w:r>
      <w:r w:rsidRPr="00FE3423">
        <w:rPr>
          <w:rFonts w:ascii="Arial" w:hAnsi="Arial" w:cs="Arial"/>
        </w:rPr>
        <w:t>isited Beijing, XI’AN and Shanghai.</w:t>
      </w:r>
      <w:r w:rsidR="00212309">
        <w:rPr>
          <w:rFonts w:ascii="Arial" w:hAnsi="Arial" w:cs="Arial"/>
        </w:rPr>
        <w:t xml:space="preserve"> (</w:t>
      </w:r>
      <w:r w:rsidR="00212309" w:rsidRPr="00FE3423">
        <w:rPr>
          <w:rFonts w:ascii="Arial" w:hAnsi="Arial" w:cs="Arial"/>
        </w:rPr>
        <w:t>Fall 1997</w:t>
      </w:r>
      <w:r w:rsidR="00212309">
        <w:rPr>
          <w:rFonts w:ascii="Arial" w:hAnsi="Arial" w:cs="Arial"/>
        </w:rPr>
        <w:t>)</w:t>
      </w:r>
    </w:p>
    <w:p w14:paraId="5D89EF68" w14:textId="77777777" w:rsidR="007A401A" w:rsidRPr="00FE3423" w:rsidRDefault="007A401A" w:rsidP="00C27EE3">
      <w:pPr>
        <w:jc w:val="both"/>
        <w:rPr>
          <w:rFonts w:ascii="Arial" w:hAnsi="Arial" w:cs="Arial"/>
        </w:rPr>
      </w:pPr>
      <w:r w:rsidRPr="00FE3423">
        <w:rPr>
          <w:rFonts w:ascii="Arial" w:hAnsi="Arial" w:cs="Arial"/>
        </w:rPr>
        <w:t> </w:t>
      </w:r>
    </w:p>
    <w:p w14:paraId="0FB24FE3" w14:textId="77777777" w:rsidR="007A401A" w:rsidRPr="00FE3423" w:rsidRDefault="007A401A" w:rsidP="00C27EE3">
      <w:pPr>
        <w:jc w:val="both"/>
        <w:rPr>
          <w:rFonts w:ascii="Arial" w:hAnsi="Arial" w:cs="Arial"/>
        </w:rPr>
      </w:pPr>
      <w:r w:rsidRPr="00FE3423">
        <w:rPr>
          <w:rFonts w:ascii="Arial" w:hAnsi="Arial" w:cs="Arial"/>
        </w:rPr>
        <w:t xml:space="preserve">Board Member of the Renaissance Atlanta Economic Corporation (AERC).  This agency is funded by the City of Atlanta and it is partially focused on the generation of economic activity within distressed areas in the city, </w:t>
      </w:r>
      <w:r w:rsidR="00212309">
        <w:rPr>
          <w:rFonts w:ascii="Arial" w:hAnsi="Arial" w:cs="Arial"/>
        </w:rPr>
        <w:t>(</w:t>
      </w:r>
      <w:r w:rsidRPr="00FE3423">
        <w:rPr>
          <w:rFonts w:ascii="Arial" w:hAnsi="Arial" w:cs="Arial"/>
        </w:rPr>
        <w:t>1997 -</w:t>
      </w:r>
      <w:r w:rsidR="00212309">
        <w:rPr>
          <w:rFonts w:ascii="Arial" w:hAnsi="Arial" w:cs="Arial"/>
        </w:rPr>
        <w:t>1998)</w:t>
      </w:r>
    </w:p>
    <w:p w14:paraId="46AF688B" w14:textId="77777777" w:rsidR="007A401A" w:rsidRPr="00FE3423" w:rsidRDefault="007A401A" w:rsidP="00C27EE3">
      <w:pPr>
        <w:jc w:val="both"/>
        <w:rPr>
          <w:rFonts w:ascii="Arial" w:hAnsi="Arial" w:cs="Arial"/>
        </w:rPr>
      </w:pPr>
    </w:p>
    <w:p w14:paraId="524A755C" w14:textId="77777777" w:rsidR="007A401A" w:rsidRPr="00FE3423" w:rsidRDefault="007A401A" w:rsidP="00C27EE3">
      <w:pPr>
        <w:jc w:val="both"/>
        <w:rPr>
          <w:rFonts w:ascii="Arial" w:hAnsi="Arial" w:cs="Arial"/>
        </w:rPr>
      </w:pPr>
      <w:r w:rsidRPr="00FE3423">
        <w:rPr>
          <w:rFonts w:ascii="Arial" w:hAnsi="Arial" w:cs="Arial"/>
        </w:rPr>
        <w:t xml:space="preserve">Board Member of the Atlanta Economic Development Corporation (AEDC) a quasi-public organization focusing on fostering economic development within the City of Atlanta, </w:t>
      </w:r>
      <w:r w:rsidR="00212309">
        <w:rPr>
          <w:rFonts w:ascii="Arial" w:hAnsi="Arial" w:cs="Arial"/>
        </w:rPr>
        <w:t>(1995-1997)</w:t>
      </w:r>
    </w:p>
    <w:p w14:paraId="0D853499" w14:textId="77777777" w:rsidR="007A401A" w:rsidRPr="00FE3423" w:rsidRDefault="007A401A" w:rsidP="00C27EE3">
      <w:pPr>
        <w:jc w:val="both"/>
        <w:rPr>
          <w:rFonts w:ascii="Arial" w:hAnsi="Arial" w:cs="Arial"/>
        </w:rPr>
      </w:pPr>
    </w:p>
    <w:p w14:paraId="4A3F93D1" w14:textId="77777777" w:rsidR="007A401A" w:rsidRPr="00FE3423" w:rsidRDefault="007A401A" w:rsidP="00C27EE3">
      <w:pPr>
        <w:jc w:val="both"/>
        <w:rPr>
          <w:rFonts w:ascii="Arial" w:hAnsi="Arial" w:cs="Arial"/>
        </w:rPr>
      </w:pPr>
      <w:r w:rsidRPr="00FE3423">
        <w:rPr>
          <w:rFonts w:ascii="Arial" w:hAnsi="Arial" w:cs="Arial"/>
        </w:rPr>
        <w:t xml:space="preserve">Nominee for the Paul Davidoff Award for book entitled “The Inner City: Urban Poverty and Economic Development.”  </w:t>
      </w:r>
      <w:r w:rsidR="00212309">
        <w:rPr>
          <w:rFonts w:ascii="Arial" w:hAnsi="Arial" w:cs="Arial"/>
        </w:rPr>
        <w:t>(October 1997)</w:t>
      </w:r>
    </w:p>
    <w:p w14:paraId="0416A8A6" w14:textId="77777777" w:rsidR="007A401A" w:rsidRPr="00FE3423" w:rsidRDefault="007A401A" w:rsidP="00C27EE3">
      <w:pPr>
        <w:jc w:val="both"/>
        <w:rPr>
          <w:rFonts w:ascii="Arial" w:hAnsi="Arial" w:cs="Arial"/>
        </w:rPr>
      </w:pPr>
    </w:p>
    <w:p w14:paraId="7450951C" w14:textId="77777777" w:rsidR="007A401A" w:rsidRPr="00FE3423" w:rsidRDefault="007A401A" w:rsidP="00C27EE3">
      <w:pPr>
        <w:jc w:val="both"/>
        <w:rPr>
          <w:rFonts w:ascii="Arial" w:hAnsi="Arial" w:cs="Arial"/>
        </w:rPr>
      </w:pPr>
      <w:r w:rsidRPr="00FE3423">
        <w:rPr>
          <w:rFonts w:ascii="Arial" w:hAnsi="Arial" w:cs="Arial"/>
        </w:rPr>
        <w:t xml:space="preserve">Member, </w:t>
      </w:r>
      <w:r w:rsidR="00B748A7" w:rsidRPr="00FE3423">
        <w:rPr>
          <w:rFonts w:ascii="Arial" w:hAnsi="Arial" w:cs="Arial"/>
        </w:rPr>
        <w:t>Reaccreditation</w:t>
      </w:r>
      <w:r w:rsidRPr="00FE3423">
        <w:rPr>
          <w:rFonts w:ascii="Arial" w:hAnsi="Arial" w:cs="Arial"/>
        </w:rPr>
        <w:t xml:space="preserve"> Site Visit Team for the Alabama A&amp;M Planning Program, Alabama A&amp;M University, </w:t>
      </w:r>
      <w:r w:rsidR="00212309">
        <w:rPr>
          <w:rFonts w:ascii="Arial" w:hAnsi="Arial" w:cs="Arial"/>
        </w:rPr>
        <w:t>(1996)</w:t>
      </w:r>
    </w:p>
    <w:p w14:paraId="527544D6" w14:textId="77777777" w:rsidR="007A401A" w:rsidRPr="00FE3423" w:rsidRDefault="007A401A" w:rsidP="00C27EE3">
      <w:pPr>
        <w:jc w:val="both"/>
        <w:rPr>
          <w:rFonts w:ascii="Arial" w:hAnsi="Arial" w:cs="Arial"/>
        </w:rPr>
      </w:pPr>
    </w:p>
    <w:p w14:paraId="77DEB4B5" w14:textId="77777777" w:rsidR="007A401A" w:rsidRPr="00FE3423" w:rsidRDefault="007A401A" w:rsidP="00C27EE3">
      <w:pPr>
        <w:jc w:val="both"/>
        <w:rPr>
          <w:rFonts w:ascii="Arial" w:hAnsi="Arial" w:cs="Arial"/>
        </w:rPr>
      </w:pPr>
      <w:r w:rsidRPr="00FE3423">
        <w:rPr>
          <w:rFonts w:ascii="Arial" w:hAnsi="Arial" w:cs="Arial"/>
        </w:rPr>
        <w:t xml:space="preserve">Committee Member, Transit Research Marketing TCHRP-H-6, Transportation Research Board, </w:t>
      </w:r>
      <w:r w:rsidR="00212309">
        <w:rPr>
          <w:rFonts w:ascii="Arial" w:hAnsi="Arial" w:cs="Arial"/>
        </w:rPr>
        <w:t>(1994-96)</w:t>
      </w:r>
    </w:p>
    <w:p w14:paraId="35C78455" w14:textId="77777777" w:rsidR="007A401A" w:rsidRPr="00FE3423" w:rsidRDefault="007A401A" w:rsidP="00C27EE3">
      <w:pPr>
        <w:jc w:val="both"/>
        <w:rPr>
          <w:rFonts w:ascii="Arial" w:hAnsi="Arial" w:cs="Arial"/>
        </w:rPr>
      </w:pPr>
    </w:p>
    <w:p w14:paraId="422C7F08" w14:textId="77777777" w:rsidR="007A401A" w:rsidRPr="00FE3423" w:rsidRDefault="007A401A" w:rsidP="00C27EE3">
      <w:pPr>
        <w:jc w:val="both"/>
        <w:rPr>
          <w:rFonts w:ascii="Arial" w:hAnsi="Arial" w:cs="Arial"/>
        </w:rPr>
      </w:pPr>
      <w:r w:rsidRPr="00FE3423">
        <w:rPr>
          <w:rFonts w:ascii="Arial" w:hAnsi="Arial" w:cs="Arial"/>
        </w:rPr>
        <w:t xml:space="preserve">Member, </w:t>
      </w:r>
      <w:r w:rsidR="00ED0F7D" w:rsidRPr="00FE3423">
        <w:rPr>
          <w:rFonts w:ascii="Arial" w:hAnsi="Arial" w:cs="Arial"/>
        </w:rPr>
        <w:t>Reaccreditation</w:t>
      </w:r>
      <w:r w:rsidRPr="00FE3423">
        <w:rPr>
          <w:rFonts w:ascii="Arial" w:hAnsi="Arial" w:cs="Arial"/>
        </w:rPr>
        <w:t xml:space="preserve"> Site Visit Team for the Hubert H. Humphrey School of Public Affairs, University of Minnesota, </w:t>
      </w:r>
      <w:r w:rsidR="00212309">
        <w:rPr>
          <w:rFonts w:ascii="Arial" w:hAnsi="Arial" w:cs="Arial"/>
        </w:rPr>
        <w:t>(</w:t>
      </w:r>
      <w:r w:rsidRPr="00FE3423">
        <w:rPr>
          <w:rFonts w:ascii="Arial" w:hAnsi="Arial" w:cs="Arial"/>
        </w:rPr>
        <w:t>May 1995</w:t>
      </w:r>
      <w:r w:rsidR="00212309">
        <w:rPr>
          <w:rFonts w:ascii="Arial" w:hAnsi="Arial" w:cs="Arial"/>
        </w:rPr>
        <w:t>)</w:t>
      </w:r>
    </w:p>
    <w:p w14:paraId="40121AB1" w14:textId="77777777" w:rsidR="007A401A" w:rsidRPr="00FE3423" w:rsidRDefault="007A401A" w:rsidP="00C27EE3">
      <w:pPr>
        <w:jc w:val="both"/>
        <w:rPr>
          <w:rFonts w:ascii="Arial" w:hAnsi="Arial" w:cs="Arial"/>
        </w:rPr>
      </w:pPr>
    </w:p>
    <w:p w14:paraId="1196C867" w14:textId="77777777" w:rsidR="007A401A" w:rsidRPr="00FE3423" w:rsidRDefault="007A401A" w:rsidP="00C27EE3">
      <w:pPr>
        <w:jc w:val="both"/>
        <w:rPr>
          <w:rFonts w:ascii="Arial" w:hAnsi="Arial" w:cs="Arial"/>
        </w:rPr>
      </w:pPr>
      <w:r w:rsidRPr="00FE3423">
        <w:rPr>
          <w:rFonts w:ascii="Arial" w:hAnsi="Arial" w:cs="Arial"/>
        </w:rPr>
        <w:t xml:space="preserve">Member, </w:t>
      </w:r>
      <w:r w:rsidR="00ED0F7D" w:rsidRPr="00FE3423">
        <w:rPr>
          <w:rFonts w:ascii="Arial" w:hAnsi="Arial" w:cs="Arial"/>
        </w:rPr>
        <w:t xml:space="preserve">Reaccreditation </w:t>
      </w:r>
      <w:r w:rsidRPr="00FE3423">
        <w:rPr>
          <w:rFonts w:ascii="Arial" w:hAnsi="Arial" w:cs="Arial"/>
        </w:rPr>
        <w:t xml:space="preserve">Site Visit Team for the College of Urban and Public Affairs, University of New Orleans, </w:t>
      </w:r>
      <w:r w:rsidR="00212309">
        <w:rPr>
          <w:rFonts w:ascii="Arial" w:hAnsi="Arial" w:cs="Arial"/>
        </w:rPr>
        <w:t>(January 1995)</w:t>
      </w:r>
    </w:p>
    <w:p w14:paraId="6092D190" w14:textId="77777777" w:rsidR="007A401A" w:rsidRPr="00FE3423" w:rsidRDefault="007A401A" w:rsidP="00C27EE3">
      <w:pPr>
        <w:jc w:val="both"/>
        <w:rPr>
          <w:rFonts w:ascii="Arial" w:hAnsi="Arial" w:cs="Arial"/>
        </w:rPr>
      </w:pPr>
    </w:p>
    <w:p w14:paraId="7B7E595A" w14:textId="77777777" w:rsidR="007A401A" w:rsidRPr="00FE3423" w:rsidRDefault="007A401A" w:rsidP="00C27EE3">
      <w:pPr>
        <w:jc w:val="both"/>
        <w:rPr>
          <w:rFonts w:ascii="Arial" w:hAnsi="Arial" w:cs="Arial"/>
        </w:rPr>
      </w:pPr>
      <w:r w:rsidRPr="00FE3423">
        <w:rPr>
          <w:rFonts w:ascii="Arial" w:hAnsi="Arial" w:cs="Arial"/>
        </w:rPr>
        <w:t xml:space="preserve">Invited by President Clinton and Mrs. Hillary Clinton to the White House for awards presentation and reception for my service to the “Arts,” particularly the Presidential Design Awards Program sponsored by the National Endowment for the Arts. </w:t>
      </w:r>
      <w:r w:rsidR="00212309">
        <w:rPr>
          <w:rFonts w:ascii="Arial" w:hAnsi="Arial" w:cs="Arial"/>
        </w:rPr>
        <w:t>(</w:t>
      </w:r>
      <w:r w:rsidRPr="00FE3423">
        <w:rPr>
          <w:rFonts w:ascii="Arial" w:hAnsi="Arial" w:cs="Arial"/>
        </w:rPr>
        <w:t>1994</w:t>
      </w:r>
      <w:r w:rsidR="00212309">
        <w:rPr>
          <w:rFonts w:ascii="Arial" w:hAnsi="Arial" w:cs="Arial"/>
        </w:rPr>
        <w:t>)</w:t>
      </w:r>
    </w:p>
    <w:p w14:paraId="3936BBF2" w14:textId="77777777" w:rsidR="007A401A" w:rsidRPr="00FE3423" w:rsidRDefault="007A401A" w:rsidP="00C27EE3">
      <w:pPr>
        <w:jc w:val="both"/>
        <w:rPr>
          <w:rFonts w:ascii="Arial" w:hAnsi="Arial" w:cs="Arial"/>
        </w:rPr>
      </w:pPr>
    </w:p>
    <w:p w14:paraId="03D4FC46" w14:textId="77777777" w:rsidR="007A401A" w:rsidRPr="00FE3423" w:rsidRDefault="007A401A" w:rsidP="00C27EE3">
      <w:pPr>
        <w:jc w:val="both"/>
        <w:rPr>
          <w:rFonts w:ascii="Arial" w:hAnsi="Arial" w:cs="Arial"/>
        </w:rPr>
      </w:pPr>
      <w:r w:rsidRPr="00FE3423">
        <w:rPr>
          <w:rFonts w:ascii="Arial" w:hAnsi="Arial" w:cs="Arial"/>
        </w:rPr>
        <w:t xml:space="preserve">President, </w:t>
      </w:r>
      <w:r w:rsidR="00374148" w:rsidRPr="00FE3423">
        <w:rPr>
          <w:rFonts w:ascii="Arial" w:hAnsi="Arial" w:cs="Arial"/>
        </w:rPr>
        <w:t xml:space="preserve">National </w:t>
      </w:r>
      <w:r w:rsidRPr="00FE3423">
        <w:rPr>
          <w:rFonts w:ascii="Arial" w:hAnsi="Arial" w:cs="Arial"/>
        </w:rPr>
        <w:t>Association of</w:t>
      </w:r>
      <w:r w:rsidR="00B06DC6" w:rsidRPr="00FE3423">
        <w:rPr>
          <w:rFonts w:ascii="Arial" w:hAnsi="Arial" w:cs="Arial"/>
        </w:rPr>
        <w:t xml:space="preserve"> Collegiate Schools of Planning (ACSP)</w:t>
      </w:r>
      <w:r w:rsidR="00212309">
        <w:rPr>
          <w:rFonts w:ascii="Arial" w:hAnsi="Arial" w:cs="Arial"/>
        </w:rPr>
        <w:t>,</w:t>
      </w:r>
      <w:r w:rsidRPr="00FE3423">
        <w:rPr>
          <w:rFonts w:ascii="Arial" w:hAnsi="Arial" w:cs="Arial"/>
        </w:rPr>
        <w:t xml:space="preserve"> </w:t>
      </w:r>
      <w:r w:rsidR="00212309">
        <w:rPr>
          <w:rFonts w:ascii="Arial" w:hAnsi="Arial" w:cs="Arial"/>
        </w:rPr>
        <w:t>(</w:t>
      </w:r>
      <w:r w:rsidRPr="00FE3423">
        <w:rPr>
          <w:rFonts w:ascii="Arial" w:hAnsi="Arial" w:cs="Arial"/>
        </w:rPr>
        <w:t>1993 to 1995</w:t>
      </w:r>
      <w:r w:rsidR="00212309">
        <w:rPr>
          <w:rFonts w:ascii="Arial" w:hAnsi="Arial" w:cs="Arial"/>
        </w:rPr>
        <w:t>)</w:t>
      </w:r>
    </w:p>
    <w:p w14:paraId="1CDEB63D" w14:textId="77777777" w:rsidR="007A401A" w:rsidRPr="00FE3423" w:rsidRDefault="007A401A" w:rsidP="00C27EE3">
      <w:pPr>
        <w:jc w:val="both"/>
        <w:rPr>
          <w:rFonts w:ascii="Arial" w:hAnsi="Arial" w:cs="Arial"/>
        </w:rPr>
      </w:pPr>
    </w:p>
    <w:p w14:paraId="27020D77" w14:textId="77777777" w:rsidR="007A401A" w:rsidRPr="00FE3423" w:rsidRDefault="007A401A" w:rsidP="00C27EE3">
      <w:pPr>
        <w:jc w:val="both"/>
        <w:rPr>
          <w:rFonts w:ascii="Arial" w:hAnsi="Arial" w:cs="Arial"/>
        </w:rPr>
      </w:pPr>
      <w:r w:rsidRPr="00FE3423">
        <w:rPr>
          <w:rFonts w:ascii="Arial" w:hAnsi="Arial" w:cs="Arial"/>
        </w:rPr>
        <w:t xml:space="preserve">Eisenhower Fellowship Program, Panelist, sponsored by the USDOT, </w:t>
      </w:r>
      <w:r w:rsidR="00212309">
        <w:rPr>
          <w:rFonts w:ascii="Arial" w:hAnsi="Arial" w:cs="Arial"/>
        </w:rPr>
        <w:t>(</w:t>
      </w:r>
      <w:r w:rsidRPr="00FE3423">
        <w:rPr>
          <w:rFonts w:ascii="Arial" w:hAnsi="Arial" w:cs="Arial"/>
        </w:rPr>
        <w:t>1994</w:t>
      </w:r>
      <w:r w:rsidR="00212309">
        <w:rPr>
          <w:rFonts w:ascii="Arial" w:hAnsi="Arial" w:cs="Arial"/>
        </w:rPr>
        <w:t>)</w:t>
      </w:r>
    </w:p>
    <w:p w14:paraId="14CB56C4" w14:textId="77777777" w:rsidR="007A401A" w:rsidRPr="00FE3423" w:rsidRDefault="007A401A" w:rsidP="00C27EE3">
      <w:pPr>
        <w:jc w:val="both"/>
        <w:rPr>
          <w:rFonts w:ascii="Arial" w:hAnsi="Arial" w:cs="Arial"/>
        </w:rPr>
      </w:pPr>
    </w:p>
    <w:p w14:paraId="57CC4A16" w14:textId="77777777" w:rsidR="007A401A" w:rsidRPr="00FE3423" w:rsidRDefault="007A401A" w:rsidP="00C27EE3">
      <w:pPr>
        <w:jc w:val="both"/>
        <w:rPr>
          <w:rFonts w:ascii="Arial" w:hAnsi="Arial" w:cs="Arial"/>
        </w:rPr>
      </w:pPr>
      <w:r w:rsidRPr="00FE3423">
        <w:rPr>
          <w:rFonts w:ascii="Arial" w:hAnsi="Arial" w:cs="Arial"/>
        </w:rPr>
        <w:t xml:space="preserve">National Endowment for the Arts, Panelist, Presidential Design Awards, </w:t>
      </w:r>
      <w:r w:rsidR="00212309">
        <w:rPr>
          <w:rFonts w:ascii="Arial" w:hAnsi="Arial" w:cs="Arial"/>
        </w:rPr>
        <w:t>(</w:t>
      </w:r>
      <w:r w:rsidRPr="00FE3423">
        <w:rPr>
          <w:rFonts w:ascii="Arial" w:hAnsi="Arial" w:cs="Arial"/>
        </w:rPr>
        <w:t>1991</w:t>
      </w:r>
      <w:r w:rsidR="00212309">
        <w:rPr>
          <w:rFonts w:ascii="Arial" w:hAnsi="Arial" w:cs="Arial"/>
        </w:rPr>
        <w:t>)</w:t>
      </w:r>
    </w:p>
    <w:p w14:paraId="53430043" w14:textId="77777777" w:rsidR="00594C19" w:rsidRPr="00FE3423" w:rsidRDefault="00594C19" w:rsidP="00C27EE3">
      <w:pPr>
        <w:jc w:val="both"/>
        <w:rPr>
          <w:rFonts w:ascii="Arial" w:hAnsi="Arial" w:cs="Arial"/>
        </w:rPr>
      </w:pPr>
    </w:p>
    <w:p w14:paraId="4C6DF51D" w14:textId="77777777" w:rsidR="007A401A" w:rsidRDefault="007A401A" w:rsidP="00C27EE3">
      <w:pPr>
        <w:jc w:val="both"/>
        <w:rPr>
          <w:rFonts w:ascii="Arial" w:hAnsi="Arial" w:cs="Arial"/>
        </w:rPr>
      </w:pPr>
      <w:r w:rsidRPr="00FE3423">
        <w:rPr>
          <w:rFonts w:ascii="Arial" w:hAnsi="Arial" w:cs="Arial"/>
        </w:rPr>
        <w:t xml:space="preserve">Vice President, Association of Collegiate Schools of Planning, </w:t>
      </w:r>
      <w:r w:rsidR="00212309">
        <w:rPr>
          <w:rFonts w:ascii="Arial" w:hAnsi="Arial" w:cs="Arial"/>
        </w:rPr>
        <w:t>(1991 to October 1993)</w:t>
      </w:r>
    </w:p>
    <w:p w14:paraId="31612D28" w14:textId="77777777" w:rsidR="00212309" w:rsidRPr="00FE3423" w:rsidRDefault="00212309" w:rsidP="00C27EE3">
      <w:pPr>
        <w:jc w:val="both"/>
        <w:rPr>
          <w:rFonts w:ascii="Arial" w:hAnsi="Arial" w:cs="Arial"/>
        </w:rPr>
      </w:pPr>
    </w:p>
    <w:p w14:paraId="780E2647" w14:textId="77777777" w:rsidR="007A401A" w:rsidRPr="00FE3423" w:rsidRDefault="007A401A" w:rsidP="00C27EE3">
      <w:pPr>
        <w:jc w:val="both"/>
        <w:rPr>
          <w:rFonts w:ascii="Arial" w:hAnsi="Arial" w:cs="Arial"/>
        </w:rPr>
      </w:pPr>
      <w:r w:rsidRPr="00FE3423">
        <w:rPr>
          <w:rFonts w:ascii="Arial" w:hAnsi="Arial" w:cs="Arial"/>
        </w:rPr>
        <w:t xml:space="preserve">Chairperson, Planning Accreditation Board, Accreditation Site Visit Team, </w:t>
      </w:r>
      <w:r w:rsidR="00212309">
        <w:rPr>
          <w:rFonts w:ascii="Arial" w:hAnsi="Arial" w:cs="Arial"/>
        </w:rPr>
        <w:t>(</w:t>
      </w:r>
      <w:r w:rsidRPr="00FE3423">
        <w:rPr>
          <w:rFonts w:ascii="Arial" w:hAnsi="Arial" w:cs="Arial"/>
        </w:rPr>
        <w:t>May 1991</w:t>
      </w:r>
      <w:r w:rsidR="00212309">
        <w:rPr>
          <w:rFonts w:ascii="Arial" w:hAnsi="Arial" w:cs="Arial"/>
        </w:rPr>
        <w:t>)</w:t>
      </w:r>
    </w:p>
    <w:p w14:paraId="51DF6E53" w14:textId="77777777" w:rsidR="007A401A" w:rsidRPr="00FE3423" w:rsidRDefault="007A401A" w:rsidP="00C27EE3">
      <w:pPr>
        <w:jc w:val="both"/>
        <w:rPr>
          <w:rFonts w:ascii="Arial" w:hAnsi="Arial" w:cs="Arial"/>
        </w:rPr>
      </w:pPr>
    </w:p>
    <w:p w14:paraId="03983BCD" w14:textId="77777777" w:rsidR="007A401A" w:rsidRPr="00FE3423" w:rsidRDefault="007A401A" w:rsidP="00C27EE3">
      <w:pPr>
        <w:jc w:val="both"/>
        <w:rPr>
          <w:rFonts w:ascii="Arial" w:hAnsi="Arial" w:cs="Arial"/>
        </w:rPr>
      </w:pPr>
      <w:r w:rsidRPr="00FE3423">
        <w:rPr>
          <w:rFonts w:ascii="Arial" w:hAnsi="Arial" w:cs="Arial"/>
        </w:rPr>
        <w:t>Board Member, Conference of Minority Transportation O</w:t>
      </w:r>
      <w:r w:rsidR="00374148" w:rsidRPr="00FE3423">
        <w:rPr>
          <w:rFonts w:ascii="Arial" w:hAnsi="Arial" w:cs="Arial"/>
        </w:rPr>
        <w:t xml:space="preserve">fficials, (COMTO), </w:t>
      </w:r>
      <w:r w:rsidR="00212309">
        <w:rPr>
          <w:rFonts w:ascii="Arial" w:hAnsi="Arial" w:cs="Arial"/>
        </w:rPr>
        <w:t>(</w:t>
      </w:r>
      <w:r w:rsidR="00374148" w:rsidRPr="00FE3423">
        <w:rPr>
          <w:rFonts w:ascii="Arial" w:hAnsi="Arial" w:cs="Arial"/>
        </w:rPr>
        <w:t>1991 to 1995</w:t>
      </w:r>
      <w:r w:rsidR="00212309">
        <w:rPr>
          <w:rFonts w:ascii="Arial" w:hAnsi="Arial" w:cs="Arial"/>
        </w:rPr>
        <w:t>)</w:t>
      </w:r>
    </w:p>
    <w:p w14:paraId="023ACC31" w14:textId="77777777" w:rsidR="007A401A" w:rsidRPr="00FE3423" w:rsidRDefault="007A401A" w:rsidP="00C27EE3">
      <w:pPr>
        <w:jc w:val="both"/>
        <w:rPr>
          <w:rFonts w:ascii="Arial" w:hAnsi="Arial" w:cs="Arial"/>
        </w:rPr>
      </w:pPr>
    </w:p>
    <w:p w14:paraId="24B8276E" w14:textId="77777777" w:rsidR="007A401A" w:rsidRPr="00FE3423" w:rsidRDefault="007A401A" w:rsidP="00C27EE3">
      <w:pPr>
        <w:jc w:val="both"/>
        <w:rPr>
          <w:rFonts w:ascii="Arial" w:hAnsi="Arial" w:cs="Arial"/>
        </w:rPr>
      </w:pPr>
      <w:r w:rsidRPr="00FE3423">
        <w:rPr>
          <w:rFonts w:ascii="Arial" w:hAnsi="Arial" w:cs="Arial"/>
        </w:rPr>
        <w:t xml:space="preserve">Chair, Subcommittee on the Recruitment and Retention of Women and Minorities, Association of Collegiate Schools of Planning, </w:t>
      </w:r>
      <w:r w:rsidR="00212309">
        <w:rPr>
          <w:rFonts w:ascii="Arial" w:hAnsi="Arial" w:cs="Arial"/>
        </w:rPr>
        <w:t>(1991 to present)</w:t>
      </w:r>
    </w:p>
    <w:p w14:paraId="47CD6035" w14:textId="77777777" w:rsidR="007A401A" w:rsidRPr="00FE3423" w:rsidRDefault="007A401A" w:rsidP="00C27EE3">
      <w:pPr>
        <w:jc w:val="both"/>
        <w:rPr>
          <w:rFonts w:ascii="Arial" w:hAnsi="Arial" w:cs="Arial"/>
        </w:rPr>
      </w:pPr>
    </w:p>
    <w:p w14:paraId="2CF0B968" w14:textId="77777777" w:rsidR="007A401A" w:rsidRPr="00FE3423" w:rsidRDefault="007A401A" w:rsidP="00C27EE3">
      <w:pPr>
        <w:jc w:val="both"/>
        <w:rPr>
          <w:rFonts w:ascii="Arial" w:hAnsi="Arial" w:cs="Arial"/>
        </w:rPr>
      </w:pPr>
      <w:r w:rsidRPr="00FE3423">
        <w:rPr>
          <w:rFonts w:ascii="Arial" w:hAnsi="Arial" w:cs="Arial"/>
        </w:rPr>
        <w:t xml:space="preserve">Member Southern Association Reaffirmation Committee for Southern University, </w:t>
      </w:r>
      <w:r w:rsidR="00212309">
        <w:rPr>
          <w:rFonts w:ascii="Arial" w:hAnsi="Arial" w:cs="Arial"/>
        </w:rPr>
        <w:t>(1991)</w:t>
      </w:r>
    </w:p>
    <w:p w14:paraId="2A0590B1" w14:textId="77777777" w:rsidR="007A401A" w:rsidRPr="00FE3423" w:rsidRDefault="007A401A" w:rsidP="00C27EE3">
      <w:pPr>
        <w:jc w:val="both"/>
        <w:rPr>
          <w:rFonts w:ascii="Arial" w:hAnsi="Arial" w:cs="Arial"/>
        </w:rPr>
      </w:pPr>
    </w:p>
    <w:p w14:paraId="328C9BD6" w14:textId="77777777" w:rsidR="007A401A" w:rsidRPr="00FE3423" w:rsidRDefault="007A401A" w:rsidP="00C27EE3">
      <w:pPr>
        <w:jc w:val="both"/>
        <w:rPr>
          <w:rFonts w:ascii="Arial" w:hAnsi="Arial" w:cs="Arial"/>
        </w:rPr>
      </w:pPr>
      <w:r w:rsidRPr="00FE3423">
        <w:rPr>
          <w:rFonts w:ascii="Arial" w:hAnsi="Arial" w:cs="Arial"/>
        </w:rPr>
        <w:t xml:space="preserve">Principal Investigator Incentive Award, Georgia Institute of Technology, </w:t>
      </w:r>
      <w:r w:rsidR="00212309">
        <w:rPr>
          <w:rFonts w:ascii="Arial" w:hAnsi="Arial" w:cs="Arial"/>
        </w:rPr>
        <w:t>(1990-1991)</w:t>
      </w:r>
    </w:p>
    <w:p w14:paraId="574329CC" w14:textId="77777777" w:rsidR="007A401A" w:rsidRPr="00FE3423" w:rsidRDefault="007A401A" w:rsidP="00C27EE3">
      <w:pPr>
        <w:jc w:val="both"/>
        <w:rPr>
          <w:rFonts w:ascii="Arial" w:hAnsi="Arial" w:cs="Arial"/>
        </w:rPr>
      </w:pPr>
    </w:p>
    <w:p w14:paraId="46A754C5" w14:textId="77777777" w:rsidR="007A401A" w:rsidRPr="00FE3423" w:rsidRDefault="007A401A" w:rsidP="00C27EE3">
      <w:pPr>
        <w:jc w:val="both"/>
        <w:rPr>
          <w:rFonts w:ascii="Arial" w:hAnsi="Arial" w:cs="Arial"/>
        </w:rPr>
      </w:pPr>
      <w:r w:rsidRPr="00FE3423">
        <w:rPr>
          <w:rFonts w:ascii="Arial" w:hAnsi="Arial" w:cs="Arial"/>
        </w:rPr>
        <w:t xml:space="preserve">Member, Southern Association Reaffirmation Committee for Tulane University, </w:t>
      </w:r>
      <w:r w:rsidR="00212309">
        <w:rPr>
          <w:rFonts w:ascii="Arial" w:hAnsi="Arial" w:cs="Arial"/>
        </w:rPr>
        <w:t>(1990)</w:t>
      </w:r>
    </w:p>
    <w:p w14:paraId="1C6BE55B" w14:textId="77777777" w:rsidR="007A401A" w:rsidRPr="00FE3423" w:rsidRDefault="007A401A" w:rsidP="00C27EE3">
      <w:pPr>
        <w:jc w:val="both"/>
        <w:rPr>
          <w:rFonts w:ascii="Arial" w:hAnsi="Arial" w:cs="Arial"/>
        </w:rPr>
      </w:pPr>
    </w:p>
    <w:p w14:paraId="724A9B16" w14:textId="77777777" w:rsidR="007A401A" w:rsidRPr="00FE3423" w:rsidRDefault="007A401A" w:rsidP="00C27EE3">
      <w:pPr>
        <w:jc w:val="both"/>
        <w:rPr>
          <w:rFonts w:ascii="Arial" w:hAnsi="Arial" w:cs="Arial"/>
        </w:rPr>
      </w:pPr>
      <w:r w:rsidRPr="00FE3423">
        <w:rPr>
          <w:rFonts w:ascii="Arial" w:hAnsi="Arial" w:cs="Arial"/>
        </w:rPr>
        <w:t xml:space="preserve">National Endowment for the Arts, Evaluator for Design Review Panel </w:t>
      </w:r>
      <w:r w:rsidR="00212309">
        <w:rPr>
          <w:rFonts w:ascii="Arial" w:hAnsi="Arial" w:cs="Arial"/>
        </w:rPr>
        <w:t>(</w:t>
      </w:r>
      <w:r w:rsidRPr="00FE3423">
        <w:rPr>
          <w:rFonts w:ascii="Arial" w:hAnsi="Arial" w:cs="Arial"/>
        </w:rPr>
        <w:t>1989</w:t>
      </w:r>
      <w:r w:rsidR="00212309">
        <w:rPr>
          <w:rFonts w:ascii="Arial" w:hAnsi="Arial" w:cs="Arial"/>
        </w:rPr>
        <w:t>)</w:t>
      </w:r>
    </w:p>
    <w:p w14:paraId="332CA2B0" w14:textId="77777777" w:rsidR="007A401A" w:rsidRPr="00FE3423" w:rsidRDefault="007A401A" w:rsidP="00C27EE3">
      <w:pPr>
        <w:jc w:val="both"/>
        <w:rPr>
          <w:rFonts w:ascii="Arial" w:hAnsi="Arial" w:cs="Arial"/>
        </w:rPr>
      </w:pPr>
    </w:p>
    <w:p w14:paraId="526A11FA" w14:textId="77777777" w:rsidR="007A401A" w:rsidRPr="00FE3423" w:rsidRDefault="007A401A" w:rsidP="00C27EE3">
      <w:pPr>
        <w:jc w:val="both"/>
        <w:rPr>
          <w:rFonts w:ascii="Arial" w:hAnsi="Arial" w:cs="Arial"/>
        </w:rPr>
      </w:pPr>
      <w:r w:rsidRPr="00FE3423">
        <w:rPr>
          <w:rFonts w:ascii="Arial" w:hAnsi="Arial" w:cs="Arial"/>
        </w:rPr>
        <w:t xml:space="preserve">Co-Chair, Association of Collegiate Schools of Planning Subcommittee on Women and Minorities, </w:t>
      </w:r>
      <w:r w:rsidR="000941F1">
        <w:rPr>
          <w:rFonts w:ascii="Arial" w:hAnsi="Arial" w:cs="Arial"/>
        </w:rPr>
        <w:t>(1989 to present)</w:t>
      </w:r>
    </w:p>
    <w:p w14:paraId="4A408E11" w14:textId="77777777" w:rsidR="007A401A" w:rsidRPr="00FE3423" w:rsidRDefault="007A401A" w:rsidP="00C27EE3">
      <w:pPr>
        <w:jc w:val="both"/>
        <w:rPr>
          <w:rFonts w:ascii="Arial" w:hAnsi="Arial" w:cs="Arial"/>
        </w:rPr>
      </w:pPr>
    </w:p>
    <w:p w14:paraId="299711BF" w14:textId="77777777" w:rsidR="007A401A" w:rsidRPr="00FE3423" w:rsidRDefault="007A401A" w:rsidP="00C27EE3">
      <w:pPr>
        <w:jc w:val="both"/>
        <w:rPr>
          <w:rFonts w:ascii="Arial" w:hAnsi="Arial" w:cs="Arial"/>
        </w:rPr>
      </w:pPr>
      <w:r w:rsidRPr="00FE3423">
        <w:rPr>
          <w:rFonts w:ascii="Arial" w:hAnsi="Arial" w:cs="Arial"/>
        </w:rPr>
        <w:t>Board Member, Association of Collegiate Schools of Planning, Southeaster</w:t>
      </w:r>
      <w:r w:rsidR="00C24DAA" w:rsidRPr="00FE3423">
        <w:rPr>
          <w:rFonts w:ascii="Arial" w:hAnsi="Arial" w:cs="Arial"/>
        </w:rPr>
        <w:t xml:space="preserve">n Representative </w:t>
      </w:r>
      <w:r w:rsidR="000941F1">
        <w:rPr>
          <w:rFonts w:ascii="Arial" w:hAnsi="Arial" w:cs="Arial"/>
        </w:rPr>
        <w:t>(</w:t>
      </w:r>
      <w:r w:rsidR="00C24DAA" w:rsidRPr="00FE3423">
        <w:rPr>
          <w:rFonts w:ascii="Arial" w:hAnsi="Arial" w:cs="Arial"/>
        </w:rPr>
        <w:t>1987 to 1990</w:t>
      </w:r>
      <w:r w:rsidR="000941F1">
        <w:rPr>
          <w:rFonts w:ascii="Arial" w:hAnsi="Arial" w:cs="Arial"/>
        </w:rPr>
        <w:t>)</w:t>
      </w:r>
    </w:p>
    <w:p w14:paraId="2390919F" w14:textId="77777777" w:rsidR="007A401A" w:rsidRPr="00FE3423" w:rsidRDefault="007A401A" w:rsidP="00C27EE3">
      <w:pPr>
        <w:jc w:val="both"/>
        <w:rPr>
          <w:rFonts w:ascii="Arial" w:hAnsi="Arial" w:cs="Arial"/>
        </w:rPr>
      </w:pPr>
    </w:p>
    <w:p w14:paraId="7C2F544E" w14:textId="77777777" w:rsidR="007A401A" w:rsidRPr="00FE3423" w:rsidRDefault="007A401A" w:rsidP="00C27EE3">
      <w:pPr>
        <w:jc w:val="both"/>
        <w:rPr>
          <w:rFonts w:ascii="Arial" w:hAnsi="Arial" w:cs="Arial"/>
        </w:rPr>
      </w:pPr>
      <w:r w:rsidRPr="00FE3423">
        <w:rPr>
          <w:rFonts w:ascii="Arial" w:hAnsi="Arial" w:cs="Arial"/>
        </w:rPr>
        <w:t>Member, Association of Collegiate Schools of Planning Review and Appr</w:t>
      </w:r>
      <w:r w:rsidR="00C24DAA" w:rsidRPr="00FE3423">
        <w:rPr>
          <w:rFonts w:ascii="Arial" w:hAnsi="Arial" w:cs="Arial"/>
        </w:rPr>
        <w:t xml:space="preserve">aisal Committee, </w:t>
      </w:r>
      <w:r w:rsidR="000941F1">
        <w:rPr>
          <w:rFonts w:ascii="Arial" w:hAnsi="Arial" w:cs="Arial"/>
        </w:rPr>
        <w:t>(</w:t>
      </w:r>
      <w:r w:rsidR="00C24DAA" w:rsidRPr="00FE3423">
        <w:rPr>
          <w:rFonts w:ascii="Arial" w:hAnsi="Arial" w:cs="Arial"/>
        </w:rPr>
        <w:t>1988</w:t>
      </w:r>
      <w:r w:rsidR="000941F1">
        <w:rPr>
          <w:rFonts w:ascii="Arial" w:hAnsi="Arial" w:cs="Arial"/>
        </w:rPr>
        <w:t>)</w:t>
      </w:r>
    </w:p>
    <w:p w14:paraId="3EC2227B" w14:textId="77777777" w:rsidR="007A401A" w:rsidRPr="00FE3423" w:rsidRDefault="007A401A" w:rsidP="00C27EE3">
      <w:pPr>
        <w:jc w:val="both"/>
        <w:rPr>
          <w:rFonts w:ascii="Arial" w:hAnsi="Arial" w:cs="Arial"/>
        </w:rPr>
      </w:pPr>
    </w:p>
    <w:p w14:paraId="38B1A31F" w14:textId="77777777" w:rsidR="007A401A" w:rsidRPr="00FE3423" w:rsidRDefault="007A401A" w:rsidP="00C27EE3">
      <w:pPr>
        <w:jc w:val="both"/>
        <w:rPr>
          <w:rFonts w:ascii="Arial" w:hAnsi="Arial" w:cs="Arial"/>
        </w:rPr>
      </w:pPr>
      <w:r w:rsidRPr="00FE3423">
        <w:rPr>
          <w:rFonts w:ascii="Arial" w:hAnsi="Arial" w:cs="Arial"/>
        </w:rPr>
        <w:t>Member, National Academy of Sciences, National Research Council, Fellowship E</w:t>
      </w:r>
      <w:r w:rsidR="00C24DAA" w:rsidRPr="00FE3423">
        <w:rPr>
          <w:rFonts w:ascii="Arial" w:hAnsi="Arial" w:cs="Arial"/>
        </w:rPr>
        <w:t xml:space="preserve">valuation Panel, </w:t>
      </w:r>
      <w:r w:rsidR="000941F1">
        <w:rPr>
          <w:rFonts w:ascii="Arial" w:hAnsi="Arial" w:cs="Arial"/>
        </w:rPr>
        <w:t>(</w:t>
      </w:r>
      <w:r w:rsidR="00C24DAA" w:rsidRPr="00FE3423">
        <w:rPr>
          <w:rFonts w:ascii="Arial" w:hAnsi="Arial" w:cs="Arial"/>
        </w:rPr>
        <w:t>1988 to 1999</w:t>
      </w:r>
      <w:r w:rsidR="000941F1">
        <w:rPr>
          <w:rFonts w:ascii="Arial" w:hAnsi="Arial" w:cs="Arial"/>
        </w:rPr>
        <w:t>)</w:t>
      </w:r>
    </w:p>
    <w:p w14:paraId="11CBBF52" w14:textId="77777777" w:rsidR="007A401A" w:rsidRPr="00FE3423" w:rsidRDefault="007A401A" w:rsidP="00C27EE3">
      <w:pPr>
        <w:jc w:val="both"/>
        <w:rPr>
          <w:rFonts w:ascii="Arial" w:hAnsi="Arial" w:cs="Arial"/>
        </w:rPr>
      </w:pPr>
    </w:p>
    <w:p w14:paraId="50776536" w14:textId="77777777" w:rsidR="007A401A" w:rsidRPr="00FE3423" w:rsidRDefault="007A401A" w:rsidP="00C27EE3">
      <w:pPr>
        <w:jc w:val="both"/>
        <w:rPr>
          <w:rFonts w:ascii="Arial" w:hAnsi="Arial" w:cs="Arial"/>
        </w:rPr>
      </w:pPr>
      <w:r w:rsidRPr="00FE3423">
        <w:rPr>
          <w:rFonts w:ascii="Arial" w:hAnsi="Arial" w:cs="Arial"/>
        </w:rPr>
        <w:t xml:space="preserve">Member, Association of Collegiate Schools of Planning Committee on Retention and Recruitment of Women/Minority Faculty and Students, </w:t>
      </w:r>
      <w:r w:rsidR="000941F1">
        <w:rPr>
          <w:rFonts w:ascii="Arial" w:hAnsi="Arial" w:cs="Arial"/>
        </w:rPr>
        <w:t>(1987 to 1990)</w:t>
      </w:r>
    </w:p>
    <w:p w14:paraId="0F7299D8" w14:textId="77777777" w:rsidR="007A401A" w:rsidRPr="00FE3423" w:rsidRDefault="007A401A" w:rsidP="00C27EE3">
      <w:pPr>
        <w:jc w:val="both"/>
        <w:rPr>
          <w:rFonts w:ascii="Arial" w:hAnsi="Arial" w:cs="Arial"/>
        </w:rPr>
      </w:pPr>
    </w:p>
    <w:p w14:paraId="3A84A30D" w14:textId="77777777" w:rsidR="007A401A" w:rsidRPr="00FE3423" w:rsidRDefault="007A401A" w:rsidP="00C27EE3">
      <w:pPr>
        <w:jc w:val="both"/>
        <w:rPr>
          <w:rFonts w:ascii="Arial" w:hAnsi="Arial" w:cs="Arial"/>
        </w:rPr>
      </w:pPr>
      <w:r w:rsidRPr="00FE3423">
        <w:rPr>
          <w:rFonts w:ascii="Arial" w:hAnsi="Arial" w:cs="Arial"/>
        </w:rPr>
        <w:t xml:space="preserve">Co-Chairperson, Fulton County Zoning Task Force, </w:t>
      </w:r>
      <w:r w:rsidR="000941F1">
        <w:rPr>
          <w:rFonts w:ascii="Arial" w:hAnsi="Arial" w:cs="Arial"/>
        </w:rPr>
        <w:t>(1987-1988)</w:t>
      </w:r>
    </w:p>
    <w:p w14:paraId="0D6FEA50" w14:textId="77777777" w:rsidR="007A401A" w:rsidRPr="00FE3423" w:rsidRDefault="007A401A" w:rsidP="00C27EE3">
      <w:pPr>
        <w:jc w:val="both"/>
        <w:rPr>
          <w:rFonts w:ascii="Arial" w:hAnsi="Arial" w:cs="Arial"/>
        </w:rPr>
      </w:pPr>
    </w:p>
    <w:p w14:paraId="197CC892" w14:textId="77777777" w:rsidR="007A401A" w:rsidRPr="00FE3423" w:rsidRDefault="007A401A" w:rsidP="00C27EE3">
      <w:pPr>
        <w:jc w:val="both"/>
        <w:rPr>
          <w:rFonts w:ascii="Arial" w:hAnsi="Arial" w:cs="Arial"/>
        </w:rPr>
      </w:pPr>
      <w:r w:rsidRPr="00FE3423">
        <w:rPr>
          <w:rFonts w:ascii="Arial" w:hAnsi="Arial" w:cs="Arial"/>
        </w:rPr>
        <w:t xml:space="preserve">National Research Council, Ford Foundation </w:t>
      </w:r>
      <w:r w:rsidR="00B748A7" w:rsidRPr="00FE3423">
        <w:rPr>
          <w:rFonts w:ascii="Arial" w:hAnsi="Arial" w:cs="Arial"/>
        </w:rPr>
        <w:t>Postdoctoral</w:t>
      </w:r>
      <w:r w:rsidRPr="00FE3423">
        <w:rPr>
          <w:rFonts w:ascii="Arial" w:hAnsi="Arial" w:cs="Arial"/>
        </w:rPr>
        <w:t xml:space="preserve"> Fellow at University of California, Berkeley, </w:t>
      </w:r>
      <w:r w:rsidR="000941F1">
        <w:rPr>
          <w:rFonts w:ascii="Arial" w:hAnsi="Arial" w:cs="Arial"/>
        </w:rPr>
        <w:t>(1987-1988)</w:t>
      </w:r>
    </w:p>
    <w:p w14:paraId="632743C8" w14:textId="77777777" w:rsidR="007A401A" w:rsidRPr="00FE3423" w:rsidRDefault="007A401A" w:rsidP="00C27EE3">
      <w:pPr>
        <w:jc w:val="both"/>
        <w:rPr>
          <w:rFonts w:ascii="Arial" w:hAnsi="Arial" w:cs="Arial"/>
        </w:rPr>
      </w:pPr>
    </w:p>
    <w:p w14:paraId="74603914" w14:textId="77777777" w:rsidR="007A401A" w:rsidRPr="00FE3423" w:rsidRDefault="007A401A" w:rsidP="00C27EE3">
      <w:pPr>
        <w:jc w:val="both"/>
        <w:rPr>
          <w:rFonts w:ascii="Arial" w:hAnsi="Arial" w:cs="Arial"/>
        </w:rPr>
      </w:pPr>
      <w:r w:rsidRPr="00FE3423">
        <w:rPr>
          <w:rFonts w:ascii="Arial" w:hAnsi="Arial" w:cs="Arial"/>
        </w:rPr>
        <w:t xml:space="preserve">National Research Council, Transportation Research Board, Member of the Transit Bus Maintenance Committee (A3C02), </w:t>
      </w:r>
      <w:r w:rsidR="000941F1">
        <w:rPr>
          <w:rFonts w:ascii="Arial" w:hAnsi="Arial" w:cs="Arial"/>
        </w:rPr>
        <w:t>(1987 to 2004)</w:t>
      </w:r>
    </w:p>
    <w:p w14:paraId="2A7AA3E9" w14:textId="77777777" w:rsidR="007A401A" w:rsidRPr="00FE3423" w:rsidRDefault="007A401A" w:rsidP="00C27EE3">
      <w:pPr>
        <w:jc w:val="both"/>
        <w:rPr>
          <w:rFonts w:ascii="Arial" w:hAnsi="Arial" w:cs="Arial"/>
        </w:rPr>
      </w:pPr>
    </w:p>
    <w:p w14:paraId="3DEEEDFF" w14:textId="77777777" w:rsidR="007A401A" w:rsidRPr="00FE3423" w:rsidRDefault="007A401A" w:rsidP="00C27EE3">
      <w:pPr>
        <w:jc w:val="both"/>
        <w:rPr>
          <w:rFonts w:ascii="Arial" w:hAnsi="Arial" w:cs="Arial"/>
        </w:rPr>
      </w:pPr>
      <w:r w:rsidRPr="00FE3423">
        <w:rPr>
          <w:rFonts w:ascii="Arial" w:hAnsi="Arial" w:cs="Arial"/>
        </w:rPr>
        <w:t xml:space="preserve">One of three initial recipients of $1000 Outstanding Research Award at Georgia Tech, College of Architecture, </w:t>
      </w:r>
      <w:r w:rsidR="000941F1">
        <w:rPr>
          <w:rFonts w:ascii="Arial" w:hAnsi="Arial" w:cs="Arial"/>
        </w:rPr>
        <w:t>(1987)</w:t>
      </w:r>
    </w:p>
    <w:p w14:paraId="122D2D00" w14:textId="77777777" w:rsidR="007A401A" w:rsidRPr="00FE3423" w:rsidRDefault="007A401A" w:rsidP="00C27EE3">
      <w:pPr>
        <w:jc w:val="both"/>
        <w:rPr>
          <w:rFonts w:ascii="Arial" w:hAnsi="Arial" w:cs="Arial"/>
        </w:rPr>
      </w:pPr>
    </w:p>
    <w:p w14:paraId="6A2418E9" w14:textId="77777777" w:rsidR="007A401A" w:rsidRPr="00FE3423" w:rsidRDefault="007A401A" w:rsidP="00C27EE3">
      <w:pPr>
        <w:jc w:val="both"/>
        <w:rPr>
          <w:rFonts w:ascii="Arial" w:hAnsi="Arial" w:cs="Arial"/>
        </w:rPr>
      </w:pPr>
      <w:r w:rsidRPr="00FE3423">
        <w:rPr>
          <w:rFonts w:ascii="Arial" w:hAnsi="Arial" w:cs="Arial"/>
        </w:rPr>
        <w:t xml:space="preserve">National Endowment for the Arts, Evaluator for Design Review Panel Proposals, </w:t>
      </w:r>
      <w:r w:rsidR="000941F1">
        <w:rPr>
          <w:rFonts w:ascii="Arial" w:hAnsi="Arial" w:cs="Arial"/>
        </w:rPr>
        <w:t>(June 1987)</w:t>
      </w:r>
    </w:p>
    <w:p w14:paraId="05DCA087" w14:textId="77777777" w:rsidR="007A401A" w:rsidRPr="00FE3423" w:rsidRDefault="007A401A" w:rsidP="00C27EE3">
      <w:pPr>
        <w:jc w:val="both"/>
        <w:rPr>
          <w:rFonts w:ascii="Arial" w:hAnsi="Arial" w:cs="Arial"/>
        </w:rPr>
      </w:pPr>
    </w:p>
    <w:p w14:paraId="7C071482" w14:textId="77777777" w:rsidR="007A401A" w:rsidRPr="00FE3423" w:rsidRDefault="007A401A" w:rsidP="00C27EE3">
      <w:pPr>
        <w:jc w:val="both"/>
        <w:rPr>
          <w:rFonts w:ascii="Arial" w:hAnsi="Arial" w:cs="Arial"/>
        </w:rPr>
      </w:pPr>
      <w:r w:rsidRPr="00FE3423">
        <w:rPr>
          <w:rFonts w:ascii="Arial" w:hAnsi="Arial" w:cs="Arial"/>
        </w:rPr>
        <w:t xml:space="preserve">National Endowment for the Arts, Evaluator for Design Advancement Proposals, </w:t>
      </w:r>
      <w:r w:rsidR="000941F1">
        <w:rPr>
          <w:rFonts w:ascii="Arial" w:hAnsi="Arial" w:cs="Arial"/>
        </w:rPr>
        <w:t>(</w:t>
      </w:r>
      <w:r w:rsidRPr="00FE3423">
        <w:rPr>
          <w:rFonts w:ascii="Arial" w:hAnsi="Arial" w:cs="Arial"/>
        </w:rPr>
        <w:t>July 1986</w:t>
      </w:r>
      <w:r w:rsidR="000941F1">
        <w:rPr>
          <w:rFonts w:ascii="Arial" w:hAnsi="Arial" w:cs="Arial"/>
        </w:rPr>
        <w:t>)</w:t>
      </w:r>
    </w:p>
    <w:p w14:paraId="36AACBA5" w14:textId="77777777" w:rsidR="00C24DAA" w:rsidRPr="00FE3423" w:rsidRDefault="00C24DAA" w:rsidP="00C27EE3">
      <w:pPr>
        <w:jc w:val="both"/>
        <w:rPr>
          <w:rFonts w:ascii="Arial" w:hAnsi="Arial" w:cs="Arial"/>
        </w:rPr>
      </w:pPr>
    </w:p>
    <w:p w14:paraId="51533BB4" w14:textId="77777777" w:rsidR="007A401A" w:rsidRPr="00FE3423" w:rsidRDefault="007A401A" w:rsidP="00C27EE3">
      <w:pPr>
        <w:jc w:val="both"/>
        <w:rPr>
          <w:rFonts w:ascii="Arial" w:hAnsi="Arial" w:cs="Arial"/>
        </w:rPr>
      </w:pPr>
      <w:r w:rsidRPr="00FE3423">
        <w:rPr>
          <w:rFonts w:ascii="Arial" w:hAnsi="Arial" w:cs="Arial"/>
        </w:rPr>
        <w:t xml:space="preserve">National Research Council, Transportation Research Board, Member of Steering Committee for the Conference on Surface Transportation Education Issues, </w:t>
      </w:r>
      <w:r w:rsidR="000941F1">
        <w:rPr>
          <w:rFonts w:ascii="Arial" w:hAnsi="Arial" w:cs="Arial"/>
        </w:rPr>
        <w:t>(1986)</w:t>
      </w:r>
    </w:p>
    <w:p w14:paraId="01263C2A" w14:textId="77777777" w:rsidR="004A60AD" w:rsidRPr="00FE3423" w:rsidRDefault="004A60AD" w:rsidP="00C27EE3">
      <w:pPr>
        <w:jc w:val="both"/>
        <w:rPr>
          <w:rFonts w:ascii="Arial" w:hAnsi="Arial" w:cs="Arial"/>
        </w:rPr>
      </w:pPr>
    </w:p>
    <w:p w14:paraId="32DECD95" w14:textId="77777777" w:rsidR="007A401A" w:rsidRPr="00FE3423" w:rsidRDefault="007A401A" w:rsidP="00C27EE3">
      <w:pPr>
        <w:jc w:val="both"/>
        <w:rPr>
          <w:rFonts w:ascii="Arial" w:hAnsi="Arial" w:cs="Arial"/>
        </w:rPr>
      </w:pPr>
      <w:r w:rsidRPr="00FE3423">
        <w:rPr>
          <w:rFonts w:ascii="Arial" w:hAnsi="Arial" w:cs="Arial"/>
        </w:rPr>
        <w:t xml:space="preserve">Planning Accreditation Board (PAB) </w:t>
      </w:r>
      <w:r w:rsidR="006D25D5" w:rsidRPr="00FE3423">
        <w:rPr>
          <w:rFonts w:ascii="Arial" w:hAnsi="Arial" w:cs="Arial"/>
        </w:rPr>
        <w:t>Site team</w:t>
      </w:r>
      <w:r w:rsidRPr="00FE3423">
        <w:rPr>
          <w:rFonts w:ascii="Arial" w:hAnsi="Arial" w:cs="Arial"/>
        </w:rPr>
        <w:t xml:space="preserve"> member, </w:t>
      </w:r>
      <w:r w:rsidR="000941F1">
        <w:rPr>
          <w:rFonts w:ascii="Arial" w:hAnsi="Arial" w:cs="Arial"/>
        </w:rPr>
        <w:t>(1985</w:t>
      </w:r>
      <w:r w:rsidR="000941F1">
        <w:rPr>
          <w:rFonts w:ascii="Arial" w:hAnsi="Arial" w:cs="Arial"/>
        </w:rPr>
        <w:noBreakHyphen/>
        <w:t>present)</w:t>
      </w:r>
    </w:p>
    <w:p w14:paraId="28819B0F" w14:textId="77777777" w:rsidR="007A401A" w:rsidRPr="00FE3423" w:rsidRDefault="007A401A" w:rsidP="00C27EE3">
      <w:pPr>
        <w:jc w:val="both"/>
        <w:rPr>
          <w:rFonts w:ascii="Arial" w:hAnsi="Arial" w:cs="Arial"/>
        </w:rPr>
      </w:pPr>
    </w:p>
    <w:p w14:paraId="0F2649D5" w14:textId="77777777" w:rsidR="007A401A" w:rsidRPr="00FE3423" w:rsidRDefault="007A401A" w:rsidP="00C27EE3">
      <w:pPr>
        <w:jc w:val="both"/>
        <w:rPr>
          <w:rFonts w:ascii="Arial" w:hAnsi="Arial" w:cs="Arial"/>
        </w:rPr>
      </w:pPr>
      <w:r w:rsidRPr="00FE3423">
        <w:rPr>
          <w:rFonts w:ascii="Arial" w:hAnsi="Arial" w:cs="Arial"/>
        </w:rPr>
        <w:t xml:space="preserve">National Endowment for the Arts, Evaluation Panel for the “Design Arts Demonstration Panel,” </w:t>
      </w:r>
      <w:r w:rsidR="000941F1">
        <w:rPr>
          <w:rFonts w:ascii="Arial" w:hAnsi="Arial" w:cs="Arial"/>
        </w:rPr>
        <w:t>(June 1985)</w:t>
      </w:r>
    </w:p>
    <w:p w14:paraId="4AEB3520" w14:textId="77777777" w:rsidR="007A401A" w:rsidRPr="00FE3423" w:rsidRDefault="007A401A" w:rsidP="00C27EE3">
      <w:pPr>
        <w:jc w:val="both"/>
        <w:rPr>
          <w:rFonts w:ascii="Arial" w:hAnsi="Arial" w:cs="Arial"/>
        </w:rPr>
      </w:pPr>
    </w:p>
    <w:p w14:paraId="3C61EC6C" w14:textId="77777777" w:rsidR="007A401A" w:rsidRPr="00FE3423" w:rsidRDefault="007A401A" w:rsidP="00C27EE3">
      <w:pPr>
        <w:jc w:val="both"/>
        <w:rPr>
          <w:rFonts w:ascii="Arial" w:hAnsi="Arial" w:cs="Arial"/>
        </w:rPr>
      </w:pPr>
      <w:r w:rsidRPr="00FE3423">
        <w:rPr>
          <w:rFonts w:ascii="Arial" w:hAnsi="Arial" w:cs="Arial"/>
        </w:rPr>
        <w:t xml:space="preserve">Member, Edward E. McClure Prize Committee, ACSP, </w:t>
      </w:r>
      <w:r w:rsidR="006A4B43">
        <w:rPr>
          <w:rFonts w:ascii="Arial" w:hAnsi="Arial" w:cs="Arial"/>
        </w:rPr>
        <w:t>(1985)</w:t>
      </w:r>
    </w:p>
    <w:p w14:paraId="13B7BAA9" w14:textId="77777777" w:rsidR="007A401A" w:rsidRPr="00FE3423" w:rsidRDefault="007A401A" w:rsidP="00C27EE3">
      <w:pPr>
        <w:jc w:val="both"/>
        <w:rPr>
          <w:rFonts w:ascii="Arial" w:hAnsi="Arial" w:cs="Arial"/>
        </w:rPr>
      </w:pPr>
    </w:p>
    <w:p w14:paraId="0A80AD8E" w14:textId="77777777" w:rsidR="007A401A" w:rsidRPr="00FE3423" w:rsidRDefault="007A401A" w:rsidP="00C27EE3">
      <w:pPr>
        <w:jc w:val="both"/>
        <w:rPr>
          <w:rFonts w:ascii="Arial" w:hAnsi="Arial" w:cs="Arial"/>
        </w:rPr>
      </w:pPr>
      <w:r w:rsidRPr="00FE3423">
        <w:rPr>
          <w:rFonts w:ascii="Arial" w:hAnsi="Arial" w:cs="Arial"/>
        </w:rPr>
        <w:t xml:space="preserve">Listed in Who’s Who Among Black Americans, </w:t>
      </w:r>
      <w:r w:rsidR="006A4B43">
        <w:rPr>
          <w:rFonts w:ascii="Arial" w:hAnsi="Arial" w:cs="Arial"/>
        </w:rPr>
        <w:t>(1980</w:t>
      </w:r>
      <w:r w:rsidR="006A4B43">
        <w:rPr>
          <w:rFonts w:ascii="Arial" w:hAnsi="Arial" w:cs="Arial"/>
        </w:rPr>
        <w:noBreakHyphen/>
        <w:t>81)</w:t>
      </w:r>
    </w:p>
    <w:p w14:paraId="058ED0FE" w14:textId="77777777" w:rsidR="007A401A" w:rsidRPr="00FE3423" w:rsidRDefault="007A401A" w:rsidP="00C27EE3">
      <w:pPr>
        <w:jc w:val="both"/>
        <w:rPr>
          <w:rFonts w:ascii="Arial" w:hAnsi="Arial" w:cs="Arial"/>
        </w:rPr>
      </w:pPr>
    </w:p>
    <w:p w14:paraId="52F460C9" w14:textId="77777777" w:rsidR="007A401A" w:rsidRPr="00FE3423" w:rsidRDefault="007A401A" w:rsidP="00C27EE3">
      <w:pPr>
        <w:jc w:val="both"/>
        <w:rPr>
          <w:rFonts w:ascii="Arial" w:hAnsi="Arial" w:cs="Arial"/>
        </w:rPr>
      </w:pPr>
      <w:r w:rsidRPr="00FE3423">
        <w:rPr>
          <w:rFonts w:ascii="Arial" w:hAnsi="Arial" w:cs="Arial"/>
        </w:rPr>
        <w:t xml:space="preserve">Listed in Who’s Who Among American Women, </w:t>
      </w:r>
      <w:r w:rsidR="006A4B43">
        <w:rPr>
          <w:rFonts w:ascii="Arial" w:hAnsi="Arial" w:cs="Arial"/>
        </w:rPr>
        <w:t>(1982)</w:t>
      </w:r>
    </w:p>
    <w:p w14:paraId="0431E7EC" w14:textId="77777777" w:rsidR="007A401A" w:rsidRPr="00FE3423" w:rsidRDefault="007A401A" w:rsidP="00C27EE3">
      <w:pPr>
        <w:jc w:val="both"/>
        <w:rPr>
          <w:rFonts w:ascii="Arial" w:hAnsi="Arial" w:cs="Arial"/>
        </w:rPr>
      </w:pPr>
    </w:p>
    <w:p w14:paraId="099B079A" w14:textId="77777777" w:rsidR="007A401A" w:rsidRPr="00FE3423" w:rsidRDefault="007A401A" w:rsidP="00C27EE3">
      <w:pPr>
        <w:jc w:val="both"/>
        <w:rPr>
          <w:rFonts w:ascii="Arial" w:hAnsi="Arial" w:cs="Arial"/>
        </w:rPr>
      </w:pPr>
      <w:r w:rsidRPr="00FE3423">
        <w:rPr>
          <w:rFonts w:ascii="Arial" w:hAnsi="Arial" w:cs="Arial"/>
        </w:rPr>
        <w:t xml:space="preserve">Rockefeller Foundation Fellowship for graduate studies at Cornell University, </w:t>
      </w:r>
      <w:r w:rsidR="006A4B43">
        <w:rPr>
          <w:rFonts w:ascii="Arial" w:hAnsi="Arial" w:cs="Arial"/>
        </w:rPr>
        <w:t xml:space="preserve">(September 1975 </w:t>
      </w:r>
      <w:r w:rsidR="006A4B43">
        <w:rPr>
          <w:rFonts w:ascii="Arial" w:hAnsi="Arial" w:cs="Arial"/>
        </w:rPr>
        <w:noBreakHyphen/>
        <w:t xml:space="preserve"> May 1976)</w:t>
      </w:r>
    </w:p>
    <w:p w14:paraId="1B7F61A2" w14:textId="77777777" w:rsidR="007A401A" w:rsidRPr="00FE3423" w:rsidRDefault="007A401A" w:rsidP="00C27EE3">
      <w:pPr>
        <w:jc w:val="both"/>
        <w:rPr>
          <w:rFonts w:ascii="Arial" w:hAnsi="Arial" w:cs="Arial"/>
        </w:rPr>
      </w:pPr>
    </w:p>
    <w:p w14:paraId="00D150A8" w14:textId="77777777" w:rsidR="007A401A" w:rsidRPr="00FE3423" w:rsidRDefault="007A401A" w:rsidP="00C27EE3">
      <w:pPr>
        <w:jc w:val="both"/>
        <w:rPr>
          <w:rFonts w:ascii="Arial" w:hAnsi="Arial" w:cs="Arial"/>
        </w:rPr>
      </w:pPr>
      <w:r w:rsidRPr="00FE3423">
        <w:rPr>
          <w:rFonts w:ascii="Arial" w:hAnsi="Arial" w:cs="Arial"/>
        </w:rPr>
        <w:t xml:space="preserve">Ford Foundation Fellowship for graduate study at Cornell University, </w:t>
      </w:r>
      <w:r w:rsidR="006A4B43">
        <w:rPr>
          <w:rFonts w:ascii="Arial" w:hAnsi="Arial" w:cs="Arial"/>
        </w:rPr>
        <w:t>(</w:t>
      </w:r>
      <w:r w:rsidRPr="00FE3423">
        <w:rPr>
          <w:rFonts w:ascii="Arial" w:hAnsi="Arial" w:cs="Arial"/>
        </w:rPr>
        <w:t>Septem</w:t>
      </w:r>
      <w:r w:rsidR="006A4B43">
        <w:rPr>
          <w:rFonts w:ascii="Arial" w:hAnsi="Arial" w:cs="Arial"/>
        </w:rPr>
        <w:t xml:space="preserve">ber 1971 </w:t>
      </w:r>
      <w:r w:rsidR="006A4B43">
        <w:rPr>
          <w:rFonts w:ascii="Arial" w:hAnsi="Arial" w:cs="Arial"/>
        </w:rPr>
        <w:noBreakHyphen/>
        <w:t xml:space="preserve"> May 1973)</w:t>
      </w:r>
    </w:p>
    <w:p w14:paraId="790FF779" w14:textId="77777777" w:rsidR="007A401A" w:rsidRPr="00FE3423" w:rsidRDefault="007A401A" w:rsidP="00C27EE3">
      <w:pPr>
        <w:jc w:val="both"/>
        <w:rPr>
          <w:rFonts w:ascii="Arial" w:hAnsi="Arial" w:cs="Arial"/>
        </w:rPr>
      </w:pPr>
    </w:p>
    <w:p w14:paraId="7495D0DF" w14:textId="77777777" w:rsidR="007A401A" w:rsidRPr="00FE3423" w:rsidRDefault="007A401A" w:rsidP="00C27EE3">
      <w:pPr>
        <w:jc w:val="both"/>
        <w:rPr>
          <w:rFonts w:ascii="Arial" w:hAnsi="Arial" w:cs="Arial"/>
        </w:rPr>
      </w:pPr>
      <w:r w:rsidRPr="00FE3423">
        <w:rPr>
          <w:rFonts w:ascii="Arial" w:hAnsi="Arial" w:cs="Arial"/>
        </w:rPr>
        <w:t xml:space="preserve">Member of the Steering Committee on Transportation Planning for Small and Medium Sized Communities, Transportation Research Board, National Research Council, </w:t>
      </w:r>
      <w:r w:rsidR="00C161DF">
        <w:rPr>
          <w:rFonts w:ascii="Arial" w:hAnsi="Arial" w:cs="Arial"/>
        </w:rPr>
        <w:t>(1982)</w:t>
      </w:r>
    </w:p>
    <w:p w14:paraId="327AE064" w14:textId="77777777" w:rsidR="007A401A" w:rsidRPr="00FE3423" w:rsidRDefault="007A401A" w:rsidP="00C27EE3">
      <w:pPr>
        <w:jc w:val="both"/>
        <w:rPr>
          <w:rFonts w:ascii="Arial" w:hAnsi="Arial" w:cs="Arial"/>
        </w:rPr>
      </w:pPr>
    </w:p>
    <w:p w14:paraId="2EFF2D07" w14:textId="77777777" w:rsidR="007A401A" w:rsidRPr="00FE3423" w:rsidRDefault="007A401A" w:rsidP="00C27EE3">
      <w:pPr>
        <w:jc w:val="both"/>
        <w:rPr>
          <w:rFonts w:ascii="Arial" w:hAnsi="Arial" w:cs="Arial"/>
        </w:rPr>
      </w:pPr>
      <w:r w:rsidRPr="00FE3423">
        <w:rPr>
          <w:rFonts w:ascii="Arial" w:hAnsi="Arial" w:cs="Arial"/>
        </w:rPr>
        <w:t xml:space="preserve">National Nominating Committee of the American Planning Association, October </w:t>
      </w:r>
      <w:r w:rsidR="00B857EC">
        <w:rPr>
          <w:rFonts w:ascii="Arial" w:hAnsi="Arial" w:cs="Arial"/>
        </w:rPr>
        <w:t>(1980)</w:t>
      </w:r>
    </w:p>
    <w:p w14:paraId="0E6F3113" w14:textId="77777777" w:rsidR="007A401A" w:rsidRPr="00FE3423" w:rsidRDefault="007A401A" w:rsidP="00C27EE3">
      <w:pPr>
        <w:jc w:val="both"/>
        <w:rPr>
          <w:rFonts w:ascii="Arial" w:hAnsi="Arial" w:cs="Arial"/>
        </w:rPr>
      </w:pPr>
    </w:p>
    <w:p w14:paraId="5ABA5CF9" w14:textId="77777777" w:rsidR="007A401A" w:rsidRPr="00FE3423" w:rsidRDefault="007A401A" w:rsidP="00C27EE3">
      <w:pPr>
        <w:jc w:val="both"/>
        <w:rPr>
          <w:rFonts w:ascii="Arial" w:hAnsi="Arial" w:cs="Arial"/>
        </w:rPr>
      </w:pPr>
      <w:r w:rsidRPr="00FE3423">
        <w:rPr>
          <w:rFonts w:ascii="Arial" w:hAnsi="Arial" w:cs="Arial"/>
        </w:rPr>
        <w:t xml:space="preserve">One of seven persons selected nationally to serve on a jury to select outstanding project focusing on women sponsored by the United States Department of Housing and Urban Development, </w:t>
      </w:r>
      <w:r w:rsidR="002C2CAB">
        <w:rPr>
          <w:rFonts w:ascii="Arial" w:hAnsi="Arial" w:cs="Arial"/>
        </w:rPr>
        <w:t>(May 1980)</w:t>
      </w:r>
    </w:p>
    <w:p w14:paraId="3A8DA9B4" w14:textId="77777777" w:rsidR="007A401A" w:rsidRPr="00FE3423" w:rsidRDefault="007A401A" w:rsidP="00C27EE3">
      <w:pPr>
        <w:jc w:val="both"/>
        <w:rPr>
          <w:rFonts w:ascii="Arial" w:hAnsi="Arial" w:cs="Arial"/>
        </w:rPr>
      </w:pPr>
    </w:p>
    <w:p w14:paraId="67B431C9" w14:textId="77777777" w:rsidR="007A401A" w:rsidRPr="00FE3423" w:rsidRDefault="007A401A" w:rsidP="00C27EE3">
      <w:pPr>
        <w:jc w:val="both"/>
        <w:rPr>
          <w:rFonts w:ascii="Arial" w:hAnsi="Arial" w:cs="Arial"/>
        </w:rPr>
      </w:pPr>
      <w:r w:rsidRPr="00FE3423">
        <w:rPr>
          <w:rFonts w:ascii="Arial" w:hAnsi="Arial" w:cs="Arial"/>
        </w:rPr>
        <w:t xml:space="preserve">Treasurer, Planning and Women Division of the American Planning Association, </w:t>
      </w:r>
      <w:r w:rsidR="00F661B3">
        <w:rPr>
          <w:rFonts w:ascii="Arial" w:hAnsi="Arial" w:cs="Arial"/>
        </w:rPr>
        <w:t>(1981 to 1983)</w:t>
      </w:r>
    </w:p>
    <w:p w14:paraId="06E6CC3B" w14:textId="77777777" w:rsidR="007A401A" w:rsidRPr="00FE3423" w:rsidRDefault="007A401A" w:rsidP="00C27EE3">
      <w:pPr>
        <w:jc w:val="both"/>
        <w:rPr>
          <w:rFonts w:ascii="Arial" w:hAnsi="Arial" w:cs="Arial"/>
        </w:rPr>
      </w:pPr>
    </w:p>
    <w:p w14:paraId="5F35AF99" w14:textId="77777777" w:rsidR="007A401A" w:rsidRPr="00FE3423" w:rsidRDefault="007A401A" w:rsidP="00C27EE3">
      <w:pPr>
        <w:jc w:val="both"/>
        <w:rPr>
          <w:rFonts w:ascii="Arial" w:hAnsi="Arial" w:cs="Arial"/>
        </w:rPr>
      </w:pPr>
      <w:r w:rsidRPr="00FE3423">
        <w:rPr>
          <w:rFonts w:ascii="Arial" w:hAnsi="Arial" w:cs="Arial"/>
        </w:rPr>
        <w:t xml:space="preserve">Founder of the Planning and Women Division of the American Planning Association, </w:t>
      </w:r>
      <w:r w:rsidR="00D37D53">
        <w:rPr>
          <w:rFonts w:ascii="Arial" w:hAnsi="Arial" w:cs="Arial"/>
        </w:rPr>
        <w:t>(February 1979)</w:t>
      </w:r>
    </w:p>
    <w:p w14:paraId="299E7B51" w14:textId="77777777" w:rsidR="007A401A" w:rsidRPr="00FE3423" w:rsidRDefault="007A401A" w:rsidP="00C27EE3">
      <w:pPr>
        <w:jc w:val="both"/>
        <w:rPr>
          <w:rFonts w:ascii="Arial" w:hAnsi="Arial" w:cs="Arial"/>
        </w:rPr>
      </w:pPr>
    </w:p>
    <w:p w14:paraId="3FED9A22" w14:textId="77777777" w:rsidR="007A401A" w:rsidRPr="00FE3423" w:rsidRDefault="007A401A" w:rsidP="00C27EE3">
      <w:pPr>
        <w:jc w:val="both"/>
        <w:rPr>
          <w:rFonts w:ascii="Arial" w:hAnsi="Arial" w:cs="Arial"/>
        </w:rPr>
      </w:pPr>
      <w:r w:rsidRPr="00FE3423">
        <w:rPr>
          <w:rFonts w:ascii="Arial" w:hAnsi="Arial" w:cs="Arial"/>
        </w:rPr>
        <w:t xml:space="preserve">Journal of Planning Education and Research, Editorial Board, </w:t>
      </w:r>
      <w:r w:rsidR="00D37D53">
        <w:rPr>
          <w:rFonts w:ascii="Arial" w:hAnsi="Arial" w:cs="Arial"/>
        </w:rPr>
        <w:t>(1983 to 1990)</w:t>
      </w:r>
    </w:p>
    <w:p w14:paraId="193EDDAD" w14:textId="77777777" w:rsidR="007A401A" w:rsidRPr="00FE3423" w:rsidRDefault="007A401A" w:rsidP="00C27EE3">
      <w:pPr>
        <w:jc w:val="both"/>
        <w:rPr>
          <w:rFonts w:ascii="Arial" w:hAnsi="Arial" w:cs="Arial"/>
        </w:rPr>
      </w:pPr>
    </w:p>
    <w:p w14:paraId="1BCAE8BA" w14:textId="77777777" w:rsidR="007A401A" w:rsidRPr="00FE3423" w:rsidRDefault="007A401A" w:rsidP="00C27EE3">
      <w:pPr>
        <w:jc w:val="both"/>
        <w:rPr>
          <w:rFonts w:ascii="Arial" w:hAnsi="Arial" w:cs="Arial"/>
        </w:rPr>
      </w:pPr>
      <w:r w:rsidRPr="00FE3423">
        <w:rPr>
          <w:rFonts w:ascii="Arial" w:hAnsi="Arial" w:cs="Arial"/>
        </w:rPr>
        <w:t>Journal of Urban Affairs</w:t>
      </w:r>
      <w:r w:rsidR="00D37D53">
        <w:rPr>
          <w:rFonts w:ascii="Arial" w:hAnsi="Arial" w:cs="Arial"/>
        </w:rPr>
        <w:t>, reviewer, (</w:t>
      </w:r>
      <w:r w:rsidR="00D37D53" w:rsidRPr="00FE3423">
        <w:rPr>
          <w:rFonts w:ascii="Arial" w:hAnsi="Arial" w:cs="Arial"/>
        </w:rPr>
        <w:t>1983 to present</w:t>
      </w:r>
      <w:r w:rsidR="00D37D53">
        <w:rPr>
          <w:rFonts w:ascii="Arial" w:hAnsi="Arial" w:cs="Arial"/>
        </w:rPr>
        <w:t>)</w:t>
      </w:r>
    </w:p>
    <w:p w14:paraId="524EE7DC" w14:textId="77777777" w:rsidR="007A401A" w:rsidRPr="00FE3423" w:rsidRDefault="007A401A" w:rsidP="00C27EE3">
      <w:pPr>
        <w:jc w:val="both"/>
        <w:rPr>
          <w:rFonts w:ascii="Arial" w:hAnsi="Arial" w:cs="Arial"/>
        </w:rPr>
      </w:pPr>
    </w:p>
    <w:p w14:paraId="3821B6EB" w14:textId="77777777" w:rsidR="007A401A" w:rsidRPr="00FE3423" w:rsidRDefault="007A401A" w:rsidP="00C27EE3">
      <w:pPr>
        <w:jc w:val="both"/>
        <w:rPr>
          <w:rFonts w:ascii="Arial" w:hAnsi="Arial" w:cs="Arial"/>
        </w:rPr>
      </w:pPr>
      <w:r w:rsidRPr="00FE3423">
        <w:rPr>
          <w:rFonts w:ascii="Arial" w:hAnsi="Arial" w:cs="Arial"/>
        </w:rPr>
        <w:t>Journal of the American Planning Association, reviewer</w:t>
      </w:r>
      <w:r w:rsidR="00D37D53">
        <w:rPr>
          <w:rFonts w:ascii="Arial" w:hAnsi="Arial" w:cs="Arial"/>
        </w:rPr>
        <w:t>, (</w:t>
      </w:r>
      <w:r w:rsidR="00D37D53" w:rsidRPr="00FE3423">
        <w:rPr>
          <w:rFonts w:ascii="Arial" w:hAnsi="Arial" w:cs="Arial"/>
        </w:rPr>
        <w:t>1987 to present</w:t>
      </w:r>
      <w:r w:rsidR="00D37D53">
        <w:rPr>
          <w:rFonts w:ascii="Arial" w:hAnsi="Arial" w:cs="Arial"/>
        </w:rPr>
        <w:t>)</w:t>
      </w:r>
    </w:p>
    <w:p w14:paraId="0073209A" w14:textId="77777777" w:rsidR="007A401A" w:rsidRPr="00FE3423" w:rsidRDefault="007A401A" w:rsidP="00C27EE3">
      <w:pPr>
        <w:jc w:val="both"/>
        <w:rPr>
          <w:rFonts w:ascii="Arial" w:hAnsi="Arial" w:cs="Arial"/>
        </w:rPr>
      </w:pPr>
    </w:p>
    <w:p w14:paraId="5BB67582" w14:textId="77777777" w:rsidR="007A401A" w:rsidRPr="00FE3423" w:rsidRDefault="007A401A" w:rsidP="00C27EE3">
      <w:pPr>
        <w:jc w:val="both"/>
        <w:rPr>
          <w:rFonts w:ascii="Arial" w:hAnsi="Arial" w:cs="Arial"/>
        </w:rPr>
      </w:pPr>
      <w:r w:rsidRPr="00FE3423">
        <w:rPr>
          <w:rFonts w:ascii="Arial" w:hAnsi="Arial" w:cs="Arial"/>
        </w:rPr>
        <w:t>National Science Foun</w:t>
      </w:r>
      <w:r w:rsidR="00C24DAA" w:rsidRPr="00FE3423">
        <w:rPr>
          <w:rFonts w:ascii="Arial" w:hAnsi="Arial" w:cs="Arial"/>
        </w:rPr>
        <w:t>dation, reviewer</w:t>
      </w:r>
      <w:r w:rsidR="00D37D53">
        <w:rPr>
          <w:rFonts w:ascii="Arial" w:hAnsi="Arial" w:cs="Arial"/>
        </w:rPr>
        <w:t xml:space="preserve"> (</w:t>
      </w:r>
      <w:r w:rsidR="00D37D53" w:rsidRPr="00FE3423">
        <w:rPr>
          <w:rFonts w:ascii="Arial" w:hAnsi="Arial" w:cs="Arial"/>
        </w:rPr>
        <w:t>1983 to 1988</w:t>
      </w:r>
      <w:r w:rsidR="00D37D53">
        <w:rPr>
          <w:rFonts w:ascii="Arial" w:hAnsi="Arial" w:cs="Arial"/>
        </w:rPr>
        <w:t>)</w:t>
      </w:r>
    </w:p>
    <w:p w14:paraId="01C6D399" w14:textId="77777777" w:rsidR="00FE21B4" w:rsidRPr="00FE3423" w:rsidRDefault="00FE21B4" w:rsidP="00B34444">
      <w:pPr>
        <w:rPr>
          <w:rFonts w:ascii="Arial" w:hAnsi="Arial" w:cs="Arial"/>
        </w:rPr>
      </w:pPr>
    </w:p>
    <w:p w14:paraId="43B04B94" w14:textId="77777777" w:rsidR="007A401A" w:rsidRPr="00FE3423" w:rsidRDefault="007A401A" w:rsidP="00865C65">
      <w:pPr>
        <w:pStyle w:val="Heading1"/>
      </w:pPr>
      <w:r w:rsidRPr="00FE3423">
        <w:t>ADMINISTRATION/COMMITTEES AT GEORGIA TECH (selected)</w:t>
      </w:r>
    </w:p>
    <w:p w14:paraId="5D50530B" w14:textId="77777777" w:rsidR="005A64F6" w:rsidRPr="00C65DB2" w:rsidRDefault="005A64F6" w:rsidP="00B34444">
      <w:pPr>
        <w:rPr>
          <w:rFonts w:ascii="Arial" w:hAnsi="Arial" w:cs="Arial"/>
        </w:rPr>
      </w:pPr>
    </w:p>
    <w:p w14:paraId="6D8EBB83" w14:textId="77777777" w:rsidR="00A26C93" w:rsidRPr="00A26C93" w:rsidRDefault="00A26C93" w:rsidP="00C65DB2">
      <w:pPr>
        <w:rPr>
          <w:rFonts w:ascii="Arial" w:hAnsi="Arial" w:cs="Arial"/>
        </w:rPr>
      </w:pPr>
      <w:r w:rsidRPr="00A26C93">
        <w:rPr>
          <w:rFonts w:ascii="Arial" w:hAnsi="Arial" w:cs="Arial"/>
        </w:rPr>
        <w:t>Member, Global</w:t>
      </w:r>
      <w:r w:rsidR="0037076B">
        <w:rPr>
          <w:rFonts w:ascii="Arial" w:hAnsi="Arial" w:cs="Arial"/>
        </w:rPr>
        <w:t xml:space="preserve"> Change Faulty Advisory Council, 2018 - </w:t>
      </w:r>
    </w:p>
    <w:p w14:paraId="17BC8DB9" w14:textId="77777777" w:rsidR="00C65DB2" w:rsidRDefault="00C65DB2" w:rsidP="00F232E9">
      <w:pPr>
        <w:rPr>
          <w:rFonts w:ascii="Arial" w:hAnsi="Arial" w:cs="Arial"/>
        </w:rPr>
      </w:pPr>
    </w:p>
    <w:p w14:paraId="3795B2DF" w14:textId="77777777" w:rsidR="00034B76" w:rsidRDefault="00C65DB2" w:rsidP="00F232E9">
      <w:pPr>
        <w:rPr>
          <w:rFonts w:ascii="Arial" w:hAnsi="Arial" w:cs="Arial"/>
        </w:rPr>
      </w:pPr>
      <w:r>
        <w:rPr>
          <w:rFonts w:ascii="Arial" w:hAnsi="Arial" w:cs="Arial"/>
        </w:rPr>
        <w:t>Co-Organizer</w:t>
      </w:r>
      <w:r w:rsidR="00556370">
        <w:rPr>
          <w:rFonts w:ascii="Arial" w:hAnsi="Arial" w:cs="Arial"/>
        </w:rPr>
        <w:t xml:space="preserve"> and Presenter, Georgia Tech invited Strategic Dialogues Infrastructure in the Digital Age, </w:t>
      </w:r>
      <w:r w:rsidR="00034B76">
        <w:rPr>
          <w:rFonts w:ascii="Arial" w:hAnsi="Arial" w:cs="Arial"/>
        </w:rPr>
        <w:t>Spring 2018.</w:t>
      </w:r>
    </w:p>
    <w:p w14:paraId="04FBE57D" w14:textId="77777777" w:rsidR="00034B76" w:rsidRDefault="00034B76" w:rsidP="00F232E9">
      <w:pPr>
        <w:rPr>
          <w:rFonts w:ascii="Arial" w:hAnsi="Arial" w:cs="Arial"/>
        </w:rPr>
      </w:pPr>
    </w:p>
    <w:p w14:paraId="4E9FA308" w14:textId="77777777" w:rsidR="00934418" w:rsidRPr="00FE3423" w:rsidRDefault="00934418" w:rsidP="00F232E9">
      <w:pPr>
        <w:rPr>
          <w:rFonts w:ascii="Arial" w:hAnsi="Arial" w:cs="Arial"/>
        </w:rPr>
      </w:pPr>
      <w:r w:rsidRPr="00FE3423">
        <w:rPr>
          <w:rFonts w:ascii="Arial" w:hAnsi="Arial" w:cs="Arial"/>
        </w:rPr>
        <w:t xml:space="preserve">Member, School of City and Regional Planning, Chair Search Committee, Fall 2017 – </w:t>
      </w:r>
      <w:r w:rsidR="00F8557B">
        <w:rPr>
          <w:rFonts w:ascii="Arial" w:hAnsi="Arial" w:cs="Arial"/>
        </w:rPr>
        <w:t>Spring 2018</w:t>
      </w:r>
    </w:p>
    <w:p w14:paraId="5D3E53B4" w14:textId="77777777" w:rsidR="00934418" w:rsidRPr="00FE3423" w:rsidRDefault="00934418" w:rsidP="00F232E9">
      <w:pPr>
        <w:rPr>
          <w:rFonts w:ascii="Arial" w:hAnsi="Arial" w:cs="Arial"/>
        </w:rPr>
      </w:pPr>
    </w:p>
    <w:p w14:paraId="3B1E0C83" w14:textId="77777777" w:rsidR="00F232E9" w:rsidRPr="00FE3423" w:rsidRDefault="00F92DAA" w:rsidP="00F232E9">
      <w:pPr>
        <w:rPr>
          <w:rFonts w:ascii="Arial" w:hAnsi="Arial" w:cs="Arial"/>
        </w:rPr>
      </w:pPr>
      <w:r w:rsidRPr="00FE3423">
        <w:rPr>
          <w:rFonts w:ascii="Arial" w:hAnsi="Arial" w:cs="Arial"/>
        </w:rPr>
        <w:t>Member of the Advisory Board, Smart Cities</w:t>
      </w:r>
      <w:r w:rsidR="00F232E9" w:rsidRPr="00FE3423">
        <w:rPr>
          <w:rFonts w:ascii="Arial" w:hAnsi="Arial" w:cs="Arial"/>
        </w:rPr>
        <w:t>, 2017 – present</w:t>
      </w:r>
    </w:p>
    <w:p w14:paraId="0AD2DB8E" w14:textId="77777777" w:rsidR="00F232E9" w:rsidRPr="00FE3423" w:rsidRDefault="00F232E9" w:rsidP="00F232E9">
      <w:pPr>
        <w:rPr>
          <w:rFonts w:ascii="Arial" w:hAnsi="Arial" w:cs="Arial"/>
        </w:rPr>
      </w:pPr>
    </w:p>
    <w:p w14:paraId="563D8185" w14:textId="77777777" w:rsidR="00F232E9" w:rsidRPr="00FE3423" w:rsidRDefault="00F232E9" w:rsidP="00F232E9">
      <w:pPr>
        <w:rPr>
          <w:rFonts w:ascii="Arial" w:hAnsi="Arial" w:cs="Arial"/>
        </w:rPr>
      </w:pPr>
      <w:r w:rsidRPr="00FE3423">
        <w:rPr>
          <w:rFonts w:ascii="Arial" w:hAnsi="Arial" w:cs="Arial"/>
        </w:rPr>
        <w:t>Member, School of City and Regional Planning Diversity Committee, 2017 – present</w:t>
      </w:r>
    </w:p>
    <w:p w14:paraId="109EA83B" w14:textId="77777777" w:rsidR="00F232E9" w:rsidRPr="00FE3423" w:rsidRDefault="00F232E9" w:rsidP="00F232E9">
      <w:pPr>
        <w:rPr>
          <w:rFonts w:ascii="Arial" w:hAnsi="Arial" w:cs="Arial"/>
        </w:rPr>
      </w:pPr>
    </w:p>
    <w:p w14:paraId="31A89BE7" w14:textId="77777777" w:rsidR="00F232E9" w:rsidRPr="00FE3423" w:rsidRDefault="00F232E9" w:rsidP="00F232E9">
      <w:pPr>
        <w:rPr>
          <w:rFonts w:ascii="Arial" w:hAnsi="Arial" w:cs="Arial"/>
        </w:rPr>
      </w:pPr>
      <w:r w:rsidRPr="00FE3423">
        <w:rPr>
          <w:rFonts w:ascii="Arial" w:hAnsi="Arial" w:cs="Arial"/>
        </w:rPr>
        <w:t>Member, Georgia Tech Naming Committee, 2017- present</w:t>
      </w:r>
    </w:p>
    <w:p w14:paraId="2C71B6CC" w14:textId="77777777" w:rsidR="00F232E9" w:rsidRPr="00FE3423" w:rsidRDefault="00F232E9" w:rsidP="00F232E9">
      <w:pPr>
        <w:rPr>
          <w:rFonts w:ascii="Arial" w:hAnsi="Arial" w:cs="Arial"/>
        </w:rPr>
      </w:pPr>
    </w:p>
    <w:p w14:paraId="217E8DB2" w14:textId="77777777" w:rsidR="00F232E9" w:rsidRPr="00FE3423" w:rsidRDefault="00F232E9" w:rsidP="00F232E9">
      <w:pPr>
        <w:rPr>
          <w:rFonts w:ascii="Arial" w:hAnsi="Arial" w:cs="Arial"/>
        </w:rPr>
      </w:pPr>
      <w:r w:rsidRPr="00FE3423">
        <w:rPr>
          <w:rFonts w:ascii="Arial" w:hAnsi="Arial" w:cs="Arial"/>
        </w:rPr>
        <w:t>Member of Institute Awards Committee, 2017 - present</w:t>
      </w:r>
    </w:p>
    <w:p w14:paraId="0F0EBA7C" w14:textId="77777777" w:rsidR="00F232E9" w:rsidRPr="00FE3423" w:rsidRDefault="00F232E9" w:rsidP="00F232E9">
      <w:pPr>
        <w:rPr>
          <w:rFonts w:ascii="Arial" w:hAnsi="Arial" w:cs="Arial"/>
        </w:rPr>
      </w:pPr>
    </w:p>
    <w:p w14:paraId="4314F233" w14:textId="77777777" w:rsidR="00F232E9" w:rsidRPr="00FE3423" w:rsidRDefault="00F232E9" w:rsidP="00F232E9">
      <w:pPr>
        <w:jc w:val="both"/>
        <w:rPr>
          <w:rFonts w:ascii="Arial" w:hAnsi="Arial" w:cs="Arial"/>
        </w:rPr>
      </w:pPr>
      <w:r w:rsidRPr="00FE3423">
        <w:rPr>
          <w:rFonts w:ascii="Arial" w:hAnsi="Arial" w:cs="Arial"/>
        </w:rPr>
        <w:t>Member of Georgia Tech’s Smart Cities Faculty Council, 2016 - present</w:t>
      </w:r>
    </w:p>
    <w:p w14:paraId="159C6F7D" w14:textId="77777777" w:rsidR="00F232E9" w:rsidRPr="00FE3423" w:rsidRDefault="00F232E9" w:rsidP="00B34444">
      <w:pPr>
        <w:rPr>
          <w:rFonts w:ascii="Arial" w:hAnsi="Arial" w:cs="Arial"/>
          <w:b/>
          <w:u w:val="single"/>
        </w:rPr>
      </w:pPr>
    </w:p>
    <w:p w14:paraId="2D6DC389" w14:textId="77777777" w:rsidR="003C61EE" w:rsidRPr="00FE3423" w:rsidRDefault="003C61EE" w:rsidP="00993010">
      <w:pPr>
        <w:rPr>
          <w:rFonts w:ascii="Arial" w:hAnsi="Arial" w:cs="Arial"/>
        </w:rPr>
      </w:pPr>
      <w:r w:rsidRPr="00FE3423">
        <w:rPr>
          <w:rFonts w:ascii="Arial" w:hAnsi="Arial" w:cs="Arial"/>
        </w:rPr>
        <w:t xml:space="preserve">Member, The Institute for Data Engineering and Science (IDEaS) Faculty Council, 2017 </w:t>
      </w:r>
      <w:r w:rsidR="002D1374" w:rsidRPr="00FE3423">
        <w:rPr>
          <w:rFonts w:ascii="Arial" w:hAnsi="Arial" w:cs="Arial"/>
        </w:rPr>
        <w:t>–</w:t>
      </w:r>
      <w:r w:rsidRPr="00FE3423">
        <w:rPr>
          <w:rFonts w:ascii="Arial" w:hAnsi="Arial" w:cs="Arial"/>
        </w:rPr>
        <w:t xml:space="preserve"> present</w:t>
      </w:r>
    </w:p>
    <w:p w14:paraId="66F3304A" w14:textId="77777777" w:rsidR="002D1374" w:rsidRPr="00FE3423" w:rsidRDefault="002D1374" w:rsidP="00993010">
      <w:pPr>
        <w:rPr>
          <w:rFonts w:ascii="Arial" w:hAnsi="Arial" w:cs="Arial"/>
        </w:rPr>
      </w:pPr>
    </w:p>
    <w:p w14:paraId="1A9078B4" w14:textId="77777777" w:rsidR="004B3E2D" w:rsidRPr="00FE3423" w:rsidRDefault="001F53CE" w:rsidP="00993010">
      <w:pPr>
        <w:rPr>
          <w:rFonts w:ascii="Arial" w:hAnsi="Arial"/>
        </w:rPr>
      </w:pPr>
      <w:r w:rsidRPr="00FE3423">
        <w:rPr>
          <w:rFonts w:ascii="Arial" w:hAnsi="Arial"/>
        </w:rPr>
        <w:t>Member, Regents Selection Committee, Spring 2016</w:t>
      </w:r>
    </w:p>
    <w:p w14:paraId="3373417F" w14:textId="77777777" w:rsidR="001F53CE" w:rsidRPr="00FE3423" w:rsidRDefault="001F53CE" w:rsidP="004B3E2D">
      <w:pPr>
        <w:rPr>
          <w:rFonts w:ascii="Arial" w:hAnsi="Arial" w:cs="Arial"/>
        </w:rPr>
      </w:pPr>
    </w:p>
    <w:p w14:paraId="67A47023" w14:textId="77777777" w:rsidR="004B3E2D" w:rsidRPr="00FE3423" w:rsidRDefault="004B3E2D" w:rsidP="004B3E2D">
      <w:pPr>
        <w:rPr>
          <w:rFonts w:ascii="Arial" w:hAnsi="Arial" w:cs="Arial"/>
        </w:rPr>
      </w:pPr>
      <w:r w:rsidRPr="00FE3423">
        <w:rPr>
          <w:rFonts w:ascii="Arial" w:hAnsi="Arial" w:cs="Arial"/>
        </w:rPr>
        <w:t>Member, School of City and Regional Planning (SCARP) Executive Committee, 2015</w:t>
      </w:r>
    </w:p>
    <w:p w14:paraId="2A6EE81A" w14:textId="77777777" w:rsidR="004B3E2D" w:rsidRPr="00FE3423" w:rsidRDefault="004B3E2D" w:rsidP="004B3E2D">
      <w:pPr>
        <w:rPr>
          <w:rFonts w:ascii="Arial" w:hAnsi="Arial" w:cs="Arial"/>
        </w:rPr>
      </w:pPr>
    </w:p>
    <w:p w14:paraId="7BCAEACF" w14:textId="77777777" w:rsidR="004B3E2D" w:rsidRPr="00FE3423" w:rsidRDefault="004B3E2D" w:rsidP="004B3E2D">
      <w:pPr>
        <w:rPr>
          <w:rFonts w:ascii="Arial" w:hAnsi="Arial" w:cs="Arial"/>
        </w:rPr>
      </w:pPr>
      <w:r w:rsidRPr="00FE3423">
        <w:rPr>
          <w:rFonts w:ascii="Arial" w:hAnsi="Arial" w:cs="Arial"/>
        </w:rPr>
        <w:t>Member, School of City and Regional Planning (SCARP) Transportation Faculty Candidate Search Committee, Spring 2015</w:t>
      </w:r>
    </w:p>
    <w:p w14:paraId="329EFE56" w14:textId="77777777" w:rsidR="004B3E2D" w:rsidRPr="00FE3423" w:rsidRDefault="004B3E2D" w:rsidP="004B3E2D">
      <w:pPr>
        <w:rPr>
          <w:rFonts w:ascii="Arial" w:hAnsi="Arial" w:cs="Arial"/>
        </w:rPr>
      </w:pPr>
    </w:p>
    <w:p w14:paraId="188FFBE4" w14:textId="77777777" w:rsidR="004B3E2D" w:rsidRPr="00FE3423" w:rsidRDefault="004B3E2D" w:rsidP="004B3E2D">
      <w:pPr>
        <w:rPr>
          <w:rFonts w:ascii="Arial" w:hAnsi="Arial" w:cs="Arial"/>
        </w:rPr>
      </w:pPr>
      <w:r w:rsidRPr="00FE3423">
        <w:rPr>
          <w:rFonts w:ascii="Arial" w:hAnsi="Arial" w:cs="Arial"/>
        </w:rPr>
        <w:t>Advisory Committee Member, Vice President Institute Diversity, 2011-present</w:t>
      </w:r>
    </w:p>
    <w:p w14:paraId="66BF1AB7" w14:textId="77777777" w:rsidR="004B3E2D" w:rsidRPr="00FE3423" w:rsidRDefault="004B3E2D" w:rsidP="004B3E2D">
      <w:pPr>
        <w:rPr>
          <w:rFonts w:ascii="Arial" w:hAnsi="Arial" w:cs="Arial"/>
        </w:rPr>
      </w:pPr>
    </w:p>
    <w:p w14:paraId="4C70C3DC" w14:textId="77777777" w:rsidR="004B3E2D" w:rsidRPr="00FE3423" w:rsidRDefault="004B3E2D" w:rsidP="004B3E2D">
      <w:pPr>
        <w:rPr>
          <w:rFonts w:ascii="Arial" w:hAnsi="Arial" w:cs="Arial"/>
        </w:rPr>
      </w:pPr>
      <w:r w:rsidRPr="00FE3423">
        <w:rPr>
          <w:rFonts w:ascii="Arial" w:hAnsi="Arial" w:cs="Arial"/>
        </w:rPr>
        <w:t>Member, School of Architecture (SOA) Chair Search Committee, Spring 2015</w:t>
      </w:r>
    </w:p>
    <w:p w14:paraId="1D169F8C" w14:textId="77777777" w:rsidR="004B3E2D" w:rsidRPr="00FE3423" w:rsidRDefault="004B3E2D" w:rsidP="004B3E2D">
      <w:pPr>
        <w:rPr>
          <w:rFonts w:ascii="Arial" w:hAnsi="Arial" w:cs="Arial"/>
        </w:rPr>
      </w:pPr>
    </w:p>
    <w:p w14:paraId="07F3826C" w14:textId="77777777" w:rsidR="004B3E2D" w:rsidRPr="00FE3423" w:rsidRDefault="004B3E2D" w:rsidP="004B3E2D">
      <w:pPr>
        <w:rPr>
          <w:rFonts w:ascii="Arial" w:hAnsi="Arial" w:cs="Arial"/>
        </w:rPr>
      </w:pPr>
      <w:r w:rsidRPr="00FE3423">
        <w:rPr>
          <w:rFonts w:ascii="Arial" w:hAnsi="Arial" w:cs="Arial"/>
        </w:rPr>
        <w:t>Member, Data Science and E</w:t>
      </w:r>
      <w:r w:rsidR="002D1374" w:rsidRPr="00FE3423">
        <w:rPr>
          <w:rFonts w:ascii="Arial" w:hAnsi="Arial" w:cs="Arial"/>
        </w:rPr>
        <w:t xml:space="preserve">ngineering Faculty Council, 2014 </w:t>
      </w:r>
      <w:r w:rsidR="00DA5D23">
        <w:rPr>
          <w:rFonts w:ascii="Arial" w:hAnsi="Arial" w:cs="Arial"/>
        </w:rPr>
        <w:t>-</w:t>
      </w:r>
      <w:r w:rsidR="002D1374" w:rsidRPr="00FE3423">
        <w:rPr>
          <w:rFonts w:ascii="Arial" w:hAnsi="Arial" w:cs="Arial"/>
        </w:rPr>
        <w:t xml:space="preserve"> 2015</w:t>
      </w:r>
    </w:p>
    <w:p w14:paraId="23DF246E" w14:textId="77777777" w:rsidR="004B3E2D" w:rsidRPr="00FE3423" w:rsidRDefault="004B3E2D" w:rsidP="004B3E2D">
      <w:pPr>
        <w:rPr>
          <w:rFonts w:ascii="Arial" w:hAnsi="Arial" w:cs="Arial"/>
        </w:rPr>
      </w:pPr>
    </w:p>
    <w:p w14:paraId="42855678" w14:textId="77777777" w:rsidR="004B3E2D" w:rsidRPr="00FE3423" w:rsidRDefault="004B3E2D" w:rsidP="004B3E2D">
      <w:pPr>
        <w:rPr>
          <w:rFonts w:ascii="Arial" w:hAnsi="Arial" w:cs="Arial"/>
        </w:rPr>
      </w:pPr>
      <w:r w:rsidRPr="00FE3423">
        <w:rPr>
          <w:rFonts w:ascii="Arial" w:hAnsi="Arial" w:cs="Arial"/>
        </w:rPr>
        <w:t>Member, Frederick L. Olmsted Chair Finalists Interviewing Committee, Spring 2015</w:t>
      </w:r>
    </w:p>
    <w:p w14:paraId="10531084" w14:textId="77777777" w:rsidR="004B3E2D" w:rsidRPr="00FE3423" w:rsidRDefault="004B3E2D" w:rsidP="004B3E2D">
      <w:pPr>
        <w:rPr>
          <w:rFonts w:ascii="Arial" w:hAnsi="Arial" w:cs="Arial"/>
        </w:rPr>
      </w:pPr>
    </w:p>
    <w:p w14:paraId="5DAD400A" w14:textId="77777777" w:rsidR="004B3E2D" w:rsidRDefault="004B3E2D" w:rsidP="004B3E2D">
      <w:pPr>
        <w:rPr>
          <w:rFonts w:ascii="Arial" w:hAnsi="Arial" w:cs="Arial"/>
        </w:rPr>
      </w:pPr>
      <w:r w:rsidRPr="00FE3423">
        <w:rPr>
          <w:rFonts w:ascii="Arial" w:hAnsi="Arial" w:cs="Arial"/>
        </w:rPr>
        <w:t>Member, DBL Director Candidate Interviewing Committee, Spring 2015</w:t>
      </w:r>
    </w:p>
    <w:p w14:paraId="5A7EA04A" w14:textId="77777777" w:rsidR="00CC3D83" w:rsidRDefault="00CC3D83" w:rsidP="004B3E2D">
      <w:pPr>
        <w:rPr>
          <w:rFonts w:ascii="Arial" w:hAnsi="Arial" w:cs="Arial"/>
        </w:rPr>
      </w:pPr>
    </w:p>
    <w:p w14:paraId="46D81CDC" w14:textId="77777777" w:rsidR="00CC3D83" w:rsidRPr="00CC3D83" w:rsidRDefault="00CC3D83" w:rsidP="00CC3D83">
      <w:pPr>
        <w:rPr>
          <w:rFonts w:ascii="Arial" w:hAnsi="Arial" w:cs="Arial"/>
        </w:rPr>
      </w:pPr>
      <w:r w:rsidRPr="00CC3D83">
        <w:rPr>
          <w:rFonts w:ascii="Arial" w:hAnsi="Arial" w:cs="Arial"/>
        </w:rPr>
        <w:t>Member of Faculty Council</w:t>
      </w:r>
      <w:r>
        <w:rPr>
          <w:rFonts w:ascii="Arial" w:hAnsi="Arial" w:cs="Arial"/>
        </w:rPr>
        <w:t>,</w:t>
      </w:r>
      <w:r w:rsidRPr="00CC3D83">
        <w:rPr>
          <w:rFonts w:ascii="Arial" w:hAnsi="Arial" w:cs="Arial"/>
        </w:rPr>
        <w:t xml:space="preserve"> </w:t>
      </w:r>
      <w:r w:rsidRPr="00DA3427">
        <w:rPr>
          <w:rFonts w:ascii="Arial" w:hAnsi="Arial" w:cs="Arial"/>
        </w:rPr>
        <w:t xml:space="preserve">The Institute for People and Technology </w:t>
      </w:r>
      <w:r w:rsidRPr="00CC3D83">
        <w:rPr>
          <w:rFonts w:ascii="Arial" w:hAnsi="Arial" w:cs="Arial"/>
        </w:rPr>
        <w:t>(IPaT), 2015 - present</w:t>
      </w:r>
    </w:p>
    <w:p w14:paraId="6BD805ED" w14:textId="77777777" w:rsidR="00AC41C4" w:rsidRPr="00FE3423" w:rsidRDefault="00AC41C4" w:rsidP="004B3E2D">
      <w:pPr>
        <w:rPr>
          <w:rFonts w:ascii="Arial" w:hAnsi="Arial" w:cs="Arial"/>
        </w:rPr>
      </w:pPr>
    </w:p>
    <w:p w14:paraId="5968456A" w14:textId="77777777" w:rsidR="00AC41C4" w:rsidRPr="00FE3423" w:rsidRDefault="00AC41C4" w:rsidP="00AC41C4">
      <w:pPr>
        <w:rPr>
          <w:rFonts w:ascii="Arial" w:hAnsi="Arial" w:cs="Arial"/>
        </w:rPr>
      </w:pPr>
      <w:r w:rsidRPr="00FE3423">
        <w:rPr>
          <w:rFonts w:ascii="Arial" w:hAnsi="Arial" w:cs="Arial"/>
        </w:rPr>
        <w:t>Faculty Mentor for SCARP tenure-track faculty, - present</w:t>
      </w:r>
    </w:p>
    <w:p w14:paraId="103BD824" w14:textId="77777777" w:rsidR="005C3366" w:rsidRPr="00FE3423" w:rsidRDefault="005C3366" w:rsidP="00AC41C4">
      <w:pPr>
        <w:rPr>
          <w:rFonts w:ascii="Arial" w:hAnsi="Arial" w:cs="Arial"/>
        </w:rPr>
      </w:pPr>
    </w:p>
    <w:p w14:paraId="62DF8E61" w14:textId="77777777" w:rsidR="005C3366" w:rsidRPr="00FE3423" w:rsidRDefault="005C3366" w:rsidP="00AC41C4">
      <w:pPr>
        <w:rPr>
          <w:rFonts w:ascii="Arial" w:hAnsi="Arial" w:cs="Arial"/>
        </w:rPr>
      </w:pPr>
      <w:r w:rsidRPr="00FE3423">
        <w:rPr>
          <w:rFonts w:ascii="Arial" w:hAnsi="Arial" w:cs="Arial"/>
        </w:rPr>
        <w:t xml:space="preserve">Advisor or Committee Member in the School of City and Regional Planning / School of Civil and Environmental Engineering to 20 Ph.D. </w:t>
      </w:r>
      <w:r w:rsidR="00B56E29" w:rsidRPr="00FE3423">
        <w:rPr>
          <w:rFonts w:ascii="Arial" w:hAnsi="Arial" w:cs="Arial"/>
        </w:rPr>
        <w:t>and</w:t>
      </w:r>
      <w:r w:rsidRPr="00FE3423">
        <w:rPr>
          <w:rFonts w:ascii="Arial" w:hAnsi="Arial" w:cs="Arial"/>
        </w:rPr>
        <w:t xml:space="preserve"> Master Students</w:t>
      </w:r>
    </w:p>
    <w:p w14:paraId="35660D02" w14:textId="77777777" w:rsidR="004B3E2D" w:rsidRPr="00FE3423" w:rsidRDefault="004B3E2D" w:rsidP="00993010">
      <w:pPr>
        <w:rPr>
          <w:rFonts w:ascii="Arial" w:hAnsi="Arial"/>
        </w:rPr>
      </w:pPr>
    </w:p>
    <w:p w14:paraId="270DE38A" w14:textId="77777777" w:rsidR="00993010" w:rsidRPr="00FE3423" w:rsidRDefault="00993010" w:rsidP="00993010">
      <w:pPr>
        <w:rPr>
          <w:rFonts w:ascii="Arial" w:hAnsi="Arial"/>
        </w:rPr>
      </w:pPr>
      <w:r w:rsidRPr="00FE3423">
        <w:rPr>
          <w:rFonts w:ascii="Arial" w:hAnsi="Arial"/>
        </w:rPr>
        <w:t>Faculty Appointment, Civil and Environmental Engineering, Fall 2014 – present</w:t>
      </w:r>
    </w:p>
    <w:p w14:paraId="5ADEE87E" w14:textId="77777777" w:rsidR="007A401A" w:rsidRPr="00FE3423" w:rsidRDefault="007A401A" w:rsidP="00B34444">
      <w:pPr>
        <w:rPr>
          <w:rFonts w:ascii="Arial" w:hAnsi="Arial" w:cs="Arial"/>
        </w:rPr>
      </w:pPr>
    </w:p>
    <w:p w14:paraId="348A0EED" w14:textId="77777777" w:rsidR="005D168D" w:rsidRPr="00FE3423" w:rsidRDefault="005D168D" w:rsidP="00B34444">
      <w:pPr>
        <w:rPr>
          <w:rFonts w:ascii="Arial" w:hAnsi="Arial" w:cs="Arial"/>
        </w:rPr>
      </w:pPr>
      <w:r w:rsidRPr="00FE3423">
        <w:rPr>
          <w:rFonts w:ascii="Arial" w:hAnsi="Arial" w:cs="Arial"/>
        </w:rPr>
        <w:t xml:space="preserve">School of Architecture Chair </w:t>
      </w:r>
      <w:r w:rsidR="00DA5D23" w:rsidRPr="00FE3423">
        <w:rPr>
          <w:rFonts w:ascii="Arial" w:hAnsi="Arial" w:cs="Arial"/>
        </w:rPr>
        <w:t>Search</w:t>
      </w:r>
      <w:r w:rsidRPr="00FE3423">
        <w:rPr>
          <w:rFonts w:ascii="Arial" w:hAnsi="Arial" w:cs="Arial"/>
        </w:rPr>
        <w:t xml:space="preserve"> Committee 2014- </w:t>
      </w:r>
      <w:r w:rsidR="00B4321F" w:rsidRPr="00FE3423">
        <w:rPr>
          <w:rFonts w:ascii="Arial" w:hAnsi="Arial" w:cs="Arial"/>
        </w:rPr>
        <w:t>2015</w:t>
      </w:r>
    </w:p>
    <w:p w14:paraId="2F6B7C2E" w14:textId="77777777" w:rsidR="00993010" w:rsidRPr="00FE3423" w:rsidRDefault="00993010" w:rsidP="00B34444">
      <w:pPr>
        <w:rPr>
          <w:rFonts w:ascii="Arial" w:hAnsi="Arial" w:cs="Arial"/>
        </w:rPr>
      </w:pPr>
    </w:p>
    <w:p w14:paraId="4987C1A2" w14:textId="77777777" w:rsidR="00993010" w:rsidRPr="00FE3423" w:rsidRDefault="00993010" w:rsidP="00993010">
      <w:pPr>
        <w:rPr>
          <w:rFonts w:ascii="Arial" w:hAnsi="Arial"/>
        </w:rPr>
      </w:pPr>
      <w:r w:rsidRPr="00FE3423">
        <w:rPr>
          <w:rFonts w:ascii="Arial" w:hAnsi="Arial"/>
        </w:rPr>
        <w:t xml:space="preserve">School of City and Regional Planning Faculty </w:t>
      </w:r>
      <w:r w:rsidR="002D1374" w:rsidRPr="00FE3423">
        <w:rPr>
          <w:rFonts w:ascii="Arial" w:hAnsi="Arial"/>
        </w:rPr>
        <w:t>Search Committee – 2014-</w:t>
      </w:r>
    </w:p>
    <w:p w14:paraId="781C4448" w14:textId="77777777" w:rsidR="00994077" w:rsidRPr="00FE3423" w:rsidRDefault="00994077" w:rsidP="00993010">
      <w:pPr>
        <w:rPr>
          <w:rFonts w:ascii="Arial" w:hAnsi="Arial"/>
        </w:rPr>
      </w:pPr>
    </w:p>
    <w:p w14:paraId="6F747597" w14:textId="77777777" w:rsidR="00994077" w:rsidRPr="00FE3423" w:rsidRDefault="00994077" w:rsidP="00994077">
      <w:pPr>
        <w:rPr>
          <w:rFonts w:ascii="Arial" w:hAnsi="Arial" w:cs="Arial"/>
        </w:rPr>
      </w:pPr>
      <w:r w:rsidRPr="00FE3423">
        <w:rPr>
          <w:rFonts w:ascii="Arial" w:hAnsi="Arial" w:cs="Arial"/>
        </w:rPr>
        <w:t>College of Architecture, Strategic Planning Steering Committee, Spring 2014</w:t>
      </w:r>
    </w:p>
    <w:p w14:paraId="61D0105F" w14:textId="77777777" w:rsidR="00994077" w:rsidRPr="00FE3423" w:rsidRDefault="00994077" w:rsidP="00994077">
      <w:pPr>
        <w:rPr>
          <w:rFonts w:ascii="Arial" w:hAnsi="Arial" w:cs="Arial"/>
        </w:rPr>
      </w:pPr>
    </w:p>
    <w:p w14:paraId="061109B9" w14:textId="77777777" w:rsidR="00994077" w:rsidRPr="00FE3423" w:rsidRDefault="00994077" w:rsidP="00994077">
      <w:pPr>
        <w:rPr>
          <w:rFonts w:ascii="Arial" w:hAnsi="Arial" w:cs="Arial"/>
        </w:rPr>
      </w:pPr>
      <w:r w:rsidRPr="00FE3423">
        <w:rPr>
          <w:rFonts w:ascii="Arial" w:hAnsi="Arial" w:cs="Arial"/>
        </w:rPr>
        <w:t>Regents Professor Selection Committee Meeting, March 2014</w:t>
      </w:r>
    </w:p>
    <w:p w14:paraId="56AE9F53" w14:textId="77777777" w:rsidR="005D168D" w:rsidRPr="00FE3423" w:rsidRDefault="005D168D" w:rsidP="00B34444">
      <w:pPr>
        <w:rPr>
          <w:rFonts w:ascii="Arial" w:hAnsi="Arial" w:cs="Arial"/>
        </w:rPr>
      </w:pPr>
    </w:p>
    <w:p w14:paraId="042317EF" w14:textId="77777777" w:rsidR="005170D6" w:rsidRPr="00FE3423" w:rsidRDefault="005170D6" w:rsidP="00B34444">
      <w:pPr>
        <w:rPr>
          <w:rFonts w:ascii="Arial" w:hAnsi="Arial" w:cs="Arial"/>
        </w:rPr>
      </w:pPr>
      <w:r w:rsidRPr="00FE3423">
        <w:rPr>
          <w:rFonts w:ascii="Arial" w:hAnsi="Arial" w:cs="Arial"/>
        </w:rPr>
        <w:t>Ivan Allen Prize for Social Courage Nominating Committee, 2010</w:t>
      </w:r>
      <w:r w:rsidR="00335C35" w:rsidRPr="00FE3423">
        <w:rPr>
          <w:rFonts w:ascii="Arial" w:hAnsi="Arial" w:cs="Arial"/>
        </w:rPr>
        <w:t>-</w:t>
      </w:r>
      <w:r w:rsidR="00374148" w:rsidRPr="00FE3423">
        <w:rPr>
          <w:rFonts w:ascii="Arial" w:hAnsi="Arial" w:cs="Arial"/>
        </w:rPr>
        <w:t>present</w:t>
      </w:r>
    </w:p>
    <w:p w14:paraId="5159EB10" w14:textId="77777777" w:rsidR="005170D6" w:rsidRPr="00FE3423" w:rsidRDefault="005170D6" w:rsidP="00B34444">
      <w:pPr>
        <w:rPr>
          <w:rFonts w:ascii="Arial" w:hAnsi="Arial" w:cs="Arial"/>
        </w:rPr>
      </w:pPr>
    </w:p>
    <w:p w14:paraId="019BAA58" w14:textId="77777777" w:rsidR="000F53C3" w:rsidRPr="00FE3423" w:rsidRDefault="000F53C3" w:rsidP="00B34444">
      <w:pPr>
        <w:rPr>
          <w:rFonts w:ascii="Arial" w:hAnsi="Arial" w:cs="Arial"/>
        </w:rPr>
      </w:pPr>
      <w:r w:rsidRPr="00FE3423">
        <w:rPr>
          <w:rFonts w:ascii="Arial" w:hAnsi="Arial" w:cs="Arial"/>
        </w:rPr>
        <w:t>National Science Foundation ADVANCE Professor, College of Architecture, 2009 -</w:t>
      </w:r>
      <w:r w:rsidR="005170D6" w:rsidRPr="00FE3423">
        <w:rPr>
          <w:rFonts w:ascii="Arial" w:hAnsi="Arial" w:cs="Arial"/>
        </w:rPr>
        <w:t xml:space="preserve"> Present</w:t>
      </w:r>
    </w:p>
    <w:p w14:paraId="4BE2AA2A" w14:textId="77777777" w:rsidR="000F53C3" w:rsidRPr="00FE3423" w:rsidRDefault="000F53C3" w:rsidP="00B34444">
      <w:pPr>
        <w:rPr>
          <w:rFonts w:ascii="Arial" w:hAnsi="Arial" w:cs="Arial"/>
        </w:rPr>
      </w:pPr>
    </w:p>
    <w:p w14:paraId="51A6EFF0" w14:textId="77777777" w:rsidR="006B7E37" w:rsidRPr="00FE3423" w:rsidRDefault="006B7E37" w:rsidP="00B34444">
      <w:pPr>
        <w:rPr>
          <w:rFonts w:ascii="Arial" w:hAnsi="Arial" w:cs="Arial"/>
        </w:rPr>
      </w:pPr>
      <w:r w:rsidRPr="00FE3423">
        <w:rPr>
          <w:rFonts w:ascii="Arial" w:hAnsi="Arial" w:cs="Arial"/>
        </w:rPr>
        <w:t>Task Force on Research Centers and Academic Programs</w:t>
      </w:r>
      <w:r w:rsidR="00C24DAA" w:rsidRPr="00FE3423">
        <w:rPr>
          <w:rFonts w:ascii="Arial" w:hAnsi="Arial" w:cs="Arial"/>
        </w:rPr>
        <w:t>, 2007</w:t>
      </w:r>
    </w:p>
    <w:p w14:paraId="0C4FB7F6" w14:textId="77777777" w:rsidR="00C24DAA" w:rsidRPr="00FE3423" w:rsidRDefault="00C24DAA" w:rsidP="00B34444">
      <w:pPr>
        <w:rPr>
          <w:rFonts w:ascii="Arial" w:hAnsi="Arial" w:cs="Arial"/>
        </w:rPr>
      </w:pPr>
    </w:p>
    <w:p w14:paraId="69510FD0" w14:textId="77777777" w:rsidR="00C24DAA" w:rsidRPr="00FE3423" w:rsidRDefault="00C24DAA" w:rsidP="00B34444">
      <w:pPr>
        <w:rPr>
          <w:rFonts w:ascii="Arial" w:hAnsi="Arial" w:cs="Arial"/>
        </w:rPr>
      </w:pPr>
      <w:r w:rsidRPr="00FE3423">
        <w:rPr>
          <w:rFonts w:ascii="Arial" w:hAnsi="Arial" w:cs="Arial"/>
        </w:rPr>
        <w:t>COA Reappointment, Promotion and Tenure Committee, 2006-2007</w:t>
      </w:r>
    </w:p>
    <w:p w14:paraId="65D88849" w14:textId="77777777" w:rsidR="006B7E37" w:rsidRPr="00FE3423" w:rsidRDefault="006B7E37" w:rsidP="00B34444">
      <w:pPr>
        <w:rPr>
          <w:rFonts w:ascii="Arial" w:hAnsi="Arial" w:cs="Arial"/>
        </w:rPr>
      </w:pPr>
    </w:p>
    <w:p w14:paraId="3EF13DAC" w14:textId="77777777" w:rsidR="00164F3A" w:rsidRPr="00FE3423" w:rsidRDefault="00164F3A" w:rsidP="00B34444">
      <w:pPr>
        <w:rPr>
          <w:rFonts w:ascii="Arial" w:hAnsi="Arial" w:cs="Arial"/>
        </w:rPr>
      </w:pPr>
      <w:r w:rsidRPr="00FE3423">
        <w:rPr>
          <w:rFonts w:ascii="Arial" w:hAnsi="Arial" w:cs="Arial"/>
        </w:rPr>
        <w:t>College of Architecture Dean Search Committee, 2007</w:t>
      </w:r>
      <w:r w:rsidR="006B7E37" w:rsidRPr="00FE3423">
        <w:rPr>
          <w:rFonts w:ascii="Arial" w:hAnsi="Arial" w:cs="Arial"/>
        </w:rPr>
        <w:t xml:space="preserve"> - </w:t>
      </w:r>
      <w:r w:rsidR="005D168D" w:rsidRPr="00FE3423">
        <w:rPr>
          <w:rFonts w:ascii="Arial" w:hAnsi="Arial" w:cs="Arial"/>
        </w:rPr>
        <w:t>2013</w:t>
      </w:r>
    </w:p>
    <w:p w14:paraId="47D7D191" w14:textId="77777777" w:rsidR="00164F3A" w:rsidRPr="00FE3423" w:rsidRDefault="00164F3A" w:rsidP="00B34444">
      <w:pPr>
        <w:rPr>
          <w:rFonts w:ascii="Arial" w:hAnsi="Arial" w:cs="Arial"/>
        </w:rPr>
      </w:pPr>
    </w:p>
    <w:p w14:paraId="3D8F7899" w14:textId="77777777" w:rsidR="00164F3A" w:rsidRPr="00FE3423" w:rsidRDefault="004D3903" w:rsidP="00B34444">
      <w:pPr>
        <w:rPr>
          <w:rFonts w:ascii="Arial" w:hAnsi="Arial" w:cs="Arial"/>
        </w:rPr>
      </w:pPr>
      <w:r w:rsidRPr="00FE3423">
        <w:rPr>
          <w:rFonts w:ascii="Arial" w:hAnsi="Arial" w:cs="Arial"/>
        </w:rPr>
        <w:t>Georgia Tech Institutional Review Board (</w:t>
      </w:r>
      <w:r w:rsidR="006B7E37" w:rsidRPr="00FE3423">
        <w:rPr>
          <w:rFonts w:ascii="Arial" w:hAnsi="Arial" w:cs="Arial"/>
        </w:rPr>
        <w:t>IRB</w:t>
      </w:r>
      <w:r w:rsidRPr="00FE3423">
        <w:rPr>
          <w:rFonts w:ascii="Arial" w:hAnsi="Arial" w:cs="Arial"/>
        </w:rPr>
        <w:t>)</w:t>
      </w:r>
      <w:r w:rsidR="006B7E37" w:rsidRPr="00FE3423">
        <w:rPr>
          <w:rFonts w:ascii="Arial" w:hAnsi="Arial" w:cs="Arial"/>
        </w:rPr>
        <w:t>, 2007 -</w:t>
      </w:r>
    </w:p>
    <w:p w14:paraId="44126604" w14:textId="77777777" w:rsidR="00164F3A" w:rsidRPr="00FE3423" w:rsidRDefault="00164F3A" w:rsidP="00B34444">
      <w:pPr>
        <w:rPr>
          <w:rFonts w:ascii="Arial" w:hAnsi="Arial" w:cs="Arial"/>
        </w:rPr>
      </w:pPr>
    </w:p>
    <w:p w14:paraId="10E07887" w14:textId="77777777" w:rsidR="00EE0FF0" w:rsidRPr="00FE3423" w:rsidRDefault="00164F3A" w:rsidP="00EE0FF0">
      <w:pPr>
        <w:rPr>
          <w:rFonts w:ascii="Arial" w:hAnsi="Arial" w:cs="Arial"/>
        </w:rPr>
      </w:pPr>
      <w:r w:rsidRPr="00FE3423">
        <w:rPr>
          <w:rFonts w:ascii="Arial" w:hAnsi="Arial" w:cs="Arial"/>
        </w:rPr>
        <w:t xml:space="preserve">Vice Provost for Academic Diversity </w:t>
      </w:r>
      <w:r w:rsidR="00C24DAA" w:rsidRPr="00FE3423">
        <w:rPr>
          <w:rFonts w:ascii="Arial" w:hAnsi="Arial" w:cs="Arial"/>
        </w:rPr>
        <w:t xml:space="preserve">Search Committee, 2007 </w:t>
      </w:r>
    </w:p>
    <w:p w14:paraId="0E7C9B0D" w14:textId="77777777" w:rsidR="000F53C3" w:rsidRPr="00FE3423" w:rsidRDefault="000F53C3" w:rsidP="00EE0FF0">
      <w:pPr>
        <w:rPr>
          <w:rFonts w:ascii="Arial" w:hAnsi="Arial" w:cs="Arial"/>
        </w:rPr>
      </w:pPr>
    </w:p>
    <w:p w14:paraId="5D550A8D" w14:textId="77777777" w:rsidR="00EE0FF0" w:rsidRPr="00FE3423" w:rsidRDefault="00EE0FF0" w:rsidP="00EE0FF0">
      <w:pPr>
        <w:rPr>
          <w:rFonts w:ascii="Arial" w:hAnsi="Arial" w:cs="Arial"/>
        </w:rPr>
      </w:pPr>
      <w:r w:rsidRPr="00FE3423">
        <w:rPr>
          <w:rFonts w:ascii="Arial" w:hAnsi="Arial"/>
          <w:szCs w:val="24"/>
        </w:rPr>
        <w:t>Transportation Faculty Search for Civil Engineering, 2005-2007</w:t>
      </w:r>
    </w:p>
    <w:p w14:paraId="2282B258" w14:textId="77777777" w:rsidR="00164F3A" w:rsidRPr="00FE3423" w:rsidRDefault="00164F3A" w:rsidP="00B34444">
      <w:pPr>
        <w:rPr>
          <w:rFonts w:ascii="Arial" w:hAnsi="Arial" w:cs="Arial"/>
        </w:rPr>
      </w:pPr>
    </w:p>
    <w:p w14:paraId="0B009BC2" w14:textId="77777777" w:rsidR="00164F3A" w:rsidRPr="00FE3423" w:rsidRDefault="00164F3A" w:rsidP="00B34444">
      <w:pPr>
        <w:rPr>
          <w:rFonts w:ascii="Arial" w:hAnsi="Arial" w:cs="Arial"/>
        </w:rPr>
      </w:pPr>
      <w:r w:rsidRPr="00FE3423">
        <w:rPr>
          <w:rFonts w:ascii="Arial" w:hAnsi="Arial" w:cs="Arial"/>
        </w:rPr>
        <w:t>Chair, (College of Management) Review Committee, 2004</w:t>
      </w:r>
    </w:p>
    <w:p w14:paraId="31642763" w14:textId="77777777" w:rsidR="00164F3A" w:rsidRPr="00FE3423" w:rsidRDefault="00164F3A" w:rsidP="00B34444">
      <w:pPr>
        <w:rPr>
          <w:rFonts w:ascii="Arial" w:hAnsi="Arial" w:cs="Arial"/>
        </w:rPr>
      </w:pPr>
    </w:p>
    <w:p w14:paraId="6A47C67F" w14:textId="77777777" w:rsidR="007A401A" w:rsidRPr="00FE3423" w:rsidRDefault="007A401A" w:rsidP="00B34444">
      <w:pPr>
        <w:rPr>
          <w:rFonts w:ascii="Arial" w:hAnsi="Arial" w:cs="Arial"/>
        </w:rPr>
      </w:pPr>
      <w:r w:rsidRPr="00FE3423">
        <w:rPr>
          <w:rFonts w:ascii="Arial" w:hAnsi="Arial" w:cs="Arial"/>
        </w:rPr>
        <w:t>Member, Architecture Program Search Committee, 1998, 2003</w:t>
      </w:r>
    </w:p>
    <w:p w14:paraId="5E96E58E" w14:textId="77777777" w:rsidR="007A401A" w:rsidRPr="00FE3423" w:rsidRDefault="007A401A" w:rsidP="00B34444">
      <w:pPr>
        <w:rPr>
          <w:rFonts w:ascii="Arial" w:hAnsi="Arial" w:cs="Arial"/>
        </w:rPr>
      </w:pPr>
    </w:p>
    <w:p w14:paraId="5DF1563F" w14:textId="77777777" w:rsidR="007A401A" w:rsidRPr="00FE3423" w:rsidRDefault="007A401A" w:rsidP="00B34444">
      <w:pPr>
        <w:rPr>
          <w:rFonts w:ascii="Arial" w:hAnsi="Arial" w:cs="Arial"/>
        </w:rPr>
      </w:pPr>
      <w:r w:rsidRPr="00FE3423">
        <w:rPr>
          <w:rFonts w:ascii="Arial" w:hAnsi="Arial" w:cs="Arial"/>
        </w:rPr>
        <w:t>Reappointment, Promotion and Tenure Committee, Georgia Institute of Technology, 1998 -</w:t>
      </w:r>
      <w:r w:rsidR="00C24DAA" w:rsidRPr="00FE3423">
        <w:rPr>
          <w:rFonts w:ascii="Arial" w:hAnsi="Arial" w:cs="Arial"/>
        </w:rPr>
        <w:t>2002</w:t>
      </w:r>
    </w:p>
    <w:p w14:paraId="0E868AAD" w14:textId="77777777" w:rsidR="007A401A" w:rsidRPr="00FE3423" w:rsidRDefault="007A401A" w:rsidP="00B34444">
      <w:pPr>
        <w:rPr>
          <w:rFonts w:ascii="Arial" w:hAnsi="Arial" w:cs="Arial"/>
        </w:rPr>
      </w:pPr>
    </w:p>
    <w:p w14:paraId="5A82D5E1" w14:textId="77777777" w:rsidR="007A401A" w:rsidRPr="00FE3423" w:rsidRDefault="007A401A" w:rsidP="00B34444">
      <w:pPr>
        <w:rPr>
          <w:rFonts w:ascii="Arial" w:hAnsi="Arial" w:cs="Arial"/>
        </w:rPr>
      </w:pPr>
      <w:r w:rsidRPr="00FE3423">
        <w:rPr>
          <w:rFonts w:ascii="Arial" w:hAnsi="Arial" w:cs="Arial"/>
        </w:rPr>
        <w:t>Institute Strategic Planning Committee, Georgia Tech, 1995</w:t>
      </w:r>
    </w:p>
    <w:p w14:paraId="6853FA11" w14:textId="77777777" w:rsidR="007A401A" w:rsidRPr="00FE3423" w:rsidRDefault="007A401A" w:rsidP="00B34444">
      <w:pPr>
        <w:rPr>
          <w:rFonts w:ascii="Arial" w:hAnsi="Arial" w:cs="Arial"/>
        </w:rPr>
      </w:pPr>
    </w:p>
    <w:p w14:paraId="78AD5C80" w14:textId="77777777" w:rsidR="007A401A" w:rsidRPr="00FE3423" w:rsidRDefault="007A401A" w:rsidP="00B34444">
      <w:pPr>
        <w:rPr>
          <w:rFonts w:ascii="Arial" w:hAnsi="Arial" w:cs="Arial"/>
        </w:rPr>
      </w:pPr>
      <w:r w:rsidRPr="00FE3423">
        <w:rPr>
          <w:rFonts w:ascii="Arial" w:hAnsi="Arial" w:cs="Arial"/>
        </w:rPr>
        <w:t>Member, GA T</w:t>
      </w:r>
      <w:r w:rsidR="00C24DAA" w:rsidRPr="00FE3423">
        <w:rPr>
          <w:rFonts w:ascii="Arial" w:hAnsi="Arial" w:cs="Arial"/>
        </w:rPr>
        <w:t>ech Athletic Board, 1994-1997</w:t>
      </w:r>
    </w:p>
    <w:p w14:paraId="2DC2A425" w14:textId="77777777" w:rsidR="007A401A" w:rsidRPr="00FE3423" w:rsidRDefault="007A401A" w:rsidP="00B34444">
      <w:pPr>
        <w:rPr>
          <w:rFonts w:ascii="Arial" w:hAnsi="Arial" w:cs="Arial"/>
        </w:rPr>
      </w:pPr>
    </w:p>
    <w:p w14:paraId="1F1FECD8" w14:textId="77777777" w:rsidR="007A401A" w:rsidRPr="00FE3423" w:rsidRDefault="007A401A" w:rsidP="00B34444">
      <w:pPr>
        <w:rPr>
          <w:rFonts w:ascii="Arial" w:hAnsi="Arial" w:cs="Arial"/>
        </w:rPr>
      </w:pPr>
      <w:r w:rsidRPr="00FE3423">
        <w:rPr>
          <w:rFonts w:ascii="Arial" w:hAnsi="Arial" w:cs="Arial"/>
        </w:rPr>
        <w:t>Associate Vice President for Academic Affairs, Academic Affairs, 1994.</w:t>
      </w:r>
    </w:p>
    <w:p w14:paraId="26CDE64C" w14:textId="77777777" w:rsidR="00164F3A" w:rsidRPr="00FE3423" w:rsidRDefault="00164F3A" w:rsidP="00B34444">
      <w:pPr>
        <w:rPr>
          <w:rFonts w:ascii="Arial" w:hAnsi="Arial" w:cs="Arial"/>
        </w:rPr>
      </w:pPr>
    </w:p>
    <w:p w14:paraId="4408C48E" w14:textId="77777777" w:rsidR="007A401A" w:rsidRPr="00FE3423" w:rsidRDefault="007A401A" w:rsidP="00B34444">
      <w:pPr>
        <w:rPr>
          <w:rFonts w:ascii="Arial" w:hAnsi="Arial" w:cs="Arial"/>
        </w:rPr>
      </w:pPr>
      <w:r w:rsidRPr="00FE3423">
        <w:rPr>
          <w:rFonts w:ascii="Arial" w:hAnsi="Arial" w:cs="Arial"/>
        </w:rPr>
        <w:t>Presidential Search Committee, Georgia Institute of Technology, 1994</w:t>
      </w:r>
    </w:p>
    <w:p w14:paraId="1F695859" w14:textId="77777777" w:rsidR="007A401A" w:rsidRPr="00FE3423" w:rsidRDefault="007A401A" w:rsidP="00B34444">
      <w:pPr>
        <w:rPr>
          <w:rFonts w:ascii="Arial" w:hAnsi="Arial" w:cs="Arial"/>
        </w:rPr>
      </w:pPr>
    </w:p>
    <w:p w14:paraId="276F233A" w14:textId="77777777" w:rsidR="007A401A" w:rsidRPr="00FE3423" w:rsidRDefault="007A401A" w:rsidP="00B34444">
      <w:pPr>
        <w:rPr>
          <w:rFonts w:ascii="Arial" w:hAnsi="Arial" w:cs="Arial"/>
        </w:rPr>
      </w:pPr>
      <w:r w:rsidRPr="00FE3423">
        <w:rPr>
          <w:rFonts w:ascii="Arial" w:hAnsi="Arial" w:cs="Arial"/>
        </w:rPr>
        <w:t>Special Assistant to the Executive Vice President for Academic Affairs, Academic Affairs, 1993</w:t>
      </w:r>
    </w:p>
    <w:p w14:paraId="6DA73A30" w14:textId="77777777" w:rsidR="007A401A" w:rsidRPr="00FE3423" w:rsidRDefault="007A401A" w:rsidP="00B34444">
      <w:pPr>
        <w:rPr>
          <w:rFonts w:ascii="Arial" w:hAnsi="Arial" w:cs="Arial"/>
        </w:rPr>
      </w:pPr>
    </w:p>
    <w:p w14:paraId="437046A3" w14:textId="77777777" w:rsidR="007A401A" w:rsidRPr="00FE3423" w:rsidRDefault="007A401A" w:rsidP="00B34444">
      <w:pPr>
        <w:rPr>
          <w:rFonts w:ascii="Arial" w:hAnsi="Arial" w:cs="Arial"/>
        </w:rPr>
      </w:pPr>
      <w:r w:rsidRPr="00FE3423">
        <w:rPr>
          <w:rFonts w:ascii="Arial" w:hAnsi="Arial" w:cs="Arial"/>
        </w:rPr>
        <w:t>Co-Chair, City Planning Search Committee, Graduate City Planning Program, 1993-1994</w:t>
      </w:r>
    </w:p>
    <w:p w14:paraId="4552B727" w14:textId="77777777" w:rsidR="007A401A" w:rsidRPr="00FE3423" w:rsidRDefault="007A401A" w:rsidP="00B34444">
      <w:pPr>
        <w:rPr>
          <w:rFonts w:ascii="Arial" w:hAnsi="Arial" w:cs="Arial"/>
        </w:rPr>
      </w:pPr>
    </w:p>
    <w:p w14:paraId="11492824" w14:textId="77777777" w:rsidR="007A401A" w:rsidRPr="00FE3423" w:rsidRDefault="007A401A" w:rsidP="00B34444">
      <w:pPr>
        <w:rPr>
          <w:rFonts w:ascii="Arial" w:hAnsi="Arial" w:cs="Arial"/>
        </w:rPr>
      </w:pPr>
      <w:r w:rsidRPr="00FE3423">
        <w:rPr>
          <w:rFonts w:ascii="Arial" w:hAnsi="Arial" w:cs="Arial"/>
        </w:rPr>
        <w:t>Chair, Program Search Committee, Graduate City Planning Program, 1990-1991.</w:t>
      </w:r>
    </w:p>
    <w:p w14:paraId="3E959FCE" w14:textId="77777777" w:rsidR="007A401A" w:rsidRPr="00FE3423" w:rsidRDefault="007A401A" w:rsidP="00B34444">
      <w:pPr>
        <w:rPr>
          <w:rFonts w:ascii="Arial" w:hAnsi="Arial" w:cs="Arial"/>
        </w:rPr>
      </w:pPr>
    </w:p>
    <w:p w14:paraId="0D207A8E" w14:textId="77777777" w:rsidR="007A401A" w:rsidRPr="00FE3423" w:rsidRDefault="007A401A" w:rsidP="00B34444">
      <w:pPr>
        <w:rPr>
          <w:rFonts w:ascii="Arial" w:hAnsi="Arial" w:cs="Arial"/>
        </w:rPr>
      </w:pPr>
      <w:r w:rsidRPr="00FE3423">
        <w:rPr>
          <w:rFonts w:ascii="Arial" w:hAnsi="Arial" w:cs="Arial"/>
        </w:rPr>
        <w:t>Chair, Director’s Search Committee, Graduate City Planning Committee, 1990-1991</w:t>
      </w:r>
    </w:p>
    <w:p w14:paraId="320A4F76" w14:textId="77777777" w:rsidR="007A401A" w:rsidRPr="00FE3423" w:rsidRDefault="007A401A" w:rsidP="00B34444">
      <w:pPr>
        <w:rPr>
          <w:rFonts w:ascii="Arial" w:hAnsi="Arial" w:cs="Arial"/>
        </w:rPr>
      </w:pPr>
    </w:p>
    <w:p w14:paraId="50972C58" w14:textId="77777777" w:rsidR="007A401A" w:rsidRPr="00FE3423" w:rsidRDefault="007A401A" w:rsidP="00B34444">
      <w:pPr>
        <w:rPr>
          <w:rFonts w:ascii="Arial" w:hAnsi="Arial" w:cs="Arial"/>
        </w:rPr>
      </w:pPr>
      <w:r w:rsidRPr="00FE3423">
        <w:rPr>
          <w:rFonts w:ascii="Arial" w:hAnsi="Arial" w:cs="Arial"/>
        </w:rPr>
        <w:t>Member, Master Plan Committee, Georgia Tech, 1990-1991</w:t>
      </w:r>
    </w:p>
    <w:p w14:paraId="528D1AF0" w14:textId="77777777" w:rsidR="007A401A" w:rsidRPr="00FE3423" w:rsidRDefault="007A401A" w:rsidP="00B34444">
      <w:pPr>
        <w:rPr>
          <w:rFonts w:ascii="Arial" w:hAnsi="Arial" w:cs="Arial"/>
        </w:rPr>
      </w:pPr>
    </w:p>
    <w:p w14:paraId="0A4F4368" w14:textId="77777777" w:rsidR="007A401A" w:rsidRPr="00FE3423" w:rsidRDefault="007A401A" w:rsidP="00B34444">
      <w:pPr>
        <w:rPr>
          <w:rFonts w:ascii="Arial" w:hAnsi="Arial" w:cs="Arial"/>
        </w:rPr>
      </w:pPr>
      <w:r w:rsidRPr="00FE3423">
        <w:rPr>
          <w:rFonts w:ascii="Arial" w:hAnsi="Arial" w:cs="Arial"/>
        </w:rPr>
        <w:t>Director, Doctoral Program, College of Architecture, Georgia Institute of Technology, 1988-1993</w:t>
      </w:r>
    </w:p>
    <w:p w14:paraId="1DD99492" w14:textId="77777777" w:rsidR="007A401A" w:rsidRPr="00FE3423" w:rsidRDefault="007A401A" w:rsidP="00B34444">
      <w:pPr>
        <w:rPr>
          <w:rFonts w:ascii="Arial" w:hAnsi="Arial" w:cs="Arial"/>
        </w:rPr>
      </w:pPr>
    </w:p>
    <w:p w14:paraId="3F2569D3" w14:textId="77777777" w:rsidR="007A401A" w:rsidRPr="00FE3423" w:rsidRDefault="007A401A" w:rsidP="00B34444">
      <w:pPr>
        <w:rPr>
          <w:rFonts w:ascii="Arial" w:hAnsi="Arial" w:cs="Arial"/>
        </w:rPr>
      </w:pPr>
      <w:r w:rsidRPr="00FE3423">
        <w:rPr>
          <w:rFonts w:ascii="Arial" w:hAnsi="Arial" w:cs="Arial"/>
        </w:rPr>
        <w:t>College of Architecture Representative to the Institute Graduate Committee 1989 to 1991</w:t>
      </w:r>
    </w:p>
    <w:p w14:paraId="195993C1" w14:textId="77777777" w:rsidR="007A401A" w:rsidRPr="00FE3423" w:rsidRDefault="007A401A" w:rsidP="00B34444">
      <w:pPr>
        <w:rPr>
          <w:rFonts w:ascii="Arial" w:hAnsi="Arial" w:cs="Arial"/>
        </w:rPr>
      </w:pPr>
    </w:p>
    <w:p w14:paraId="1C860D43" w14:textId="77777777" w:rsidR="007A401A" w:rsidRPr="00FE3423" w:rsidRDefault="007A401A" w:rsidP="00B34444">
      <w:pPr>
        <w:rPr>
          <w:rFonts w:ascii="Arial" w:hAnsi="Arial" w:cs="Arial"/>
        </w:rPr>
      </w:pPr>
      <w:r w:rsidRPr="00FE3423">
        <w:rPr>
          <w:rFonts w:ascii="Arial" w:hAnsi="Arial" w:cs="Arial"/>
        </w:rPr>
        <w:t>Member, Doctoral Program Recruitment Committee, Colle</w:t>
      </w:r>
      <w:r w:rsidR="00C24DAA" w:rsidRPr="00FE3423">
        <w:rPr>
          <w:rFonts w:ascii="Arial" w:hAnsi="Arial" w:cs="Arial"/>
        </w:rPr>
        <w:t>ge of Architecture, 1988-1992</w:t>
      </w:r>
    </w:p>
    <w:p w14:paraId="5DB77504" w14:textId="77777777" w:rsidR="007A401A" w:rsidRPr="00FE3423" w:rsidRDefault="007A401A" w:rsidP="00B34444">
      <w:pPr>
        <w:rPr>
          <w:rFonts w:ascii="Arial" w:hAnsi="Arial" w:cs="Arial"/>
        </w:rPr>
      </w:pPr>
    </w:p>
    <w:p w14:paraId="621104B3" w14:textId="77777777" w:rsidR="007A401A" w:rsidRPr="00FE3423" w:rsidRDefault="007A401A" w:rsidP="00B34444">
      <w:pPr>
        <w:rPr>
          <w:rFonts w:ascii="Arial" w:hAnsi="Arial" w:cs="Arial"/>
        </w:rPr>
      </w:pPr>
      <w:r w:rsidRPr="00FE3423">
        <w:rPr>
          <w:rFonts w:ascii="Arial" w:hAnsi="Arial" w:cs="Arial"/>
        </w:rPr>
        <w:t>Member, Ad Hoc Committee on Reappointment, Promotion and Tenure, College of Architecture, 1989.</w:t>
      </w:r>
    </w:p>
    <w:p w14:paraId="41EE3699" w14:textId="77777777" w:rsidR="007A401A" w:rsidRPr="00FE3423" w:rsidRDefault="007A401A" w:rsidP="00B34444">
      <w:pPr>
        <w:rPr>
          <w:rFonts w:ascii="Arial" w:hAnsi="Arial" w:cs="Arial"/>
        </w:rPr>
      </w:pPr>
    </w:p>
    <w:p w14:paraId="6AB150D0" w14:textId="77777777" w:rsidR="007A401A" w:rsidRPr="00FE3423" w:rsidRDefault="007A401A" w:rsidP="00B34444">
      <w:pPr>
        <w:rPr>
          <w:rFonts w:ascii="Arial" w:hAnsi="Arial" w:cs="Arial"/>
        </w:rPr>
      </w:pPr>
      <w:r w:rsidRPr="00FE3423">
        <w:rPr>
          <w:rFonts w:ascii="Arial" w:hAnsi="Arial" w:cs="Arial"/>
        </w:rPr>
        <w:t xml:space="preserve">One of six </w:t>
      </w:r>
      <w:r w:rsidR="00DA5D23" w:rsidRPr="00FE3423">
        <w:rPr>
          <w:rFonts w:ascii="Arial" w:hAnsi="Arial" w:cs="Arial"/>
        </w:rPr>
        <w:t>faculties</w:t>
      </w:r>
      <w:r w:rsidRPr="00FE3423">
        <w:rPr>
          <w:rFonts w:ascii="Arial" w:hAnsi="Arial" w:cs="Arial"/>
        </w:rPr>
        <w:t xml:space="preserve"> to serve as a member of the Georgia Tech Presidential Selection Committee, 1987.</w:t>
      </w:r>
    </w:p>
    <w:p w14:paraId="2F763579" w14:textId="77777777" w:rsidR="007A401A" w:rsidRPr="00FE3423" w:rsidRDefault="007A401A" w:rsidP="00B34444">
      <w:pPr>
        <w:rPr>
          <w:rFonts w:ascii="Arial" w:hAnsi="Arial" w:cs="Arial"/>
        </w:rPr>
      </w:pPr>
    </w:p>
    <w:p w14:paraId="64EE2ABD" w14:textId="77777777" w:rsidR="007A401A" w:rsidRPr="00FE3423" w:rsidRDefault="007A401A" w:rsidP="00B34444">
      <w:pPr>
        <w:rPr>
          <w:rFonts w:ascii="Arial" w:hAnsi="Arial" w:cs="Arial"/>
        </w:rPr>
      </w:pPr>
      <w:r w:rsidRPr="00FE3423">
        <w:rPr>
          <w:rFonts w:ascii="Arial" w:hAnsi="Arial" w:cs="Arial"/>
        </w:rPr>
        <w:t>Member, Georgia Tech Faculty Steering Committee for the Centennial Campaign, 1986</w:t>
      </w:r>
    </w:p>
    <w:p w14:paraId="1FEA6EF3" w14:textId="77777777" w:rsidR="007A401A" w:rsidRPr="00FE3423" w:rsidRDefault="007A401A" w:rsidP="00B34444">
      <w:pPr>
        <w:rPr>
          <w:rFonts w:ascii="Arial" w:hAnsi="Arial" w:cs="Arial"/>
        </w:rPr>
      </w:pPr>
    </w:p>
    <w:p w14:paraId="7FAF3564" w14:textId="77777777" w:rsidR="007A401A" w:rsidRPr="00FE3423" w:rsidRDefault="007A401A" w:rsidP="00B34444">
      <w:pPr>
        <w:rPr>
          <w:rFonts w:ascii="Arial" w:hAnsi="Arial" w:cs="Arial"/>
        </w:rPr>
      </w:pPr>
      <w:r w:rsidRPr="00FE3423">
        <w:rPr>
          <w:rFonts w:ascii="Arial" w:hAnsi="Arial" w:cs="Arial"/>
        </w:rPr>
        <w:t>Member, College of Architecture, Reappointment, Promotion and Tenure Committee, 1985 - 1987</w:t>
      </w:r>
    </w:p>
    <w:p w14:paraId="7FA04AB7" w14:textId="77777777" w:rsidR="007A401A" w:rsidRPr="00FE3423" w:rsidRDefault="007A401A" w:rsidP="00B34444">
      <w:pPr>
        <w:rPr>
          <w:rFonts w:ascii="Arial" w:hAnsi="Arial" w:cs="Arial"/>
        </w:rPr>
      </w:pPr>
    </w:p>
    <w:p w14:paraId="435F4564" w14:textId="77777777" w:rsidR="007A401A" w:rsidRPr="00FE3423" w:rsidRDefault="007A401A" w:rsidP="00B34444">
      <w:pPr>
        <w:rPr>
          <w:rFonts w:ascii="Arial" w:hAnsi="Arial" w:cs="Arial"/>
        </w:rPr>
      </w:pPr>
      <w:r w:rsidRPr="00FE3423">
        <w:rPr>
          <w:rFonts w:ascii="Arial" w:hAnsi="Arial" w:cs="Arial"/>
        </w:rPr>
        <w:t>Chairperson, College of Architecture, Advisory Committee, 1984 - 85</w:t>
      </w:r>
    </w:p>
    <w:p w14:paraId="38F5F15C" w14:textId="77777777" w:rsidR="007A401A" w:rsidRPr="00FE3423" w:rsidRDefault="007A401A" w:rsidP="00B34444">
      <w:pPr>
        <w:rPr>
          <w:rFonts w:ascii="Arial" w:hAnsi="Arial" w:cs="Arial"/>
        </w:rPr>
      </w:pPr>
    </w:p>
    <w:p w14:paraId="4E391CB4" w14:textId="77777777" w:rsidR="007A401A" w:rsidRPr="00FE3423" w:rsidRDefault="007A401A" w:rsidP="00B34444">
      <w:pPr>
        <w:rPr>
          <w:rFonts w:ascii="Arial" w:hAnsi="Arial" w:cs="Arial"/>
        </w:rPr>
      </w:pPr>
      <w:r w:rsidRPr="00FE3423">
        <w:rPr>
          <w:rFonts w:ascii="Arial" w:hAnsi="Arial" w:cs="Arial"/>
        </w:rPr>
        <w:t>Member, College of Architecture, Advisory Committee, 1979 - 1984</w:t>
      </w:r>
    </w:p>
    <w:p w14:paraId="000F0DC5" w14:textId="77777777" w:rsidR="007A401A" w:rsidRPr="00FE3423" w:rsidRDefault="007A401A" w:rsidP="00B34444">
      <w:pPr>
        <w:rPr>
          <w:rFonts w:ascii="Arial" w:hAnsi="Arial" w:cs="Arial"/>
        </w:rPr>
      </w:pPr>
    </w:p>
    <w:p w14:paraId="5C8FF304" w14:textId="77777777" w:rsidR="007A401A" w:rsidRPr="00FE3423" w:rsidRDefault="007A401A" w:rsidP="00B34444">
      <w:pPr>
        <w:rPr>
          <w:rFonts w:ascii="Arial" w:hAnsi="Arial" w:cs="Arial"/>
        </w:rPr>
      </w:pPr>
      <w:r w:rsidRPr="00FE3423">
        <w:rPr>
          <w:rFonts w:ascii="Arial" w:hAnsi="Arial" w:cs="Arial"/>
        </w:rPr>
        <w:t>Member, College of Architecture, Curriculum Committee, 1981 - 1996</w:t>
      </w:r>
    </w:p>
    <w:p w14:paraId="196ABFFE" w14:textId="77777777" w:rsidR="007A401A" w:rsidRPr="00FE3423" w:rsidRDefault="007A401A" w:rsidP="00B34444">
      <w:pPr>
        <w:rPr>
          <w:rFonts w:ascii="Arial" w:hAnsi="Arial" w:cs="Arial"/>
        </w:rPr>
      </w:pPr>
    </w:p>
    <w:p w14:paraId="2F5424BA" w14:textId="77777777" w:rsidR="007A401A" w:rsidRPr="00FE3423" w:rsidRDefault="007A401A" w:rsidP="00B34444">
      <w:pPr>
        <w:rPr>
          <w:rFonts w:ascii="Arial" w:hAnsi="Arial" w:cs="Arial"/>
        </w:rPr>
      </w:pPr>
      <w:r w:rsidRPr="00FE3423">
        <w:rPr>
          <w:rFonts w:ascii="Arial" w:hAnsi="Arial" w:cs="Arial"/>
        </w:rPr>
        <w:t>Member, Executive Board, 1984 - 1988</w:t>
      </w:r>
    </w:p>
    <w:p w14:paraId="4A11C8EA" w14:textId="77777777" w:rsidR="007A401A" w:rsidRPr="00FE3423" w:rsidRDefault="007A401A" w:rsidP="00B34444">
      <w:pPr>
        <w:rPr>
          <w:rFonts w:ascii="Arial" w:hAnsi="Arial" w:cs="Arial"/>
        </w:rPr>
      </w:pPr>
    </w:p>
    <w:p w14:paraId="27558E94" w14:textId="77777777" w:rsidR="007A401A" w:rsidRPr="00FE3423" w:rsidRDefault="007A401A" w:rsidP="00B34444">
      <w:pPr>
        <w:rPr>
          <w:rFonts w:ascii="Arial" w:hAnsi="Arial" w:cs="Arial"/>
        </w:rPr>
      </w:pPr>
      <w:r w:rsidRPr="00FE3423">
        <w:rPr>
          <w:rFonts w:ascii="Arial" w:hAnsi="Arial" w:cs="Arial"/>
        </w:rPr>
        <w:t>Member, Academic Senate, 1984 - 1988.</w:t>
      </w:r>
    </w:p>
    <w:p w14:paraId="184B87E1" w14:textId="77777777" w:rsidR="007A401A" w:rsidRPr="00FE3423" w:rsidRDefault="007A401A" w:rsidP="00B34444">
      <w:pPr>
        <w:rPr>
          <w:rFonts w:ascii="Arial" w:hAnsi="Arial" w:cs="Arial"/>
        </w:rPr>
      </w:pPr>
    </w:p>
    <w:p w14:paraId="24A87A7D" w14:textId="77777777" w:rsidR="007A401A" w:rsidRPr="00FE3423" w:rsidRDefault="007A401A" w:rsidP="00B34444">
      <w:pPr>
        <w:rPr>
          <w:rFonts w:ascii="Arial" w:hAnsi="Arial" w:cs="Arial"/>
        </w:rPr>
      </w:pPr>
      <w:r w:rsidRPr="00FE3423">
        <w:rPr>
          <w:rFonts w:ascii="Arial" w:hAnsi="Arial" w:cs="Arial"/>
        </w:rPr>
        <w:t>Member, General Faculty Assembly, 1984 - 1988</w:t>
      </w:r>
    </w:p>
    <w:p w14:paraId="6E6FC647" w14:textId="77777777" w:rsidR="00594C19" w:rsidRPr="00FE3423" w:rsidRDefault="00594C19" w:rsidP="00B34444">
      <w:pPr>
        <w:rPr>
          <w:rFonts w:ascii="Arial" w:hAnsi="Arial" w:cs="Arial"/>
        </w:rPr>
      </w:pPr>
    </w:p>
    <w:p w14:paraId="51168CD3" w14:textId="77777777" w:rsidR="007A401A" w:rsidRPr="00FE3423" w:rsidRDefault="007A401A" w:rsidP="00B34444">
      <w:pPr>
        <w:rPr>
          <w:rFonts w:ascii="Arial" w:hAnsi="Arial" w:cs="Arial"/>
        </w:rPr>
      </w:pPr>
      <w:r w:rsidRPr="00FE3423">
        <w:rPr>
          <w:rFonts w:ascii="Arial" w:hAnsi="Arial" w:cs="Arial"/>
        </w:rPr>
        <w:t>Member, Institute Statutes Committee, 1982 - 1984</w:t>
      </w:r>
    </w:p>
    <w:p w14:paraId="69255E61" w14:textId="77777777" w:rsidR="007A401A" w:rsidRPr="00FE3423" w:rsidRDefault="007A401A" w:rsidP="00B34444">
      <w:pPr>
        <w:rPr>
          <w:rFonts w:ascii="Arial" w:hAnsi="Arial" w:cs="Arial"/>
        </w:rPr>
      </w:pPr>
    </w:p>
    <w:p w14:paraId="59A2A65F" w14:textId="77777777" w:rsidR="007A401A" w:rsidRPr="00FE3423" w:rsidRDefault="007A401A" w:rsidP="00B34444">
      <w:pPr>
        <w:rPr>
          <w:rFonts w:ascii="Arial" w:hAnsi="Arial" w:cs="Arial"/>
        </w:rPr>
      </w:pPr>
      <w:r w:rsidRPr="00FE3423">
        <w:rPr>
          <w:rFonts w:ascii="Arial" w:hAnsi="Arial" w:cs="Arial"/>
        </w:rPr>
        <w:t>Participant, National Advisory Board, 1985 - 1990</w:t>
      </w:r>
    </w:p>
    <w:p w14:paraId="4FD5835F" w14:textId="77777777" w:rsidR="002F3254" w:rsidRDefault="002F3254">
      <w:pPr>
        <w:rPr>
          <w:rFonts w:ascii="Arial" w:hAnsi="Arial" w:cs="Arial"/>
        </w:rPr>
      </w:pPr>
      <w:r>
        <w:rPr>
          <w:rFonts w:ascii="Arial" w:hAnsi="Arial" w:cs="Arial"/>
        </w:rPr>
        <w:br w:type="page"/>
      </w:r>
    </w:p>
    <w:p w14:paraId="4D1DACD3" w14:textId="77777777" w:rsidR="00FE21B4" w:rsidRPr="00FE3423" w:rsidRDefault="00FE21B4" w:rsidP="00B34444">
      <w:pPr>
        <w:rPr>
          <w:rFonts w:ascii="Arial" w:hAnsi="Arial" w:cs="Arial"/>
        </w:rPr>
      </w:pPr>
    </w:p>
    <w:p w14:paraId="067C0847" w14:textId="77777777" w:rsidR="007A401A" w:rsidRPr="00FE3423" w:rsidRDefault="007A401A" w:rsidP="00865C65">
      <w:pPr>
        <w:pStyle w:val="Heading1"/>
      </w:pPr>
      <w:r w:rsidRPr="00FE3423">
        <w:t>BOARD AND PROFESSIONAL MEMBERSHIPS</w:t>
      </w:r>
    </w:p>
    <w:p w14:paraId="5F56354D" w14:textId="77777777" w:rsidR="00072519" w:rsidRPr="00FE3423" w:rsidRDefault="00072519" w:rsidP="00F320A5">
      <w:pPr>
        <w:spacing w:line="360" w:lineRule="auto"/>
        <w:rPr>
          <w:rFonts w:ascii="Arial" w:hAnsi="Arial" w:cs="Arial"/>
        </w:rPr>
      </w:pPr>
    </w:p>
    <w:p w14:paraId="0947BCF1" w14:textId="77777777" w:rsidR="00072519" w:rsidRPr="00FE3423" w:rsidRDefault="00FE3423" w:rsidP="00F320A5">
      <w:pPr>
        <w:spacing w:line="360" w:lineRule="auto"/>
        <w:rPr>
          <w:rFonts w:ascii="Arial" w:hAnsi="Arial" w:cs="Arial"/>
        </w:rPr>
      </w:pPr>
      <w:r>
        <w:rPr>
          <w:rFonts w:ascii="Arial" w:hAnsi="Arial" w:cs="Arial"/>
        </w:rPr>
        <w:t>Auto Club Group (AAA American Automobile Association) Board Member</w:t>
      </w:r>
      <w:r w:rsidR="00072519" w:rsidRPr="00FE3423">
        <w:rPr>
          <w:rFonts w:ascii="Arial" w:hAnsi="Arial" w:cs="Arial"/>
        </w:rPr>
        <w:t>, 2011-present</w:t>
      </w:r>
    </w:p>
    <w:p w14:paraId="20282798" w14:textId="77777777" w:rsidR="00C86258" w:rsidRPr="00FE3423" w:rsidRDefault="00C86258" w:rsidP="00C86258">
      <w:pPr>
        <w:spacing w:line="360" w:lineRule="auto"/>
        <w:rPr>
          <w:rFonts w:ascii="Arial" w:hAnsi="Arial" w:cs="Arial"/>
        </w:rPr>
      </w:pPr>
      <w:r w:rsidRPr="00FE3423">
        <w:rPr>
          <w:rFonts w:ascii="Arial" w:hAnsi="Arial" w:cs="Arial"/>
        </w:rPr>
        <w:t>Member, Auto Club Group, Audit, Compliance &amp; Ethics Committee, - present</w:t>
      </w:r>
    </w:p>
    <w:p w14:paraId="3F83B4FB" w14:textId="77777777" w:rsidR="00C86258" w:rsidRPr="00FE3423" w:rsidRDefault="00C86258" w:rsidP="00C86258">
      <w:pPr>
        <w:spacing w:line="360" w:lineRule="auto"/>
        <w:rPr>
          <w:rFonts w:ascii="Arial" w:hAnsi="Arial" w:cs="Arial"/>
        </w:rPr>
      </w:pPr>
      <w:r w:rsidRPr="00FE3423">
        <w:rPr>
          <w:rFonts w:ascii="Arial" w:hAnsi="Arial" w:cs="Arial"/>
        </w:rPr>
        <w:t>Member, Auto Club Group, Nominating &amp; Governance Committee, - present</w:t>
      </w:r>
    </w:p>
    <w:p w14:paraId="3AC2D4F4" w14:textId="77777777" w:rsidR="00C86258" w:rsidRPr="00FE3423" w:rsidRDefault="00C86258" w:rsidP="00C86258">
      <w:pPr>
        <w:spacing w:line="360" w:lineRule="auto"/>
        <w:rPr>
          <w:rFonts w:ascii="Arial" w:hAnsi="Arial" w:cs="Arial"/>
        </w:rPr>
      </w:pPr>
      <w:r w:rsidRPr="00FE3423">
        <w:rPr>
          <w:rFonts w:ascii="Arial" w:hAnsi="Arial" w:cs="Arial"/>
        </w:rPr>
        <w:t>Member, Auto Club Group, Georgia Advisory Council, - present</w:t>
      </w:r>
    </w:p>
    <w:p w14:paraId="5F707153" w14:textId="77777777" w:rsidR="007A401A" w:rsidRPr="00FE3423" w:rsidRDefault="007A401A" w:rsidP="00F320A5">
      <w:pPr>
        <w:spacing w:line="360" w:lineRule="auto"/>
        <w:rPr>
          <w:rFonts w:ascii="Arial" w:hAnsi="Arial" w:cs="Arial"/>
        </w:rPr>
      </w:pPr>
      <w:r w:rsidRPr="00FE3423">
        <w:rPr>
          <w:rFonts w:ascii="Arial" w:hAnsi="Arial" w:cs="Arial"/>
        </w:rPr>
        <w:t>AAA Executiv</w:t>
      </w:r>
      <w:r w:rsidR="00072519" w:rsidRPr="00FE3423">
        <w:rPr>
          <w:rFonts w:ascii="Arial" w:hAnsi="Arial" w:cs="Arial"/>
        </w:rPr>
        <w:t>e Advisory Board, 2006 - 2011</w:t>
      </w:r>
    </w:p>
    <w:p w14:paraId="77B87170" w14:textId="77777777" w:rsidR="007A401A" w:rsidRPr="00FE3423" w:rsidRDefault="007A401A" w:rsidP="00F320A5">
      <w:pPr>
        <w:spacing w:line="360" w:lineRule="auto"/>
        <w:rPr>
          <w:rFonts w:ascii="Arial" w:hAnsi="Arial" w:cs="Arial"/>
        </w:rPr>
      </w:pPr>
      <w:r w:rsidRPr="00FE3423">
        <w:rPr>
          <w:rFonts w:ascii="Arial" w:hAnsi="Arial" w:cs="Arial"/>
        </w:rPr>
        <w:t>Alliance of Regional Stewardship, 2004 - present</w:t>
      </w:r>
    </w:p>
    <w:p w14:paraId="79E4D24A" w14:textId="77777777" w:rsidR="007A401A" w:rsidRPr="00FE3423" w:rsidRDefault="007A401A" w:rsidP="00F320A5">
      <w:pPr>
        <w:spacing w:line="360" w:lineRule="auto"/>
        <w:rPr>
          <w:rFonts w:ascii="Arial" w:hAnsi="Arial" w:cs="Arial"/>
        </w:rPr>
      </w:pPr>
      <w:r w:rsidRPr="00FE3423">
        <w:rPr>
          <w:rFonts w:ascii="Arial" w:hAnsi="Arial" w:cs="Arial"/>
        </w:rPr>
        <w:t>American Association of University Women, 1990 - present</w:t>
      </w:r>
    </w:p>
    <w:p w14:paraId="5A6463C8" w14:textId="77777777" w:rsidR="007A401A" w:rsidRPr="00FE3423" w:rsidRDefault="007A401A" w:rsidP="00F320A5">
      <w:pPr>
        <w:spacing w:line="360" w:lineRule="auto"/>
        <w:rPr>
          <w:rFonts w:ascii="Arial" w:hAnsi="Arial" w:cs="Arial"/>
        </w:rPr>
      </w:pPr>
      <w:r w:rsidRPr="00FE3423">
        <w:rPr>
          <w:rFonts w:ascii="Arial" w:hAnsi="Arial" w:cs="Arial"/>
        </w:rPr>
        <w:t xml:space="preserve">American Planning Association (APA), 1976 </w:t>
      </w:r>
      <w:r w:rsidR="00D95DDB" w:rsidRPr="00FE3423">
        <w:rPr>
          <w:rFonts w:ascii="Arial" w:hAnsi="Arial" w:cs="Arial"/>
        </w:rPr>
        <w:t>–</w:t>
      </w:r>
      <w:r w:rsidRPr="00FE3423">
        <w:rPr>
          <w:rFonts w:ascii="Arial" w:hAnsi="Arial" w:cs="Arial"/>
        </w:rPr>
        <w:t xml:space="preserve"> present</w:t>
      </w:r>
    </w:p>
    <w:p w14:paraId="5854D615" w14:textId="77777777" w:rsidR="00D95DDB" w:rsidRPr="00FE3423" w:rsidRDefault="00D95DDB" w:rsidP="00D95DDB">
      <w:pPr>
        <w:spacing w:line="360" w:lineRule="auto"/>
        <w:rPr>
          <w:rFonts w:ascii="Arial" w:hAnsi="Arial" w:cs="Arial"/>
        </w:rPr>
      </w:pPr>
      <w:r w:rsidRPr="00FE3423">
        <w:rPr>
          <w:rFonts w:ascii="Arial" w:hAnsi="Arial" w:cs="Arial"/>
        </w:rPr>
        <w:t>Member, Association of American Geographers (AAG)</w:t>
      </w:r>
    </w:p>
    <w:p w14:paraId="49A5C915" w14:textId="77777777" w:rsidR="007A401A" w:rsidRPr="00FE3423" w:rsidRDefault="007A401A" w:rsidP="00F320A5">
      <w:pPr>
        <w:spacing w:line="360" w:lineRule="auto"/>
        <w:rPr>
          <w:rFonts w:ascii="Arial" w:hAnsi="Arial" w:cs="Arial"/>
        </w:rPr>
      </w:pPr>
      <w:r w:rsidRPr="00FE3423">
        <w:rPr>
          <w:rFonts w:ascii="Arial" w:hAnsi="Arial" w:cs="Arial"/>
        </w:rPr>
        <w:t xml:space="preserve">American Public Transportation Association (APTA), 2000- </w:t>
      </w:r>
      <w:r w:rsidR="001D1C91" w:rsidRPr="00FE3423">
        <w:rPr>
          <w:rFonts w:ascii="Arial" w:hAnsi="Arial" w:cs="Arial"/>
        </w:rPr>
        <w:t>2005</w:t>
      </w:r>
    </w:p>
    <w:p w14:paraId="78200238" w14:textId="77777777" w:rsidR="007A401A" w:rsidRPr="00FE3423" w:rsidRDefault="007A401A" w:rsidP="00F320A5">
      <w:pPr>
        <w:spacing w:line="360" w:lineRule="auto"/>
        <w:rPr>
          <w:rFonts w:ascii="Arial" w:hAnsi="Arial" w:cs="Arial"/>
        </w:rPr>
      </w:pPr>
      <w:r w:rsidRPr="00FE3423">
        <w:rPr>
          <w:rFonts w:ascii="Arial" w:hAnsi="Arial" w:cs="Arial"/>
        </w:rPr>
        <w:t xml:space="preserve">Association for Commuter Transportation (ACT), 2000 - </w:t>
      </w:r>
      <w:r w:rsidR="001D1C91" w:rsidRPr="00FE3423">
        <w:rPr>
          <w:rFonts w:ascii="Arial" w:hAnsi="Arial" w:cs="Arial"/>
        </w:rPr>
        <w:t>2005</w:t>
      </w:r>
    </w:p>
    <w:p w14:paraId="7F020524" w14:textId="77777777" w:rsidR="007A401A" w:rsidRPr="00FE3423" w:rsidRDefault="007A401A" w:rsidP="00F320A5">
      <w:pPr>
        <w:spacing w:line="360" w:lineRule="auto"/>
        <w:rPr>
          <w:rFonts w:ascii="Arial" w:hAnsi="Arial" w:cs="Arial"/>
        </w:rPr>
      </w:pPr>
      <w:r w:rsidRPr="00FE3423">
        <w:rPr>
          <w:rFonts w:ascii="Arial" w:hAnsi="Arial" w:cs="Arial"/>
        </w:rPr>
        <w:t xml:space="preserve">Association of Collegiate Schools of Planning (ACSP), </w:t>
      </w:r>
      <w:r w:rsidR="00313E3D" w:rsidRPr="00FE3423">
        <w:rPr>
          <w:rFonts w:ascii="Arial" w:hAnsi="Arial" w:cs="Arial"/>
        </w:rPr>
        <w:t>1978 to present-</w:t>
      </w:r>
      <w:r w:rsidRPr="00FE3423">
        <w:rPr>
          <w:rFonts w:ascii="Arial" w:hAnsi="Arial" w:cs="Arial"/>
        </w:rPr>
        <w:t>Past national president</w:t>
      </w:r>
    </w:p>
    <w:p w14:paraId="0B8C3E60" w14:textId="77777777" w:rsidR="007A401A" w:rsidRPr="00FE3423" w:rsidRDefault="007A401A" w:rsidP="00F320A5">
      <w:pPr>
        <w:spacing w:line="360" w:lineRule="auto"/>
        <w:rPr>
          <w:rFonts w:ascii="Arial" w:hAnsi="Arial" w:cs="Arial"/>
        </w:rPr>
      </w:pPr>
      <w:r w:rsidRPr="00FE3423">
        <w:rPr>
          <w:rFonts w:ascii="Arial" w:hAnsi="Arial" w:cs="Arial"/>
        </w:rPr>
        <w:t xml:space="preserve">Association of Metropolitan Planning Organizations (AMPO), </w:t>
      </w:r>
      <w:r w:rsidR="00F60A11" w:rsidRPr="00FE3423">
        <w:rPr>
          <w:rFonts w:ascii="Arial" w:hAnsi="Arial" w:cs="Arial"/>
        </w:rPr>
        <w:t>1999 to present</w:t>
      </w:r>
    </w:p>
    <w:p w14:paraId="1E41ABF0" w14:textId="77777777" w:rsidR="00EC6C8A" w:rsidRPr="00FE3423" w:rsidRDefault="00EC6C8A" w:rsidP="00EC6C8A">
      <w:pPr>
        <w:spacing w:line="360" w:lineRule="auto"/>
        <w:rPr>
          <w:rFonts w:ascii="Arial" w:hAnsi="Arial" w:cs="Arial"/>
        </w:rPr>
      </w:pPr>
      <w:r w:rsidRPr="00FE3423">
        <w:rPr>
          <w:rFonts w:ascii="Arial" w:hAnsi="Arial" w:cs="Arial"/>
        </w:rPr>
        <w:t>Member, American Society of Civil Engineers (ASCE)</w:t>
      </w:r>
    </w:p>
    <w:p w14:paraId="586DDF77" w14:textId="77777777" w:rsidR="00C02D10" w:rsidRPr="00FE3423" w:rsidRDefault="00C02D10" w:rsidP="00C02D10">
      <w:pPr>
        <w:spacing w:line="360" w:lineRule="auto"/>
        <w:rPr>
          <w:rFonts w:ascii="Arial" w:hAnsi="Arial" w:cs="Arial"/>
        </w:rPr>
      </w:pPr>
      <w:r w:rsidRPr="00FE3423">
        <w:rPr>
          <w:rFonts w:ascii="Arial" w:hAnsi="Arial" w:cs="Arial"/>
        </w:rPr>
        <w:t xml:space="preserve">Member, Atlanta </w:t>
      </w:r>
      <w:r w:rsidR="00B56E29" w:rsidRPr="00FE3423">
        <w:rPr>
          <w:rFonts w:ascii="Arial" w:hAnsi="Arial" w:cs="Arial"/>
        </w:rPr>
        <w:t>Beltline</w:t>
      </w:r>
      <w:r w:rsidRPr="00FE3423">
        <w:rPr>
          <w:rFonts w:ascii="Arial" w:hAnsi="Arial" w:cs="Arial"/>
        </w:rPr>
        <w:t xml:space="preserve"> Partnership, Health Steering Committee Meeting, - present</w:t>
      </w:r>
    </w:p>
    <w:p w14:paraId="0A22CACD" w14:textId="77777777" w:rsidR="007A401A" w:rsidRPr="00FE3423" w:rsidRDefault="007A401A" w:rsidP="00F320A5">
      <w:pPr>
        <w:spacing w:line="360" w:lineRule="auto"/>
        <w:rPr>
          <w:rFonts w:ascii="Arial" w:hAnsi="Arial" w:cs="Arial"/>
        </w:rPr>
      </w:pPr>
      <w:r w:rsidRPr="00FE3423">
        <w:rPr>
          <w:rFonts w:ascii="Arial" w:hAnsi="Arial" w:cs="Arial"/>
        </w:rPr>
        <w:t>Atlanta Convention and</w:t>
      </w:r>
      <w:r w:rsidR="00313E3D" w:rsidRPr="00FE3423">
        <w:rPr>
          <w:rFonts w:ascii="Arial" w:hAnsi="Arial" w:cs="Arial"/>
        </w:rPr>
        <w:t xml:space="preserve"> Visitors Bureau, 2003 - 2007</w:t>
      </w:r>
    </w:p>
    <w:p w14:paraId="73CAC388" w14:textId="77777777" w:rsidR="007A401A" w:rsidRPr="00FE3423" w:rsidRDefault="007A401A" w:rsidP="00F320A5">
      <w:pPr>
        <w:spacing w:line="360" w:lineRule="auto"/>
        <w:rPr>
          <w:rFonts w:ascii="Arial" w:hAnsi="Arial" w:cs="Arial"/>
        </w:rPr>
      </w:pPr>
      <w:r w:rsidRPr="00FE3423">
        <w:rPr>
          <w:rFonts w:ascii="Arial" w:hAnsi="Arial" w:cs="Arial"/>
        </w:rPr>
        <w:t>Atlanta Rotary Club, 2001 – present</w:t>
      </w:r>
    </w:p>
    <w:p w14:paraId="44BC26ED" w14:textId="77777777" w:rsidR="007A401A" w:rsidRDefault="007A401A" w:rsidP="00F320A5">
      <w:pPr>
        <w:spacing w:line="360" w:lineRule="auto"/>
        <w:rPr>
          <w:rFonts w:ascii="Arial" w:hAnsi="Arial" w:cs="Arial"/>
        </w:rPr>
      </w:pPr>
      <w:r w:rsidRPr="00FE3423">
        <w:rPr>
          <w:rFonts w:ascii="Arial" w:hAnsi="Arial" w:cs="Arial"/>
        </w:rPr>
        <w:t xml:space="preserve">Atlanta Streetcar Board of Directors, 2005 </w:t>
      </w:r>
      <w:r w:rsidR="009D7F15">
        <w:rPr>
          <w:rFonts w:ascii="Arial" w:hAnsi="Arial" w:cs="Arial"/>
        </w:rPr>
        <w:t>–</w:t>
      </w:r>
      <w:r w:rsidRPr="00FE3423">
        <w:rPr>
          <w:rFonts w:ascii="Arial" w:hAnsi="Arial" w:cs="Arial"/>
        </w:rPr>
        <w:t xml:space="preserve"> </w:t>
      </w:r>
      <w:r w:rsidR="001D1C91" w:rsidRPr="00FE3423">
        <w:rPr>
          <w:rFonts w:ascii="Arial" w:hAnsi="Arial" w:cs="Arial"/>
        </w:rPr>
        <w:t>2007</w:t>
      </w:r>
    </w:p>
    <w:p w14:paraId="012E28F2" w14:textId="77777777" w:rsidR="007A401A" w:rsidRPr="00FE3423" w:rsidRDefault="007A401A" w:rsidP="00F320A5">
      <w:pPr>
        <w:spacing w:line="360" w:lineRule="auto"/>
        <w:rPr>
          <w:rFonts w:ascii="Arial" w:hAnsi="Arial" w:cs="Arial"/>
        </w:rPr>
      </w:pPr>
      <w:r w:rsidRPr="00FE3423">
        <w:rPr>
          <w:rFonts w:ascii="Arial" w:hAnsi="Arial" w:cs="Arial"/>
        </w:rPr>
        <w:t>Board Member of the Emory University Board of Visitors, 2000 - 2002</w:t>
      </w:r>
    </w:p>
    <w:p w14:paraId="62E56D08" w14:textId="77777777" w:rsidR="007A401A" w:rsidRPr="00FE3423" w:rsidRDefault="007A401A" w:rsidP="00F320A5">
      <w:pPr>
        <w:spacing w:line="360" w:lineRule="auto"/>
        <w:rPr>
          <w:rFonts w:ascii="Arial" w:hAnsi="Arial" w:cs="Arial"/>
        </w:rPr>
      </w:pPr>
      <w:r w:rsidRPr="00FE3423">
        <w:rPr>
          <w:rFonts w:ascii="Arial" w:hAnsi="Arial" w:cs="Arial"/>
        </w:rPr>
        <w:t xml:space="preserve">Board Member of the Georgia Chamber of Commerce, 2001 </w:t>
      </w:r>
      <w:r w:rsidR="00CA1019" w:rsidRPr="00FE3423">
        <w:rPr>
          <w:rFonts w:ascii="Arial" w:hAnsi="Arial" w:cs="Arial"/>
        </w:rPr>
        <w:t>–</w:t>
      </w:r>
      <w:r w:rsidRPr="00FE3423">
        <w:rPr>
          <w:rFonts w:ascii="Arial" w:hAnsi="Arial" w:cs="Arial"/>
        </w:rPr>
        <w:t xml:space="preserve"> 2003</w:t>
      </w:r>
    </w:p>
    <w:p w14:paraId="1694B0B0" w14:textId="77777777" w:rsidR="00CA1019" w:rsidRPr="00FE3423" w:rsidRDefault="00CA1019" w:rsidP="00F320A5">
      <w:pPr>
        <w:spacing w:line="360" w:lineRule="auto"/>
        <w:rPr>
          <w:rFonts w:ascii="Arial" w:hAnsi="Arial" w:cs="Arial"/>
        </w:rPr>
      </w:pPr>
      <w:r w:rsidRPr="00FE3423">
        <w:rPr>
          <w:rFonts w:ascii="Arial" w:hAnsi="Arial" w:cs="Arial"/>
        </w:rPr>
        <w:t>Board Member Georgia</w:t>
      </w:r>
      <w:r w:rsidR="00374148" w:rsidRPr="00FE3423">
        <w:rPr>
          <w:rFonts w:ascii="Arial" w:hAnsi="Arial" w:cs="Arial"/>
        </w:rPr>
        <w:t xml:space="preserve"> </w:t>
      </w:r>
      <w:r w:rsidRPr="00FE3423">
        <w:rPr>
          <w:rFonts w:ascii="Arial" w:hAnsi="Arial" w:cs="Arial"/>
        </w:rPr>
        <w:t xml:space="preserve">Forward, 2011 </w:t>
      </w:r>
      <w:r w:rsidR="00BE6A64" w:rsidRPr="00FE3423">
        <w:rPr>
          <w:rFonts w:ascii="Arial" w:hAnsi="Arial" w:cs="Arial"/>
        </w:rPr>
        <w:t>–</w:t>
      </w:r>
      <w:r w:rsidRPr="00FE3423">
        <w:rPr>
          <w:rFonts w:ascii="Arial" w:hAnsi="Arial" w:cs="Arial"/>
        </w:rPr>
        <w:t xml:space="preserve"> </w:t>
      </w:r>
      <w:r w:rsidR="00374148" w:rsidRPr="00FE3423">
        <w:rPr>
          <w:rFonts w:ascii="Arial" w:hAnsi="Arial" w:cs="Arial"/>
        </w:rPr>
        <w:t>present</w:t>
      </w:r>
    </w:p>
    <w:p w14:paraId="614B1AA4" w14:textId="77777777" w:rsidR="00BE6A64" w:rsidRPr="00FE3423" w:rsidRDefault="00BE6A64" w:rsidP="00BE6A64">
      <w:pPr>
        <w:spacing w:line="360" w:lineRule="auto"/>
        <w:rPr>
          <w:rFonts w:ascii="Arial" w:hAnsi="Arial" w:cs="Arial"/>
        </w:rPr>
      </w:pPr>
      <w:r w:rsidRPr="00FE3423">
        <w:rPr>
          <w:rFonts w:ascii="Arial" w:hAnsi="Arial" w:cs="Arial"/>
        </w:rPr>
        <w:t>Member, Green Chamber of the South</w:t>
      </w:r>
    </w:p>
    <w:p w14:paraId="1949E317" w14:textId="77777777" w:rsidR="00BE6A64" w:rsidRPr="00FE3423" w:rsidRDefault="00BE6A64" w:rsidP="00BE6A64">
      <w:pPr>
        <w:spacing w:line="360" w:lineRule="auto"/>
        <w:rPr>
          <w:rFonts w:ascii="Arial" w:hAnsi="Arial" w:cs="Arial"/>
        </w:rPr>
      </w:pPr>
      <w:r w:rsidRPr="00FE3423">
        <w:rPr>
          <w:rFonts w:ascii="Arial" w:hAnsi="Arial" w:cs="Arial"/>
        </w:rPr>
        <w:t>Member, International Association for Impact Assessment (IAIA)</w:t>
      </w:r>
    </w:p>
    <w:p w14:paraId="4299B735" w14:textId="77777777" w:rsidR="007A401A" w:rsidRPr="00FE3423" w:rsidRDefault="007A401A" w:rsidP="00F320A5">
      <w:pPr>
        <w:spacing w:line="360" w:lineRule="auto"/>
        <w:rPr>
          <w:rFonts w:ascii="Arial" w:hAnsi="Arial" w:cs="Arial"/>
        </w:rPr>
      </w:pPr>
      <w:r w:rsidRPr="00FE3423">
        <w:rPr>
          <w:rFonts w:ascii="Arial" w:hAnsi="Arial" w:cs="Arial"/>
        </w:rPr>
        <w:t>Board Member of the Intelligent Transportation Society (ITS), 2001 - 2003, Atlanta Chapter</w:t>
      </w:r>
    </w:p>
    <w:p w14:paraId="1E163B88" w14:textId="77777777" w:rsidR="007A401A" w:rsidRPr="00FE3423" w:rsidRDefault="007A401A" w:rsidP="00F320A5">
      <w:pPr>
        <w:spacing w:line="360" w:lineRule="auto"/>
        <w:rPr>
          <w:rFonts w:ascii="Arial" w:hAnsi="Arial" w:cs="Arial"/>
        </w:rPr>
      </w:pPr>
      <w:r w:rsidRPr="00FE3423">
        <w:rPr>
          <w:rFonts w:ascii="Arial" w:hAnsi="Arial" w:cs="Arial"/>
        </w:rPr>
        <w:t>Board of Director Atlanta Chapter of the American Red Cross, 2000 - 2003</w:t>
      </w:r>
    </w:p>
    <w:p w14:paraId="55F68AA0" w14:textId="77777777" w:rsidR="007A401A" w:rsidRPr="00FE3423" w:rsidRDefault="007A401A" w:rsidP="00F320A5">
      <w:pPr>
        <w:spacing w:line="360" w:lineRule="auto"/>
        <w:rPr>
          <w:rFonts w:ascii="Arial" w:hAnsi="Arial" w:cs="Arial"/>
        </w:rPr>
      </w:pPr>
      <w:r w:rsidRPr="00FE3423">
        <w:rPr>
          <w:rFonts w:ascii="Arial" w:hAnsi="Arial" w:cs="Arial"/>
        </w:rPr>
        <w:t>Board of Directors Clean Air Campaign, 2000 to 2003</w:t>
      </w:r>
    </w:p>
    <w:p w14:paraId="6E30FB22" w14:textId="77777777" w:rsidR="007A401A" w:rsidRPr="00FE3423" w:rsidRDefault="007A401A" w:rsidP="00F320A5">
      <w:pPr>
        <w:spacing w:line="360" w:lineRule="auto"/>
        <w:rPr>
          <w:rFonts w:ascii="Arial" w:hAnsi="Arial" w:cs="Arial"/>
        </w:rPr>
      </w:pPr>
      <w:r w:rsidRPr="00FE3423">
        <w:rPr>
          <w:rFonts w:ascii="Arial" w:hAnsi="Arial" w:cs="Arial"/>
        </w:rPr>
        <w:t>Board of Directors Eno Transportation Foundation, 2001 - 2003</w:t>
      </w:r>
    </w:p>
    <w:p w14:paraId="681F2D7A" w14:textId="77777777" w:rsidR="007A401A" w:rsidRPr="00FE3423" w:rsidRDefault="007A401A" w:rsidP="00F320A5">
      <w:pPr>
        <w:spacing w:line="360" w:lineRule="auto"/>
        <w:rPr>
          <w:rFonts w:ascii="Arial" w:hAnsi="Arial" w:cs="Arial"/>
        </w:rPr>
      </w:pPr>
      <w:r w:rsidRPr="00FE3423">
        <w:rPr>
          <w:rFonts w:ascii="Arial" w:hAnsi="Arial" w:cs="Arial"/>
        </w:rPr>
        <w:t>Board of Directo</w:t>
      </w:r>
      <w:r w:rsidR="00313E3D" w:rsidRPr="00FE3423">
        <w:rPr>
          <w:rFonts w:ascii="Arial" w:hAnsi="Arial" w:cs="Arial"/>
        </w:rPr>
        <w:t>rs High Museum of Art, 2000 - 2006</w:t>
      </w:r>
    </w:p>
    <w:p w14:paraId="0F209157" w14:textId="77777777" w:rsidR="007A401A" w:rsidRPr="00FE3423" w:rsidRDefault="007A401A" w:rsidP="00F320A5">
      <w:pPr>
        <w:spacing w:line="360" w:lineRule="auto"/>
        <w:rPr>
          <w:rFonts w:ascii="Arial" w:hAnsi="Arial" w:cs="Arial"/>
        </w:rPr>
      </w:pPr>
      <w:r w:rsidRPr="00FE3423">
        <w:rPr>
          <w:rFonts w:ascii="Arial" w:hAnsi="Arial" w:cs="Arial"/>
        </w:rPr>
        <w:t>Board of Directors Institute of Transportation Engineers (ITE), 2001 - 2003</w:t>
      </w:r>
    </w:p>
    <w:p w14:paraId="6F747F49" w14:textId="77777777" w:rsidR="00374148" w:rsidRPr="00FE3423" w:rsidRDefault="007A401A" w:rsidP="00F320A5">
      <w:pPr>
        <w:spacing w:line="360" w:lineRule="auto"/>
        <w:rPr>
          <w:rFonts w:ascii="Arial" w:hAnsi="Arial" w:cs="Arial"/>
        </w:rPr>
      </w:pPr>
      <w:r w:rsidRPr="00FE3423">
        <w:rPr>
          <w:rFonts w:ascii="Arial" w:hAnsi="Arial" w:cs="Arial"/>
        </w:rPr>
        <w:t xml:space="preserve">Board of Directors Robert Ferst Center </w:t>
      </w:r>
      <w:r w:rsidR="00091696" w:rsidRPr="00FE3423">
        <w:rPr>
          <w:rFonts w:ascii="Arial" w:hAnsi="Arial" w:cs="Arial"/>
        </w:rPr>
        <w:t>for</w:t>
      </w:r>
      <w:r w:rsidRPr="00FE3423">
        <w:rPr>
          <w:rFonts w:ascii="Arial" w:hAnsi="Arial" w:cs="Arial"/>
        </w:rPr>
        <w:t xml:space="preserve"> the Arts, </w:t>
      </w:r>
      <w:r w:rsidR="006D25D5" w:rsidRPr="00FE3423">
        <w:rPr>
          <w:rFonts w:ascii="Arial" w:hAnsi="Arial" w:cs="Arial"/>
        </w:rPr>
        <w:t xml:space="preserve">Georgia Tech </w:t>
      </w:r>
      <w:r w:rsidRPr="00FE3423">
        <w:rPr>
          <w:rFonts w:ascii="Arial" w:hAnsi="Arial" w:cs="Arial"/>
        </w:rPr>
        <w:t>2000</w:t>
      </w:r>
    </w:p>
    <w:p w14:paraId="6343F4B3" w14:textId="77777777" w:rsidR="007A401A" w:rsidRPr="00FE3423" w:rsidRDefault="0050789A" w:rsidP="00F320A5">
      <w:pPr>
        <w:spacing w:line="360" w:lineRule="auto"/>
        <w:rPr>
          <w:rFonts w:ascii="Arial" w:hAnsi="Arial" w:cs="Arial"/>
        </w:rPr>
      </w:pPr>
      <w:r w:rsidRPr="00FE3423">
        <w:rPr>
          <w:rFonts w:ascii="Arial" w:hAnsi="Arial" w:cs="Arial"/>
        </w:rPr>
        <w:t>Conference</w:t>
      </w:r>
      <w:r w:rsidR="007A401A" w:rsidRPr="00FE3423">
        <w:rPr>
          <w:rFonts w:ascii="Arial" w:hAnsi="Arial" w:cs="Arial"/>
        </w:rPr>
        <w:t xml:space="preserve"> of Minority Transportation Official (COMTO), 1983 - </w:t>
      </w:r>
      <w:r w:rsidR="006D25D5" w:rsidRPr="00FE3423">
        <w:rPr>
          <w:rFonts w:ascii="Arial" w:hAnsi="Arial" w:cs="Arial"/>
        </w:rPr>
        <w:t>2007</w:t>
      </w:r>
    </w:p>
    <w:p w14:paraId="410F677F" w14:textId="77777777" w:rsidR="007A401A" w:rsidRPr="00FE3423" w:rsidRDefault="007A401A" w:rsidP="00F320A5">
      <w:pPr>
        <w:spacing w:line="360" w:lineRule="auto"/>
        <w:rPr>
          <w:rFonts w:ascii="Arial" w:hAnsi="Arial" w:cs="Arial"/>
        </w:rPr>
      </w:pPr>
      <w:r w:rsidRPr="00FE3423">
        <w:rPr>
          <w:rFonts w:ascii="Arial" w:hAnsi="Arial" w:cs="Arial"/>
        </w:rPr>
        <w:t>European Urban and Regional Studies, 1996 - 1999</w:t>
      </w:r>
    </w:p>
    <w:p w14:paraId="07023F45" w14:textId="77777777" w:rsidR="00313E3D" w:rsidRPr="00FE3423" w:rsidRDefault="007A401A" w:rsidP="00313E3D">
      <w:pPr>
        <w:spacing w:line="360" w:lineRule="auto"/>
        <w:rPr>
          <w:rFonts w:ascii="Arial" w:hAnsi="Arial" w:cs="Arial"/>
        </w:rPr>
      </w:pPr>
      <w:r w:rsidRPr="00FE3423">
        <w:rPr>
          <w:rFonts w:ascii="Arial" w:hAnsi="Arial" w:cs="Arial"/>
        </w:rPr>
        <w:t xml:space="preserve">Executive Committee of the Transportation Research Board, National Research Council of the </w:t>
      </w:r>
      <w:r w:rsidR="00313E3D" w:rsidRPr="00FE3423">
        <w:rPr>
          <w:rFonts w:ascii="Arial" w:hAnsi="Arial" w:cs="Arial"/>
        </w:rPr>
        <w:t>National Academies, 2000 – 2004</w:t>
      </w:r>
    </w:p>
    <w:p w14:paraId="7C41DC28" w14:textId="77777777" w:rsidR="007A401A" w:rsidRPr="00FE3423" w:rsidRDefault="007A401A" w:rsidP="00F320A5">
      <w:pPr>
        <w:spacing w:line="360" w:lineRule="auto"/>
        <w:rPr>
          <w:rFonts w:ascii="Arial" w:hAnsi="Arial" w:cs="Arial"/>
        </w:rPr>
      </w:pPr>
      <w:r w:rsidRPr="00FE3423">
        <w:rPr>
          <w:rFonts w:ascii="Arial" w:hAnsi="Arial" w:cs="Arial"/>
        </w:rPr>
        <w:t xml:space="preserve">Fulton County Criminal Justice Blue Ribbon Commission, 2004 - </w:t>
      </w:r>
      <w:r w:rsidR="008134C9" w:rsidRPr="00FE3423">
        <w:rPr>
          <w:rFonts w:ascii="Arial" w:hAnsi="Arial" w:cs="Arial"/>
        </w:rPr>
        <w:t>2006</w:t>
      </w:r>
    </w:p>
    <w:p w14:paraId="05A7DD2D" w14:textId="77777777" w:rsidR="007A401A" w:rsidRPr="00FE3423" w:rsidRDefault="007A401A" w:rsidP="00F320A5">
      <w:pPr>
        <w:spacing w:line="360" w:lineRule="auto"/>
        <w:rPr>
          <w:rFonts w:ascii="Arial" w:hAnsi="Arial" w:cs="Arial"/>
        </w:rPr>
      </w:pPr>
      <w:r w:rsidRPr="00FE3423">
        <w:rPr>
          <w:rFonts w:ascii="Arial" w:hAnsi="Arial" w:cs="Arial"/>
        </w:rPr>
        <w:t>High Museum of Art Education Department Board Committee</w:t>
      </w:r>
      <w:r w:rsidR="00313E3D" w:rsidRPr="00FE3423">
        <w:rPr>
          <w:rFonts w:ascii="Arial" w:hAnsi="Arial" w:cs="Arial"/>
        </w:rPr>
        <w:t xml:space="preserve">, 2004 </w:t>
      </w:r>
      <w:r w:rsidR="000679A8" w:rsidRPr="00FE3423">
        <w:rPr>
          <w:rFonts w:ascii="Arial" w:hAnsi="Arial" w:cs="Arial"/>
        </w:rPr>
        <w:t>–</w:t>
      </w:r>
      <w:r w:rsidR="00313E3D" w:rsidRPr="00FE3423">
        <w:rPr>
          <w:rFonts w:ascii="Arial" w:hAnsi="Arial" w:cs="Arial"/>
        </w:rPr>
        <w:t xml:space="preserve"> 2006</w:t>
      </w:r>
    </w:p>
    <w:p w14:paraId="13DCB788" w14:textId="77777777" w:rsidR="000679A8" w:rsidRPr="00FE3423" w:rsidRDefault="000679A8" w:rsidP="00F320A5">
      <w:pPr>
        <w:spacing w:line="360" w:lineRule="auto"/>
        <w:rPr>
          <w:rFonts w:ascii="Arial" w:hAnsi="Arial" w:cs="Arial"/>
        </w:rPr>
      </w:pPr>
      <w:r w:rsidRPr="00FE3423">
        <w:rPr>
          <w:rFonts w:ascii="Arial" w:hAnsi="Arial" w:cs="Arial"/>
        </w:rPr>
        <w:t xml:space="preserve">Home Depot, </w:t>
      </w:r>
      <w:r w:rsidR="00374148" w:rsidRPr="00FE3423">
        <w:rPr>
          <w:rFonts w:ascii="Arial" w:hAnsi="Arial" w:cs="Arial"/>
        </w:rPr>
        <w:t xml:space="preserve">Sustainable Cities Institute </w:t>
      </w:r>
      <w:r w:rsidRPr="00FE3423">
        <w:rPr>
          <w:rFonts w:ascii="Arial" w:hAnsi="Arial" w:cs="Arial"/>
        </w:rPr>
        <w:t>2010 -</w:t>
      </w:r>
      <w:r w:rsidR="00374148" w:rsidRPr="00FE3423">
        <w:rPr>
          <w:rFonts w:ascii="Arial" w:hAnsi="Arial" w:cs="Arial"/>
        </w:rPr>
        <w:t xml:space="preserve"> present</w:t>
      </w:r>
      <w:r w:rsidRPr="00FE3423">
        <w:rPr>
          <w:rFonts w:ascii="Arial" w:hAnsi="Arial" w:cs="Arial"/>
        </w:rPr>
        <w:t xml:space="preserve"> </w:t>
      </w:r>
    </w:p>
    <w:p w14:paraId="15798804" w14:textId="77777777" w:rsidR="007A401A" w:rsidRPr="00FE3423" w:rsidRDefault="007A401A" w:rsidP="00F320A5">
      <w:pPr>
        <w:spacing w:line="360" w:lineRule="auto"/>
        <w:rPr>
          <w:rFonts w:ascii="Arial" w:hAnsi="Arial" w:cs="Arial"/>
        </w:rPr>
      </w:pPr>
      <w:r w:rsidRPr="00FE3423">
        <w:rPr>
          <w:rFonts w:ascii="Arial" w:hAnsi="Arial" w:cs="Arial"/>
        </w:rPr>
        <w:t>Institute of Transportation Engineers (ITE), 1995 - present</w:t>
      </w:r>
    </w:p>
    <w:p w14:paraId="7263D05A" w14:textId="77777777" w:rsidR="008C4C7E" w:rsidRDefault="008C4C7E" w:rsidP="008C4C7E">
      <w:pPr>
        <w:spacing w:line="360" w:lineRule="auto"/>
        <w:rPr>
          <w:rFonts w:ascii="Arial" w:hAnsi="Arial" w:cs="Arial"/>
        </w:rPr>
      </w:pPr>
      <w:r w:rsidRPr="009D7F15">
        <w:rPr>
          <w:rFonts w:ascii="Arial" w:hAnsi="Arial" w:cs="Arial"/>
        </w:rPr>
        <w:t>Kent State University</w:t>
      </w:r>
      <w:r>
        <w:rPr>
          <w:rFonts w:ascii="Arial" w:hAnsi="Arial" w:cs="Arial"/>
        </w:rPr>
        <w:t>, Trustee, Board of Trustees</w:t>
      </w:r>
      <w:r w:rsidR="00DA5D23">
        <w:rPr>
          <w:rFonts w:ascii="Arial" w:hAnsi="Arial" w:cs="Arial"/>
        </w:rPr>
        <w:t>,</w:t>
      </w:r>
      <w:r>
        <w:rPr>
          <w:rFonts w:ascii="Arial" w:hAnsi="Arial" w:cs="Arial"/>
        </w:rPr>
        <w:t xml:space="preserve"> 2018 - </w:t>
      </w:r>
    </w:p>
    <w:p w14:paraId="7A3CF0CC" w14:textId="77777777" w:rsidR="007A401A" w:rsidRDefault="007A401A" w:rsidP="00F320A5">
      <w:pPr>
        <w:spacing w:line="360" w:lineRule="auto"/>
        <w:rPr>
          <w:rFonts w:ascii="Arial" w:hAnsi="Arial" w:cs="Arial"/>
        </w:rPr>
      </w:pPr>
      <w:r w:rsidRPr="00FE3423">
        <w:rPr>
          <w:rFonts w:ascii="Arial" w:hAnsi="Arial" w:cs="Arial"/>
        </w:rPr>
        <w:t xml:space="preserve">Kent State University Foundation, 2004 </w:t>
      </w:r>
      <w:r w:rsidR="000679A8" w:rsidRPr="00FE3423">
        <w:rPr>
          <w:rFonts w:ascii="Arial" w:hAnsi="Arial" w:cs="Arial"/>
        </w:rPr>
        <w:t>–</w:t>
      </w:r>
      <w:r w:rsidRPr="00FE3423">
        <w:rPr>
          <w:rFonts w:ascii="Arial" w:hAnsi="Arial" w:cs="Arial"/>
        </w:rPr>
        <w:t xml:space="preserve"> present</w:t>
      </w:r>
    </w:p>
    <w:p w14:paraId="0EEEB5BA" w14:textId="77777777" w:rsidR="000679A8" w:rsidRPr="00FE3423" w:rsidRDefault="000679A8" w:rsidP="000679A8">
      <w:pPr>
        <w:spacing w:line="360" w:lineRule="auto"/>
        <w:rPr>
          <w:rFonts w:ascii="Arial" w:hAnsi="Arial" w:cs="Arial"/>
        </w:rPr>
      </w:pPr>
      <w:r w:rsidRPr="00FE3423">
        <w:rPr>
          <w:rFonts w:ascii="Arial" w:hAnsi="Arial" w:cs="Arial"/>
        </w:rPr>
        <w:t>Lambda Alpha International Atlanta Chapter, Honorary Land Economics Society, 2010 -</w:t>
      </w:r>
    </w:p>
    <w:p w14:paraId="76BE5E88" w14:textId="77777777" w:rsidR="007A401A" w:rsidRPr="00FE3423" w:rsidRDefault="007A401A" w:rsidP="00F320A5">
      <w:pPr>
        <w:spacing w:line="360" w:lineRule="auto"/>
        <w:rPr>
          <w:rFonts w:ascii="Arial" w:hAnsi="Arial" w:cs="Arial"/>
        </w:rPr>
      </w:pPr>
      <w:r w:rsidRPr="00FE3423">
        <w:rPr>
          <w:rFonts w:ascii="Arial" w:hAnsi="Arial" w:cs="Arial"/>
        </w:rPr>
        <w:t>League of Women Voters, 2001 - present</w:t>
      </w:r>
    </w:p>
    <w:p w14:paraId="003D8FEE" w14:textId="77777777" w:rsidR="007A401A" w:rsidRPr="00FE3423" w:rsidRDefault="007A401A" w:rsidP="00F320A5">
      <w:pPr>
        <w:spacing w:line="360" w:lineRule="auto"/>
        <w:rPr>
          <w:rFonts w:ascii="Arial" w:hAnsi="Arial" w:cs="Arial"/>
        </w:rPr>
      </w:pPr>
      <w:r w:rsidRPr="00FE3423">
        <w:rPr>
          <w:rFonts w:ascii="Arial" w:hAnsi="Arial" w:cs="Arial"/>
        </w:rPr>
        <w:t>Metro Atlanta Quality G</w:t>
      </w:r>
      <w:r w:rsidR="00313E3D" w:rsidRPr="00FE3423">
        <w:rPr>
          <w:rFonts w:ascii="Arial" w:hAnsi="Arial" w:cs="Arial"/>
        </w:rPr>
        <w:t>rowth Task Force, 2004 - 2005</w:t>
      </w:r>
    </w:p>
    <w:p w14:paraId="54C74F23" w14:textId="77777777" w:rsidR="007A401A" w:rsidRPr="00FE3423" w:rsidRDefault="007A401A" w:rsidP="00F320A5">
      <w:pPr>
        <w:spacing w:line="360" w:lineRule="auto"/>
        <w:rPr>
          <w:rFonts w:ascii="Arial" w:hAnsi="Arial" w:cs="Arial"/>
        </w:rPr>
      </w:pPr>
      <w:r w:rsidRPr="00FE3423">
        <w:rPr>
          <w:rFonts w:ascii="Arial" w:hAnsi="Arial" w:cs="Arial"/>
        </w:rPr>
        <w:t>Metropolitan Atlanta Rapid Transit Authority (MARTA) Board of Directors, 1999 - 2003</w:t>
      </w:r>
    </w:p>
    <w:p w14:paraId="7D33DBF6" w14:textId="77777777" w:rsidR="007A401A" w:rsidRPr="00FE3423" w:rsidRDefault="007A401A" w:rsidP="00F320A5">
      <w:pPr>
        <w:spacing w:line="360" w:lineRule="auto"/>
        <w:rPr>
          <w:rFonts w:ascii="Arial" w:hAnsi="Arial" w:cs="Arial"/>
        </w:rPr>
      </w:pPr>
      <w:r w:rsidRPr="00FE3423">
        <w:rPr>
          <w:rFonts w:ascii="Arial" w:hAnsi="Arial" w:cs="Arial"/>
        </w:rPr>
        <w:t>Midtown Alliance Bo</w:t>
      </w:r>
      <w:r w:rsidR="00313E3D" w:rsidRPr="00FE3423">
        <w:rPr>
          <w:rFonts w:ascii="Arial" w:hAnsi="Arial" w:cs="Arial"/>
        </w:rPr>
        <w:t xml:space="preserve">ard of Directors, 2004 </w:t>
      </w:r>
      <w:r w:rsidR="000679A8" w:rsidRPr="00FE3423">
        <w:rPr>
          <w:rFonts w:ascii="Arial" w:hAnsi="Arial" w:cs="Arial"/>
        </w:rPr>
        <w:t>–</w:t>
      </w:r>
      <w:r w:rsidR="00313E3D" w:rsidRPr="00FE3423">
        <w:rPr>
          <w:rFonts w:ascii="Arial" w:hAnsi="Arial" w:cs="Arial"/>
        </w:rPr>
        <w:t xml:space="preserve"> </w:t>
      </w:r>
      <w:r w:rsidR="00F862DE">
        <w:rPr>
          <w:rFonts w:ascii="Arial" w:hAnsi="Arial" w:cs="Arial"/>
        </w:rPr>
        <w:t>2018</w:t>
      </w:r>
    </w:p>
    <w:p w14:paraId="498A6A52" w14:textId="77777777" w:rsidR="000679A8" w:rsidRPr="00FE3423" w:rsidRDefault="000679A8" w:rsidP="000679A8">
      <w:pPr>
        <w:spacing w:line="360" w:lineRule="auto"/>
        <w:rPr>
          <w:rFonts w:ascii="Arial" w:hAnsi="Arial" w:cs="Arial"/>
        </w:rPr>
      </w:pPr>
      <w:r w:rsidRPr="00FE3423">
        <w:rPr>
          <w:rFonts w:ascii="Arial" w:hAnsi="Arial" w:cs="Arial"/>
        </w:rPr>
        <w:t xml:space="preserve">National Academy of Public Administration, 2006 to present </w:t>
      </w:r>
    </w:p>
    <w:p w14:paraId="5E1DB2AA" w14:textId="77777777" w:rsidR="007A401A" w:rsidRPr="00FE3423" w:rsidRDefault="007A401A" w:rsidP="00F320A5">
      <w:pPr>
        <w:spacing w:line="360" w:lineRule="auto"/>
        <w:rPr>
          <w:rFonts w:ascii="Arial" w:hAnsi="Arial" w:cs="Arial"/>
        </w:rPr>
      </w:pPr>
      <w:r w:rsidRPr="00FE3423">
        <w:rPr>
          <w:rFonts w:ascii="Arial" w:hAnsi="Arial" w:cs="Arial"/>
        </w:rPr>
        <w:t xml:space="preserve">National Academy of Sciences, Transportation Research Board of Directors, 2000 </w:t>
      </w:r>
      <w:r w:rsidR="00374148" w:rsidRPr="00FE3423">
        <w:rPr>
          <w:rFonts w:ascii="Arial" w:hAnsi="Arial" w:cs="Arial"/>
        </w:rPr>
        <w:t>–</w:t>
      </w:r>
      <w:r w:rsidRPr="00FE3423">
        <w:rPr>
          <w:rFonts w:ascii="Arial" w:hAnsi="Arial" w:cs="Arial"/>
        </w:rPr>
        <w:t xml:space="preserve"> 2004</w:t>
      </w:r>
    </w:p>
    <w:p w14:paraId="345C0CA9" w14:textId="77777777" w:rsidR="007A401A" w:rsidRPr="00FE3423" w:rsidRDefault="007A401A" w:rsidP="00F320A5">
      <w:pPr>
        <w:spacing w:line="360" w:lineRule="auto"/>
        <w:rPr>
          <w:rFonts w:ascii="Arial" w:hAnsi="Arial" w:cs="Arial"/>
        </w:rPr>
      </w:pPr>
      <w:r w:rsidRPr="00FE3423">
        <w:rPr>
          <w:rFonts w:ascii="Arial" w:hAnsi="Arial" w:cs="Arial"/>
        </w:rPr>
        <w:t>National Advisory Board Women’s Transportati</w:t>
      </w:r>
      <w:r w:rsidR="00313E3D" w:rsidRPr="00FE3423">
        <w:rPr>
          <w:rFonts w:ascii="Arial" w:hAnsi="Arial" w:cs="Arial"/>
        </w:rPr>
        <w:t>on Seminar (WTS), 2002 - 2004</w:t>
      </w:r>
      <w:r w:rsidRPr="00FE3423">
        <w:rPr>
          <w:rFonts w:ascii="Arial" w:hAnsi="Arial" w:cs="Arial"/>
        </w:rPr>
        <w:t xml:space="preserve"> </w:t>
      </w:r>
    </w:p>
    <w:p w14:paraId="4A5E6E42" w14:textId="77777777" w:rsidR="007A401A" w:rsidRPr="00FE3423" w:rsidRDefault="007A401A" w:rsidP="00F320A5">
      <w:pPr>
        <w:spacing w:line="360" w:lineRule="auto"/>
        <w:rPr>
          <w:rFonts w:ascii="Arial" w:hAnsi="Arial" w:cs="Arial"/>
        </w:rPr>
      </w:pPr>
      <w:r w:rsidRPr="00FE3423">
        <w:rPr>
          <w:rFonts w:ascii="Arial" w:hAnsi="Arial" w:cs="Arial"/>
        </w:rPr>
        <w:t>National Asso</w:t>
      </w:r>
      <w:r w:rsidR="00091696" w:rsidRPr="00FE3423">
        <w:rPr>
          <w:rFonts w:ascii="Arial" w:hAnsi="Arial" w:cs="Arial"/>
        </w:rPr>
        <w:t>ciation of Female Executives (NAFE</w:t>
      </w:r>
      <w:r w:rsidR="00313E3D" w:rsidRPr="00FE3423">
        <w:rPr>
          <w:rFonts w:ascii="Arial" w:hAnsi="Arial" w:cs="Arial"/>
        </w:rPr>
        <w:t>), 2002-</w:t>
      </w:r>
      <w:r w:rsidRPr="00FE3423">
        <w:rPr>
          <w:rFonts w:ascii="Arial" w:hAnsi="Arial" w:cs="Arial"/>
        </w:rPr>
        <w:t xml:space="preserve"> 2004</w:t>
      </w:r>
    </w:p>
    <w:p w14:paraId="23B8C307" w14:textId="77777777" w:rsidR="00412858" w:rsidRPr="00FE3423" w:rsidRDefault="00412858" w:rsidP="00412858">
      <w:pPr>
        <w:spacing w:line="360" w:lineRule="auto"/>
        <w:rPr>
          <w:rFonts w:ascii="Arial" w:hAnsi="Arial" w:cs="Arial"/>
        </w:rPr>
      </w:pPr>
      <w:r w:rsidRPr="00FE3423">
        <w:rPr>
          <w:rFonts w:ascii="Arial" w:hAnsi="Arial" w:cs="Arial"/>
        </w:rPr>
        <w:t>National Association of Professional Women 2015- present</w:t>
      </w:r>
    </w:p>
    <w:p w14:paraId="021EB059" w14:textId="77777777" w:rsidR="007A401A" w:rsidRPr="00FE3423" w:rsidRDefault="007A401A" w:rsidP="00F320A5">
      <w:pPr>
        <w:spacing w:line="360" w:lineRule="auto"/>
        <w:rPr>
          <w:rFonts w:ascii="Arial" w:hAnsi="Arial" w:cs="Arial"/>
        </w:rPr>
      </w:pPr>
      <w:r w:rsidRPr="00FE3423">
        <w:rPr>
          <w:rFonts w:ascii="Arial" w:hAnsi="Arial" w:cs="Arial"/>
        </w:rPr>
        <w:t>National Transit Institute (NTI),</w:t>
      </w:r>
    </w:p>
    <w:p w14:paraId="6E6000C6" w14:textId="77777777" w:rsidR="007A401A" w:rsidRPr="00FE3423" w:rsidRDefault="007A401A" w:rsidP="00F320A5">
      <w:pPr>
        <w:spacing w:line="360" w:lineRule="auto"/>
        <w:rPr>
          <w:rFonts w:ascii="Arial" w:hAnsi="Arial" w:cs="Arial"/>
        </w:rPr>
      </w:pPr>
      <w:r w:rsidRPr="00FE3423">
        <w:rPr>
          <w:rFonts w:ascii="Arial" w:hAnsi="Arial" w:cs="Arial"/>
        </w:rPr>
        <w:t xml:space="preserve">National Trust </w:t>
      </w:r>
      <w:r w:rsidR="00091696" w:rsidRPr="00FE3423">
        <w:rPr>
          <w:rFonts w:ascii="Arial" w:hAnsi="Arial" w:cs="Arial"/>
        </w:rPr>
        <w:t>for</w:t>
      </w:r>
      <w:r w:rsidRPr="00FE3423">
        <w:rPr>
          <w:rFonts w:ascii="Arial" w:hAnsi="Arial" w:cs="Arial"/>
        </w:rPr>
        <w:t xml:space="preserve"> Historic Preservation, 2002 </w:t>
      </w:r>
      <w:r w:rsidR="00412858" w:rsidRPr="00FE3423">
        <w:rPr>
          <w:rFonts w:ascii="Arial" w:hAnsi="Arial" w:cs="Arial"/>
        </w:rPr>
        <w:t>–</w:t>
      </w:r>
      <w:r w:rsidRPr="00FE3423">
        <w:rPr>
          <w:rFonts w:ascii="Arial" w:hAnsi="Arial" w:cs="Arial"/>
        </w:rPr>
        <w:t xml:space="preserve"> present</w:t>
      </w:r>
    </w:p>
    <w:p w14:paraId="740A9FD8" w14:textId="77777777" w:rsidR="007A401A" w:rsidRPr="00FE3423" w:rsidRDefault="007A401A" w:rsidP="00F320A5">
      <w:pPr>
        <w:spacing w:line="360" w:lineRule="auto"/>
        <w:rPr>
          <w:rFonts w:ascii="Arial" w:hAnsi="Arial" w:cs="Arial"/>
        </w:rPr>
      </w:pPr>
      <w:r w:rsidRPr="00FE3423">
        <w:rPr>
          <w:rFonts w:ascii="Arial" w:hAnsi="Arial" w:cs="Arial"/>
        </w:rPr>
        <w:t>Planners Network, 1980 - present</w:t>
      </w:r>
    </w:p>
    <w:p w14:paraId="56A3123C" w14:textId="77777777" w:rsidR="007A401A" w:rsidRPr="00FE3423" w:rsidRDefault="007A401A" w:rsidP="00F320A5">
      <w:pPr>
        <w:spacing w:line="360" w:lineRule="auto"/>
        <w:rPr>
          <w:rFonts w:ascii="Arial" w:hAnsi="Arial" w:cs="Arial"/>
        </w:rPr>
      </w:pPr>
      <w:r w:rsidRPr="00FE3423">
        <w:rPr>
          <w:rFonts w:ascii="Arial" w:hAnsi="Arial" w:cs="Arial"/>
        </w:rPr>
        <w:t>Planning Accredita</w:t>
      </w:r>
      <w:r w:rsidR="00313E3D" w:rsidRPr="00FE3423">
        <w:rPr>
          <w:rFonts w:ascii="Arial" w:hAnsi="Arial" w:cs="Arial"/>
        </w:rPr>
        <w:t xml:space="preserve">tion Board (PAB), 2001 </w:t>
      </w:r>
    </w:p>
    <w:p w14:paraId="48FF6FDF" w14:textId="77777777" w:rsidR="007A401A" w:rsidRPr="00FE3423" w:rsidRDefault="007A401A" w:rsidP="00F320A5">
      <w:pPr>
        <w:spacing w:line="360" w:lineRule="auto"/>
        <w:rPr>
          <w:rFonts w:ascii="Arial" w:hAnsi="Arial" w:cs="Arial"/>
        </w:rPr>
      </w:pPr>
      <w:r w:rsidRPr="00FE3423">
        <w:rPr>
          <w:rFonts w:ascii="Arial" w:hAnsi="Arial" w:cs="Arial"/>
        </w:rPr>
        <w:t>President’s Council of Cornell Women</w:t>
      </w:r>
      <w:r w:rsidR="00374148" w:rsidRPr="00FE3423">
        <w:rPr>
          <w:rFonts w:ascii="Arial" w:hAnsi="Arial" w:cs="Arial"/>
        </w:rPr>
        <w:t>, 200-2003</w:t>
      </w:r>
    </w:p>
    <w:p w14:paraId="0A73A352" w14:textId="77777777" w:rsidR="007A401A" w:rsidRPr="00FE3423" w:rsidRDefault="007A401A" w:rsidP="00F320A5">
      <w:pPr>
        <w:spacing w:line="360" w:lineRule="auto"/>
        <w:rPr>
          <w:rFonts w:ascii="Arial" w:hAnsi="Arial" w:cs="Arial"/>
        </w:rPr>
      </w:pPr>
      <w:r w:rsidRPr="00FE3423">
        <w:rPr>
          <w:rFonts w:ascii="Arial" w:hAnsi="Arial" w:cs="Arial"/>
        </w:rPr>
        <w:t>Progressive Redevelopment, Inc.</w:t>
      </w:r>
      <w:r w:rsidR="006D25D5" w:rsidRPr="00FE3423">
        <w:rPr>
          <w:rFonts w:ascii="Arial" w:hAnsi="Arial" w:cs="Arial"/>
        </w:rPr>
        <w:t xml:space="preserve"> Board of Directors, </w:t>
      </w:r>
      <w:r w:rsidRPr="00FE3423">
        <w:rPr>
          <w:rFonts w:ascii="Arial" w:hAnsi="Arial" w:cs="Arial"/>
        </w:rPr>
        <w:t xml:space="preserve">2005 </w:t>
      </w:r>
      <w:r w:rsidR="006D25D5" w:rsidRPr="00FE3423">
        <w:rPr>
          <w:rFonts w:ascii="Arial" w:hAnsi="Arial" w:cs="Arial"/>
        </w:rPr>
        <w:t xml:space="preserve">–to </w:t>
      </w:r>
      <w:r w:rsidRPr="00FE3423">
        <w:rPr>
          <w:rFonts w:ascii="Arial" w:hAnsi="Arial" w:cs="Arial"/>
        </w:rPr>
        <w:t>present</w:t>
      </w:r>
    </w:p>
    <w:p w14:paraId="114D2415" w14:textId="77777777" w:rsidR="007A401A" w:rsidRPr="00FE3423" w:rsidRDefault="007A401A" w:rsidP="00F320A5">
      <w:pPr>
        <w:spacing w:line="360" w:lineRule="auto"/>
        <w:rPr>
          <w:rFonts w:ascii="Arial" w:hAnsi="Arial" w:cs="Arial"/>
        </w:rPr>
      </w:pPr>
      <w:r w:rsidRPr="00FE3423">
        <w:rPr>
          <w:rFonts w:ascii="Arial" w:hAnsi="Arial" w:cs="Arial"/>
        </w:rPr>
        <w:t xml:space="preserve">Robert Ferst Center for the Arts Advisory Board, 2001 </w:t>
      </w:r>
      <w:r w:rsidR="006D25D5" w:rsidRPr="00FE3423">
        <w:rPr>
          <w:rFonts w:ascii="Arial" w:hAnsi="Arial" w:cs="Arial"/>
        </w:rPr>
        <w:t xml:space="preserve">to present </w:t>
      </w:r>
    </w:p>
    <w:p w14:paraId="576E024F" w14:textId="77777777" w:rsidR="007A401A" w:rsidRPr="00FE3423" w:rsidRDefault="007A401A" w:rsidP="00F320A5">
      <w:pPr>
        <w:spacing w:line="360" w:lineRule="auto"/>
        <w:rPr>
          <w:rFonts w:ascii="Arial" w:hAnsi="Arial" w:cs="Arial"/>
        </w:rPr>
      </w:pPr>
      <w:r w:rsidRPr="00FE3423">
        <w:rPr>
          <w:rFonts w:ascii="Arial" w:hAnsi="Arial" w:cs="Arial"/>
        </w:rPr>
        <w:t xml:space="preserve">Sigma Xi, National Scientific Research Society, 1988 </w:t>
      </w:r>
      <w:r w:rsidR="006D25D5" w:rsidRPr="00FE3423">
        <w:rPr>
          <w:rFonts w:ascii="Arial" w:hAnsi="Arial" w:cs="Arial"/>
        </w:rPr>
        <w:t xml:space="preserve">to </w:t>
      </w:r>
      <w:r w:rsidRPr="00FE3423">
        <w:rPr>
          <w:rFonts w:ascii="Arial" w:hAnsi="Arial" w:cs="Arial"/>
        </w:rPr>
        <w:t>present</w:t>
      </w:r>
    </w:p>
    <w:p w14:paraId="325B71E2" w14:textId="77777777" w:rsidR="00A83038" w:rsidRPr="00FE3423" w:rsidRDefault="00A83038" w:rsidP="00F320A5">
      <w:pPr>
        <w:spacing w:line="360" w:lineRule="auto"/>
        <w:rPr>
          <w:rFonts w:ascii="Arial" w:hAnsi="Arial" w:cs="Arial"/>
        </w:rPr>
      </w:pPr>
      <w:r w:rsidRPr="00FE3423">
        <w:rPr>
          <w:rFonts w:ascii="Arial" w:hAnsi="Arial" w:cs="Arial"/>
        </w:rPr>
        <w:t>Southe</w:t>
      </w:r>
      <w:r w:rsidR="00313E3D" w:rsidRPr="00FE3423">
        <w:rPr>
          <w:rFonts w:ascii="Arial" w:hAnsi="Arial" w:cs="Arial"/>
        </w:rPr>
        <w:t xml:space="preserve">rn Growth Policies Board, 2006 </w:t>
      </w:r>
    </w:p>
    <w:p w14:paraId="792CB521" w14:textId="77777777" w:rsidR="004C10AB" w:rsidRPr="00FE3423" w:rsidRDefault="004C10AB" w:rsidP="00F320A5">
      <w:pPr>
        <w:spacing w:line="360" w:lineRule="auto"/>
        <w:rPr>
          <w:rFonts w:ascii="Arial" w:hAnsi="Arial" w:cs="Arial"/>
        </w:rPr>
      </w:pPr>
      <w:r w:rsidRPr="00FE3423">
        <w:rPr>
          <w:rFonts w:ascii="Arial" w:hAnsi="Arial" w:cs="Arial"/>
        </w:rPr>
        <w:t>State Smart Transportation Initiative, 2010 -</w:t>
      </w:r>
    </w:p>
    <w:p w14:paraId="432D9E83" w14:textId="77777777" w:rsidR="007A401A" w:rsidRPr="00FE3423" w:rsidRDefault="007A401A" w:rsidP="00F320A5">
      <w:pPr>
        <w:spacing w:line="360" w:lineRule="auto"/>
        <w:rPr>
          <w:rFonts w:ascii="Arial" w:hAnsi="Arial" w:cs="Arial"/>
        </w:rPr>
      </w:pPr>
      <w:r w:rsidRPr="00FE3423">
        <w:rPr>
          <w:rFonts w:ascii="Arial" w:hAnsi="Arial" w:cs="Arial"/>
        </w:rPr>
        <w:t xml:space="preserve">The Georgia Conservancy, </w:t>
      </w:r>
      <w:r w:rsidR="00B56E29" w:rsidRPr="00FE3423">
        <w:rPr>
          <w:rFonts w:ascii="Arial" w:hAnsi="Arial" w:cs="Arial"/>
        </w:rPr>
        <w:t xml:space="preserve">Board of Directors, </w:t>
      </w:r>
      <w:r w:rsidRPr="00FE3423">
        <w:rPr>
          <w:rFonts w:ascii="Arial" w:hAnsi="Arial" w:cs="Arial"/>
        </w:rPr>
        <w:t xml:space="preserve">2004 – </w:t>
      </w:r>
      <w:r w:rsidR="001D1C91" w:rsidRPr="00FE3423">
        <w:rPr>
          <w:rFonts w:ascii="Arial" w:hAnsi="Arial" w:cs="Arial"/>
        </w:rPr>
        <w:t>2009</w:t>
      </w:r>
    </w:p>
    <w:p w14:paraId="4826D43E" w14:textId="77777777" w:rsidR="00B53255" w:rsidRPr="00FE3423" w:rsidRDefault="00B53255" w:rsidP="00F320A5">
      <w:pPr>
        <w:spacing w:line="360" w:lineRule="auto"/>
        <w:rPr>
          <w:rFonts w:ascii="Arial" w:hAnsi="Arial" w:cs="Arial"/>
        </w:rPr>
      </w:pPr>
      <w:r w:rsidRPr="00FE3423">
        <w:rPr>
          <w:rFonts w:ascii="Arial" w:hAnsi="Arial" w:cs="Arial"/>
        </w:rPr>
        <w:t>Transportation Planning E</w:t>
      </w:r>
      <w:r w:rsidR="00374148" w:rsidRPr="00FE3423">
        <w:rPr>
          <w:rFonts w:ascii="Arial" w:hAnsi="Arial" w:cs="Arial"/>
        </w:rPr>
        <w:t xml:space="preserve">xcellence Awards Federal Highway Administration, 2010 </w:t>
      </w:r>
    </w:p>
    <w:p w14:paraId="14A92166" w14:textId="77777777" w:rsidR="00C8217B" w:rsidRDefault="00C8217B" w:rsidP="00F320A5">
      <w:pPr>
        <w:spacing w:line="360" w:lineRule="auto"/>
        <w:rPr>
          <w:rFonts w:ascii="Arial" w:hAnsi="Arial" w:cs="Arial"/>
        </w:rPr>
      </w:pPr>
      <w:r w:rsidRPr="00FE3423">
        <w:rPr>
          <w:rFonts w:ascii="Arial" w:hAnsi="Arial" w:cs="Arial"/>
        </w:rPr>
        <w:t>Member, Transportation Research Board</w:t>
      </w:r>
    </w:p>
    <w:p w14:paraId="3772F57C" w14:textId="77777777" w:rsidR="007A401A" w:rsidRPr="00FE3423" w:rsidRDefault="007A401A" w:rsidP="00F320A5">
      <w:pPr>
        <w:spacing w:line="360" w:lineRule="auto"/>
        <w:rPr>
          <w:rFonts w:ascii="Arial" w:hAnsi="Arial" w:cs="Arial"/>
        </w:rPr>
      </w:pPr>
      <w:r w:rsidRPr="00FE3423">
        <w:rPr>
          <w:rFonts w:ascii="Arial" w:hAnsi="Arial" w:cs="Arial"/>
        </w:rPr>
        <w:t>Urban Affairs Association (UAA), 1990 - present</w:t>
      </w:r>
    </w:p>
    <w:p w14:paraId="50406F10" w14:textId="77777777" w:rsidR="007A401A" w:rsidRPr="00FE3423" w:rsidRDefault="007A401A" w:rsidP="00F320A5">
      <w:pPr>
        <w:spacing w:line="360" w:lineRule="auto"/>
        <w:rPr>
          <w:rFonts w:ascii="Arial" w:hAnsi="Arial" w:cs="Arial"/>
        </w:rPr>
      </w:pPr>
      <w:r w:rsidRPr="00FE3423">
        <w:rPr>
          <w:rFonts w:ascii="Arial" w:hAnsi="Arial" w:cs="Arial"/>
        </w:rPr>
        <w:t>Urban Land Institute (ULI), 1990 - present (District Council Steering Committee)</w:t>
      </w:r>
    </w:p>
    <w:p w14:paraId="52F18A8F" w14:textId="77777777" w:rsidR="007A401A" w:rsidRPr="00FE3423" w:rsidRDefault="007A401A" w:rsidP="00F320A5">
      <w:pPr>
        <w:spacing w:line="360" w:lineRule="auto"/>
        <w:rPr>
          <w:rFonts w:ascii="Arial" w:hAnsi="Arial" w:cs="Arial"/>
        </w:rPr>
      </w:pPr>
      <w:r w:rsidRPr="00FE3423">
        <w:rPr>
          <w:rFonts w:ascii="Arial" w:hAnsi="Arial" w:cs="Arial"/>
        </w:rPr>
        <w:t>Westminster Strategi</w:t>
      </w:r>
      <w:r w:rsidR="00313E3D" w:rsidRPr="00FE3423">
        <w:rPr>
          <w:rFonts w:ascii="Arial" w:hAnsi="Arial" w:cs="Arial"/>
        </w:rPr>
        <w:t>c Plan Committee, 2003 - 2005</w:t>
      </w:r>
    </w:p>
    <w:p w14:paraId="175D704F" w14:textId="77777777" w:rsidR="007A401A" w:rsidRPr="00FE3423" w:rsidRDefault="007A401A" w:rsidP="00F320A5">
      <w:pPr>
        <w:spacing w:line="360" w:lineRule="auto"/>
        <w:rPr>
          <w:rFonts w:ascii="Arial" w:hAnsi="Arial" w:cs="Arial"/>
        </w:rPr>
      </w:pPr>
      <w:r w:rsidRPr="00FE3423">
        <w:rPr>
          <w:rFonts w:ascii="Arial" w:hAnsi="Arial" w:cs="Arial"/>
        </w:rPr>
        <w:t xml:space="preserve">Women’s Transportation Seminar (WTS) – Atlanta Chapter Women of the Year, 2000 </w:t>
      </w:r>
    </w:p>
    <w:p w14:paraId="76AA50CD" w14:textId="77777777" w:rsidR="00374148" w:rsidRPr="00FE3423" w:rsidRDefault="00374148" w:rsidP="00F320A5">
      <w:pPr>
        <w:spacing w:line="360" w:lineRule="auto"/>
        <w:rPr>
          <w:rFonts w:ascii="Arial" w:hAnsi="Arial" w:cs="Arial"/>
          <w:u w:val="single"/>
        </w:rPr>
      </w:pPr>
    </w:p>
    <w:p w14:paraId="7EEABAF6" w14:textId="77777777" w:rsidR="00374148" w:rsidRPr="00FE3423" w:rsidRDefault="00374148" w:rsidP="00865C65">
      <w:pPr>
        <w:pStyle w:val="Heading1"/>
      </w:pPr>
      <w:r w:rsidRPr="00FE3423">
        <w:t xml:space="preserve">PhD students </w:t>
      </w:r>
    </w:p>
    <w:p w14:paraId="0E135E31" w14:textId="77777777" w:rsidR="00460895" w:rsidRPr="00FE3423" w:rsidRDefault="00460895" w:rsidP="00F320A5">
      <w:pPr>
        <w:spacing w:line="360" w:lineRule="auto"/>
        <w:rPr>
          <w:rFonts w:ascii="Arial" w:hAnsi="Arial" w:cs="Arial"/>
        </w:rPr>
      </w:pPr>
      <w:r w:rsidRPr="00FE3423">
        <w:rPr>
          <w:rFonts w:ascii="Arial" w:hAnsi="Arial" w:cs="Arial"/>
        </w:rPr>
        <w:t>Committee Member, School of Civil and Environmental Engineering, (20)</w:t>
      </w:r>
    </w:p>
    <w:p w14:paraId="181123CB" w14:textId="77777777" w:rsidR="00460895" w:rsidRPr="00FE3423" w:rsidRDefault="00460895" w:rsidP="00F320A5">
      <w:pPr>
        <w:spacing w:line="360" w:lineRule="auto"/>
        <w:rPr>
          <w:rFonts w:ascii="Arial" w:hAnsi="Arial" w:cs="Arial"/>
        </w:rPr>
      </w:pPr>
      <w:r w:rsidRPr="00FE3423">
        <w:rPr>
          <w:rFonts w:ascii="Arial" w:hAnsi="Arial" w:cs="Arial"/>
        </w:rPr>
        <w:t>Primary Advisor, School of City and Regional Planning, (</w:t>
      </w:r>
      <w:r w:rsidR="009472AC" w:rsidRPr="00FE3423">
        <w:rPr>
          <w:rFonts w:ascii="Arial" w:hAnsi="Arial" w:cs="Arial"/>
        </w:rPr>
        <w:t>10</w:t>
      </w:r>
      <w:r w:rsidRPr="00FE3423">
        <w:rPr>
          <w:rFonts w:ascii="Arial" w:hAnsi="Arial" w:cs="Arial"/>
        </w:rPr>
        <w:t xml:space="preserve">) </w:t>
      </w:r>
    </w:p>
    <w:sectPr w:rsidR="00460895" w:rsidRPr="00FE3423" w:rsidSect="00111319">
      <w:footerReference w:type="even"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5C916" w14:textId="77777777" w:rsidR="0038149C" w:rsidRDefault="0038149C">
      <w:r>
        <w:separator/>
      </w:r>
    </w:p>
  </w:endnote>
  <w:endnote w:type="continuationSeparator" w:id="0">
    <w:p w14:paraId="428668CF" w14:textId="77777777" w:rsidR="0038149C" w:rsidRDefault="00381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Futura-Light">
    <w:panose1 w:val="00000000000000000000"/>
    <w:charset w:val="00"/>
    <w:family w:val="swiss"/>
    <w:notTrueType/>
    <w:pitch w:val="default"/>
    <w:sig w:usb0="00000003" w:usb1="00000000" w:usb2="00000000" w:usb3="00000000" w:csb0="00000001" w:csb1="00000000"/>
  </w:font>
  <w:font w:name="Eurostile-CondensedOblique">
    <w:altName w:val="Agency FB"/>
    <w:panose1 w:val="00000000000000000000"/>
    <w:charset w:val="00"/>
    <w:family w:val="swiss"/>
    <w:notTrueType/>
    <w:pitch w:val="default"/>
    <w:sig w:usb0="00000003" w:usb1="00000000" w:usb2="00000000" w:usb3="00000000" w:csb0="00000001" w:csb1="00000000"/>
  </w:font>
  <w:font w:name="Futura-LightOblique">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仿宋">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6D9BE" w14:textId="77777777" w:rsidR="00C607B0" w:rsidRDefault="00C607B0" w:rsidP="007A401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2C344E" w14:textId="77777777" w:rsidR="00C607B0" w:rsidRDefault="00C607B0" w:rsidP="007A40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9AC3D" w14:textId="77777777" w:rsidR="00C607B0" w:rsidRDefault="00C607B0" w:rsidP="007A401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62D1AC93" w14:textId="77777777" w:rsidR="00C607B0" w:rsidRPr="00DF455E" w:rsidRDefault="00C607B0" w:rsidP="00DB1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F900F" w14:textId="77777777" w:rsidR="0038149C" w:rsidRDefault="0038149C">
      <w:r>
        <w:separator/>
      </w:r>
    </w:p>
  </w:footnote>
  <w:footnote w:type="continuationSeparator" w:id="0">
    <w:p w14:paraId="438CEF8D" w14:textId="77777777" w:rsidR="0038149C" w:rsidRDefault="00381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C7F14"/>
    <w:multiLevelType w:val="hybridMultilevel"/>
    <w:tmpl w:val="3E409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AB29C7"/>
    <w:multiLevelType w:val="hybridMultilevel"/>
    <w:tmpl w:val="3D84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TOzNDO2sDAyMjVU0lEKTi0uzszPAykwrgUA6E0dtiwAAAA="/>
  </w:docVars>
  <w:rsids>
    <w:rsidRoot w:val="007A401A"/>
    <w:rsid w:val="00000FEC"/>
    <w:rsid w:val="0000174F"/>
    <w:rsid w:val="00001ED4"/>
    <w:rsid w:val="00002F9F"/>
    <w:rsid w:val="00003673"/>
    <w:rsid w:val="00003D5B"/>
    <w:rsid w:val="00005F13"/>
    <w:rsid w:val="00006E72"/>
    <w:rsid w:val="000075DB"/>
    <w:rsid w:val="00007C04"/>
    <w:rsid w:val="00010587"/>
    <w:rsid w:val="000110EB"/>
    <w:rsid w:val="00012E74"/>
    <w:rsid w:val="00012F09"/>
    <w:rsid w:val="0001360A"/>
    <w:rsid w:val="00014419"/>
    <w:rsid w:val="0002033C"/>
    <w:rsid w:val="0002104E"/>
    <w:rsid w:val="00023616"/>
    <w:rsid w:val="00023D4A"/>
    <w:rsid w:val="000257D4"/>
    <w:rsid w:val="00026CFB"/>
    <w:rsid w:val="00031FB2"/>
    <w:rsid w:val="00034B76"/>
    <w:rsid w:val="00035669"/>
    <w:rsid w:val="00037C51"/>
    <w:rsid w:val="00043F2F"/>
    <w:rsid w:val="00045D34"/>
    <w:rsid w:val="000465E2"/>
    <w:rsid w:val="00047CC8"/>
    <w:rsid w:val="0005274B"/>
    <w:rsid w:val="0005278B"/>
    <w:rsid w:val="00055B03"/>
    <w:rsid w:val="00060F31"/>
    <w:rsid w:val="00062335"/>
    <w:rsid w:val="0006366E"/>
    <w:rsid w:val="000647F0"/>
    <w:rsid w:val="000648C6"/>
    <w:rsid w:val="000679A8"/>
    <w:rsid w:val="00067BCF"/>
    <w:rsid w:val="00067FDC"/>
    <w:rsid w:val="000722E4"/>
    <w:rsid w:val="00072519"/>
    <w:rsid w:val="00072937"/>
    <w:rsid w:val="00073E4C"/>
    <w:rsid w:val="000750FA"/>
    <w:rsid w:val="0008116F"/>
    <w:rsid w:val="00082FE3"/>
    <w:rsid w:val="00083334"/>
    <w:rsid w:val="000834DD"/>
    <w:rsid w:val="00083C2C"/>
    <w:rsid w:val="00090278"/>
    <w:rsid w:val="00091696"/>
    <w:rsid w:val="00092474"/>
    <w:rsid w:val="00092499"/>
    <w:rsid w:val="000941F1"/>
    <w:rsid w:val="000962CB"/>
    <w:rsid w:val="0009653C"/>
    <w:rsid w:val="00096B13"/>
    <w:rsid w:val="000A14CC"/>
    <w:rsid w:val="000A157F"/>
    <w:rsid w:val="000A2B01"/>
    <w:rsid w:val="000A785F"/>
    <w:rsid w:val="000B043D"/>
    <w:rsid w:val="000B0B0F"/>
    <w:rsid w:val="000B1380"/>
    <w:rsid w:val="000B237E"/>
    <w:rsid w:val="000B24CE"/>
    <w:rsid w:val="000B2801"/>
    <w:rsid w:val="000B2C44"/>
    <w:rsid w:val="000B3D0D"/>
    <w:rsid w:val="000B409B"/>
    <w:rsid w:val="000B6428"/>
    <w:rsid w:val="000B670A"/>
    <w:rsid w:val="000C0166"/>
    <w:rsid w:val="000C1BBD"/>
    <w:rsid w:val="000C2C9F"/>
    <w:rsid w:val="000C2CB9"/>
    <w:rsid w:val="000C4A43"/>
    <w:rsid w:val="000C5303"/>
    <w:rsid w:val="000D0B02"/>
    <w:rsid w:val="000D482E"/>
    <w:rsid w:val="000D5EFC"/>
    <w:rsid w:val="000E24F7"/>
    <w:rsid w:val="000E254B"/>
    <w:rsid w:val="000E3B02"/>
    <w:rsid w:val="000E426C"/>
    <w:rsid w:val="000E4DF3"/>
    <w:rsid w:val="000E5CC3"/>
    <w:rsid w:val="000E5ECE"/>
    <w:rsid w:val="000E61FF"/>
    <w:rsid w:val="000E683A"/>
    <w:rsid w:val="000F53C3"/>
    <w:rsid w:val="000F5C11"/>
    <w:rsid w:val="000F64F9"/>
    <w:rsid w:val="00100124"/>
    <w:rsid w:val="001018FD"/>
    <w:rsid w:val="0010240F"/>
    <w:rsid w:val="00105E67"/>
    <w:rsid w:val="0010640D"/>
    <w:rsid w:val="00106D2E"/>
    <w:rsid w:val="0010738F"/>
    <w:rsid w:val="00110156"/>
    <w:rsid w:val="00111319"/>
    <w:rsid w:val="00112965"/>
    <w:rsid w:val="00120291"/>
    <w:rsid w:val="00121D32"/>
    <w:rsid w:val="00122305"/>
    <w:rsid w:val="0012537F"/>
    <w:rsid w:val="001272ED"/>
    <w:rsid w:val="00127593"/>
    <w:rsid w:val="00127753"/>
    <w:rsid w:val="00127B4B"/>
    <w:rsid w:val="00127EE0"/>
    <w:rsid w:val="00133E71"/>
    <w:rsid w:val="001368E6"/>
    <w:rsid w:val="0013748C"/>
    <w:rsid w:val="0014018B"/>
    <w:rsid w:val="00142313"/>
    <w:rsid w:val="001455A3"/>
    <w:rsid w:val="00145B7E"/>
    <w:rsid w:val="00145E1F"/>
    <w:rsid w:val="00147CCD"/>
    <w:rsid w:val="00150940"/>
    <w:rsid w:val="0015159D"/>
    <w:rsid w:val="00151652"/>
    <w:rsid w:val="00152349"/>
    <w:rsid w:val="00155A65"/>
    <w:rsid w:val="00156BC7"/>
    <w:rsid w:val="00162536"/>
    <w:rsid w:val="00163BB9"/>
    <w:rsid w:val="0016489F"/>
    <w:rsid w:val="00164F3A"/>
    <w:rsid w:val="00165C0F"/>
    <w:rsid w:val="00165D34"/>
    <w:rsid w:val="00166332"/>
    <w:rsid w:val="001673A6"/>
    <w:rsid w:val="00167789"/>
    <w:rsid w:val="00170726"/>
    <w:rsid w:val="00170AC0"/>
    <w:rsid w:val="00171199"/>
    <w:rsid w:val="001724E7"/>
    <w:rsid w:val="00174DBA"/>
    <w:rsid w:val="00174EE9"/>
    <w:rsid w:val="00175811"/>
    <w:rsid w:val="0017612F"/>
    <w:rsid w:val="001774FF"/>
    <w:rsid w:val="0018178B"/>
    <w:rsid w:val="00181AFF"/>
    <w:rsid w:val="00183254"/>
    <w:rsid w:val="001840FA"/>
    <w:rsid w:val="00184760"/>
    <w:rsid w:val="00184F0A"/>
    <w:rsid w:val="00185261"/>
    <w:rsid w:val="00186070"/>
    <w:rsid w:val="00187198"/>
    <w:rsid w:val="00191A56"/>
    <w:rsid w:val="001A1C58"/>
    <w:rsid w:val="001A421E"/>
    <w:rsid w:val="001A5691"/>
    <w:rsid w:val="001A6B19"/>
    <w:rsid w:val="001A7F66"/>
    <w:rsid w:val="001B0B56"/>
    <w:rsid w:val="001B2A56"/>
    <w:rsid w:val="001B4020"/>
    <w:rsid w:val="001B584B"/>
    <w:rsid w:val="001B65E7"/>
    <w:rsid w:val="001B7128"/>
    <w:rsid w:val="001C0AFD"/>
    <w:rsid w:val="001C15CE"/>
    <w:rsid w:val="001C197C"/>
    <w:rsid w:val="001C1BA8"/>
    <w:rsid w:val="001C32B8"/>
    <w:rsid w:val="001D1C91"/>
    <w:rsid w:val="001D1D10"/>
    <w:rsid w:val="001D1ED2"/>
    <w:rsid w:val="001D3BCC"/>
    <w:rsid w:val="001D45BF"/>
    <w:rsid w:val="001E0792"/>
    <w:rsid w:val="001E0C68"/>
    <w:rsid w:val="001E494A"/>
    <w:rsid w:val="001E5CFB"/>
    <w:rsid w:val="001E70BE"/>
    <w:rsid w:val="001E7F02"/>
    <w:rsid w:val="001F1518"/>
    <w:rsid w:val="001F1609"/>
    <w:rsid w:val="001F3FE4"/>
    <w:rsid w:val="001F53CE"/>
    <w:rsid w:val="001F6B6E"/>
    <w:rsid w:val="001F7EB5"/>
    <w:rsid w:val="00200736"/>
    <w:rsid w:val="00201776"/>
    <w:rsid w:val="00201A88"/>
    <w:rsid w:val="0020362F"/>
    <w:rsid w:val="00203C75"/>
    <w:rsid w:val="002046B8"/>
    <w:rsid w:val="00205CEF"/>
    <w:rsid w:val="0020619B"/>
    <w:rsid w:val="002064A9"/>
    <w:rsid w:val="0021175E"/>
    <w:rsid w:val="00212309"/>
    <w:rsid w:val="00213645"/>
    <w:rsid w:val="00213C69"/>
    <w:rsid w:val="00214F1A"/>
    <w:rsid w:val="00215CC3"/>
    <w:rsid w:val="00220089"/>
    <w:rsid w:val="00220D1E"/>
    <w:rsid w:val="002228AB"/>
    <w:rsid w:val="002301BF"/>
    <w:rsid w:val="002306F8"/>
    <w:rsid w:val="00231726"/>
    <w:rsid w:val="00232EC1"/>
    <w:rsid w:val="00233D03"/>
    <w:rsid w:val="00234523"/>
    <w:rsid w:val="00235522"/>
    <w:rsid w:val="0023609E"/>
    <w:rsid w:val="0024135D"/>
    <w:rsid w:val="0024226F"/>
    <w:rsid w:val="002461D0"/>
    <w:rsid w:val="00250E3E"/>
    <w:rsid w:val="00251191"/>
    <w:rsid w:val="0025131D"/>
    <w:rsid w:val="00254878"/>
    <w:rsid w:val="00257CAD"/>
    <w:rsid w:val="002615CA"/>
    <w:rsid w:val="00261826"/>
    <w:rsid w:val="002631C0"/>
    <w:rsid w:val="0026553B"/>
    <w:rsid w:val="00266777"/>
    <w:rsid w:val="0027309F"/>
    <w:rsid w:val="0027348F"/>
    <w:rsid w:val="002739C5"/>
    <w:rsid w:val="002739E4"/>
    <w:rsid w:val="00273AC5"/>
    <w:rsid w:val="00274753"/>
    <w:rsid w:val="0027528A"/>
    <w:rsid w:val="00275B1A"/>
    <w:rsid w:val="002779FF"/>
    <w:rsid w:val="00280210"/>
    <w:rsid w:val="00280BE7"/>
    <w:rsid w:val="00281899"/>
    <w:rsid w:val="00282A0C"/>
    <w:rsid w:val="00285F39"/>
    <w:rsid w:val="002865EC"/>
    <w:rsid w:val="0028726F"/>
    <w:rsid w:val="002912E2"/>
    <w:rsid w:val="0029200C"/>
    <w:rsid w:val="00292414"/>
    <w:rsid w:val="002932AE"/>
    <w:rsid w:val="00294D0C"/>
    <w:rsid w:val="00295687"/>
    <w:rsid w:val="002A0B0B"/>
    <w:rsid w:val="002A1B43"/>
    <w:rsid w:val="002A1D7F"/>
    <w:rsid w:val="002A54A4"/>
    <w:rsid w:val="002A7B8D"/>
    <w:rsid w:val="002B22B8"/>
    <w:rsid w:val="002B2F5E"/>
    <w:rsid w:val="002B43EB"/>
    <w:rsid w:val="002B5446"/>
    <w:rsid w:val="002B6EB8"/>
    <w:rsid w:val="002B712D"/>
    <w:rsid w:val="002C2CAB"/>
    <w:rsid w:val="002C3D81"/>
    <w:rsid w:val="002C456F"/>
    <w:rsid w:val="002C4846"/>
    <w:rsid w:val="002C5A50"/>
    <w:rsid w:val="002C757A"/>
    <w:rsid w:val="002D002E"/>
    <w:rsid w:val="002D05C8"/>
    <w:rsid w:val="002D09B1"/>
    <w:rsid w:val="002D1374"/>
    <w:rsid w:val="002D1545"/>
    <w:rsid w:val="002D31A2"/>
    <w:rsid w:val="002D46FD"/>
    <w:rsid w:val="002D5440"/>
    <w:rsid w:val="002D60F3"/>
    <w:rsid w:val="002D6F5F"/>
    <w:rsid w:val="002E517D"/>
    <w:rsid w:val="002E5CAC"/>
    <w:rsid w:val="002E6DFB"/>
    <w:rsid w:val="002E7CC4"/>
    <w:rsid w:val="002F027E"/>
    <w:rsid w:val="002F04E0"/>
    <w:rsid w:val="002F24A5"/>
    <w:rsid w:val="002F3254"/>
    <w:rsid w:val="002F3281"/>
    <w:rsid w:val="002F632B"/>
    <w:rsid w:val="002F77D4"/>
    <w:rsid w:val="002F7A74"/>
    <w:rsid w:val="00300985"/>
    <w:rsid w:val="003014F5"/>
    <w:rsid w:val="0030173D"/>
    <w:rsid w:val="00302F25"/>
    <w:rsid w:val="003044DD"/>
    <w:rsid w:val="00305585"/>
    <w:rsid w:val="003071F0"/>
    <w:rsid w:val="003106EF"/>
    <w:rsid w:val="00310804"/>
    <w:rsid w:val="00312ED9"/>
    <w:rsid w:val="003133A2"/>
    <w:rsid w:val="00313E3D"/>
    <w:rsid w:val="0031577A"/>
    <w:rsid w:val="003159FF"/>
    <w:rsid w:val="00320E59"/>
    <w:rsid w:val="00322C65"/>
    <w:rsid w:val="00323042"/>
    <w:rsid w:val="00326C6E"/>
    <w:rsid w:val="003311F8"/>
    <w:rsid w:val="00331B67"/>
    <w:rsid w:val="00331F5A"/>
    <w:rsid w:val="003347AC"/>
    <w:rsid w:val="00334E3D"/>
    <w:rsid w:val="0033526D"/>
    <w:rsid w:val="003354BD"/>
    <w:rsid w:val="00335C35"/>
    <w:rsid w:val="003364DA"/>
    <w:rsid w:val="0033670D"/>
    <w:rsid w:val="00336C5D"/>
    <w:rsid w:val="00336CF6"/>
    <w:rsid w:val="003406C9"/>
    <w:rsid w:val="00343FC9"/>
    <w:rsid w:val="00347CC2"/>
    <w:rsid w:val="00351C4E"/>
    <w:rsid w:val="0035227B"/>
    <w:rsid w:val="003537DF"/>
    <w:rsid w:val="00354CD4"/>
    <w:rsid w:val="00355018"/>
    <w:rsid w:val="00357CB4"/>
    <w:rsid w:val="00357E01"/>
    <w:rsid w:val="00360E09"/>
    <w:rsid w:val="00361CD2"/>
    <w:rsid w:val="00362E3A"/>
    <w:rsid w:val="00364F47"/>
    <w:rsid w:val="0036627B"/>
    <w:rsid w:val="0037076B"/>
    <w:rsid w:val="00370930"/>
    <w:rsid w:val="0037245E"/>
    <w:rsid w:val="00374148"/>
    <w:rsid w:val="0037454B"/>
    <w:rsid w:val="003755B6"/>
    <w:rsid w:val="00375814"/>
    <w:rsid w:val="0038149C"/>
    <w:rsid w:val="00381DFA"/>
    <w:rsid w:val="003833E5"/>
    <w:rsid w:val="00383E69"/>
    <w:rsid w:val="00384D05"/>
    <w:rsid w:val="003850FF"/>
    <w:rsid w:val="00385668"/>
    <w:rsid w:val="00390468"/>
    <w:rsid w:val="00390A52"/>
    <w:rsid w:val="00392497"/>
    <w:rsid w:val="00392A0E"/>
    <w:rsid w:val="00394BC4"/>
    <w:rsid w:val="0039682D"/>
    <w:rsid w:val="003A205F"/>
    <w:rsid w:val="003A5048"/>
    <w:rsid w:val="003A61EC"/>
    <w:rsid w:val="003A7F6C"/>
    <w:rsid w:val="003B21F9"/>
    <w:rsid w:val="003B2D10"/>
    <w:rsid w:val="003B38E0"/>
    <w:rsid w:val="003B3CF6"/>
    <w:rsid w:val="003B6CEF"/>
    <w:rsid w:val="003C2807"/>
    <w:rsid w:val="003C592C"/>
    <w:rsid w:val="003C61EE"/>
    <w:rsid w:val="003D1253"/>
    <w:rsid w:val="003D1EEB"/>
    <w:rsid w:val="003D23C8"/>
    <w:rsid w:val="003D2B2B"/>
    <w:rsid w:val="003D33AB"/>
    <w:rsid w:val="003D357A"/>
    <w:rsid w:val="003D395E"/>
    <w:rsid w:val="003D437D"/>
    <w:rsid w:val="003D448D"/>
    <w:rsid w:val="003D4521"/>
    <w:rsid w:val="003D4786"/>
    <w:rsid w:val="003D4ADB"/>
    <w:rsid w:val="003D78E1"/>
    <w:rsid w:val="003E1681"/>
    <w:rsid w:val="003E19AF"/>
    <w:rsid w:val="003E1DAD"/>
    <w:rsid w:val="003E2E94"/>
    <w:rsid w:val="003E4199"/>
    <w:rsid w:val="003E5891"/>
    <w:rsid w:val="003E5B82"/>
    <w:rsid w:val="003E5C40"/>
    <w:rsid w:val="003F07C9"/>
    <w:rsid w:val="003F1472"/>
    <w:rsid w:val="003F173C"/>
    <w:rsid w:val="003F21F2"/>
    <w:rsid w:val="003F300B"/>
    <w:rsid w:val="003F50CD"/>
    <w:rsid w:val="003F5EB3"/>
    <w:rsid w:val="003F66BE"/>
    <w:rsid w:val="003F74FD"/>
    <w:rsid w:val="00405B99"/>
    <w:rsid w:val="0040670D"/>
    <w:rsid w:val="00411A9A"/>
    <w:rsid w:val="00411F4F"/>
    <w:rsid w:val="00412858"/>
    <w:rsid w:val="0042334A"/>
    <w:rsid w:val="00423F1E"/>
    <w:rsid w:val="00425FB7"/>
    <w:rsid w:val="00430EF8"/>
    <w:rsid w:val="00431D8C"/>
    <w:rsid w:val="00432303"/>
    <w:rsid w:val="00433293"/>
    <w:rsid w:val="00434A53"/>
    <w:rsid w:val="004357C5"/>
    <w:rsid w:val="00440BE6"/>
    <w:rsid w:val="004431F2"/>
    <w:rsid w:val="00444EB6"/>
    <w:rsid w:val="00446442"/>
    <w:rsid w:val="0045206E"/>
    <w:rsid w:val="004526C8"/>
    <w:rsid w:val="00453C3A"/>
    <w:rsid w:val="004545C7"/>
    <w:rsid w:val="004548C7"/>
    <w:rsid w:val="00460895"/>
    <w:rsid w:val="004625BF"/>
    <w:rsid w:val="004665E7"/>
    <w:rsid w:val="00471382"/>
    <w:rsid w:val="00473B41"/>
    <w:rsid w:val="0047500B"/>
    <w:rsid w:val="004760B2"/>
    <w:rsid w:val="00476F0F"/>
    <w:rsid w:val="00477AE4"/>
    <w:rsid w:val="0048044A"/>
    <w:rsid w:val="0048199B"/>
    <w:rsid w:val="004837CD"/>
    <w:rsid w:val="004845A0"/>
    <w:rsid w:val="00486353"/>
    <w:rsid w:val="00486A63"/>
    <w:rsid w:val="00486F46"/>
    <w:rsid w:val="00487C51"/>
    <w:rsid w:val="00490CB3"/>
    <w:rsid w:val="00491C39"/>
    <w:rsid w:val="0049203A"/>
    <w:rsid w:val="00492496"/>
    <w:rsid w:val="00493F22"/>
    <w:rsid w:val="004946EA"/>
    <w:rsid w:val="00495C05"/>
    <w:rsid w:val="00496399"/>
    <w:rsid w:val="00497A09"/>
    <w:rsid w:val="004A119C"/>
    <w:rsid w:val="004A1444"/>
    <w:rsid w:val="004A1642"/>
    <w:rsid w:val="004A165F"/>
    <w:rsid w:val="004A1BCA"/>
    <w:rsid w:val="004A1DA4"/>
    <w:rsid w:val="004A373A"/>
    <w:rsid w:val="004A428B"/>
    <w:rsid w:val="004A5B46"/>
    <w:rsid w:val="004A60AD"/>
    <w:rsid w:val="004A6BAD"/>
    <w:rsid w:val="004A7A77"/>
    <w:rsid w:val="004A7E57"/>
    <w:rsid w:val="004B3E2D"/>
    <w:rsid w:val="004B6CA1"/>
    <w:rsid w:val="004C0654"/>
    <w:rsid w:val="004C10AB"/>
    <w:rsid w:val="004C54E7"/>
    <w:rsid w:val="004C71ED"/>
    <w:rsid w:val="004C74C1"/>
    <w:rsid w:val="004D04DF"/>
    <w:rsid w:val="004D1B3A"/>
    <w:rsid w:val="004D2B69"/>
    <w:rsid w:val="004D2CEE"/>
    <w:rsid w:val="004D3903"/>
    <w:rsid w:val="004D3C9B"/>
    <w:rsid w:val="004D46AF"/>
    <w:rsid w:val="004D5296"/>
    <w:rsid w:val="004D52E8"/>
    <w:rsid w:val="004D61B1"/>
    <w:rsid w:val="004D65E2"/>
    <w:rsid w:val="004D6AE5"/>
    <w:rsid w:val="004D6DD4"/>
    <w:rsid w:val="004D7F08"/>
    <w:rsid w:val="004E0578"/>
    <w:rsid w:val="004E3223"/>
    <w:rsid w:val="004E7548"/>
    <w:rsid w:val="004F15EF"/>
    <w:rsid w:val="004F1C6A"/>
    <w:rsid w:val="004F247E"/>
    <w:rsid w:val="004F24F3"/>
    <w:rsid w:val="004F4B7F"/>
    <w:rsid w:val="004F4C66"/>
    <w:rsid w:val="004F631F"/>
    <w:rsid w:val="00503663"/>
    <w:rsid w:val="00506988"/>
    <w:rsid w:val="00506E8B"/>
    <w:rsid w:val="005074C8"/>
    <w:rsid w:val="0050789A"/>
    <w:rsid w:val="00510548"/>
    <w:rsid w:val="0051134E"/>
    <w:rsid w:val="0051220F"/>
    <w:rsid w:val="005142E5"/>
    <w:rsid w:val="005152CC"/>
    <w:rsid w:val="005170D6"/>
    <w:rsid w:val="00521DD2"/>
    <w:rsid w:val="0052347E"/>
    <w:rsid w:val="00530B72"/>
    <w:rsid w:val="00537860"/>
    <w:rsid w:val="005401EC"/>
    <w:rsid w:val="0054206D"/>
    <w:rsid w:val="00542207"/>
    <w:rsid w:val="005433CE"/>
    <w:rsid w:val="00547714"/>
    <w:rsid w:val="005523FC"/>
    <w:rsid w:val="00555BDF"/>
    <w:rsid w:val="00555C60"/>
    <w:rsid w:val="00555FC3"/>
    <w:rsid w:val="00556370"/>
    <w:rsid w:val="005571BC"/>
    <w:rsid w:val="00557E1B"/>
    <w:rsid w:val="00557EA2"/>
    <w:rsid w:val="0056087D"/>
    <w:rsid w:val="005619EA"/>
    <w:rsid w:val="0056310A"/>
    <w:rsid w:val="00566F66"/>
    <w:rsid w:val="005702FD"/>
    <w:rsid w:val="00570E71"/>
    <w:rsid w:val="00572D53"/>
    <w:rsid w:val="00572EFC"/>
    <w:rsid w:val="00572F6A"/>
    <w:rsid w:val="0057341E"/>
    <w:rsid w:val="0057478A"/>
    <w:rsid w:val="005760A0"/>
    <w:rsid w:val="005807B4"/>
    <w:rsid w:val="005838BE"/>
    <w:rsid w:val="005844F4"/>
    <w:rsid w:val="00586AF2"/>
    <w:rsid w:val="00590AE1"/>
    <w:rsid w:val="00592717"/>
    <w:rsid w:val="0059363B"/>
    <w:rsid w:val="005947FC"/>
    <w:rsid w:val="00594C19"/>
    <w:rsid w:val="00597774"/>
    <w:rsid w:val="005A05BA"/>
    <w:rsid w:val="005A071F"/>
    <w:rsid w:val="005A09EF"/>
    <w:rsid w:val="005A41BC"/>
    <w:rsid w:val="005A45EC"/>
    <w:rsid w:val="005A622B"/>
    <w:rsid w:val="005A64F6"/>
    <w:rsid w:val="005A6C48"/>
    <w:rsid w:val="005A7138"/>
    <w:rsid w:val="005A7B7D"/>
    <w:rsid w:val="005B11ED"/>
    <w:rsid w:val="005B3C6B"/>
    <w:rsid w:val="005B6E80"/>
    <w:rsid w:val="005B733A"/>
    <w:rsid w:val="005B7546"/>
    <w:rsid w:val="005B7E4B"/>
    <w:rsid w:val="005C1EC3"/>
    <w:rsid w:val="005C3366"/>
    <w:rsid w:val="005C4817"/>
    <w:rsid w:val="005D168D"/>
    <w:rsid w:val="005D567E"/>
    <w:rsid w:val="005D5C83"/>
    <w:rsid w:val="005E009F"/>
    <w:rsid w:val="005E0529"/>
    <w:rsid w:val="005E119E"/>
    <w:rsid w:val="005E5FCF"/>
    <w:rsid w:val="005F0A04"/>
    <w:rsid w:val="005F0B4D"/>
    <w:rsid w:val="005F14FC"/>
    <w:rsid w:val="005F25C8"/>
    <w:rsid w:val="005F3910"/>
    <w:rsid w:val="005F5A4C"/>
    <w:rsid w:val="00600183"/>
    <w:rsid w:val="00602FDB"/>
    <w:rsid w:val="0060413F"/>
    <w:rsid w:val="00604C58"/>
    <w:rsid w:val="0060698A"/>
    <w:rsid w:val="0061025C"/>
    <w:rsid w:val="00613DAE"/>
    <w:rsid w:val="00617331"/>
    <w:rsid w:val="0061746B"/>
    <w:rsid w:val="00620117"/>
    <w:rsid w:val="00620B91"/>
    <w:rsid w:val="00621CC6"/>
    <w:rsid w:val="00622ED7"/>
    <w:rsid w:val="00625529"/>
    <w:rsid w:val="00626016"/>
    <w:rsid w:val="0062619D"/>
    <w:rsid w:val="00626644"/>
    <w:rsid w:val="006278D7"/>
    <w:rsid w:val="0063150F"/>
    <w:rsid w:val="0063196E"/>
    <w:rsid w:val="0063266A"/>
    <w:rsid w:val="006336EF"/>
    <w:rsid w:val="00636E5A"/>
    <w:rsid w:val="00636E86"/>
    <w:rsid w:val="00637276"/>
    <w:rsid w:val="00642D23"/>
    <w:rsid w:val="0064315C"/>
    <w:rsid w:val="006445F0"/>
    <w:rsid w:val="006456BD"/>
    <w:rsid w:val="006469CC"/>
    <w:rsid w:val="00646C43"/>
    <w:rsid w:val="0065037E"/>
    <w:rsid w:val="0065051D"/>
    <w:rsid w:val="006541AC"/>
    <w:rsid w:val="00655838"/>
    <w:rsid w:val="0066338D"/>
    <w:rsid w:val="00665F70"/>
    <w:rsid w:val="00667169"/>
    <w:rsid w:val="00671597"/>
    <w:rsid w:val="00673432"/>
    <w:rsid w:val="00676F80"/>
    <w:rsid w:val="0068260C"/>
    <w:rsid w:val="00685301"/>
    <w:rsid w:val="0068538A"/>
    <w:rsid w:val="00686CA7"/>
    <w:rsid w:val="00687133"/>
    <w:rsid w:val="006872B9"/>
    <w:rsid w:val="00687F93"/>
    <w:rsid w:val="006900A6"/>
    <w:rsid w:val="006903D2"/>
    <w:rsid w:val="0069115B"/>
    <w:rsid w:val="006911A5"/>
    <w:rsid w:val="006914DF"/>
    <w:rsid w:val="00693D9D"/>
    <w:rsid w:val="006A3A6C"/>
    <w:rsid w:val="006A3A93"/>
    <w:rsid w:val="006A4B43"/>
    <w:rsid w:val="006A5F23"/>
    <w:rsid w:val="006B189B"/>
    <w:rsid w:val="006B2E2D"/>
    <w:rsid w:val="006B3519"/>
    <w:rsid w:val="006B7DBA"/>
    <w:rsid w:val="006B7E37"/>
    <w:rsid w:val="006C037B"/>
    <w:rsid w:val="006C08A5"/>
    <w:rsid w:val="006C0EA6"/>
    <w:rsid w:val="006C2149"/>
    <w:rsid w:val="006C278F"/>
    <w:rsid w:val="006C4F25"/>
    <w:rsid w:val="006C50A6"/>
    <w:rsid w:val="006C57F0"/>
    <w:rsid w:val="006D100B"/>
    <w:rsid w:val="006D1199"/>
    <w:rsid w:val="006D1835"/>
    <w:rsid w:val="006D19CC"/>
    <w:rsid w:val="006D25D5"/>
    <w:rsid w:val="006D2A38"/>
    <w:rsid w:val="006D30F5"/>
    <w:rsid w:val="006D3F08"/>
    <w:rsid w:val="006D4853"/>
    <w:rsid w:val="006D598D"/>
    <w:rsid w:val="006D75AF"/>
    <w:rsid w:val="006E4228"/>
    <w:rsid w:val="006E47E2"/>
    <w:rsid w:val="006E5D16"/>
    <w:rsid w:val="006E7F34"/>
    <w:rsid w:val="006F3376"/>
    <w:rsid w:val="006F4825"/>
    <w:rsid w:val="006F69FB"/>
    <w:rsid w:val="00700E20"/>
    <w:rsid w:val="00702C9D"/>
    <w:rsid w:val="00703995"/>
    <w:rsid w:val="00703ADB"/>
    <w:rsid w:val="00704324"/>
    <w:rsid w:val="0070497F"/>
    <w:rsid w:val="00706106"/>
    <w:rsid w:val="0070678E"/>
    <w:rsid w:val="00706B74"/>
    <w:rsid w:val="00707096"/>
    <w:rsid w:val="00710DF4"/>
    <w:rsid w:val="0071316B"/>
    <w:rsid w:val="0071411E"/>
    <w:rsid w:val="00714359"/>
    <w:rsid w:val="0071478E"/>
    <w:rsid w:val="00717892"/>
    <w:rsid w:val="00720C1E"/>
    <w:rsid w:val="00720E51"/>
    <w:rsid w:val="007224C6"/>
    <w:rsid w:val="00723DC8"/>
    <w:rsid w:val="00725CAE"/>
    <w:rsid w:val="0073400B"/>
    <w:rsid w:val="0073768B"/>
    <w:rsid w:val="00737DD7"/>
    <w:rsid w:val="00741CA5"/>
    <w:rsid w:val="00741CEC"/>
    <w:rsid w:val="00742860"/>
    <w:rsid w:val="00746D95"/>
    <w:rsid w:val="00750017"/>
    <w:rsid w:val="00750A6A"/>
    <w:rsid w:val="0075162C"/>
    <w:rsid w:val="00752C8A"/>
    <w:rsid w:val="0075325F"/>
    <w:rsid w:val="00753991"/>
    <w:rsid w:val="00754294"/>
    <w:rsid w:val="0076162D"/>
    <w:rsid w:val="00762CE1"/>
    <w:rsid w:val="00764186"/>
    <w:rsid w:val="007654CA"/>
    <w:rsid w:val="0076578B"/>
    <w:rsid w:val="00766960"/>
    <w:rsid w:val="00770CC8"/>
    <w:rsid w:val="00771100"/>
    <w:rsid w:val="00772123"/>
    <w:rsid w:val="0077275A"/>
    <w:rsid w:val="007733E2"/>
    <w:rsid w:val="0077637A"/>
    <w:rsid w:val="00776751"/>
    <w:rsid w:val="00777EDD"/>
    <w:rsid w:val="0078518B"/>
    <w:rsid w:val="007855AD"/>
    <w:rsid w:val="0078580C"/>
    <w:rsid w:val="0078758D"/>
    <w:rsid w:val="00787D16"/>
    <w:rsid w:val="00791C93"/>
    <w:rsid w:val="0079356B"/>
    <w:rsid w:val="00795AB7"/>
    <w:rsid w:val="00795B31"/>
    <w:rsid w:val="00795B99"/>
    <w:rsid w:val="0079624A"/>
    <w:rsid w:val="007971F4"/>
    <w:rsid w:val="007A0B08"/>
    <w:rsid w:val="007A0C99"/>
    <w:rsid w:val="007A2038"/>
    <w:rsid w:val="007A22A4"/>
    <w:rsid w:val="007A36AA"/>
    <w:rsid w:val="007A401A"/>
    <w:rsid w:val="007A5CE1"/>
    <w:rsid w:val="007A71FA"/>
    <w:rsid w:val="007B08DA"/>
    <w:rsid w:val="007B0AE2"/>
    <w:rsid w:val="007B12A3"/>
    <w:rsid w:val="007B5ECF"/>
    <w:rsid w:val="007B7596"/>
    <w:rsid w:val="007B7CA5"/>
    <w:rsid w:val="007C14B9"/>
    <w:rsid w:val="007C178B"/>
    <w:rsid w:val="007C2F61"/>
    <w:rsid w:val="007C7D67"/>
    <w:rsid w:val="007D0373"/>
    <w:rsid w:val="007D31BC"/>
    <w:rsid w:val="007D40A1"/>
    <w:rsid w:val="007D4B28"/>
    <w:rsid w:val="007D4EA5"/>
    <w:rsid w:val="007E317E"/>
    <w:rsid w:val="007E4365"/>
    <w:rsid w:val="007E5471"/>
    <w:rsid w:val="007E678D"/>
    <w:rsid w:val="007F3E71"/>
    <w:rsid w:val="007F430E"/>
    <w:rsid w:val="007F4536"/>
    <w:rsid w:val="00800052"/>
    <w:rsid w:val="00800C55"/>
    <w:rsid w:val="00800C9D"/>
    <w:rsid w:val="00801304"/>
    <w:rsid w:val="0080270F"/>
    <w:rsid w:val="00804438"/>
    <w:rsid w:val="00804B5A"/>
    <w:rsid w:val="00804CB2"/>
    <w:rsid w:val="0080520C"/>
    <w:rsid w:val="008066D5"/>
    <w:rsid w:val="00806803"/>
    <w:rsid w:val="00813350"/>
    <w:rsid w:val="008134C9"/>
    <w:rsid w:val="00814B3E"/>
    <w:rsid w:val="0081521C"/>
    <w:rsid w:val="00820D31"/>
    <w:rsid w:val="00821DA8"/>
    <w:rsid w:val="008236DF"/>
    <w:rsid w:val="00825132"/>
    <w:rsid w:val="00826402"/>
    <w:rsid w:val="00826753"/>
    <w:rsid w:val="00830A7B"/>
    <w:rsid w:val="00830F0A"/>
    <w:rsid w:val="00832947"/>
    <w:rsid w:val="00833194"/>
    <w:rsid w:val="0083431A"/>
    <w:rsid w:val="00834563"/>
    <w:rsid w:val="00836B4A"/>
    <w:rsid w:val="00836E29"/>
    <w:rsid w:val="00837B5E"/>
    <w:rsid w:val="008422E7"/>
    <w:rsid w:val="0084267B"/>
    <w:rsid w:val="008478DC"/>
    <w:rsid w:val="00847FDC"/>
    <w:rsid w:val="0085089A"/>
    <w:rsid w:val="008549F3"/>
    <w:rsid w:val="00855AC8"/>
    <w:rsid w:val="00856205"/>
    <w:rsid w:val="00857944"/>
    <w:rsid w:val="008609AD"/>
    <w:rsid w:val="00860A81"/>
    <w:rsid w:val="00860CE2"/>
    <w:rsid w:val="00860DD9"/>
    <w:rsid w:val="0086123C"/>
    <w:rsid w:val="00861708"/>
    <w:rsid w:val="00865C65"/>
    <w:rsid w:val="0086799C"/>
    <w:rsid w:val="00867D58"/>
    <w:rsid w:val="008711CC"/>
    <w:rsid w:val="0087338F"/>
    <w:rsid w:val="00873E94"/>
    <w:rsid w:val="00876B85"/>
    <w:rsid w:val="0088475D"/>
    <w:rsid w:val="00884D0C"/>
    <w:rsid w:val="00885D3D"/>
    <w:rsid w:val="0089699F"/>
    <w:rsid w:val="008970C5"/>
    <w:rsid w:val="00897E18"/>
    <w:rsid w:val="008A1A34"/>
    <w:rsid w:val="008A1D5B"/>
    <w:rsid w:val="008A2131"/>
    <w:rsid w:val="008A26F5"/>
    <w:rsid w:val="008A40BB"/>
    <w:rsid w:val="008A43FD"/>
    <w:rsid w:val="008A5ADF"/>
    <w:rsid w:val="008A7A72"/>
    <w:rsid w:val="008B0B34"/>
    <w:rsid w:val="008B0BD5"/>
    <w:rsid w:val="008B10D7"/>
    <w:rsid w:val="008B349C"/>
    <w:rsid w:val="008C4C7E"/>
    <w:rsid w:val="008C518D"/>
    <w:rsid w:val="008C5FBA"/>
    <w:rsid w:val="008D2C68"/>
    <w:rsid w:val="008D45FC"/>
    <w:rsid w:val="008D4EB0"/>
    <w:rsid w:val="008D7BF6"/>
    <w:rsid w:val="008E3008"/>
    <w:rsid w:val="008E3CF4"/>
    <w:rsid w:val="008E5AFB"/>
    <w:rsid w:val="008F0778"/>
    <w:rsid w:val="008F1B3D"/>
    <w:rsid w:val="008F1E0E"/>
    <w:rsid w:val="008F3059"/>
    <w:rsid w:val="008F39D6"/>
    <w:rsid w:val="0090032D"/>
    <w:rsid w:val="0090194B"/>
    <w:rsid w:val="00901B0A"/>
    <w:rsid w:val="00907A78"/>
    <w:rsid w:val="00913191"/>
    <w:rsid w:val="009138F9"/>
    <w:rsid w:val="009144E6"/>
    <w:rsid w:val="009154FE"/>
    <w:rsid w:val="00916273"/>
    <w:rsid w:val="0091701F"/>
    <w:rsid w:val="00920A43"/>
    <w:rsid w:val="00922080"/>
    <w:rsid w:val="009238A8"/>
    <w:rsid w:val="009238D3"/>
    <w:rsid w:val="009252F2"/>
    <w:rsid w:val="00925E8C"/>
    <w:rsid w:val="0093050B"/>
    <w:rsid w:val="00931245"/>
    <w:rsid w:val="00931CB8"/>
    <w:rsid w:val="00933289"/>
    <w:rsid w:val="00934418"/>
    <w:rsid w:val="009349EF"/>
    <w:rsid w:val="00936ADD"/>
    <w:rsid w:val="00936B86"/>
    <w:rsid w:val="00941063"/>
    <w:rsid w:val="009472AC"/>
    <w:rsid w:val="00947876"/>
    <w:rsid w:val="00950DF9"/>
    <w:rsid w:val="00951921"/>
    <w:rsid w:val="009520B3"/>
    <w:rsid w:val="009521C4"/>
    <w:rsid w:val="00952E74"/>
    <w:rsid w:val="00953A4F"/>
    <w:rsid w:val="00954634"/>
    <w:rsid w:val="00956495"/>
    <w:rsid w:val="009574A7"/>
    <w:rsid w:val="0095789A"/>
    <w:rsid w:val="009604C7"/>
    <w:rsid w:val="0096181F"/>
    <w:rsid w:val="009624EF"/>
    <w:rsid w:val="00963F4B"/>
    <w:rsid w:val="0096610B"/>
    <w:rsid w:val="00972C96"/>
    <w:rsid w:val="00973454"/>
    <w:rsid w:val="009814FF"/>
    <w:rsid w:val="00982021"/>
    <w:rsid w:val="0098276F"/>
    <w:rsid w:val="00982794"/>
    <w:rsid w:val="00983627"/>
    <w:rsid w:val="00991D5B"/>
    <w:rsid w:val="00993010"/>
    <w:rsid w:val="00994077"/>
    <w:rsid w:val="009A34BD"/>
    <w:rsid w:val="009A3AA2"/>
    <w:rsid w:val="009A3F70"/>
    <w:rsid w:val="009A5382"/>
    <w:rsid w:val="009A67B5"/>
    <w:rsid w:val="009A7824"/>
    <w:rsid w:val="009B0061"/>
    <w:rsid w:val="009B0E39"/>
    <w:rsid w:val="009B2867"/>
    <w:rsid w:val="009B72CA"/>
    <w:rsid w:val="009C1B29"/>
    <w:rsid w:val="009C1BC2"/>
    <w:rsid w:val="009C54E3"/>
    <w:rsid w:val="009C65ED"/>
    <w:rsid w:val="009D0321"/>
    <w:rsid w:val="009D2A9F"/>
    <w:rsid w:val="009D3CD0"/>
    <w:rsid w:val="009D3EB7"/>
    <w:rsid w:val="009D593E"/>
    <w:rsid w:val="009D7AE4"/>
    <w:rsid w:val="009D7F15"/>
    <w:rsid w:val="009E0E7F"/>
    <w:rsid w:val="009E2F88"/>
    <w:rsid w:val="009E3023"/>
    <w:rsid w:val="009F0E02"/>
    <w:rsid w:val="009F2331"/>
    <w:rsid w:val="009F2930"/>
    <w:rsid w:val="009F3B78"/>
    <w:rsid w:val="009F4CA4"/>
    <w:rsid w:val="009F6025"/>
    <w:rsid w:val="00A012DD"/>
    <w:rsid w:val="00A04609"/>
    <w:rsid w:val="00A0551C"/>
    <w:rsid w:val="00A06BCB"/>
    <w:rsid w:val="00A07F68"/>
    <w:rsid w:val="00A11F6A"/>
    <w:rsid w:val="00A12C9D"/>
    <w:rsid w:val="00A13F44"/>
    <w:rsid w:val="00A143A9"/>
    <w:rsid w:val="00A150AE"/>
    <w:rsid w:val="00A15DBC"/>
    <w:rsid w:val="00A15F28"/>
    <w:rsid w:val="00A161E7"/>
    <w:rsid w:val="00A17E15"/>
    <w:rsid w:val="00A21599"/>
    <w:rsid w:val="00A231E4"/>
    <w:rsid w:val="00A2352D"/>
    <w:rsid w:val="00A23AC6"/>
    <w:rsid w:val="00A25458"/>
    <w:rsid w:val="00A2694A"/>
    <w:rsid w:val="00A26C93"/>
    <w:rsid w:val="00A26F4D"/>
    <w:rsid w:val="00A3057C"/>
    <w:rsid w:val="00A3256F"/>
    <w:rsid w:val="00A32A71"/>
    <w:rsid w:val="00A34EFE"/>
    <w:rsid w:val="00A3550E"/>
    <w:rsid w:val="00A36892"/>
    <w:rsid w:val="00A4126A"/>
    <w:rsid w:val="00A41F10"/>
    <w:rsid w:val="00A45CFA"/>
    <w:rsid w:val="00A55D0C"/>
    <w:rsid w:val="00A56624"/>
    <w:rsid w:val="00A56668"/>
    <w:rsid w:val="00A569F7"/>
    <w:rsid w:val="00A578C3"/>
    <w:rsid w:val="00A602F8"/>
    <w:rsid w:val="00A62A4A"/>
    <w:rsid w:val="00A6350E"/>
    <w:rsid w:val="00A64DA8"/>
    <w:rsid w:val="00A659D8"/>
    <w:rsid w:val="00A65B64"/>
    <w:rsid w:val="00A73340"/>
    <w:rsid w:val="00A74C4A"/>
    <w:rsid w:val="00A80574"/>
    <w:rsid w:val="00A8198E"/>
    <w:rsid w:val="00A822C7"/>
    <w:rsid w:val="00A83038"/>
    <w:rsid w:val="00A8495E"/>
    <w:rsid w:val="00A84CB9"/>
    <w:rsid w:val="00A874E9"/>
    <w:rsid w:val="00A87687"/>
    <w:rsid w:val="00A9020F"/>
    <w:rsid w:val="00A90C72"/>
    <w:rsid w:val="00A90EAB"/>
    <w:rsid w:val="00A9161E"/>
    <w:rsid w:val="00A93C20"/>
    <w:rsid w:val="00A944C7"/>
    <w:rsid w:val="00A94FE3"/>
    <w:rsid w:val="00A95F4D"/>
    <w:rsid w:val="00AA1A71"/>
    <w:rsid w:val="00AA3620"/>
    <w:rsid w:val="00AA3AEF"/>
    <w:rsid w:val="00AA4C14"/>
    <w:rsid w:val="00AA7E64"/>
    <w:rsid w:val="00AB01B3"/>
    <w:rsid w:val="00AB17E3"/>
    <w:rsid w:val="00AB1D64"/>
    <w:rsid w:val="00AB2EFC"/>
    <w:rsid w:val="00AB647D"/>
    <w:rsid w:val="00AB6688"/>
    <w:rsid w:val="00AB73A7"/>
    <w:rsid w:val="00AB7E5D"/>
    <w:rsid w:val="00AB7E6A"/>
    <w:rsid w:val="00AC2595"/>
    <w:rsid w:val="00AC41C4"/>
    <w:rsid w:val="00AC6443"/>
    <w:rsid w:val="00AD0E8D"/>
    <w:rsid w:val="00AD7BC8"/>
    <w:rsid w:val="00AE161D"/>
    <w:rsid w:val="00AE2D6E"/>
    <w:rsid w:val="00AE4DFF"/>
    <w:rsid w:val="00AE5DB8"/>
    <w:rsid w:val="00AE6CDB"/>
    <w:rsid w:val="00AE75D7"/>
    <w:rsid w:val="00AF0302"/>
    <w:rsid w:val="00AF0D05"/>
    <w:rsid w:val="00AF5099"/>
    <w:rsid w:val="00AF53CB"/>
    <w:rsid w:val="00AF54D9"/>
    <w:rsid w:val="00AF7103"/>
    <w:rsid w:val="00B011FF"/>
    <w:rsid w:val="00B022BD"/>
    <w:rsid w:val="00B0509A"/>
    <w:rsid w:val="00B05649"/>
    <w:rsid w:val="00B068E5"/>
    <w:rsid w:val="00B06B15"/>
    <w:rsid w:val="00B06DC6"/>
    <w:rsid w:val="00B0712C"/>
    <w:rsid w:val="00B0774E"/>
    <w:rsid w:val="00B07807"/>
    <w:rsid w:val="00B10947"/>
    <w:rsid w:val="00B1097E"/>
    <w:rsid w:val="00B11280"/>
    <w:rsid w:val="00B146DF"/>
    <w:rsid w:val="00B15824"/>
    <w:rsid w:val="00B17821"/>
    <w:rsid w:val="00B21DA2"/>
    <w:rsid w:val="00B23836"/>
    <w:rsid w:val="00B23E8D"/>
    <w:rsid w:val="00B30BAD"/>
    <w:rsid w:val="00B312C7"/>
    <w:rsid w:val="00B31B85"/>
    <w:rsid w:val="00B31BCC"/>
    <w:rsid w:val="00B31C47"/>
    <w:rsid w:val="00B34444"/>
    <w:rsid w:val="00B349C2"/>
    <w:rsid w:val="00B37FC4"/>
    <w:rsid w:val="00B40F39"/>
    <w:rsid w:val="00B430ED"/>
    <w:rsid w:val="00B4321F"/>
    <w:rsid w:val="00B449DD"/>
    <w:rsid w:val="00B5189B"/>
    <w:rsid w:val="00B526BD"/>
    <w:rsid w:val="00B53255"/>
    <w:rsid w:val="00B53F63"/>
    <w:rsid w:val="00B54980"/>
    <w:rsid w:val="00B56E29"/>
    <w:rsid w:val="00B600EB"/>
    <w:rsid w:val="00B6110D"/>
    <w:rsid w:val="00B61C74"/>
    <w:rsid w:val="00B63B10"/>
    <w:rsid w:val="00B64548"/>
    <w:rsid w:val="00B64A9B"/>
    <w:rsid w:val="00B67684"/>
    <w:rsid w:val="00B7138B"/>
    <w:rsid w:val="00B73AEB"/>
    <w:rsid w:val="00B748A7"/>
    <w:rsid w:val="00B75B08"/>
    <w:rsid w:val="00B76BF4"/>
    <w:rsid w:val="00B82B7A"/>
    <w:rsid w:val="00B83DA6"/>
    <w:rsid w:val="00B852F9"/>
    <w:rsid w:val="00B857EC"/>
    <w:rsid w:val="00B94290"/>
    <w:rsid w:val="00B95243"/>
    <w:rsid w:val="00B971D3"/>
    <w:rsid w:val="00BA00A4"/>
    <w:rsid w:val="00BA044B"/>
    <w:rsid w:val="00BA35FB"/>
    <w:rsid w:val="00BA3BAC"/>
    <w:rsid w:val="00BA40CA"/>
    <w:rsid w:val="00BA4D77"/>
    <w:rsid w:val="00BA4F5D"/>
    <w:rsid w:val="00BA5BD9"/>
    <w:rsid w:val="00BA7016"/>
    <w:rsid w:val="00BB0A18"/>
    <w:rsid w:val="00BB0B7A"/>
    <w:rsid w:val="00BB0BD4"/>
    <w:rsid w:val="00BB15F2"/>
    <w:rsid w:val="00BB287D"/>
    <w:rsid w:val="00BB5A8B"/>
    <w:rsid w:val="00BB6792"/>
    <w:rsid w:val="00BC3331"/>
    <w:rsid w:val="00BC3CBA"/>
    <w:rsid w:val="00BC4B4D"/>
    <w:rsid w:val="00BC55EA"/>
    <w:rsid w:val="00BC6366"/>
    <w:rsid w:val="00BC69A7"/>
    <w:rsid w:val="00BC6A8B"/>
    <w:rsid w:val="00BC6BCB"/>
    <w:rsid w:val="00BD01BA"/>
    <w:rsid w:val="00BD0B51"/>
    <w:rsid w:val="00BD1F8E"/>
    <w:rsid w:val="00BD24DE"/>
    <w:rsid w:val="00BD4AE4"/>
    <w:rsid w:val="00BD4C84"/>
    <w:rsid w:val="00BD7565"/>
    <w:rsid w:val="00BE13E4"/>
    <w:rsid w:val="00BE2BF7"/>
    <w:rsid w:val="00BE5441"/>
    <w:rsid w:val="00BE5A0D"/>
    <w:rsid w:val="00BE6A64"/>
    <w:rsid w:val="00BE77E6"/>
    <w:rsid w:val="00BE7E81"/>
    <w:rsid w:val="00BF519F"/>
    <w:rsid w:val="00BF6FF7"/>
    <w:rsid w:val="00BF76E6"/>
    <w:rsid w:val="00BF77C0"/>
    <w:rsid w:val="00C0049F"/>
    <w:rsid w:val="00C00CDE"/>
    <w:rsid w:val="00C00EDA"/>
    <w:rsid w:val="00C011E8"/>
    <w:rsid w:val="00C02D10"/>
    <w:rsid w:val="00C105C1"/>
    <w:rsid w:val="00C10C89"/>
    <w:rsid w:val="00C12B3A"/>
    <w:rsid w:val="00C14D41"/>
    <w:rsid w:val="00C161DF"/>
    <w:rsid w:val="00C16CC2"/>
    <w:rsid w:val="00C17743"/>
    <w:rsid w:val="00C20425"/>
    <w:rsid w:val="00C20848"/>
    <w:rsid w:val="00C2271F"/>
    <w:rsid w:val="00C228C5"/>
    <w:rsid w:val="00C24DAA"/>
    <w:rsid w:val="00C27EE3"/>
    <w:rsid w:val="00C3113C"/>
    <w:rsid w:val="00C33D78"/>
    <w:rsid w:val="00C37DDC"/>
    <w:rsid w:val="00C41497"/>
    <w:rsid w:val="00C437FA"/>
    <w:rsid w:val="00C444D3"/>
    <w:rsid w:val="00C44A89"/>
    <w:rsid w:val="00C4607B"/>
    <w:rsid w:val="00C4655B"/>
    <w:rsid w:val="00C46C87"/>
    <w:rsid w:val="00C47FEB"/>
    <w:rsid w:val="00C514E0"/>
    <w:rsid w:val="00C518DC"/>
    <w:rsid w:val="00C51D1B"/>
    <w:rsid w:val="00C53165"/>
    <w:rsid w:val="00C54244"/>
    <w:rsid w:val="00C55E9A"/>
    <w:rsid w:val="00C57F05"/>
    <w:rsid w:val="00C57F5F"/>
    <w:rsid w:val="00C607B0"/>
    <w:rsid w:val="00C616E0"/>
    <w:rsid w:val="00C633C1"/>
    <w:rsid w:val="00C64C69"/>
    <w:rsid w:val="00C65018"/>
    <w:rsid w:val="00C65DB2"/>
    <w:rsid w:val="00C65F44"/>
    <w:rsid w:val="00C67C7E"/>
    <w:rsid w:val="00C7310E"/>
    <w:rsid w:val="00C748E3"/>
    <w:rsid w:val="00C75A90"/>
    <w:rsid w:val="00C80E2A"/>
    <w:rsid w:val="00C8217B"/>
    <w:rsid w:val="00C859BC"/>
    <w:rsid w:val="00C86258"/>
    <w:rsid w:val="00C87EB8"/>
    <w:rsid w:val="00C909C9"/>
    <w:rsid w:val="00C92178"/>
    <w:rsid w:val="00C92290"/>
    <w:rsid w:val="00C923AD"/>
    <w:rsid w:val="00C9253A"/>
    <w:rsid w:val="00C9361B"/>
    <w:rsid w:val="00C936DA"/>
    <w:rsid w:val="00C961B5"/>
    <w:rsid w:val="00C96965"/>
    <w:rsid w:val="00CA0CE5"/>
    <w:rsid w:val="00CA1019"/>
    <w:rsid w:val="00CA41AE"/>
    <w:rsid w:val="00CA51B1"/>
    <w:rsid w:val="00CA77F6"/>
    <w:rsid w:val="00CB016E"/>
    <w:rsid w:val="00CB1278"/>
    <w:rsid w:val="00CB41DF"/>
    <w:rsid w:val="00CB44AB"/>
    <w:rsid w:val="00CB571B"/>
    <w:rsid w:val="00CC0CB9"/>
    <w:rsid w:val="00CC2541"/>
    <w:rsid w:val="00CC3D83"/>
    <w:rsid w:val="00CC544E"/>
    <w:rsid w:val="00CC7509"/>
    <w:rsid w:val="00CD1CC4"/>
    <w:rsid w:val="00CD28A9"/>
    <w:rsid w:val="00CD5704"/>
    <w:rsid w:val="00CD74A8"/>
    <w:rsid w:val="00CD7741"/>
    <w:rsid w:val="00CD7B17"/>
    <w:rsid w:val="00CE00C8"/>
    <w:rsid w:val="00CE1236"/>
    <w:rsid w:val="00CE1D7A"/>
    <w:rsid w:val="00CE1DF0"/>
    <w:rsid w:val="00CE48C4"/>
    <w:rsid w:val="00CE6CFA"/>
    <w:rsid w:val="00CE6EF5"/>
    <w:rsid w:val="00CF333D"/>
    <w:rsid w:val="00CF3837"/>
    <w:rsid w:val="00D01334"/>
    <w:rsid w:val="00D01852"/>
    <w:rsid w:val="00D01BC9"/>
    <w:rsid w:val="00D023F4"/>
    <w:rsid w:val="00D02989"/>
    <w:rsid w:val="00D04686"/>
    <w:rsid w:val="00D047CD"/>
    <w:rsid w:val="00D04D6E"/>
    <w:rsid w:val="00D056A7"/>
    <w:rsid w:val="00D05795"/>
    <w:rsid w:val="00D12223"/>
    <w:rsid w:val="00D14EBB"/>
    <w:rsid w:val="00D1566D"/>
    <w:rsid w:val="00D22A6E"/>
    <w:rsid w:val="00D23081"/>
    <w:rsid w:val="00D23392"/>
    <w:rsid w:val="00D23505"/>
    <w:rsid w:val="00D266FF"/>
    <w:rsid w:val="00D27CFA"/>
    <w:rsid w:val="00D331CC"/>
    <w:rsid w:val="00D34CAF"/>
    <w:rsid w:val="00D34D36"/>
    <w:rsid w:val="00D34E0F"/>
    <w:rsid w:val="00D351B7"/>
    <w:rsid w:val="00D35BB4"/>
    <w:rsid w:val="00D3669B"/>
    <w:rsid w:val="00D37D53"/>
    <w:rsid w:val="00D37FCD"/>
    <w:rsid w:val="00D44AC8"/>
    <w:rsid w:val="00D478BF"/>
    <w:rsid w:val="00D501C2"/>
    <w:rsid w:val="00D51C25"/>
    <w:rsid w:val="00D5270F"/>
    <w:rsid w:val="00D54E02"/>
    <w:rsid w:val="00D54EBC"/>
    <w:rsid w:val="00D57530"/>
    <w:rsid w:val="00D63E4C"/>
    <w:rsid w:val="00D66222"/>
    <w:rsid w:val="00D716B1"/>
    <w:rsid w:val="00D72D87"/>
    <w:rsid w:val="00D740A0"/>
    <w:rsid w:val="00D744F1"/>
    <w:rsid w:val="00D74B27"/>
    <w:rsid w:val="00D74BE6"/>
    <w:rsid w:val="00D75666"/>
    <w:rsid w:val="00D7603B"/>
    <w:rsid w:val="00D7630B"/>
    <w:rsid w:val="00D81740"/>
    <w:rsid w:val="00D820EA"/>
    <w:rsid w:val="00D834A6"/>
    <w:rsid w:val="00D84FCC"/>
    <w:rsid w:val="00D85CE6"/>
    <w:rsid w:val="00D871D5"/>
    <w:rsid w:val="00D87E86"/>
    <w:rsid w:val="00D918AD"/>
    <w:rsid w:val="00D93094"/>
    <w:rsid w:val="00D9432F"/>
    <w:rsid w:val="00D94792"/>
    <w:rsid w:val="00D95C37"/>
    <w:rsid w:val="00D95DDB"/>
    <w:rsid w:val="00D95FB7"/>
    <w:rsid w:val="00D97C90"/>
    <w:rsid w:val="00D97C91"/>
    <w:rsid w:val="00DA1262"/>
    <w:rsid w:val="00DA2270"/>
    <w:rsid w:val="00DA2E57"/>
    <w:rsid w:val="00DA2FE5"/>
    <w:rsid w:val="00DA5D23"/>
    <w:rsid w:val="00DB1A00"/>
    <w:rsid w:val="00DB26F2"/>
    <w:rsid w:val="00DB2B8F"/>
    <w:rsid w:val="00DB3B0F"/>
    <w:rsid w:val="00DB63E7"/>
    <w:rsid w:val="00DB7D6F"/>
    <w:rsid w:val="00DC0263"/>
    <w:rsid w:val="00DC18E5"/>
    <w:rsid w:val="00DC4DA1"/>
    <w:rsid w:val="00DC56C3"/>
    <w:rsid w:val="00DC6B35"/>
    <w:rsid w:val="00DD0616"/>
    <w:rsid w:val="00DD31C5"/>
    <w:rsid w:val="00DD402F"/>
    <w:rsid w:val="00DD4634"/>
    <w:rsid w:val="00DD5BFE"/>
    <w:rsid w:val="00DD707D"/>
    <w:rsid w:val="00DE3BCF"/>
    <w:rsid w:val="00DE5158"/>
    <w:rsid w:val="00DE56BB"/>
    <w:rsid w:val="00DE7910"/>
    <w:rsid w:val="00DF1034"/>
    <w:rsid w:val="00DF20B9"/>
    <w:rsid w:val="00DF2A17"/>
    <w:rsid w:val="00DF38F6"/>
    <w:rsid w:val="00DF5FA6"/>
    <w:rsid w:val="00DF624F"/>
    <w:rsid w:val="00E02359"/>
    <w:rsid w:val="00E03333"/>
    <w:rsid w:val="00E036F7"/>
    <w:rsid w:val="00E04EA7"/>
    <w:rsid w:val="00E0513D"/>
    <w:rsid w:val="00E06A99"/>
    <w:rsid w:val="00E071AE"/>
    <w:rsid w:val="00E113E1"/>
    <w:rsid w:val="00E11D6D"/>
    <w:rsid w:val="00E162B7"/>
    <w:rsid w:val="00E173B2"/>
    <w:rsid w:val="00E17B8B"/>
    <w:rsid w:val="00E2020E"/>
    <w:rsid w:val="00E20DEA"/>
    <w:rsid w:val="00E21205"/>
    <w:rsid w:val="00E21743"/>
    <w:rsid w:val="00E2253F"/>
    <w:rsid w:val="00E26394"/>
    <w:rsid w:val="00E300B6"/>
    <w:rsid w:val="00E32D57"/>
    <w:rsid w:val="00E332B8"/>
    <w:rsid w:val="00E335B4"/>
    <w:rsid w:val="00E33ADA"/>
    <w:rsid w:val="00E33DB6"/>
    <w:rsid w:val="00E349D8"/>
    <w:rsid w:val="00E36AF1"/>
    <w:rsid w:val="00E40CB4"/>
    <w:rsid w:val="00E41ABC"/>
    <w:rsid w:val="00E43888"/>
    <w:rsid w:val="00E46168"/>
    <w:rsid w:val="00E4711C"/>
    <w:rsid w:val="00E47911"/>
    <w:rsid w:val="00E55CD1"/>
    <w:rsid w:val="00E57802"/>
    <w:rsid w:val="00E60CF4"/>
    <w:rsid w:val="00E60FC9"/>
    <w:rsid w:val="00E628CD"/>
    <w:rsid w:val="00E62A0C"/>
    <w:rsid w:val="00E62DA1"/>
    <w:rsid w:val="00E661C3"/>
    <w:rsid w:val="00E67509"/>
    <w:rsid w:val="00E70DB3"/>
    <w:rsid w:val="00E7479B"/>
    <w:rsid w:val="00E77320"/>
    <w:rsid w:val="00E803AD"/>
    <w:rsid w:val="00E83BB8"/>
    <w:rsid w:val="00E856B3"/>
    <w:rsid w:val="00E85BE3"/>
    <w:rsid w:val="00E85DFB"/>
    <w:rsid w:val="00E92B49"/>
    <w:rsid w:val="00E9674A"/>
    <w:rsid w:val="00E96D97"/>
    <w:rsid w:val="00E979BE"/>
    <w:rsid w:val="00EA21C2"/>
    <w:rsid w:val="00EA2560"/>
    <w:rsid w:val="00EA36DB"/>
    <w:rsid w:val="00EA484D"/>
    <w:rsid w:val="00EB105A"/>
    <w:rsid w:val="00EB12CC"/>
    <w:rsid w:val="00EB183B"/>
    <w:rsid w:val="00EB1BB4"/>
    <w:rsid w:val="00EB27AF"/>
    <w:rsid w:val="00EB3248"/>
    <w:rsid w:val="00EB41A0"/>
    <w:rsid w:val="00EB4829"/>
    <w:rsid w:val="00EB7419"/>
    <w:rsid w:val="00EB7B0C"/>
    <w:rsid w:val="00EC0158"/>
    <w:rsid w:val="00EC20F6"/>
    <w:rsid w:val="00EC6A31"/>
    <w:rsid w:val="00EC6C8A"/>
    <w:rsid w:val="00ED0F1E"/>
    <w:rsid w:val="00ED0F7D"/>
    <w:rsid w:val="00ED3B41"/>
    <w:rsid w:val="00ED4B0A"/>
    <w:rsid w:val="00ED5003"/>
    <w:rsid w:val="00ED5238"/>
    <w:rsid w:val="00ED6129"/>
    <w:rsid w:val="00EE0FF0"/>
    <w:rsid w:val="00EE2BD8"/>
    <w:rsid w:val="00EE2CB9"/>
    <w:rsid w:val="00EE458D"/>
    <w:rsid w:val="00EE4A36"/>
    <w:rsid w:val="00EE4CC0"/>
    <w:rsid w:val="00EE5D7F"/>
    <w:rsid w:val="00EE7273"/>
    <w:rsid w:val="00EF1826"/>
    <w:rsid w:val="00EF1CBD"/>
    <w:rsid w:val="00EF224F"/>
    <w:rsid w:val="00EF52C9"/>
    <w:rsid w:val="00EF6AE2"/>
    <w:rsid w:val="00F02582"/>
    <w:rsid w:val="00F03DAC"/>
    <w:rsid w:val="00F04C05"/>
    <w:rsid w:val="00F056E2"/>
    <w:rsid w:val="00F0651D"/>
    <w:rsid w:val="00F10A6C"/>
    <w:rsid w:val="00F11DF5"/>
    <w:rsid w:val="00F11ED9"/>
    <w:rsid w:val="00F122B3"/>
    <w:rsid w:val="00F12A49"/>
    <w:rsid w:val="00F1325B"/>
    <w:rsid w:val="00F1411A"/>
    <w:rsid w:val="00F15746"/>
    <w:rsid w:val="00F179E3"/>
    <w:rsid w:val="00F20693"/>
    <w:rsid w:val="00F212F7"/>
    <w:rsid w:val="00F232E9"/>
    <w:rsid w:val="00F24EC9"/>
    <w:rsid w:val="00F25623"/>
    <w:rsid w:val="00F26311"/>
    <w:rsid w:val="00F30C6E"/>
    <w:rsid w:val="00F320A5"/>
    <w:rsid w:val="00F346AF"/>
    <w:rsid w:val="00F374AC"/>
    <w:rsid w:val="00F37992"/>
    <w:rsid w:val="00F41E1F"/>
    <w:rsid w:val="00F4345D"/>
    <w:rsid w:val="00F473D8"/>
    <w:rsid w:val="00F50554"/>
    <w:rsid w:val="00F510A4"/>
    <w:rsid w:val="00F5186D"/>
    <w:rsid w:val="00F540AA"/>
    <w:rsid w:val="00F54CD9"/>
    <w:rsid w:val="00F54D4F"/>
    <w:rsid w:val="00F578ED"/>
    <w:rsid w:val="00F60A11"/>
    <w:rsid w:val="00F60F01"/>
    <w:rsid w:val="00F661B3"/>
    <w:rsid w:val="00F66B52"/>
    <w:rsid w:val="00F70507"/>
    <w:rsid w:val="00F73820"/>
    <w:rsid w:val="00F73CEE"/>
    <w:rsid w:val="00F7413E"/>
    <w:rsid w:val="00F74E60"/>
    <w:rsid w:val="00F74ED8"/>
    <w:rsid w:val="00F77416"/>
    <w:rsid w:val="00F816FF"/>
    <w:rsid w:val="00F82EE3"/>
    <w:rsid w:val="00F83254"/>
    <w:rsid w:val="00F83553"/>
    <w:rsid w:val="00F84AED"/>
    <w:rsid w:val="00F85235"/>
    <w:rsid w:val="00F8557B"/>
    <w:rsid w:val="00F862DE"/>
    <w:rsid w:val="00F86C9A"/>
    <w:rsid w:val="00F90667"/>
    <w:rsid w:val="00F9069A"/>
    <w:rsid w:val="00F92DAA"/>
    <w:rsid w:val="00F931FC"/>
    <w:rsid w:val="00FA3558"/>
    <w:rsid w:val="00FA409C"/>
    <w:rsid w:val="00FA4E8C"/>
    <w:rsid w:val="00FA7C40"/>
    <w:rsid w:val="00FB0510"/>
    <w:rsid w:val="00FB06E4"/>
    <w:rsid w:val="00FB25D6"/>
    <w:rsid w:val="00FB2F76"/>
    <w:rsid w:val="00FB4908"/>
    <w:rsid w:val="00FB7335"/>
    <w:rsid w:val="00FB75EA"/>
    <w:rsid w:val="00FB7A81"/>
    <w:rsid w:val="00FB7FD8"/>
    <w:rsid w:val="00FC157E"/>
    <w:rsid w:val="00FC3D0C"/>
    <w:rsid w:val="00FC5776"/>
    <w:rsid w:val="00FC5E9B"/>
    <w:rsid w:val="00FC683B"/>
    <w:rsid w:val="00FC6DC8"/>
    <w:rsid w:val="00FC7279"/>
    <w:rsid w:val="00FD3384"/>
    <w:rsid w:val="00FD775E"/>
    <w:rsid w:val="00FE0C6D"/>
    <w:rsid w:val="00FE11D5"/>
    <w:rsid w:val="00FE21B4"/>
    <w:rsid w:val="00FE3144"/>
    <w:rsid w:val="00FE3423"/>
    <w:rsid w:val="00FE3639"/>
    <w:rsid w:val="00FE40AC"/>
    <w:rsid w:val="00FE57AD"/>
    <w:rsid w:val="00FE5DE8"/>
    <w:rsid w:val="00FE784F"/>
    <w:rsid w:val="00FE7F4C"/>
    <w:rsid w:val="00FF2FCE"/>
    <w:rsid w:val="00FF3A87"/>
    <w:rsid w:val="00FF4F5D"/>
    <w:rsid w:val="00FF5EC1"/>
    <w:rsid w:val="00FF7C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70BBAE0-DAC8-4212-B761-4A4D19805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A401A"/>
    <w:rPr>
      <w:rFonts w:ascii="Century Gothic" w:hAnsi="Century Gothic"/>
      <w:sz w:val="22"/>
      <w:szCs w:val="22"/>
    </w:rPr>
  </w:style>
  <w:style w:type="paragraph" w:styleId="Heading1">
    <w:name w:val="heading 1"/>
    <w:basedOn w:val="Heading2"/>
    <w:next w:val="Normal"/>
    <w:link w:val="Heading1Char"/>
    <w:qFormat/>
    <w:rsid w:val="00865C65"/>
    <w:pPr>
      <w:outlineLvl w:val="0"/>
    </w:pPr>
  </w:style>
  <w:style w:type="paragraph" w:styleId="Heading2">
    <w:name w:val="heading 2"/>
    <w:basedOn w:val="Normal"/>
    <w:next w:val="Normal"/>
    <w:link w:val="Heading2Char"/>
    <w:unhideWhenUsed/>
    <w:qFormat/>
    <w:rsid w:val="00597774"/>
    <w:pPr>
      <w:keepNext/>
      <w:keepLines/>
      <w:spacing w:before="40"/>
      <w:outlineLvl w:val="1"/>
    </w:pPr>
    <w:rPr>
      <w:rFonts w:ascii="Arial" w:eastAsiaTheme="majorEastAsia" w:hAnsi="Arial" w:cstheme="majorBidi"/>
      <w:b/>
      <w:szCs w:val="26"/>
      <w:u w:val="single"/>
    </w:rPr>
  </w:style>
  <w:style w:type="paragraph" w:styleId="Heading3">
    <w:name w:val="heading 3"/>
    <w:basedOn w:val="Normal"/>
    <w:link w:val="Heading3Char"/>
    <w:uiPriority w:val="9"/>
    <w:qFormat/>
    <w:rsid w:val="00AE6CDB"/>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7A401A"/>
  </w:style>
  <w:style w:type="paragraph" w:styleId="Footer">
    <w:name w:val="footer"/>
    <w:basedOn w:val="Normal"/>
    <w:link w:val="FooterChar"/>
    <w:uiPriority w:val="99"/>
    <w:rsid w:val="007A401A"/>
    <w:pPr>
      <w:tabs>
        <w:tab w:val="center" w:pos="4320"/>
        <w:tab w:val="right" w:pos="8640"/>
      </w:tabs>
    </w:pPr>
  </w:style>
  <w:style w:type="paragraph" w:styleId="BodyText">
    <w:name w:val="Body Text"/>
    <w:basedOn w:val="Normal"/>
    <w:rsid w:val="00F50554"/>
    <w:pPr>
      <w:spacing w:before="120"/>
    </w:pPr>
    <w:rPr>
      <w:rFonts w:ascii="Arial" w:hAnsi="Arial"/>
      <w:szCs w:val="20"/>
    </w:rPr>
  </w:style>
  <w:style w:type="paragraph" w:styleId="Title">
    <w:name w:val="Title"/>
    <w:basedOn w:val="Normal"/>
    <w:qFormat/>
    <w:rsid w:val="001B2A56"/>
    <w:pPr>
      <w:jc w:val="center"/>
    </w:pPr>
    <w:rPr>
      <w:rFonts w:ascii="Times New Roman" w:hAnsi="Times New Roman"/>
      <w:b/>
      <w:bCs/>
      <w:sz w:val="28"/>
      <w:szCs w:val="20"/>
    </w:rPr>
  </w:style>
  <w:style w:type="paragraph" w:styleId="Header">
    <w:name w:val="header"/>
    <w:basedOn w:val="Normal"/>
    <w:link w:val="HeaderChar"/>
    <w:uiPriority w:val="99"/>
    <w:rsid w:val="00DB1A00"/>
    <w:pPr>
      <w:tabs>
        <w:tab w:val="center" w:pos="4320"/>
        <w:tab w:val="right" w:pos="8640"/>
      </w:tabs>
    </w:pPr>
  </w:style>
  <w:style w:type="character" w:styleId="Strong">
    <w:name w:val="Strong"/>
    <w:basedOn w:val="DefaultParagraphFont"/>
    <w:uiPriority w:val="22"/>
    <w:qFormat/>
    <w:rsid w:val="004545C7"/>
    <w:rPr>
      <w:b/>
      <w:bCs/>
    </w:rPr>
  </w:style>
  <w:style w:type="paragraph" w:styleId="BalloonText">
    <w:name w:val="Balloon Text"/>
    <w:basedOn w:val="Normal"/>
    <w:link w:val="BalloonTextChar"/>
    <w:rsid w:val="0087338F"/>
    <w:rPr>
      <w:rFonts w:ascii="Tahoma" w:hAnsi="Tahoma" w:cs="Tahoma"/>
      <w:sz w:val="16"/>
      <w:szCs w:val="16"/>
    </w:rPr>
  </w:style>
  <w:style w:type="character" w:customStyle="1" w:styleId="BalloonTextChar">
    <w:name w:val="Balloon Text Char"/>
    <w:basedOn w:val="DefaultParagraphFont"/>
    <w:link w:val="BalloonText"/>
    <w:rsid w:val="0087338F"/>
    <w:rPr>
      <w:rFonts w:ascii="Tahoma" w:hAnsi="Tahoma" w:cs="Tahoma"/>
      <w:sz w:val="16"/>
      <w:szCs w:val="16"/>
    </w:rPr>
  </w:style>
  <w:style w:type="paragraph" w:styleId="Revision">
    <w:name w:val="Revision"/>
    <w:hidden/>
    <w:uiPriority w:val="99"/>
    <w:semiHidden/>
    <w:rsid w:val="00B5189B"/>
    <w:rPr>
      <w:rFonts w:ascii="Century Gothic" w:hAnsi="Century Gothic"/>
      <w:sz w:val="22"/>
      <w:szCs w:val="22"/>
    </w:rPr>
  </w:style>
  <w:style w:type="character" w:styleId="Hyperlink">
    <w:name w:val="Hyperlink"/>
    <w:basedOn w:val="DefaultParagraphFont"/>
    <w:uiPriority w:val="99"/>
    <w:unhideWhenUsed/>
    <w:rsid w:val="007A0B08"/>
    <w:rPr>
      <w:strike w:val="0"/>
      <w:dstrike w:val="0"/>
      <w:color w:val="007E8A"/>
      <w:u w:val="none"/>
      <w:effect w:val="none"/>
    </w:rPr>
  </w:style>
  <w:style w:type="paragraph" w:customStyle="1" w:styleId="Default">
    <w:name w:val="Default"/>
    <w:rsid w:val="00D84FCC"/>
    <w:pPr>
      <w:widowControl w:val="0"/>
      <w:autoSpaceDE w:val="0"/>
      <w:autoSpaceDN w:val="0"/>
      <w:adjustRightInd w:val="0"/>
    </w:pPr>
    <w:rPr>
      <w:rFonts w:ascii="Arial" w:eastAsiaTheme="minorEastAsia" w:hAnsi="Arial" w:cs="Arial"/>
      <w:color w:val="000000"/>
      <w:sz w:val="24"/>
      <w:szCs w:val="24"/>
    </w:rPr>
  </w:style>
  <w:style w:type="character" w:customStyle="1" w:styleId="Heading3Char">
    <w:name w:val="Heading 3 Char"/>
    <w:basedOn w:val="DefaultParagraphFont"/>
    <w:link w:val="Heading3"/>
    <w:uiPriority w:val="9"/>
    <w:rsid w:val="00AE6CDB"/>
    <w:rPr>
      <w:b/>
      <w:bCs/>
      <w:sz w:val="27"/>
      <w:szCs w:val="27"/>
    </w:rPr>
  </w:style>
  <w:style w:type="paragraph" w:styleId="NoSpacing">
    <w:name w:val="No Spacing"/>
    <w:basedOn w:val="Normal"/>
    <w:uiPriority w:val="1"/>
    <w:qFormat/>
    <w:rsid w:val="00BC6A8B"/>
    <w:pPr>
      <w:spacing w:before="100" w:beforeAutospacing="1" w:after="100" w:afterAutospacing="1"/>
    </w:pPr>
    <w:rPr>
      <w:rFonts w:ascii="Times New Roman" w:eastAsiaTheme="minorHAnsi" w:hAnsi="Times New Roman"/>
      <w:sz w:val="24"/>
      <w:szCs w:val="24"/>
    </w:rPr>
  </w:style>
  <w:style w:type="character" w:styleId="Emphasis">
    <w:name w:val="Emphasis"/>
    <w:basedOn w:val="DefaultParagraphFont"/>
    <w:uiPriority w:val="20"/>
    <w:qFormat/>
    <w:rsid w:val="00BC6A8B"/>
    <w:rPr>
      <w:i/>
      <w:iCs/>
    </w:rPr>
  </w:style>
  <w:style w:type="character" w:customStyle="1" w:styleId="eventdetailseventtitle">
    <w:name w:val="eventdetailseventtitle"/>
    <w:basedOn w:val="DefaultParagraphFont"/>
    <w:rsid w:val="006903D2"/>
  </w:style>
  <w:style w:type="character" w:customStyle="1" w:styleId="field-content">
    <w:name w:val="field-content"/>
    <w:basedOn w:val="DefaultParagraphFont"/>
    <w:rsid w:val="00BB0A18"/>
  </w:style>
  <w:style w:type="character" w:customStyle="1" w:styleId="views-field-field-dateline-value">
    <w:name w:val="views-field-field-dateline-value"/>
    <w:basedOn w:val="DefaultParagraphFont"/>
    <w:rsid w:val="00BB0A18"/>
  </w:style>
  <w:style w:type="character" w:customStyle="1" w:styleId="date-display-single">
    <w:name w:val="date-display-single"/>
    <w:basedOn w:val="DefaultParagraphFont"/>
    <w:rsid w:val="00BB0A18"/>
  </w:style>
  <w:style w:type="character" w:customStyle="1" w:styleId="views-field-field-publication-value">
    <w:name w:val="views-field-field-publication-value"/>
    <w:basedOn w:val="DefaultParagraphFont"/>
    <w:rsid w:val="00BB0A18"/>
  </w:style>
  <w:style w:type="paragraph" w:styleId="NormalWeb">
    <w:name w:val="Normal (Web)"/>
    <w:basedOn w:val="Normal"/>
    <w:uiPriority w:val="99"/>
    <w:semiHidden/>
    <w:unhideWhenUsed/>
    <w:rsid w:val="00BB0A18"/>
    <w:pPr>
      <w:spacing w:before="100" w:beforeAutospacing="1" w:after="100" w:afterAutospacing="1"/>
    </w:pPr>
    <w:rPr>
      <w:rFonts w:ascii="Times New Roman" w:hAnsi="Times New Roman"/>
      <w:sz w:val="24"/>
      <w:szCs w:val="24"/>
    </w:rPr>
  </w:style>
  <w:style w:type="character" w:customStyle="1" w:styleId="HeaderChar">
    <w:name w:val="Header Char"/>
    <w:basedOn w:val="DefaultParagraphFont"/>
    <w:link w:val="Header"/>
    <w:uiPriority w:val="99"/>
    <w:rsid w:val="002E5CAC"/>
    <w:rPr>
      <w:rFonts w:ascii="Century Gothic" w:hAnsi="Century Gothic"/>
      <w:sz w:val="22"/>
      <w:szCs w:val="22"/>
    </w:rPr>
  </w:style>
  <w:style w:type="paragraph" w:customStyle="1" w:styleId="portadatitulo4">
    <w:name w:val="portadatitulo4"/>
    <w:basedOn w:val="Normal"/>
    <w:rsid w:val="00250E3E"/>
    <w:pPr>
      <w:spacing w:before="100" w:beforeAutospacing="1" w:after="100" w:afterAutospacing="1"/>
    </w:pPr>
    <w:rPr>
      <w:rFonts w:ascii="Times New Roman" w:hAnsi="Times New Roman"/>
      <w:sz w:val="24"/>
      <w:szCs w:val="24"/>
    </w:rPr>
  </w:style>
  <w:style w:type="paragraph" w:customStyle="1" w:styleId="portadatitulo5">
    <w:name w:val="portadatitulo5"/>
    <w:basedOn w:val="Normal"/>
    <w:rsid w:val="00250E3E"/>
    <w:pPr>
      <w:spacing w:before="100" w:beforeAutospacing="1" w:after="100" w:afterAutospacing="1"/>
    </w:pPr>
    <w:rPr>
      <w:rFonts w:ascii="Times New Roman" w:hAnsi="Times New Roman"/>
      <w:sz w:val="24"/>
      <w:szCs w:val="24"/>
    </w:rPr>
  </w:style>
  <w:style w:type="paragraph" w:styleId="ListParagraph">
    <w:name w:val="List Paragraph"/>
    <w:basedOn w:val="Normal"/>
    <w:uiPriority w:val="72"/>
    <w:qFormat/>
    <w:rsid w:val="002D46FD"/>
    <w:pPr>
      <w:ind w:left="720"/>
      <w:contextualSpacing/>
    </w:pPr>
  </w:style>
  <w:style w:type="character" w:customStyle="1" w:styleId="Heading1Char">
    <w:name w:val="Heading 1 Char"/>
    <w:basedOn w:val="DefaultParagraphFont"/>
    <w:link w:val="Heading1"/>
    <w:rsid w:val="00865C65"/>
    <w:rPr>
      <w:rFonts w:ascii="Arial" w:eastAsiaTheme="majorEastAsia" w:hAnsi="Arial" w:cstheme="majorBidi"/>
      <w:b/>
      <w:sz w:val="22"/>
      <w:szCs w:val="26"/>
      <w:u w:val="single"/>
    </w:rPr>
  </w:style>
  <w:style w:type="character" w:customStyle="1" w:styleId="Heading2Char">
    <w:name w:val="Heading 2 Char"/>
    <w:basedOn w:val="DefaultParagraphFont"/>
    <w:link w:val="Heading2"/>
    <w:rsid w:val="00597774"/>
    <w:rPr>
      <w:rFonts w:ascii="Arial" w:eastAsiaTheme="majorEastAsia" w:hAnsi="Arial" w:cstheme="majorBidi"/>
      <w:b/>
      <w:sz w:val="22"/>
      <w:szCs w:val="26"/>
      <w:u w:val="single"/>
    </w:rPr>
  </w:style>
  <w:style w:type="paragraph" w:styleId="PlainText">
    <w:name w:val="Plain Text"/>
    <w:basedOn w:val="Normal"/>
    <w:link w:val="PlainTextChar"/>
    <w:uiPriority w:val="99"/>
    <w:unhideWhenUsed/>
    <w:rsid w:val="00D12223"/>
    <w:rPr>
      <w:rFonts w:ascii="Calibri" w:eastAsiaTheme="minorHAnsi" w:hAnsi="Calibri"/>
    </w:rPr>
  </w:style>
  <w:style w:type="character" w:customStyle="1" w:styleId="PlainTextChar">
    <w:name w:val="Plain Text Char"/>
    <w:basedOn w:val="DefaultParagraphFont"/>
    <w:link w:val="PlainText"/>
    <w:uiPriority w:val="99"/>
    <w:rsid w:val="00D12223"/>
    <w:rPr>
      <w:rFonts w:ascii="Calibri" w:eastAsiaTheme="minorHAnsi" w:hAnsi="Calibri"/>
      <w:sz w:val="22"/>
      <w:szCs w:val="22"/>
    </w:rPr>
  </w:style>
  <w:style w:type="character" w:customStyle="1" w:styleId="eventdetailstime">
    <w:name w:val="eventdetailstime"/>
    <w:basedOn w:val="DefaultParagraphFont"/>
    <w:rsid w:val="00636E5A"/>
  </w:style>
  <w:style w:type="character" w:customStyle="1" w:styleId="eventdetailslocation">
    <w:name w:val="eventdetailslocation"/>
    <w:basedOn w:val="DefaultParagraphFont"/>
    <w:rsid w:val="00636E5A"/>
  </w:style>
  <w:style w:type="table" w:styleId="TableGrid">
    <w:name w:val="Table Grid"/>
    <w:basedOn w:val="TableNormal"/>
    <w:rsid w:val="00636E5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vent-date-time">
    <w:name w:val="event-date-time"/>
    <w:basedOn w:val="DefaultParagraphFont"/>
    <w:rsid w:val="00636E5A"/>
  </w:style>
  <w:style w:type="character" w:customStyle="1" w:styleId="text-fit-inner">
    <w:name w:val="text-fit-inner"/>
    <w:basedOn w:val="DefaultParagraphFont"/>
    <w:rsid w:val="00671597"/>
  </w:style>
  <w:style w:type="paragraph" w:customStyle="1" w:styleId="Els-Title">
    <w:name w:val="Els-Title"/>
    <w:next w:val="Normal"/>
    <w:autoRedefine/>
    <w:rsid w:val="00326C6E"/>
    <w:pPr>
      <w:suppressAutoHyphens/>
      <w:spacing w:after="240" w:line="400" w:lineRule="exact"/>
      <w:jc w:val="center"/>
    </w:pPr>
    <w:rPr>
      <w:rFonts w:eastAsia="SimSun"/>
      <w:sz w:val="34"/>
    </w:rPr>
  </w:style>
  <w:style w:type="paragraph" w:customStyle="1" w:styleId="DocHead">
    <w:name w:val="DocHead"/>
    <w:rsid w:val="00326C6E"/>
    <w:pPr>
      <w:spacing w:before="240" w:after="240"/>
      <w:jc w:val="center"/>
    </w:pPr>
    <w:rPr>
      <w:rFonts w:eastAsia="SimSun"/>
      <w:sz w:val="24"/>
    </w:rPr>
  </w:style>
  <w:style w:type="character" w:customStyle="1" w:styleId="current-selection">
    <w:name w:val="current-selection"/>
    <w:basedOn w:val="DefaultParagraphFont"/>
    <w:rsid w:val="00B30BAD"/>
  </w:style>
  <w:style w:type="character" w:customStyle="1" w:styleId="a">
    <w:name w:val="_"/>
    <w:basedOn w:val="DefaultParagraphFont"/>
    <w:rsid w:val="00B30BAD"/>
  </w:style>
  <w:style w:type="character" w:styleId="FollowedHyperlink">
    <w:name w:val="FollowedHyperlink"/>
    <w:basedOn w:val="DefaultParagraphFont"/>
    <w:semiHidden/>
    <w:unhideWhenUsed/>
    <w:rsid w:val="008970C5"/>
    <w:rPr>
      <w:color w:val="800080" w:themeColor="followedHyperlink"/>
      <w:u w:val="single"/>
    </w:rPr>
  </w:style>
  <w:style w:type="character" w:styleId="CommentReference">
    <w:name w:val="annotation reference"/>
    <w:basedOn w:val="DefaultParagraphFont"/>
    <w:semiHidden/>
    <w:unhideWhenUsed/>
    <w:rsid w:val="005B7E4B"/>
    <w:rPr>
      <w:sz w:val="16"/>
      <w:szCs w:val="16"/>
    </w:rPr>
  </w:style>
  <w:style w:type="paragraph" w:styleId="CommentText">
    <w:name w:val="annotation text"/>
    <w:basedOn w:val="Normal"/>
    <w:link w:val="CommentTextChar"/>
    <w:semiHidden/>
    <w:unhideWhenUsed/>
    <w:rsid w:val="005B7E4B"/>
    <w:rPr>
      <w:sz w:val="20"/>
      <w:szCs w:val="20"/>
    </w:rPr>
  </w:style>
  <w:style w:type="character" w:customStyle="1" w:styleId="CommentTextChar">
    <w:name w:val="Comment Text Char"/>
    <w:basedOn w:val="DefaultParagraphFont"/>
    <w:link w:val="CommentText"/>
    <w:semiHidden/>
    <w:rsid w:val="005B7E4B"/>
    <w:rPr>
      <w:rFonts w:ascii="Century Gothic" w:hAnsi="Century Gothic"/>
    </w:rPr>
  </w:style>
  <w:style w:type="paragraph" w:styleId="CommentSubject">
    <w:name w:val="annotation subject"/>
    <w:basedOn w:val="CommentText"/>
    <w:next w:val="CommentText"/>
    <w:link w:val="CommentSubjectChar"/>
    <w:semiHidden/>
    <w:unhideWhenUsed/>
    <w:rsid w:val="0064315C"/>
    <w:rPr>
      <w:b/>
      <w:bCs/>
    </w:rPr>
  </w:style>
  <w:style w:type="character" w:customStyle="1" w:styleId="CommentSubjectChar">
    <w:name w:val="Comment Subject Char"/>
    <w:basedOn w:val="CommentTextChar"/>
    <w:link w:val="CommentSubject"/>
    <w:semiHidden/>
    <w:rsid w:val="0064315C"/>
    <w:rPr>
      <w:rFonts w:ascii="Century Gothic" w:hAnsi="Century Gothic"/>
      <w:b/>
      <w:bCs/>
    </w:rPr>
  </w:style>
  <w:style w:type="character" w:customStyle="1" w:styleId="FooterChar">
    <w:name w:val="Footer Char"/>
    <w:basedOn w:val="DefaultParagraphFont"/>
    <w:link w:val="Footer"/>
    <w:uiPriority w:val="99"/>
    <w:rsid w:val="0064315C"/>
    <w:rPr>
      <w:rFonts w:ascii="Century Gothic" w:hAnsi="Century Gothic"/>
      <w:sz w:val="22"/>
      <w:szCs w:val="22"/>
    </w:rPr>
  </w:style>
  <w:style w:type="table" w:styleId="GridTable1Light-Accent1">
    <w:name w:val="Grid Table 1 Light Accent 1"/>
    <w:basedOn w:val="TableNormal"/>
    <w:uiPriority w:val="46"/>
    <w:rsid w:val="0064315C"/>
    <w:rPr>
      <w:rFonts w:asciiTheme="minorHAnsi" w:eastAsiaTheme="minorHAnsi" w:hAnsiTheme="minorHAnsi" w:cstheme="minorBidi"/>
      <w:sz w:val="22"/>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4315C"/>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76725">
      <w:bodyDiv w:val="1"/>
      <w:marLeft w:val="0"/>
      <w:marRight w:val="0"/>
      <w:marTop w:val="0"/>
      <w:marBottom w:val="0"/>
      <w:divBdr>
        <w:top w:val="none" w:sz="0" w:space="0" w:color="auto"/>
        <w:left w:val="none" w:sz="0" w:space="0" w:color="auto"/>
        <w:bottom w:val="none" w:sz="0" w:space="0" w:color="auto"/>
        <w:right w:val="none" w:sz="0" w:space="0" w:color="auto"/>
      </w:divBdr>
    </w:div>
    <w:div w:id="190001191">
      <w:bodyDiv w:val="1"/>
      <w:marLeft w:val="0"/>
      <w:marRight w:val="0"/>
      <w:marTop w:val="0"/>
      <w:marBottom w:val="0"/>
      <w:divBdr>
        <w:top w:val="none" w:sz="0" w:space="0" w:color="auto"/>
        <w:left w:val="none" w:sz="0" w:space="0" w:color="auto"/>
        <w:bottom w:val="none" w:sz="0" w:space="0" w:color="auto"/>
        <w:right w:val="none" w:sz="0" w:space="0" w:color="auto"/>
      </w:divBdr>
    </w:div>
    <w:div w:id="273289090">
      <w:bodyDiv w:val="1"/>
      <w:marLeft w:val="0"/>
      <w:marRight w:val="0"/>
      <w:marTop w:val="0"/>
      <w:marBottom w:val="0"/>
      <w:divBdr>
        <w:top w:val="none" w:sz="0" w:space="0" w:color="auto"/>
        <w:left w:val="none" w:sz="0" w:space="0" w:color="auto"/>
        <w:bottom w:val="none" w:sz="0" w:space="0" w:color="auto"/>
        <w:right w:val="none" w:sz="0" w:space="0" w:color="auto"/>
      </w:divBdr>
      <w:divsChild>
        <w:div w:id="1232740564">
          <w:marLeft w:val="0"/>
          <w:marRight w:val="0"/>
          <w:marTop w:val="0"/>
          <w:marBottom w:val="0"/>
          <w:divBdr>
            <w:top w:val="none" w:sz="0" w:space="0" w:color="auto"/>
            <w:left w:val="none" w:sz="0" w:space="0" w:color="auto"/>
            <w:bottom w:val="none" w:sz="0" w:space="0" w:color="auto"/>
            <w:right w:val="none" w:sz="0" w:space="0" w:color="auto"/>
          </w:divBdr>
        </w:div>
        <w:div w:id="1797674737">
          <w:marLeft w:val="0"/>
          <w:marRight w:val="0"/>
          <w:marTop w:val="0"/>
          <w:marBottom w:val="0"/>
          <w:divBdr>
            <w:top w:val="none" w:sz="0" w:space="0" w:color="auto"/>
            <w:left w:val="none" w:sz="0" w:space="0" w:color="auto"/>
            <w:bottom w:val="none" w:sz="0" w:space="0" w:color="auto"/>
            <w:right w:val="none" w:sz="0" w:space="0" w:color="auto"/>
          </w:divBdr>
          <w:divsChild>
            <w:div w:id="172898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0921">
      <w:bodyDiv w:val="1"/>
      <w:marLeft w:val="0"/>
      <w:marRight w:val="0"/>
      <w:marTop w:val="0"/>
      <w:marBottom w:val="0"/>
      <w:divBdr>
        <w:top w:val="none" w:sz="0" w:space="0" w:color="auto"/>
        <w:left w:val="none" w:sz="0" w:space="0" w:color="auto"/>
        <w:bottom w:val="none" w:sz="0" w:space="0" w:color="auto"/>
        <w:right w:val="none" w:sz="0" w:space="0" w:color="auto"/>
      </w:divBdr>
      <w:divsChild>
        <w:div w:id="393048659">
          <w:marLeft w:val="0"/>
          <w:marRight w:val="0"/>
          <w:marTop w:val="0"/>
          <w:marBottom w:val="0"/>
          <w:divBdr>
            <w:top w:val="none" w:sz="0" w:space="0" w:color="auto"/>
            <w:left w:val="none" w:sz="0" w:space="0" w:color="auto"/>
            <w:bottom w:val="none" w:sz="0" w:space="0" w:color="auto"/>
            <w:right w:val="none" w:sz="0" w:space="0" w:color="auto"/>
          </w:divBdr>
        </w:div>
      </w:divsChild>
    </w:div>
    <w:div w:id="304505871">
      <w:bodyDiv w:val="1"/>
      <w:marLeft w:val="0"/>
      <w:marRight w:val="0"/>
      <w:marTop w:val="0"/>
      <w:marBottom w:val="0"/>
      <w:divBdr>
        <w:top w:val="none" w:sz="0" w:space="0" w:color="auto"/>
        <w:left w:val="none" w:sz="0" w:space="0" w:color="auto"/>
        <w:bottom w:val="none" w:sz="0" w:space="0" w:color="auto"/>
        <w:right w:val="none" w:sz="0" w:space="0" w:color="auto"/>
      </w:divBdr>
    </w:div>
    <w:div w:id="327750329">
      <w:bodyDiv w:val="1"/>
      <w:marLeft w:val="0"/>
      <w:marRight w:val="0"/>
      <w:marTop w:val="0"/>
      <w:marBottom w:val="0"/>
      <w:divBdr>
        <w:top w:val="none" w:sz="0" w:space="0" w:color="auto"/>
        <w:left w:val="none" w:sz="0" w:space="0" w:color="auto"/>
        <w:bottom w:val="none" w:sz="0" w:space="0" w:color="auto"/>
        <w:right w:val="none" w:sz="0" w:space="0" w:color="auto"/>
      </w:divBdr>
    </w:div>
    <w:div w:id="384642111">
      <w:bodyDiv w:val="1"/>
      <w:marLeft w:val="0"/>
      <w:marRight w:val="0"/>
      <w:marTop w:val="0"/>
      <w:marBottom w:val="0"/>
      <w:divBdr>
        <w:top w:val="none" w:sz="0" w:space="0" w:color="auto"/>
        <w:left w:val="none" w:sz="0" w:space="0" w:color="auto"/>
        <w:bottom w:val="none" w:sz="0" w:space="0" w:color="auto"/>
        <w:right w:val="none" w:sz="0" w:space="0" w:color="auto"/>
      </w:divBdr>
    </w:div>
    <w:div w:id="384793812">
      <w:bodyDiv w:val="1"/>
      <w:marLeft w:val="0"/>
      <w:marRight w:val="0"/>
      <w:marTop w:val="0"/>
      <w:marBottom w:val="0"/>
      <w:divBdr>
        <w:top w:val="none" w:sz="0" w:space="0" w:color="auto"/>
        <w:left w:val="none" w:sz="0" w:space="0" w:color="auto"/>
        <w:bottom w:val="none" w:sz="0" w:space="0" w:color="auto"/>
        <w:right w:val="none" w:sz="0" w:space="0" w:color="auto"/>
      </w:divBdr>
    </w:div>
    <w:div w:id="388454038">
      <w:bodyDiv w:val="1"/>
      <w:marLeft w:val="0"/>
      <w:marRight w:val="0"/>
      <w:marTop w:val="0"/>
      <w:marBottom w:val="0"/>
      <w:divBdr>
        <w:top w:val="none" w:sz="0" w:space="0" w:color="auto"/>
        <w:left w:val="none" w:sz="0" w:space="0" w:color="auto"/>
        <w:bottom w:val="none" w:sz="0" w:space="0" w:color="auto"/>
        <w:right w:val="none" w:sz="0" w:space="0" w:color="auto"/>
      </w:divBdr>
    </w:div>
    <w:div w:id="419066638">
      <w:bodyDiv w:val="1"/>
      <w:marLeft w:val="0"/>
      <w:marRight w:val="0"/>
      <w:marTop w:val="0"/>
      <w:marBottom w:val="0"/>
      <w:divBdr>
        <w:top w:val="none" w:sz="0" w:space="0" w:color="auto"/>
        <w:left w:val="none" w:sz="0" w:space="0" w:color="auto"/>
        <w:bottom w:val="none" w:sz="0" w:space="0" w:color="auto"/>
        <w:right w:val="none" w:sz="0" w:space="0" w:color="auto"/>
      </w:divBdr>
    </w:div>
    <w:div w:id="462817579">
      <w:bodyDiv w:val="1"/>
      <w:marLeft w:val="0"/>
      <w:marRight w:val="0"/>
      <w:marTop w:val="0"/>
      <w:marBottom w:val="0"/>
      <w:divBdr>
        <w:top w:val="none" w:sz="0" w:space="0" w:color="auto"/>
        <w:left w:val="none" w:sz="0" w:space="0" w:color="auto"/>
        <w:bottom w:val="none" w:sz="0" w:space="0" w:color="auto"/>
        <w:right w:val="none" w:sz="0" w:space="0" w:color="auto"/>
      </w:divBdr>
    </w:div>
    <w:div w:id="490949410">
      <w:bodyDiv w:val="1"/>
      <w:marLeft w:val="0"/>
      <w:marRight w:val="0"/>
      <w:marTop w:val="0"/>
      <w:marBottom w:val="0"/>
      <w:divBdr>
        <w:top w:val="none" w:sz="0" w:space="0" w:color="auto"/>
        <w:left w:val="none" w:sz="0" w:space="0" w:color="auto"/>
        <w:bottom w:val="none" w:sz="0" w:space="0" w:color="auto"/>
        <w:right w:val="none" w:sz="0" w:space="0" w:color="auto"/>
      </w:divBdr>
    </w:div>
    <w:div w:id="536552572">
      <w:bodyDiv w:val="1"/>
      <w:marLeft w:val="0"/>
      <w:marRight w:val="0"/>
      <w:marTop w:val="0"/>
      <w:marBottom w:val="0"/>
      <w:divBdr>
        <w:top w:val="none" w:sz="0" w:space="0" w:color="auto"/>
        <w:left w:val="none" w:sz="0" w:space="0" w:color="auto"/>
        <w:bottom w:val="none" w:sz="0" w:space="0" w:color="auto"/>
        <w:right w:val="none" w:sz="0" w:space="0" w:color="auto"/>
      </w:divBdr>
      <w:divsChild>
        <w:div w:id="41290607">
          <w:marLeft w:val="0"/>
          <w:marRight w:val="0"/>
          <w:marTop w:val="0"/>
          <w:marBottom w:val="0"/>
          <w:divBdr>
            <w:top w:val="none" w:sz="0" w:space="0" w:color="auto"/>
            <w:left w:val="none" w:sz="0" w:space="0" w:color="auto"/>
            <w:bottom w:val="none" w:sz="0" w:space="0" w:color="auto"/>
            <w:right w:val="none" w:sz="0" w:space="0" w:color="auto"/>
          </w:divBdr>
        </w:div>
      </w:divsChild>
    </w:div>
    <w:div w:id="562839527">
      <w:bodyDiv w:val="1"/>
      <w:marLeft w:val="0"/>
      <w:marRight w:val="0"/>
      <w:marTop w:val="0"/>
      <w:marBottom w:val="0"/>
      <w:divBdr>
        <w:top w:val="none" w:sz="0" w:space="0" w:color="auto"/>
        <w:left w:val="none" w:sz="0" w:space="0" w:color="auto"/>
        <w:bottom w:val="none" w:sz="0" w:space="0" w:color="auto"/>
        <w:right w:val="none" w:sz="0" w:space="0" w:color="auto"/>
      </w:divBdr>
    </w:div>
    <w:div w:id="627786365">
      <w:bodyDiv w:val="1"/>
      <w:marLeft w:val="0"/>
      <w:marRight w:val="0"/>
      <w:marTop w:val="0"/>
      <w:marBottom w:val="0"/>
      <w:divBdr>
        <w:top w:val="none" w:sz="0" w:space="0" w:color="auto"/>
        <w:left w:val="none" w:sz="0" w:space="0" w:color="auto"/>
        <w:bottom w:val="none" w:sz="0" w:space="0" w:color="auto"/>
        <w:right w:val="none" w:sz="0" w:space="0" w:color="auto"/>
      </w:divBdr>
    </w:div>
    <w:div w:id="716247357">
      <w:bodyDiv w:val="1"/>
      <w:marLeft w:val="0"/>
      <w:marRight w:val="0"/>
      <w:marTop w:val="0"/>
      <w:marBottom w:val="0"/>
      <w:divBdr>
        <w:top w:val="none" w:sz="0" w:space="0" w:color="auto"/>
        <w:left w:val="none" w:sz="0" w:space="0" w:color="auto"/>
        <w:bottom w:val="none" w:sz="0" w:space="0" w:color="auto"/>
        <w:right w:val="none" w:sz="0" w:space="0" w:color="auto"/>
      </w:divBdr>
    </w:div>
    <w:div w:id="797527692">
      <w:bodyDiv w:val="1"/>
      <w:marLeft w:val="0"/>
      <w:marRight w:val="0"/>
      <w:marTop w:val="0"/>
      <w:marBottom w:val="0"/>
      <w:divBdr>
        <w:top w:val="none" w:sz="0" w:space="0" w:color="auto"/>
        <w:left w:val="none" w:sz="0" w:space="0" w:color="auto"/>
        <w:bottom w:val="none" w:sz="0" w:space="0" w:color="auto"/>
        <w:right w:val="none" w:sz="0" w:space="0" w:color="auto"/>
      </w:divBdr>
    </w:div>
    <w:div w:id="802770398">
      <w:bodyDiv w:val="1"/>
      <w:marLeft w:val="0"/>
      <w:marRight w:val="0"/>
      <w:marTop w:val="0"/>
      <w:marBottom w:val="0"/>
      <w:divBdr>
        <w:top w:val="none" w:sz="0" w:space="0" w:color="auto"/>
        <w:left w:val="none" w:sz="0" w:space="0" w:color="auto"/>
        <w:bottom w:val="none" w:sz="0" w:space="0" w:color="auto"/>
        <w:right w:val="none" w:sz="0" w:space="0" w:color="auto"/>
      </w:divBdr>
    </w:div>
    <w:div w:id="815293443">
      <w:bodyDiv w:val="1"/>
      <w:marLeft w:val="0"/>
      <w:marRight w:val="0"/>
      <w:marTop w:val="0"/>
      <w:marBottom w:val="0"/>
      <w:divBdr>
        <w:top w:val="none" w:sz="0" w:space="0" w:color="auto"/>
        <w:left w:val="none" w:sz="0" w:space="0" w:color="auto"/>
        <w:bottom w:val="none" w:sz="0" w:space="0" w:color="auto"/>
        <w:right w:val="none" w:sz="0" w:space="0" w:color="auto"/>
      </w:divBdr>
    </w:div>
    <w:div w:id="818376155">
      <w:bodyDiv w:val="1"/>
      <w:marLeft w:val="0"/>
      <w:marRight w:val="0"/>
      <w:marTop w:val="0"/>
      <w:marBottom w:val="0"/>
      <w:divBdr>
        <w:top w:val="none" w:sz="0" w:space="0" w:color="auto"/>
        <w:left w:val="none" w:sz="0" w:space="0" w:color="auto"/>
        <w:bottom w:val="none" w:sz="0" w:space="0" w:color="auto"/>
        <w:right w:val="none" w:sz="0" w:space="0" w:color="auto"/>
      </w:divBdr>
    </w:div>
    <w:div w:id="837891625">
      <w:bodyDiv w:val="1"/>
      <w:marLeft w:val="0"/>
      <w:marRight w:val="0"/>
      <w:marTop w:val="0"/>
      <w:marBottom w:val="0"/>
      <w:divBdr>
        <w:top w:val="none" w:sz="0" w:space="0" w:color="auto"/>
        <w:left w:val="none" w:sz="0" w:space="0" w:color="auto"/>
        <w:bottom w:val="none" w:sz="0" w:space="0" w:color="auto"/>
        <w:right w:val="none" w:sz="0" w:space="0" w:color="auto"/>
      </w:divBdr>
    </w:div>
    <w:div w:id="880629405">
      <w:bodyDiv w:val="1"/>
      <w:marLeft w:val="0"/>
      <w:marRight w:val="0"/>
      <w:marTop w:val="0"/>
      <w:marBottom w:val="0"/>
      <w:divBdr>
        <w:top w:val="none" w:sz="0" w:space="0" w:color="auto"/>
        <w:left w:val="none" w:sz="0" w:space="0" w:color="auto"/>
        <w:bottom w:val="none" w:sz="0" w:space="0" w:color="auto"/>
        <w:right w:val="none" w:sz="0" w:space="0" w:color="auto"/>
      </w:divBdr>
    </w:div>
    <w:div w:id="897327277">
      <w:bodyDiv w:val="1"/>
      <w:marLeft w:val="0"/>
      <w:marRight w:val="0"/>
      <w:marTop w:val="0"/>
      <w:marBottom w:val="0"/>
      <w:divBdr>
        <w:top w:val="none" w:sz="0" w:space="0" w:color="auto"/>
        <w:left w:val="none" w:sz="0" w:space="0" w:color="auto"/>
        <w:bottom w:val="none" w:sz="0" w:space="0" w:color="auto"/>
        <w:right w:val="none" w:sz="0" w:space="0" w:color="auto"/>
      </w:divBdr>
    </w:div>
    <w:div w:id="951280760">
      <w:bodyDiv w:val="1"/>
      <w:marLeft w:val="0"/>
      <w:marRight w:val="0"/>
      <w:marTop w:val="0"/>
      <w:marBottom w:val="0"/>
      <w:divBdr>
        <w:top w:val="none" w:sz="0" w:space="0" w:color="auto"/>
        <w:left w:val="none" w:sz="0" w:space="0" w:color="auto"/>
        <w:bottom w:val="none" w:sz="0" w:space="0" w:color="auto"/>
        <w:right w:val="none" w:sz="0" w:space="0" w:color="auto"/>
      </w:divBdr>
    </w:div>
    <w:div w:id="1024289771">
      <w:bodyDiv w:val="1"/>
      <w:marLeft w:val="0"/>
      <w:marRight w:val="0"/>
      <w:marTop w:val="0"/>
      <w:marBottom w:val="0"/>
      <w:divBdr>
        <w:top w:val="none" w:sz="0" w:space="0" w:color="auto"/>
        <w:left w:val="none" w:sz="0" w:space="0" w:color="auto"/>
        <w:bottom w:val="none" w:sz="0" w:space="0" w:color="auto"/>
        <w:right w:val="none" w:sz="0" w:space="0" w:color="auto"/>
      </w:divBdr>
    </w:div>
    <w:div w:id="1080714841">
      <w:bodyDiv w:val="1"/>
      <w:marLeft w:val="0"/>
      <w:marRight w:val="0"/>
      <w:marTop w:val="0"/>
      <w:marBottom w:val="0"/>
      <w:divBdr>
        <w:top w:val="none" w:sz="0" w:space="0" w:color="auto"/>
        <w:left w:val="none" w:sz="0" w:space="0" w:color="auto"/>
        <w:bottom w:val="none" w:sz="0" w:space="0" w:color="auto"/>
        <w:right w:val="none" w:sz="0" w:space="0" w:color="auto"/>
      </w:divBdr>
    </w:div>
    <w:div w:id="1081946420">
      <w:bodyDiv w:val="1"/>
      <w:marLeft w:val="-480"/>
      <w:marRight w:val="0"/>
      <w:marTop w:val="0"/>
      <w:marBottom w:val="0"/>
      <w:divBdr>
        <w:top w:val="none" w:sz="0" w:space="0" w:color="auto"/>
        <w:left w:val="none" w:sz="0" w:space="0" w:color="auto"/>
        <w:bottom w:val="none" w:sz="0" w:space="0" w:color="auto"/>
        <w:right w:val="none" w:sz="0" w:space="0" w:color="auto"/>
      </w:divBdr>
      <w:divsChild>
        <w:div w:id="415052388">
          <w:marLeft w:val="0"/>
          <w:marRight w:val="0"/>
          <w:marTop w:val="0"/>
          <w:marBottom w:val="0"/>
          <w:divBdr>
            <w:top w:val="none" w:sz="0" w:space="0" w:color="auto"/>
            <w:left w:val="none" w:sz="0" w:space="0" w:color="auto"/>
            <w:bottom w:val="none" w:sz="0" w:space="0" w:color="auto"/>
            <w:right w:val="none" w:sz="0" w:space="0" w:color="auto"/>
          </w:divBdr>
          <w:divsChild>
            <w:div w:id="648943138">
              <w:marLeft w:val="0"/>
              <w:marRight w:val="0"/>
              <w:marTop w:val="0"/>
              <w:marBottom w:val="0"/>
              <w:divBdr>
                <w:top w:val="none" w:sz="0" w:space="0" w:color="auto"/>
                <w:left w:val="none" w:sz="0" w:space="0" w:color="auto"/>
                <w:bottom w:val="none" w:sz="0" w:space="0" w:color="auto"/>
                <w:right w:val="none" w:sz="0" w:space="0" w:color="auto"/>
              </w:divBdr>
              <w:divsChild>
                <w:div w:id="497237868">
                  <w:marLeft w:val="0"/>
                  <w:marRight w:val="0"/>
                  <w:marTop w:val="0"/>
                  <w:marBottom w:val="240"/>
                  <w:divBdr>
                    <w:top w:val="none" w:sz="0" w:space="0" w:color="auto"/>
                    <w:left w:val="none" w:sz="0" w:space="0" w:color="auto"/>
                    <w:bottom w:val="none" w:sz="0" w:space="0" w:color="auto"/>
                    <w:right w:val="none" w:sz="0" w:space="0" w:color="auto"/>
                  </w:divBdr>
                  <w:divsChild>
                    <w:div w:id="1951083240">
                      <w:marLeft w:val="0"/>
                      <w:marRight w:val="0"/>
                      <w:marTop w:val="0"/>
                      <w:marBottom w:val="0"/>
                      <w:divBdr>
                        <w:top w:val="none" w:sz="0" w:space="0" w:color="auto"/>
                        <w:left w:val="none" w:sz="0" w:space="0" w:color="auto"/>
                        <w:bottom w:val="none" w:sz="0" w:space="0" w:color="auto"/>
                        <w:right w:val="none" w:sz="0" w:space="0" w:color="auto"/>
                      </w:divBdr>
                      <w:divsChild>
                        <w:div w:id="1008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6608196">
      <w:bodyDiv w:val="1"/>
      <w:marLeft w:val="0"/>
      <w:marRight w:val="0"/>
      <w:marTop w:val="0"/>
      <w:marBottom w:val="0"/>
      <w:divBdr>
        <w:top w:val="none" w:sz="0" w:space="0" w:color="auto"/>
        <w:left w:val="none" w:sz="0" w:space="0" w:color="auto"/>
        <w:bottom w:val="none" w:sz="0" w:space="0" w:color="auto"/>
        <w:right w:val="none" w:sz="0" w:space="0" w:color="auto"/>
      </w:divBdr>
    </w:div>
    <w:div w:id="1156920427">
      <w:bodyDiv w:val="1"/>
      <w:marLeft w:val="0"/>
      <w:marRight w:val="0"/>
      <w:marTop w:val="0"/>
      <w:marBottom w:val="0"/>
      <w:divBdr>
        <w:top w:val="none" w:sz="0" w:space="0" w:color="auto"/>
        <w:left w:val="none" w:sz="0" w:space="0" w:color="auto"/>
        <w:bottom w:val="none" w:sz="0" w:space="0" w:color="auto"/>
        <w:right w:val="none" w:sz="0" w:space="0" w:color="auto"/>
      </w:divBdr>
    </w:div>
    <w:div w:id="1173034400">
      <w:bodyDiv w:val="1"/>
      <w:marLeft w:val="0"/>
      <w:marRight w:val="0"/>
      <w:marTop w:val="0"/>
      <w:marBottom w:val="0"/>
      <w:divBdr>
        <w:top w:val="none" w:sz="0" w:space="0" w:color="auto"/>
        <w:left w:val="none" w:sz="0" w:space="0" w:color="auto"/>
        <w:bottom w:val="none" w:sz="0" w:space="0" w:color="auto"/>
        <w:right w:val="none" w:sz="0" w:space="0" w:color="auto"/>
      </w:divBdr>
    </w:div>
    <w:div w:id="1173109377">
      <w:bodyDiv w:val="1"/>
      <w:marLeft w:val="0"/>
      <w:marRight w:val="0"/>
      <w:marTop w:val="0"/>
      <w:marBottom w:val="0"/>
      <w:divBdr>
        <w:top w:val="none" w:sz="0" w:space="0" w:color="auto"/>
        <w:left w:val="none" w:sz="0" w:space="0" w:color="auto"/>
        <w:bottom w:val="none" w:sz="0" w:space="0" w:color="auto"/>
        <w:right w:val="none" w:sz="0" w:space="0" w:color="auto"/>
      </w:divBdr>
    </w:div>
    <w:div w:id="1207067858">
      <w:bodyDiv w:val="1"/>
      <w:marLeft w:val="0"/>
      <w:marRight w:val="0"/>
      <w:marTop w:val="0"/>
      <w:marBottom w:val="0"/>
      <w:divBdr>
        <w:top w:val="none" w:sz="0" w:space="0" w:color="auto"/>
        <w:left w:val="none" w:sz="0" w:space="0" w:color="auto"/>
        <w:bottom w:val="none" w:sz="0" w:space="0" w:color="auto"/>
        <w:right w:val="none" w:sz="0" w:space="0" w:color="auto"/>
      </w:divBdr>
    </w:div>
    <w:div w:id="1209755492">
      <w:bodyDiv w:val="1"/>
      <w:marLeft w:val="0"/>
      <w:marRight w:val="0"/>
      <w:marTop w:val="0"/>
      <w:marBottom w:val="0"/>
      <w:divBdr>
        <w:top w:val="none" w:sz="0" w:space="0" w:color="auto"/>
        <w:left w:val="none" w:sz="0" w:space="0" w:color="auto"/>
        <w:bottom w:val="none" w:sz="0" w:space="0" w:color="auto"/>
        <w:right w:val="none" w:sz="0" w:space="0" w:color="auto"/>
      </w:divBdr>
      <w:divsChild>
        <w:div w:id="471409166">
          <w:marLeft w:val="0"/>
          <w:marRight w:val="0"/>
          <w:marTop w:val="0"/>
          <w:marBottom w:val="0"/>
          <w:divBdr>
            <w:top w:val="none" w:sz="0" w:space="0" w:color="auto"/>
            <w:left w:val="none" w:sz="0" w:space="0" w:color="auto"/>
            <w:bottom w:val="none" w:sz="0" w:space="0" w:color="auto"/>
            <w:right w:val="none" w:sz="0" w:space="0" w:color="auto"/>
          </w:divBdr>
        </w:div>
        <w:div w:id="220216479">
          <w:marLeft w:val="0"/>
          <w:marRight w:val="0"/>
          <w:marTop w:val="0"/>
          <w:marBottom w:val="0"/>
          <w:divBdr>
            <w:top w:val="none" w:sz="0" w:space="0" w:color="auto"/>
            <w:left w:val="none" w:sz="0" w:space="0" w:color="auto"/>
            <w:bottom w:val="none" w:sz="0" w:space="0" w:color="auto"/>
            <w:right w:val="none" w:sz="0" w:space="0" w:color="auto"/>
          </w:divBdr>
          <w:divsChild>
            <w:div w:id="5146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47547">
      <w:bodyDiv w:val="1"/>
      <w:marLeft w:val="0"/>
      <w:marRight w:val="0"/>
      <w:marTop w:val="0"/>
      <w:marBottom w:val="0"/>
      <w:divBdr>
        <w:top w:val="none" w:sz="0" w:space="0" w:color="auto"/>
        <w:left w:val="none" w:sz="0" w:space="0" w:color="auto"/>
        <w:bottom w:val="none" w:sz="0" w:space="0" w:color="auto"/>
        <w:right w:val="none" w:sz="0" w:space="0" w:color="auto"/>
      </w:divBdr>
      <w:divsChild>
        <w:div w:id="1774204360">
          <w:marLeft w:val="0"/>
          <w:marRight w:val="0"/>
          <w:marTop w:val="0"/>
          <w:marBottom w:val="0"/>
          <w:divBdr>
            <w:top w:val="none" w:sz="0" w:space="0" w:color="auto"/>
            <w:left w:val="none" w:sz="0" w:space="0" w:color="auto"/>
            <w:bottom w:val="none" w:sz="0" w:space="0" w:color="auto"/>
            <w:right w:val="none" w:sz="0" w:space="0" w:color="auto"/>
          </w:divBdr>
        </w:div>
      </w:divsChild>
    </w:div>
    <w:div w:id="1221937650">
      <w:bodyDiv w:val="1"/>
      <w:marLeft w:val="0"/>
      <w:marRight w:val="0"/>
      <w:marTop w:val="0"/>
      <w:marBottom w:val="0"/>
      <w:divBdr>
        <w:top w:val="none" w:sz="0" w:space="0" w:color="auto"/>
        <w:left w:val="none" w:sz="0" w:space="0" w:color="auto"/>
        <w:bottom w:val="none" w:sz="0" w:space="0" w:color="auto"/>
        <w:right w:val="none" w:sz="0" w:space="0" w:color="auto"/>
      </w:divBdr>
    </w:div>
    <w:div w:id="1233733366">
      <w:bodyDiv w:val="1"/>
      <w:marLeft w:val="0"/>
      <w:marRight w:val="0"/>
      <w:marTop w:val="0"/>
      <w:marBottom w:val="0"/>
      <w:divBdr>
        <w:top w:val="none" w:sz="0" w:space="0" w:color="auto"/>
        <w:left w:val="none" w:sz="0" w:space="0" w:color="auto"/>
        <w:bottom w:val="none" w:sz="0" w:space="0" w:color="auto"/>
        <w:right w:val="none" w:sz="0" w:space="0" w:color="auto"/>
      </w:divBdr>
    </w:div>
    <w:div w:id="1272932884">
      <w:bodyDiv w:val="1"/>
      <w:marLeft w:val="0"/>
      <w:marRight w:val="0"/>
      <w:marTop w:val="0"/>
      <w:marBottom w:val="0"/>
      <w:divBdr>
        <w:top w:val="none" w:sz="0" w:space="0" w:color="auto"/>
        <w:left w:val="none" w:sz="0" w:space="0" w:color="auto"/>
        <w:bottom w:val="none" w:sz="0" w:space="0" w:color="auto"/>
        <w:right w:val="none" w:sz="0" w:space="0" w:color="auto"/>
      </w:divBdr>
      <w:divsChild>
        <w:div w:id="385186266">
          <w:marLeft w:val="0"/>
          <w:marRight w:val="0"/>
          <w:marTop w:val="0"/>
          <w:marBottom w:val="0"/>
          <w:divBdr>
            <w:top w:val="none" w:sz="0" w:space="0" w:color="auto"/>
            <w:left w:val="none" w:sz="0" w:space="0" w:color="auto"/>
            <w:bottom w:val="none" w:sz="0" w:space="0" w:color="auto"/>
            <w:right w:val="none" w:sz="0" w:space="0" w:color="auto"/>
          </w:divBdr>
        </w:div>
      </w:divsChild>
    </w:div>
    <w:div w:id="1319379042">
      <w:bodyDiv w:val="1"/>
      <w:marLeft w:val="0"/>
      <w:marRight w:val="0"/>
      <w:marTop w:val="0"/>
      <w:marBottom w:val="0"/>
      <w:divBdr>
        <w:top w:val="none" w:sz="0" w:space="0" w:color="auto"/>
        <w:left w:val="none" w:sz="0" w:space="0" w:color="auto"/>
        <w:bottom w:val="none" w:sz="0" w:space="0" w:color="auto"/>
        <w:right w:val="none" w:sz="0" w:space="0" w:color="auto"/>
      </w:divBdr>
      <w:divsChild>
        <w:div w:id="1101409593">
          <w:marLeft w:val="0"/>
          <w:marRight w:val="0"/>
          <w:marTop w:val="0"/>
          <w:marBottom w:val="0"/>
          <w:divBdr>
            <w:top w:val="none" w:sz="0" w:space="0" w:color="auto"/>
            <w:left w:val="none" w:sz="0" w:space="0" w:color="auto"/>
            <w:bottom w:val="none" w:sz="0" w:space="0" w:color="auto"/>
            <w:right w:val="none" w:sz="0" w:space="0" w:color="auto"/>
          </w:divBdr>
        </w:div>
        <w:div w:id="2108386523">
          <w:marLeft w:val="0"/>
          <w:marRight w:val="0"/>
          <w:marTop w:val="0"/>
          <w:marBottom w:val="0"/>
          <w:divBdr>
            <w:top w:val="none" w:sz="0" w:space="0" w:color="auto"/>
            <w:left w:val="none" w:sz="0" w:space="0" w:color="auto"/>
            <w:bottom w:val="none" w:sz="0" w:space="0" w:color="auto"/>
            <w:right w:val="none" w:sz="0" w:space="0" w:color="auto"/>
          </w:divBdr>
        </w:div>
        <w:div w:id="694430638">
          <w:marLeft w:val="0"/>
          <w:marRight w:val="0"/>
          <w:marTop w:val="0"/>
          <w:marBottom w:val="0"/>
          <w:divBdr>
            <w:top w:val="none" w:sz="0" w:space="0" w:color="auto"/>
            <w:left w:val="none" w:sz="0" w:space="0" w:color="auto"/>
            <w:bottom w:val="none" w:sz="0" w:space="0" w:color="auto"/>
            <w:right w:val="none" w:sz="0" w:space="0" w:color="auto"/>
          </w:divBdr>
        </w:div>
      </w:divsChild>
    </w:div>
    <w:div w:id="1393582117">
      <w:bodyDiv w:val="1"/>
      <w:marLeft w:val="0"/>
      <w:marRight w:val="0"/>
      <w:marTop w:val="0"/>
      <w:marBottom w:val="0"/>
      <w:divBdr>
        <w:top w:val="none" w:sz="0" w:space="0" w:color="auto"/>
        <w:left w:val="none" w:sz="0" w:space="0" w:color="auto"/>
        <w:bottom w:val="none" w:sz="0" w:space="0" w:color="auto"/>
        <w:right w:val="none" w:sz="0" w:space="0" w:color="auto"/>
      </w:divBdr>
    </w:div>
    <w:div w:id="1413505575">
      <w:bodyDiv w:val="1"/>
      <w:marLeft w:val="0"/>
      <w:marRight w:val="0"/>
      <w:marTop w:val="0"/>
      <w:marBottom w:val="0"/>
      <w:divBdr>
        <w:top w:val="none" w:sz="0" w:space="0" w:color="auto"/>
        <w:left w:val="none" w:sz="0" w:space="0" w:color="auto"/>
        <w:bottom w:val="none" w:sz="0" w:space="0" w:color="auto"/>
        <w:right w:val="none" w:sz="0" w:space="0" w:color="auto"/>
      </w:divBdr>
    </w:div>
    <w:div w:id="1449857496">
      <w:bodyDiv w:val="1"/>
      <w:marLeft w:val="0"/>
      <w:marRight w:val="0"/>
      <w:marTop w:val="0"/>
      <w:marBottom w:val="0"/>
      <w:divBdr>
        <w:top w:val="none" w:sz="0" w:space="0" w:color="auto"/>
        <w:left w:val="none" w:sz="0" w:space="0" w:color="auto"/>
        <w:bottom w:val="none" w:sz="0" w:space="0" w:color="auto"/>
        <w:right w:val="none" w:sz="0" w:space="0" w:color="auto"/>
      </w:divBdr>
    </w:div>
    <w:div w:id="1506937314">
      <w:bodyDiv w:val="1"/>
      <w:marLeft w:val="0"/>
      <w:marRight w:val="0"/>
      <w:marTop w:val="0"/>
      <w:marBottom w:val="0"/>
      <w:divBdr>
        <w:top w:val="none" w:sz="0" w:space="0" w:color="auto"/>
        <w:left w:val="none" w:sz="0" w:space="0" w:color="auto"/>
        <w:bottom w:val="none" w:sz="0" w:space="0" w:color="auto"/>
        <w:right w:val="none" w:sz="0" w:space="0" w:color="auto"/>
      </w:divBdr>
    </w:div>
    <w:div w:id="1513374319">
      <w:bodyDiv w:val="1"/>
      <w:marLeft w:val="0"/>
      <w:marRight w:val="0"/>
      <w:marTop w:val="0"/>
      <w:marBottom w:val="0"/>
      <w:divBdr>
        <w:top w:val="none" w:sz="0" w:space="0" w:color="auto"/>
        <w:left w:val="none" w:sz="0" w:space="0" w:color="auto"/>
        <w:bottom w:val="none" w:sz="0" w:space="0" w:color="auto"/>
        <w:right w:val="none" w:sz="0" w:space="0" w:color="auto"/>
      </w:divBdr>
    </w:div>
    <w:div w:id="1519924940">
      <w:bodyDiv w:val="1"/>
      <w:marLeft w:val="0"/>
      <w:marRight w:val="0"/>
      <w:marTop w:val="0"/>
      <w:marBottom w:val="0"/>
      <w:divBdr>
        <w:top w:val="none" w:sz="0" w:space="0" w:color="auto"/>
        <w:left w:val="none" w:sz="0" w:space="0" w:color="auto"/>
        <w:bottom w:val="none" w:sz="0" w:space="0" w:color="auto"/>
        <w:right w:val="none" w:sz="0" w:space="0" w:color="auto"/>
      </w:divBdr>
      <w:divsChild>
        <w:div w:id="1990941935">
          <w:marLeft w:val="0"/>
          <w:marRight w:val="0"/>
          <w:marTop w:val="0"/>
          <w:marBottom w:val="0"/>
          <w:divBdr>
            <w:top w:val="none" w:sz="0" w:space="0" w:color="auto"/>
            <w:left w:val="none" w:sz="0" w:space="0" w:color="auto"/>
            <w:bottom w:val="none" w:sz="0" w:space="0" w:color="auto"/>
            <w:right w:val="none" w:sz="0" w:space="0" w:color="auto"/>
          </w:divBdr>
        </w:div>
      </w:divsChild>
    </w:div>
    <w:div w:id="1544516989">
      <w:bodyDiv w:val="1"/>
      <w:marLeft w:val="0"/>
      <w:marRight w:val="0"/>
      <w:marTop w:val="0"/>
      <w:marBottom w:val="0"/>
      <w:divBdr>
        <w:top w:val="none" w:sz="0" w:space="0" w:color="auto"/>
        <w:left w:val="none" w:sz="0" w:space="0" w:color="auto"/>
        <w:bottom w:val="none" w:sz="0" w:space="0" w:color="auto"/>
        <w:right w:val="none" w:sz="0" w:space="0" w:color="auto"/>
      </w:divBdr>
    </w:div>
    <w:div w:id="1570116658">
      <w:bodyDiv w:val="1"/>
      <w:marLeft w:val="0"/>
      <w:marRight w:val="0"/>
      <w:marTop w:val="0"/>
      <w:marBottom w:val="0"/>
      <w:divBdr>
        <w:top w:val="none" w:sz="0" w:space="0" w:color="auto"/>
        <w:left w:val="none" w:sz="0" w:space="0" w:color="auto"/>
        <w:bottom w:val="none" w:sz="0" w:space="0" w:color="auto"/>
        <w:right w:val="none" w:sz="0" w:space="0" w:color="auto"/>
      </w:divBdr>
    </w:div>
    <w:div w:id="1581790091">
      <w:bodyDiv w:val="1"/>
      <w:marLeft w:val="0"/>
      <w:marRight w:val="0"/>
      <w:marTop w:val="0"/>
      <w:marBottom w:val="0"/>
      <w:divBdr>
        <w:top w:val="none" w:sz="0" w:space="0" w:color="auto"/>
        <w:left w:val="none" w:sz="0" w:space="0" w:color="auto"/>
        <w:bottom w:val="none" w:sz="0" w:space="0" w:color="auto"/>
        <w:right w:val="none" w:sz="0" w:space="0" w:color="auto"/>
      </w:divBdr>
    </w:div>
    <w:div w:id="1582980456">
      <w:bodyDiv w:val="1"/>
      <w:marLeft w:val="0"/>
      <w:marRight w:val="0"/>
      <w:marTop w:val="0"/>
      <w:marBottom w:val="0"/>
      <w:divBdr>
        <w:top w:val="none" w:sz="0" w:space="0" w:color="auto"/>
        <w:left w:val="none" w:sz="0" w:space="0" w:color="auto"/>
        <w:bottom w:val="none" w:sz="0" w:space="0" w:color="auto"/>
        <w:right w:val="none" w:sz="0" w:space="0" w:color="auto"/>
      </w:divBdr>
    </w:div>
    <w:div w:id="1628122728">
      <w:bodyDiv w:val="1"/>
      <w:marLeft w:val="0"/>
      <w:marRight w:val="0"/>
      <w:marTop w:val="0"/>
      <w:marBottom w:val="0"/>
      <w:divBdr>
        <w:top w:val="none" w:sz="0" w:space="0" w:color="auto"/>
        <w:left w:val="none" w:sz="0" w:space="0" w:color="auto"/>
        <w:bottom w:val="none" w:sz="0" w:space="0" w:color="auto"/>
        <w:right w:val="none" w:sz="0" w:space="0" w:color="auto"/>
      </w:divBdr>
    </w:div>
    <w:div w:id="1657147033">
      <w:bodyDiv w:val="1"/>
      <w:marLeft w:val="0"/>
      <w:marRight w:val="0"/>
      <w:marTop w:val="0"/>
      <w:marBottom w:val="0"/>
      <w:divBdr>
        <w:top w:val="none" w:sz="0" w:space="0" w:color="auto"/>
        <w:left w:val="none" w:sz="0" w:space="0" w:color="auto"/>
        <w:bottom w:val="none" w:sz="0" w:space="0" w:color="auto"/>
        <w:right w:val="none" w:sz="0" w:space="0" w:color="auto"/>
      </w:divBdr>
    </w:div>
    <w:div w:id="1671247847">
      <w:bodyDiv w:val="1"/>
      <w:marLeft w:val="0"/>
      <w:marRight w:val="0"/>
      <w:marTop w:val="0"/>
      <w:marBottom w:val="0"/>
      <w:divBdr>
        <w:top w:val="none" w:sz="0" w:space="0" w:color="auto"/>
        <w:left w:val="none" w:sz="0" w:space="0" w:color="auto"/>
        <w:bottom w:val="none" w:sz="0" w:space="0" w:color="auto"/>
        <w:right w:val="none" w:sz="0" w:space="0" w:color="auto"/>
      </w:divBdr>
    </w:div>
    <w:div w:id="1762337464">
      <w:bodyDiv w:val="1"/>
      <w:marLeft w:val="0"/>
      <w:marRight w:val="0"/>
      <w:marTop w:val="0"/>
      <w:marBottom w:val="0"/>
      <w:divBdr>
        <w:top w:val="none" w:sz="0" w:space="0" w:color="auto"/>
        <w:left w:val="none" w:sz="0" w:space="0" w:color="auto"/>
        <w:bottom w:val="none" w:sz="0" w:space="0" w:color="auto"/>
        <w:right w:val="none" w:sz="0" w:space="0" w:color="auto"/>
      </w:divBdr>
    </w:div>
    <w:div w:id="1823081967">
      <w:bodyDiv w:val="1"/>
      <w:marLeft w:val="0"/>
      <w:marRight w:val="0"/>
      <w:marTop w:val="0"/>
      <w:marBottom w:val="0"/>
      <w:divBdr>
        <w:top w:val="none" w:sz="0" w:space="0" w:color="auto"/>
        <w:left w:val="none" w:sz="0" w:space="0" w:color="auto"/>
        <w:bottom w:val="none" w:sz="0" w:space="0" w:color="auto"/>
        <w:right w:val="none" w:sz="0" w:space="0" w:color="auto"/>
      </w:divBdr>
      <w:divsChild>
        <w:div w:id="1700087879">
          <w:marLeft w:val="0"/>
          <w:marRight w:val="0"/>
          <w:marTop w:val="0"/>
          <w:marBottom w:val="0"/>
          <w:divBdr>
            <w:top w:val="none" w:sz="0" w:space="0" w:color="auto"/>
            <w:left w:val="none" w:sz="0" w:space="0" w:color="auto"/>
            <w:bottom w:val="none" w:sz="0" w:space="0" w:color="auto"/>
            <w:right w:val="none" w:sz="0" w:space="0" w:color="auto"/>
          </w:divBdr>
        </w:div>
      </w:divsChild>
    </w:div>
    <w:div w:id="1944343929">
      <w:bodyDiv w:val="1"/>
      <w:marLeft w:val="0"/>
      <w:marRight w:val="0"/>
      <w:marTop w:val="0"/>
      <w:marBottom w:val="0"/>
      <w:divBdr>
        <w:top w:val="none" w:sz="0" w:space="0" w:color="auto"/>
        <w:left w:val="none" w:sz="0" w:space="0" w:color="auto"/>
        <w:bottom w:val="none" w:sz="0" w:space="0" w:color="auto"/>
        <w:right w:val="none" w:sz="0" w:space="0" w:color="auto"/>
      </w:divBdr>
      <w:divsChild>
        <w:div w:id="1460143624">
          <w:marLeft w:val="0"/>
          <w:marRight w:val="0"/>
          <w:marTop w:val="0"/>
          <w:marBottom w:val="0"/>
          <w:divBdr>
            <w:top w:val="none" w:sz="0" w:space="0" w:color="auto"/>
            <w:left w:val="none" w:sz="0" w:space="0" w:color="auto"/>
            <w:bottom w:val="none" w:sz="0" w:space="0" w:color="auto"/>
            <w:right w:val="none" w:sz="0" w:space="0" w:color="auto"/>
          </w:divBdr>
        </w:div>
      </w:divsChild>
    </w:div>
    <w:div w:id="1962303155">
      <w:bodyDiv w:val="1"/>
      <w:marLeft w:val="0"/>
      <w:marRight w:val="0"/>
      <w:marTop w:val="0"/>
      <w:marBottom w:val="0"/>
      <w:divBdr>
        <w:top w:val="none" w:sz="0" w:space="0" w:color="auto"/>
        <w:left w:val="none" w:sz="0" w:space="0" w:color="auto"/>
        <w:bottom w:val="none" w:sz="0" w:space="0" w:color="auto"/>
        <w:right w:val="none" w:sz="0" w:space="0" w:color="auto"/>
      </w:divBdr>
    </w:div>
    <w:div w:id="1982152738">
      <w:bodyDiv w:val="1"/>
      <w:marLeft w:val="0"/>
      <w:marRight w:val="0"/>
      <w:marTop w:val="0"/>
      <w:marBottom w:val="0"/>
      <w:divBdr>
        <w:top w:val="none" w:sz="0" w:space="0" w:color="auto"/>
        <w:left w:val="none" w:sz="0" w:space="0" w:color="auto"/>
        <w:bottom w:val="none" w:sz="0" w:space="0" w:color="auto"/>
        <w:right w:val="none" w:sz="0" w:space="0" w:color="auto"/>
      </w:divBdr>
      <w:divsChild>
        <w:div w:id="678433579">
          <w:marLeft w:val="0"/>
          <w:marRight w:val="0"/>
          <w:marTop w:val="0"/>
          <w:marBottom w:val="0"/>
          <w:divBdr>
            <w:top w:val="none" w:sz="0" w:space="0" w:color="auto"/>
            <w:left w:val="none" w:sz="0" w:space="0" w:color="auto"/>
            <w:bottom w:val="none" w:sz="0" w:space="0" w:color="auto"/>
            <w:right w:val="none" w:sz="0" w:space="0" w:color="auto"/>
          </w:divBdr>
          <w:divsChild>
            <w:div w:id="633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533707">
      <w:bodyDiv w:val="1"/>
      <w:marLeft w:val="0"/>
      <w:marRight w:val="0"/>
      <w:marTop w:val="0"/>
      <w:marBottom w:val="0"/>
      <w:divBdr>
        <w:top w:val="none" w:sz="0" w:space="0" w:color="auto"/>
        <w:left w:val="none" w:sz="0" w:space="0" w:color="auto"/>
        <w:bottom w:val="none" w:sz="0" w:space="0" w:color="auto"/>
        <w:right w:val="none" w:sz="0" w:space="0" w:color="auto"/>
      </w:divBdr>
    </w:div>
    <w:div w:id="208255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celibrary.org/doi/abs/10.1061/%28ASCE%29UP.1943-5444.0000198" TargetMode="External"/><Relationship Id="rId13" Type="http://schemas.openxmlformats.org/officeDocument/2006/relationships/hyperlink" Target="http://www.myajc.com/news/news/opinion/coming-and-going-on-the-northside/ngMhr/"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vantijournals.com/index.php?subid=50062&amp;option=com_acymailing&amp;ctrl=url&amp;urlid=16&amp;mailid=42" TargetMode="External"/><Relationship Id="rId12" Type="http://schemas.openxmlformats.org/officeDocument/2006/relationships/hyperlink" Target="http://www.myajc.com/news/business/charlottes-strength-lies-at-its-core/nj6Dj/"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co/iKAPn8DAyd" TargetMode="External"/><Relationship Id="rId5" Type="http://schemas.openxmlformats.org/officeDocument/2006/relationships/footnotes" Target="footnotes.xml"/><Relationship Id="rId15" Type="http://schemas.openxmlformats.org/officeDocument/2006/relationships/hyperlink" Target="http://meridian.aag.org/callforpapers/program/AbstractDetail.cfm?AbstractID=53485" TargetMode="External"/><Relationship Id="rId10" Type="http://schemas.openxmlformats.org/officeDocument/2006/relationships/hyperlink" Target="http://www.wsbtv.com/news/local/south-fulton-county/group-creates-crowdfunding-campaign-to-put-trash-cans-at-marta-bus-stops/46294119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n-ajc.com/2Ca34El" TargetMode="External"/><Relationship Id="rId14" Type="http://schemas.openxmlformats.org/officeDocument/2006/relationships/hyperlink" Target="http://www.volpe.dot.gov/news/transportation-drives-economic-competitive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964</Words>
  <Characters>136601</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CATHERINE L</vt:lpstr>
    </vt:vector>
  </TitlesOfParts>
  <Company>gt</Company>
  <LinksUpToDate>false</LinksUpToDate>
  <CharactersWithSpaces>16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ERINE L</dc:title>
  <dc:creator>jb583</dc:creator>
  <cp:lastModifiedBy>Ross, Catherine L</cp:lastModifiedBy>
  <cp:revision>2</cp:revision>
  <cp:lastPrinted>2019-09-30T14:19:00Z</cp:lastPrinted>
  <dcterms:created xsi:type="dcterms:W3CDTF">2019-11-21T03:52:00Z</dcterms:created>
  <dcterms:modified xsi:type="dcterms:W3CDTF">2019-11-21T03:52:00Z</dcterms:modified>
</cp:coreProperties>
</file>